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35F4F" w14:textId="1BA3C65D" w:rsidR="00583D5E" w:rsidRPr="001714C7" w:rsidRDefault="00C94B53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Plasmid</w:t>
      </w:r>
      <w:r w:rsidR="00C044EE">
        <w:rPr>
          <w:rFonts w:ascii="Arial" w:hAnsi="Arial" w:cs="Arial"/>
          <w:b/>
          <w:sz w:val="32"/>
        </w:rPr>
        <w:t xml:space="preserve"> </w:t>
      </w:r>
      <w:r w:rsidR="00C044EE">
        <w:rPr>
          <w:rFonts w:ascii="Arial" w:hAnsi="Arial" w:cs="Arial" w:hint="eastAsia"/>
          <w:b/>
          <w:sz w:val="32"/>
        </w:rPr>
        <w:t>Purchas</w:t>
      </w:r>
      <w:r w:rsidR="00C044EE">
        <w:rPr>
          <w:rFonts w:ascii="Arial" w:hAnsi="Arial" w:cs="Arial"/>
          <w:b/>
          <w:sz w:val="32"/>
        </w:rPr>
        <w:t xml:space="preserve">e or Request    </w:t>
      </w:r>
      <w:r>
        <w:rPr>
          <w:rFonts w:ascii="Arial" w:hAnsi="Arial" w:cs="Arial" w:hint="eastAsia"/>
          <w:b/>
          <w:sz w:val="32"/>
        </w:rPr>
        <w:t>质粒</w:t>
      </w:r>
      <w:r w:rsidR="00C044EE">
        <w:rPr>
          <w:rFonts w:ascii="Arial" w:hAnsi="Arial" w:cs="Arial" w:hint="eastAsia"/>
          <w:b/>
          <w:sz w:val="32"/>
        </w:rPr>
        <w:t>购买或</w:t>
      </w:r>
      <w:r w:rsidR="00401CAD">
        <w:rPr>
          <w:rFonts w:ascii="Arial" w:hAnsi="Arial" w:cs="Arial" w:hint="eastAsia"/>
          <w:b/>
          <w:sz w:val="32"/>
        </w:rPr>
        <w:t>领用</w:t>
      </w:r>
    </w:p>
    <w:p w14:paraId="3D42A65D" w14:textId="66C580E9" w:rsidR="00537CA4" w:rsidRPr="000D047C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juyingzi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juyingzi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823"/>
        <w:gridCol w:w="1142"/>
        <w:gridCol w:w="2287"/>
        <w:gridCol w:w="1249"/>
        <w:gridCol w:w="1276"/>
        <w:gridCol w:w="310"/>
        <w:gridCol w:w="540"/>
        <w:gridCol w:w="1843"/>
        <w:gridCol w:w="1869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bookmarkStart w:id="5" w:name="_GoBack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  <w:bookmarkEnd w:id="5"/>
              </w:sdtContent>
            </w:sdt>
            <w:bookmarkEnd w:id="3"/>
          </w:p>
        </w:tc>
        <w:tc>
          <w:tcPr>
            <w:tcW w:w="283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3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3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1C2F65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D52D39" w:rsidRPr="00AA3C2E" w14:paraId="1387D995" w14:textId="77777777" w:rsidTr="00CC600A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A0B4B15" w14:textId="6555DEA1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lasmid s</w:t>
            </w:r>
            <w:r>
              <w:rPr>
                <w:rFonts w:ascii="Arial" w:eastAsia="宋体" w:hAnsi="Arial" w:cs="Arial" w:hint="eastAsia"/>
                <w:b/>
                <w:szCs w:val="21"/>
              </w:rPr>
              <w:t>ource</w:t>
            </w:r>
          </w:p>
          <w:p w14:paraId="3056EEEC" w14:textId="155A4BF3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质粒来源</w:t>
            </w:r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DD3A5D4" w14:textId="77777777" w:rsidR="00D52D39" w:rsidRDefault="00D52D39" w:rsidP="00D52D39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lasmid name</w:t>
            </w:r>
          </w:p>
          <w:p w14:paraId="6CA5AC61" w14:textId="1B8DA0A4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质粒名称</w:t>
            </w:r>
          </w:p>
        </w:tc>
        <w:tc>
          <w:tcPr>
            <w:tcW w:w="2126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253AEE" w14:textId="1A406ACC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at.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7677C965" w14:textId="44FC314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编号</w:t>
            </w:r>
          </w:p>
        </w:tc>
        <w:tc>
          <w:tcPr>
            <w:tcW w:w="1843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66D1DC1D" w14:textId="0AD87FE9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rovide f</w:t>
            </w:r>
            <w:r>
              <w:rPr>
                <w:rFonts w:ascii="Arial" w:eastAsia="宋体" w:hAnsi="Arial" w:cs="Arial" w:hint="eastAsia"/>
                <w:b/>
                <w:szCs w:val="21"/>
              </w:rPr>
              <w:t>orm</w:t>
            </w:r>
          </w:p>
          <w:p w14:paraId="6C7619A8" w14:textId="69D15B0E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提供形式</w:t>
            </w:r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AD3767" w14:textId="7C503CEE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Status</w:t>
            </w:r>
          </w:p>
          <w:p w14:paraId="4E79037E" w14:textId="4D14A8D7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状态</w:t>
            </w:r>
          </w:p>
        </w:tc>
      </w:tr>
      <w:tr w:rsidR="00D52D39" w:rsidRPr="00AA3C2E" w14:paraId="32E2D3A1" w14:textId="77777777" w:rsidTr="00CC600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3984D56A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788497429"/>
                <w:placeholder>
                  <w:docPart w:val="1B2FF02A74724279A00B6636ED700F6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1430D656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818647016"/>
                <w:placeholder>
                  <w:docPart w:val="F352470E8C5245CFB679A5ED6E0DAF9F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6D7D5AEF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871880266"/>
                <w:placeholder>
                  <w:docPart w:val="B42271CC4236437F9A9D431A823D464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39CCC0EA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03000332"/>
                <w:placeholder>
                  <w:docPart w:val="DDD19F90884F4F74B830E510ADDBB2DF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0B9EEE5F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2146083027"/>
                <w:placeholder>
                  <w:docPart w:val="6305BC7D9E564D5B8D14A2046498B1E7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C94B53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</w:t>
                </w:r>
                <w:r w:rsidR="00D52D39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tatus</w:t>
                </w:r>
              </w:sdtContent>
            </w:sdt>
          </w:p>
        </w:tc>
      </w:tr>
      <w:tr w:rsidR="00D52D39" w:rsidRPr="00AA3C2E" w14:paraId="6D9470DC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187760" w14:textId="7050A753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A69D6C" w14:textId="028B8BB7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80946295"/>
                <w:placeholder>
                  <w:docPart w:val="E0B6DA4F4F9943028234405272057D7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2003D" w14:textId="65A3852D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300651132"/>
                <w:placeholder>
                  <w:docPart w:val="6A3230B450284BA1841558D335C26636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D00135B" w14:textId="5FF7ECE8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547071395"/>
                <w:placeholder>
                  <w:docPart w:val="B158F6B25F224101ABA55F8D8E49112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6F352D1" w14:textId="72B572FE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05816513"/>
                <w:placeholder>
                  <w:docPart w:val="CFA8489B862E40CBA995364A13BABF27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B927B63" w14:textId="47B79028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877514811"/>
                <w:placeholder>
                  <w:docPart w:val="8BF4EB999EA44F8091A8B853084D5F94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5EA4A6A6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8D2A518" w14:textId="0A23CB70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96AE297" w14:textId="02059144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455451119"/>
                <w:placeholder>
                  <w:docPart w:val="5C6A62EFC75140B6A25C601D047116C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83A854" w14:textId="23E417BE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669360989"/>
                <w:placeholder>
                  <w:docPart w:val="E458D8E4D74D4A5FB172B48F13566148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9DD6088" w14:textId="6FFC88EC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81589425"/>
                <w:placeholder>
                  <w:docPart w:val="7BCD996546404CD1A3964532DAA4AD0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CCCF5DB" w14:textId="48576B68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34133277"/>
                <w:placeholder>
                  <w:docPart w:val="9FE56BE769CC48B3BC931DCD7888DE4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BBD0CE6" w14:textId="003B2F71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944442265"/>
                <w:placeholder>
                  <w:docPart w:val="9FB9E51E8066498CA47B7B726CF899E4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02EEBF81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773B05" w14:textId="2CF9AE2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1DEE01" w14:textId="3BE7B79B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553063132"/>
                <w:placeholder>
                  <w:docPart w:val="A521308B6A1146C7A5D289D83C5FB628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C4061E5" w14:textId="7332DCAD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29924946"/>
                <w:placeholder>
                  <w:docPart w:val="75AAF5D769FF4325B5AFBE4AF6C35340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CF87D9C" w14:textId="3C997C3E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635454251"/>
                <w:placeholder>
                  <w:docPart w:val="7F1B7FA8E596402991B8741AEE894B3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F7A755" w14:textId="194553ED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68457237"/>
                <w:placeholder>
                  <w:docPart w:val="CC4D46417C954CF0A55E7C3712CE9C4E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CBFBE28" w14:textId="3F1B65AC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7837540"/>
                <w:placeholder>
                  <w:docPart w:val="64F58F60DF024EC7B0C466EDEB4A6C5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5A8E6D1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903B4DD" w14:textId="0B33DFF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AAE7A4C" w14:textId="6BC3AA00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811055882"/>
                <w:placeholder>
                  <w:docPart w:val="D85C85F204D24DF9B15DEC7B82E59D85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967D77" w14:textId="17DDF290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690375447"/>
                <w:placeholder>
                  <w:docPart w:val="F9DCB3F60F534FFBB1D1CC619936ABFD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581F7C" w14:textId="268C8537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344403065"/>
                <w:placeholder>
                  <w:docPart w:val="F739CE16A34A4FE692F9DDE98C8D885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9BCCF69" w14:textId="5240A824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884785605"/>
                <w:placeholder>
                  <w:docPart w:val="57CDC63522B04AC8A03AB834A3C63925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0FA7E5" w14:textId="6C0CA314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65388119"/>
                <w:placeholder>
                  <w:docPart w:val="8B17DA3E0CE140C6B21FBD22A081163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3903A5CE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8072CF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112C8B14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870758049"/>
                <w:placeholder>
                  <w:docPart w:val="4C742414B0EB42CF8EFCCA118F50B20C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064D57F9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444193183"/>
                <w:placeholder>
                  <w:docPart w:val="BF70B283768F467FAC0B27FAEAE510D2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47F6BAC3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038701633"/>
                <w:placeholder>
                  <w:docPart w:val="AD3D2FD774D4476CB2D0521190A47B5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4DBA4C23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086426201"/>
                <w:placeholder>
                  <w:docPart w:val="740392A7BCE24BA9ACA55FE35E329C4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D6DE2F5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459160706"/>
                <w:placeholder>
                  <w:docPart w:val="FCE923C689C44FD1A52ECCA8C385EEB6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63110EC2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45A6704F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7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695CB294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2061595910"/>
                <w:placeholder>
                  <w:docPart w:val="25252A62A84C48778CCFFA3085B85F8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591FDDDC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340391009"/>
                <w:placeholder>
                  <w:docPart w:val="0EA0F86F02A64D9880432824BCA1868A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4F427058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1745175326"/>
                <w:placeholder>
                  <w:docPart w:val="04F76F70CB3B4AE2A66095D232609D0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6D0E5B32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821656833"/>
                <w:placeholder>
                  <w:docPart w:val="632B15F1B0764AB99890EE74B35612FD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8A0B7F0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457183504"/>
                <w:placeholder>
                  <w:docPart w:val="059798A8FC8C499BB7807F1582E530C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6B329B78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406BBF37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8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795F63AB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821419171"/>
                <w:placeholder>
                  <w:docPart w:val="37A9D55B5DA344D3974CBF6D94A0360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21389111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2118897698"/>
                <w:placeholder>
                  <w:docPart w:val="61F5780CBC7D42748863B25E2CCC3B5F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2781F8CC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1128459045"/>
                <w:placeholder>
                  <w:docPart w:val="5159B50ADC6E4BFCBAE7399A85741BB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24BE823F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827265356"/>
                <w:placeholder>
                  <w:docPart w:val="3C3E09FD6AD54A3791D4817E7CC85D7D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2365D8F2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109569962"/>
                <w:placeholder>
                  <w:docPart w:val="FDAC7858EE4E4F1BB7B8057FFD6035B5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4AC132D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3462E165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9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61CAC9BA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612279147"/>
                <w:placeholder>
                  <w:docPart w:val="3E7AEAE80CA34D10AD85F961955AEBC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39E7E717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524832136"/>
                <w:placeholder>
                  <w:docPart w:val="C0805D7C81DA44DA915D4D1880B695D4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3F5D83B9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579595111"/>
                <w:placeholder>
                  <w:docPart w:val="C1E5A86ACD304699AB4A468CAEDE056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0F26C379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376231107"/>
                <w:placeholder>
                  <w:docPart w:val="8E92B718C1034D9186DC46125B1BB53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72CE153B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825267035"/>
                <w:placeholder>
                  <w:docPart w:val="45798A5FFDF5487895637F4B9B8BC2B5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DFD26F7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4DBBF8C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10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618CC819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340698719"/>
                <w:placeholder>
                  <w:docPart w:val="AE6670FAE1D4411EBEDE675BFFF5BB1C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6E9CBAFB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763440805"/>
                <w:placeholder>
                  <w:docPart w:val="AC57004CABE24D4E9F171E640479247E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4CB020D7" w:rsidR="00D52D39" w:rsidRPr="00AA3C2E" w:rsidRDefault="005536FB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969247026"/>
                <w:placeholder>
                  <w:docPart w:val="97F875809DA843E29408A83B49F27C6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53E5DF55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591145726"/>
                <w:placeholder>
                  <w:docPart w:val="42D91DAD18C940D9BEA1F8323B8791AA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1589772F" w:rsidR="00D52D39" w:rsidRPr="00AA3C2E" w:rsidRDefault="005536FB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609416947"/>
                <w:placeholder>
                  <w:docPart w:val="CFC80F3AADB4473F9E5BDAE639A4A648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DA3273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4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812" w:type="dxa"/>
                <w:gridSpan w:val="3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562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DA3273">
        <w:trPr>
          <w:cantSplit/>
          <w:trHeight w:hRule="exact" w:val="567"/>
        </w:trPr>
        <w:tc>
          <w:tcPr>
            <w:tcW w:w="9498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6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6"/>
          </w:p>
        </w:tc>
        <w:tc>
          <w:tcPr>
            <w:tcW w:w="4562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38E74907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 w:rsidR="00661089">
              <w:rPr>
                <w:rFonts w:ascii="Arial" w:hAnsi="Arial" w:cs="Arial"/>
                <w:b/>
                <w:sz w:val="24"/>
              </w:rPr>
              <w:t xml:space="preserve"> </w:t>
            </w:r>
            <w:r w:rsidR="00661089">
              <w:rPr>
                <w:rFonts w:ascii="Arial" w:hAnsi="Arial" w:cs="Arial" w:hint="eastAsia"/>
                <w:b/>
                <w:sz w:val="24"/>
              </w:rPr>
              <w:t>领取</w:t>
            </w:r>
            <w:r>
              <w:rPr>
                <w:rFonts w:ascii="Arial" w:hAnsi="Arial" w:cs="Arial" w:hint="eastAsia"/>
                <w:b/>
                <w:sz w:val="24"/>
              </w:rPr>
              <w:t>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  <w:bookmarkEnd w:id="0"/>
      <w:bookmarkEnd w:id="2"/>
    </w:tbl>
    <w:p w14:paraId="73DACF04" w14:textId="317897C5" w:rsidR="00A76547" w:rsidRPr="008F491D" w:rsidRDefault="00A76547" w:rsidP="00A43C5F">
      <w:pPr>
        <w:pStyle w:val="a7"/>
        <w:spacing w:line="20" w:lineRule="exact"/>
        <w:ind w:firstLineChars="0" w:firstLine="0"/>
        <w:rPr>
          <w:rFonts w:ascii="Arial" w:hAnsi="Arial" w:cs="Arial"/>
          <w:sz w:val="16"/>
          <w:szCs w:val="16"/>
        </w:rPr>
      </w:pPr>
    </w:p>
    <w:sectPr w:rsidR="00A76547" w:rsidRPr="008F491D" w:rsidSect="006C3D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 w:code="9"/>
      <w:pgMar w:top="1559" w:right="1559" w:bottom="851" w:left="1440" w:header="567" w:footer="62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33F3E" w14:textId="77777777" w:rsidR="005536FB" w:rsidRDefault="005536FB" w:rsidP="00F326FA">
      <w:r>
        <w:separator/>
      </w:r>
    </w:p>
  </w:endnote>
  <w:endnote w:type="continuationSeparator" w:id="0">
    <w:p w14:paraId="771CA8F7" w14:textId="77777777" w:rsidR="005536FB" w:rsidRDefault="005536FB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9A733" w14:textId="77777777" w:rsidR="00F42329" w:rsidRDefault="00F4232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F5CBE" w14:textId="77777777" w:rsidR="00F42329" w:rsidRDefault="00F42329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9C4DA" w14:textId="77777777" w:rsidR="00F42329" w:rsidRDefault="00F4232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5AAF1" w14:textId="77777777" w:rsidR="005536FB" w:rsidRDefault="005536FB" w:rsidP="00F326FA">
      <w:r>
        <w:separator/>
      </w:r>
    </w:p>
  </w:footnote>
  <w:footnote w:type="continuationSeparator" w:id="0">
    <w:p w14:paraId="21659D93" w14:textId="77777777" w:rsidR="005536FB" w:rsidRDefault="005536FB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F1C64" w14:textId="77777777" w:rsidR="00F42329" w:rsidRDefault="00F4232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2299F" w14:textId="77777777" w:rsidR="00F42329" w:rsidRPr="00B21F13" w:rsidRDefault="00F42329" w:rsidP="00F42329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42BB9899" wp14:editId="31D9FA54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201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1E942D14" w14:textId="77777777" w:rsidR="00F42329" w:rsidRPr="00400402" w:rsidRDefault="00F42329" w:rsidP="00F42329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213</w:t>
                          </w:r>
                        </w:p>
                        <w:p w14:paraId="35921E53" w14:textId="77777777" w:rsidR="00F42329" w:rsidRPr="00400402" w:rsidRDefault="00F42329" w:rsidP="00F42329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19/12/</w:t>
                          </w:r>
                          <w:r>
                            <w:rPr>
                              <w:rFonts w:ascii="Arial" w:eastAsia="宋体" w:hAnsi="Arial" w:cs="Arial"/>
                              <w:sz w:val="14"/>
                            </w:rPr>
                            <w:t>3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2BB9899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" stroked="f">
              <v:shadow on="t" color="black" opacity="19660f" offset=".552mm,.73253mm"/>
              <v:textbox style="mso-fit-shape-to-text:t" inset="1.5mm,.5mm,1.5mm,.5mm">
                <w:txbxContent>
                  <w:p w14:paraId="1E942D14" w14:textId="77777777" w:rsidR="00F42329" w:rsidRPr="00400402" w:rsidRDefault="00F42329" w:rsidP="00F42329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213</w:t>
                    </w:r>
                  </w:p>
                  <w:p w14:paraId="35921E53" w14:textId="77777777" w:rsidR="00F42329" w:rsidRPr="00400402" w:rsidRDefault="00F42329" w:rsidP="00F42329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19/12/</w:t>
                    </w:r>
                    <w:r>
                      <w:rPr>
                        <w:rFonts w:ascii="Arial" w:eastAsia="宋体" w:hAnsi="Arial" w:cs="Arial"/>
                        <w:sz w:val="14"/>
                      </w:rPr>
                      <w:t>3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12652CB4" wp14:editId="4E70B41B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03" name="图片 2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67FEF659" w:rsidR="00144BF6" w:rsidRPr="00F42329" w:rsidRDefault="00F42329" w:rsidP="00F42329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BA4AEC" wp14:editId="09D914C8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202" name="直接连接符 20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F7E605" id="直接连接符 20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" strokecolor="black [3200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FDD20" w14:textId="77777777" w:rsidR="00F42329" w:rsidRDefault="00F4232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MbVd2FUT3c/5249fyP4YHVr7d3hzknpnoHe/1YmtVtkImKjtHDTn0ywZriS/OM2u6jjEZR/uiv493eR+dZgMQ==" w:salt="zjvqNHs1DwkfllZVf0WlJA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zE0MTc0tDS0NTEyUdpeDU4uLM/DyQAsNaAJA5SKQsAAAA"/>
  </w:docVars>
  <w:rsids>
    <w:rsidRoot w:val="00445462"/>
    <w:rsid w:val="000004A1"/>
    <w:rsid w:val="00004DE9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77E73"/>
    <w:rsid w:val="0018243A"/>
    <w:rsid w:val="001847E8"/>
    <w:rsid w:val="001853F9"/>
    <w:rsid w:val="00197833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2F65"/>
    <w:rsid w:val="001D36F5"/>
    <w:rsid w:val="001D4674"/>
    <w:rsid w:val="001E0814"/>
    <w:rsid w:val="001E33EB"/>
    <w:rsid w:val="00213BDC"/>
    <w:rsid w:val="00213C15"/>
    <w:rsid w:val="00213E51"/>
    <w:rsid w:val="00216736"/>
    <w:rsid w:val="002201B7"/>
    <w:rsid w:val="0022750B"/>
    <w:rsid w:val="002275CE"/>
    <w:rsid w:val="00230D1C"/>
    <w:rsid w:val="002443A5"/>
    <w:rsid w:val="0025363C"/>
    <w:rsid w:val="00256458"/>
    <w:rsid w:val="0025774F"/>
    <w:rsid w:val="0026244F"/>
    <w:rsid w:val="00265271"/>
    <w:rsid w:val="00266A9C"/>
    <w:rsid w:val="00275C79"/>
    <w:rsid w:val="00282A4E"/>
    <w:rsid w:val="00290235"/>
    <w:rsid w:val="0029363D"/>
    <w:rsid w:val="002A0FB3"/>
    <w:rsid w:val="002A212E"/>
    <w:rsid w:val="002A5FE5"/>
    <w:rsid w:val="002A76E2"/>
    <w:rsid w:val="002B4EA2"/>
    <w:rsid w:val="002C0133"/>
    <w:rsid w:val="002C3378"/>
    <w:rsid w:val="002C387A"/>
    <w:rsid w:val="002C3F06"/>
    <w:rsid w:val="002C3F6C"/>
    <w:rsid w:val="002C5976"/>
    <w:rsid w:val="002C68F9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3207A"/>
    <w:rsid w:val="00340B99"/>
    <w:rsid w:val="0034308C"/>
    <w:rsid w:val="0036155D"/>
    <w:rsid w:val="00363000"/>
    <w:rsid w:val="003640D0"/>
    <w:rsid w:val="003672AC"/>
    <w:rsid w:val="00372202"/>
    <w:rsid w:val="00372470"/>
    <w:rsid w:val="0038076E"/>
    <w:rsid w:val="0039064A"/>
    <w:rsid w:val="00395A71"/>
    <w:rsid w:val="003A149C"/>
    <w:rsid w:val="003A5FB0"/>
    <w:rsid w:val="003D2492"/>
    <w:rsid w:val="003F08AC"/>
    <w:rsid w:val="003F3A9C"/>
    <w:rsid w:val="00400402"/>
    <w:rsid w:val="00401CAD"/>
    <w:rsid w:val="00402F3F"/>
    <w:rsid w:val="004104C0"/>
    <w:rsid w:val="00417977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6227F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5DB8"/>
    <w:rsid w:val="004C049D"/>
    <w:rsid w:val="004C1B29"/>
    <w:rsid w:val="004C331D"/>
    <w:rsid w:val="004C4D08"/>
    <w:rsid w:val="004C5AB9"/>
    <w:rsid w:val="004D2431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30A27"/>
    <w:rsid w:val="00537CA4"/>
    <w:rsid w:val="00545E5A"/>
    <w:rsid w:val="005525D3"/>
    <w:rsid w:val="005536FB"/>
    <w:rsid w:val="00555720"/>
    <w:rsid w:val="0055715C"/>
    <w:rsid w:val="0057452A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2BD2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7738"/>
    <w:rsid w:val="00661089"/>
    <w:rsid w:val="00671D77"/>
    <w:rsid w:val="0068163F"/>
    <w:rsid w:val="0068238F"/>
    <w:rsid w:val="00686D6A"/>
    <w:rsid w:val="00687096"/>
    <w:rsid w:val="006A34C9"/>
    <w:rsid w:val="006C3D0A"/>
    <w:rsid w:val="006D36F4"/>
    <w:rsid w:val="006D4006"/>
    <w:rsid w:val="006D43CA"/>
    <w:rsid w:val="006E0555"/>
    <w:rsid w:val="006E7630"/>
    <w:rsid w:val="00705DA6"/>
    <w:rsid w:val="007064BC"/>
    <w:rsid w:val="00715917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3081"/>
    <w:rsid w:val="00815166"/>
    <w:rsid w:val="008172CA"/>
    <w:rsid w:val="00831E16"/>
    <w:rsid w:val="00844591"/>
    <w:rsid w:val="00845EC2"/>
    <w:rsid w:val="0084793F"/>
    <w:rsid w:val="00851830"/>
    <w:rsid w:val="00854F58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6E9"/>
    <w:rsid w:val="008E68D5"/>
    <w:rsid w:val="008E728F"/>
    <w:rsid w:val="008F1BEB"/>
    <w:rsid w:val="008F491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47A3"/>
    <w:rsid w:val="00A26CF1"/>
    <w:rsid w:val="00A32AE1"/>
    <w:rsid w:val="00A375EB"/>
    <w:rsid w:val="00A40D3A"/>
    <w:rsid w:val="00A40F7B"/>
    <w:rsid w:val="00A43C5F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26C2A"/>
    <w:rsid w:val="00B318A3"/>
    <w:rsid w:val="00B344EF"/>
    <w:rsid w:val="00B4156B"/>
    <w:rsid w:val="00B45B22"/>
    <w:rsid w:val="00B47151"/>
    <w:rsid w:val="00B60881"/>
    <w:rsid w:val="00B75BDF"/>
    <w:rsid w:val="00B77AB3"/>
    <w:rsid w:val="00B83A35"/>
    <w:rsid w:val="00B85324"/>
    <w:rsid w:val="00B8565A"/>
    <w:rsid w:val="00B904E1"/>
    <w:rsid w:val="00B95855"/>
    <w:rsid w:val="00B97288"/>
    <w:rsid w:val="00BA0029"/>
    <w:rsid w:val="00BA2D09"/>
    <w:rsid w:val="00BB3C16"/>
    <w:rsid w:val="00BB4A9E"/>
    <w:rsid w:val="00BD78E9"/>
    <w:rsid w:val="00BE0124"/>
    <w:rsid w:val="00BE1D80"/>
    <w:rsid w:val="00BE7A9E"/>
    <w:rsid w:val="00C006B2"/>
    <w:rsid w:val="00C044EE"/>
    <w:rsid w:val="00C06D29"/>
    <w:rsid w:val="00C11232"/>
    <w:rsid w:val="00C112BC"/>
    <w:rsid w:val="00C11563"/>
    <w:rsid w:val="00C12669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4B53"/>
    <w:rsid w:val="00C95C59"/>
    <w:rsid w:val="00CA00E7"/>
    <w:rsid w:val="00CB1B30"/>
    <w:rsid w:val="00CB6664"/>
    <w:rsid w:val="00CB7061"/>
    <w:rsid w:val="00CC0C29"/>
    <w:rsid w:val="00CC2BE0"/>
    <w:rsid w:val="00CC600A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52D39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A3273"/>
    <w:rsid w:val="00DA32BA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42F"/>
    <w:rsid w:val="00EC0A07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1203A"/>
    <w:rsid w:val="00F2321D"/>
    <w:rsid w:val="00F31435"/>
    <w:rsid w:val="00F326FA"/>
    <w:rsid w:val="00F42329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yingzi@cibr.ac.c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uyingzi@cibr.ac.cn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292E4D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292E4D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292E4D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292E4D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292E4D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292E4D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292E4D" w:rsidRPr="00492C02" w:rsidRDefault="00292E4D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292E4D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292E4D" w:rsidRDefault="00292E4D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292E4D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292E4D" w:rsidRDefault="00292E4D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292E4D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292E4D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292E4D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1B2FF02A74724279A00B6636ED700F6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7969ACC-F7CB-4108-8950-49C2AE9EEC0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352470E8C5245CFB679A5ED6E0DAF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B6E24E-F69F-4A5A-B44B-FA01A80148F0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B42271CC4236437F9A9D431A823D464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309447A-8383-4E63-A3F4-8E283273EFE9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DDD19F90884F4F74B830E510ADDBB2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8AF53C8-CBE4-4B86-B3E8-19314F15E09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305BC7D9E564D5B8D14A2046498B1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E7EB63-749A-4C0A-8F5B-05B08ED68F0A}"/>
      </w:docPartPr>
      <w:docPartBody>
        <w:p w:rsidR="00FC78D7" w:rsidRDefault="00FA3641">
          <w:r w:rsidRPr="00C94B53">
            <w:rPr>
              <w:rStyle w:val="a3"/>
              <w:rFonts w:ascii="Arial" w:eastAsia="宋体" w:hAnsi="Arial" w:cs="Arial" w:hint="eastAsia"/>
              <w:color w:val="FFFFFF" w:themeColor="background1"/>
            </w:rPr>
            <w:t>S</w:t>
          </w:r>
          <w:r>
            <w:rPr>
              <w:rStyle w:val="a3"/>
              <w:rFonts w:ascii="Arial" w:eastAsia="宋体" w:hAnsi="Arial" w:cs="Arial" w:hint="eastAsia"/>
              <w:color w:val="FFFFFF" w:themeColor="background1"/>
            </w:rPr>
            <w:t>tatus</w:t>
          </w:r>
        </w:p>
      </w:docPartBody>
    </w:docPart>
    <w:docPart>
      <w:docPartPr>
        <w:name w:val="E0B6DA4F4F9943028234405272057D7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1A3903-D5CF-4ADD-A457-9292703974F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A3230B450284BA1841558D335C2663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7CAE1E5-9855-4D0F-9AE0-DA2FEACC6FF1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B158F6B25F224101ABA55F8D8E49112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406F7E7-04AE-4033-8399-2D90A38652AC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CFA8489B862E40CBA995364A13BABF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64701BE-1A0D-425E-8423-8054C44E0A0B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BF4EB999EA44F8091A8B853084D5F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274651B-2ABF-41F2-9521-B6FEC82384F6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5C6A62EFC75140B6A25C601D047116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A44A5FF-4114-4009-AD66-5F01A81DA67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E458D8E4D74D4A5FB172B48F1356614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7CC381-23E9-47C4-A420-C9A8F6A88576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7BCD996546404CD1A3964532DAA4AD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7E14D61-6B4C-4C5E-9767-38129E7B807C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9FE56BE769CC48B3BC931DCD7888DE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C4408B-6E2E-49E9-A1E3-AEED536D628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9FB9E51E8066498CA47B7B726CF899E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12E98D7-9E09-4082-9427-8DD98AA1F31F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A521308B6A1146C7A5D289D83C5FB62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458549B-A785-47CF-A1EB-36F1AE0DDB8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75AAF5D769FF4325B5AFBE4AF6C353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AB928D2-4ACE-497D-8076-7B76FFF3C3FF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7F1B7FA8E596402991B8741AEE894B3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33C513D-746B-47FA-BADD-A7C8E0840E11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CC4D46417C954CF0A55E7C3712CE9C4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F93B65-4210-4BDE-BB35-7F2D4E32A17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4F58F60DF024EC7B0C466EDEB4A6C5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3D3DF2-9D8F-4095-98A3-513C2302742D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D85C85F204D24DF9B15DEC7B82E59D8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2340712-9111-4AAF-BB87-F89FEFE1765D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9DCB3F60F534FFBB1D1CC619936ABF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65AB0E2-1878-4DA4-A298-17A32C6DB03E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F739CE16A34A4FE692F9DDE98C8D885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DB24B6-F649-4681-9DE6-3AC6EA4A76C0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57CDC63522B04AC8A03AB834A3C6392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CA3BEB9-5B72-42DC-82BC-6DADD984EC6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B17DA3E0CE140C6B21FBD22A08116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B35338D-1C36-4894-B927-132E86D38F67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4C742414B0EB42CF8EFCCA118F50B20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75A5EFB-E22D-46D1-9FCB-DE34CFF1C6D2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F70B283768F467FAC0B27FAEAE510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408A40C-9B33-4042-8986-21DB8704E6E2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AD3D2FD774D4476CB2D0521190A47B5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7FE4C2-4C12-44F0-BFBE-9E9AF6CD724B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40392A7BCE24BA9ACA55FE35E329C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9FA7A2A-E300-4495-B34A-4B02A4F86C2F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CE923C689C44FD1A52ECCA8C385EEB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87AC8E-0D1B-451A-AEC7-8F79DB6CA0E8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25252A62A84C48778CCFFA3085B85F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003B51-6812-470C-8B66-49C06368B0AE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0EA0F86F02A64D9880432824BCA1868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FE561C5-0E01-42F5-A06D-D3D61E5C6295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04F76F70CB3B4AE2A66095D232609D0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41F44B4-2509-4648-806F-887366AC8CC3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32B15F1B0764AB99890EE74B35612F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C620A7-436F-45E7-A7F6-6DDA4D2CA4AF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059798A8FC8C499BB7807F1582E530C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594C3E4-5A16-4997-91CE-5154F7C4E379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37A9D55B5DA344D3974CBF6D94A036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D01C862-EFBE-4A5F-BD64-075B3E5A173D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1F5780CBC7D42748863B25E2CCC3B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201254-6008-4187-8B10-69E3B0A87144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5159B50ADC6E4BFCBAE7399A85741BB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9C9E0FA-7D7D-48B6-9262-813304CF674A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3C3E09FD6AD54A3791D4817E7CC85D7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9871535-06B1-4248-94D2-774E222CD041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DAC7858EE4E4F1BB7B8057FFD6035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6B72F4-C99C-48D9-991A-A548C8383B55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3E7AEAE80CA34D10AD85F961955AEB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45BC017-1E94-4C41-87AC-55A82D0E2E01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C0805D7C81DA44DA915D4D1880B695D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F67FB0-8D32-4084-8CB7-711F5E54F948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C1E5A86ACD304699AB4A468CAEDE05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D542F2-557C-46B7-AE4B-DC629B3A31BA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8E92B718C1034D9186DC46125B1BB53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891F2D-CE38-40B4-8418-03D589EACD1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45798A5FFDF5487895637F4B9B8BC2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4ED090-6EB8-4F62-8E5A-16553BE6F1C4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AE6670FAE1D4411EBEDE675BFFF5BB1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7F0181-C6C8-41DB-96FB-7250CB8DDE2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AC57004CABE24D4E9F171E640479247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1A30A6-1A8B-49B4-84A8-074B2C4CF866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97F875809DA843E29408A83B49F27C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D701B7-5D41-4CC3-8058-E10E41FEC3F3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42D91DAD18C940D9BEA1F8323B8791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AE83D4-5611-4DDF-B25B-6643CE8EA59E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CFC80F3AADB4473F9E5BDAE639A4A64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B211A98-A4FB-4787-BA8D-6C48E65A7D87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90172"/>
    <w:rsid w:val="001B170F"/>
    <w:rsid w:val="001D21F5"/>
    <w:rsid w:val="00267688"/>
    <w:rsid w:val="00292E4D"/>
    <w:rsid w:val="00317352"/>
    <w:rsid w:val="00345BFA"/>
    <w:rsid w:val="003A6E76"/>
    <w:rsid w:val="00412B8C"/>
    <w:rsid w:val="00413707"/>
    <w:rsid w:val="004F05BD"/>
    <w:rsid w:val="00507C2D"/>
    <w:rsid w:val="00514E58"/>
    <w:rsid w:val="005B0541"/>
    <w:rsid w:val="005C382E"/>
    <w:rsid w:val="006010E0"/>
    <w:rsid w:val="00605A32"/>
    <w:rsid w:val="00687F44"/>
    <w:rsid w:val="006D5297"/>
    <w:rsid w:val="0071308F"/>
    <w:rsid w:val="00725DB4"/>
    <w:rsid w:val="00763EC3"/>
    <w:rsid w:val="00810093"/>
    <w:rsid w:val="00831083"/>
    <w:rsid w:val="0092368A"/>
    <w:rsid w:val="009402C5"/>
    <w:rsid w:val="00995A30"/>
    <w:rsid w:val="009C6A7B"/>
    <w:rsid w:val="00A20E73"/>
    <w:rsid w:val="00A4688D"/>
    <w:rsid w:val="00A57C53"/>
    <w:rsid w:val="00A63064"/>
    <w:rsid w:val="00A9442B"/>
    <w:rsid w:val="00AC73B4"/>
    <w:rsid w:val="00AD56B5"/>
    <w:rsid w:val="00B51902"/>
    <w:rsid w:val="00C51FC3"/>
    <w:rsid w:val="00D3242C"/>
    <w:rsid w:val="00D36BC7"/>
    <w:rsid w:val="00DE5F43"/>
    <w:rsid w:val="00E717C6"/>
    <w:rsid w:val="00EC511B"/>
    <w:rsid w:val="00ED7681"/>
    <w:rsid w:val="00F01B57"/>
    <w:rsid w:val="00F85A33"/>
    <w:rsid w:val="00F92787"/>
    <w:rsid w:val="00FA3641"/>
    <w:rsid w:val="00FC0791"/>
    <w:rsid w:val="00FC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3641"/>
  </w:style>
  <w:style w:type="paragraph" w:customStyle="1" w:styleId="C55081F05E1B4A7685C15CE504119A17">
    <w:name w:val="C55081F05E1B4A7685C15CE504119A17"/>
    <w:rsid w:val="00831083"/>
    <w:pPr>
      <w:widowControl w:val="0"/>
      <w:jc w:val="both"/>
    </w:pPr>
  </w:style>
  <w:style w:type="paragraph" w:customStyle="1" w:styleId="C55081F05E1B4A7685C15CE504119A171">
    <w:name w:val="C55081F05E1B4A7685C15CE504119A171"/>
    <w:rsid w:val="00831083"/>
    <w:pPr>
      <w:widowControl w:val="0"/>
      <w:jc w:val="both"/>
    </w:pPr>
  </w:style>
  <w:style w:type="paragraph" w:customStyle="1" w:styleId="CFB3137BA3D343EEA7C8D9ED4B441149">
    <w:name w:val="CFB3137BA3D343EEA7C8D9ED4B441149"/>
    <w:rsid w:val="00831083"/>
    <w:pPr>
      <w:widowControl w:val="0"/>
      <w:jc w:val="both"/>
    </w:pPr>
  </w:style>
  <w:style w:type="paragraph" w:customStyle="1" w:styleId="C55081F05E1B4A7685C15CE504119A172">
    <w:name w:val="C55081F05E1B4A7685C15CE504119A172"/>
    <w:rsid w:val="00831083"/>
    <w:pPr>
      <w:widowControl w:val="0"/>
      <w:jc w:val="both"/>
    </w:pPr>
  </w:style>
  <w:style w:type="paragraph" w:customStyle="1" w:styleId="CFB3137BA3D343EEA7C8D9ED4B4411491">
    <w:name w:val="CFB3137BA3D343EEA7C8D9ED4B4411491"/>
    <w:rsid w:val="00831083"/>
    <w:pPr>
      <w:widowControl w:val="0"/>
      <w:jc w:val="both"/>
    </w:pPr>
  </w:style>
  <w:style w:type="paragraph" w:customStyle="1" w:styleId="A34EF120AA0E4AF3BFCFCFA28B2A5457">
    <w:name w:val="A34EF120AA0E4AF3BFCFCFA28B2A5457"/>
    <w:rsid w:val="00831083"/>
    <w:pPr>
      <w:widowControl w:val="0"/>
      <w:jc w:val="both"/>
    </w:pPr>
  </w:style>
  <w:style w:type="paragraph" w:customStyle="1" w:styleId="1FA739725E5B44DBB9783E61DFA60F03">
    <w:name w:val="1FA739725E5B44DBB9783E61DFA60F03"/>
    <w:rsid w:val="00831083"/>
    <w:pPr>
      <w:widowControl w:val="0"/>
      <w:jc w:val="both"/>
    </w:pPr>
  </w:style>
  <w:style w:type="paragraph" w:customStyle="1" w:styleId="B0E7A182CA0C4E3F89B4FE6AE8C786D6">
    <w:name w:val="B0E7A182CA0C4E3F89B4FE6AE8C786D6"/>
    <w:rsid w:val="00831083"/>
    <w:pPr>
      <w:widowControl w:val="0"/>
      <w:jc w:val="both"/>
    </w:pPr>
  </w:style>
  <w:style w:type="paragraph" w:customStyle="1" w:styleId="17101139A10F4D5A96D2B011C7213027">
    <w:name w:val="17101139A10F4D5A96D2B011C7213027"/>
    <w:rsid w:val="00831083"/>
    <w:pPr>
      <w:widowControl w:val="0"/>
      <w:jc w:val="both"/>
    </w:pPr>
  </w:style>
  <w:style w:type="paragraph" w:customStyle="1" w:styleId="067FD2F029F74CDF956926FF09170DD9">
    <w:name w:val="067FD2F029F74CDF956926FF09170DD9"/>
    <w:rsid w:val="00831083"/>
    <w:pPr>
      <w:widowControl w:val="0"/>
      <w:jc w:val="both"/>
    </w:pPr>
  </w:style>
  <w:style w:type="paragraph" w:customStyle="1" w:styleId="3CEC9DB9A68246F0A1BA37869D1AD65F">
    <w:name w:val="3CEC9DB9A68246F0A1BA37869D1AD65F"/>
    <w:rsid w:val="00831083"/>
    <w:pPr>
      <w:widowControl w:val="0"/>
      <w:jc w:val="both"/>
    </w:pPr>
  </w:style>
  <w:style w:type="paragraph" w:customStyle="1" w:styleId="4D6757E63BCF482F9D409A928A825EF7">
    <w:name w:val="4D6757E63BCF482F9D409A928A825EF7"/>
    <w:rsid w:val="00831083"/>
    <w:pPr>
      <w:widowControl w:val="0"/>
      <w:jc w:val="both"/>
    </w:pPr>
  </w:style>
  <w:style w:type="paragraph" w:customStyle="1" w:styleId="BFBB0EBDAB5448D2B3CE5282A3B3041A">
    <w:name w:val="BFBB0EBDAB5448D2B3CE5282A3B3041A"/>
    <w:rsid w:val="00831083"/>
    <w:pPr>
      <w:widowControl w:val="0"/>
      <w:jc w:val="both"/>
    </w:pPr>
  </w:style>
  <w:style w:type="paragraph" w:customStyle="1" w:styleId="D0F6639CF51A4D7CAB4D4C441B9DA817">
    <w:name w:val="D0F6639CF51A4D7CAB4D4C441B9DA817"/>
    <w:rsid w:val="00831083"/>
    <w:pPr>
      <w:widowControl w:val="0"/>
      <w:jc w:val="both"/>
    </w:pPr>
  </w:style>
  <w:style w:type="paragraph" w:customStyle="1" w:styleId="DEC43EB728A046AAB67B56E07B82457F">
    <w:name w:val="DEC43EB728A046AAB67B56E07B82457F"/>
    <w:rsid w:val="00831083"/>
    <w:pPr>
      <w:widowControl w:val="0"/>
      <w:jc w:val="both"/>
    </w:pPr>
  </w:style>
  <w:style w:type="paragraph" w:customStyle="1" w:styleId="83ECA8AE95A04210934A4E31F902430E">
    <w:name w:val="83ECA8AE95A04210934A4E31F902430E"/>
    <w:rsid w:val="00831083"/>
    <w:pPr>
      <w:widowControl w:val="0"/>
      <w:jc w:val="both"/>
    </w:pPr>
  </w:style>
  <w:style w:type="paragraph" w:customStyle="1" w:styleId="701A7821F6594B52850F2C066FFAAF81">
    <w:name w:val="701A7821F6594B52850F2C066FFAAF81"/>
    <w:rsid w:val="00831083"/>
    <w:pPr>
      <w:widowControl w:val="0"/>
      <w:jc w:val="both"/>
    </w:pPr>
  </w:style>
  <w:style w:type="paragraph" w:customStyle="1" w:styleId="CD703F262EDF4B8F8800088831198B10">
    <w:name w:val="CD703F262EDF4B8F8800088831198B10"/>
    <w:rsid w:val="00831083"/>
    <w:pPr>
      <w:widowControl w:val="0"/>
      <w:jc w:val="both"/>
    </w:pPr>
  </w:style>
  <w:style w:type="paragraph" w:customStyle="1" w:styleId="0DE35F639E424322B4E16FAD26278A8F">
    <w:name w:val="0DE35F639E424322B4E16FAD26278A8F"/>
    <w:rsid w:val="00831083"/>
    <w:pPr>
      <w:widowControl w:val="0"/>
      <w:jc w:val="both"/>
    </w:pPr>
  </w:style>
  <w:style w:type="paragraph" w:customStyle="1" w:styleId="68299551AEFF4193BA50AEF345B07F4D">
    <w:name w:val="68299551AEFF4193BA50AEF345B07F4D"/>
    <w:rsid w:val="00831083"/>
    <w:pPr>
      <w:widowControl w:val="0"/>
      <w:jc w:val="both"/>
    </w:pPr>
  </w:style>
  <w:style w:type="paragraph" w:customStyle="1" w:styleId="9B25046A5BBB4F28AE58A7D30130AEB4">
    <w:name w:val="9B25046A5BBB4F28AE58A7D30130AEB4"/>
    <w:rsid w:val="00831083"/>
    <w:pPr>
      <w:widowControl w:val="0"/>
      <w:jc w:val="both"/>
    </w:pPr>
  </w:style>
  <w:style w:type="paragraph" w:customStyle="1" w:styleId="C30AF63E2C3843E19D049E76B9D36A9C">
    <w:name w:val="C30AF63E2C3843E19D049E76B9D36A9C"/>
    <w:rsid w:val="00831083"/>
    <w:pPr>
      <w:widowControl w:val="0"/>
      <w:jc w:val="both"/>
    </w:pPr>
  </w:style>
  <w:style w:type="paragraph" w:customStyle="1" w:styleId="C0B8DB3523B44A4BA56E3545C2706F1C">
    <w:name w:val="C0B8DB3523B44A4BA56E3545C2706F1C"/>
    <w:rsid w:val="00831083"/>
    <w:pPr>
      <w:widowControl w:val="0"/>
      <w:jc w:val="both"/>
    </w:pPr>
  </w:style>
  <w:style w:type="paragraph" w:customStyle="1" w:styleId="72685B754A174B25B7BDA12DDBAA9581">
    <w:name w:val="72685B754A174B25B7BDA12DDBAA9581"/>
    <w:rsid w:val="00831083"/>
    <w:pPr>
      <w:widowControl w:val="0"/>
      <w:jc w:val="both"/>
    </w:pPr>
  </w:style>
  <w:style w:type="paragraph" w:customStyle="1" w:styleId="FAD2705271E24BCE83BC2AA70D0CD402">
    <w:name w:val="FAD2705271E24BCE83BC2AA70D0CD402"/>
    <w:rsid w:val="00831083"/>
    <w:pPr>
      <w:widowControl w:val="0"/>
      <w:jc w:val="both"/>
    </w:pPr>
  </w:style>
  <w:style w:type="paragraph" w:customStyle="1" w:styleId="4480F805FA27429DA43B22EEC3E4BF5C">
    <w:name w:val="4480F805FA27429DA43B22EEC3E4BF5C"/>
    <w:rsid w:val="00831083"/>
    <w:pPr>
      <w:widowControl w:val="0"/>
      <w:jc w:val="both"/>
    </w:pPr>
  </w:style>
  <w:style w:type="paragraph" w:customStyle="1" w:styleId="14C53F1E2B66481AA30FA73C4941DCDB">
    <w:name w:val="14C53F1E2B66481AA30FA73C4941DCDB"/>
    <w:rsid w:val="00831083"/>
    <w:pPr>
      <w:widowControl w:val="0"/>
      <w:jc w:val="both"/>
    </w:pPr>
  </w:style>
  <w:style w:type="paragraph" w:customStyle="1" w:styleId="0CFF858A919C4BAEB5F953358EBDDF40">
    <w:name w:val="0CFF858A919C4BAEB5F953358EBDDF40"/>
    <w:rsid w:val="00831083"/>
    <w:pPr>
      <w:widowControl w:val="0"/>
      <w:jc w:val="both"/>
    </w:pPr>
  </w:style>
  <w:style w:type="paragraph" w:customStyle="1" w:styleId="AB5782F4CA184B588FAA1B143F3F02D6">
    <w:name w:val="AB5782F4CA184B588FAA1B143F3F02D6"/>
    <w:rsid w:val="00831083"/>
    <w:pPr>
      <w:widowControl w:val="0"/>
      <w:jc w:val="both"/>
    </w:pPr>
  </w:style>
  <w:style w:type="paragraph" w:customStyle="1" w:styleId="C55081F05E1B4A7685C15CE504119A173">
    <w:name w:val="C55081F05E1B4A7685C15CE504119A173"/>
    <w:rsid w:val="00831083"/>
    <w:pPr>
      <w:widowControl w:val="0"/>
      <w:jc w:val="both"/>
    </w:pPr>
  </w:style>
  <w:style w:type="paragraph" w:customStyle="1" w:styleId="72685B754A174B25B7BDA12DDBAA95811">
    <w:name w:val="72685B754A174B25B7BDA12DDBAA95811"/>
    <w:rsid w:val="00831083"/>
    <w:pPr>
      <w:widowControl w:val="0"/>
      <w:jc w:val="both"/>
    </w:pPr>
  </w:style>
  <w:style w:type="paragraph" w:customStyle="1" w:styleId="FAD2705271E24BCE83BC2AA70D0CD4021">
    <w:name w:val="FAD2705271E24BCE83BC2AA70D0CD4021"/>
    <w:rsid w:val="00831083"/>
    <w:pPr>
      <w:widowControl w:val="0"/>
      <w:jc w:val="both"/>
    </w:pPr>
  </w:style>
  <w:style w:type="paragraph" w:customStyle="1" w:styleId="4480F805FA27429DA43B22EEC3E4BF5C1">
    <w:name w:val="4480F805FA27429DA43B22EEC3E4BF5C1"/>
    <w:rsid w:val="00831083"/>
    <w:pPr>
      <w:widowControl w:val="0"/>
      <w:jc w:val="both"/>
    </w:pPr>
  </w:style>
  <w:style w:type="paragraph" w:customStyle="1" w:styleId="14C53F1E2B66481AA30FA73C4941DCDB1">
    <w:name w:val="14C53F1E2B66481AA30FA73C4941DCDB1"/>
    <w:rsid w:val="00831083"/>
    <w:pPr>
      <w:widowControl w:val="0"/>
      <w:jc w:val="both"/>
    </w:pPr>
  </w:style>
  <w:style w:type="paragraph" w:customStyle="1" w:styleId="0CFF858A919C4BAEB5F953358EBDDF401">
    <w:name w:val="0CFF858A919C4BAEB5F953358EBDDF401"/>
    <w:rsid w:val="00831083"/>
    <w:pPr>
      <w:widowControl w:val="0"/>
      <w:jc w:val="both"/>
    </w:pPr>
  </w:style>
  <w:style w:type="paragraph" w:customStyle="1" w:styleId="AB5782F4CA184B588FAA1B143F3F02D61">
    <w:name w:val="AB5782F4CA184B588FAA1B143F3F02D61"/>
    <w:rsid w:val="00831083"/>
    <w:pPr>
      <w:widowControl w:val="0"/>
      <w:jc w:val="both"/>
    </w:pPr>
  </w:style>
  <w:style w:type="paragraph" w:customStyle="1" w:styleId="4E0C5A314CDF4B208C99F27A6415A7F2">
    <w:name w:val="4E0C5A314CDF4B208C99F27A6415A7F2"/>
    <w:rsid w:val="00831083"/>
    <w:pPr>
      <w:widowControl w:val="0"/>
      <w:jc w:val="both"/>
    </w:pPr>
  </w:style>
  <w:style w:type="paragraph" w:customStyle="1" w:styleId="C55081F05E1B4A7685C15CE504119A174">
    <w:name w:val="C55081F05E1B4A7685C15CE504119A174"/>
    <w:rsid w:val="00831083"/>
    <w:pPr>
      <w:widowControl w:val="0"/>
      <w:jc w:val="both"/>
    </w:pPr>
  </w:style>
  <w:style w:type="paragraph" w:customStyle="1" w:styleId="72685B754A174B25B7BDA12DDBAA95812">
    <w:name w:val="72685B754A174B25B7BDA12DDBAA95812"/>
    <w:rsid w:val="00831083"/>
    <w:pPr>
      <w:widowControl w:val="0"/>
      <w:jc w:val="both"/>
    </w:pPr>
  </w:style>
  <w:style w:type="paragraph" w:customStyle="1" w:styleId="FAD2705271E24BCE83BC2AA70D0CD4022">
    <w:name w:val="FAD2705271E24BCE83BC2AA70D0CD4022"/>
    <w:rsid w:val="00831083"/>
    <w:pPr>
      <w:widowControl w:val="0"/>
      <w:jc w:val="both"/>
    </w:pPr>
  </w:style>
  <w:style w:type="paragraph" w:customStyle="1" w:styleId="4480F805FA27429DA43B22EEC3E4BF5C2">
    <w:name w:val="4480F805FA27429DA43B22EEC3E4BF5C2"/>
    <w:rsid w:val="00831083"/>
    <w:pPr>
      <w:widowControl w:val="0"/>
      <w:jc w:val="both"/>
    </w:pPr>
  </w:style>
  <w:style w:type="paragraph" w:customStyle="1" w:styleId="14C53F1E2B66481AA30FA73C4941DCDB2">
    <w:name w:val="14C53F1E2B66481AA30FA73C4941DCDB2"/>
    <w:rsid w:val="00831083"/>
    <w:pPr>
      <w:widowControl w:val="0"/>
      <w:jc w:val="both"/>
    </w:pPr>
  </w:style>
  <w:style w:type="paragraph" w:customStyle="1" w:styleId="0CFF858A919C4BAEB5F953358EBDDF402">
    <w:name w:val="0CFF858A919C4BAEB5F953358EBDDF402"/>
    <w:rsid w:val="00831083"/>
    <w:pPr>
      <w:widowControl w:val="0"/>
      <w:jc w:val="both"/>
    </w:pPr>
  </w:style>
  <w:style w:type="paragraph" w:customStyle="1" w:styleId="AB5782F4CA184B588FAA1B143F3F02D62">
    <w:name w:val="AB5782F4CA184B588FAA1B143F3F02D62"/>
    <w:rsid w:val="00831083"/>
    <w:pPr>
      <w:widowControl w:val="0"/>
      <w:jc w:val="both"/>
    </w:pPr>
  </w:style>
  <w:style w:type="paragraph" w:customStyle="1" w:styleId="4E0C5A314CDF4B208C99F27A6415A7F21">
    <w:name w:val="4E0C5A314CDF4B208C99F27A6415A7F21"/>
    <w:rsid w:val="00831083"/>
    <w:pPr>
      <w:widowControl w:val="0"/>
      <w:jc w:val="both"/>
    </w:pPr>
  </w:style>
  <w:style w:type="paragraph" w:customStyle="1" w:styleId="C55081F05E1B4A7685C15CE504119A175">
    <w:name w:val="C55081F05E1B4A7685C15CE504119A175"/>
    <w:rsid w:val="00831083"/>
    <w:pPr>
      <w:widowControl w:val="0"/>
      <w:jc w:val="both"/>
    </w:pPr>
  </w:style>
  <w:style w:type="paragraph" w:customStyle="1" w:styleId="72685B754A174B25B7BDA12DDBAA95813">
    <w:name w:val="72685B754A174B25B7BDA12DDBAA95813"/>
    <w:rsid w:val="00831083"/>
    <w:pPr>
      <w:widowControl w:val="0"/>
      <w:jc w:val="both"/>
    </w:pPr>
  </w:style>
  <w:style w:type="paragraph" w:customStyle="1" w:styleId="FAD2705271E24BCE83BC2AA70D0CD4023">
    <w:name w:val="FAD2705271E24BCE83BC2AA70D0CD4023"/>
    <w:rsid w:val="00831083"/>
    <w:pPr>
      <w:widowControl w:val="0"/>
      <w:jc w:val="both"/>
    </w:pPr>
  </w:style>
  <w:style w:type="paragraph" w:customStyle="1" w:styleId="4480F805FA27429DA43B22EEC3E4BF5C3">
    <w:name w:val="4480F805FA27429DA43B22EEC3E4BF5C3"/>
    <w:rsid w:val="00831083"/>
    <w:pPr>
      <w:widowControl w:val="0"/>
      <w:jc w:val="both"/>
    </w:pPr>
  </w:style>
  <w:style w:type="paragraph" w:customStyle="1" w:styleId="14C53F1E2B66481AA30FA73C4941DCDB3">
    <w:name w:val="14C53F1E2B66481AA30FA73C4941DCDB3"/>
    <w:rsid w:val="00831083"/>
    <w:pPr>
      <w:widowControl w:val="0"/>
      <w:jc w:val="both"/>
    </w:pPr>
  </w:style>
  <w:style w:type="paragraph" w:customStyle="1" w:styleId="0CFF858A919C4BAEB5F953358EBDDF403">
    <w:name w:val="0CFF858A919C4BAEB5F953358EBDDF403"/>
    <w:rsid w:val="00831083"/>
    <w:pPr>
      <w:widowControl w:val="0"/>
      <w:jc w:val="both"/>
    </w:pPr>
  </w:style>
  <w:style w:type="paragraph" w:customStyle="1" w:styleId="AB5782F4CA184B588FAA1B143F3F02D63">
    <w:name w:val="AB5782F4CA184B588FAA1B143F3F02D63"/>
    <w:rsid w:val="00831083"/>
    <w:pPr>
      <w:widowControl w:val="0"/>
      <w:jc w:val="both"/>
    </w:pPr>
  </w:style>
  <w:style w:type="paragraph" w:customStyle="1" w:styleId="C55081F05E1B4A7685C15CE504119A176">
    <w:name w:val="C55081F05E1B4A7685C15CE504119A176"/>
    <w:rsid w:val="00831083"/>
    <w:pPr>
      <w:widowControl w:val="0"/>
      <w:jc w:val="both"/>
    </w:pPr>
  </w:style>
  <w:style w:type="paragraph" w:customStyle="1" w:styleId="72685B754A174B25B7BDA12DDBAA95814">
    <w:name w:val="72685B754A174B25B7BDA12DDBAA95814"/>
    <w:rsid w:val="00831083"/>
    <w:pPr>
      <w:widowControl w:val="0"/>
      <w:jc w:val="both"/>
    </w:pPr>
  </w:style>
  <w:style w:type="paragraph" w:customStyle="1" w:styleId="FAD2705271E24BCE83BC2AA70D0CD4024">
    <w:name w:val="FAD2705271E24BCE83BC2AA70D0CD4024"/>
    <w:rsid w:val="00831083"/>
    <w:pPr>
      <w:widowControl w:val="0"/>
      <w:jc w:val="both"/>
    </w:pPr>
  </w:style>
  <w:style w:type="paragraph" w:customStyle="1" w:styleId="4480F805FA27429DA43B22EEC3E4BF5C4">
    <w:name w:val="4480F805FA27429DA43B22EEC3E4BF5C4"/>
    <w:rsid w:val="00831083"/>
    <w:pPr>
      <w:widowControl w:val="0"/>
      <w:jc w:val="both"/>
    </w:pPr>
  </w:style>
  <w:style w:type="paragraph" w:customStyle="1" w:styleId="14C53F1E2B66481AA30FA73C4941DCDB4">
    <w:name w:val="14C53F1E2B66481AA30FA73C4941DCDB4"/>
    <w:rsid w:val="00831083"/>
    <w:pPr>
      <w:widowControl w:val="0"/>
      <w:jc w:val="both"/>
    </w:pPr>
  </w:style>
  <w:style w:type="paragraph" w:customStyle="1" w:styleId="0CFF858A919C4BAEB5F953358EBDDF404">
    <w:name w:val="0CFF858A919C4BAEB5F953358EBDDF404"/>
    <w:rsid w:val="00831083"/>
    <w:pPr>
      <w:widowControl w:val="0"/>
      <w:jc w:val="both"/>
    </w:pPr>
  </w:style>
  <w:style w:type="paragraph" w:customStyle="1" w:styleId="AB5782F4CA184B588FAA1B143F3F02D64">
    <w:name w:val="AB5782F4CA184B588FAA1B143F3F02D64"/>
    <w:rsid w:val="00831083"/>
    <w:pPr>
      <w:widowControl w:val="0"/>
      <w:jc w:val="both"/>
    </w:pPr>
  </w:style>
  <w:style w:type="paragraph" w:customStyle="1" w:styleId="4E0C5A314CDF4B208C99F27A6415A7F22">
    <w:name w:val="4E0C5A314CDF4B208C99F27A6415A7F22"/>
    <w:rsid w:val="00831083"/>
    <w:pPr>
      <w:widowControl w:val="0"/>
      <w:jc w:val="both"/>
    </w:pPr>
  </w:style>
  <w:style w:type="paragraph" w:customStyle="1" w:styleId="C55081F05E1B4A7685C15CE504119A177">
    <w:name w:val="C55081F05E1B4A7685C15CE504119A177"/>
    <w:rsid w:val="00831083"/>
    <w:pPr>
      <w:widowControl w:val="0"/>
      <w:jc w:val="both"/>
    </w:pPr>
  </w:style>
  <w:style w:type="paragraph" w:customStyle="1" w:styleId="72685B754A174B25B7BDA12DDBAA95815">
    <w:name w:val="72685B754A174B25B7BDA12DDBAA95815"/>
    <w:rsid w:val="00831083"/>
    <w:pPr>
      <w:widowControl w:val="0"/>
      <w:jc w:val="both"/>
    </w:pPr>
  </w:style>
  <w:style w:type="paragraph" w:customStyle="1" w:styleId="FAD2705271E24BCE83BC2AA70D0CD4025">
    <w:name w:val="FAD2705271E24BCE83BC2AA70D0CD4025"/>
    <w:rsid w:val="00831083"/>
    <w:pPr>
      <w:widowControl w:val="0"/>
      <w:jc w:val="both"/>
    </w:pPr>
  </w:style>
  <w:style w:type="paragraph" w:customStyle="1" w:styleId="4480F805FA27429DA43B22EEC3E4BF5C5">
    <w:name w:val="4480F805FA27429DA43B22EEC3E4BF5C5"/>
    <w:rsid w:val="00831083"/>
    <w:pPr>
      <w:widowControl w:val="0"/>
      <w:jc w:val="both"/>
    </w:pPr>
  </w:style>
  <w:style w:type="paragraph" w:customStyle="1" w:styleId="14C53F1E2B66481AA30FA73C4941DCDB5">
    <w:name w:val="14C53F1E2B66481AA30FA73C4941DCDB5"/>
    <w:rsid w:val="00831083"/>
    <w:pPr>
      <w:widowControl w:val="0"/>
      <w:jc w:val="both"/>
    </w:pPr>
  </w:style>
  <w:style w:type="paragraph" w:customStyle="1" w:styleId="0CFF858A919C4BAEB5F953358EBDDF405">
    <w:name w:val="0CFF858A919C4BAEB5F953358EBDDF405"/>
    <w:rsid w:val="00831083"/>
    <w:pPr>
      <w:widowControl w:val="0"/>
      <w:jc w:val="both"/>
    </w:pPr>
  </w:style>
  <w:style w:type="paragraph" w:customStyle="1" w:styleId="AB5782F4CA184B588FAA1B143F3F02D65">
    <w:name w:val="AB5782F4CA184B588FAA1B143F3F02D65"/>
    <w:rsid w:val="00831083"/>
    <w:pPr>
      <w:widowControl w:val="0"/>
      <w:jc w:val="both"/>
    </w:pPr>
  </w:style>
  <w:style w:type="paragraph" w:customStyle="1" w:styleId="4E0C5A314CDF4B208C99F27A6415A7F23">
    <w:name w:val="4E0C5A314CDF4B208C99F27A6415A7F23"/>
    <w:rsid w:val="00831083"/>
    <w:pPr>
      <w:widowControl w:val="0"/>
      <w:jc w:val="both"/>
    </w:pPr>
  </w:style>
  <w:style w:type="paragraph" w:customStyle="1" w:styleId="D9BACC9D87184D1DA3DEB94A252947F8">
    <w:name w:val="D9BACC9D87184D1DA3DEB94A252947F8"/>
    <w:rsid w:val="00831083"/>
    <w:pPr>
      <w:widowControl w:val="0"/>
      <w:jc w:val="both"/>
    </w:pPr>
  </w:style>
  <w:style w:type="paragraph" w:customStyle="1" w:styleId="C55081F05E1B4A7685C15CE504119A178">
    <w:name w:val="C55081F05E1B4A7685C15CE504119A178"/>
    <w:rsid w:val="00831083"/>
    <w:pPr>
      <w:widowControl w:val="0"/>
      <w:jc w:val="both"/>
    </w:pPr>
  </w:style>
  <w:style w:type="paragraph" w:customStyle="1" w:styleId="72685B754A174B25B7BDA12DDBAA95816">
    <w:name w:val="72685B754A174B25B7BDA12DDBAA95816"/>
    <w:rsid w:val="00831083"/>
    <w:pPr>
      <w:widowControl w:val="0"/>
      <w:jc w:val="both"/>
    </w:pPr>
  </w:style>
  <w:style w:type="paragraph" w:customStyle="1" w:styleId="FAD2705271E24BCE83BC2AA70D0CD4026">
    <w:name w:val="FAD2705271E24BCE83BC2AA70D0CD4026"/>
    <w:rsid w:val="00831083"/>
    <w:pPr>
      <w:widowControl w:val="0"/>
      <w:jc w:val="both"/>
    </w:pPr>
  </w:style>
  <w:style w:type="paragraph" w:customStyle="1" w:styleId="4480F805FA27429DA43B22EEC3E4BF5C6">
    <w:name w:val="4480F805FA27429DA43B22EEC3E4BF5C6"/>
    <w:rsid w:val="00831083"/>
    <w:pPr>
      <w:widowControl w:val="0"/>
      <w:jc w:val="both"/>
    </w:pPr>
  </w:style>
  <w:style w:type="paragraph" w:customStyle="1" w:styleId="14C53F1E2B66481AA30FA73C4941DCDB6">
    <w:name w:val="14C53F1E2B66481AA30FA73C4941DCDB6"/>
    <w:rsid w:val="00831083"/>
    <w:pPr>
      <w:widowControl w:val="0"/>
      <w:jc w:val="both"/>
    </w:pPr>
  </w:style>
  <w:style w:type="paragraph" w:customStyle="1" w:styleId="0CFF858A919C4BAEB5F953358EBDDF406">
    <w:name w:val="0CFF858A919C4BAEB5F953358EBDDF406"/>
    <w:rsid w:val="00831083"/>
    <w:pPr>
      <w:widowControl w:val="0"/>
      <w:jc w:val="both"/>
    </w:pPr>
  </w:style>
  <w:style w:type="paragraph" w:customStyle="1" w:styleId="AB5782F4CA184B588FAA1B143F3F02D66">
    <w:name w:val="AB5782F4CA184B588FAA1B143F3F02D66"/>
    <w:rsid w:val="00831083"/>
    <w:pPr>
      <w:widowControl w:val="0"/>
      <w:jc w:val="both"/>
    </w:pPr>
  </w:style>
  <w:style w:type="paragraph" w:customStyle="1" w:styleId="4E0C5A314CDF4B208C99F27A6415A7F24">
    <w:name w:val="4E0C5A314CDF4B208C99F27A6415A7F24"/>
    <w:rsid w:val="00831083"/>
    <w:pPr>
      <w:widowControl w:val="0"/>
      <w:jc w:val="both"/>
    </w:pPr>
  </w:style>
  <w:style w:type="paragraph" w:customStyle="1" w:styleId="C55081F05E1B4A7685C15CE504119A179">
    <w:name w:val="C55081F05E1B4A7685C15CE504119A179"/>
    <w:rsid w:val="00831083"/>
    <w:pPr>
      <w:widowControl w:val="0"/>
      <w:jc w:val="both"/>
    </w:pPr>
  </w:style>
  <w:style w:type="paragraph" w:customStyle="1" w:styleId="72685B754A174B25B7BDA12DDBAA95817">
    <w:name w:val="72685B754A174B25B7BDA12DDBAA95817"/>
    <w:rsid w:val="00831083"/>
    <w:pPr>
      <w:widowControl w:val="0"/>
      <w:jc w:val="both"/>
    </w:pPr>
  </w:style>
  <w:style w:type="paragraph" w:customStyle="1" w:styleId="FAD2705271E24BCE83BC2AA70D0CD4027">
    <w:name w:val="FAD2705271E24BCE83BC2AA70D0CD4027"/>
    <w:rsid w:val="00831083"/>
    <w:pPr>
      <w:widowControl w:val="0"/>
      <w:jc w:val="both"/>
    </w:pPr>
  </w:style>
  <w:style w:type="paragraph" w:customStyle="1" w:styleId="4480F805FA27429DA43B22EEC3E4BF5C7">
    <w:name w:val="4480F805FA27429DA43B22EEC3E4BF5C7"/>
    <w:rsid w:val="00831083"/>
    <w:pPr>
      <w:widowControl w:val="0"/>
      <w:jc w:val="both"/>
    </w:pPr>
  </w:style>
  <w:style w:type="paragraph" w:customStyle="1" w:styleId="14C53F1E2B66481AA30FA73C4941DCDB7">
    <w:name w:val="14C53F1E2B66481AA30FA73C4941DCDB7"/>
    <w:rsid w:val="00831083"/>
    <w:pPr>
      <w:widowControl w:val="0"/>
      <w:jc w:val="both"/>
    </w:pPr>
  </w:style>
  <w:style w:type="paragraph" w:customStyle="1" w:styleId="0CFF858A919C4BAEB5F953358EBDDF407">
    <w:name w:val="0CFF858A919C4BAEB5F953358EBDDF407"/>
    <w:rsid w:val="00831083"/>
    <w:pPr>
      <w:widowControl w:val="0"/>
      <w:jc w:val="both"/>
    </w:pPr>
  </w:style>
  <w:style w:type="paragraph" w:customStyle="1" w:styleId="AB5782F4CA184B588FAA1B143F3F02D67">
    <w:name w:val="AB5782F4CA184B588FAA1B143F3F02D67"/>
    <w:rsid w:val="00831083"/>
    <w:pPr>
      <w:widowControl w:val="0"/>
      <w:jc w:val="both"/>
    </w:pPr>
  </w:style>
  <w:style w:type="paragraph" w:customStyle="1" w:styleId="C55081F05E1B4A7685C15CE504119A1710">
    <w:name w:val="C55081F05E1B4A7685C15CE504119A1710"/>
    <w:rsid w:val="00831083"/>
    <w:pPr>
      <w:widowControl w:val="0"/>
      <w:jc w:val="both"/>
    </w:pPr>
  </w:style>
  <w:style w:type="paragraph" w:customStyle="1" w:styleId="72685B754A174B25B7BDA12DDBAA95818">
    <w:name w:val="72685B754A174B25B7BDA12DDBAA95818"/>
    <w:rsid w:val="00831083"/>
    <w:pPr>
      <w:widowControl w:val="0"/>
      <w:jc w:val="both"/>
    </w:pPr>
  </w:style>
  <w:style w:type="paragraph" w:customStyle="1" w:styleId="FAD2705271E24BCE83BC2AA70D0CD4028">
    <w:name w:val="FAD2705271E24BCE83BC2AA70D0CD4028"/>
    <w:rsid w:val="00831083"/>
    <w:pPr>
      <w:widowControl w:val="0"/>
      <w:jc w:val="both"/>
    </w:pPr>
  </w:style>
  <w:style w:type="paragraph" w:customStyle="1" w:styleId="4480F805FA27429DA43B22EEC3E4BF5C8">
    <w:name w:val="4480F805FA27429DA43B22EEC3E4BF5C8"/>
    <w:rsid w:val="00831083"/>
    <w:pPr>
      <w:widowControl w:val="0"/>
      <w:jc w:val="both"/>
    </w:pPr>
  </w:style>
  <w:style w:type="paragraph" w:customStyle="1" w:styleId="14C53F1E2B66481AA30FA73C4941DCDB8">
    <w:name w:val="14C53F1E2B66481AA30FA73C4941DCDB8"/>
    <w:rsid w:val="00831083"/>
    <w:pPr>
      <w:widowControl w:val="0"/>
      <w:jc w:val="both"/>
    </w:pPr>
  </w:style>
  <w:style w:type="paragraph" w:customStyle="1" w:styleId="0CFF858A919C4BAEB5F953358EBDDF408">
    <w:name w:val="0CFF858A919C4BAEB5F953358EBDDF408"/>
    <w:rsid w:val="00831083"/>
    <w:pPr>
      <w:widowControl w:val="0"/>
      <w:jc w:val="both"/>
    </w:pPr>
  </w:style>
  <w:style w:type="paragraph" w:customStyle="1" w:styleId="AB5782F4CA184B588FAA1B143F3F02D68">
    <w:name w:val="AB5782F4CA184B588FAA1B143F3F02D68"/>
    <w:rsid w:val="00831083"/>
    <w:pPr>
      <w:widowControl w:val="0"/>
      <w:jc w:val="both"/>
    </w:pPr>
  </w:style>
  <w:style w:type="paragraph" w:customStyle="1" w:styleId="4E0C5A314CDF4B208C99F27A6415A7F25">
    <w:name w:val="4E0C5A314CDF4B208C99F27A6415A7F25"/>
    <w:rsid w:val="00831083"/>
    <w:pPr>
      <w:widowControl w:val="0"/>
      <w:jc w:val="both"/>
    </w:pPr>
  </w:style>
  <w:style w:type="paragraph" w:customStyle="1" w:styleId="C55081F05E1B4A7685C15CE504119A1711">
    <w:name w:val="C55081F05E1B4A7685C15CE504119A1711"/>
    <w:rsid w:val="00831083"/>
    <w:pPr>
      <w:widowControl w:val="0"/>
      <w:jc w:val="both"/>
    </w:pPr>
  </w:style>
  <w:style w:type="paragraph" w:customStyle="1" w:styleId="FAD2705271E24BCE83BC2AA70D0CD4029">
    <w:name w:val="FAD2705271E24BCE83BC2AA70D0CD4029"/>
    <w:rsid w:val="00831083"/>
    <w:pPr>
      <w:widowControl w:val="0"/>
      <w:jc w:val="both"/>
    </w:pPr>
  </w:style>
  <w:style w:type="paragraph" w:customStyle="1" w:styleId="4480F805FA27429DA43B22EEC3E4BF5C9">
    <w:name w:val="4480F805FA27429DA43B22EEC3E4BF5C9"/>
    <w:rsid w:val="00831083"/>
    <w:pPr>
      <w:widowControl w:val="0"/>
      <w:jc w:val="both"/>
    </w:pPr>
  </w:style>
  <w:style w:type="paragraph" w:customStyle="1" w:styleId="14C53F1E2B66481AA30FA73C4941DCDB9">
    <w:name w:val="14C53F1E2B66481AA30FA73C4941DCDB9"/>
    <w:rsid w:val="00831083"/>
    <w:pPr>
      <w:widowControl w:val="0"/>
      <w:jc w:val="both"/>
    </w:pPr>
  </w:style>
  <w:style w:type="paragraph" w:customStyle="1" w:styleId="0CFF858A919C4BAEB5F953358EBDDF409">
    <w:name w:val="0CFF858A919C4BAEB5F953358EBDDF409"/>
    <w:rsid w:val="00831083"/>
    <w:pPr>
      <w:widowControl w:val="0"/>
      <w:jc w:val="both"/>
    </w:pPr>
  </w:style>
  <w:style w:type="paragraph" w:customStyle="1" w:styleId="AB5782F4CA184B588FAA1B143F3F02D69">
    <w:name w:val="AB5782F4CA184B588FAA1B143F3F02D69"/>
    <w:rsid w:val="00831083"/>
    <w:pPr>
      <w:widowControl w:val="0"/>
      <w:jc w:val="both"/>
    </w:pPr>
  </w:style>
  <w:style w:type="paragraph" w:customStyle="1" w:styleId="4E0C5A314CDF4B208C99F27A6415A7F26">
    <w:name w:val="4E0C5A314CDF4B208C99F27A6415A7F26"/>
    <w:rsid w:val="00831083"/>
    <w:pPr>
      <w:widowControl w:val="0"/>
      <w:jc w:val="both"/>
    </w:pPr>
  </w:style>
  <w:style w:type="paragraph" w:customStyle="1" w:styleId="C55081F05E1B4A7685C15CE504119A1712">
    <w:name w:val="C55081F05E1B4A7685C15CE504119A1712"/>
    <w:rsid w:val="00831083"/>
    <w:pPr>
      <w:widowControl w:val="0"/>
      <w:jc w:val="both"/>
    </w:pPr>
  </w:style>
  <w:style w:type="paragraph" w:customStyle="1" w:styleId="FAD2705271E24BCE83BC2AA70D0CD40210">
    <w:name w:val="FAD2705271E24BCE83BC2AA70D0CD40210"/>
    <w:rsid w:val="00831083"/>
    <w:pPr>
      <w:widowControl w:val="0"/>
      <w:jc w:val="both"/>
    </w:pPr>
  </w:style>
  <w:style w:type="paragraph" w:customStyle="1" w:styleId="4480F805FA27429DA43B22EEC3E4BF5C10">
    <w:name w:val="4480F805FA27429DA43B22EEC3E4BF5C10"/>
    <w:rsid w:val="00831083"/>
    <w:pPr>
      <w:widowControl w:val="0"/>
      <w:jc w:val="both"/>
    </w:pPr>
  </w:style>
  <w:style w:type="paragraph" w:customStyle="1" w:styleId="14C53F1E2B66481AA30FA73C4941DCDB10">
    <w:name w:val="14C53F1E2B66481AA30FA73C4941DCDB10"/>
    <w:rsid w:val="00831083"/>
    <w:pPr>
      <w:widowControl w:val="0"/>
      <w:jc w:val="both"/>
    </w:pPr>
  </w:style>
  <w:style w:type="paragraph" w:customStyle="1" w:styleId="0CFF858A919C4BAEB5F953358EBDDF4010">
    <w:name w:val="0CFF858A919C4BAEB5F953358EBDDF4010"/>
    <w:rsid w:val="00831083"/>
    <w:pPr>
      <w:widowControl w:val="0"/>
      <w:jc w:val="both"/>
    </w:pPr>
  </w:style>
  <w:style w:type="paragraph" w:customStyle="1" w:styleId="AB5782F4CA184B588FAA1B143F3F02D610">
    <w:name w:val="AB5782F4CA184B588FAA1B143F3F02D610"/>
    <w:rsid w:val="00831083"/>
    <w:pPr>
      <w:widowControl w:val="0"/>
      <w:jc w:val="both"/>
    </w:pPr>
  </w:style>
  <w:style w:type="paragraph" w:customStyle="1" w:styleId="C55081F05E1B4A7685C15CE504119A1713">
    <w:name w:val="C55081F05E1B4A7685C15CE504119A1713"/>
    <w:rsid w:val="00831083"/>
    <w:pPr>
      <w:widowControl w:val="0"/>
      <w:jc w:val="both"/>
    </w:pPr>
  </w:style>
  <w:style w:type="paragraph" w:customStyle="1" w:styleId="FAD2705271E24BCE83BC2AA70D0CD40211">
    <w:name w:val="FAD2705271E24BCE83BC2AA70D0CD40211"/>
    <w:rsid w:val="00831083"/>
    <w:pPr>
      <w:widowControl w:val="0"/>
      <w:jc w:val="both"/>
    </w:pPr>
  </w:style>
  <w:style w:type="paragraph" w:customStyle="1" w:styleId="4480F805FA27429DA43B22EEC3E4BF5C11">
    <w:name w:val="4480F805FA27429DA43B22EEC3E4BF5C11"/>
    <w:rsid w:val="00831083"/>
    <w:pPr>
      <w:widowControl w:val="0"/>
      <w:jc w:val="both"/>
    </w:pPr>
  </w:style>
  <w:style w:type="paragraph" w:customStyle="1" w:styleId="14C53F1E2B66481AA30FA73C4941DCDB11">
    <w:name w:val="14C53F1E2B66481AA30FA73C4941DCDB11"/>
    <w:rsid w:val="00831083"/>
    <w:pPr>
      <w:widowControl w:val="0"/>
      <w:jc w:val="both"/>
    </w:pPr>
  </w:style>
  <w:style w:type="paragraph" w:customStyle="1" w:styleId="0CFF858A919C4BAEB5F953358EBDDF4011">
    <w:name w:val="0CFF858A919C4BAEB5F953358EBDDF4011"/>
    <w:rsid w:val="00831083"/>
    <w:pPr>
      <w:widowControl w:val="0"/>
      <w:jc w:val="both"/>
    </w:pPr>
  </w:style>
  <w:style w:type="paragraph" w:customStyle="1" w:styleId="AB5782F4CA184B588FAA1B143F3F02D611">
    <w:name w:val="AB5782F4CA184B588FAA1B143F3F02D611"/>
    <w:rsid w:val="00831083"/>
    <w:pPr>
      <w:widowControl w:val="0"/>
      <w:jc w:val="both"/>
    </w:pPr>
  </w:style>
  <w:style w:type="paragraph" w:customStyle="1" w:styleId="C55081F05E1B4A7685C15CE504119A1714">
    <w:name w:val="C55081F05E1B4A7685C15CE504119A1714"/>
    <w:rsid w:val="00831083"/>
    <w:pPr>
      <w:widowControl w:val="0"/>
      <w:jc w:val="both"/>
    </w:pPr>
  </w:style>
  <w:style w:type="paragraph" w:customStyle="1" w:styleId="FAD2705271E24BCE83BC2AA70D0CD40212">
    <w:name w:val="FAD2705271E24BCE83BC2AA70D0CD40212"/>
    <w:rsid w:val="00831083"/>
    <w:pPr>
      <w:widowControl w:val="0"/>
      <w:jc w:val="both"/>
    </w:pPr>
  </w:style>
  <w:style w:type="paragraph" w:customStyle="1" w:styleId="4480F805FA27429DA43B22EEC3E4BF5C12">
    <w:name w:val="4480F805FA27429DA43B22EEC3E4BF5C12"/>
    <w:rsid w:val="00831083"/>
    <w:pPr>
      <w:widowControl w:val="0"/>
      <w:jc w:val="both"/>
    </w:pPr>
  </w:style>
  <w:style w:type="paragraph" w:customStyle="1" w:styleId="14C53F1E2B66481AA30FA73C4941DCDB12">
    <w:name w:val="14C53F1E2B66481AA30FA73C4941DCDB12"/>
    <w:rsid w:val="00831083"/>
    <w:pPr>
      <w:widowControl w:val="0"/>
      <w:jc w:val="both"/>
    </w:pPr>
  </w:style>
  <w:style w:type="paragraph" w:customStyle="1" w:styleId="0CFF858A919C4BAEB5F953358EBDDF4012">
    <w:name w:val="0CFF858A919C4BAEB5F953358EBDDF4012"/>
    <w:rsid w:val="00831083"/>
    <w:pPr>
      <w:widowControl w:val="0"/>
      <w:jc w:val="both"/>
    </w:pPr>
  </w:style>
  <w:style w:type="paragraph" w:customStyle="1" w:styleId="AB5782F4CA184B588FAA1B143F3F02D612">
    <w:name w:val="AB5782F4CA184B588FAA1B143F3F02D612"/>
    <w:rsid w:val="00831083"/>
    <w:pPr>
      <w:widowControl w:val="0"/>
      <w:jc w:val="both"/>
    </w:pPr>
  </w:style>
  <w:style w:type="paragraph" w:customStyle="1" w:styleId="C55081F05E1B4A7685C15CE504119A1715">
    <w:name w:val="C55081F05E1B4A7685C15CE504119A1715"/>
    <w:rsid w:val="00831083"/>
    <w:pPr>
      <w:widowControl w:val="0"/>
      <w:jc w:val="both"/>
    </w:pPr>
  </w:style>
  <w:style w:type="paragraph" w:customStyle="1" w:styleId="FAD2705271E24BCE83BC2AA70D0CD40213">
    <w:name w:val="FAD2705271E24BCE83BC2AA70D0CD40213"/>
    <w:rsid w:val="00831083"/>
    <w:pPr>
      <w:widowControl w:val="0"/>
      <w:jc w:val="both"/>
    </w:pPr>
  </w:style>
  <w:style w:type="paragraph" w:customStyle="1" w:styleId="4480F805FA27429DA43B22EEC3E4BF5C13">
    <w:name w:val="4480F805FA27429DA43B22EEC3E4BF5C13"/>
    <w:rsid w:val="00831083"/>
    <w:pPr>
      <w:widowControl w:val="0"/>
      <w:jc w:val="both"/>
    </w:pPr>
  </w:style>
  <w:style w:type="paragraph" w:customStyle="1" w:styleId="14C53F1E2B66481AA30FA73C4941DCDB13">
    <w:name w:val="14C53F1E2B66481AA30FA73C4941DCDB13"/>
    <w:rsid w:val="00831083"/>
    <w:pPr>
      <w:widowControl w:val="0"/>
      <w:jc w:val="both"/>
    </w:pPr>
  </w:style>
  <w:style w:type="paragraph" w:customStyle="1" w:styleId="0CFF858A919C4BAEB5F953358EBDDF4013">
    <w:name w:val="0CFF858A919C4BAEB5F953358EBDDF4013"/>
    <w:rsid w:val="00831083"/>
    <w:pPr>
      <w:widowControl w:val="0"/>
      <w:jc w:val="both"/>
    </w:pPr>
  </w:style>
  <w:style w:type="paragraph" w:customStyle="1" w:styleId="AB5782F4CA184B588FAA1B143F3F02D613">
    <w:name w:val="AB5782F4CA184B588FAA1B143F3F02D613"/>
    <w:rsid w:val="00831083"/>
    <w:pPr>
      <w:widowControl w:val="0"/>
      <w:jc w:val="both"/>
    </w:pPr>
  </w:style>
  <w:style w:type="paragraph" w:customStyle="1" w:styleId="C55081F05E1B4A7685C15CE504119A1716">
    <w:name w:val="C55081F05E1B4A7685C15CE504119A1716"/>
    <w:rsid w:val="00831083"/>
    <w:pPr>
      <w:widowControl w:val="0"/>
      <w:jc w:val="both"/>
    </w:pPr>
  </w:style>
  <w:style w:type="paragraph" w:customStyle="1" w:styleId="FAD2705271E24BCE83BC2AA70D0CD40214">
    <w:name w:val="FAD2705271E24BCE83BC2AA70D0CD40214"/>
    <w:rsid w:val="00831083"/>
    <w:pPr>
      <w:widowControl w:val="0"/>
      <w:jc w:val="both"/>
    </w:pPr>
  </w:style>
  <w:style w:type="paragraph" w:customStyle="1" w:styleId="4480F805FA27429DA43B22EEC3E4BF5C14">
    <w:name w:val="4480F805FA27429DA43B22EEC3E4BF5C14"/>
    <w:rsid w:val="00831083"/>
    <w:pPr>
      <w:widowControl w:val="0"/>
      <w:jc w:val="both"/>
    </w:pPr>
  </w:style>
  <w:style w:type="paragraph" w:customStyle="1" w:styleId="14C53F1E2B66481AA30FA73C4941DCDB14">
    <w:name w:val="14C53F1E2B66481AA30FA73C4941DCDB14"/>
    <w:rsid w:val="00831083"/>
    <w:pPr>
      <w:widowControl w:val="0"/>
      <w:jc w:val="both"/>
    </w:pPr>
  </w:style>
  <w:style w:type="paragraph" w:customStyle="1" w:styleId="0CFF858A919C4BAEB5F953358EBDDF4014">
    <w:name w:val="0CFF858A919C4BAEB5F953358EBDDF4014"/>
    <w:rsid w:val="00831083"/>
    <w:pPr>
      <w:widowControl w:val="0"/>
      <w:jc w:val="both"/>
    </w:pPr>
  </w:style>
  <w:style w:type="paragraph" w:customStyle="1" w:styleId="AB5782F4CA184B588FAA1B143F3F02D614">
    <w:name w:val="AB5782F4CA184B588FAA1B143F3F02D614"/>
    <w:rsid w:val="00831083"/>
    <w:pPr>
      <w:widowControl w:val="0"/>
      <w:jc w:val="both"/>
    </w:pPr>
  </w:style>
  <w:style w:type="paragraph" w:customStyle="1" w:styleId="C55081F05E1B4A7685C15CE504119A1717">
    <w:name w:val="C55081F05E1B4A7685C15CE504119A1717"/>
    <w:rsid w:val="00831083"/>
    <w:pPr>
      <w:widowControl w:val="0"/>
      <w:jc w:val="both"/>
    </w:pPr>
  </w:style>
  <w:style w:type="paragraph" w:customStyle="1" w:styleId="FAD2705271E24BCE83BC2AA70D0CD40215">
    <w:name w:val="FAD2705271E24BCE83BC2AA70D0CD40215"/>
    <w:rsid w:val="00831083"/>
    <w:pPr>
      <w:widowControl w:val="0"/>
      <w:jc w:val="both"/>
    </w:pPr>
  </w:style>
  <w:style w:type="paragraph" w:customStyle="1" w:styleId="4480F805FA27429DA43B22EEC3E4BF5C15">
    <w:name w:val="4480F805FA27429DA43B22EEC3E4BF5C15"/>
    <w:rsid w:val="00831083"/>
    <w:pPr>
      <w:widowControl w:val="0"/>
      <w:jc w:val="both"/>
    </w:pPr>
  </w:style>
  <w:style w:type="paragraph" w:customStyle="1" w:styleId="14C53F1E2B66481AA30FA73C4941DCDB15">
    <w:name w:val="14C53F1E2B66481AA30FA73C4941DCDB15"/>
    <w:rsid w:val="00831083"/>
    <w:pPr>
      <w:widowControl w:val="0"/>
      <w:jc w:val="both"/>
    </w:pPr>
  </w:style>
  <w:style w:type="paragraph" w:customStyle="1" w:styleId="0CFF858A919C4BAEB5F953358EBDDF4015">
    <w:name w:val="0CFF858A919C4BAEB5F953358EBDDF4015"/>
    <w:rsid w:val="00831083"/>
    <w:pPr>
      <w:widowControl w:val="0"/>
      <w:jc w:val="both"/>
    </w:pPr>
  </w:style>
  <w:style w:type="paragraph" w:customStyle="1" w:styleId="AB5782F4CA184B588FAA1B143F3F02D615">
    <w:name w:val="AB5782F4CA184B588FAA1B143F3F02D615"/>
    <w:rsid w:val="00831083"/>
    <w:pPr>
      <w:widowControl w:val="0"/>
      <w:jc w:val="both"/>
    </w:pPr>
  </w:style>
  <w:style w:type="paragraph" w:customStyle="1" w:styleId="C55081F05E1B4A7685C15CE504119A1718">
    <w:name w:val="C55081F05E1B4A7685C15CE504119A1718"/>
    <w:rsid w:val="00831083"/>
    <w:pPr>
      <w:widowControl w:val="0"/>
      <w:jc w:val="both"/>
    </w:pPr>
  </w:style>
  <w:style w:type="paragraph" w:customStyle="1" w:styleId="FAD2705271E24BCE83BC2AA70D0CD40216">
    <w:name w:val="FAD2705271E24BCE83BC2AA70D0CD40216"/>
    <w:rsid w:val="00831083"/>
    <w:pPr>
      <w:widowControl w:val="0"/>
      <w:jc w:val="both"/>
    </w:pPr>
  </w:style>
  <w:style w:type="paragraph" w:customStyle="1" w:styleId="4480F805FA27429DA43B22EEC3E4BF5C16">
    <w:name w:val="4480F805FA27429DA43B22EEC3E4BF5C16"/>
    <w:rsid w:val="00831083"/>
    <w:pPr>
      <w:widowControl w:val="0"/>
      <w:jc w:val="both"/>
    </w:pPr>
  </w:style>
  <w:style w:type="paragraph" w:customStyle="1" w:styleId="14C53F1E2B66481AA30FA73C4941DCDB16">
    <w:name w:val="14C53F1E2B66481AA30FA73C4941DCDB16"/>
    <w:rsid w:val="00831083"/>
    <w:pPr>
      <w:widowControl w:val="0"/>
      <w:jc w:val="both"/>
    </w:pPr>
  </w:style>
  <w:style w:type="paragraph" w:customStyle="1" w:styleId="0CFF858A919C4BAEB5F953358EBDDF4016">
    <w:name w:val="0CFF858A919C4BAEB5F953358EBDDF4016"/>
    <w:rsid w:val="00831083"/>
    <w:pPr>
      <w:widowControl w:val="0"/>
      <w:jc w:val="both"/>
    </w:pPr>
  </w:style>
  <w:style w:type="paragraph" w:customStyle="1" w:styleId="AB5782F4CA184B588FAA1B143F3F02D616">
    <w:name w:val="AB5782F4CA184B588FAA1B143F3F02D616"/>
    <w:rsid w:val="00831083"/>
    <w:pPr>
      <w:widowControl w:val="0"/>
      <w:jc w:val="both"/>
    </w:pPr>
  </w:style>
  <w:style w:type="paragraph" w:customStyle="1" w:styleId="C55081F05E1B4A7685C15CE504119A1719">
    <w:name w:val="C55081F05E1B4A7685C15CE504119A1719"/>
    <w:rsid w:val="00831083"/>
    <w:pPr>
      <w:widowControl w:val="0"/>
      <w:jc w:val="both"/>
    </w:pPr>
  </w:style>
  <w:style w:type="paragraph" w:customStyle="1" w:styleId="FAD2705271E24BCE83BC2AA70D0CD40217">
    <w:name w:val="FAD2705271E24BCE83BC2AA70D0CD40217"/>
    <w:rsid w:val="00831083"/>
    <w:pPr>
      <w:widowControl w:val="0"/>
      <w:jc w:val="both"/>
    </w:pPr>
  </w:style>
  <w:style w:type="paragraph" w:customStyle="1" w:styleId="4480F805FA27429DA43B22EEC3E4BF5C17">
    <w:name w:val="4480F805FA27429DA43B22EEC3E4BF5C17"/>
    <w:rsid w:val="00831083"/>
    <w:pPr>
      <w:widowControl w:val="0"/>
      <w:jc w:val="both"/>
    </w:pPr>
  </w:style>
  <w:style w:type="paragraph" w:customStyle="1" w:styleId="14C53F1E2B66481AA30FA73C4941DCDB17">
    <w:name w:val="14C53F1E2B66481AA30FA73C4941DCDB17"/>
    <w:rsid w:val="00831083"/>
    <w:pPr>
      <w:widowControl w:val="0"/>
      <w:jc w:val="both"/>
    </w:pPr>
  </w:style>
  <w:style w:type="paragraph" w:customStyle="1" w:styleId="0CFF858A919C4BAEB5F953358EBDDF4017">
    <w:name w:val="0CFF858A919C4BAEB5F953358EBDDF4017"/>
    <w:rsid w:val="00831083"/>
    <w:pPr>
      <w:widowControl w:val="0"/>
      <w:jc w:val="both"/>
    </w:pPr>
  </w:style>
  <w:style w:type="paragraph" w:customStyle="1" w:styleId="AB5782F4CA184B588FAA1B143F3F02D617">
    <w:name w:val="AB5782F4CA184B588FAA1B143F3F02D617"/>
    <w:rsid w:val="00831083"/>
    <w:pPr>
      <w:widowControl w:val="0"/>
      <w:jc w:val="both"/>
    </w:pPr>
  </w:style>
  <w:style w:type="paragraph" w:customStyle="1" w:styleId="C55081F05E1B4A7685C15CE504119A1720">
    <w:name w:val="C55081F05E1B4A7685C15CE504119A1720"/>
    <w:rsid w:val="00831083"/>
    <w:pPr>
      <w:widowControl w:val="0"/>
      <w:jc w:val="both"/>
    </w:pPr>
  </w:style>
  <w:style w:type="paragraph" w:customStyle="1" w:styleId="FAD2705271E24BCE83BC2AA70D0CD40218">
    <w:name w:val="FAD2705271E24BCE83BC2AA70D0CD40218"/>
    <w:rsid w:val="00831083"/>
    <w:pPr>
      <w:widowControl w:val="0"/>
      <w:jc w:val="both"/>
    </w:pPr>
  </w:style>
  <w:style w:type="paragraph" w:customStyle="1" w:styleId="4480F805FA27429DA43B22EEC3E4BF5C18">
    <w:name w:val="4480F805FA27429DA43B22EEC3E4BF5C18"/>
    <w:rsid w:val="00831083"/>
    <w:pPr>
      <w:widowControl w:val="0"/>
      <w:jc w:val="both"/>
    </w:pPr>
  </w:style>
  <w:style w:type="paragraph" w:customStyle="1" w:styleId="14C53F1E2B66481AA30FA73C4941DCDB18">
    <w:name w:val="14C53F1E2B66481AA30FA73C4941DCDB18"/>
    <w:rsid w:val="00831083"/>
    <w:pPr>
      <w:widowControl w:val="0"/>
      <w:jc w:val="both"/>
    </w:pPr>
  </w:style>
  <w:style w:type="paragraph" w:customStyle="1" w:styleId="0CFF858A919C4BAEB5F953358EBDDF4018">
    <w:name w:val="0CFF858A919C4BAEB5F953358EBDDF4018"/>
    <w:rsid w:val="00831083"/>
    <w:pPr>
      <w:widowControl w:val="0"/>
      <w:jc w:val="both"/>
    </w:pPr>
  </w:style>
  <w:style w:type="paragraph" w:customStyle="1" w:styleId="AB5782F4CA184B588FAA1B143F3F02D618">
    <w:name w:val="AB5782F4CA184B588FAA1B143F3F02D618"/>
    <w:rsid w:val="00831083"/>
    <w:pPr>
      <w:widowControl w:val="0"/>
      <w:jc w:val="both"/>
    </w:pPr>
  </w:style>
  <w:style w:type="paragraph" w:customStyle="1" w:styleId="83AE0C21BEC4488C98704E9CE2DACF5D">
    <w:name w:val="83AE0C21BEC4488C98704E9CE2DACF5D"/>
    <w:rsid w:val="00831083"/>
    <w:pPr>
      <w:widowControl w:val="0"/>
      <w:jc w:val="both"/>
    </w:pPr>
  </w:style>
  <w:style w:type="paragraph" w:customStyle="1" w:styleId="C55081F05E1B4A7685C15CE504119A1721">
    <w:name w:val="C55081F05E1B4A7685C15CE504119A1721"/>
    <w:rsid w:val="00831083"/>
    <w:pPr>
      <w:widowControl w:val="0"/>
      <w:jc w:val="both"/>
    </w:pPr>
  </w:style>
  <w:style w:type="paragraph" w:customStyle="1" w:styleId="FAD2705271E24BCE83BC2AA70D0CD40219">
    <w:name w:val="FAD2705271E24BCE83BC2AA70D0CD40219"/>
    <w:rsid w:val="00831083"/>
    <w:pPr>
      <w:widowControl w:val="0"/>
      <w:jc w:val="both"/>
    </w:pPr>
  </w:style>
  <w:style w:type="paragraph" w:customStyle="1" w:styleId="4480F805FA27429DA43B22EEC3E4BF5C19">
    <w:name w:val="4480F805FA27429DA43B22EEC3E4BF5C19"/>
    <w:rsid w:val="00831083"/>
    <w:pPr>
      <w:widowControl w:val="0"/>
      <w:jc w:val="both"/>
    </w:pPr>
  </w:style>
  <w:style w:type="paragraph" w:customStyle="1" w:styleId="14C53F1E2B66481AA30FA73C4941DCDB19">
    <w:name w:val="14C53F1E2B66481AA30FA73C4941DCDB19"/>
    <w:rsid w:val="00831083"/>
    <w:pPr>
      <w:widowControl w:val="0"/>
      <w:jc w:val="both"/>
    </w:pPr>
  </w:style>
  <w:style w:type="paragraph" w:customStyle="1" w:styleId="0CFF858A919C4BAEB5F953358EBDDF4019">
    <w:name w:val="0CFF858A919C4BAEB5F953358EBDDF4019"/>
    <w:rsid w:val="00831083"/>
    <w:pPr>
      <w:widowControl w:val="0"/>
      <w:jc w:val="both"/>
    </w:pPr>
  </w:style>
  <w:style w:type="paragraph" w:customStyle="1" w:styleId="AB5782F4CA184B588FAA1B143F3F02D619">
    <w:name w:val="AB5782F4CA184B588FAA1B143F3F02D619"/>
    <w:rsid w:val="00831083"/>
    <w:pPr>
      <w:widowControl w:val="0"/>
      <w:jc w:val="both"/>
    </w:pPr>
  </w:style>
  <w:style w:type="paragraph" w:customStyle="1" w:styleId="83AE0C21BEC4488C98704E9CE2DACF5D1">
    <w:name w:val="83AE0C21BEC4488C98704E9CE2DACF5D1"/>
    <w:rsid w:val="00831083"/>
    <w:pPr>
      <w:widowControl w:val="0"/>
      <w:jc w:val="both"/>
    </w:pPr>
  </w:style>
  <w:style w:type="paragraph" w:customStyle="1" w:styleId="CA1EBAF8E075496C967312E67B6D9688">
    <w:name w:val="CA1EBAF8E075496C967312E67B6D9688"/>
    <w:rsid w:val="00831083"/>
    <w:pPr>
      <w:widowControl w:val="0"/>
      <w:jc w:val="both"/>
    </w:pPr>
  </w:style>
  <w:style w:type="paragraph" w:customStyle="1" w:styleId="52A975CC92F74F2FB7EE8027BD18D4CB">
    <w:name w:val="52A975CC92F74F2FB7EE8027BD18D4CB"/>
    <w:rsid w:val="00831083"/>
    <w:pPr>
      <w:widowControl w:val="0"/>
      <w:jc w:val="both"/>
    </w:pPr>
  </w:style>
  <w:style w:type="paragraph" w:customStyle="1" w:styleId="839F98CD4D9D4CA8A7E372DDBC3B3A59">
    <w:name w:val="839F98CD4D9D4CA8A7E372DDBC3B3A59"/>
    <w:rsid w:val="00831083"/>
    <w:pPr>
      <w:widowControl w:val="0"/>
      <w:jc w:val="both"/>
    </w:pPr>
  </w:style>
  <w:style w:type="paragraph" w:customStyle="1" w:styleId="C55081F05E1B4A7685C15CE504119A1722">
    <w:name w:val="C55081F05E1B4A7685C15CE504119A1722"/>
    <w:rsid w:val="00831083"/>
    <w:pPr>
      <w:widowControl w:val="0"/>
      <w:jc w:val="both"/>
    </w:pPr>
  </w:style>
  <w:style w:type="paragraph" w:customStyle="1" w:styleId="FAD2705271E24BCE83BC2AA70D0CD40220">
    <w:name w:val="FAD2705271E24BCE83BC2AA70D0CD40220"/>
    <w:rsid w:val="00831083"/>
    <w:pPr>
      <w:widowControl w:val="0"/>
      <w:jc w:val="both"/>
    </w:pPr>
  </w:style>
  <w:style w:type="paragraph" w:customStyle="1" w:styleId="4480F805FA27429DA43B22EEC3E4BF5C20">
    <w:name w:val="4480F805FA27429DA43B22EEC3E4BF5C20"/>
    <w:rsid w:val="00831083"/>
    <w:pPr>
      <w:widowControl w:val="0"/>
      <w:jc w:val="both"/>
    </w:pPr>
  </w:style>
  <w:style w:type="paragraph" w:customStyle="1" w:styleId="14C53F1E2B66481AA30FA73C4941DCDB20">
    <w:name w:val="14C53F1E2B66481AA30FA73C4941DCDB20"/>
    <w:rsid w:val="00831083"/>
    <w:pPr>
      <w:widowControl w:val="0"/>
      <w:jc w:val="both"/>
    </w:pPr>
  </w:style>
  <w:style w:type="paragraph" w:customStyle="1" w:styleId="0CFF858A919C4BAEB5F953358EBDDF4020">
    <w:name w:val="0CFF858A919C4BAEB5F953358EBDDF4020"/>
    <w:rsid w:val="00831083"/>
    <w:pPr>
      <w:widowControl w:val="0"/>
      <w:jc w:val="both"/>
    </w:pPr>
  </w:style>
  <w:style w:type="paragraph" w:customStyle="1" w:styleId="AB5782F4CA184B588FAA1B143F3F02D620">
    <w:name w:val="AB5782F4CA184B588FAA1B143F3F02D620"/>
    <w:rsid w:val="00831083"/>
    <w:pPr>
      <w:widowControl w:val="0"/>
      <w:jc w:val="both"/>
    </w:pPr>
  </w:style>
  <w:style w:type="paragraph" w:customStyle="1" w:styleId="83AE0C21BEC4488C98704E9CE2DACF5D2">
    <w:name w:val="83AE0C21BEC4488C98704E9CE2DACF5D2"/>
    <w:rsid w:val="00831083"/>
    <w:pPr>
      <w:widowControl w:val="0"/>
      <w:jc w:val="both"/>
    </w:pPr>
  </w:style>
  <w:style w:type="paragraph" w:customStyle="1" w:styleId="6719D9AFF5264B3DB6A0BC480230D95E">
    <w:name w:val="6719D9AFF5264B3DB6A0BC480230D95E"/>
    <w:rsid w:val="00AD56B5"/>
    <w:pPr>
      <w:spacing w:after="160" w:line="259" w:lineRule="auto"/>
    </w:pPr>
    <w:rPr>
      <w:kern w:val="0"/>
      <w:sz w:val="22"/>
    </w:rPr>
  </w:style>
  <w:style w:type="paragraph" w:customStyle="1" w:styleId="13B103679CF349E2956C39D2ACC6EC7D">
    <w:name w:val="13B103679CF349E2956C39D2ACC6EC7D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3">
    <w:name w:val="C55081F05E1B4A7685C15CE504119A1723"/>
    <w:rsid w:val="00AD56B5"/>
    <w:pPr>
      <w:widowControl w:val="0"/>
      <w:jc w:val="both"/>
    </w:pPr>
  </w:style>
  <w:style w:type="paragraph" w:customStyle="1" w:styleId="6810730814A347C2A78822BEFD4D5733">
    <w:name w:val="6810730814A347C2A78822BEFD4D5733"/>
    <w:rsid w:val="00AD56B5"/>
    <w:pPr>
      <w:widowControl w:val="0"/>
      <w:jc w:val="both"/>
    </w:pPr>
  </w:style>
  <w:style w:type="paragraph" w:customStyle="1" w:styleId="FAD2705271E24BCE83BC2AA70D0CD40221">
    <w:name w:val="FAD2705271E24BCE83BC2AA70D0CD40221"/>
    <w:rsid w:val="00AD56B5"/>
    <w:pPr>
      <w:widowControl w:val="0"/>
      <w:jc w:val="both"/>
    </w:pPr>
  </w:style>
  <w:style w:type="paragraph" w:customStyle="1" w:styleId="4480F805FA27429DA43B22EEC3E4BF5C21">
    <w:name w:val="4480F805FA27429DA43B22EEC3E4BF5C21"/>
    <w:rsid w:val="00AD56B5"/>
    <w:pPr>
      <w:widowControl w:val="0"/>
      <w:jc w:val="both"/>
    </w:pPr>
  </w:style>
  <w:style w:type="paragraph" w:customStyle="1" w:styleId="14C53F1E2B66481AA30FA73C4941DCDB21">
    <w:name w:val="14C53F1E2B66481AA30FA73C4941DCDB21"/>
    <w:rsid w:val="00AD56B5"/>
    <w:pPr>
      <w:widowControl w:val="0"/>
      <w:jc w:val="both"/>
    </w:pPr>
  </w:style>
  <w:style w:type="paragraph" w:customStyle="1" w:styleId="0CFF858A919C4BAEB5F953358EBDDF4021">
    <w:name w:val="0CFF858A919C4BAEB5F953358EBDDF4021"/>
    <w:rsid w:val="00AD56B5"/>
    <w:pPr>
      <w:widowControl w:val="0"/>
      <w:jc w:val="both"/>
    </w:pPr>
  </w:style>
  <w:style w:type="paragraph" w:customStyle="1" w:styleId="AB5782F4CA184B588FAA1B143F3F02D621">
    <w:name w:val="AB5782F4CA184B588FAA1B143F3F02D621"/>
    <w:rsid w:val="00AD56B5"/>
    <w:pPr>
      <w:widowControl w:val="0"/>
      <w:jc w:val="both"/>
    </w:pPr>
  </w:style>
  <w:style w:type="paragraph" w:customStyle="1" w:styleId="83AE0C21BEC4488C98704E9CE2DACF5D3">
    <w:name w:val="83AE0C21BEC4488C98704E9CE2DACF5D3"/>
    <w:rsid w:val="00AD56B5"/>
    <w:pPr>
      <w:widowControl w:val="0"/>
      <w:jc w:val="both"/>
    </w:pPr>
  </w:style>
  <w:style w:type="paragraph" w:customStyle="1" w:styleId="C55081F05E1B4A7685C15CE504119A1724">
    <w:name w:val="C55081F05E1B4A7685C15CE504119A1724"/>
    <w:rsid w:val="00AD56B5"/>
    <w:pPr>
      <w:widowControl w:val="0"/>
      <w:jc w:val="both"/>
    </w:pPr>
  </w:style>
  <w:style w:type="paragraph" w:customStyle="1" w:styleId="6810730814A347C2A78822BEFD4D57331">
    <w:name w:val="6810730814A347C2A78822BEFD4D57331"/>
    <w:rsid w:val="00AD56B5"/>
    <w:pPr>
      <w:widowControl w:val="0"/>
      <w:jc w:val="both"/>
    </w:pPr>
  </w:style>
  <w:style w:type="paragraph" w:customStyle="1" w:styleId="C55081F05E1B4A7685C15CE504119A1725">
    <w:name w:val="C55081F05E1B4A7685C15CE504119A1725"/>
    <w:rsid w:val="00AD56B5"/>
    <w:pPr>
      <w:widowControl w:val="0"/>
      <w:jc w:val="both"/>
    </w:pPr>
  </w:style>
  <w:style w:type="paragraph" w:customStyle="1" w:styleId="6810730814A347C2A78822BEFD4D57332">
    <w:name w:val="6810730814A347C2A78822BEFD4D57332"/>
    <w:rsid w:val="00AD56B5"/>
    <w:pPr>
      <w:widowControl w:val="0"/>
      <w:jc w:val="both"/>
    </w:pPr>
  </w:style>
  <w:style w:type="paragraph" w:customStyle="1" w:styleId="80614C94C20C4A59BA57E7005B1085F6">
    <w:name w:val="80614C94C20C4A59BA57E7005B1085F6"/>
    <w:rsid w:val="00AD56B5"/>
    <w:pPr>
      <w:widowControl w:val="0"/>
      <w:jc w:val="both"/>
    </w:pPr>
  </w:style>
  <w:style w:type="paragraph" w:customStyle="1" w:styleId="4480F805FA27429DA43B22EEC3E4BF5C22">
    <w:name w:val="4480F805FA27429DA43B22EEC3E4BF5C22"/>
    <w:rsid w:val="00AD56B5"/>
    <w:pPr>
      <w:widowControl w:val="0"/>
      <w:jc w:val="both"/>
    </w:pPr>
  </w:style>
  <w:style w:type="paragraph" w:customStyle="1" w:styleId="14C53F1E2B66481AA30FA73C4941DCDB22">
    <w:name w:val="14C53F1E2B66481AA30FA73C4941DCDB22"/>
    <w:rsid w:val="00AD56B5"/>
    <w:pPr>
      <w:widowControl w:val="0"/>
      <w:jc w:val="both"/>
    </w:pPr>
  </w:style>
  <w:style w:type="paragraph" w:customStyle="1" w:styleId="0CFF858A919C4BAEB5F953358EBDDF4022">
    <w:name w:val="0CFF858A919C4BAEB5F953358EBDDF4022"/>
    <w:rsid w:val="00AD56B5"/>
    <w:pPr>
      <w:widowControl w:val="0"/>
      <w:jc w:val="both"/>
    </w:pPr>
  </w:style>
  <w:style w:type="paragraph" w:customStyle="1" w:styleId="AB5782F4CA184B588FAA1B143F3F02D622">
    <w:name w:val="AB5782F4CA184B588FAA1B143F3F02D622"/>
    <w:rsid w:val="00AD56B5"/>
    <w:pPr>
      <w:widowControl w:val="0"/>
      <w:jc w:val="both"/>
    </w:pPr>
  </w:style>
  <w:style w:type="paragraph" w:customStyle="1" w:styleId="83AE0C21BEC4488C98704E9CE2DACF5D4">
    <w:name w:val="83AE0C21BEC4488C98704E9CE2DACF5D4"/>
    <w:rsid w:val="00AD56B5"/>
    <w:pPr>
      <w:widowControl w:val="0"/>
      <w:jc w:val="both"/>
    </w:pPr>
  </w:style>
  <w:style w:type="paragraph" w:customStyle="1" w:styleId="C55081F05E1B4A7685C15CE504119A1726">
    <w:name w:val="C55081F05E1B4A7685C15CE504119A1726"/>
    <w:rsid w:val="00AD56B5"/>
    <w:pPr>
      <w:widowControl w:val="0"/>
      <w:jc w:val="both"/>
    </w:pPr>
  </w:style>
  <w:style w:type="paragraph" w:customStyle="1" w:styleId="6810730814A347C2A78822BEFD4D57333">
    <w:name w:val="6810730814A347C2A78822BEFD4D57333"/>
    <w:rsid w:val="00AD56B5"/>
    <w:pPr>
      <w:widowControl w:val="0"/>
      <w:jc w:val="both"/>
    </w:pPr>
  </w:style>
  <w:style w:type="paragraph" w:customStyle="1" w:styleId="80614C94C20C4A59BA57E7005B1085F61">
    <w:name w:val="80614C94C20C4A59BA57E7005B1085F61"/>
    <w:rsid w:val="00AD56B5"/>
    <w:pPr>
      <w:widowControl w:val="0"/>
      <w:jc w:val="both"/>
    </w:pPr>
  </w:style>
  <w:style w:type="paragraph" w:customStyle="1" w:styleId="4480F805FA27429DA43B22EEC3E4BF5C23">
    <w:name w:val="4480F805FA27429DA43B22EEC3E4BF5C23"/>
    <w:rsid w:val="00AD56B5"/>
    <w:pPr>
      <w:widowControl w:val="0"/>
      <w:jc w:val="both"/>
    </w:pPr>
  </w:style>
  <w:style w:type="paragraph" w:customStyle="1" w:styleId="14C53F1E2B66481AA30FA73C4941DCDB23">
    <w:name w:val="14C53F1E2B66481AA30FA73C4941DCDB23"/>
    <w:rsid w:val="00AD56B5"/>
    <w:pPr>
      <w:widowControl w:val="0"/>
      <w:jc w:val="both"/>
    </w:pPr>
  </w:style>
  <w:style w:type="paragraph" w:customStyle="1" w:styleId="0CFF858A919C4BAEB5F953358EBDDF4023">
    <w:name w:val="0CFF858A919C4BAEB5F953358EBDDF4023"/>
    <w:rsid w:val="00AD56B5"/>
    <w:pPr>
      <w:widowControl w:val="0"/>
      <w:jc w:val="both"/>
    </w:pPr>
  </w:style>
  <w:style w:type="paragraph" w:customStyle="1" w:styleId="AB5782F4CA184B588FAA1B143F3F02D623">
    <w:name w:val="AB5782F4CA184B588FAA1B143F3F02D623"/>
    <w:rsid w:val="00AD56B5"/>
    <w:pPr>
      <w:widowControl w:val="0"/>
      <w:jc w:val="both"/>
    </w:pPr>
  </w:style>
  <w:style w:type="paragraph" w:customStyle="1" w:styleId="83AE0C21BEC4488C98704E9CE2DACF5D5">
    <w:name w:val="83AE0C21BEC4488C98704E9CE2DACF5D5"/>
    <w:rsid w:val="00AD56B5"/>
    <w:pPr>
      <w:widowControl w:val="0"/>
      <w:jc w:val="both"/>
    </w:pPr>
  </w:style>
  <w:style w:type="paragraph" w:customStyle="1" w:styleId="C55081F05E1B4A7685C15CE504119A1727">
    <w:name w:val="C55081F05E1B4A7685C15CE504119A1727"/>
    <w:rsid w:val="00AD56B5"/>
    <w:pPr>
      <w:widowControl w:val="0"/>
      <w:jc w:val="both"/>
    </w:pPr>
  </w:style>
  <w:style w:type="paragraph" w:customStyle="1" w:styleId="6810730814A347C2A78822BEFD4D57334">
    <w:name w:val="6810730814A347C2A78822BEFD4D57334"/>
    <w:rsid w:val="00AD56B5"/>
    <w:pPr>
      <w:widowControl w:val="0"/>
      <w:jc w:val="both"/>
    </w:pPr>
  </w:style>
  <w:style w:type="paragraph" w:customStyle="1" w:styleId="80614C94C20C4A59BA57E7005B1085F62">
    <w:name w:val="80614C94C20C4A59BA57E7005B1085F62"/>
    <w:rsid w:val="00AD56B5"/>
    <w:pPr>
      <w:widowControl w:val="0"/>
      <w:jc w:val="both"/>
    </w:pPr>
  </w:style>
  <w:style w:type="paragraph" w:customStyle="1" w:styleId="B6C306632A6A466B8191D59716F2939A">
    <w:name w:val="B6C306632A6A466B8191D59716F2939A"/>
    <w:rsid w:val="00AD56B5"/>
    <w:pPr>
      <w:widowControl w:val="0"/>
      <w:jc w:val="both"/>
    </w:pPr>
  </w:style>
  <w:style w:type="paragraph" w:customStyle="1" w:styleId="14C53F1E2B66481AA30FA73C4941DCDB24">
    <w:name w:val="14C53F1E2B66481AA30FA73C4941DCDB24"/>
    <w:rsid w:val="00AD56B5"/>
    <w:pPr>
      <w:widowControl w:val="0"/>
      <w:jc w:val="both"/>
    </w:pPr>
  </w:style>
  <w:style w:type="paragraph" w:customStyle="1" w:styleId="0CFF858A919C4BAEB5F953358EBDDF4024">
    <w:name w:val="0CFF858A919C4BAEB5F953358EBDDF4024"/>
    <w:rsid w:val="00AD56B5"/>
    <w:pPr>
      <w:widowControl w:val="0"/>
      <w:jc w:val="both"/>
    </w:pPr>
  </w:style>
  <w:style w:type="paragraph" w:customStyle="1" w:styleId="AB5782F4CA184B588FAA1B143F3F02D624">
    <w:name w:val="AB5782F4CA184B588FAA1B143F3F02D624"/>
    <w:rsid w:val="00AD56B5"/>
    <w:pPr>
      <w:widowControl w:val="0"/>
      <w:jc w:val="both"/>
    </w:pPr>
  </w:style>
  <w:style w:type="paragraph" w:customStyle="1" w:styleId="83AE0C21BEC4488C98704E9CE2DACF5D6">
    <w:name w:val="83AE0C21BEC4488C98704E9CE2DACF5D6"/>
    <w:rsid w:val="00AD56B5"/>
    <w:pPr>
      <w:widowControl w:val="0"/>
      <w:jc w:val="both"/>
    </w:pPr>
  </w:style>
  <w:style w:type="paragraph" w:customStyle="1" w:styleId="B51EDB4D87DC4DB1BC2ADD70EECCAAEC">
    <w:name w:val="B51EDB4D87DC4DB1BC2ADD70EECCAAEC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8">
    <w:name w:val="C55081F05E1B4A7685C15CE504119A1728"/>
    <w:rsid w:val="00AD56B5"/>
    <w:pPr>
      <w:widowControl w:val="0"/>
      <w:jc w:val="both"/>
    </w:pPr>
  </w:style>
  <w:style w:type="paragraph" w:customStyle="1" w:styleId="6810730814A347C2A78822BEFD4D57335">
    <w:name w:val="6810730814A347C2A78822BEFD4D57335"/>
    <w:rsid w:val="00AD56B5"/>
    <w:pPr>
      <w:widowControl w:val="0"/>
      <w:jc w:val="both"/>
    </w:pPr>
  </w:style>
  <w:style w:type="paragraph" w:customStyle="1" w:styleId="0CFF858A919C4BAEB5F953358EBDDF4025">
    <w:name w:val="0CFF858A919C4BAEB5F953358EBDDF4025"/>
    <w:rsid w:val="00AD56B5"/>
    <w:pPr>
      <w:widowControl w:val="0"/>
      <w:jc w:val="both"/>
    </w:pPr>
  </w:style>
  <w:style w:type="paragraph" w:customStyle="1" w:styleId="AB5782F4CA184B588FAA1B143F3F02D625">
    <w:name w:val="AB5782F4CA184B588FAA1B143F3F02D625"/>
    <w:rsid w:val="00AD56B5"/>
    <w:pPr>
      <w:widowControl w:val="0"/>
      <w:jc w:val="both"/>
    </w:pPr>
  </w:style>
  <w:style w:type="paragraph" w:customStyle="1" w:styleId="83AE0C21BEC4488C98704E9CE2DACF5D7">
    <w:name w:val="83AE0C21BEC4488C98704E9CE2DACF5D7"/>
    <w:rsid w:val="00AD56B5"/>
    <w:pPr>
      <w:widowControl w:val="0"/>
      <w:jc w:val="both"/>
    </w:pPr>
  </w:style>
  <w:style w:type="paragraph" w:customStyle="1" w:styleId="C55081F05E1B4A7685C15CE504119A1729">
    <w:name w:val="C55081F05E1B4A7685C15CE504119A1729"/>
    <w:rsid w:val="00AD56B5"/>
    <w:pPr>
      <w:widowControl w:val="0"/>
      <w:jc w:val="both"/>
    </w:pPr>
  </w:style>
  <w:style w:type="paragraph" w:customStyle="1" w:styleId="6810730814A347C2A78822BEFD4D57336">
    <w:name w:val="6810730814A347C2A78822BEFD4D57336"/>
    <w:rsid w:val="00AD56B5"/>
    <w:pPr>
      <w:widowControl w:val="0"/>
      <w:jc w:val="both"/>
    </w:pPr>
  </w:style>
  <w:style w:type="paragraph" w:customStyle="1" w:styleId="A7EB5516192449E88535476314932514">
    <w:name w:val="A7EB5516192449E88535476314932514"/>
    <w:rsid w:val="00AD56B5"/>
    <w:pPr>
      <w:widowControl w:val="0"/>
      <w:jc w:val="both"/>
    </w:pPr>
  </w:style>
  <w:style w:type="paragraph" w:customStyle="1" w:styleId="0CFF858A919C4BAEB5F953358EBDDF4026">
    <w:name w:val="0CFF858A919C4BAEB5F953358EBDDF4026"/>
    <w:rsid w:val="00AD56B5"/>
    <w:pPr>
      <w:widowControl w:val="0"/>
      <w:jc w:val="both"/>
    </w:pPr>
  </w:style>
  <w:style w:type="paragraph" w:customStyle="1" w:styleId="AB5782F4CA184B588FAA1B143F3F02D626">
    <w:name w:val="AB5782F4CA184B588FAA1B143F3F02D626"/>
    <w:rsid w:val="00AD56B5"/>
    <w:pPr>
      <w:widowControl w:val="0"/>
      <w:jc w:val="both"/>
    </w:pPr>
  </w:style>
  <w:style w:type="paragraph" w:customStyle="1" w:styleId="83AE0C21BEC4488C98704E9CE2DACF5D8">
    <w:name w:val="83AE0C21BEC4488C98704E9CE2DACF5D8"/>
    <w:rsid w:val="00AD56B5"/>
    <w:pPr>
      <w:widowControl w:val="0"/>
      <w:jc w:val="both"/>
    </w:pPr>
  </w:style>
  <w:style w:type="paragraph" w:customStyle="1" w:styleId="4D755825374241D3AC121EF1CCF4F4A7">
    <w:name w:val="4D755825374241D3AC121EF1CCF4F4A7"/>
    <w:rsid w:val="00AD56B5"/>
    <w:pPr>
      <w:widowControl w:val="0"/>
      <w:jc w:val="both"/>
    </w:pPr>
  </w:style>
  <w:style w:type="paragraph" w:customStyle="1" w:styleId="77725427714E48879113ACAF23D4B10D">
    <w:name w:val="77725427714E48879113ACAF23D4B10D"/>
    <w:rsid w:val="00AD56B5"/>
    <w:pPr>
      <w:spacing w:after="160" w:line="259" w:lineRule="auto"/>
    </w:pPr>
    <w:rPr>
      <w:kern w:val="0"/>
      <w:sz w:val="22"/>
    </w:rPr>
  </w:style>
  <w:style w:type="paragraph" w:customStyle="1" w:styleId="93ACEB926D81478E8FAC2D6C6E072DC2">
    <w:name w:val="93ACEB926D81478E8FAC2D6C6E072DC2"/>
    <w:rsid w:val="00AD56B5"/>
    <w:pPr>
      <w:spacing w:after="160" w:line="259" w:lineRule="auto"/>
    </w:pPr>
    <w:rPr>
      <w:kern w:val="0"/>
      <w:sz w:val="22"/>
    </w:rPr>
  </w:style>
  <w:style w:type="paragraph" w:customStyle="1" w:styleId="4D755825374241D3AC121EF1CCF4F4A71">
    <w:name w:val="4D755825374241D3AC121EF1CCF4F4A71"/>
    <w:rsid w:val="00AD56B5"/>
    <w:pPr>
      <w:widowControl w:val="0"/>
      <w:jc w:val="both"/>
    </w:pPr>
  </w:style>
  <w:style w:type="paragraph" w:customStyle="1" w:styleId="297CEC44126A49C69CBF3EB1D7184CC4">
    <w:name w:val="297CEC44126A49C69CBF3EB1D7184CC4"/>
    <w:rsid w:val="00AD56B5"/>
    <w:pPr>
      <w:widowControl w:val="0"/>
      <w:jc w:val="both"/>
    </w:pPr>
  </w:style>
  <w:style w:type="paragraph" w:customStyle="1" w:styleId="D0D97B5625644DE5A1906C756BFF5463">
    <w:name w:val="D0D97B5625644DE5A1906C756BFF5463"/>
    <w:rsid w:val="00AD56B5"/>
    <w:pPr>
      <w:widowControl w:val="0"/>
      <w:jc w:val="both"/>
    </w:pPr>
  </w:style>
  <w:style w:type="paragraph" w:customStyle="1" w:styleId="3EE0B762C8BF4DAD94F1F622427A318B">
    <w:name w:val="3EE0B762C8BF4DAD94F1F622427A318B"/>
    <w:rsid w:val="00AD56B5"/>
    <w:pPr>
      <w:widowControl w:val="0"/>
      <w:jc w:val="both"/>
    </w:pPr>
  </w:style>
  <w:style w:type="paragraph" w:customStyle="1" w:styleId="A1ECC7596BD04823B5D50D5E63020F87">
    <w:name w:val="A1ECC7596BD04823B5D50D5E63020F87"/>
    <w:rsid w:val="00AD56B5"/>
    <w:pPr>
      <w:widowControl w:val="0"/>
      <w:jc w:val="both"/>
    </w:pPr>
  </w:style>
  <w:style w:type="paragraph" w:customStyle="1" w:styleId="93ACEB926D81478E8FAC2D6C6E072DC21">
    <w:name w:val="93ACEB926D81478E8FAC2D6C6E072DC21"/>
    <w:rsid w:val="00AD56B5"/>
    <w:pPr>
      <w:widowControl w:val="0"/>
      <w:jc w:val="both"/>
    </w:pPr>
  </w:style>
  <w:style w:type="paragraph" w:customStyle="1" w:styleId="77725427714E48879113ACAF23D4B10D1">
    <w:name w:val="77725427714E48879113ACAF23D4B10D1"/>
    <w:rsid w:val="00AD56B5"/>
    <w:pPr>
      <w:widowControl w:val="0"/>
      <w:jc w:val="both"/>
    </w:pPr>
  </w:style>
  <w:style w:type="paragraph" w:customStyle="1" w:styleId="4D755825374241D3AC121EF1CCF4F4A72">
    <w:name w:val="4D755825374241D3AC121EF1CCF4F4A72"/>
    <w:rsid w:val="00AD56B5"/>
    <w:pPr>
      <w:widowControl w:val="0"/>
      <w:jc w:val="both"/>
    </w:pPr>
  </w:style>
  <w:style w:type="paragraph" w:customStyle="1" w:styleId="297CEC44126A49C69CBF3EB1D7184CC41">
    <w:name w:val="297CEC44126A49C69CBF3EB1D7184CC41"/>
    <w:rsid w:val="00AD56B5"/>
    <w:pPr>
      <w:widowControl w:val="0"/>
      <w:jc w:val="both"/>
    </w:pPr>
  </w:style>
  <w:style w:type="paragraph" w:customStyle="1" w:styleId="D0D97B5625644DE5A1906C756BFF54631">
    <w:name w:val="D0D97B5625644DE5A1906C756BFF54631"/>
    <w:rsid w:val="00AD56B5"/>
    <w:pPr>
      <w:widowControl w:val="0"/>
      <w:jc w:val="both"/>
    </w:pPr>
  </w:style>
  <w:style w:type="paragraph" w:customStyle="1" w:styleId="3EE0B762C8BF4DAD94F1F622427A318B1">
    <w:name w:val="3EE0B762C8BF4DAD94F1F622427A318B1"/>
    <w:rsid w:val="00AD56B5"/>
    <w:pPr>
      <w:widowControl w:val="0"/>
      <w:jc w:val="both"/>
    </w:pPr>
  </w:style>
  <w:style w:type="paragraph" w:customStyle="1" w:styleId="A1ECC7596BD04823B5D50D5E63020F871">
    <w:name w:val="A1ECC7596BD04823B5D50D5E63020F871"/>
    <w:rsid w:val="00AD56B5"/>
    <w:pPr>
      <w:widowControl w:val="0"/>
      <w:jc w:val="both"/>
    </w:pPr>
  </w:style>
  <w:style w:type="paragraph" w:customStyle="1" w:styleId="93ACEB926D81478E8FAC2D6C6E072DC22">
    <w:name w:val="93ACEB926D81478E8FAC2D6C6E072DC22"/>
    <w:rsid w:val="00AD56B5"/>
    <w:pPr>
      <w:widowControl w:val="0"/>
      <w:jc w:val="both"/>
    </w:pPr>
  </w:style>
  <w:style w:type="paragraph" w:customStyle="1" w:styleId="77725427714E48879113ACAF23D4B10D2">
    <w:name w:val="77725427714E48879113ACAF23D4B10D2"/>
    <w:rsid w:val="00AD56B5"/>
    <w:pPr>
      <w:widowControl w:val="0"/>
      <w:jc w:val="both"/>
    </w:pPr>
  </w:style>
  <w:style w:type="paragraph" w:customStyle="1" w:styleId="4D755825374241D3AC121EF1CCF4F4A73">
    <w:name w:val="4D755825374241D3AC121EF1CCF4F4A73"/>
    <w:rsid w:val="00AD56B5"/>
    <w:pPr>
      <w:widowControl w:val="0"/>
      <w:jc w:val="both"/>
    </w:pPr>
  </w:style>
  <w:style w:type="paragraph" w:customStyle="1" w:styleId="297CEC44126A49C69CBF3EB1D7184CC42">
    <w:name w:val="297CEC44126A49C69CBF3EB1D7184CC42"/>
    <w:rsid w:val="00AD56B5"/>
    <w:pPr>
      <w:widowControl w:val="0"/>
      <w:jc w:val="both"/>
    </w:pPr>
  </w:style>
  <w:style w:type="paragraph" w:customStyle="1" w:styleId="D0D97B5625644DE5A1906C756BFF54632">
    <w:name w:val="D0D97B5625644DE5A1906C756BFF54632"/>
    <w:rsid w:val="00AD56B5"/>
    <w:pPr>
      <w:widowControl w:val="0"/>
      <w:jc w:val="both"/>
    </w:pPr>
  </w:style>
  <w:style w:type="paragraph" w:customStyle="1" w:styleId="3EE0B762C8BF4DAD94F1F622427A318B2">
    <w:name w:val="3EE0B762C8BF4DAD94F1F622427A318B2"/>
    <w:rsid w:val="00AD56B5"/>
    <w:pPr>
      <w:widowControl w:val="0"/>
      <w:jc w:val="both"/>
    </w:pPr>
  </w:style>
  <w:style w:type="paragraph" w:customStyle="1" w:styleId="A1ECC7596BD04823B5D50D5E63020F872">
    <w:name w:val="A1ECC7596BD04823B5D50D5E63020F872"/>
    <w:rsid w:val="00AD56B5"/>
    <w:pPr>
      <w:widowControl w:val="0"/>
      <w:jc w:val="both"/>
    </w:pPr>
  </w:style>
  <w:style w:type="paragraph" w:customStyle="1" w:styleId="93ACEB926D81478E8FAC2D6C6E072DC23">
    <w:name w:val="93ACEB926D81478E8FAC2D6C6E072DC23"/>
    <w:rsid w:val="00AD56B5"/>
    <w:pPr>
      <w:widowControl w:val="0"/>
      <w:jc w:val="both"/>
    </w:pPr>
  </w:style>
  <w:style w:type="paragraph" w:customStyle="1" w:styleId="77725427714E48879113ACAF23D4B10D3">
    <w:name w:val="77725427714E48879113ACAF23D4B10D3"/>
    <w:rsid w:val="00AD56B5"/>
    <w:pPr>
      <w:widowControl w:val="0"/>
      <w:jc w:val="both"/>
    </w:pPr>
  </w:style>
  <w:style w:type="paragraph" w:customStyle="1" w:styleId="509F8B3417224C68BAF097BDD57AC3E6">
    <w:name w:val="509F8B3417224C68BAF097BDD57AC3E6"/>
    <w:rsid w:val="00AD56B5"/>
    <w:pPr>
      <w:widowControl w:val="0"/>
      <w:jc w:val="both"/>
    </w:pPr>
  </w:style>
  <w:style w:type="paragraph" w:customStyle="1" w:styleId="4D755825374241D3AC121EF1CCF4F4A74">
    <w:name w:val="4D755825374241D3AC121EF1CCF4F4A74"/>
    <w:rsid w:val="00AD56B5"/>
    <w:pPr>
      <w:widowControl w:val="0"/>
      <w:jc w:val="both"/>
    </w:pPr>
  </w:style>
  <w:style w:type="paragraph" w:customStyle="1" w:styleId="297CEC44126A49C69CBF3EB1D7184CC43">
    <w:name w:val="297CEC44126A49C69CBF3EB1D7184CC43"/>
    <w:rsid w:val="00AD56B5"/>
    <w:pPr>
      <w:widowControl w:val="0"/>
      <w:jc w:val="both"/>
    </w:pPr>
  </w:style>
  <w:style w:type="paragraph" w:customStyle="1" w:styleId="D0D97B5625644DE5A1906C756BFF54633">
    <w:name w:val="D0D97B5625644DE5A1906C756BFF54633"/>
    <w:rsid w:val="00AD56B5"/>
    <w:pPr>
      <w:widowControl w:val="0"/>
      <w:jc w:val="both"/>
    </w:pPr>
  </w:style>
  <w:style w:type="paragraph" w:customStyle="1" w:styleId="3EE0B762C8BF4DAD94F1F622427A318B3">
    <w:name w:val="3EE0B762C8BF4DAD94F1F622427A318B3"/>
    <w:rsid w:val="00AD56B5"/>
    <w:pPr>
      <w:widowControl w:val="0"/>
      <w:jc w:val="both"/>
    </w:pPr>
  </w:style>
  <w:style w:type="paragraph" w:customStyle="1" w:styleId="A1ECC7596BD04823B5D50D5E63020F873">
    <w:name w:val="A1ECC7596BD04823B5D50D5E63020F873"/>
    <w:rsid w:val="00AD56B5"/>
    <w:pPr>
      <w:widowControl w:val="0"/>
      <w:jc w:val="both"/>
    </w:pPr>
  </w:style>
  <w:style w:type="paragraph" w:customStyle="1" w:styleId="93ACEB926D81478E8FAC2D6C6E072DC24">
    <w:name w:val="93ACEB926D81478E8FAC2D6C6E072DC24"/>
    <w:rsid w:val="00AD56B5"/>
    <w:pPr>
      <w:widowControl w:val="0"/>
      <w:jc w:val="both"/>
    </w:pPr>
  </w:style>
  <w:style w:type="paragraph" w:customStyle="1" w:styleId="77725427714E48879113ACAF23D4B10D4">
    <w:name w:val="77725427714E48879113ACAF23D4B10D4"/>
    <w:rsid w:val="00AD56B5"/>
    <w:pPr>
      <w:widowControl w:val="0"/>
      <w:jc w:val="both"/>
    </w:pPr>
  </w:style>
  <w:style w:type="paragraph" w:customStyle="1" w:styleId="509F8B3417224C68BAF097BDD57AC3E61">
    <w:name w:val="509F8B3417224C68BAF097BDD57AC3E61"/>
    <w:rsid w:val="00AD56B5"/>
    <w:pPr>
      <w:widowControl w:val="0"/>
      <w:jc w:val="both"/>
    </w:pPr>
  </w:style>
  <w:style w:type="paragraph" w:customStyle="1" w:styleId="4D755825374241D3AC121EF1CCF4F4A75">
    <w:name w:val="4D755825374241D3AC121EF1CCF4F4A75"/>
    <w:rsid w:val="00AD56B5"/>
    <w:pPr>
      <w:widowControl w:val="0"/>
      <w:jc w:val="both"/>
    </w:pPr>
  </w:style>
  <w:style w:type="paragraph" w:customStyle="1" w:styleId="297CEC44126A49C69CBF3EB1D7184CC44">
    <w:name w:val="297CEC44126A49C69CBF3EB1D7184CC44"/>
    <w:rsid w:val="00AD56B5"/>
    <w:pPr>
      <w:widowControl w:val="0"/>
      <w:jc w:val="both"/>
    </w:pPr>
  </w:style>
  <w:style w:type="paragraph" w:customStyle="1" w:styleId="D0D97B5625644DE5A1906C756BFF54634">
    <w:name w:val="D0D97B5625644DE5A1906C756BFF54634"/>
    <w:rsid w:val="00AD56B5"/>
    <w:pPr>
      <w:widowControl w:val="0"/>
      <w:jc w:val="both"/>
    </w:pPr>
  </w:style>
  <w:style w:type="paragraph" w:customStyle="1" w:styleId="3EE0B762C8BF4DAD94F1F622427A318B4">
    <w:name w:val="3EE0B762C8BF4DAD94F1F622427A318B4"/>
    <w:rsid w:val="00AD56B5"/>
    <w:pPr>
      <w:widowControl w:val="0"/>
      <w:jc w:val="both"/>
    </w:pPr>
  </w:style>
  <w:style w:type="paragraph" w:customStyle="1" w:styleId="A1ECC7596BD04823B5D50D5E63020F874">
    <w:name w:val="A1ECC7596BD04823B5D50D5E63020F874"/>
    <w:rsid w:val="00AD56B5"/>
    <w:pPr>
      <w:widowControl w:val="0"/>
      <w:jc w:val="both"/>
    </w:pPr>
  </w:style>
  <w:style w:type="paragraph" w:customStyle="1" w:styleId="93ACEB926D81478E8FAC2D6C6E072DC25">
    <w:name w:val="93ACEB926D81478E8FAC2D6C6E072DC25"/>
    <w:rsid w:val="00AD56B5"/>
    <w:pPr>
      <w:widowControl w:val="0"/>
      <w:jc w:val="both"/>
    </w:pPr>
  </w:style>
  <w:style w:type="paragraph" w:customStyle="1" w:styleId="77725427714E48879113ACAF23D4B10D5">
    <w:name w:val="77725427714E48879113ACAF23D4B10D5"/>
    <w:rsid w:val="00AD56B5"/>
    <w:pPr>
      <w:widowControl w:val="0"/>
      <w:jc w:val="both"/>
    </w:pPr>
  </w:style>
  <w:style w:type="paragraph" w:customStyle="1" w:styleId="509F8B3417224C68BAF097BDD57AC3E62">
    <w:name w:val="509F8B3417224C68BAF097BDD57AC3E62"/>
    <w:rsid w:val="00AD56B5"/>
    <w:pPr>
      <w:widowControl w:val="0"/>
      <w:jc w:val="both"/>
    </w:pPr>
  </w:style>
  <w:style w:type="paragraph" w:customStyle="1" w:styleId="4D755825374241D3AC121EF1CCF4F4A76">
    <w:name w:val="4D755825374241D3AC121EF1CCF4F4A76"/>
    <w:rsid w:val="00AD56B5"/>
    <w:pPr>
      <w:widowControl w:val="0"/>
      <w:jc w:val="both"/>
    </w:pPr>
  </w:style>
  <w:style w:type="paragraph" w:customStyle="1" w:styleId="297CEC44126A49C69CBF3EB1D7184CC45">
    <w:name w:val="297CEC44126A49C69CBF3EB1D7184CC45"/>
    <w:rsid w:val="00AD56B5"/>
    <w:pPr>
      <w:widowControl w:val="0"/>
      <w:jc w:val="both"/>
    </w:pPr>
  </w:style>
  <w:style w:type="paragraph" w:customStyle="1" w:styleId="D0D97B5625644DE5A1906C756BFF54635">
    <w:name w:val="D0D97B5625644DE5A1906C756BFF54635"/>
    <w:rsid w:val="00AD56B5"/>
    <w:pPr>
      <w:widowControl w:val="0"/>
      <w:jc w:val="both"/>
    </w:pPr>
  </w:style>
  <w:style w:type="paragraph" w:customStyle="1" w:styleId="3EE0B762C8BF4DAD94F1F622427A318B5">
    <w:name w:val="3EE0B762C8BF4DAD94F1F622427A318B5"/>
    <w:rsid w:val="00AD56B5"/>
    <w:pPr>
      <w:widowControl w:val="0"/>
      <w:jc w:val="both"/>
    </w:pPr>
  </w:style>
  <w:style w:type="paragraph" w:customStyle="1" w:styleId="A1ECC7596BD04823B5D50D5E63020F875">
    <w:name w:val="A1ECC7596BD04823B5D50D5E63020F875"/>
    <w:rsid w:val="00AD56B5"/>
    <w:pPr>
      <w:widowControl w:val="0"/>
      <w:jc w:val="both"/>
    </w:pPr>
  </w:style>
  <w:style w:type="paragraph" w:customStyle="1" w:styleId="93ACEB926D81478E8FAC2D6C6E072DC26">
    <w:name w:val="93ACEB926D81478E8FAC2D6C6E072DC26"/>
    <w:rsid w:val="00AD56B5"/>
    <w:pPr>
      <w:widowControl w:val="0"/>
      <w:jc w:val="both"/>
    </w:pPr>
  </w:style>
  <w:style w:type="paragraph" w:customStyle="1" w:styleId="77725427714E48879113ACAF23D4B10D6">
    <w:name w:val="77725427714E48879113ACAF23D4B10D6"/>
    <w:rsid w:val="00AD56B5"/>
    <w:pPr>
      <w:widowControl w:val="0"/>
      <w:jc w:val="both"/>
    </w:pPr>
  </w:style>
  <w:style w:type="paragraph" w:customStyle="1" w:styleId="509F8B3417224C68BAF097BDD57AC3E63">
    <w:name w:val="509F8B3417224C68BAF097BDD57AC3E63"/>
    <w:rsid w:val="00AD56B5"/>
    <w:pPr>
      <w:widowControl w:val="0"/>
      <w:jc w:val="both"/>
    </w:pPr>
  </w:style>
  <w:style w:type="paragraph" w:customStyle="1" w:styleId="4D755825374241D3AC121EF1CCF4F4A77">
    <w:name w:val="4D755825374241D3AC121EF1CCF4F4A77"/>
    <w:rsid w:val="00AD56B5"/>
    <w:pPr>
      <w:widowControl w:val="0"/>
      <w:jc w:val="both"/>
    </w:pPr>
  </w:style>
  <w:style w:type="paragraph" w:customStyle="1" w:styleId="297CEC44126A49C69CBF3EB1D7184CC46">
    <w:name w:val="297CEC44126A49C69CBF3EB1D7184CC46"/>
    <w:rsid w:val="00AD56B5"/>
    <w:pPr>
      <w:widowControl w:val="0"/>
      <w:jc w:val="both"/>
    </w:pPr>
  </w:style>
  <w:style w:type="paragraph" w:customStyle="1" w:styleId="D0D97B5625644DE5A1906C756BFF54636">
    <w:name w:val="D0D97B5625644DE5A1906C756BFF54636"/>
    <w:rsid w:val="00AD56B5"/>
    <w:pPr>
      <w:widowControl w:val="0"/>
      <w:jc w:val="both"/>
    </w:pPr>
  </w:style>
  <w:style w:type="paragraph" w:customStyle="1" w:styleId="3EE0B762C8BF4DAD94F1F622427A318B6">
    <w:name w:val="3EE0B762C8BF4DAD94F1F622427A318B6"/>
    <w:rsid w:val="00AD56B5"/>
    <w:pPr>
      <w:widowControl w:val="0"/>
      <w:jc w:val="both"/>
    </w:pPr>
  </w:style>
  <w:style w:type="paragraph" w:customStyle="1" w:styleId="A1ECC7596BD04823B5D50D5E63020F876">
    <w:name w:val="A1ECC7596BD04823B5D50D5E63020F876"/>
    <w:rsid w:val="00AD56B5"/>
    <w:pPr>
      <w:widowControl w:val="0"/>
      <w:jc w:val="both"/>
    </w:pPr>
  </w:style>
  <w:style w:type="paragraph" w:customStyle="1" w:styleId="93ACEB926D81478E8FAC2D6C6E072DC27">
    <w:name w:val="93ACEB926D81478E8FAC2D6C6E072DC27"/>
    <w:rsid w:val="00AD56B5"/>
    <w:pPr>
      <w:widowControl w:val="0"/>
      <w:jc w:val="both"/>
    </w:pPr>
  </w:style>
  <w:style w:type="paragraph" w:customStyle="1" w:styleId="77725427714E48879113ACAF23D4B10D7">
    <w:name w:val="77725427714E48879113ACAF23D4B10D7"/>
    <w:rsid w:val="00AD56B5"/>
    <w:pPr>
      <w:widowControl w:val="0"/>
      <w:jc w:val="both"/>
    </w:pPr>
  </w:style>
  <w:style w:type="paragraph" w:customStyle="1" w:styleId="509F8B3417224C68BAF097BDD57AC3E64">
    <w:name w:val="509F8B3417224C68BAF097BDD57AC3E64"/>
    <w:rsid w:val="00AD56B5"/>
    <w:pPr>
      <w:widowControl w:val="0"/>
      <w:jc w:val="both"/>
    </w:pPr>
  </w:style>
  <w:style w:type="paragraph" w:customStyle="1" w:styleId="251CA061733446C99095BE7B1A9DF1B4">
    <w:name w:val="251CA061733446C99095BE7B1A9DF1B4"/>
    <w:rsid w:val="00AD56B5"/>
    <w:pPr>
      <w:widowControl w:val="0"/>
      <w:jc w:val="both"/>
    </w:pPr>
  </w:style>
  <w:style w:type="paragraph" w:customStyle="1" w:styleId="4D755825374241D3AC121EF1CCF4F4A78">
    <w:name w:val="4D755825374241D3AC121EF1CCF4F4A78"/>
    <w:rsid w:val="00AD56B5"/>
    <w:pPr>
      <w:widowControl w:val="0"/>
      <w:jc w:val="both"/>
    </w:pPr>
  </w:style>
  <w:style w:type="paragraph" w:customStyle="1" w:styleId="297CEC44126A49C69CBF3EB1D7184CC47">
    <w:name w:val="297CEC44126A49C69CBF3EB1D7184CC47"/>
    <w:rsid w:val="00AD56B5"/>
    <w:pPr>
      <w:widowControl w:val="0"/>
      <w:jc w:val="both"/>
    </w:pPr>
  </w:style>
  <w:style w:type="paragraph" w:customStyle="1" w:styleId="D0D97B5625644DE5A1906C756BFF54637">
    <w:name w:val="D0D97B5625644DE5A1906C756BFF54637"/>
    <w:rsid w:val="00AD56B5"/>
    <w:pPr>
      <w:widowControl w:val="0"/>
      <w:jc w:val="both"/>
    </w:pPr>
  </w:style>
  <w:style w:type="paragraph" w:customStyle="1" w:styleId="3EE0B762C8BF4DAD94F1F622427A318B7">
    <w:name w:val="3EE0B762C8BF4DAD94F1F622427A318B7"/>
    <w:rsid w:val="00AD56B5"/>
    <w:pPr>
      <w:widowControl w:val="0"/>
      <w:jc w:val="both"/>
    </w:pPr>
  </w:style>
  <w:style w:type="paragraph" w:customStyle="1" w:styleId="A1ECC7596BD04823B5D50D5E63020F877">
    <w:name w:val="A1ECC7596BD04823B5D50D5E63020F877"/>
    <w:rsid w:val="00AD56B5"/>
    <w:pPr>
      <w:widowControl w:val="0"/>
      <w:jc w:val="both"/>
    </w:pPr>
  </w:style>
  <w:style w:type="paragraph" w:customStyle="1" w:styleId="93ACEB926D81478E8FAC2D6C6E072DC28">
    <w:name w:val="93ACEB926D81478E8FAC2D6C6E072DC28"/>
    <w:rsid w:val="00AD56B5"/>
    <w:pPr>
      <w:widowControl w:val="0"/>
      <w:jc w:val="both"/>
    </w:pPr>
  </w:style>
  <w:style w:type="paragraph" w:customStyle="1" w:styleId="77725427714E48879113ACAF23D4B10D8">
    <w:name w:val="77725427714E48879113ACAF23D4B10D8"/>
    <w:rsid w:val="00AD56B5"/>
    <w:pPr>
      <w:widowControl w:val="0"/>
      <w:jc w:val="both"/>
    </w:pPr>
  </w:style>
  <w:style w:type="paragraph" w:customStyle="1" w:styleId="509F8B3417224C68BAF097BDD57AC3E65">
    <w:name w:val="509F8B3417224C68BAF097BDD57AC3E65"/>
    <w:rsid w:val="00AD56B5"/>
    <w:pPr>
      <w:widowControl w:val="0"/>
      <w:jc w:val="both"/>
    </w:pPr>
  </w:style>
  <w:style w:type="paragraph" w:customStyle="1" w:styleId="251CA061733446C99095BE7B1A9DF1B41">
    <w:name w:val="251CA061733446C99095BE7B1A9DF1B41"/>
    <w:rsid w:val="00AD56B5"/>
    <w:pPr>
      <w:widowControl w:val="0"/>
      <w:jc w:val="both"/>
    </w:pPr>
  </w:style>
  <w:style w:type="paragraph" w:customStyle="1" w:styleId="2A4B5276A28846C2A659C90CFD565C50">
    <w:name w:val="2A4B5276A28846C2A659C90CFD565C50"/>
    <w:rsid w:val="00AD56B5"/>
    <w:pPr>
      <w:widowControl w:val="0"/>
      <w:jc w:val="both"/>
    </w:pPr>
  </w:style>
  <w:style w:type="paragraph" w:customStyle="1" w:styleId="4D755825374241D3AC121EF1CCF4F4A79">
    <w:name w:val="4D755825374241D3AC121EF1CCF4F4A79"/>
    <w:rsid w:val="00AD56B5"/>
    <w:pPr>
      <w:widowControl w:val="0"/>
      <w:jc w:val="both"/>
    </w:pPr>
  </w:style>
  <w:style w:type="paragraph" w:customStyle="1" w:styleId="297CEC44126A49C69CBF3EB1D7184CC48">
    <w:name w:val="297CEC44126A49C69CBF3EB1D7184CC48"/>
    <w:rsid w:val="00AD56B5"/>
    <w:pPr>
      <w:widowControl w:val="0"/>
      <w:jc w:val="both"/>
    </w:pPr>
  </w:style>
  <w:style w:type="paragraph" w:customStyle="1" w:styleId="D0D97B5625644DE5A1906C756BFF54638">
    <w:name w:val="D0D97B5625644DE5A1906C756BFF54638"/>
    <w:rsid w:val="00AD56B5"/>
    <w:pPr>
      <w:widowControl w:val="0"/>
      <w:jc w:val="both"/>
    </w:pPr>
  </w:style>
  <w:style w:type="paragraph" w:customStyle="1" w:styleId="3EE0B762C8BF4DAD94F1F622427A318B8">
    <w:name w:val="3EE0B762C8BF4DAD94F1F622427A318B8"/>
    <w:rsid w:val="00AD56B5"/>
    <w:pPr>
      <w:widowControl w:val="0"/>
      <w:jc w:val="both"/>
    </w:pPr>
  </w:style>
  <w:style w:type="paragraph" w:customStyle="1" w:styleId="A1ECC7596BD04823B5D50D5E63020F878">
    <w:name w:val="A1ECC7596BD04823B5D50D5E63020F878"/>
    <w:rsid w:val="00AD56B5"/>
    <w:pPr>
      <w:widowControl w:val="0"/>
      <w:jc w:val="both"/>
    </w:pPr>
  </w:style>
  <w:style w:type="paragraph" w:customStyle="1" w:styleId="93ACEB926D81478E8FAC2D6C6E072DC29">
    <w:name w:val="93ACEB926D81478E8FAC2D6C6E072DC29"/>
    <w:rsid w:val="00AD56B5"/>
    <w:pPr>
      <w:widowControl w:val="0"/>
      <w:jc w:val="both"/>
    </w:pPr>
  </w:style>
  <w:style w:type="paragraph" w:customStyle="1" w:styleId="77725427714E48879113ACAF23D4B10D9">
    <w:name w:val="77725427714E48879113ACAF23D4B10D9"/>
    <w:rsid w:val="00AD56B5"/>
    <w:pPr>
      <w:widowControl w:val="0"/>
      <w:jc w:val="both"/>
    </w:pPr>
  </w:style>
  <w:style w:type="paragraph" w:customStyle="1" w:styleId="509F8B3417224C68BAF097BDD57AC3E66">
    <w:name w:val="509F8B3417224C68BAF097BDD57AC3E66"/>
    <w:rsid w:val="00AD56B5"/>
    <w:pPr>
      <w:widowControl w:val="0"/>
      <w:jc w:val="both"/>
    </w:pPr>
  </w:style>
  <w:style w:type="paragraph" w:customStyle="1" w:styleId="251CA061733446C99095BE7B1A9DF1B42">
    <w:name w:val="251CA061733446C99095BE7B1A9DF1B42"/>
    <w:rsid w:val="00AD56B5"/>
    <w:pPr>
      <w:widowControl w:val="0"/>
      <w:jc w:val="both"/>
    </w:pPr>
  </w:style>
  <w:style w:type="paragraph" w:customStyle="1" w:styleId="4D755825374241D3AC121EF1CCF4F4A710">
    <w:name w:val="4D755825374241D3AC121EF1CCF4F4A710"/>
    <w:rsid w:val="00AD56B5"/>
    <w:pPr>
      <w:widowControl w:val="0"/>
      <w:jc w:val="both"/>
    </w:pPr>
  </w:style>
  <w:style w:type="paragraph" w:customStyle="1" w:styleId="297CEC44126A49C69CBF3EB1D7184CC49">
    <w:name w:val="297CEC44126A49C69CBF3EB1D7184CC49"/>
    <w:rsid w:val="00AD56B5"/>
    <w:pPr>
      <w:widowControl w:val="0"/>
      <w:jc w:val="both"/>
    </w:pPr>
  </w:style>
  <w:style w:type="paragraph" w:customStyle="1" w:styleId="D0D97B5625644DE5A1906C756BFF54639">
    <w:name w:val="D0D97B5625644DE5A1906C756BFF54639"/>
    <w:rsid w:val="00AD56B5"/>
    <w:pPr>
      <w:widowControl w:val="0"/>
      <w:jc w:val="both"/>
    </w:pPr>
  </w:style>
  <w:style w:type="paragraph" w:customStyle="1" w:styleId="3EE0B762C8BF4DAD94F1F622427A318B9">
    <w:name w:val="3EE0B762C8BF4DAD94F1F622427A318B9"/>
    <w:rsid w:val="00AD56B5"/>
    <w:pPr>
      <w:widowControl w:val="0"/>
      <w:jc w:val="both"/>
    </w:pPr>
  </w:style>
  <w:style w:type="paragraph" w:customStyle="1" w:styleId="A1ECC7596BD04823B5D50D5E63020F879">
    <w:name w:val="A1ECC7596BD04823B5D50D5E63020F879"/>
    <w:rsid w:val="00AD56B5"/>
    <w:pPr>
      <w:widowControl w:val="0"/>
      <w:jc w:val="both"/>
    </w:pPr>
  </w:style>
  <w:style w:type="paragraph" w:customStyle="1" w:styleId="93ACEB926D81478E8FAC2D6C6E072DC210">
    <w:name w:val="93ACEB926D81478E8FAC2D6C6E072DC210"/>
    <w:rsid w:val="00AD56B5"/>
    <w:pPr>
      <w:widowControl w:val="0"/>
      <w:jc w:val="both"/>
    </w:pPr>
  </w:style>
  <w:style w:type="paragraph" w:customStyle="1" w:styleId="77725427714E48879113ACAF23D4B10D10">
    <w:name w:val="77725427714E48879113ACAF23D4B10D10"/>
    <w:rsid w:val="00AD56B5"/>
    <w:pPr>
      <w:widowControl w:val="0"/>
      <w:jc w:val="both"/>
    </w:pPr>
  </w:style>
  <w:style w:type="paragraph" w:customStyle="1" w:styleId="251CA061733446C99095BE7B1A9DF1B43">
    <w:name w:val="251CA061733446C99095BE7B1A9DF1B43"/>
    <w:rsid w:val="00AD56B5"/>
    <w:pPr>
      <w:widowControl w:val="0"/>
      <w:jc w:val="both"/>
    </w:pPr>
  </w:style>
  <w:style w:type="paragraph" w:customStyle="1" w:styleId="4D755825374241D3AC121EF1CCF4F4A711">
    <w:name w:val="4D755825374241D3AC121EF1CCF4F4A711"/>
    <w:rsid w:val="00AD56B5"/>
    <w:pPr>
      <w:widowControl w:val="0"/>
      <w:jc w:val="both"/>
    </w:pPr>
  </w:style>
  <w:style w:type="paragraph" w:customStyle="1" w:styleId="297CEC44126A49C69CBF3EB1D7184CC410">
    <w:name w:val="297CEC44126A49C69CBF3EB1D7184CC410"/>
    <w:rsid w:val="00AD56B5"/>
    <w:pPr>
      <w:widowControl w:val="0"/>
      <w:jc w:val="both"/>
    </w:pPr>
  </w:style>
  <w:style w:type="paragraph" w:customStyle="1" w:styleId="D0D97B5625644DE5A1906C756BFF546310">
    <w:name w:val="D0D97B5625644DE5A1906C756BFF546310"/>
    <w:rsid w:val="00AD56B5"/>
    <w:pPr>
      <w:widowControl w:val="0"/>
      <w:jc w:val="both"/>
    </w:pPr>
  </w:style>
  <w:style w:type="paragraph" w:customStyle="1" w:styleId="3EE0B762C8BF4DAD94F1F622427A318B10">
    <w:name w:val="3EE0B762C8BF4DAD94F1F622427A318B10"/>
    <w:rsid w:val="00AD56B5"/>
    <w:pPr>
      <w:widowControl w:val="0"/>
      <w:jc w:val="both"/>
    </w:pPr>
  </w:style>
  <w:style w:type="paragraph" w:customStyle="1" w:styleId="A1ECC7596BD04823B5D50D5E63020F8710">
    <w:name w:val="A1ECC7596BD04823B5D50D5E63020F8710"/>
    <w:rsid w:val="00AD56B5"/>
    <w:pPr>
      <w:widowControl w:val="0"/>
      <w:jc w:val="both"/>
    </w:pPr>
  </w:style>
  <w:style w:type="paragraph" w:customStyle="1" w:styleId="93ACEB926D81478E8FAC2D6C6E072DC211">
    <w:name w:val="93ACEB926D81478E8FAC2D6C6E072DC211"/>
    <w:rsid w:val="00AD56B5"/>
    <w:pPr>
      <w:widowControl w:val="0"/>
      <w:jc w:val="both"/>
    </w:pPr>
  </w:style>
  <w:style w:type="paragraph" w:customStyle="1" w:styleId="77725427714E48879113ACAF23D4B10D11">
    <w:name w:val="77725427714E48879113ACAF23D4B10D11"/>
    <w:rsid w:val="00AD56B5"/>
    <w:pPr>
      <w:widowControl w:val="0"/>
      <w:jc w:val="both"/>
    </w:pPr>
  </w:style>
  <w:style w:type="paragraph" w:customStyle="1" w:styleId="251CA061733446C99095BE7B1A9DF1B44">
    <w:name w:val="251CA061733446C99095BE7B1A9DF1B44"/>
    <w:rsid w:val="00AD56B5"/>
    <w:pPr>
      <w:widowControl w:val="0"/>
      <w:jc w:val="both"/>
    </w:pPr>
  </w:style>
  <w:style w:type="paragraph" w:customStyle="1" w:styleId="4D755825374241D3AC121EF1CCF4F4A712">
    <w:name w:val="4D755825374241D3AC121EF1CCF4F4A712"/>
    <w:rsid w:val="00AD56B5"/>
    <w:pPr>
      <w:widowControl w:val="0"/>
      <w:jc w:val="both"/>
    </w:pPr>
  </w:style>
  <w:style w:type="paragraph" w:customStyle="1" w:styleId="297CEC44126A49C69CBF3EB1D7184CC411">
    <w:name w:val="297CEC44126A49C69CBF3EB1D7184CC411"/>
    <w:rsid w:val="00AD56B5"/>
    <w:pPr>
      <w:widowControl w:val="0"/>
      <w:jc w:val="both"/>
    </w:pPr>
  </w:style>
  <w:style w:type="paragraph" w:customStyle="1" w:styleId="D0D97B5625644DE5A1906C756BFF546311">
    <w:name w:val="D0D97B5625644DE5A1906C756BFF546311"/>
    <w:rsid w:val="00AD56B5"/>
    <w:pPr>
      <w:widowControl w:val="0"/>
      <w:jc w:val="both"/>
    </w:pPr>
  </w:style>
  <w:style w:type="paragraph" w:customStyle="1" w:styleId="3EE0B762C8BF4DAD94F1F622427A318B11">
    <w:name w:val="3EE0B762C8BF4DAD94F1F622427A318B11"/>
    <w:rsid w:val="00AD56B5"/>
    <w:pPr>
      <w:widowControl w:val="0"/>
      <w:jc w:val="both"/>
    </w:pPr>
  </w:style>
  <w:style w:type="paragraph" w:customStyle="1" w:styleId="A1ECC7596BD04823B5D50D5E63020F8711">
    <w:name w:val="A1ECC7596BD04823B5D50D5E63020F8711"/>
    <w:rsid w:val="00AD56B5"/>
    <w:pPr>
      <w:widowControl w:val="0"/>
      <w:jc w:val="both"/>
    </w:pPr>
  </w:style>
  <w:style w:type="paragraph" w:customStyle="1" w:styleId="93ACEB926D81478E8FAC2D6C6E072DC212">
    <w:name w:val="93ACEB926D81478E8FAC2D6C6E072DC212"/>
    <w:rsid w:val="00AD56B5"/>
    <w:pPr>
      <w:widowControl w:val="0"/>
      <w:jc w:val="both"/>
    </w:pPr>
  </w:style>
  <w:style w:type="paragraph" w:customStyle="1" w:styleId="77725427714E48879113ACAF23D4B10D12">
    <w:name w:val="77725427714E48879113ACAF23D4B10D12"/>
    <w:rsid w:val="00AD56B5"/>
    <w:pPr>
      <w:widowControl w:val="0"/>
      <w:jc w:val="both"/>
    </w:pPr>
  </w:style>
  <w:style w:type="paragraph" w:customStyle="1" w:styleId="251CA061733446C99095BE7B1A9DF1B45">
    <w:name w:val="251CA061733446C99095BE7B1A9DF1B45"/>
    <w:rsid w:val="00AD56B5"/>
    <w:pPr>
      <w:widowControl w:val="0"/>
      <w:jc w:val="both"/>
    </w:pPr>
  </w:style>
  <w:style w:type="paragraph" w:customStyle="1" w:styleId="4D755825374241D3AC121EF1CCF4F4A713">
    <w:name w:val="4D755825374241D3AC121EF1CCF4F4A713"/>
    <w:rsid w:val="00AD56B5"/>
    <w:pPr>
      <w:widowControl w:val="0"/>
      <w:jc w:val="both"/>
    </w:pPr>
  </w:style>
  <w:style w:type="paragraph" w:customStyle="1" w:styleId="297CEC44126A49C69CBF3EB1D7184CC412">
    <w:name w:val="297CEC44126A49C69CBF3EB1D7184CC412"/>
    <w:rsid w:val="00AD56B5"/>
    <w:pPr>
      <w:widowControl w:val="0"/>
      <w:jc w:val="both"/>
    </w:pPr>
  </w:style>
  <w:style w:type="paragraph" w:customStyle="1" w:styleId="D0D97B5625644DE5A1906C756BFF546312">
    <w:name w:val="D0D97B5625644DE5A1906C756BFF546312"/>
    <w:rsid w:val="00AD56B5"/>
    <w:pPr>
      <w:widowControl w:val="0"/>
      <w:jc w:val="both"/>
    </w:pPr>
  </w:style>
  <w:style w:type="paragraph" w:customStyle="1" w:styleId="3EE0B762C8BF4DAD94F1F622427A318B12">
    <w:name w:val="3EE0B762C8BF4DAD94F1F622427A318B12"/>
    <w:rsid w:val="00AD56B5"/>
    <w:pPr>
      <w:widowControl w:val="0"/>
      <w:jc w:val="both"/>
    </w:pPr>
  </w:style>
  <w:style w:type="paragraph" w:customStyle="1" w:styleId="A1ECC7596BD04823B5D50D5E63020F8712">
    <w:name w:val="A1ECC7596BD04823B5D50D5E63020F8712"/>
    <w:rsid w:val="00AD56B5"/>
    <w:pPr>
      <w:widowControl w:val="0"/>
      <w:jc w:val="both"/>
    </w:pPr>
  </w:style>
  <w:style w:type="paragraph" w:customStyle="1" w:styleId="93ACEB926D81478E8FAC2D6C6E072DC213">
    <w:name w:val="93ACEB926D81478E8FAC2D6C6E072DC213"/>
    <w:rsid w:val="00AD56B5"/>
    <w:pPr>
      <w:widowControl w:val="0"/>
      <w:jc w:val="both"/>
    </w:pPr>
  </w:style>
  <w:style w:type="paragraph" w:customStyle="1" w:styleId="77725427714E48879113ACAF23D4B10D13">
    <w:name w:val="77725427714E48879113ACAF23D4B10D13"/>
    <w:rsid w:val="00AD56B5"/>
    <w:pPr>
      <w:widowControl w:val="0"/>
      <w:jc w:val="both"/>
    </w:pPr>
  </w:style>
  <w:style w:type="paragraph" w:customStyle="1" w:styleId="251CA061733446C99095BE7B1A9DF1B46">
    <w:name w:val="251CA061733446C99095BE7B1A9DF1B46"/>
    <w:rsid w:val="00AD56B5"/>
    <w:pPr>
      <w:widowControl w:val="0"/>
      <w:jc w:val="both"/>
    </w:pPr>
  </w:style>
  <w:style w:type="paragraph" w:customStyle="1" w:styleId="4D755825374241D3AC121EF1CCF4F4A714">
    <w:name w:val="4D755825374241D3AC121EF1CCF4F4A714"/>
    <w:rsid w:val="00AD56B5"/>
    <w:pPr>
      <w:widowControl w:val="0"/>
      <w:jc w:val="both"/>
    </w:pPr>
  </w:style>
  <w:style w:type="paragraph" w:customStyle="1" w:styleId="297CEC44126A49C69CBF3EB1D7184CC413">
    <w:name w:val="297CEC44126A49C69CBF3EB1D7184CC413"/>
    <w:rsid w:val="00AD56B5"/>
    <w:pPr>
      <w:widowControl w:val="0"/>
      <w:jc w:val="both"/>
    </w:pPr>
  </w:style>
  <w:style w:type="paragraph" w:customStyle="1" w:styleId="D0D97B5625644DE5A1906C756BFF546313">
    <w:name w:val="D0D97B5625644DE5A1906C756BFF546313"/>
    <w:rsid w:val="00AD56B5"/>
    <w:pPr>
      <w:widowControl w:val="0"/>
      <w:jc w:val="both"/>
    </w:pPr>
  </w:style>
  <w:style w:type="paragraph" w:customStyle="1" w:styleId="3EE0B762C8BF4DAD94F1F622427A318B13">
    <w:name w:val="3EE0B762C8BF4DAD94F1F622427A318B13"/>
    <w:rsid w:val="00AD56B5"/>
    <w:pPr>
      <w:widowControl w:val="0"/>
      <w:jc w:val="both"/>
    </w:pPr>
  </w:style>
  <w:style w:type="paragraph" w:customStyle="1" w:styleId="A1ECC7596BD04823B5D50D5E63020F8713">
    <w:name w:val="A1ECC7596BD04823B5D50D5E63020F8713"/>
    <w:rsid w:val="00AD56B5"/>
    <w:pPr>
      <w:widowControl w:val="0"/>
      <w:jc w:val="both"/>
    </w:pPr>
  </w:style>
  <w:style w:type="paragraph" w:customStyle="1" w:styleId="93ACEB926D81478E8FAC2D6C6E072DC214">
    <w:name w:val="93ACEB926D81478E8FAC2D6C6E072DC214"/>
    <w:rsid w:val="00AD56B5"/>
    <w:pPr>
      <w:widowControl w:val="0"/>
      <w:jc w:val="both"/>
    </w:pPr>
  </w:style>
  <w:style w:type="paragraph" w:customStyle="1" w:styleId="77725427714E48879113ACAF23D4B10D14">
    <w:name w:val="77725427714E48879113ACAF23D4B10D14"/>
    <w:rsid w:val="00AD56B5"/>
    <w:pPr>
      <w:widowControl w:val="0"/>
      <w:jc w:val="both"/>
    </w:pPr>
  </w:style>
  <w:style w:type="paragraph" w:customStyle="1" w:styleId="251CA061733446C99095BE7B1A9DF1B47">
    <w:name w:val="251CA061733446C99095BE7B1A9DF1B47"/>
    <w:rsid w:val="00AD56B5"/>
    <w:pPr>
      <w:widowControl w:val="0"/>
      <w:jc w:val="both"/>
    </w:pPr>
  </w:style>
  <w:style w:type="paragraph" w:customStyle="1" w:styleId="4D755825374241D3AC121EF1CCF4F4A715">
    <w:name w:val="4D755825374241D3AC121EF1CCF4F4A715"/>
    <w:rsid w:val="00AD56B5"/>
    <w:pPr>
      <w:widowControl w:val="0"/>
      <w:jc w:val="both"/>
    </w:pPr>
  </w:style>
  <w:style w:type="paragraph" w:customStyle="1" w:styleId="297CEC44126A49C69CBF3EB1D7184CC414">
    <w:name w:val="297CEC44126A49C69CBF3EB1D7184CC414"/>
    <w:rsid w:val="00AD56B5"/>
    <w:pPr>
      <w:widowControl w:val="0"/>
      <w:jc w:val="both"/>
    </w:pPr>
  </w:style>
  <w:style w:type="paragraph" w:customStyle="1" w:styleId="D0D97B5625644DE5A1906C756BFF546314">
    <w:name w:val="D0D97B5625644DE5A1906C756BFF546314"/>
    <w:rsid w:val="00AD56B5"/>
    <w:pPr>
      <w:widowControl w:val="0"/>
      <w:jc w:val="both"/>
    </w:pPr>
  </w:style>
  <w:style w:type="paragraph" w:customStyle="1" w:styleId="3EE0B762C8BF4DAD94F1F622427A318B14">
    <w:name w:val="3EE0B762C8BF4DAD94F1F622427A318B14"/>
    <w:rsid w:val="00AD56B5"/>
    <w:pPr>
      <w:widowControl w:val="0"/>
      <w:jc w:val="both"/>
    </w:pPr>
  </w:style>
  <w:style w:type="paragraph" w:customStyle="1" w:styleId="A1ECC7596BD04823B5D50D5E63020F8714">
    <w:name w:val="A1ECC7596BD04823B5D50D5E63020F8714"/>
    <w:rsid w:val="00AD56B5"/>
    <w:pPr>
      <w:widowControl w:val="0"/>
      <w:jc w:val="both"/>
    </w:pPr>
  </w:style>
  <w:style w:type="paragraph" w:customStyle="1" w:styleId="93ACEB926D81478E8FAC2D6C6E072DC215">
    <w:name w:val="93ACEB926D81478E8FAC2D6C6E072DC215"/>
    <w:rsid w:val="00AD56B5"/>
    <w:pPr>
      <w:widowControl w:val="0"/>
      <w:jc w:val="both"/>
    </w:pPr>
  </w:style>
  <w:style w:type="paragraph" w:customStyle="1" w:styleId="77725427714E48879113ACAF23D4B10D15">
    <w:name w:val="77725427714E48879113ACAF23D4B10D15"/>
    <w:rsid w:val="00AD56B5"/>
    <w:pPr>
      <w:widowControl w:val="0"/>
      <w:jc w:val="both"/>
    </w:pPr>
  </w:style>
  <w:style w:type="paragraph" w:customStyle="1" w:styleId="251CA061733446C99095BE7B1A9DF1B48">
    <w:name w:val="251CA061733446C99095BE7B1A9DF1B48"/>
    <w:rsid w:val="00AD56B5"/>
    <w:pPr>
      <w:widowControl w:val="0"/>
      <w:jc w:val="both"/>
    </w:pPr>
  </w:style>
  <w:style w:type="paragraph" w:customStyle="1" w:styleId="4D755825374241D3AC121EF1CCF4F4A716">
    <w:name w:val="4D755825374241D3AC121EF1CCF4F4A716"/>
    <w:rsid w:val="00AD56B5"/>
    <w:pPr>
      <w:widowControl w:val="0"/>
      <w:jc w:val="both"/>
    </w:pPr>
  </w:style>
  <w:style w:type="paragraph" w:customStyle="1" w:styleId="297CEC44126A49C69CBF3EB1D7184CC415">
    <w:name w:val="297CEC44126A49C69CBF3EB1D7184CC415"/>
    <w:rsid w:val="00AD56B5"/>
    <w:pPr>
      <w:widowControl w:val="0"/>
      <w:jc w:val="both"/>
    </w:pPr>
  </w:style>
  <w:style w:type="paragraph" w:customStyle="1" w:styleId="D0D97B5625644DE5A1906C756BFF546315">
    <w:name w:val="D0D97B5625644DE5A1906C756BFF546315"/>
    <w:rsid w:val="00AD56B5"/>
    <w:pPr>
      <w:widowControl w:val="0"/>
      <w:jc w:val="both"/>
    </w:pPr>
  </w:style>
  <w:style w:type="paragraph" w:customStyle="1" w:styleId="3EE0B762C8BF4DAD94F1F622427A318B15">
    <w:name w:val="3EE0B762C8BF4DAD94F1F622427A318B15"/>
    <w:rsid w:val="00AD56B5"/>
    <w:pPr>
      <w:widowControl w:val="0"/>
      <w:jc w:val="both"/>
    </w:pPr>
  </w:style>
  <w:style w:type="paragraph" w:customStyle="1" w:styleId="A1ECC7596BD04823B5D50D5E63020F8715">
    <w:name w:val="A1ECC7596BD04823B5D50D5E63020F8715"/>
    <w:rsid w:val="00AD56B5"/>
    <w:pPr>
      <w:widowControl w:val="0"/>
      <w:jc w:val="both"/>
    </w:pPr>
  </w:style>
  <w:style w:type="paragraph" w:customStyle="1" w:styleId="93ACEB926D81478E8FAC2D6C6E072DC216">
    <w:name w:val="93ACEB926D81478E8FAC2D6C6E072DC216"/>
    <w:rsid w:val="00AD56B5"/>
    <w:pPr>
      <w:widowControl w:val="0"/>
      <w:jc w:val="both"/>
    </w:pPr>
  </w:style>
  <w:style w:type="paragraph" w:customStyle="1" w:styleId="77725427714E48879113ACAF23D4B10D16">
    <w:name w:val="77725427714E48879113ACAF23D4B10D16"/>
    <w:rsid w:val="00AD56B5"/>
    <w:pPr>
      <w:widowControl w:val="0"/>
      <w:jc w:val="both"/>
    </w:pPr>
  </w:style>
  <w:style w:type="paragraph" w:customStyle="1" w:styleId="251CA061733446C99095BE7B1A9DF1B49">
    <w:name w:val="251CA061733446C99095BE7B1A9DF1B49"/>
    <w:rsid w:val="00AD56B5"/>
    <w:pPr>
      <w:widowControl w:val="0"/>
      <w:jc w:val="both"/>
    </w:pPr>
  </w:style>
  <w:style w:type="paragraph" w:customStyle="1" w:styleId="4D755825374241D3AC121EF1CCF4F4A717">
    <w:name w:val="4D755825374241D3AC121EF1CCF4F4A717"/>
    <w:rsid w:val="00AD56B5"/>
    <w:pPr>
      <w:widowControl w:val="0"/>
      <w:jc w:val="both"/>
    </w:pPr>
  </w:style>
  <w:style w:type="paragraph" w:customStyle="1" w:styleId="297CEC44126A49C69CBF3EB1D7184CC416">
    <w:name w:val="297CEC44126A49C69CBF3EB1D7184CC416"/>
    <w:rsid w:val="00AD56B5"/>
    <w:pPr>
      <w:widowControl w:val="0"/>
      <w:jc w:val="both"/>
    </w:pPr>
  </w:style>
  <w:style w:type="paragraph" w:customStyle="1" w:styleId="D0D97B5625644DE5A1906C756BFF546316">
    <w:name w:val="D0D97B5625644DE5A1906C756BFF546316"/>
    <w:rsid w:val="00AD56B5"/>
    <w:pPr>
      <w:widowControl w:val="0"/>
      <w:jc w:val="both"/>
    </w:pPr>
  </w:style>
  <w:style w:type="paragraph" w:customStyle="1" w:styleId="3EE0B762C8BF4DAD94F1F622427A318B16">
    <w:name w:val="3EE0B762C8BF4DAD94F1F622427A318B16"/>
    <w:rsid w:val="00AD56B5"/>
    <w:pPr>
      <w:widowControl w:val="0"/>
      <w:jc w:val="both"/>
    </w:pPr>
  </w:style>
  <w:style w:type="paragraph" w:customStyle="1" w:styleId="A1ECC7596BD04823B5D50D5E63020F8716">
    <w:name w:val="A1ECC7596BD04823B5D50D5E63020F8716"/>
    <w:rsid w:val="00AD56B5"/>
    <w:pPr>
      <w:widowControl w:val="0"/>
      <w:jc w:val="both"/>
    </w:pPr>
  </w:style>
  <w:style w:type="paragraph" w:customStyle="1" w:styleId="93ACEB926D81478E8FAC2D6C6E072DC217">
    <w:name w:val="93ACEB926D81478E8FAC2D6C6E072DC217"/>
    <w:rsid w:val="00AD56B5"/>
    <w:pPr>
      <w:widowControl w:val="0"/>
      <w:jc w:val="both"/>
    </w:pPr>
  </w:style>
  <w:style w:type="paragraph" w:customStyle="1" w:styleId="77725427714E48879113ACAF23D4B10D17">
    <w:name w:val="77725427714E48879113ACAF23D4B10D17"/>
    <w:rsid w:val="00AD56B5"/>
    <w:pPr>
      <w:widowControl w:val="0"/>
      <w:jc w:val="both"/>
    </w:pPr>
  </w:style>
  <w:style w:type="paragraph" w:customStyle="1" w:styleId="251CA061733446C99095BE7B1A9DF1B410">
    <w:name w:val="251CA061733446C99095BE7B1A9DF1B410"/>
    <w:rsid w:val="00AD56B5"/>
    <w:pPr>
      <w:widowControl w:val="0"/>
      <w:jc w:val="both"/>
    </w:pPr>
  </w:style>
  <w:style w:type="paragraph" w:customStyle="1" w:styleId="4D755825374241D3AC121EF1CCF4F4A718">
    <w:name w:val="4D755825374241D3AC121EF1CCF4F4A718"/>
    <w:rsid w:val="00AD56B5"/>
    <w:pPr>
      <w:widowControl w:val="0"/>
      <w:jc w:val="both"/>
    </w:pPr>
  </w:style>
  <w:style w:type="paragraph" w:customStyle="1" w:styleId="297CEC44126A49C69CBF3EB1D7184CC417">
    <w:name w:val="297CEC44126A49C69CBF3EB1D7184CC417"/>
    <w:rsid w:val="00AD56B5"/>
    <w:pPr>
      <w:widowControl w:val="0"/>
      <w:jc w:val="both"/>
    </w:pPr>
  </w:style>
  <w:style w:type="paragraph" w:customStyle="1" w:styleId="D0D97B5625644DE5A1906C756BFF546317">
    <w:name w:val="D0D97B5625644DE5A1906C756BFF546317"/>
    <w:rsid w:val="00AD56B5"/>
    <w:pPr>
      <w:widowControl w:val="0"/>
      <w:jc w:val="both"/>
    </w:pPr>
  </w:style>
  <w:style w:type="paragraph" w:customStyle="1" w:styleId="3EE0B762C8BF4DAD94F1F622427A318B17">
    <w:name w:val="3EE0B762C8BF4DAD94F1F622427A318B17"/>
    <w:rsid w:val="00AD56B5"/>
    <w:pPr>
      <w:widowControl w:val="0"/>
      <w:jc w:val="both"/>
    </w:pPr>
  </w:style>
  <w:style w:type="paragraph" w:customStyle="1" w:styleId="A1ECC7596BD04823B5D50D5E63020F8717">
    <w:name w:val="A1ECC7596BD04823B5D50D5E63020F8717"/>
    <w:rsid w:val="00AD56B5"/>
    <w:pPr>
      <w:widowControl w:val="0"/>
      <w:jc w:val="both"/>
    </w:pPr>
  </w:style>
  <w:style w:type="paragraph" w:customStyle="1" w:styleId="93ACEB926D81478E8FAC2D6C6E072DC218">
    <w:name w:val="93ACEB926D81478E8FAC2D6C6E072DC218"/>
    <w:rsid w:val="00AD56B5"/>
    <w:pPr>
      <w:widowControl w:val="0"/>
      <w:jc w:val="both"/>
    </w:pPr>
  </w:style>
  <w:style w:type="paragraph" w:customStyle="1" w:styleId="77725427714E48879113ACAF23D4B10D18">
    <w:name w:val="77725427714E48879113ACAF23D4B10D18"/>
    <w:rsid w:val="00AD56B5"/>
    <w:pPr>
      <w:widowControl w:val="0"/>
      <w:jc w:val="both"/>
    </w:pPr>
  </w:style>
  <w:style w:type="paragraph" w:customStyle="1" w:styleId="251CA061733446C99095BE7B1A9DF1B411">
    <w:name w:val="251CA061733446C99095BE7B1A9DF1B411"/>
    <w:rsid w:val="00AD56B5"/>
    <w:pPr>
      <w:widowControl w:val="0"/>
      <w:jc w:val="both"/>
    </w:pPr>
  </w:style>
  <w:style w:type="paragraph" w:customStyle="1" w:styleId="4D755825374241D3AC121EF1CCF4F4A719">
    <w:name w:val="4D755825374241D3AC121EF1CCF4F4A719"/>
    <w:rsid w:val="00AD56B5"/>
    <w:pPr>
      <w:widowControl w:val="0"/>
      <w:jc w:val="both"/>
    </w:pPr>
  </w:style>
  <w:style w:type="paragraph" w:customStyle="1" w:styleId="297CEC44126A49C69CBF3EB1D7184CC418">
    <w:name w:val="297CEC44126A49C69CBF3EB1D7184CC418"/>
    <w:rsid w:val="00AD56B5"/>
    <w:pPr>
      <w:widowControl w:val="0"/>
      <w:jc w:val="both"/>
    </w:pPr>
  </w:style>
  <w:style w:type="paragraph" w:customStyle="1" w:styleId="D0D97B5625644DE5A1906C756BFF546318">
    <w:name w:val="D0D97B5625644DE5A1906C756BFF546318"/>
    <w:rsid w:val="00AD56B5"/>
    <w:pPr>
      <w:widowControl w:val="0"/>
      <w:jc w:val="both"/>
    </w:pPr>
  </w:style>
  <w:style w:type="paragraph" w:customStyle="1" w:styleId="3EE0B762C8BF4DAD94F1F622427A318B18">
    <w:name w:val="3EE0B762C8BF4DAD94F1F622427A318B18"/>
    <w:rsid w:val="00AD56B5"/>
    <w:pPr>
      <w:widowControl w:val="0"/>
      <w:jc w:val="both"/>
    </w:pPr>
  </w:style>
  <w:style w:type="paragraph" w:customStyle="1" w:styleId="A1ECC7596BD04823B5D50D5E63020F8718">
    <w:name w:val="A1ECC7596BD04823B5D50D5E63020F8718"/>
    <w:rsid w:val="00AD56B5"/>
    <w:pPr>
      <w:widowControl w:val="0"/>
      <w:jc w:val="both"/>
    </w:pPr>
  </w:style>
  <w:style w:type="paragraph" w:customStyle="1" w:styleId="93ACEB926D81478E8FAC2D6C6E072DC219">
    <w:name w:val="93ACEB926D81478E8FAC2D6C6E072DC219"/>
    <w:rsid w:val="00AD56B5"/>
    <w:pPr>
      <w:widowControl w:val="0"/>
      <w:jc w:val="both"/>
    </w:pPr>
  </w:style>
  <w:style w:type="paragraph" w:customStyle="1" w:styleId="77725427714E48879113ACAF23D4B10D19">
    <w:name w:val="77725427714E48879113ACAF23D4B10D19"/>
    <w:rsid w:val="00AD56B5"/>
    <w:pPr>
      <w:widowControl w:val="0"/>
      <w:jc w:val="both"/>
    </w:pPr>
  </w:style>
  <w:style w:type="paragraph" w:customStyle="1" w:styleId="251CA061733446C99095BE7B1A9DF1B412">
    <w:name w:val="251CA061733446C99095BE7B1A9DF1B412"/>
    <w:rsid w:val="00AD56B5"/>
    <w:pPr>
      <w:widowControl w:val="0"/>
      <w:jc w:val="both"/>
    </w:pPr>
  </w:style>
  <w:style w:type="paragraph" w:customStyle="1" w:styleId="4D755825374241D3AC121EF1CCF4F4A720">
    <w:name w:val="4D755825374241D3AC121EF1CCF4F4A720"/>
    <w:rsid w:val="00AD56B5"/>
    <w:pPr>
      <w:widowControl w:val="0"/>
      <w:jc w:val="both"/>
    </w:pPr>
  </w:style>
  <w:style w:type="paragraph" w:customStyle="1" w:styleId="297CEC44126A49C69CBF3EB1D7184CC419">
    <w:name w:val="297CEC44126A49C69CBF3EB1D7184CC419"/>
    <w:rsid w:val="00AD56B5"/>
    <w:pPr>
      <w:widowControl w:val="0"/>
      <w:jc w:val="both"/>
    </w:pPr>
  </w:style>
  <w:style w:type="paragraph" w:customStyle="1" w:styleId="D0D97B5625644DE5A1906C756BFF546319">
    <w:name w:val="D0D97B5625644DE5A1906C756BFF546319"/>
    <w:rsid w:val="00AD56B5"/>
    <w:pPr>
      <w:widowControl w:val="0"/>
      <w:jc w:val="both"/>
    </w:pPr>
  </w:style>
  <w:style w:type="paragraph" w:customStyle="1" w:styleId="3EE0B762C8BF4DAD94F1F622427A318B19">
    <w:name w:val="3EE0B762C8BF4DAD94F1F622427A318B19"/>
    <w:rsid w:val="00AD56B5"/>
    <w:pPr>
      <w:widowControl w:val="0"/>
      <w:jc w:val="both"/>
    </w:pPr>
  </w:style>
  <w:style w:type="paragraph" w:customStyle="1" w:styleId="A1ECC7596BD04823B5D50D5E63020F8719">
    <w:name w:val="A1ECC7596BD04823B5D50D5E63020F8719"/>
    <w:rsid w:val="00AD56B5"/>
    <w:pPr>
      <w:widowControl w:val="0"/>
      <w:jc w:val="both"/>
    </w:pPr>
  </w:style>
  <w:style w:type="paragraph" w:customStyle="1" w:styleId="93ACEB926D81478E8FAC2D6C6E072DC220">
    <w:name w:val="93ACEB926D81478E8FAC2D6C6E072DC220"/>
    <w:rsid w:val="00AD56B5"/>
    <w:pPr>
      <w:widowControl w:val="0"/>
      <w:jc w:val="both"/>
    </w:pPr>
  </w:style>
  <w:style w:type="paragraph" w:customStyle="1" w:styleId="77725427714E48879113ACAF23D4B10D20">
    <w:name w:val="77725427714E48879113ACAF23D4B10D20"/>
    <w:rsid w:val="00AD56B5"/>
    <w:pPr>
      <w:widowControl w:val="0"/>
      <w:jc w:val="both"/>
    </w:pPr>
  </w:style>
  <w:style w:type="paragraph" w:customStyle="1" w:styleId="251CA061733446C99095BE7B1A9DF1B413">
    <w:name w:val="251CA061733446C99095BE7B1A9DF1B413"/>
    <w:rsid w:val="00AD56B5"/>
    <w:pPr>
      <w:widowControl w:val="0"/>
      <w:jc w:val="both"/>
    </w:pPr>
  </w:style>
  <w:style w:type="paragraph" w:customStyle="1" w:styleId="4D755825374241D3AC121EF1CCF4F4A721">
    <w:name w:val="4D755825374241D3AC121EF1CCF4F4A721"/>
    <w:rsid w:val="00AD56B5"/>
    <w:pPr>
      <w:widowControl w:val="0"/>
      <w:jc w:val="both"/>
    </w:pPr>
  </w:style>
  <w:style w:type="paragraph" w:customStyle="1" w:styleId="297CEC44126A49C69CBF3EB1D7184CC420">
    <w:name w:val="297CEC44126A49C69CBF3EB1D7184CC420"/>
    <w:rsid w:val="00AD56B5"/>
    <w:pPr>
      <w:widowControl w:val="0"/>
      <w:jc w:val="both"/>
    </w:pPr>
  </w:style>
  <w:style w:type="paragraph" w:customStyle="1" w:styleId="D0D97B5625644DE5A1906C756BFF546320">
    <w:name w:val="D0D97B5625644DE5A1906C756BFF546320"/>
    <w:rsid w:val="00AD56B5"/>
    <w:pPr>
      <w:widowControl w:val="0"/>
      <w:jc w:val="both"/>
    </w:pPr>
  </w:style>
  <w:style w:type="paragraph" w:customStyle="1" w:styleId="3EE0B762C8BF4DAD94F1F622427A318B20">
    <w:name w:val="3EE0B762C8BF4DAD94F1F622427A318B20"/>
    <w:rsid w:val="00AD56B5"/>
    <w:pPr>
      <w:widowControl w:val="0"/>
      <w:jc w:val="both"/>
    </w:pPr>
  </w:style>
  <w:style w:type="paragraph" w:customStyle="1" w:styleId="A1ECC7596BD04823B5D50D5E63020F8720">
    <w:name w:val="A1ECC7596BD04823B5D50D5E63020F8720"/>
    <w:rsid w:val="00AD56B5"/>
    <w:pPr>
      <w:widowControl w:val="0"/>
      <w:jc w:val="both"/>
    </w:pPr>
  </w:style>
  <w:style w:type="paragraph" w:customStyle="1" w:styleId="93ACEB926D81478E8FAC2D6C6E072DC221">
    <w:name w:val="93ACEB926D81478E8FAC2D6C6E072DC221"/>
    <w:rsid w:val="00AD56B5"/>
    <w:pPr>
      <w:widowControl w:val="0"/>
      <w:jc w:val="both"/>
    </w:pPr>
  </w:style>
  <w:style w:type="paragraph" w:customStyle="1" w:styleId="77725427714E48879113ACAF23D4B10D21">
    <w:name w:val="77725427714E48879113ACAF23D4B10D21"/>
    <w:rsid w:val="00AD56B5"/>
    <w:pPr>
      <w:widowControl w:val="0"/>
      <w:jc w:val="both"/>
    </w:pPr>
  </w:style>
  <w:style w:type="paragraph" w:customStyle="1" w:styleId="251CA061733446C99095BE7B1A9DF1B414">
    <w:name w:val="251CA061733446C99095BE7B1A9DF1B414"/>
    <w:rsid w:val="00AD56B5"/>
    <w:pPr>
      <w:widowControl w:val="0"/>
      <w:jc w:val="both"/>
    </w:pPr>
  </w:style>
  <w:style w:type="paragraph" w:customStyle="1" w:styleId="4D755825374241D3AC121EF1CCF4F4A722">
    <w:name w:val="4D755825374241D3AC121EF1CCF4F4A722"/>
    <w:rsid w:val="00AD56B5"/>
    <w:pPr>
      <w:widowControl w:val="0"/>
      <w:jc w:val="both"/>
    </w:pPr>
  </w:style>
  <w:style w:type="paragraph" w:customStyle="1" w:styleId="297CEC44126A49C69CBF3EB1D7184CC421">
    <w:name w:val="297CEC44126A49C69CBF3EB1D7184CC421"/>
    <w:rsid w:val="00AD56B5"/>
    <w:pPr>
      <w:widowControl w:val="0"/>
      <w:jc w:val="both"/>
    </w:pPr>
  </w:style>
  <w:style w:type="paragraph" w:customStyle="1" w:styleId="D0D97B5625644DE5A1906C756BFF546321">
    <w:name w:val="D0D97B5625644DE5A1906C756BFF546321"/>
    <w:rsid w:val="00AD56B5"/>
    <w:pPr>
      <w:widowControl w:val="0"/>
      <w:jc w:val="both"/>
    </w:pPr>
  </w:style>
  <w:style w:type="paragraph" w:customStyle="1" w:styleId="3EE0B762C8BF4DAD94F1F622427A318B21">
    <w:name w:val="3EE0B762C8BF4DAD94F1F622427A318B21"/>
    <w:rsid w:val="00AD56B5"/>
    <w:pPr>
      <w:widowControl w:val="0"/>
      <w:jc w:val="both"/>
    </w:pPr>
  </w:style>
  <w:style w:type="paragraph" w:customStyle="1" w:styleId="A1ECC7596BD04823B5D50D5E63020F8721">
    <w:name w:val="A1ECC7596BD04823B5D50D5E63020F8721"/>
    <w:rsid w:val="00AD56B5"/>
    <w:pPr>
      <w:widowControl w:val="0"/>
      <w:jc w:val="both"/>
    </w:pPr>
  </w:style>
  <w:style w:type="paragraph" w:customStyle="1" w:styleId="93ACEB926D81478E8FAC2D6C6E072DC222">
    <w:name w:val="93ACEB926D81478E8FAC2D6C6E072DC222"/>
    <w:rsid w:val="00AD56B5"/>
    <w:pPr>
      <w:widowControl w:val="0"/>
      <w:jc w:val="both"/>
    </w:pPr>
  </w:style>
  <w:style w:type="paragraph" w:customStyle="1" w:styleId="77725427714E48879113ACAF23D4B10D22">
    <w:name w:val="77725427714E48879113ACAF23D4B10D22"/>
    <w:rsid w:val="00AD56B5"/>
    <w:pPr>
      <w:widowControl w:val="0"/>
      <w:jc w:val="both"/>
    </w:pPr>
  </w:style>
  <w:style w:type="paragraph" w:customStyle="1" w:styleId="251CA061733446C99095BE7B1A9DF1B415">
    <w:name w:val="251CA061733446C99095BE7B1A9DF1B415"/>
    <w:rsid w:val="00AD56B5"/>
    <w:pPr>
      <w:widowControl w:val="0"/>
      <w:jc w:val="both"/>
    </w:pPr>
  </w:style>
  <w:style w:type="paragraph" w:customStyle="1" w:styleId="4D755825374241D3AC121EF1CCF4F4A723">
    <w:name w:val="4D755825374241D3AC121EF1CCF4F4A723"/>
    <w:rsid w:val="00AD56B5"/>
    <w:pPr>
      <w:widowControl w:val="0"/>
      <w:jc w:val="both"/>
    </w:pPr>
  </w:style>
  <w:style w:type="paragraph" w:customStyle="1" w:styleId="297CEC44126A49C69CBF3EB1D7184CC422">
    <w:name w:val="297CEC44126A49C69CBF3EB1D7184CC422"/>
    <w:rsid w:val="00AD56B5"/>
    <w:pPr>
      <w:widowControl w:val="0"/>
      <w:jc w:val="both"/>
    </w:pPr>
  </w:style>
  <w:style w:type="paragraph" w:customStyle="1" w:styleId="D0D97B5625644DE5A1906C756BFF546322">
    <w:name w:val="D0D97B5625644DE5A1906C756BFF546322"/>
    <w:rsid w:val="00AD56B5"/>
    <w:pPr>
      <w:widowControl w:val="0"/>
      <w:jc w:val="both"/>
    </w:pPr>
  </w:style>
  <w:style w:type="paragraph" w:customStyle="1" w:styleId="3EE0B762C8BF4DAD94F1F622427A318B22">
    <w:name w:val="3EE0B762C8BF4DAD94F1F622427A318B22"/>
    <w:rsid w:val="00AD56B5"/>
    <w:pPr>
      <w:widowControl w:val="0"/>
      <w:jc w:val="both"/>
    </w:pPr>
  </w:style>
  <w:style w:type="paragraph" w:customStyle="1" w:styleId="A1ECC7596BD04823B5D50D5E63020F8722">
    <w:name w:val="A1ECC7596BD04823B5D50D5E63020F8722"/>
    <w:rsid w:val="00AD56B5"/>
    <w:pPr>
      <w:widowControl w:val="0"/>
      <w:jc w:val="both"/>
    </w:pPr>
  </w:style>
  <w:style w:type="paragraph" w:customStyle="1" w:styleId="93ACEB926D81478E8FAC2D6C6E072DC223">
    <w:name w:val="93ACEB926D81478E8FAC2D6C6E072DC223"/>
    <w:rsid w:val="00AD56B5"/>
    <w:pPr>
      <w:widowControl w:val="0"/>
      <w:jc w:val="both"/>
    </w:pPr>
  </w:style>
  <w:style w:type="paragraph" w:customStyle="1" w:styleId="77725427714E48879113ACAF23D4B10D23">
    <w:name w:val="77725427714E48879113ACAF23D4B10D23"/>
    <w:rsid w:val="00AD56B5"/>
    <w:pPr>
      <w:widowControl w:val="0"/>
      <w:jc w:val="both"/>
    </w:pPr>
  </w:style>
  <w:style w:type="paragraph" w:customStyle="1" w:styleId="251CA061733446C99095BE7B1A9DF1B416">
    <w:name w:val="251CA061733446C99095BE7B1A9DF1B416"/>
    <w:rsid w:val="00AD56B5"/>
    <w:pPr>
      <w:widowControl w:val="0"/>
      <w:jc w:val="both"/>
    </w:pPr>
  </w:style>
  <w:style w:type="paragraph" w:customStyle="1" w:styleId="4D755825374241D3AC121EF1CCF4F4A724">
    <w:name w:val="4D755825374241D3AC121EF1CCF4F4A724"/>
    <w:rsid w:val="00AD56B5"/>
    <w:pPr>
      <w:widowControl w:val="0"/>
      <w:jc w:val="both"/>
    </w:pPr>
  </w:style>
  <w:style w:type="paragraph" w:customStyle="1" w:styleId="297CEC44126A49C69CBF3EB1D7184CC423">
    <w:name w:val="297CEC44126A49C69CBF3EB1D7184CC423"/>
    <w:rsid w:val="00AD56B5"/>
    <w:pPr>
      <w:widowControl w:val="0"/>
      <w:jc w:val="both"/>
    </w:pPr>
  </w:style>
  <w:style w:type="paragraph" w:customStyle="1" w:styleId="D0D97B5625644DE5A1906C756BFF546323">
    <w:name w:val="D0D97B5625644DE5A1906C756BFF546323"/>
    <w:rsid w:val="00AD56B5"/>
    <w:pPr>
      <w:widowControl w:val="0"/>
      <w:jc w:val="both"/>
    </w:pPr>
  </w:style>
  <w:style w:type="paragraph" w:customStyle="1" w:styleId="3EE0B762C8BF4DAD94F1F622427A318B23">
    <w:name w:val="3EE0B762C8BF4DAD94F1F622427A318B23"/>
    <w:rsid w:val="00AD56B5"/>
    <w:pPr>
      <w:widowControl w:val="0"/>
      <w:jc w:val="both"/>
    </w:pPr>
  </w:style>
  <w:style w:type="paragraph" w:customStyle="1" w:styleId="A1ECC7596BD04823B5D50D5E63020F8723">
    <w:name w:val="A1ECC7596BD04823B5D50D5E63020F8723"/>
    <w:rsid w:val="00AD56B5"/>
    <w:pPr>
      <w:widowControl w:val="0"/>
      <w:jc w:val="both"/>
    </w:pPr>
  </w:style>
  <w:style w:type="paragraph" w:customStyle="1" w:styleId="93ACEB926D81478E8FAC2D6C6E072DC224">
    <w:name w:val="93ACEB926D81478E8FAC2D6C6E072DC224"/>
    <w:rsid w:val="00AD56B5"/>
    <w:pPr>
      <w:widowControl w:val="0"/>
      <w:jc w:val="both"/>
    </w:pPr>
  </w:style>
  <w:style w:type="paragraph" w:customStyle="1" w:styleId="77725427714E48879113ACAF23D4B10D24">
    <w:name w:val="77725427714E48879113ACAF23D4B10D24"/>
    <w:rsid w:val="00AD56B5"/>
    <w:pPr>
      <w:widowControl w:val="0"/>
      <w:jc w:val="both"/>
    </w:pPr>
  </w:style>
  <w:style w:type="paragraph" w:customStyle="1" w:styleId="251CA061733446C99095BE7B1A9DF1B417">
    <w:name w:val="251CA061733446C99095BE7B1A9DF1B417"/>
    <w:rsid w:val="00AD56B5"/>
    <w:pPr>
      <w:widowControl w:val="0"/>
      <w:jc w:val="both"/>
    </w:pPr>
  </w:style>
  <w:style w:type="paragraph" w:customStyle="1" w:styleId="4D755825374241D3AC121EF1CCF4F4A725">
    <w:name w:val="4D755825374241D3AC121EF1CCF4F4A725"/>
    <w:rsid w:val="00AD56B5"/>
    <w:pPr>
      <w:widowControl w:val="0"/>
      <w:jc w:val="both"/>
    </w:pPr>
  </w:style>
  <w:style w:type="paragraph" w:customStyle="1" w:styleId="297CEC44126A49C69CBF3EB1D7184CC424">
    <w:name w:val="297CEC44126A49C69CBF3EB1D7184CC424"/>
    <w:rsid w:val="00AD56B5"/>
    <w:pPr>
      <w:widowControl w:val="0"/>
      <w:jc w:val="both"/>
    </w:pPr>
  </w:style>
  <w:style w:type="paragraph" w:customStyle="1" w:styleId="D0D97B5625644DE5A1906C756BFF546324">
    <w:name w:val="D0D97B5625644DE5A1906C756BFF546324"/>
    <w:rsid w:val="00AD56B5"/>
    <w:pPr>
      <w:widowControl w:val="0"/>
      <w:jc w:val="both"/>
    </w:pPr>
  </w:style>
  <w:style w:type="paragraph" w:customStyle="1" w:styleId="3EE0B762C8BF4DAD94F1F622427A318B24">
    <w:name w:val="3EE0B762C8BF4DAD94F1F622427A318B24"/>
    <w:rsid w:val="00AD56B5"/>
    <w:pPr>
      <w:widowControl w:val="0"/>
      <w:jc w:val="both"/>
    </w:pPr>
  </w:style>
  <w:style w:type="paragraph" w:customStyle="1" w:styleId="A1ECC7596BD04823B5D50D5E63020F8724">
    <w:name w:val="A1ECC7596BD04823B5D50D5E63020F8724"/>
    <w:rsid w:val="00AD56B5"/>
    <w:pPr>
      <w:widowControl w:val="0"/>
      <w:jc w:val="both"/>
    </w:pPr>
  </w:style>
  <w:style w:type="paragraph" w:customStyle="1" w:styleId="93ACEB926D81478E8FAC2D6C6E072DC225">
    <w:name w:val="93ACEB926D81478E8FAC2D6C6E072DC225"/>
    <w:rsid w:val="00AD56B5"/>
    <w:pPr>
      <w:widowControl w:val="0"/>
      <w:jc w:val="both"/>
    </w:pPr>
  </w:style>
  <w:style w:type="paragraph" w:customStyle="1" w:styleId="77725427714E48879113ACAF23D4B10D25">
    <w:name w:val="77725427714E48879113ACAF23D4B10D25"/>
    <w:rsid w:val="00AD56B5"/>
    <w:pPr>
      <w:widowControl w:val="0"/>
      <w:jc w:val="both"/>
    </w:pPr>
  </w:style>
  <w:style w:type="paragraph" w:customStyle="1" w:styleId="BA125801EC6F4C1497367DF623C2A271">
    <w:name w:val="BA125801EC6F4C1497367DF623C2A271"/>
    <w:rsid w:val="00AD56B5"/>
    <w:pPr>
      <w:widowControl w:val="0"/>
      <w:jc w:val="both"/>
    </w:pPr>
  </w:style>
  <w:style w:type="paragraph" w:customStyle="1" w:styleId="251CA061733446C99095BE7B1A9DF1B418">
    <w:name w:val="251CA061733446C99095BE7B1A9DF1B418"/>
    <w:rsid w:val="00AD56B5"/>
    <w:pPr>
      <w:widowControl w:val="0"/>
      <w:jc w:val="both"/>
    </w:pPr>
  </w:style>
  <w:style w:type="paragraph" w:customStyle="1" w:styleId="4D755825374241D3AC121EF1CCF4F4A726">
    <w:name w:val="4D755825374241D3AC121EF1CCF4F4A726"/>
    <w:rsid w:val="00AD56B5"/>
    <w:pPr>
      <w:widowControl w:val="0"/>
      <w:jc w:val="both"/>
    </w:pPr>
  </w:style>
  <w:style w:type="paragraph" w:customStyle="1" w:styleId="297CEC44126A49C69CBF3EB1D7184CC425">
    <w:name w:val="297CEC44126A49C69CBF3EB1D7184CC425"/>
    <w:rsid w:val="00AD56B5"/>
    <w:pPr>
      <w:widowControl w:val="0"/>
      <w:jc w:val="both"/>
    </w:pPr>
  </w:style>
  <w:style w:type="paragraph" w:customStyle="1" w:styleId="D0D97B5625644DE5A1906C756BFF546325">
    <w:name w:val="D0D97B5625644DE5A1906C756BFF546325"/>
    <w:rsid w:val="00AD56B5"/>
    <w:pPr>
      <w:widowControl w:val="0"/>
      <w:jc w:val="both"/>
    </w:pPr>
  </w:style>
  <w:style w:type="paragraph" w:customStyle="1" w:styleId="3EE0B762C8BF4DAD94F1F622427A318B25">
    <w:name w:val="3EE0B762C8BF4DAD94F1F622427A318B25"/>
    <w:rsid w:val="00AD56B5"/>
    <w:pPr>
      <w:widowControl w:val="0"/>
      <w:jc w:val="both"/>
    </w:pPr>
  </w:style>
  <w:style w:type="paragraph" w:customStyle="1" w:styleId="A1ECC7596BD04823B5D50D5E63020F8725">
    <w:name w:val="A1ECC7596BD04823B5D50D5E63020F8725"/>
    <w:rsid w:val="00AD56B5"/>
    <w:pPr>
      <w:widowControl w:val="0"/>
      <w:jc w:val="both"/>
    </w:pPr>
  </w:style>
  <w:style w:type="paragraph" w:customStyle="1" w:styleId="93ACEB926D81478E8FAC2D6C6E072DC226">
    <w:name w:val="93ACEB926D81478E8FAC2D6C6E072DC226"/>
    <w:rsid w:val="00AD56B5"/>
    <w:pPr>
      <w:widowControl w:val="0"/>
      <w:jc w:val="both"/>
    </w:pPr>
  </w:style>
  <w:style w:type="paragraph" w:customStyle="1" w:styleId="77725427714E48879113ACAF23D4B10D26">
    <w:name w:val="77725427714E48879113ACAF23D4B10D26"/>
    <w:rsid w:val="00AD56B5"/>
    <w:pPr>
      <w:widowControl w:val="0"/>
      <w:jc w:val="both"/>
    </w:pPr>
  </w:style>
  <w:style w:type="paragraph" w:customStyle="1" w:styleId="BA125801EC6F4C1497367DF623C2A2711">
    <w:name w:val="BA125801EC6F4C1497367DF623C2A2711"/>
    <w:rsid w:val="00AD56B5"/>
    <w:pPr>
      <w:widowControl w:val="0"/>
      <w:jc w:val="both"/>
    </w:pPr>
  </w:style>
  <w:style w:type="paragraph" w:customStyle="1" w:styleId="251CA061733446C99095BE7B1A9DF1B419">
    <w:name w:val="251CA061733446C99095BE7B1A9DF1B419"/>
    <w:rsid w:val="00AD56B5"/>
    <w:pPr>
      <w:widowControl w:val="0"/>
      <w:jc w:val="both"/>
    </w:pPr>
  </w:style>
  <w:style w:type="paragraph" w:customStyle="1" w:styleId="4D755825374241D3AC121EF1CCF4F4A727">
    <w:name w:val="4D755825374241D3AC121EF1CCF4F4A727"/>
    <w:rsid w:val="00AD56B5"/>
    <w:pPr>
      <w:widowControl w:val="0"/>
      <w:jc w:val="both"/>
    </w:pPr>
  </w:style>
  <w:style w:type="paragraph" w:customStyle="1" w:styleId="297CEC44126A49C69CBF3EB1D7184CC426">
    <w:name w:val="297CEC44126A49C69CBF3EB1D7184CC426"/>
    <w:rsid w:val="00AD56B5"/>
    <w:pPr>
      <w:widowControl w:val="0"/>
      <w:jc w:val="both"/>
    </w:pPr>
  </w:style>
  <w:style w:type="paragraph" w:customStyle="1" w:styleId="D0D97B5625644DE5A1906C756BFF546326">
    <w:name w:val="D0D97B5625644DE5A1906C756BFF546326"/>
    <w:rsid w:val="00AD56B5"/>
    <w:pPr>
      <w:widowControl w:val="0"/>
      <w:jc w:val="both"/>
    </w:pPr>
  </w:style>
  <w:style w:type="paragraph" w:customStyle="1" w:styleId="3EE0B762C8BF4DAD94F1F622427A318B26">
    <w:name w:val="3EE0B762C8BF4DAD94F1F622427A318B26"/>
    <w:rsid w:val="00AD56B5"/>
    <w:pPr>
      <w:widowControl w:val="0"/>
      <w:jc w:val="both"/>
    </w:pPr>
  </w:style>
  <w:style w:type="paragraph" w:customStyle="1" w:styleId="A1ECC7596BD04823B5D50D5E63020F8726">
    <w:name w:val="A1ECC7596BD04823B5D50D5E63020F8726"/>
    <w:rsid w:val="00AD56B5"/>
    <w:pPr>
      <w:widowControl w:val="0"/>
      <w:jc w:val="both"/>
    </w:pPr>
  </w:style>
  <w:style w:type="paragraph" w:customStyle="1" w:styleId="93ACEB926D81478E8FAC2D6C6E072DC227">
    <w:name w:val="93ACEB926D81478E8FAC2D6C6E072DC227"/>
    <w:rsid w:val="00AD56B5"/>
    <w:pPr>
      <w:widowControl w:val="0"/>
      <w:jc w:val="both"/>
    </w:pPr>
  </w:style>
  <w:style w:type="paragraph" w:customStyle="1" w:styleId="77725427714E48879113ACAF23D4B10D27">
    <w:name w:val="77725427714E48879113ACAF23D4B10D27"/>
    <w:rsid w:val="00AD56B5"/>
    <w:pPr>
      <w:widowControl w:val="0"/>
      <w:jc w:val="both"/>
    </w:pPr>
  </w:style>
  <w:style w:type="paragraph" w:customStyle="1" w:styleId="BA125801EC6F4C1497367DF623C2A2712">
    <w:name w:val="BA125801EC6F4C1497367DF623C2A2712"/>
    <w:rsid w:val="00AD56B5"/>
    <w:pPr>
      <w:widowControl w:val="0"/>
      <w:jc w:val="both"/>
    </w:pPr>
  </w:style>
  <w:style w:type="paragraph" w:customStyle="1" w:styleId="251CA061733446C99095BE7B1A9DF1B420">
    <w:name w:val="251CA061733446C99095BE7B1A9DF1B420"/>
    <w:rsid w:val="00AD56B5"/>
    <w:pPr>
      <w:widowControl w:val="0"/>
      <w:jc w:val="both"/>
    </w:pPr>
  </w:style>
  <w:style w:type="paragraph" w:customStyle="1" w:styleId="390883F227854B19A2AE5E79A1D736B5">
    <w:name w:val="390883F227854B19A2AE5E79A1D736B5"/>
    <w:rsid w:val="00AD56B5"/>
    <w:pPr>
      <w:widowControl w:val="0"/>
      <w:jc w:val="both"/>
    </w:pPr>
  </w:style>
  <w:style w:type="paragraph" w:customStyle="1" w:styleId="4D755825374241D3AC121EF1CCF4F4A728">
    <w:name w:val="4D755825374241D3AC121EF1CCF4F4A728"/>
    <w:rsid w:val="00AD56B5"/>
    <w:pPr>
      <w:widowControl w:val="0"/>
      <w:jc w:val="both"/>
    </w:pPr>
  </w:style>
  <w:style w:type="paragraph" w:customStyle="1" w:styleId="297CEC44126A49C69CBF3EB1D7184CC427">
    <w:name w:val="297CEC44126A49C69CBF3EB1D7184CC427"/>
    <w:rsid w:val="00AD56B5"/>
    <w:pPr>
      <w:widowControl w:val="0"/>
      <w:jc w:val="both"/>
    </w:pPr>
  </w:style>
  <w:style w:type="paragraph" w:customStyle="1" w:styleId="D0D97B5625644DE5A1906C756BFF546327">
    <w:name w:val="D0D97B5625644DE5A1906C756BFF546327"/>
    <w:rsid w:val="00AD56B5"/>
    <w:pPr>
      <w:widowControl w:val="0"/>
      <w:jc w:val="both"/>
    </w:pPr>
  </w:style>
  <w:style w:type="paragraph" w:customStyle="1" w:styleId="3EE0B762C8BF4DAD94F1F622427A318B27">
    <w:name w:val="3EE0B762C8BF4DAD94F1F622427A318B27"/>
    <w:rsid w:val="00AD56B5"/>
    <w:pPr>
      <w:widowControl w:val="0"/>
      <w:jc w:val="both"/>
    </w:pPr>
  </w:style>
  <w:style w:type="paragraph" w:customStyle="1" w:styleId="A1ECC7596BD04823B5D50D5E63020F8727">
    <w:name w:val="A1ECC7596BD04823B5D50D5E63020F8727"/>
    <w:rsid w:val="00AD56B5"/>
    <w:pPr>
      <w:widowControl w:val="0"/>
      <w:jc w:val="both"/>
    </w:pPr>
  </w:style>
  <w:style w:type="paragraph" w:customStyle="1" w:styleId="93ACEB926D81478E8FAC2D6C6E072DC228">
    <w:name w:val="93ACEB926D81478E8FAC2D6C6E072DC228"/>
    <w:rsid w:val="00AD56B5"/>
    <w:pPr>
      <w:widowControl w:val="0"/>
      <w:jc w:val="both"/>
    </w:pPr>
  </w:style>
  <w:style w:type="paragraph" w:customStyle="1" w:styleId="77725427714E48879113ACAF23D4B10D28">
    <w:name w:val="77725427714E48879113ACAF23D4B10D28"/>
    <w:rsid w:val="00AD56B5"/>
    <w:pPr>
      <w:widowControl w:val="0"/>
      <w:jc w:val="both"/>
    </w:pPr>
  </w:style>
  <w:style w:type="paragraph" w:customStyle="1" w:styleId="BA125801EC6F4C1497367DF623C2A2713">
    <w:name w:val="BA125801EC6F4C1497367DF623C2A2713"/>
    <w:rsid w:val="00AD56B5"/>
    <w:pPr>
      <w:widowControl w:val="0"/>
      <w:jc w:val="both"/>
    </w:pPr>
  </w:style>
  <w:style w:type="paragraph" w:customStyle="1" w:styleId="251CA061733446C99095BE7B1A9DF1B421">
    <w:name w:val="251CA061733446C99095BE7B1A9DF1B421"/>
    <w:rsid w:val="00AD56B5"/>
    <w:pPr>
      <w:widowControl w:val="0"/>
      <w:jc w:val="both"/>
    </w:pPr>
  </w:style>
  <w:style w:type="paragraph" w:customStyle="1" w:styleId="390883F227854B19A2AE5E79A1D736B51">
    <w:name w:val="390883F227854B19A2AE5E79A1D736B51"/>
    <w:rsid w:val="00AD56B5"/>
    <w:pPr>
      <w:widowControl w:val="0"/>
      <w:jc w:val="both"/>
    </w:pPr>
  </w:style>
  <w:style w:type="paragraph" w:customStyle="1" w:styleId="4D755825374241D3AC121EF1CCF4F4A729">
    <w:name w:val="4D755825374241D3AC121EF1CCF4F4A729"/>
    <w:rsid w:val="00AD56B5"/>
    <w:pPr>
      <w:widowControl w:val="0"/>
      <w:jc w:val="both"/>
    </w:pPr>
  </w:style>
  <w:style w:type="paragraph" w:customStyle="1" w:styleId="297CEC44126A49C69CBF3EB1D7184CC428">
    <w:name w:val="297CEC44126A49C69CBF3EB1D7184CC428"/>
    <w:rsid w:val="00AD56B5"/>
    <w:pPr>
      <w:widowControl w:val="0"/>
      <w:jc w:val="both"/>
    </w:pPr>
  </w:style>
  <w:style w:type="paragraph" w:customStyle="1" w:styleId="D0D97B5625644DE5A1906C756BFF546328">
    <w:name w:val="D0D97B5625644DE5A1906C756BFF546328"/>
    <w:rsid w:val="00AD56B5"/>
    <w:pPr>
      <w:widowControl w:val="0"/>
      <w:jc w:val="both"/>
    </w:pPr>
  </w:style>
  <w:style w:type="paragraph" w:customStyle="1" w:styleId="3EE0B762C8BF4DAD94F1F622427A318B28">
    <w:name w:val="3EE0B762C8BF4DAD94F1F622427A318B28"/>
    <w:rsid w:val="00AD56B5"/>
    <w:pPr>
      <w:widowControl w:val="0"/>
      <w:jc w:val="both"/>
    </w:pPr>
  </w:style>
  <w:style w:type="paragraph" w:customStyle="1" w:styleId="A1ECC7596BD04823B5D50D5E63020F8728">
    <w:name w:val="A1ECC7596BD04823B5D50D5E63020F8728"/>
    <w:rsid w:val="00AD56B5"/>
    <w:pPr>
      <w:widowControl w:val="0"/>
      <w:jc w:val="both"/>
    </w:pPr>
  </w:style>
  <w:style w:type="paragraph" w:customStyle="1" w:styleId="93ACEB926D81478E8FAC2D6C6E072DC229">
    <w:name w:val="93ACEB926D81478E8FAC2D6C6E072DC229"/>
    <w:rsid w:val="00AD56B5"/>
    <w:pPr>
      <w:widowControl w:val="0"/>
      <w:jc w:val="both"/>
    </w:pPr>
  </w:style>
  <w:style w:type="paragraph" w:customStyle="1" w:styleId="77725427714E48879113ACAF23D4B10D29">
    <w:name w:val="77725427714E48879113ACAF23D4B10D29"/>
    <w:rsid w:val="00AD56B5"/>
    <w:pPr>
      <w:widowControl w:val="0"/>
      <w:jc w:val="both"/>
    </w:pPr>
  </w:style>
  <w:style w:type="paragraph" w:customStyle="1" w:styleId="BA125801EC6F4C1497367DF623C2A2714">
    <w:name w:val="BA125801EC6F4C1497367DF623C2A2714"/>
    <w:rsid w:val="00AD56B5"/>
    <w:pPr>
      <w:widowControl w:val="0"/>
      <w:jc w:val="both"/>
    </w:pPr>
  </w:style>
  <w:style w:type="paragraph" w:customStyle="1" w:styleId="251CA061733446C99095BE7B1A9DF1B422">
    <w:name w:val="251CA061733446C99095BE7B1A9DF1B422"/>
    <w:rsid w:val="00AD56B5"/>
    <w:pPr>
      <w:widowControl w:val="0"/>
      <w:jc w:val="both"/>
    </w:pPr>
  </w:style>
  <w:style w:type="paragraph" w:customStyle="1" w:styleId="390883F227854B19A2AE5E79A1D736B52">
    <w:name w:val="390883F227854B19A2AE5E79A1D736B52"/>
    <w:rsid w:val="00AD56B5"/>
    <w:pPr>
      <w:widowControl w:val="0"/>
      <w:jc w:val="both"/>
    </w:pPr>
  </w:style>
  <w:style w:type="paragraph" w:customStyle="1" w:styleId="720E163DF7974AEDA21DF6C9964922AC">
    <w:name w:val="720E163DF7974AEDA21DF6C9964922AC"/>
    <w:rsid w:val="00AD56B5"/>
    <w:pPr>
      <w:spacing w:after="160" w:line="259" w:lineRule="auto"/>
    </w:pPr>
    <w:rPr>
      <w:kern w:val="0"/>
      <w:sz w:val="22"/>
    </w:rPr>
  </w:style>
  <w:style w:type="paragraph" w:customStyle="1" w:styleId="C24DA71E2E024FE6A08F374681DA1F97">
    <w:name w:val="C24DA71E2E024FE6A08F374681DA1F97"/>
    <w:rsid w:val="00AD56B5"/>
    <w:pPr>
      <w:spacing w:after="160" w:line="259" w:lineRule="auto"/>
    </w:pPr>
    <w:rPr>
      <w:kern w:val="0"/>
      <w:sz w:val="22"/>
    </w:rPr>
  </w:style>
  <w:style w:type="paragraph" w:customStyle="1" w:styleId="51BB0203B4F643A68B7D8EB6ECD18022">
    <w:name w:val="51BB0203B4F643A68B7D8EB6ECD18022"/>
    <w:rsid w:val="00AD56B5"/>
    <w:pPr>
      <w:spacing w:after="160" w:line="259" w:lineRule="auto"/>
    </w:pPr>
    <w:rPr>
      <w:kern w:val="0"/>
      <w:sz w:val="22"/>
    </w:rPr>
  </w:style>
  <w:style w:type="paragraph" w:customStyle="1" w:styleId="7B1A0DF632F4412099AE5EA809E470CD">
    <w:name w:val="7B1A0DF632F4412099AE5EA809E470CD"/>
    <w:rsid w:val="00AD56B5"/>
    <w:pPr>
      <w:spacing w:after="160" w:line="259" w:lineRule="auto"/>
    </w:pPr>
    <w:rPr>
      <w:kern w:val="0"/>
      <w:sz w:val="22"/>
    </w:rPr>
  </w:style>
  <w:style w:type="paragraph" w:customStyle="1" w:styleId="92B4287385094FB88DD91A2F48129A7D">
    <w:name w:val="92B4287385094FB88DD91A2F48129A7D"/>
    <w:rsid w:val="00AD56B5"/>
    <w:pPr>
      <w:spacing w:after="160" w:line="259" w:lineRule="auto"/>
    </w:pPr>
    <w:rPr>
      <w:kern w:val="0"/>
      <w:sz w:val="22"/>
    </w:rPr>
  </w:style>
  <w:style w:type="paragraph" w:customStyle="1" w:styleId="32FDF95D7C9A474B9A4DA3CB12443C85">
    <w:name w:val="32FDF95D7C9A474B9A4DA3CB12443C85"/>
    <w:rsid w:val="00AD56B5"/>
    <w:pPr>
      <w:spacing w:after="160" w:line="259" w:lineRule="auto"/>
    </w:pPr>
    <w:rPr>
      <w:kern w:val="0"/>
      <w:sz w:val="22"/>
    </w:rPr>
  </w:style>
  <w:style w:type="paragraph" w:customStyle="1" w:styleId="5AFDE8CFE20A4BC69713ABBE434962FF">
    <w:name w:val="5AFDE8CFE20A4BC69713ABBE434962FF"/>
    <w:rsid w:val="00AD56B5"/>
    <w:pPr>
      <w:spacing w:after="160" w:line="259" w:lineRule="auto"/>
    </w:pPr>
    <w:rPr>
      <w:kern w:val="0"/>
      <w:sz w:val="22"/>
    </w:rPr>
  </w:style>
  <w:style w:type="paragraph" w:customStyle="1" w:styleId="7126C96B44D240A7A8EB3DA40010C00D">
    <w:name w:val="7126C96B44D240A7A8EB3DA40010C00D"/>
    <w:rsid w:val="00AD56B5"/>
    <w:pPr>
      <w:spacing w:after="160" w:line="259" w:lineRule="auto"/>
    </w:pPr>
    <w:rPr>
      <w:kern w:val="0"/>
      <w:sz w:val="22"/>
    </w:rPr>
  </w:style>
  <w:style w:type="paragraph" w:customStyle="1" w:styleId="00FF8E88E1EF481F9F44828B69516424">
    <w:name w:val="00FF8E88E1EF481F9F44828B69516424"/>
    <w:rsid w:val="00AD56B5"/>
    <w:pPr>
      <w:spacing w:after="160" w:line="259" w:lineRule="auto"/>
    </w:pPr>
    <w:rPr>
      <w:kern w:val="0"/>
      <w:sz w:val="22"/>
    </w:rPr>
  </w:style>
  <w:style w:type="paragraph" w:customStyle="1" w:styleId="A8F9F7950B084A4A8724DCD5A83E6BE7">
    <w:name w:val="A8F9F7950B084A4A8724DCD5A83E6BE7"/>
    <w:rsid w:val="00AD56B5"/>
    <w:pPr>
      <w:spacing w:after="160" w:line="259" w:lineRule="auto"/>
    </w:pPr>
    <w:rPr>
      <w:kern w:val="0"/>
      <w:sz w:val="22"/>
    </w:rPr>
  </w:style>
  <w:style w:type="paragraph" w:customStyle="1" w:styleId="F20FC3C001864877AEE0CAB5797F4311">
    <w:name w:val="F20FC3C001864877AEE0CAB5797F4311"/>
    <w:rsid w:val="00AD56B5"/>
    <w:pPr>
      <w:spacing w:after="160" w:line="259" w:lineRule="auto"/>
    </w:pPr>
    <w:rPr>
      <w:kern w:val="0"/>
      <w:sz w:val="22"/>
    </w:rPr>
  </w:style>
  <w:style w:type="paragraph" w:customStyle="1" w:styleId="EE9B9A1DA9CB4321AE89F8C61B15382E">
    <w:name w:val="EE9B9A1DA9CB4321AE89F8C61B15382E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">
    <w:name w:val="DF3239443E35406AB39354839073C1E4"/>
    <w:rsid w:val="00AD56B5"/>
    <w:pPr>
      <w:spacing w:after="160" w:line="259" w:lineRule="auto"/>
    </w:pPr>
    <w:rPr>
      <w:kern w:val="0"/>
      <w:sz w:val="22"/>
    </w:rPr>
  </w:style>
  <w:style w:type="paragraph" w:customStyle="1" w:styleId="A2D22DD3223A4A599E869BAF808B28AC">
    <w:name w:val="A2D22DD3223A4A599E869BAF808B28AC"/>
    <w:rsid w:val="00AD56B5"/>
    <w:pPr>
      <w:spacing w:after="160" w:line="259" w:lineRule="auto"/>
    </w:pPr>
    <w:rPr>
      <w:kern w:val="0"/>
      <w:sz w:val="22"/>
    </w:rPr>
  </w:style>
  <w:style w:type="paragraph" w:customStyle="1" w:styleId="9BCA2837E6CA44FFAC0EBD235CCA3972">
    <w:name w:val="9BCA2837E6CA44FFAC0EBD235CCA3972"/>
    <w:rsid w:val="00AD56B5"/>
    <w:pPr>
      <w:spacing w:after="160" w:line="259" w:lineRule="auto"/>
    </w:pPr>
    <w:rPr>
      <w:kern w:val="0"/>
      <w:sz w:val="22"/>
    </w:rPr>
  </w:style>
  <w:style w:type="paragraph" w:customStyle="1" w:styleId="506291CAE4EC4C87B1F123A6B691DED6">
    <w:name w:val="506291CAE4EC4C87B1F123A6B691DED6"/>
    <w:rsid w:val="00AD56B5"/>
    <w:pPr>
      <w:spacing w:after="160" w:line="259" w:lineRule="auto"/>
    </w:pPr>
    <w:rPr>
      <w:kern w:val="0"/>
      <w:sz w:val="22"/>
    </w:rPr>
  </w:style>
  <w:style w:type="paragraph" w:customStyle="1" w:styleId="FEDE7D34570A47DFB81B678888D2DFB7">
    <w:name w:val="FEDE7D34570A47DFB81B678888D2DFB7"/>
    <w:rsid w:val="00AD56B5"/>
    <w:pPr>
      <w:spacing w:after="160" w:line="259" w:lineRule="auto"/>
    </w:pPr>
    <w:rPr>
      <w:kern w:val="0"/>
      <w:sz w:val="22"/>
    </w:rPr>
  </w:style>
  <w:style w:type="paragraph" w:customStyle="1" w:styleId="D718868F1F9041349D419A8D9882103D">
    <w:name w:val="D718868F1F9041349D419A8D9882103D"/>
    <w:rsid w:val="00AD56B5"/>
    <w:pPr>
      <w:spacing w:after="160" w:line="259" w:lineRule="auto"/>
    </w:pPr>
    <w:rPr>
      <w:kern w:val="0"/>
      <w:sz w:val="22"/>
    </w:rPr>
  </w:style>
  <w:style w:type="paragraph" w:customStyle="1" w:styleId="73C5464E058E4731A682B946608F2C0E">
    <w:name w:val="73C5464E058E4731A682B946608F2C0E"/>
    <w:rsid w:val="00AD56B5"/>
    <w:pPr>
      <w:spacing w:after="160" w:line="259" w:lineRule="auto"/>
    </w:pPr>
    <w:rPr>
      <w:kern w:val="0"/>
      <w:sz w:val="22"/>
    </w:rPr>
  </w:style>
  <w:style w:type="paragraph" w:customStyle="1" w:styleId="93B6EE8247FB4ECA83E8A0F25378109B">
    <w:name w:val="93B6EE8247FB4ECA83E8A0F25378109B"/>
    <w:rsid w:val="00AD56B5"/>
    <w:pPr>
      <w:spacing w:after="160" w:line="259" w:lineRule="auto"/>
    </w:pPr>
    <w:rPr>
      <w:kern w:val="0"/>
      <w:sz w:val="22"/>
    </w:rPr>
  </w:style>
  <w:style w:type="paragraph" w:customStyle="1" w:styleId="FB141438DDE84E5994C5F2A1E7D2BDF3">
    <w:name w:val="FB141438DDE84E5994C5F2A1E7D2BDF3"/>
    <w:rsid w:val="00AD56B5"/>
    <w:pPr>
      <w:spacing w:after="160" w:line="259" w:lineRule="auto"/>
    </w:pPr>
    <w:rPr>
      <w:kern w:val="0"/>
      <w:sz w:val="22"/>
    </w:rPr>
  </w:style>
  <w:style w:type="paragraph" w:customStyle="1" w:styleId="96093E38F059455A802D9A65C67B4510">
    <w:name w:val="96093E38F059455A802D9A65C67B4510"/>
    <w:rsid w:val="00AD56B5"/>
    <w:pPr>
      <w:spacing w:after="160" w:line="259" w:lineRule="auto"/>
    </w:pPr>
    <w:rPr>
      <w:kern w:val="0"/>
      <w:sz w:val="22"/>
    </w:rPr>
  </w:style>
  <w:style w:type="paragraph" w:customStyle="1" w:styleId="66DD974B76054B8BA751FDBB9A6BBFEB">
    <w:name w:val="66DD974B76054B8BA751FDBB9A6BBFEB"/>
    <w:rsid w:val="00AD56B5"/>
    <w:pPr>
      <w:spacing w:after="160" w:line="259" w:lineRule="auto"/>
    </w:pPr>
    <w:rPr>
      <w:kern w:val="0"/>
      <w:sz w:val="22"/>
    </w:rPr>
  </w:style>
  <w:style w:type="paragraph" w:customStyle="1" w:styleId="511107165FAA496DB25473A57CBCF7AB">
    <w:name w:val="511107165FAA496DB25473A57CBCF7AB"/>
    <w:rsid w:val="00AD56B5"/>
    <w:pPr>
      <w:spacing w:after="160" w:line="259" w:lineRule="auto"/>
    </w:pPr>
    <w:rPr>
      <w:kern w:val="0"/>
      <w:sz w:val="22"/>
    </w:rPr>
  </w:style>
  <w:style w:type="paragraph" w:customStyle="1" w:styleId="BB668EEA353C4387ACBCA86265322C95">
    <w:name w:val="BB668EEA353C4387ACBCA86265322C95"/>
    <w:rsid w:val="00AD56B5"/>
    <w:pPr>
      <w:spacing w:after="160" w:line="259" w:lineRule="auto"/>
    </w:pPr>
    <w:rPr>
      <w:kern w:val="0"/>
      <w:sz w:val="22"/>
    </w:rPr>
  </w:style>
  <w:style w:type="paragraph" w:customStyle="1" w:styleId="D992178CD8624E098F17DFF381ABFCC8">
    <w:name w:val="D992178CD8624E098F17DFF381ABFCC8"/>
    <w:rsid w:val="00AD56B5"/>
    <w:pPr>
      <w:spacing w:after="160" w:line="259" w:lineRule="auto"/>
    </w:pPr>
    <w:rPr>
      <w:kern w:val="0"/>
      <w:sz w:val="22"/>
    </w:rPr>
  </w:style>
  <w:style w:type="paragraph" w:customStyle="1" w:styleId="F62510FE7AC84368B8A0FB58A96B529E">
    <w:name w:val="F62510FE7AC84368B8A0FB58A96B529E"/>
    <w:rsid w:val="00AD56B5"/>
    <w:pPr>
      <w:spacing w:after="160" w:line="259" w:lineRule="auto"/>
    </w:pPr>
    <w:rPr>
      <w:kern w:val="0"/>
      <w:sz w:val="22"/>
    </w:rPr>
  </w:style>
  <w:style w:type="paragraph" w:customStyle="1" w:styleId="0CB03CC8D0F345DA9C157F9AC8CC6551">
    <w:name w:val="0CB03CC8D0F345DA9C157F9AC8CC6551"/>
    <w:rsid w:val="00AD56B5"/>
    <w:pPr>
      <w:spacing w:after="160" w:line="259" w:lineRule="auto"/>
    </w:pPr>
    <w:rPr>
      <w:kern w:val="0"/>
      <w:sz w:val="22"/>
    </w:rPr>
  </w:style>
  <w:style w:type="paragraph" w:customStyle="1" w:styleId="2CA74D8F97F84710A2FC20378E8A1977">
    <w:name w:val="2CA74D8F97F84710A2FC20378E8A1977"/>
    <w:rsid w:val="00AD56B5"/>
    <w:pPr>
      <w:spacing w:after="160" w:line="259" w:lineRule="auto"/>
    </w:pPr>
    <w:rPr>
      <w:kern w:val="0"/>
      <w:sz w:val="22"/>
    </w:rPr>
  </w:style>
  <w:style w:type="paragraph" w:customStyle="1" w:styleId="B3889A1D6C6D49F6A5B3A64EA1D440E5">
    <w:name w:val="B3889A1D6C6D49F6A5B3A64EA1D440E5"/>
    <w:rsid w:val="00AD56B5"/>
    <w:pPr>
      <w:spacing w:after="160" w:line="259" w:lineRule="auto"/>
    </w:pPr>
    <w:rPr>
      <w:kern w:val="0"/>
      <w:sz w:val="22"/>
    </w:rPr>
  </w:style>
  <w:style w:type="paragraph" w:customStyle="1" w:styleId="3EB3B1A547B244D086215B467DEF700E">
    <w:name w:val="3EB3B1A547B244D086215B467DEF700E"/>
    <w:rsid w:val="00AD56B5"/>
    <w:pPr>
      <w:spacing w:after="160" w:line="259" w:lineRule="auto"/>
    </w:pPr>
    <w:rPr>
      <w:kern w:val="0"/>
      <w:sz w:val="22"/>
    </w:rPr>
  </w:style>
  <w:style w:type="paragraph" w:customStyle="1" w:styleId="3EB8E0E28FD04B56B6752D855184DBE5">
    <w:name w:val="3EB8E0E28FD04B56B6752D855184DBE5"/>
    <w:rsid w:val="00AD56B5"/>
    <w:pPr>
      <w:spacing w:after="160" w:line="259" w:lineRule="auto"/>
    </w:pPr>
    <w:rPr>
      <w:kern w:val="0"/>
      <w:sz w:val="22"/>
    </w:rPr>
  </w:style>
  <w:style w:type="paragraph" w:customStyle="1" w:styleId="53DFECFFA1F242DBB447EC1D1A235DBE">
    <w:name w:val="53DFECFFA1F242DBB447EC1D1A235DBE"/>
    <w:rsid w:val="00AD56B5"/>
    <w:pPr>
      <w:spacing w:after="160" w:line="259" w:lineRule="auto"/>
    </w:pPr>
    <w:rPr>
      <w:kern w:val="0"/>
      <w:sz w:val="22"/>
    </w:rPr>
  </w:style>
  <w:style w:type="paragraph" w:customStyle="1" w:styleId="A2CA24BEF4A941BFA2D985D11B7F6E06">
    <w:name w:val="A2CA24BEF4A941BFA2D985D11B7F6E06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1">
    <w:name w:val="DF3239443E35406AB39354839073C1E41"/>
    <w:rsid w:val="00AD56B5"/>
    <w:pPr>
      <w:widowControl w:val="0"/>
      <w:jc w:val="both"/>
    </w:pPr>
  </w:style>
  <w:style w:type="paragraph" w:customStyle="1" w:styleId="A2D22DD3223A4A599E869BAF808B28AC1">
    <w:name w:val="A2D22DD3223A4A599E869BAF808B28AC1"/>
    <w:rsid w:val="00AD56B5"/>
    <w:pPr>
      <w:widowControl w:val="0"/>
      <w:jc w:val="both"/>
    </w:pPr>
  </w:style>
  <w:style w:type="paragraph" w:customStyle="1" w:styleId="9BCA2837E6CA44FFAC0EBD235CCA39721">
    <w:name w:val="9BCA2837E6CA44FFAC0EBD235CCA39721"/>
    <w:rsid w:val="00AD56B5"/>
    <w:pPr>
      <w:widowControl w:val="0"/>
      <w:jc w:val="both"/>
    </w:pPr>
  </w:style>
  <w:style w:type="paragraph" w:customStyle="1" w:styleId="506291CAE4EC4C87B1F123A6B691DED61">
    <w:name w:val="506291CAE4EC4C87B1F123A6B691DED61"/>
    <w:rsid w:val="00AD56B5"/>
    <w:pPr>
      <w:widowControl w:val="0"/>
      <w:jc w:val="both"/>
    </w:pPr>
  </w:style>
  <w:style w:type="paragraph" w:customStyle="1" w:styleId="FEDE7D34570A47DFB81B678888D2DFB71">
    <w:name w:val="FEDE7D34570A47DFB81B678888D2DFB71"/>
    <w:rsid w:val="00AD56B5"/>
    <w:pPr>
      <w:widowControl w:val="0"/>
      <w:jc w:val="both"/>
    </w:pPr>
  </w:style>
  <w:style w:type="paragraph" w:customStyle="1" w:styleId="D718868F1F9041349D419A8D9882103D1">
    <w:name w:val="D718868F1F9041349D419A8D9882103D1"/>
    <w:rsid w:val="00AD56B5"/>
    <w:pPr>
      <w:widowControl w:val="0"/>
      <w:jc w:val="both"/>
    </w:pPr>
  </w:style>
  <w:style w:type="paragraph" w:customStyle="1" w:styleId="73C5464E058E4731A682B946608F2C0E1">
    <w:name w:val="73C5464E058E4731A682B946608F2C0E1"/>
    <w:rsid w:val="00AD56B5"/>
    <w:pPr>
      <w:widowControl w:val="0"/>
      <w:jc w:val="both"/>
    </w:pPr>
  </w:style>
  <w:style w:type="paragraph" w:customStyle="1" w:styleId="93B6EE8247FB4ECA83E8A0F25378109B1">
    <w:name w:val="93B6EE8247FB4ECA83E8A0F25378109B1"/>
    <w:rsid w:val="00AD56B5"/>
    <w:pPr>
      <w:widowControl w:val="0"/>
      <w:jc w:val="both"/>
    </w:pPr>
  </w:style>
  <w:style w:type="paragraph" w:customStyle="1" w:styleId="FB141438DDE84E5994C5F2A1E7D2BDF31">
    <w:name w:val="FB141438DDE84E5994C5F2A1E7D2BDF31"/>
    <w:rsid w:val="00AD56B5"/>
    <w:pPr>
      <w:widowControl w:val="0"/>
      <w:jc w:val="both"/>
    </w:pPr>
  </w:style>
  <w:style w:type="paragraph" w:customStyle="1" w:styleId="96093E38F059455A802D9A65C67B45101">
    <w:name w:val="96093E38F059455A802D9A65C67B45101"/>
    <w:rsid w:val="00AD56B5"/>
    <w:pPr>
      <w:widowControl w:val="0"/>
      <w:jc w:val="both"/>
    </w:pPr>
  </w:style>
  <w:style w:type="paragraph" w:customStyle="1" w:styleId="66DD974B76054B8BA751FDBB9A6BBFEB1">
    <w:name w:val="66DD974B76054B8BA751FDBB9A6BBFEB1"/>
    <w:rsid w:val="00AD56B5"/>
    <w:pPr>
      <w:widowControl w:val="0"/>
      <w:jc w:val="both"/>
    </w:pPr>
  </w:style>
  <w:style w:type="paragraph" w:customStyle="1" w:styleId="511107165FAA496DB25473A57CBCF7AB1">
    <w:name w:val="511107165FAA496DB25473A57CBCF7AB1"/>
    <w:rsid w:val="00AD56B5"/>
    <w:pPr>
      <w:widowControl w:val="0"/>
      <w:jc w:val="both"/>
    </w:pPr>
  </w:style>
  <w:style w:type="paragraph" w:customStyle="1" w:styleId="BB668EEA353C4387ACBCA86265322C951">
    <w:name w:val="BB668EEA353C4387ACBCA86265322C951"/>
    <w:rsid w:val="00AD56B5"/>
    <w:pPr>
      <w:widowControl w:val="0"/>
      <w:jc w:val="both"/>
    </w:pPr>
  </w:style>
  <w:style w:type="paragraph" w:customStyle="1" w:styleId="D992178CD8624E098F17DFF381ABFCC81">
    <w:name w:val="D992178CD8624E098F17DFF381ABFCC81"/>
    <w:rsid w:val="00AD56B5"/>
    <w:pPr>
      <w:widowControl w:val="0"/>
      <w:jc w:val="both"/>
    </w:pPr>
  </w:style>
  <w:style w:type="paragraph" w:customStyle="1" w:styleId="F62510FE7AC84368B8A0FB58A96B529E1">
    <w:name w:val="F62510FE7AC84368B8A0FB58A96B529E1"/>
    <w:rsid w:val="00AD56B5"/>
    <w:pPr>
      <w:widowControl w:val="0"/>
      <w:jc w:val="both"/>
    </w:pPr>
  </w:style>
  <w:style w:type="paragraph" w:customStyle="1" w:styleId="0CB03CC8D0F345DA9C157F9AC8CC65511">
    <w:name w:val="0CB03CC8D0F345DA9C157F9AC8CC65511"/>
    <w:rsid w:val="00AD56B5"/>
    <w:pPr>
      <w:widowControl w:val="0"/>
      <w:jc w:val="both"/>
    </w:pPr>
  </w:style>
  <w:style w:type="paragraph" w:customStyle="1" w:styleId="2CA74D8F97F84710A2FC20378E8A19771">
    <w:name w:val="2CA74D8F97F84710A2FC20378E8A19771"/>
    <w:rsid w:val="00AD56B5"/>
    <w:pPr>
      <w:widowControl w:val="0"/>
      <w:jc w:val="both"/>
    </w:pPr>
  </w:style>
  <w:style w:type="paragraph" w:customStyle="1" w:styleId="B3889A1D6C6D49F6A5B3A64EA1D440E51">
    <w:name w:val="B3889A1D6C6D49F6A5B3A64EA1D440E51"/>
    <w:rsid w:val="00AD56B5"/>
    <w:pPr>
      <w:widowControl w:val="0"/>
      <w:jc w:val="both"/>
    </w:pPr>
  </w:style>
  <w:style w:type="paragraph" w:customStyle="1" w:styleId="3EB3B1A547B244D086215B467DEF700E1">
    <w:name w:val="3EB3B1A547B244D086215B467DEF700E1"/>
    <w:rsid w:val="00AD56B5"/>
    <w:pPr>
      <w:widowControl w:val="0"/>
      <w:jc w:val="both"/>
    </w:pPr>
  </w:style>
  <w:style w:type="paragraph" w:customStyle="1" w:styleId="3EB8E0E28FD04B56B6752D855184DBE51">
    <w:name w:val="3EB8E0E28FD04B56B6752D855184DBE51"/>
    <w:rsid w:val="00AD56B5"/>
    <w:pPr>
      <w:widowControl w:val="0"/>
      <w:jc w:val="both"/>
    </w:pPr>
  </w:style>
  <w:style w:type="paragraph" w:customStyle="1" w:styleId="53DFECFFA1F242DBB447EC1D1A235DBE1">
    <w:name w:val="53DFECFFA1F242DBB447EC1D1A235DBE1"/>
    <w:rsid w:val="00AD56B5"/>
    <w:pPr>
      <w:widowControl w:val="0"/>
      <w:jc w:val="both"/>
    </w:pPr>
  </w:style>
  <w:style w:type="paragraph" w:customStyle="1" w:styleId="A2CA24BEF4A941BFA2D985D11B7F6E061">
    <w:name w:val="A2CA24BEF4A941BFA2D985D11B7F6E061"/>
    <w:rsid w:val="00AD56B5"/>
    <w:pPr>
      <w:widowControl w:val="0"/>
      <w:jc w:val="both"/>
    </w:pPr>
  </w:style>
  <w:style w:type="paragraph" w:customStyle="1" w:styleId="BC0FC6EF243B4AE3970248BADEC9F86C">
    <w:name w:val="BC0FC6EF243B4AE3970248BADEC9F86C"/>
    <w:rsid w:val="00AD56B5"/>
    <w:pPr>
      <w:spacing w:after="160" w:line="259" w:lineRule="auto"/>
    </w:pPr>
    <w:rPr>
      <w:kern w:val="0"/>
      <w:sz w:val="22"/>
    </w:rPr>
  </w:style>
  <w:style w:type="paragraph" w:customStyle="1" w:styleId="83F79C437A534DB59725386C35666833">
    <w:name w:val="83F79C437A534DB59725386C35666833"/>
    <w:rsid w:val="00AD56B5"/>
    <w:pPr>
      <w:spacing w:after="160" w:line="259" w:lineRule="auto"/>
    </w:pPr>
    <w:rPr>
      <w:kern w:val="0"/>
      <w:sz w:val="22"/>
    </w:rPr>
  </w:style>
  <w:style w:type="paragraph" w:customStyle="1" w:styleId="BBCDA534864B459ABAF0002560EEE990">
    <w:name w:val="BBCDA534864B459ABAF0002560EEE990"/>
    <w:rsid w:val="00AD56B5"/>
    <w:pPr>
      <w:spacing w:after="160" w:line="259" w:lineRule="auto"/>
    </w:pPr>
    <w:rPr>
      <w:kern w:val="0"/>
      <w:sz w:val="22"/>
    </w:rPr>
  </w:style>
  <w:style w:type="paragraph" w:customStyle="1" w:styleId="4E4AE8B4D5234833ADD3D7D6A6254768">
    <w:name w:val="4E4AE8B4D5234833ADD3D7D6A6254768"/>
    <w:rsid w:val="00AD56B5"/>
    <w:pPr>
      <w:spacing w:after="160" w:line="259" w:lineRule="auto"/>
    </w:pPr>
    <w:rPr>
      <w:kern w:val="0"/>
      <w:sz w:val="22"/>
    </w:rPr>
  </w:style>
  <w:style w:type="paragraph" w:customStyle="1" w:styleId="6DB97D833E7342B78E6A2D912C0C1A0D">
    <w:name w:val="6DB97D833E7342B78E6A2D912C0C1A0D"/>
    <w:rsid w:val="00AD56B5"/>
    <w:pPr>
      <w:spacing w:after="160" w:line="259" w:lineRule="auto"/>
    </w:pPr>
    <w:rPr>
      <w:kern w:val="0"/>
      <w:sz w:val="22"/>
    </w:rPr>
  </w:style>
  <w:style w:type="paragraph" w:customStyle="1" w:styleId="F5009BBB4D79452DB4EC8D8E0C7AA78C">
    <w:name w:val="F5009BBB4D79452DB4EC8D8E0C7AA78C"/>
    <w:rsid w:val="00AD56B5"/>
    <w:pPr>
      <w:spacing w:after="160" w:line="259" w:lineRule="auto"/>
    </w:pPr>
    <w:rPr>
      <w:kern w:val="0"/>
      <w:sz w:val="22"/>
    </w:rPr>
  </w:style>
  <w:style w:type="paragraph" w:customStyle="1" w:styleId="542D2021572147DC817609A37EFF0F0F">
    <w:name w:val="542D2021572147DC817609A37EFF0F0F"/>
    <w:rsid w:val="00AD56B5"/>
    <w:pPr>
      <w:spacing w:after="160" w:line="259" w:lineRule="auto"/>
    </w:pPr>
    <w:rPr>
      <w:kern w:val="0"/>
      <w:sz w:val="22"/>
    </w:rPr>
  </w:style>
  <w:style w:type="paragraph" w:customStyle="1" w:styleId="0ED5928D4F3F41F9858746D22823A36C">
    <w:name w:val="0ED5928D4F3F41F9858746D22823A36C"/>
    <w:rsid w:val="00AD56B5"/>
    <w:pPr>
      <w:spacing w:after="160" w:line="259" w:lineRule="auto"/>
    </w:pPr>
    <w:rPr>
      <w:kern w:val="0"/>
      <w:sz w:val="22"/>
    </w:rPr>
  </w:style>
  <w:style w:type="paragraph" w:customStyle="1" w:styleId="0077081B68C64200BFCDC6C8EDEA01DE">
    <w:name w:val="0077081B68C64200BFCDC6C8EDEA01DE"/>
    <w:rsid w:val="00AD56B5"/>
    <w:pPr>
      <w:spacing w:after="160" w:line="259" w:lineRule="auto"/>
    </w:pPr>
    <w:rPr>
      <w:kern w:val="0"/>
      <w:sz w:val="22"/>
    </w:rPr>
  </w:style>
  <w:style w:type="paragraph" w:customStyle="1" w:styleId="973BCB5FE2D2439F8F915703E6BEF99E">
    <w:name w:val="973BCB5FE2D2439F8F915703E6BEF99E"/>
    <w:rsid w:val="00AD56B5"/>
    <w:pPr>
      <w:spacing w:after="160" w:line="259" w:lineRule="auto"/>
    </w:pPr>
    <w:rPr>
      <w:kern w:val="0"/>
      <w:sz w:val="22"/>
    </w:rPr>
  </w:style>
  <w:style w:type="paragraph" w:customStyle="1" w:styleId="352D3348F4984E338C4D3A6C4E7C0990">
    <w:name w:val="352D3348F4984E338C4D3A6C4E7C0990"/>
    <w:rsid w:val="00AD56B5"/>
    <w:pPr>
      <w:spacing w:after="160" w:line="259" w:lineRule="auto"/>
    </w:pPr>
    <w:rPr>
      <w:kern w:val="0"/>
      <w:sz w:val="22"/>
    </w:rPr>
  </w:style>
  <w:style w:type="paragraph" w:customStyle="1" w:styleId="FCE5233706E846968A6C4EBC6A0EBDFB">
    <w:name w:val="FCE5233706E846968A6C4EBC6A0EBDFB"/>
    <w:rsid w:val="00AD56B5"/>
    <w:pPr>
      <w:spacing w:after="160" w:line="259" w:lineRule="auto"/>
    </w:pPr>
    <w:rPr>
      <w:kern w:val="0"/>
      <w:sz w:val="22"/>
    </w:rPr>
  </w:style>
  <w:style w:type="paragraph" w:customStyle="1" w:styleId="9D5770255D17487B8F70899AFD6C3283">
    <w:name w:val="9D5770255D17487B8F70899AFD6C3283"/>
    <w:rsid w:val="00AD56B5"/>
    <w:pPr>
      <w:spacing w:after="160" w:line="259" w:lineRule="auto"/>
    </w:pPr>
    <w:rPr>
      <w:kern w:val="0"/>
      <w:sz w:val="22"/>
    </w:rPr>
  </w:style>
  <w:style w:type="paragraph" w:customStyle="1" w:styleId="A58703387E2B48CFBAB920B1DD671972">
    <w:name w:val="A58703387E2B48CFBAB920B1DD671972"/>
    <w:rsid w:val="00AD56B5"/>
    <w:pPr>
      <w:spacing w:after="160" w:line="259" w:lineRule="auto"/>
    </w:pPr>
    <w:rPr>
      <w:kern w:val="0"/>
      <w:sz w:val="22"/>
    </w:rPr>
  </w:style>
  <w:style w:type="paragraph" w:customStyle="1" w:styleId="FD338F29773B46159EFBBD6E024957CA">
    <w:name w:val="FD338F29773B46159EFBBD6E024957CA"/>
    <w:rsid w:val="00AD56B5"/>
    <w:pPr>
      <w:spacing w:after="160" w:line="259" w:lineRule="auto"/>
    </w:pPr>
    <w:rPr>
      <w:kern w:val="0"/>
      <w:sz w:val="22"/>
    </w:rPr>
  </w:style>
  <w:style w:type="paragraph" w:customStyle="1" w:styleId="A5D5F217EC35457A8CF0FA7EFA0EE504">
    <w:name w:val="A5D5F217EC35457A8CF0FA7EFA0EE504"/>
    <w:rsid w:val="00AD56B5"/>
    <w:pPr>
      <w:spacing w:after="160" w:line="259" w:lineRule="auto"/>
    </w:pPr>
    <w:rPr>
      <w:kern w:val="0"/>
      <w:sz w:val="22"/>
    </w:rPr>
  </w:style>
  <w:style w:type="paragraph" w:customStyle="1" w:styleId="4A58333CA5BE4D34B29DB85E4E0F64AE">
    <w:name w:val="4A58333CA5BE4D34B29DB85E4E0F64AE"/>
    <w:rsid w:val="00AD56B5"/>
    <w:pPr>
      <w:spacing w:after="160" w:line="259" w:lineRule="auto"/>
    </w:pPr>
    <w:rPr>
      <w:kern w:val="0"/>
      <w:sz w:val="22"/>
    </w:rPr>
  </w:style>
  <w:style w:type="paragraph" w:customStyle="1" w:styleId="B5F7DD0EE0A0458FAECB42C3BAE4CE86">
    <w:name w:val="B5F7DD0EE0A0458FAECB42C3BAE4CE86"/>
    <w:rsid w:val="00AD56B5"/>
    <w:pPr>
      <w:spacing w:after="160" w:line="259" w:lineRule="auto"/>
    </w:pPr>
    <w:rPr>
      <w:kern w:val="0"/>
      <w:sz w:val="22"/>
    </w:rPr>
  </w:style>
  <w:style w:type="paragraph" w:customStyle="1" w:styleId="FFD0B789CBAB4B4EB25C684617255CA2">
    <w:name w:val="FFD0B789CBAB4B4EB25C684617255CA2"/>
    <w:rsid w:val="00AD56B5"/>
    <w:pPr>
      <w:spacing w:after="160" w:line="259" w:lineRule="auto"/>
    </w:pPr>
    <w:rPr>
      <w:kern w:val="0"/>
      <w:sz w:val="22"/>
    </w:rPr>
  </w:style>
  <w:style w:type="paragraph" w:customStyle="1" w:styleId="7D7C4BD0BAF04E69BAD0D0075880E22A">
    <w:name w:val="7D7C4BD0BAF04E69BAD0D0075880E22A"/>
    <w:rsid w:val="00AD56B5"/>
    <w:pPr>
      <w:spacing w:after="160" w:line="259" w:lineRule="auto"/>
    </w:pPr>
    <w:rPr>
      <w:kern w:val="0"/>
      <w:sz w:val="22"/>
    </w:rPr>
  </w:style>
  <w:style w:type="paragraph" w:customStyle="1" w:styleId="56D71CCE10E440279560CC26A1E7568B">
    <w:name w:val="56D71CCE10E440279560CC26A1E7568B"/>
    <w:rsid w:val="00AD56B5"/>
    <w:pPr>
      <w:spacing w:after="160" w:line="259" w:lineRule="auto"/>
    </w:pPr>
    <w:rPr>
      <w:kern w:val="0"/>
      <w:sz w:val="22"/>
    </w:rPr>
  </w:style>
  <w:style w:type="paragraph" w:customStyle="1" w:styleId="AEB3CA591CE84354B5DBAD88AF8027C3">
    <w:name w:val="AEB3CA591CE84354B5DBAD88AF8027C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">
    <w:name w:val="393714838A35483E8DE08550093BB331"/>
    <w:rsid w:val="00AD56B5"/>
    <w:pPr>
      <w:spacing w:after="160" w:line="259" w:lineRule="auto"/>
    </w:pPr>
    <w:rPr>
      <w:kern w:val="0"/>
      <w:sz w:val="22"/>
    </w:rPr>
  </w:style>
  <w:style w:type="paragraph" w:customStyle="1" w:styleId="3816BA7A2E8645F8937B430AA477D43F">
    <w:name w:val="3816BA7A2E8645F8937B430AA477D43F"/>
    <w:rsid w:val="00AD56B5"/>
    <w:pPr>
      <w:spacing w:after="160" w:line="259" w:lineRule="auto"/>
    </w:pPr>
    <w:rPr>
      <w:kern w:val="0"/>
      <w:sz w:val="22"/>
    </w:rPr>
  </w:style>
  <w:style w:type="paragraph" w:customStyle="1" w:styleId="32FB3F7C6ACE4F37930A55917D1C3A50">
    <w:name w:val="32FB3F7C6ACE4F37930A55917D1C3A50"/>
    <w:rsid w:val="00AD56B5"/>
    <w:pPr>
      <w:spacing w:after="160" w:line="259" w:lineRule="auto"/>
    </w:pPr>
    <w:rPr>
      <w:kern w:val="0"/>
      <w:sz w:val="22"/>
    </w:rPr>
  </w:style>
  <w:style w:type="paragraph" w:customStyle="1" w:styleId="431BE7D69571407BBDDACA61A23A4092">
    <w:name w:val="431BE7D69571407BBDDACA61A23A4092"/>
    <w:rsid w:val="00AD56B5"/>
    <w:pPr>
      <w:spacing w:after="160" w:line="259" w:lineRule="auto"/>
    </w:pPr>
    <w:rPr>
      <w:kern w:val="0"/>
      <w:sz w:val="22"/>
    </w:rPr>
  </w:style>
  <w:style w:type="paragraph" w:customStyle="1" w:styleId="25D4EEC91D2A49538E9B72B3F9484087">
    <w:name w:val="25D4EEC91D2A49538E9B72B3F9484087"/>
    <w:rsid w:val="00AD56B5"/>
    <w:pPr>
      <w:spacing w:after="160" w:line="259" w:lineRule="auto"/>
    </w:pPr>
    <w:rPr>
      <w:kern w:val="0"/>
      <w:sz w:val="22"/>
    </w:rPr>
  </w:style>
  <w:style w:type="paragraph" w:customStyle="1" w:styleId="DB7F2C9107B44723A555AA9E78686EE8">
    <w:name w:val="DB7F2C9107B44723A555AA9E78686EE8"/>
    <w:rsid w:val="00AD56B5"/>
    <w:pPr>
      <w:spacing w:after="160" w:line="259" w:lineRule="auto"/>
    </w:pPr>
    <w:rPr>
      <w:kern w:val="0"/>
      <w:sz w:val="22"/>
    </w:rPr>
  </w:style>
  <w:style w:type="paragraph" w:customStyle="1" w:styleId="5D03AD0B32C4458AB8EE654AADB2833D">
    <w:name w:val="5D03AD0B32C4458AB8EE654AADB2833D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">
    <w:name w:val="3DD3DF92CD384553BF25C8450543D5CA"/>
    <w:rsid w:val="00AD56B5"/>
    <w:pPr>
      <w:spacing w:after="160" w:line="259" w:lineRule="auto"/>
    </w:pPr>
    <w:rPr>
      <w:kern w:val="0"/>
      <w:sz w:val="22"/>
    </w:rPr>
  </w:style>
  <w:style w:type="paragraph" w:customStyle="1" w:styleId="0C3D75C66B9449F48A93094F88933E17">
    <w:name w:val="0C3D75C66B9449F48A93094F88933E17"/>
    <w:rsid w:val="00AD56B5"/>
    <w:pPr>
      <w:spacing w:after="160" w:line="259" w:lineRule="auto"/>
    </w:pPr>
    <w:rPr>
      <w:kern w:val="0"/>
      <w:sz w:val="22"/>
    </w:rPr>
  </w:style>
  <w:style w:type="paragraph" w:customStyle="1" w:styleId="FAB2C581C460425B8C6993C929C75B9A">
    <w:name w:val="FAB2C581C460425B8C6993C929C75B9A"/>
    <w:rsid w:val="00AD56B5"/>
    <w:pPr>
      <w:spacing w:after="160" w:line="259" w:lineRule="auto"/>
    </w:pPr>
    <w:rPr>
      <w:kern w:val="0"/>
      <w:sz w:val="22"/>
    </w:rPr>
  </w:style>
  <w:style w:type="paragraph" w:customStyle="1" w:styleId="7C7942928BCC49FD9571D742E06F6031">
    <w:name w:val="7C7942928BCC49FD9571D742E06F6031"/>
    <w:rsid w:val="00AD56B5"/>
    <w:pPr>
      <w:spacing w:after="160" w:line="259" w:lineRule="auto"/>
    </w:pPr>
    <w:rPr>
      <w:kern w:val="0"/>
      <w:sz w:val="22"/>
    </w:rPr>
  </w:style>
  <w:style w:type="paragraph" w:customStyle="1" w:styleId="C607FD152BD849BE95023F5BC0FFD524">
    <w:name w:val="C607FD152BD849BE95023F5BC0FFD524"/>
    <w:rsid w:val="00AD56B5"/>
    <w:pPr>
      <w:spacing w:after="160" w:line="259" w:lineRule="auto"/>
    </w:pPr>
    <w:rPr>
      <w:kern w:val="0"/>
      <w:sz w:val="22"/>
    </w:rPr>
  </w:style>
  <w:style w:type="paragraph" w:customStyle="1" w:styleId="AD325847B4554B95998EAEDED967D0BD">
    <w:name w:val="AD325847B4554B95998EAEDED967D0BD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1">
    <w:name w:val="393714838A35483E8DE08550093BB3311"/>
    <w:rsid w:val="00AD56B5"/>
    <w:pPr>
      <w:widowControl w:val="0"/>
      <w:jc w:val="both"/>
    </w:pPr>
  </w:style>
  <w:style w:type="paragraph" w:customStyle="1" w:styleId="3DD3DF92CD384553BF25C8450543D5CA1">
    <w:name w:val="3DD3DF92CD384553BF25C8450543D5CA1"/>
    <w:rsid w:val="00AD56B5"/>
    <w:pPr>
      <w:widowControl w:val="0"/>
      <w:jc w:val="both"/>
    </w:pPr>
  </w:style>
  <w:style w:type="paragraph" w:customStyle="1" w:styleId="0C3D75C66B9449F48A93094F88933E171">
    <w:name w:val="0C3D75C66B9449F48A93094F88933E171"/>
    <w:rsid w:val="00AD56B5"/>
    <w:pPr>
      <w:widowControl w:val="0"/>
      <w:jc w:val="both"/>
    </w:pPr>
  </w:style>
  <w:style w:type="paragraph" w:customStyle="1" w:styleId="FAB2C581C460425B8C6993C929C75B9A1">
    <w:name w:val="FAB2C581C460425B8C6993C929C75B9A1"/>
    <w:rsid w:val="00AD56B5"/>
    <w:pPr>
      <w:widowControl w:val="0"/>
      <w:jc w:val="both"/>
    </w:pPr>
  </w:style>
  <w:style w:type="paragraph" w:customStyle="1" w:styleId="7C7942928BCC49FD9571D742E06F60311">
    <w:name w:val="7C7942928BCC49FD9571D742E06F60311"/>
    <w:rsid w:val="00AD56B5"/>
    <w:pPr>
      <w:widowControl w:val="0"/>
      <w:jc w:val="both"/>
    </w:pPr>
  </w:style>
  <w:style w:type="paragraph" w:customStyle="1" w:styleId="C607FD152BD849BE95023F5BC0FFD5241">
    <w:name w:val="C607FD152BD849BE95023F5BC0FFD5241"/>
    <w:rsid w:val="00AD56B5"/>
    <w:pPr>
      <w:widowControl w:val="0"/>
      <w:jc w:val="both"/>
    </w:pPr>
  </w:style>
  <w:style w:type="paragraph" w:customStyle="1" w:styleId="AD325847B4554B95998EAEDED967D0BD1">
    <w:name w:val="AD325847B4554B95998EAEDED967D0BD1"/>
    <w:rsid w:val="00AD56B5"/>
    <w:pPr>
      <w:widowControl w:val="0"/>
      <w:jc w:val="both"/>
    </w:pPr>
  </w:style>
  <w:style w:type="paragraph" w:customStyle="1" w:styleId="93B6EE8247FB4ECA83E8A0F25378109B2">
    <w:name w:val="93B6EE8247FB4ECA83E8A0F25378109B2"/>
    <w:rsid w:val="00AD56B5"/>
    <w:pPr>
      <w:widowControl w:val="0"/>
      <w:jc w:val="both"/>
    </w:pPr>
  </w:style>
  <w:style w:type="paragraph" w:customStyle="1" w:styleId="FB141438DDE84E5994C5F2A1E7D2BDF32">
    <w:name w:val="FB141438DDE84E5994C5F2A1E7D2BDF32"/>
    <w:rsid w:val="00AD56B5"/>
    <w:pPr>
      <w:widowControl w:val="0"/>
      <w:jc w:val="both"/>
    </w:pPr>
  </w:style>
  <w:style w:type="paragraph" w:customStyle="1" w:styleId="96093E38F059455A802D9A65C67B45102">
    <w:name w:val="96093E38F059455A802D9A65C67B45102"/>
    <w:rsid w:val="00AD56B5"/>
    <w:pPr>
      <w:widowControl w:val="0"/>
      <w:jc w:val="both"/>
    </w:pPr>
  </w:style>
  <w:style w:type="paragraph" w:customStyle="1" w:styleId="66DD974B76054B8BA751FDBB9A6BBFEB2">
    <w:name w:val="66DD974B76054B8BA751FDBB9A6BBFEB2"/>
    <w:rsid w:val="00AD56B5"/>
    <w:pPr>
      <w:widowControl w:val="0"/>
      <w:jc w:val="both"/>
    </w:pPr>
  </w:style>
  <w:style w:type="paragraph" w:customStyle="1" w:styleId="511107165FAA496DB25473A57CBCF7AB2">
    <w:name w:val="511107165FAA496DB25473A57CBCF7AB2"/>
    <w:rsid w:val="00AD56B5"/>
    <w:pPr>
      <w:widowControl w:val="0"/>
      <w:jc w:val="both"/>
    </w:pPr>
  </w:style>
  <w:style w:type="paragraph" w:customStyle="1" w:styleId="BB668EEA353C4387ACBCA86265322C952">
    <w:name w:val="BB668EEA353C4387ACBCA86265322C952"/>
    <w:rsid w:val="00AD56B5"/>
    <w:pPr>
      <w:widowControl w:val="0"/>
      <w:jc w:val="both"/>
    </w:pPr>
  </w:style>
  <w:style w:type="paragraph" w:customStyle="1" w:styleId="D992178CD8624E098F17DFF381ABFCC82">
    <w:name w:val="D992178CD8624E098F17DFF381ABFCC82"/>
    <w:rsid w:val="00AD56B5"/>
    <w:pPr>
      <w:widowControl w:val="0"/>
      <w:jc w:val="both"/>
    </w:pPr>
  </w:style>
  <w:style w:type="paragraph" w:customStyle="1" w:styleId="F62510FE7AC84368B8A0FB58A96B529E2">
    <w:name w:val="F62510FE7AC84368B8A0FB58A96B529E2"/>
    <w:rsid w:val="00AD56B5"/>
    <w:pPr>
      <w:widowControl w:val="0"/>
      <w:jc w:val="both"/>
    </w:pPr>
  </w:style>
  <w:style w:type="paragraph" w:customStyle="1" w:styleId="0CB03CC8D0F345DA9C157F9AC8CC65512">
    <w:name w:val="0CB03CC8D0F345DA9C157F9AC8CC65512"/>
    <w:rsid w:val="00AD56B5"/>
    <w:pPr>
      <w:widowControl w:val="0"/>
      <w:jc w:val="both"/>
    </w:pPr>
  </w:style>
  <w:style w:type="paragraph" w:customStyle="1" w:styleId="2CA74D8F97F84710A2FC20378E8A19772">
    <w:name w:val="2CA74D8F97F84710A2FC20378E8A19772"/>
    <w:rsid w:val="00AD56B5"/>
    <w:pPr>
      <w:widowControl w:val="0"/>
      <w:jc w:val="both"/>
    </w:pPr>
  </w:style>
  <w:style w:type="paragraph" w:customStyle="1" w:styleId="B3889A1D6C6D49F6A5B3A64EA1D440E52">
    <w:name w:val="B3889A1D6C6D49F6A5B3A64EA1D440E52"/>
    <w:rsid w:val="00AD56B5"/>
    <w:pPr>
      <w:widowControl w:val="0"/>
      <w:jc w:val="both"/>
    </w:pPr>
  </w:style>
  <w:style w:type="paragraph" w:customStyle="1" w:styleId="3EB3B1A547B244D086215B467DEF700E2">
    <w:name w:val="3EB3B1A547B244D086215B467DEF700E2"/>
    <w:rsid w:val="00AD56B5"/>
    <w:pPr>
      <w:widowControl w:val="0"/>
      <w:jc w:val="both"/>
    </w:pPr>
  </w:style>
  <w:style w:type="paragraph" w:customStyle="1" w:styleId="3EB8E0E28FD04B56B6752D855184DBE52">
    <w:name w:val="3EB8E0E28FD04B56B6752D855184DBE52"/>
    <w:rsid w:val="00AD56B5"/>
    <w:pPr>
      <w:widowControl w:val="0"/>
      <w:jc w:val="both"/>
    </w:pPr>
  </w:style>
  <w:style w:type="paragraph" w:customStyle="1" w:styleId="53DFECFFA1F242DBB447EC1D1A235DBE2">
    <w:name w:val="53DFECFFA1F242DBB447EC1D1A235DBE2"/>
    <w:rsid w:val="00AD56B5"/>
    <w:pPr>
      <w:widowControl w:val="0"/>
      <w:jc w:val="both"/>
    </w:pPr>
  </w:style>
  <w:style w:type="paragraph" w:customStyle="1" w:styleId="A2CA24BEF4A941BFA2D985D11B7F6E062">
    <w:name w:val="A2CA24BEF4A941BFA2D985D11B7F6E062"/>
    <w:rsid w:val="00AD56B5"/>
    <w:pPr>
      <w:widowControl w:val="0"/>
      <w:jc w:val="both"/>
    </w:pPr>
  </w:style>
  <w:style w:type="paragraph" w:customStyle="1" w:styleId="A196E19F716E4EE8BC4FC4ED4DF4E59E">
    <w:name w:val="A196E19F716E4EE8BC4FC4ED4DF4E59E"/>
    <w:rsid w:val="00AD56B5"/>
    <w:pPr>
      <w:spacing w:after="160" w:line="259" w:lineRule="auto"/>
    </w:pPr>
    <w:rPr>
      <w:kern w:val="0"/>
      <w:sz w:val="22"/>
    </w:rPr>
  </w:style>
  <w:style w:type="paragraph" w:customStyle="1" w:styleId="FA0A3332EB4643399972A695AA12283C">
    <w:name w:val="FA0A3332EB4643399972A695AA12283C"/>
    <w:rsid w:val="00AD56B5"/>
    <w:pPr>
      <w:spacing w:after="160" w:line="259" w:lineRule="auto"/>
    </w:pPr>
    <w:rPr>
      <w:kern w:val="0"/>
      <w:sz w:val="22"/>
    </w:rPr>
  </w:style>
  <w:style w:type="paragraph" w:customStyle="1" w:styleId="188BA22C8E954D7680AC3CDF834A976F">
    <w:name w:val="188BA22C8E954D7680AC3CDF834A976F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2">
    <w:name w:val="393714838A35483E8DE08550093BB3312"/>
    <w:rsid w:val="00AD56B5"/>
    <w:pPr>
      <w:widowControl w:val="0"/>
      <w:jc w:val="both"/>
    </w:pPr>
  </w:style>
  <w:style w:type="paragraph" w:customStyle="1" w:styleId="3DD3DF92CD384553BF25C8450543D5CA2">
    <w:name w:val="3DD3DF92CD384553BF25C8450543D5CA2"/>
    <w:rsid w:val="00AD56B5"/>
    <w:pPr>
      <w:widowControl w:val="0"/>
      <w:jc w:val="both"/>
    </w:pPr>
  </w:style>
  <w:style w:type="paragraph" w:customStyle="1" w:styleId="0C3D75C66B9449F48A93094F88933E172">
    <w:name w:val="0C3D75C66B9449F48A93094F88933E172"/>
    <w:rsid w:val="00AD56B5"/>
    <w:pPr>
      <w:widowControl w:val="0"/>
      <w:jc w:val="both"/>
    </w:pPr>
  </w:style>
  <w:style w:type="paragraph" w:customStyle="1" w:styleId="FAB2C581C460425B8C6993C929C75B9A2">
    <w:name w:val="FAB2C581C460425B8C6993C929C75B9A2"/>
    <w:rsid w:val="00AD56B5"/>
    <w:pPr>
      <w:widowControl w:val="0"/>
      <w:jc w:val="both"/>
    </w:pPr>
  </w:style>
  <w:style w:type="paragraph" w:customStyle="1" w:styleId="7C7942928BCC49FD9571D742E06F60312">
    <w:name w:val="7C7942928BCC49FD9571D742E06F60312"/>
    <w:rsid w:val="00AD56B5"/>
    <w:pPr>
      <w:widowControl w:val="0"/>
      <w:jc w:val="both"/>
    </w:pPr>
  </w:style>
  <w:style w:type="paragraph" w:customStyle="1" w:styleId="C607FD152BD849BE95023F5BC0FFD5242">
    <w:name w:val="C607FD152BD849BE95023F5BC0FFD5242"/>
    <w:rsid w:val="00AD56B5"/>
    <w:pPr>
      <w:widowControl w:val="0"/>
      <w:jc w:val="both"/>
    </w:pPr>
  </w:style>
  <w:style w:type="paragraph" w:customStyle="1" w:styleId="AD325847B4554B95998EAEDED967D0BD2">
    <w:name w:val="AD325847B4554B95998EAEDED967D0BD2"/>
    <w:rsid w:val="00AD56B5"/>
    <w:pPr>
      <w:widowControl w:val="0"/>
      <w:jc w:val="both"/>
    </w:pPr>
  </w:style>
  <w:style w:type="paragraph" w:customStyle="1" w:styleId="FB141438DDE84E5994C5F2A1E7D2BDF33">
    <w:name w:val="FB141438DDE84E5994C5F2A1E7D2BDF33"/>
    <w:rsid w:val="00AD56B5"/>
    <w:pPr>
      <w:widowControl w:val="0"/>
      <w:jc w:val="both"/>
    </w:pPr>
  </w:style>
  <w:style w:type="paragraph" w:customStyle="1" w:styleId="96093E38F059455A802D9A65C67B45103">
    <w:name w:val="96093E38F059455A802D9A65C67B45103"/>
    <w:rsid w:val="00AD56B5"/>
    <w:pPr>
      <w:widowControl w:val="0"/>
      <w:jc w:val="both"/>
    </w:pPr>
  </w:style>
  <w:style w:type="paragraph" w:customStyle="1" w:styleId="66DD974B76054B8BA751FDBB9A6BBFEB3">
    <w:name w:val="66DD974B76054B8BA751FDBB9A6BBFEB3"/>
    <w:rsid w:val="00AD56B5"/>
    <w:pPr>
      <w:widowControl w:val="0"/>
      <w:jc w:val="both"/>
    </w:pPr>
  </w:style>
  <w:style w:type="paragraph" w:customStyle="1" w:styleId="511107165FAA496DB25473A57CBCF7AB3">
    <w:name w:val="511107165FAA496DB25473A57CBCF7AB3"/>
    <w:rsid w:val="00AD56B5"/>
    <w:pPr>
      <w:widowControl w:val="0"/>
      <w:jc w:val="both"/>
    </w:pPr>
  </w:style>
  <w:style w:type="paragraph" w:customStyle="1" w:styleId="BB668EEA353C4387ACBCA86265322C953">
    <w:name w:val="BB668EEA353C4387ACBCA86265322C953"/>
    <w:rsid w:val="00AD56B5"/>
    <w:pPr>
      <w:widowControl w:val="0"/>
      <w:jc w:val="both"/>
    </w:pPr>
  </w:style>
  <w:style w:type="paragraph" w:customStyle="1" w:styleId="D992178CD8624E098F17DFF381ABFCC83">
    <w:name w:val="D992178CD8624E098F17DFF381ABFCC83"/>
    <w:rsid w:val="00AD56B5"/>
    <w:pPr>
      <w:widowControl w:val="0"/>
      <w:jc w:val="both"/>
    </w:pPr>
  </w:style>
  <w:style w:type="paragraph" w:customStyle="1" w:styleId="F62510FE7AC84368B8A0FB58A96B529E3">
    <w:name w:val="F62510FE7AC84368B8A0FB58A96B529E3"/>
    <w:rsid w:val="00AD56B5"/>
    <w:pPr>
      <w:widowControl w:val="0"/>
      <w:jc w:val="both"/>
    </w:pPr>
  </w:style>
  <w:style w:type="paragraph" w:customStyle="1" w:styleId="0CB03CC8D0F345DA9C157F9AC8CC65513">
    <w:name w:val="0CB03CC8D0F345DA9C157F9AC8CC65513"/>
    <w:rsid w:val="00AD56B5"/>
    <w:pPr>
      <w:widowControl w:val="0"/>
      <w:jc w:val="both"/>
    </w:pPr>
  </w:style>
  <w:style w:type="paragraph" w:customStyle="1" w:styleId="2CA74D8F97F84710A2FC20378E8A19773">
    <w:name w:val="2CA74D8F97F84710A2FC20378E8A19773"/>
    <w:rsid w:val="00AD56B5"/>
    <w:pPr>
      <w:widowControl w:val="0"/>
      <w:jc w:val="both"/>
    </w:pPr>
  </w:style>
  <w:style w:type="paragraph" w:customStyle="1" w:styleId="B3889A1D6C6D49F6A5B3A64EA1D440E53">
    <w:name w:val="B3889A1D6C6D49F6A5B3A64EA1D440E53"/>
    <w:rsid w:val="00AD56B5"/>
    <w:pPr>
      <w:widowControl w:val="0"/>
      <w:jc w:val="both"/>
    </w:pPr>
  </w:style>
  <w:style w:type="paragraph" w:customStyle="1" w:styleId="3EB3B1A547B244D086215B467DEF700E3">
    <w:name w:val="3EB3B1A547B244D086215B467DEF700E3"/>
    <w:rsid w:val="00AD56B5"/>
    <w:pPr>
      <w:widowControl w:val="0"/>
      <w:jc w:val="both"/>
    </w:pPr>
  </w:style>
  <w:style w:type="paragraph" w:customStyle="1" w:styleId="3EB8E0E28FD04B56B6752D855184DBE53">
    <w:name w:val="3EB8E0E28FD04B56B6752D855184DBE53"/>
    <w:rsid w:val="00AD56B5"/>
    <w:pPr>
      <w:widowControl w:val="0"/>
      <w:jc w:val="both"/>
    </w:pPr>
  </w:style>
  <w:style w:type="paragraph" w:customStyle="1" w:styleId="53DFECFFA1F242DBB447EC1D1A235DBE3">
    <w:name w:val="53DFECFFA1F242DBB447EC1D1A235DBE3"/>
    <w:rsid w:val="00AD56B5"/>
    <w:pPr>
      <w:widowControl w:val="0"/>
      <w:jc w:val="both"/>
    </w:pPr>
  </w:style>
  <w:style w:type="paragraph" w:customStyle="1" w:styleId="A2CA24BEF4A941BFA2D985D11B7F6E063">
    <w:name w:val="A2CA24BEF4A941BFA2D985D11B7F6E063"/>
    <w:rsid w:val="00AD56B5"/>
    <w:pPr>
      <w:widowControl w:val="0"/>
      <w:jc w:val="both"/>
    </w:pPr>
  </w:style>
  <w:style w:type="paragraph" w:customStyle="1" w:styleId="A196E19F716E4EE8BC4FC4ED4DF4E59E1">
    <w:name w:val="A196E19F716E4EE8BC4FC4ED4DF4E59E1"/>
    <w:rsid w:val="00AD56B5"/>
    <w:pPr>
      <w:widowControl w:val="0"/>
      <w:jc w:val="both"/>
    </w:pPr>
  </w:style>
  <w:style w:type="paragraph" w:customStyle="1" w:styleId="FA0A3332EB4643399972A695AA12283C1">
    <w:name w:val="FA0A3332EB4643399972A695AA12283C1"/>
    <w:rsid w:val="00AD56B5"/>
    <w:pPr>
      <w:widowControl w:val="0"/>
      <w:jc w:val="both"/>
    </w:pPr>
  </w:style>
  <w:style w:type="paragraph" w:customStyle="1" w:styleId="188BA22C8E954D7680AC3CDF834A976F1">
    <w:name w:val="188BA22C8E954D7680AC3CDF834A976F1"/>
    <w:rsid w:val="00AD56B5"/>
    <w:pPr>
      <w:widowControl w:val="0"/>
      <w:jc w:val="both"/>
    </w:pPr>
  </w:style>
  <w:style w:type="paragraph" w:customStyle="1" w:styleId="393714838A35483E8DE08550093BB3313">
    <w:name w:val="393714838A35483E8DE08550093BB3313"/>
    <w:rsid w:val="00AD56B5"/>
    <w:pPr>
      <w:widowControl w:val="0"/>
      <w:jc w:val="both"/>
    </w:pPr>
  </w:style>
  <w:style w:type="paragraph" w:customStyle="1" w:styleId="3DD3DF92CD384553BF25C8450543D5CA3">
    <w:name w:val="3DD3DF92CD384553BF25C8450543D5CA3"/>
    <w:rsid w:val="00AD56B5"/>
    <w:pPr>
      <w:widowControl w:val="0"/>
      <w:jc w:val="both"/>
    </w:pPr>
  </w:style>
  <w:style w:type="paragraph" w:customStyle="1" w:styleId="0C3D75C66B9449F48A93094F88933E173">
    <w:name w:val="0C3D75C66B9449F48A93094F88933E173"/>
    <w:rsid w:val="00AD56B5"/>
    <w:pPr>
      <w:widowControl w:val="0"/>
      <w:jc w:val="both"/>
    </w:pPr>
  </w:style>
  <w:style w:type="paragraph" w:customStyle="1" w:styleId="FAB2C581C460425B8C6993C929C75B9A3">
    <w:name w:val="FAB2C581C460425B8C6993C929C75B9A3"/>
    <w:rsid w:val="00AD56B5"/>
    <w:pPr>
      <w:widowControl w:val="0"/>
      <w:jc w:val="both"/>
    </w:pPr>
  </w:style>
  <w:style w:type="paragraph" w:customStyle="1" w:styleId="7C7942928BCC49FD9571D742E06F60313">
    <w:name w:val="7C7942928BCC49FD9571D742E06F60313"/>
    <w:rsid w:val="00AD56B5"/>
    <w:pPr>
      <w:widowControl w:val="0"/>
      <w:jc w:val="both"/>
    </w:pPr>
  </w:style>
  <w:style w:type="paragraph" w:customStyle="1" w:styleId="C607FD152BD849BE95023F5BC0FFD5243">
    <w:name w:val="C607FD152BD849BE95023F5BC0FFD5243"/>
    <w:rsid w:val="00AD56B5"/>
    <w:pPr>
      <w:widowControl w:val="0"/>
      <w:jc w:val="both"/>
    </w:pPr>
  </w:style>
  <w:style w:type="paragraph" w:customStyle="1" w:styleId="AD325847B4554B95998EAEDED967D0BD3">
    <w:name w:val="AD325847B4554B95998EAEDED967D0BD3"/>
    <w:rsid w:val="00AD56B5"/>
    <w:pPr>
      <w:widowControl w:val="0"/>
      <w:jc w:val="both"/>
    </w:pPr>
  </w:style>
  <w:style w:type="paragraph" w:customStyle="1" w:styleId="FB141438DDE84E5994C5F2A1E7D2BDF34">
    <w:name w:val="FB141438DDE84E5994C5F2A1E7D2BDF34"/>
    <w:rsid w:val="00AD56B5"/>
    <w:pPr>
      <w:widowControl w:val="0"/>
      <w:jc w:val="both"/>
    </w:pPr>
  </w:style>
  <w:style w:type="paragraph" w:customStyle="1" w:styleId="96093E38F059455A802D9A65C67B45104">
    <w:name w:val="96093E38F059455A802D9A65C67B45104"/>
    <w:rsid w:val="00AD56B5"/>
    <w:pPr>
      <w:widowControl w:val="0"/>
      <w:jc w:val="both"/>
    </w:pPr>
  </w:style>
  <w:style w:type="paragraph" w:customStyle="1" w:styleId="66DD974B76054B8BA751FDBB9A6BBFEB4">
    <w:name w:val="66DD974B76054B8BA751FDBB9A6BBFEB4"/>
    <w:rsid w:val="00AD56B5"/>
    <w:pPr>
      <w:widowControl w:val="0"/>
      <w:jc w:val="both"/>
    </w:pPr>
  </w:style>
  <w:style w:type="paragraph" w:customStyle="1" w:styleId="511107165FAA496DB25473A57CBCF7AB4">
    <w:name w:val="511107165FAA496DB25473A57CBCF7AB4"/>
    <w:rsid w:val="00AD56B5"/>
    <w:pPr>
      <w:widowControl w:val="0"/>
      <w:jc w:val="both"/>
    </w:pPr>
  </w:style>
  <w:style w:type="paragraph" w:customStyle="1" w:styleId="BB668EEA353C4387ACBCA86265322C954">
    <w:name w:val="BB668EEA353C4387ACBCA86265322C954"/>
    <w:rsid w:val="00AD56B5"/>
    <w:pPr>
      <w:widowControl w:val="0"/>
      <w:jc w:val="both"/>
    </w:pPr>
  </w:style>
  <w:style w:type="paragraph" w:customStyle="1" w:styleId="D992178CD8624E098F17DFF381ABFCC84">
    <w:name w:val="D992178CD8624E098F17DFF381ABFCC84"/>
    <w:rsid w:val="00AD56B5"/>
    <w:pPr>
      <w:widowControl w:val="0"/>
      <w:jc w:val="both"/>
    </w:pPr>
  </w:style>
  <w:style w:type="paragraph" w:customStyle="1" w:styleId="F62510FE7AC84368B8A0FB58A96B529E4">
    <w:name w:val="F62510FE7AC84368B8A0FB58A96B529E4"/>
    <w:rsid w:val="00AD56B5"/>
    <w:pPr>
      <w:widowControl w:val="0"/>
      <w:jc w:val="both"/>
    </w:pPr>
  </w:style>
  <w:style w:type="paragraph" w:customStyle="1" w:styleId="0CB03CC8D0F345DA9C157F9AC8CC65514">
    <w:name w:val="0CB03CC8D0F345DA9C157F9AC8CC65514"/>
    <w:rsid w:val="00AD56B5"/>
    <w:pPr>
      <w:widowControl w:val="0"/>
      <w:jc w:val="both"/>
    </w:pPr>
  </w:style>
  <w:style w:type="paragraph" w:customStyle="1" w:styleId="2CA74D8F97F84710A2FC20378E8A19774">
    <w:name w:val="2CA74D8F97F84710A2FC20378E8A19774"/>
    <w:rsid w:val="00AD56B5"/>
    <w:pPr>
      <w:widowControl w:val="0"/>
      <w:jc w:val="both"/>
    </w:pPr>
  </w:style>
  <w:style w:type="paragraph" w:customStyle="1" w:styleId="B3889A1D6C6D49F6A5B3A64EA1D440E54">
    <w:name w:val="B3889A1D6C6D49F6A5B3A64EA1D440E54"/>
    <w:rsid w:val="00AD56B5"/>
    <w:pPr>
      <w:widowControl w:val="0"/>
      <w:jc w:val="both"/>
    </w:pPr>
  </w:style>
  <w:style w:type="paragraph" w:customStyle="1" w:styleId="3EB3B1A547B244D086215B467DEF700E4">
    <w:name w:val="3EB3B1A547B244D086215B467DEF700E4"/>
    <w:rsid w:val="00AD56B5"/>
    <w:pPr>
      <w:widowControl w:val="0"/>
      <w:jc w:val="both"/>
    </w:pPr>
  </w:style>
  <w:style w:type="paragraph" w:customStyle="1" w:styleId="3EB8E0E28FD04B56B6752D855184DBE54">
    <w:name w:val="3EB8E0E28FD04B56B6752D855184DBE54"/>
    <w:rsid w:val="00AD56B5"/>
    <w:pPr>
      <w:widowControl w:val="0"/>
      <w:jc w:val="both"/>
    </w:pPr>
  </w:style>
  <w:style w:type="paragraph" w:customStyle="1" w:styleId="53DFECFFA1F242DBB447EC1D1A235DBE4">
    <w:name w:val="53DFECFFA1F242DBB447EC1D1A235DBE4"/>
    <w:rsid w:val="00AD56B5"/>
    <w:pPr>
      <w:widowControl w:val="0"/>
      <w:jc w:val="both"/>
    </w:pPr>
  </w:style>
  <w:style w:type="paragraph" w:customStyle="1" w:styleId="A2CA24BEF4A941BFA2D985D11B7F6E064">
    <w:name w:val="A2CA24BEF4A941BFA2D985D11B7F6E064"/>
    <w:rsid w:val="00AD56B5"/>
    <w:pPr>
      <w:widowControl w:val="0"/>
      <w:jc w:val="both"/>
    </w:pPr>
  </w:style>
  <w:style w:type="paragraph" w:customStyle="1" w:styleId="A196E19F716E4EE8BC4FC4ED4DF4E59E2">
    <w:name w:val="A196E19F716E4EE8BC4FC4ED4DF4E59E2"/>
    <w:rsid w:val="00AD56B5"/>
    <w:pPr>
      <w:widowControl w:val="0"/>
      <w:jc w:val="both"/>
    </w:pPr>
  </w:style>
  <w:style w:type="paragraph" w:customStyle="1" w:styleId="FA0A3332EB4643399972A695AA12283C2">
    <w:name w:val="FA0A3332EB4643399972A695AA12283C2"/>
    <w:rsid w:val="00AD56B5"/>
    <w:pPr>
      <w:widowControl w:val="0"/>
      <w:jc w:val="both"/>
    </w:pPr>
  </w:style>
  <w:style w:type="paragraph" w:customStyle="1" w:styleId="188BA22C8E954D7680AC3CDF834A976F2">
    <w:name w:val="188BA22C8E954D7680AC3CDF834A976F2"/>
    <w:rsid w:val="00AD56B5"/>
    <w:pPr>
      <w:widowControl w:val="0"/>
      <w:jc w:val="both"/>
    </w:pPr>
  </w:style>
  <w:style w:type="paragraph" w:customStyle="1" w:styleId="E796ACA336C64FCABA1871D2EC8997E9">
    <w:name w:val="E796ACA336C64FCABA1871D2EC8997E9"/>
    <w:rsid w:val="00AD56B5"/>
    <w:pPr>
      <w:widowControl w:val="0"/>
      <w:jc w:val="both"/>
    </w:pPr>
  </w:style>
  <w:style w:type="paragraph" w:customStyle="1" w:styleId="393714838A35483E8DE08550093BB3314">
    <w:name w:val="393714838A35483E8DE08550093BB3314"/>
    <w:rsid w:val="00AD56B5"/>
    <w:pPr>
      <w:widowControl w:val="0"/>
      <w:jc w:val="both"/>
    </w:pPr>
  </w:style>
  <w:style w:type="paragraph" w:customStyle="1" w:styleId="3DD3DF92CD384553BF25C8450543D5CA4">
    <w:name w:val="3DD3DF92CD384553BF25C8450543D5CA4"/>
    <w:rsid w:val="00AD56B5"/>
    <w:pPr>
      <w:widowControl w:val="0"/>
      <w:jc w:val="both"/>
    </w:pPr>
  </w:style>
  <w:style w:type="paragraph" w:customStyle="1" w:styleId="0C3D75C66B9449F48A93094F88933E174">
    <w:name w:val="0C3D75C66B9449F48A93094F88933E174"/>
    <w:rsid w:val="00AD56B5"/>
    <w:pPr>
      <w:widowControl w:val="0"/>
      <w:jc w:val="both"/>
    </w:pPr>
  </w:style>
  <w:style w:type="paragraph" w:customStyle="1" w:styleId="FAB2C581C460425B8C6993C929C75B9A4">
    <w:name w:val="FAB2C581C460425B8C6993C929C75B9A4"/>
    <w:rsid w:val="00AD56B5"/>
    <w:pPr>
      <w:widowControl w:val="0"/>
      <w:jc w:val="both"/>
    </w:pPr>
  </w:style>
  <w:style w:type="paragraph" w:customStyle="1" w:styleId="7C7942928BCC49FD9571D742E06F60314">
    <w:name w:val="7C7942928BCC49FD9571D742E06F60314"/>
    <w:rsid w:val="00AD56B5"/>
    <w:pPr>
      <w:widowControl w:val="0"/>
      <w:jc w:val="both"/>
    </w:pPr>
  </w:style>
  <w:style w:type="paragraph" w:customStyle="1" w:styleId="C607FD152BD849BE95023F5BC0FFD5244">
    <w:name w:val="C607FD152BD849BE95023F5BC0FFD5244"/>
    <w:rsid w:val="00AD56B5"/>
    <w:pPr>
      <w:widowControl w:val="0"/>
      <w:jc w:val="both"/>
    </w:pPr>
  </w:style>
  <w:style w:type="paragraph" w:customStyle="1" w:styleId="AD325847B4554B95998EAEDED967D0BD4">
    <w:name w:val="AD325847B4554B95998EAEDED967D0BD4"/>
    <w:rsid w:val="00AD56B5"/>
    <w:pPr>
      <w:widowControl w:val="0"/>
      <w:jc w:val="both"/>
    </w:pPr>
  </w:style>
  <w:style w:type="paragraph" w:customStyle="1" w:styleId="FB141438DDE84E5994C5F2A1E7D2BDF35">
    <w:name w:val="FB141438DDE84E5994C5F2A1E7D2BDF35"/>
    <w:rsid w:val="00AD56B5"/>
    <w:pPr>
      <w:widowControl w:val="0"/>
      <w:jc w:val="both"/>
    </w:pPr>
  </w:style>
  <w:style w:type="paragraph" w:customStyle="1" w:styleId="96093E38F059455A802D9A65C67B45105">
    <w:name w:val="96093E38F059455A802D9A65C67B45105"/>
    <w:rsid w:val="00AD56B5"/>
    <w:pPr>
      <w:widowControl w:val="0"/>
      <w:jc w:val="both"/>
    </w:pPr>
  </w:style>
  <w:style w:type="paragraph" w:customStyle="1" w:styleId="66DD974B76054B8BA751FDBB9A6BBFEB5">
    <w:name w:val="66DD974B76054B8BA751FDBB9A6BBFEB5"/>
    <w:rsid w:val="00AD56B5"/>
    <w:pPr>
      <w:widowControl w:val="0"/>
      <w:jc w:val="both"/>
    </w:pPr>
  </w:style>
  <w:style w:type="paragraph" w:customStyle="1" w:styleId="511107165FAA496DB25473A57CBCF7AB5">
    <w:name w:val="511107165FAA496DB25473A57CBCF7AB5"/>
    <w:rsid w:val="00AD56B5"/>
    <w:pPr>
      <w:widowControl w:val="0"/>
      <w:jc w:val="both"/>
    </w:pPr>
  </w:style>
  <w:style w:type="paragraph" w:customStyle="1" w:styleId="BB668EEA353C4387ACBCA86265322C955">
    <w:name w:val="BB668EEA353C4387ACBCA86265322C955"/>
    <w:rsid w:val="00AD56B5"/>
    <w:pPr>
      <w:widowControl w:val="0"/>
      <w:jc w:val="both"/>
    </w:pPr>
  </w:style>
  <w:style w:type="paragraph" w:customStyle="1" w:styleId="D992178CD8624E098F17DFF381ABFCC85">
    <w:name w:val="D992178CD8624E098F17DFF381ABFCC85"/>
    <w:rsid w:val="00AD56B5"/>
    <w:pPr>
      <w:widowControl w:val="0"/>
      <w:jc w:val="both"/>
    </w:pPr>
  </w:style>
  <w:style w:type="paragraph" w:customStyle="1" w:styleId="F62510FE7AC84368B8A0FB58A96B529E5">
    <w:name w:val="F62510FE7AC84368B8A0FB58A96B529E5"/>
    <w:rsid w:val="00AD56B5"/>
    <w:pPr>
      <w:widowControl w:val="0"/>
      <w:jc w:val="both"/>
    </w:pPr>
  </w:style>
  <w:style w:type="paragraph" w:customStyle="1" w:styleId="0CB03CC8D0F345DA9C157F9AC8CC65515">
    <w:name w:val="0CB03CC8D0F345DA9C157F9AC8CC65515"/>
    <w:rsid w:val="00AD56B5"/>
    <w:pPr>
      <w:widowControl w:val="0"/>
      <w:jc w:val="both"/>
    </w:pPr>
  </w:style>
  <w:style w:type="paragraph" w:customStyle="1" w:styleId="2CA74D8F97F84710A2FC20378E8A19775">
    <w:name w:val="2CA74D8F97F84710A2FC20378E8A19775"/>
    <w:rsid w:val="00AD56B5"/>
    <w:pPr>
      <w:widowControl w:val="0"/>
      <w:jc w:val="both"/>
    </w:pPr>
  </w:style>
  <w:style w:type="paragraph" w:customStyle="1" w:styleId="B3889A1D6C6D49F6A5B3A64EA1D440E55">
    <w:name w:val="B3889A1D6C6D49F6A5B3A64EA1D440E55"/>
    <w:rsid w:val="00AD56B5"/>
    <w:pPr>
      <w:widowControl w:val="0"/>
      <w:jc w:val="both"/>
    </w:pPr>
  </w:style>
  <w:style w:type="paragraph" w:customStyle="1" w:styleId="3EB3B1A547B244D086215B467DEF700E5">
    <w:name w:val="3EB3B1A547B244D086215B467DEF700E5"/>
    <w:rsid w:val="00AD56B5"/>
    <w:pPr>
      <w:widowControl w:val="0"/>
      <w:jc w:val="both"/>
    </w:pPr>
  </w:style>
  <w:style w:type="paragraph" w:customStyle="1" w:styleId="3EB8E0E28FD04B56B6752D855184DBE55">
    <w:name w:val="3EB8E0E28FD04B56B6752D855184DBE55"/>
    <w:rsid w:val="00AD56B5"/>
    <w:pPr>
      <w:widowControl w:val="0"/>
      <w:jc w:val="both"/>
    </w:pPr>
  </w:style>
  <w:style w:type="paragraph" w:customStyle="1" w:styleId="53DFECFFA1F242DBB447EC1D1A235DBE5">
    <w:name w:val="53DFECFFA1F242DBB447EC1D1A235DBE5"/>
    <w:rsid w:val="00AD56B5"/>
    <w:pPr>
      <w:widowControl w:val="0"/>
      <w:jc w:val="both"/>
    </w:pPr>
  </w:style>
  <w:style w:type="paragraph" w:customStyle="1" w:styleId="A2CA24BEF4A941BFA2D985D11B7F6E065">
    <w:name w:val="A2CA24BEF4A941BFA2D985D11B7F6E065"/>
    <w:rsid w:val="00AD56B5"/>
    <w:pPr>
      <w:widowControl w:val="0"/>
      <w:jc w:val="both"/>
    </w:pPr>
  </w:style>
  <w:style w:type="paragraph" w:customStyle="1" w:styleId="A196E19F716E4EE8BC4FC4ED4DF4E59E3">
    <w:name w:val="A196E19F716E4EE8BC4FC4ED4DF4E59E3"/>
    <w:rsid w:val="00AD56B5"/>
    <w:pPr>
      <w:widowControl w:val="0"/>
      <w:jc w:val="both"/>
    </w:pPr>
  </w:style>
  <w:style w:type="paragraph" w:customStyle="1" w:styleId="FA0A3332EB4643399972A695AA12283C3">
    <w:name w:val="FA0A3332EB4643399972A695AA12283C3"/>
    <w:rsid w:val="00AD56B5"/>
    <w:pPr>
      <w:widowControl w:val="0"/>
      <w:jc w:val="both"/>
    </w:pPr>
  </w:style>
  <w:style w:type="paragraph" w:customStyle="1" w:styleId="188BA22C8E954D7680AC3CDF834A976F3">
    <w:name w:val="188BA22C8E954D7680AC3CDF834A976F3"/>
    <w:rsid w:val="00AD56B5"/>
    <w:pPr>
      <w:widowControl w:val="0"/>
      <w:jc w:val="both"/>
    </w:pPr>
  </w:style>
  <w:style w:type="paragraph" w:customStyle="1" w:styleId="E796ACA336C64FCABA1871D2EC8997E91">
    <w:name w:val="E796ACA336C64FCABA1871D2EC8997E91"/>
    <w:rsid w:val="00AD56B5"/>
    <w:pPr>
      <w:widowControl w:val="0"/>
      <w:jc w:val="both"/>
    </w:pPr>
  </w:style>
  <w:style w:type="paragraph" w:customStyle="1" w:styleId="393714838A35483E8DE08550093BB3315">
    <w:name w:val="393714838A35483E8DE08550093BB3315"/>
    <w:rsid w:val="00AD56B5"/>
    <w:pPr>
      <w:widowControl w:val="0"/>
      <w:jc w:val="both"/>
    </w:pPr>
  </w:style>
  <w:style w:type="paragraph" w:customStyle="1" w:styleId="3DD3DF92CD384553BF25C8450543D5CA5">
    <w:name w:val="3DD3DF92CD384553BF25C8450543D5CA5"/>
    <w:rsid w:val="00AD56B5"/>
    <w:pPr>
      <w:widowControl w:val="0"/>
      <w:jc w:val="both"/>
    </w:pPr>
  </w:style>
  <w:style w:type="paragraph" w:customStyle="1" w:styleId="0C3D75C66B9449F48A93094F88933E175">
    <w:name w:val="0C3D75C66B9449F48A93094F88933E175"/>
    <w:rsid w:val="00AD56B5"/>
    <w:pPr>
      <w:widowControl w:val="0"/>
      <w:jc w:val="both"/>
    </w:pPr>
  </w:style>
  <w:style w:type="paragraph" w:customStyle="1" w:styleId="FAB2C581C460425B8C6993C929C75B9A5">
    <w:name w:val="FAB2C581C460425B8C6993C929C75B9A5"/>
    <w:rsid w:val="00AD56B5"/>
    <w:pPr>
      <w:widowControl w:val="0"/>
      <w:jc w:val="both"/>
    </w:pPr>
  </w:style>
  <w:style w:type="paragraph" w:customStyle="1" w:styleId="7C7942928BCC49FD9571D742E06F60315">
    <w:name w:val="7C7942928BCC49FD9571D742E06F60315"/>
    <w:rsid w:val="00AD56B5"/>
    <w:pPr>
      <w:widowControl w:val="0"/>
      <w:jc w:val="both"/>
    </w:pPr>
  </w:style>
  <w:style w:type="paragraph" w:customStyle="1" w:styleId="C607FD152BD849BE95023F5BC0FFD5245">
    <w:name w:val="C607FD152BD849BE95023F5BC0FFD5245"/>
    <w:rsid w:val="00AD56B5"/>
    <w:pPr>
      <w:widowControl w:val="0"/>
      <w:jc w:val="both"/>
    </w:pPr>
  </w:style>
  <w:style w:type="paragraph" w:customStyle="1" w:styleId="AD325847B4554B95998EAEDED967D0BD5">
    <w:name w:val="AD325847B4554B95998EAEDED967D0BD5"/>
    <w:rsid w:val="00AD56B5"/>
    <w:pPr>
      <w:widowControl w:val="0"/>
      <w:jc w:val="both"/>
    </w:pPr>
  </w:style>
  <w:style w:type="paragraph" w:customStyle="1" w:styleId="FB141438DDE84E5994C5F2A1E7D2BDF36">
    <w:name w:val="FB141438DDE84E5994C5F2A1E7D2BDF36"/>
    <w:rsid w:val="00AD56B5"/>
    <w:pPr>
      <w:widowControl w:val="0"/>
      <w:jc w:val="both"/>
    </w:pPr>
  </w:style>
  <w:style w:type="paragraph" w:customStyle="1" w:styleId="96093E38F059455A802D9A65C67B45106">
    <w:name w:val="96093E38F059455A802D9A65C67B45106"/>
    <w:rsid w:val="00AD56B5"/>
    <w:pPr>
      <w:widowControl w:val="0"/>
      <w:jc w:val="both"/>
    </w:pPr>
  </w:style>
  <w:style w:type="paragraph" w:customStyle="1" w:styleId="66DD974B76054B8BA751FDBB9A6BBFEB6">
    <w:name w:val="66DD974B76054B8BA751FDBB9A6BBFEB6"/>
    <w:rsid w:val="00AD56B5"/>
    <w:pPr>
      <w:widowControl w:val="0"/>
      <w:jc w:val="both"/>
    </w:pPr>
  </w:style>
  <w:style w:type="paragraph" w:customStyle="1" w:styleId="511107165FAA496DB25473A57CBCF7AB6">
    <w:name w:val="511107165FAA496DB25473A57CBCF7AB6"/>
    <w:rsid w:val="00AD56B5"/>
    <w:pPr>
      <w:widowControl w:val="0"/>
      <w:jc w:val="both"/>
    </w:pPr>
  </w:style>
  <w:style w:type="paragraph" w:customStyle="1" w:styleId="BB668EEA353C4387ACBCA86265322C956">
    <w:name w:val="BB668EEA353C4387ACBCA86265322C956"/>
    <w:rsid w:val="00AD56B5"/>
    <w:pPr>
      <w:widowControl w:val="0"/>
      <w:jc w:val="both"/>
    </w:pPr>
  </w:style>
  <w:style w:type="paragraph" w:customStyle="1" w:styleId="D992178CD8624E098F17DFF381ABFCC86">
    <w:name w:val="D992178CD8624E098F17DFF381ABFCC86"/>
    <w:rsid w:val="00AD56B5"/>
    <w:pPr>
      <w:widowControl w:val="0"/>
      <w:jc w:val="both"/>
    </w:pPr>
  </w:style>
  <w:style w:type="paragraph" w:customStyle="1" w:styleId="F62510FE7AC84368B8A0FB58A96B529E6">
    <w:name w:val="F62510FE7AC84368B8A0FB58A96B529E6"/>
    <w:rsid w:val="00AD56B5"/>
    <w:pPr>
      <w:widowControl w:val="0"/>
      <w:jc w:val="both"/>
    </w:pPr>
  </w:style>
  <w:style w:type="paragraph" w:customStyle="1" w:styleId="0CB03CC8D0F345DA9C157F9AC8CC65516">
    <w:name w:val="0CB03CC8D0F345DA9C157F9AC8CC65516"/>
    <w:rsid w:val="00AD56B5"/>
    <w:pPr>
      <w:widowControl w:val="0"/>
      <w:jc w:val="both"/>
    </w:pPr>
  </w:style>
  <w:style w:type="paragraph" w:customStyle="1" w:styleId="2CA74D8F97F84710A2FC20378E8A19776">
    <w:name w:val="2CA74D8F97F84710A2FC20378E8A19776"/>
    <w:rsid w:val="00AD56B5"/>
    <w:pPr>
      <w:widowControl w:val="0"/>
      <w:jc w:val="both"/>
    </w:pPr>
  </w:style>
  <w:style w:type="paragraph" w:customStyle="1" w:styleId="B3889A1D6C6D49F6A5B3A64EA1D440E56">
    <w:name w:val="B3889A1D6C6D49F6A5B3A64EA1D440E56"/>
    <w:rsid w:val="00AD56B5"/>
    <w:pPr>
      <w:widowControl w:val="0"/>
      <w:jc w:val="both"/>
    </w:pPr>
  </w:style>
  <w:style w:type="paragraph" w:customStyle="1" w:styleId="3EB3B1A547B244D086215B467DEF700E6">
    <w:name w:val="3EB3B1A547B244D086215B467DEF700E6"/>
    <w:rsid w:val="00AD56B5"/>
    <w:pPr>
      <w:widowControl w:val="0"/>
      <w:jc w:val="both"/>
    </w:pPr>
  </w:style>
  <w:style w:type="paragraph" w:customStyle="1" w:styleId="3EB8E0E28FD04B56B6752D855184DBE56">
    <w:name w:val="3EB8E0E28FD04B56B6752D855184DBE56"/>
    <w:rsid w:val="00AD56B5"/>
    <w:pPr>
      <w:widowControl w:val="0"/>
      <w:jc w:val="both"/>
    </w:pPr>
  </w:style>
  <w:style w:type="paragraph" w:customStyle="1" w:styleId="53DFECFFA1F242DBB447EC1D1A235DBE6">
    <w:name w:val="53DFECFFA1F242DBB447EC1D1A235DBE6"/>
    <w:rsid w:val="00AD56B5"/>
    <w:pPr>
      <w:widowControl w:val="0"/>
      <w:jc w:val="both"/>
    </w:pPr>
  </w:style>
  <w:style w:type="paragraph" w:customStyle="1" w:styleId="A2CA24BEF4A941BFA2D985D11B7F6E066">
    <w:name w:val="A2CA24BEF4A941BFA2D985D11B7F6E066"/>
    <w:rsid w:val="00AD56B5"/>
    <w:pPr>
      <w:widowControl w:val="0"/>
      <w:jc w:val="both"/>
    </w:pPr>
  </w:style>
  <w:style w:type="paragraph" w:customStyle="1" w:styleId="A196E19F716E4EE8BC4FC4ED4DF4E59E4">
    <w:name w:val="A196E19F716E4EE8BC4FC4ED4DF4E59E4"/>
    <w:rsid w:val="00AD56B5"/>
    <w:pPr>
      <w:widowControl w:val="0"/>
      <w:jc w:val="both"/>
    </w:pPr>
  </w:style>
  <w:style w:type="paragraph" w:customStyle="1" w:styleId="FA0A3332EB4643399972A695AA12283C4">
    <w:name w:val="FA0A3332EB4643399972A695AA12283C4"/>
    <w:rsid w:val="00AD56B5"/>
    <w:pPr>
      <w:widowControl w:val="0"/>
      <w:jc w:val="both"/>
    </w:pPr>
  </w:style>
  <w:style w:type="paragraph" w:customStyle="1" w:styleId="188BA22C8E954D7680AC3CDF834A976F4">
    <w:name w:val="188BA22C8E954D7680AC3CDF834A976F4"/>
    <w:rsid w:val="00AD56B5"/>
    <w:pPr>
      <w:widowControl w:val="0"/>
      <w:jc w:val="both"/>
    </w:pPr>
  </w:style>
  <w:style w:type="paragraph" w:customStyle="1" w:styleId="E796ACA336C64FCABA1871D2EC8997E92">
    <w:name w:val="E796ACA336C64FCABA1871D2EC8997E92"/>
    <w:rsid w:val="00AD56B5"/>
    <w:pPr>
      <w:widowControl w:val="0"/>
      <w:jc w:val="both"/>
    </w:pPr>
  </w:style>
  <w:style w:type="paragraph" w:customStyle="1" w:styleId="393714838A35483E8DE08550093BB3316">
    <w:name w:val="393714838A35483E8DE08550093BB3316"/>
    <w:rsid w:val="00AD56B5"/>
    <w:pPr>
      <w:widowControl w:val="0"/>
      <w:jc w:val="both"/>
    </w:pPr>
  </w:style>
  <w:style w:type="paragraph" w:customStyle="1" w:styleId="3DD3DF92CD384553BF25C8450543D5CA6">
    <w:name w:val="3DD3DF92CD384553BF25C8450543D5CA6"/>
    <w:rsid w:val="00AD56B5"/>
    <w:pPr>
      <w:widowControl w:val="0"/>
      <w:jc w:val="both"/>
    </w:pPr>
  </w:style>
  <w:style w:type="paragraph" w:customStyle="1" w:styleId="0C3D75C66B9449F48A93094F88933E176">
    <w:name w:val="0C3D75C66B9449F48A93094F88933E176"/>
    <w:rsid w:val="00AD56B5"/>
    <w:pPr>
      <w:widowControl w:val="0"/>
      <w:jc w:val="both"/>
    </w:pPr>
  </w:style>
  <w:style w:type="paragraph" w:customStyle="1" w:styleId="FAB2C581C460425B8C6993C929C75B9A6">
    <w:name w:val="FAB2C581C460425B8C6993C929C75B9A6"/>
    <w:rsid w:val="00AD56B5"/>
    <w:pPr>
      <w:widowControl w:val="0"/>
      <w:jc w:val="both"/>
    </w:pPr>
  </w:style>
  <w:style w:type="paragraph" w:customStyle="1" w:styleId="7C7942928BCC49FD9571D742E06F60316">
    <w:name w:val="7C7942928BCC49FD9571D742E06F60316"/>
    <w:rsid w:val="00AD56B5"/>
    <w:pPr>
      <w:widowControl w:val="0"/>
      <w:jc w:val="both"/>
    </w:pPr>
  </w:style>
  <w:style w:type="paragraph" w:customStyle="1" w:styleId="C607FD152BD849BE95023F5BC0FFD5246">
    <w:name w:val="C607FD152BD849BE95023F5BC0FFD5246"/>
    <w:rsid w:val="00AD56B5"/>
    <w:pPr>
      <w:widowControl w:val="0"/>
      <w:jc w:val="both"/>
    </w:pPr>
  </w:style>
  <w:style w:type="paragraph" w:customStyle="1" w:styleId="AD325847B4554B95998EAEDED967D0BD6">
    <w:name w:val="AD325847B4554B95998EAEDED967D0BD6"/>
    <w:rsid w:val="00AD56B5"/>
    <w:pPr>
      <w:widowControl w:val="0"/>
      <w:jc w:val="both"/>
    </w:pPr>
  </w:style>
  <w:style w:type="paragraph" w:customStyle="1" w:styleId="FB141438DDE84E5994C5F2A1E7D2BDF37">
    <w:name w:val="FB141438DDE84E5994C5F2A1E7D2BDF37"/>
    <w:rsid w:val="00AD56B5"/>
    <w:pPr>
      <w:widowControl w:val="0"/>
      <w:jc w:val="both"/>
    </w:pPr>
  </w:style>
  <w:style w:type="paragraph" w:customStyle="1" w:styleId="96093E38F059455A802D9A65C67B45107">
    <w:name w:val="96093E38F059455A802D9A65C67B45107"/>
    <w:rsid w:val="00AD56B5"/>
    <w:pPr>
      <w:widowControl w:val="0"/>
      <w:jc w:val="both"/>
    </w:pPr>
  </w:style>
  <w:style w:type="paragraph" w:customStyle="1" w:styleId="66DD974B76054B8BA751FDBB9A6BBFEB7">
    <w:name w:val="66DD974B76054B8BA751FDBB9A6BBFEB7"/>
    <w:rsid w:val="00AD56B5"/>
    <w:pPr>
      <w:widowControl w:val="0"/>
      <w:jc w:val="both"/>
    </w:pPr>
  </w:style>
  <w:style w:type="paragraph" w:customStyle="1" w:styleId="511107165FAA496DB25473A57CBCF7AB7">
    <w:name w:val="511107165FAA496DB25473A57CBCF7AB7"/>
    <w:rsid w:val="00AD56B5"/>
    <w:pPr>
      <w:widowControl w:val="0"/>
      <w:jc w:val="both"/>
    </w:pPr>
  </w:style>
  <w:style w:type="paragraph" w:customStyle="1" w:styleId="BB668EEA353C4387ACBCA86265322C957">
    <w:name w:val="BB668EEA353C4387ACBCA86265322C957"/>
    <w:rsid w:val="00AD56B5"/>
    <w:pPr>
      <w:widowControl w:val="0"/>
      <w:jc w:val="both"/>
    </w:pPr>
  </w:style>
  <w:style w:type="paragraph" w:customStyle="1" w:styleId="D992178CD8624E098F17DFF381ABFCC87">
    <w:name w:val="D992178CD8624E098F17DFF381ABFCC87"/>
    <w:rsid w:val="00AD56B5"/>
    <w:pPr>
      <w:widowControl w:val="0"/>
      <w:jc w:val="both"/>
    </w:pPr>
  </w:style>
  <w:style w:type="paragraph" w:customStyle="1" w:styleId="F62510FE7AC84368B8A0FB58A96B529E7">
    <w:name w:val="F62510FE7AC84368B8A0FB58A96B529E7"/>
    <w:rsid w:val="00AD56B5"/>
    <w:pPr>
      <w:widowControl w:val="0"/>
      <w:jc w:val="both"/>
    </w:pPr>
  </w:style>
  <w:style w:type="paragraph" w:customStyle="1" w:styleId="0CB03CC8D0F345DA9C157F9AC8CC65517">
    <w:name w:val="0CB03CC8D0F345DA9C157F9AC8CC65517"/>
    <w:rsid w:val="00AD56B5"/>
    <w:pPr>
      <w:widowControl w:val="0"/>
      <w:jc w:val="both"/>
    </w:pPr>
  </w:style>
  <w:style w:type="paragraph" w:customStyle="1" w:styleId="2CA74D8F97F84710A2FC20378E8A19777">
    <w:name w:val="2CA74D8F97F84710A2FC20378E8A19777"/>
    <w:rsid w:val="00AD56B5"/>
    <w:pPr>
      <w:widowControl w:val="0"/>
      <w:jc w:val="both"/>
    </w:pPr>
  </w:style>
  <w:style w:type="paragraph" w:customStyle="1" w:styleId="B3889A1D6C6D49F6A5B3A64EA1D440E57">
    <w:name w:val="B3889A1D6C6D49F6A5B3A64EA1D440E57"/>
    <w:rsid w:val="00AD56B5"/>
    <w:pPr>
      <w:widowControl w:val="0"/>
      <w:jc w:val="both"/>
    </w:pPr>
  </w:style>
  <w:style w:type="paragraph" w:customStyle="1" w:styleId="3EB3B1A547B244D086215B467DEF700E7">
    <w:name w:val="3EB3B1A547B244D086215B467DEF700E7"/>
    <w:rsid w:val="00AD56B5"/>
    <w:pPr>
      <w:widowControl w:val="0"/>
      <w:jc w:val="both"/>
    </w:pPr>
  </w:style>
  <w:style w:type="paragraph" w:customStyle="1" w:styleId="3EB8E0E28FD04B56B6752D855184DBE57">
    <w:name w:val="3EB8E0E28FD04B56B6752D855184DBE57"/>
    <w:rsid w:val="00AD56B5"/>
    <w:pPr>
      <w:widowControl w:val="0"/>
      <w:jc w:val="both"/>
    </w:pPr>
  </w:style>
  <w:style w:type="paragraph" w:customStyle="1" w:styleId="53DFECFFA1F242DBB447EC1D1A235DBE7">
    <w:name w:val="53DFECFFA1F242DBB447EC1D1A235DBE7"/>
    <w:rsid w:val="00AD56B5"/>
    <w:pPr>
      <w:widowControl w:val="0"/>
      <w:jc w:val="both"/>
    </w:pPr>
  </w:style>
  <w:style w:type="paragraph" w:customStyle="1" w:styleId="A2CA24BEF4A941BFA2D985D11B7F6E067">
    <w:name w:val="A2CA24BEF4A941BFA2D985D11B7F6E067"/>
    <w:rsid w:val="00AD56B5"/>
    <w:pPr>
      <w:widowControl w:val="0"/>
      <w:jc w:val="both"/>
    </w:pPr>
  </w:style>
  <w:style w:type="paragraph" w:customStyle="1" w:styleId="A196E19F716E4EE8BC4FC4ED4DF4E59E5">
    <w:name w:val="A196E19F716E4EE8BC4FC4ED4DF4E59E5"/>
    <w:rsid w:val="00AD56B5"/>
    <w:pPr>
      <w:widowControl w:val="0"/>
      <w:jc w:val="both"/>
    </w:pPr>
  </w:style>
  <w:style w:type="paragraph" w:customStyle="1" w:styleId="FA0A3332EB4643399972A695AA12283C5">
    <w:name w:val="FA0A3332EB4643399972A695AA12283C5"/>
    <w:rsid w:val="00AD56B5"/>
    <w:pPr>
      <w:widowControl w:val="0"/>
      <w:jc w:val="both"/>
    </w:pPr>
  </w:style>
  <w:style w:type="paragraph" w:customStyle="1" w:styleId="188BA22C8E954D7680AC3CDF834A976F5">
    <w:name w:val="188BA22C8E954D7680AC3CDF834A976F5"/>
    <w:rsid w:val="00AD56B5"/>
    <w:pPr>
      <w:widowControl w:val="0"/>
      <w:jc w:val="both"/>
    </w:pPr>
  </w:style>
  <w:style w:type="paragraph" w:customStyle="1" w:styleId="E796ACA336C64FCABA1871D2EC8997E93">
    <w:name w:val="E796ACA336C64FCABA1871D2EC8997E93"/>
    <w:rsid w:val="00AD56B5"/>
    <w:pPr>
      <w:widowControl w:val="0"/>
      <w:jc w:val="both"/>
    </w:pPr>
  </w:style>
  <w:style w:type="paragraph" w:customStyle="1" w:styleId="393714838A35483E8DE08550093BB3317">
    <w:name w:val="393714838A35483E8DE08550093BB3317"/>
    <w:rsid w:val="00AD56B5"/>
    <w:pPr>
      <w:widowControl w:val="0"/>
      <w:jc w:val="both"/>
    </w:pPr>
  </w:style>
  <w:style w:type="paragraph" w:customStyle="1" w:styleId="3DD3DF92CD384553BF25C8450543D5CA7">
    <w:name w:val="3DD3DF92CD384553BF25C8450543D5CA7"/>
    <w:rsid w:val="00AD56B5"/>
    <w:pPr>
      <w:widowControl w:val="0"/>
      <w:jc w:val="both"/>
    </w:pPr>
  </w:style>
  <w:style w:type="paragraph" w:customStyle="1" w:styleId="0C3D75C66B9449F48A93094F88933E177">
    <w:name w:val="0C3D75C66B9449F48A93094F88933E177"/>
    <w:rsid w:val="00AD56B5"/>
    <w:pPr>
      <w:widowControl w:val="0"/>
      <w:jc w:val="both"/>
    </w:pPr>
  </w:style>
  <w:style w:type="paragraph" w:customStyle="1" w:styleId="FAB2C581C460425B8C6993C929C75B9A7">
    <w:name w:val="FAB2C581C460425B8C6993C929C75B9A7"/>
    <w:rsid w:val="00AD56B5"/>
    <w:pPr>
      <w:widowControl w:val="0"/>
      <w:jc w:val="both"/>
    </w:pPr>
  </w:style>
  <w:style w:type="paragraph" w:customStyle="1" w:styleId="7C7942928BCC49FD9571D742E06F60317">
    <w:name w:val="7C7942928BCC49FD9571D742E06F60317"/>
    <w:rsid w:val="00AD56B5"/>
    <w:pPr>
      <w:widowControl w:val="0"/>
      <w:jc w:val="both"/>
    </w:pPr>
  </w:style>
  <w:style w:type="paragraph" w:customStyle="1" w:styleId="C607FD152BD849BE95023F5BC0FFD5247">
    <w:name w:val="C607FD152BD849BE95023F5BC0FFD5247"/>
    <w:rsid w:val="00AD56B5"/>
    <w:pPr>
      <w:widowControl w:val="0"/>
      <w:jc w:val="both"/>
    </w:pPr>
  </w:style>
  <w:style w:type="paragraph" w:customStyle="1" w:styleId="AD325847B4554B95998EAEDED967D0BD7">
    <w:name w:val="AD325847B4554B95998EAEDED967D0BD7"/>
    <w:rsid w:val="00AD56B5"/>
    <w:pPr>
      <w:widowControl w:val="0"/>
      <w:jc w:val="both"/>
    </w:pPr>
  </w:style>
  <w:style w:type="paragraph" w:customStyle="1" w:styleId="FB141438DDE84E5994C5F2A1E7D2BDF38">
    <w:name w:val="FB141438DDE84E5994C5F2A1E7D2BDF38"/>
    <w:rsid w:val="00AD56B5"/>
    <w:pPr>
      <w:widowControl w:val="0"/>
      <w:jc w:val="both"/>
    </w:pPr>
  </w:style>
  <w:style w:type="paragraph" w:customStyle="1" w:styleId="96093E38F059455A802D9A65C67B45108">
    <w:name w:val="96093E38F059455A802D9A65C67B45108"/>
    <w:rsid w:val="00AD56B5"/>
    <w:pPr>
      <w:widowControl w:val="0"/>
      <w:jc w:val="both"/>
    </w:pPr>
  </w:style>
  <w:style w:type="paragraph" w:customStyle="1" w:styleId="66DD974B76054B8BA751FDBB9A6BBFEB8">
    <w:name w:val="66DD974B76054B8BA751FDBB9A6BBFEB8"/>
    <w:rsid w:val="00AD56B5"/>
    <w:pPr>
      <w:widowControl w:val="0"/>
      <w:jc w:val="both"/>
    </w:pPr>
  </w:style>
  <w:style w:type="paragraph" w:customStyle="1" w:styleId="511107165FAA496DB25473A57CBCF7AB8">
    <w:name w:val="511107165FAA496DB25473A57CBCF7AB8"/>
    <w:rsid w:val="00AD56B5"/>
    <w:pPr>
      <w:widowControl w:val="0"/>
      <w:jc w:val="both"/>
    </w:pPr>
  </w:style>
  <w:style w:type="paragraph" w:customStyle="1" w:styleId="BB668EEA353C4387ACBCA86265322C958">
    <w:name w:val="BB668EEA353C4387ACBCA86265322C958"/>
    <w:rsid w:val="00AD56B5"/>
    <w:pPr>
      <w:widowControl w:val="0"/>
      <w:jc w:val="both"/>
    </w:pPr>
  </w:style>
  <w:style w:type="paragraph" w:customStyle="1" w:styleId="D992178CD8624E098F17DFF381ABFCC88">
    <w:name w:val="D992178CD8624E098F17DFF381ABFCC88"/>
    <w:rsid w:val="00AD56B5"/>
    <w:pPr>
      <w:widowControl w:val="0"/>
      <w:jc w:val="both"/>
    </w:pPr>
  </w:style>
  <w:style w:type="paragraph" w:customStyle="1" w:styleId="F62510FE7AC84368B8A0FB58A96B529E8">
    <w:name w:val="F62510FE7AC84368B8A0FB58A96B529E8"/>
    <w:rsid w:val="00AD56B5"/>
    <w:pPr>
      <w:widowControl w:val="0"/>
      <w:jc w:val="both"/>
    </w:pPr>
  </w:style>
  <w:style w:type="paragraph" w:customStyle="1" w:styleId="0CB03CC8D0F345DA9C157F9AC8CC65518">
    <w:name w:val="0CB03CC8D0F345DA9C157F9AC8CC65518"/>
    <w:rsid w:val="00AD56B5"/>
    <w:pPr>
      <w:widowControl w:val="0"/>
      <w:jc w:val="both"/>
    </w:pPr>
  </w:style>
  <w:style w:type="paragraph" w:customStyle="1" w:styleId="2CA74D8F97F84710A2FC20378E8A19778">
    <w:name w:val="2CA74D8F97F84710A2FC20378E8A19778"/>
    <w:rsid w:val="00AD56B5"/>
    <w:pPr>
      <w:widowControl w:val="0"/>
      <w:jc w:val="both"/>
    </w:pPr>
  </w:style>
  <w:style w:type="paragraph" w:customStyle="1" w:styleId="B3889A1D6C6D49F6A5B3A64EA1D440E58">
    <w:name w:val="B3889A1D6C6D49F6A5B3A64EA1D440E58"/>
    <w:rsid w:val="00AD56B5"/>
    <w:pPr>
      <w:widowControl w:val="0"/>
      <w:jc w:val="both"/>
    </w:pPr>
  </w:style>
  <w:style w:type="paragraph" w:customStyle="1" w:styleId="3EB3B1A547B244D086215B467DEF700E8">
    <w:name w:val="3EB3B1A547B244D086215B467DEF700E8"/>
    <w:rsid w:val="00AD56B5"/>
    <w:pPr>
      <w:widowControl w:val="0"/>
      <w:jc w:val="both"/>
    </w:pPr>
  </w:style>
  <w:style w:type="paragraph" w:customStyle="1" w:styleId="3EB8E0E28FD04B56B6752D855184DBE58">
    <w:name w:val="3EB8E0E28FD04B56B6752D855184DBE58"/>
    <w:rsid w:val="00AD56B5"/>
    <w:pPr>
      <w:widowControl w:val="0"/>
      <w:jc w:val="both"/>
    </w:pPr>
  </w:style>
  <w:style w:type="paragraph" w:customStyle="1" w:styleId="53DFECFFA1F242DBB447EC1D1A235DBE8">
    <w:name w:val="53DFECFFA1F242DBB447EC1D1A235DBE8"/>
    <w:rsid w:val="00AD56B5"/>
    <w:pPr>
      <w:widowControl w:val="0"/>
      <w:jc w:val="both"/>
    </w:pPr>
  </w:style>
  <w:style w:type="paragraph" w:customStyle="1" w:styleId="A2CA24BEF4A941BFA2D985D11B7F6E068">
    <w:name w:val="A2CA24BEF4A941BFA2D985D11B7F6E068"/>
    <w:rsid w:val="00AD56B5"/>
    <w:pPr>
      <w:widowControl w:val="0"/>
      <w:jc w:val="both"/>
    </w:pPr>
  </w:style>
  <w:style w:type="paragraph" w:customStyle="1" w:styleId="A196E19F716E4EE8BC4FC4ED4DF4E59E6">
    <w:name w:val="A196E19F716E4EE8BC4FC4ED4DF4E59E6"/>
    <w:rsid w:val="00AD56B5"/>
    <w:pPr>
      <w:widowControl w:val="0"/>
      <w:jc w:val="both"/>
    </w:pPr>
  </w:style>
  <w:style w:type="paragraph" w:customStyle="1" w:styleId="FA0A3332EB4643399972A695AA12283C6">
    <w:name w:val="FA0A3332EB4643399972A695AA12283C6"/>
    <w:rsid w:val="00AD56B5"/>
    <w:pPr>
      <w:widowControl w:val="0"/>
      <w:jc w:val="both"/>
    </w:pPr>
  </w:style>
  <w:style w:type="paragraph" w:customStyle="1" w:styleId="188BA22C8E954D7680AC3CDF834A976F6">
    <w:name w:val="188BA22C8E954D7680AC3CDF834A976F6"/>
    <w:rsid w:val="00AD56B5"/>
    <w:pPr>
      <w:widowControl w:val="0"/>
      <w:jc w:val="both"/>
    </w:pPr>
  </w:style>
  <w:style w:type="paragraph" w:customStyle="1" w:styleId="E796ACA336C64FCABA1871D2EC8997E94">
    <w:name w:val="E796ACA336C64FCABA1871D2EC8997E94"/>
    <w:rsid w:val="00AD56B5"/>
    <w:pPr>
      <w:widowControl w:val="0"/>
      <w:jc w:val="both"/>
    </w:pPr>
  </w:style>
  <w:style w:type="paragraph" w:customStyle="1" w:styleId="1CB64E3F420A44A18C09D570B42F8CA3">
    <w:name w:val="1CB64E3F420A44A18C09D570B42F8CA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8">
    <w:name w:val="393714838A35483E8DE08550093BB3318"/>
    <w:rsid w:val="00AD56B5"/>
    <w:pPr>
      <w:widowControl w:val="0"/>
      <w:jc w:val="both"/>
    </w:pPr>
  </w:style>
  <w:style w:type="paragraph" w:customStyle="1" w:styleId="3DD3DF92CD384553BF25C8450543D5CA8">
    <w:name w:val="3DD3DF92CD384553BF25C8450543D5CA8"/>
    <w:rsid w:val="00AD56B5"/>
    <w:pPr>
      <w:widowControl w:val="0"/>
      <w:jc w:val="both"/>
    </w:pPr>
  </w:style>
  <w:style w:type="paragraph" w:customStyle="1" w:styleId="0C3D75C66B9449F48A93094F88933E178">
    <w:name w:val="0C3D75C66B9449F48A93094F88933E178"/>
    <w:rsid w:val="00AD56B5"/>
    <w:pPr>
      <w:widowControl w:val="0"/>
      <w:jc w:val="both"/>
    </w:pPr>
  </w:style>
  <w:style w:type="paragraph" w:customStyle="1" w:styleId="FAB2C581C460425B8C6993C929C75B9A8">
    <w:name w:val="FAB2C581C460425B8C6993C929C75B9A8"/>
    <w:rsid w:val="00AD56B5"/>
    <w:pPr>
      <w:widowControl w:val="0"/>
      <w:jc w:val="both"/>
    </w:pPr>
  </w:style>
  <w:style w:type="paragraph" w:customStyle="1" w:styleId="7C7942928BCC49FD9571D742E06F60318">
    <w:name w:val="7C7942928BCC49FD9571D742E06F60318"/>
    <w:rsid w:val="00AD56B5"/>
    <w:pPr>
      <w:widowControl w:val="0"/>
      <w:jc w:val="both"/>
    </w:pPr>
  </w:style>
  <w:style w:type="paragraph" w:customStyle="1" w:styleId="C607FD152BD849BE95023F5BC0FFD5248">
    <w:name w:val="C607FD152BD849BE95023F5BC0FFD5248"/>
    <w:rsid w:val="00AD56B5"/>
    <w:pPr>
      <w:widowControl w:val="0"/>
      <w:jc w:val="both"/>
    </w:pPr>
  </w:style>
  <w:style w:type="paragraph" w:customStyle="1" w:styleId="AD325847B4554B95998EAEDED967D0BD8">
    <w:name w:val="AD325847B4554B95998EAEDED967D0BD8"/>
    <w:rsid w:val="00AD56B5"/>
    <w:pPr>
      <w:widowControl w:val="0"/>
      <w:jc w:val="both"/>
    </w:pPr>
  </w:style>
  <w:style w:type="paragraph" w:customStyle="1" w:styleId="FB141438DDE84E5994C5F2A1E7D2BDF39">
    <w:name w:val="FB141438DDE84E5994C5F2A1E7D2BDF39"/>
    <w:rsid w:val="00AD56B5"/>
    <w:pPr>
      <w:widowControl w:val="0"/>
      <w:jc w:val="both"/>
    </w:pPr>
  </w:style>
  <w:style w:type="paragraph" w:customStyle="1" w:styleId="96093E38F059455A802D9A65C67B45109">
    <w:name w:val="96093E38F059455A802D9A65C67B45109"/>
    <w:rsid w:val="00AD56B5"/>
    <w:pPr>
      <w:widowControl w:val="0"/>
      <w:jc w:val="both"/>
    </w:pPr>
  </w:style>
  <w:style w:type="paragraph" w:customStyle="1" w:styleId="66DD974B76054B8BA751FDBB9A6BBFEB9">
    <w:name w:val="66DD974B76054B8BA751FDBB9A6BBFEB9"/>
    <w:rsid w:val="00AD56B5"/>
    <w:pPr>
      <w:widowControl w:val="0"/>
      <w:jc w:val="both"/>
    </w:pPr>
  </w:style>
  <w:style w:type="paragraph" w:customStyle="1" w:styleId="511107165FAA496DB25473A57CBCF7AB9">
    <w:name w:val="511107165FAA496DB25473A57CBCF7AB9"/>
    <w:rsid w:val="00AD56B5"/>
    <w:pPr>
      <w:widowControl w:val="0"/>
      <w:jc w:val="both"/>
    </w:pPr>
  </w:style>
  <w:style w:type="paragraph" w:customStyle="1" w:styleId="BB668EEA353C4387ACBCA86265322C959">
    <w:name w:val="BB668EEA353C4387ACBCA86265322C959"/>
    <w:rsid w:val="00AD56B5"/>
    <w:pPr>
      <w:widowControl w:val="0"/>
      <w:jc w:val="both"/>
    </w:pPr>
  </w:style>
  <w:style w:type="paragraph" w:customStyle="1" w:styleId="D992178CD8624E098F17DFF381ABFCC89">
    <w:name w:val="D992178CD8624E098F17DFF381ABFCC89"/>
    <w:rsid w:val="00AD56B5"/>
    <w:pPr>
      <w:widowControl w:val="0"/>
      <w:jc w:val="both"/>
    </w:pPr>
  </w:style>
  <w:style w:type="paragraph" w:customStyle="1" w:styleId="F62510FE7AC84368B8A0FB58A96B529E9">
    <w:name w:val="F62510FE7AC84368B8A0FB58A96B529E9"/>
    <w:rsid w:val="00AD56B5"/>
    <w:pPr>
      <w:widowControl w:val="0"/>
      <w:jc w:val="both"/>
    </w:pPr>
  </w:style>
  <w:style w:type="paragraph" w:customStyle="1" w:styleId="0CB03CC8D0F345DA9C157F9AC8CC65519">
    <w:name w:val="0CB03CC8D0F345DA9C157F9AC8CC65519"/>
    <w:rsid w:val="00AD56B5"/>
    <w:pPr>
      <w:widowControl w:val="0"/>
      <w:jc w:val="both"/>
    </w:pPr>
  </w:style>
  <w:style w:type="paragraph" w:customStyle="1" w:styleId="2CA74D8F97F84710A2FC20378E8A19779">
    <w:name w:val="2CA74D8F97F84710A2FC20378E8A19779"/>
    <w:rsid w:val="00AD56B5"/>
    <w:pPr>
      <w:widowControl w:val="0"/>
      <w:jc w:val="both"/>
    </w:pPr>
  </w:style>
  <w:style w:type="paragraph" w:customStyle="1" w:styleId="B3889A1D6C6D49F6A5B3A64EA1D440E59">
    <w:name w:val="B3889A1D6C6D49F6A5B3A64EA1D440E59"/>
    <w:rsid w:val="00AD56B5"/>
    <w:pPr>
      <w:widowControl w:val="0"/>
      <w:jc w:val="both"/>
    </w:pPr>
  </w:style>
  <w:style w:type="paragraph" w:customStyle="1" w:styleId="3EB3B1A547B244D086215B467DEF700E9">
    <w:name w:val="3EB3B1A547B244D086215B467DEF700E9"/>
    <w:rsid w:val="00AD56B5"/>
    <w:pPr>
      <w:widowControl w:val="0"/>
      <w:jc w:val="both"/>
    </w:pPr>
  </w:style>
  <w:style w:type="paragraph" w:customStyle="1" w:styleId="3EB8E0E28FD04B56B6752D855184DBE59">
    <w:name w:val="3EB8E0E28FD04B56B6752D855184DBE59"/>
    <w:rsid w:val="00AD56B5"/>
    <w:pPr>
      <w:widowControl w:val="0"/>
      <w:jc w:val="both"/>
    </w:pPr>
  </w:style>
  <w:style w:type="paragraph" w:customStyle="1" w:styleId="53DFECFFA1F242DBB447EC1D1A235DBE9">
    <w:name w:val="53DFECFFA1F242DBB447EC1D1A235DBE9"/>
    <w:rsid w:val="00AD56B5"/>
    <w:pPr>
      <w:widowControl w:val="0"/>
      <w:jc w:val="both"/>
    </w:pPr>
  </w:style>
  <w:style w:type="paragraph" w:customStyle="1" w:styleId="A2CA24BEF4A941BFA2D985D11B7F6E069">
    <w:name w:val="A2CA24BEF4A941BFA2D985D11B7F6E069"/>
    <w:rsid w:val="00AD56B5"/>
    <w:pPr>
      <w:widowControl w:val="0"/>
      <w:jc w:val="both"/>
    </w:pPr>
  </w:style>
  <w:style w:type="paragraph" w:customStyle="1" w:styleId="A196E19F716E4EE8BC4FC4ED4DF4E59E7">
    <w:name w:val="A196E19F716E4EE8BC4FC4ED4DF4E59E7"/>
    <w:rsid w:val="00AD56B5"/>
    <w:pPr>
      <w:widowControl w:val="0"/>
      <w:jc w:val="both"/>
    </w:pPr>
  </w:style>
  <w:style w:type="paragraph" w:customStyle="1" w:styleId="FA0A3332EB4643399972A695AA12283C7">
    <w:name w:val="FA0A3332EB4643399972A695AA12283C7"/>
    <w:rsid w:val="00AD56B5"/>
    <w:pPr>
      <w:widowControl w:val="0"/>
      <w:jc w:val="both"/>
    </w:pPr>
  </w:style>
  <w:style w:type="paragraph" w:customStyle="1" w:styleId="188BA22C8E954D7680AC3CDF834A976F7">
    <w:name w:val="188BA22C8E954D7680AC3CDF834A976F7"/>
    <w:rsid w:val="00AD56B5"/>
    <w:pPr>
      <w:widowControl w:val="0"/>
      <w:jc w:val="both"/>
    </w:pPr>
  </w:style>
  <w:style w:type="paragraph" w:customStyle="1" w:styleId="E796ACA336C64FCABA1871D2EC8997E95">
    <w:name w:val="E796ACA336C64FCABA1871D2EC8997E95"/>
    <w:rsid w:val="00AD56B5"/>
    <w:pPr>
      <w:widowControl w:val="0"/>
      <w:jc w:val="both"/>
    </w:pPr>
  </w:style>
  <w:style w:type="paragraph" w:customStyle="1" w:styleId="1CB64E3F420A44A18C09D570B42F8CA31">
    <w:name w:val="1CB64E3F420A44A18C09D570B42F8CA31"/>
    <w:rsid w:val="00AD56B5"/>
    <w:pPr>
      <w:widowControl w:val="0"/>
      <w:jc w:val="both"/>
    </w:pPr>
  </w:style>
  <w:style w:type="paragraph" w:customStyle="1" w:styleId="393714838A35483E8DE08550093BB3319">
    <w:name w:val="393714838A35483E8DE08550093BB3319"/>
    <w:rsid w:val="00AD56B5"/>
    <w:pPr>
      <w:widowControl w:val="0"/>
      <w:jc w:val="both"/>
    </w:pPr>
  </w:style>
  <w:style w:type="paragraph" w:customStyle="1" w:styleId="3DD3DF92CD384553BF25C8450543D5CA9">
    <w:name w:val="3DD3DF92CD384553BF25C8450543D5CA9"/>
    <w:rsid w:val="00AD56B5"/>
    <w:pPr>
      <w:widowControl w:val="0"/>
      <w:jc w:val="both"/>
    </w:pPr>
  </w:style>
  <w:style w:type="paragraph" w:customStyle="1" w:styleId="0C3D75C66B9449F48A93094F88933E179">
    <w:name w:val="0C3D75C66B9449F48A93094F88933E179"/>
    <w:rsid w:val="00AD56B5"/>
    <w:pPr>
      <w:widowControl w:val="0"/>
      <w:jc w:val="both"/>
    </w:pPr>
  </w:style>
  <w:style w:type="paragraph" w:customStyle="1" w:styleId="FAB2C581C460425B8C6993C929C75B9A9">
    <w:name w:val="FAB2C581C460425B8C6993C929C75B9A9"/>
    <w:rsid w:val="00AD56B5"/>
    <w:pPr>
      <w:widowControl w:val="0"/>
      <w:jc w:val="both"/>
    </w:pPr>
  </w:style>
  <w:style w:type="paragraph" w:customStyle="1" w:styleId="7C7942928BCC49FD9571D742E06F60319">
    <w:name w:val="7C7942928BCC49FD9571D742E06F60319"/>
    <w:rsid w:val="00AD56B5"/>
    <w:pPr>
      <w:widowControl w:val="0"/>
      <w:jc w:val="both"/>
    </w:pPr>
  </w:style>
  <w:style w:type="paragraph" w:customStyle="1" w:styleId="C607FD152BD849BE95023F5BC0FFD5249">
    <w:name w:val="C607FD152BD849BE95023F5BC0FFD5249"/>
    <w:rsid w:val="00AD56B5"/>
    <w:pPr>
      <w:widowControl w:val="0"/>
      <w:jc w:val="both"/>
    </w:pPr>
  </w:style>
  <w:style w:type="paragraph" w:customStyle="1" w:styleId="AD325847B4554B95998EAEDED967D0BD9">
    <w:name w:val="AD325847B4554B95998EAEDED967D0BD9"/>
    <w:rsid w:val="00AD56B5"/>
    <w:pPr>
      <w:widowControl w:val="0"/>
      <w:jc w:val="both"/>
    </w:pPr>
  </w:style>
  <w:style w:type="paragraph" w:customStyle="1" w:styleId="FB141438DDE84E5994C5F2A1E7D2BDF310">
    <w:name w:val="FB141438DDE84E5994C5F2A1E7D2BDF310"/>
    <w:rsid w:val="00AD56B5"/>
    <w:pPr>
      <w:widowControl w:val="0"/>
      <w:jc w:val="both"/>
    </w:pPr>
  </w:style>
  <w:style w:type="paragraph" w:customStyle="1" w:styleId="96093E38F059455A802D9A65C67B451010">
    <w:name w:val="96093E38F059455A802D9A65C67B451010"/>
    <w:rsid w:val="00AD56B5"/>
    <w:pPr>
      <w:widowControl w:val="0"/>
      <w:jc w:val="both"/>
    </w:pPr>
  </w:style>
  <w:style w:type="paragraph" w:customStyle="1" w:styleId="66DD974B76054B8BA751FDBB9A6BBFEB10">
    <w:name w:val="66DD974B76054B8BA751FDBB9A6BBFEB10"/>
    <w:rsid w:val="00AD56B5"/>
    <w:pPr>
      <w:widowControl w:val="0"/>
      <w:jc w:val="both"/>
    </w:pPr>
  </w:style>
  <w:style w:type="paragraph" w:customStyle="1" w:styleId="511107165FAA496DB25473A57CBCF7AB10">
    <w:name w:val="511107165FAA496DB25473A57CBCF7AB10"/>
    <w:rsid w:val="00AD56B5"/>
    <w:pPr>
      <w:widowControl w:val="0"/>
      <w:jc w:val="both"/>
    </w:pPr>
  </w:style>
  <w:style w:type="paragraph" w:customStyle="1" w:styleId="BB668EEA353C4387ACBCA86265322C9510">
    <w:name w:val="BB668EEA353C4387ACBCA86265322C9510"/>
    <w:rsid w:val="00AD56B5"/>
    <w:pPr>
      <w:widowControl w:val="0"/>
      <w:jc w:val="both"/>
    </w:pPr>
  </w:style>
  <w:style w:type="paragraph" w:customStyle="1" w:styleId="D992178CD8624E098F17DFF381ABFCC810">
    <w:name w:val="D992178CD8624E098F17DFF381ABFCC810"/>
    <w:rsid w:val="00AD56B5"/>
    <w:pPr>
      <w:widowControl w:val="0"/>
      <w:jc w:val="both"/>
    </w:pPr>
  </w:style>
  <w:style w:type="paragraph" w:customStyle="1" w:styleId="F62510FE7AC84368B8A0FB58A96B529E10">
    <w:name w:val="F62510FE7AC84368B8A0FB58A96B529E10"/>
    <w:rsid w:val="00AD56B5"/>
    <w:pPr>
      <w:widowControl w:val="0"/>
      <w:jc w:val="both"/>
    </w:pPr>
  </w:style>
  <w:style w:type="paragraph" w:customStyle="1" w:styleId="0CB03CC8D0F345DA9C157F9AC8CC655110">
    <w:name w:val="0CB03CC8D0F345DA9C157F9AC8CC655110"/>
    <w:rsid w:val="00AD56B5"/>
    <w:pPr>
      <w:widowControl w:val="0"/>
      <w:jc w:val="both"/>
    </w:pPr>
  </w:style>
  <w:style w:type="paragraph" w:customStyle="1" w:styleId="2CA74D8F97F84710A2FC20378E8A197710">
    <w:name w:val="2CA74D8F97F84710A2FC20378E8A197710"/>
    <w:rsid w:val="00AD56B5"/>
    <w:pPr>
      <w:widowControl w:val="0"/>
      <w:jc w:val="both"/>
    </w:pPr>
  </w:style>
  <w:style w:type="paragraph" w:customStyle="1" w:styleId="B3889A1D6C6D49F6A5B3A64EA1D440E510">
    <w:name w:val="B3889A1D6C6D49F6A5B3A64EA1D440E510"/>
    <w:rsid w:val="00AD56B5"/>
    <w:pPr>
      <w:widowControl w:val="0"/>
      <w:jc w:val="both"/>
    </w:pPr>
  </w:style>
  <w:style w:type="paragraph" w:customStyle="1" w:styleId="3EB3B1A547B244D086215B467DEF700E10">
    <w:name w:val="3EB3B1A547B244D086215B467DEF700E10"/>
    <w:rsid w:val="00AD56B5"/>
    <w:pPr>
      <w:widowControl w:val="0"/>
      <w:jc w:val="both"/>
    </w:pPr>
  </w:style>
  <w:style w:type="paragraph" w:customStyle="1" w:styleId="3EB8E0E28FD04B56B6752D855184DBE510">
    <w:name w:val="3EB8E0E28FD04B56B6752D855184DBE510"/>
    <w:rsid w:val="00AD56B5"/>
    <w:pPr>
      <w:widowControl w:val="0"/>
      <w:jc w:val="both"/>
    </w:pPr>
  </w:style>
  <w:style w:type="paragraph" w:customStyle="1" w:styleId="53DFECFFA1F242DBB447EC1D1A235DBE10">
    <w:name w:val="53DFECFFA1F242DBB447EC1D1A235DBE10"/>
    <w:rsid w:val="00AD56B5"/>
    <w:pPr>
      <w:widowControl w:val="0"/>
      <w:jc w:val="both"/>
    </w:pPr>
  </w:style>
  <w:style w:type="paragraph" w:customStyle="1" w:styleId="A2CA24BEF4A941BFA2D985D11B7F6E0610">
    <w:name w:val="A2CA24BEF4A941BFA2D985D11B7F6E0610"/>
    <w:rsid w:val="00AD56B5"/>
    <w:pPr>
      <w:widowControl w:val="0"/>
      <w:jc w:val="both"/>
    </w:pPr>
  </w:style>
  <w:style w:type="paragraph" w:customStyle="1" w:styleId="A196E19F716E4EE8BC4FC4ED4DF4E59E8">
    <w:name w:val="A196E19F716E4EE8BC4FC4ED4DF4E59E8"/>
    <w:rsid w:val="00AD56B5"/>
    <w:pPr>
      <w:widowControl w:val="0"/>
      <w:jc w:val="both"/>
    </w:pPr>
  </w:style>
  <w:style w:type="paragraph" w:customStyle="1" w:styleId="FA0A3332EB4643399972A695AA12283C8">
    <w:name w:val="FA0A3332EB4643399972A695AA12283C8"/>
    <w:rsid w:val="00AD56B5"/>
    <w:pPr>
      <w:widowControl w:val="0"/>
      <w:jc w:val="both"/>
    </w:pPr>
  </w:style>
  <w:style w:type="paragraph" w:customStyle="1" w:styleId="188BA22C8E954D7680AC3CDF834A976F8">
    <w:name w:val="188BA22C8E954D7680AC3CDF834A976F8"/>
    <w:rsid w:val="00AD56B5"/>
    <w:pPr>
      <w:widowControl w:val="0"/>
      <w:jc w:val="both"/>
    </w:pPr>
  </w:style>
  <w:style w:type="paragraph" w:customStyle="1" w:styleId="E796ACA336C64FCABA1871D2EC8997E96">
    <w:name w:val="E796ACA336C64FCABA1871D2EC8997E96"/>
    <w:rsid w:val="00AD56B5"/>
    <w:pPr>
      <w:widowControl w:val="0"/>
      <w:jc w:val="both"/>
    </w:pPr>
  </w:style>
  <w:style w:type="paragraph" w:customStyle="1" w:styleId="1CB64E3F420A44A18C09D570B42F8CA32">
    <w:name w:val="1CB64E3F420A44A18C09D570B42F8CA32"/>
    <w:rsid w:val="00AD56B5"/>
    <w:pPr>
      <w:widowControl w:val="0"/>
      <w:jc w:val="both"/>
    </w:pPr>
  </w:style>
  <w:style w:type="paragraph" w:customStyle="1" w:styleId="393714838A35483E8DE08550093BB33110">
    <w:name w:val="393714838A35483E8DE08550093BB33110"/>
    <w:rsid w:val="00AD56B5"/>
    <w:pPr>
      <w:widowControl w:val="0"/>
      <w:jc w:val="both"/>
    </w:pPr>
  </w:style>
  <w:style w:type="paragraph" w:customStyle="1" w:styleId="3DD3DF92CD384553BF25C8450543D5CA10">
    <w:name w:val="3DD3DF92CD384553BF25C8450543D5CA10"/>
    <w:rsid w:val="00AD56B5"/>
    <w:pPr>
      <w:widowControl w:val="0"/>
      <w:jc w:val="both"/>
    </w:pPr>
  </w:style>
  <w:style w:type="paragraph" w:customStyle="1" w:styleId="0C3D75C66B9449F48A93094F88933E1710">
    <w:name w:val="0C3D75C66B9449F48A93094F88933E1710"/>
    <w:rsid w:val="00AD56B5"/>
    <w:pPr>
      <w:widowControl w:val="0"/>
      <w:jc w:val="both"/>
    </w:pPr>
  </w:style>
  <w:style w:type="paragraph" w:customStyle="1" w:styleId="FAB2C581C460425B8C6993C929C75B9A10">
    <w:name w:val="FAB2C581C460425B8C6993C929C75B9A10"/>
    <w:rsid w:val="00AD56B5"/>
    <w:pPr>
      <w:widowControl w:val="0"/>
      <w:jc w:val="both"/>
    </w:pPr>
  </w:style>
  <w:style w:type="paragraph" w:customStyle="1" w:styleId="7C7942928BCC49FD9571D742E06F603110">
    <w:name w:val="7C7942928BCC49FD9571D742E06F603110"/>
    <w:rsid w:val="00AD56B5"/>
    <w:pPr>
      <w:widowControl w:val="0"/>
      <w:jc w:val="both"/>
    </w:pPr>
  </w:style>
  <w:style w:type="paragraph" w:customStyle="1" w:styleId="C607FD152BD849BE95023F5BC0FFD52410">
    <w:name w:val="C607FD152BD849BE95023F5BC0FFD52410"/>
    <w:rsid w:val="00AD56B5"/>
    <w:pPr>
      <w:widowControl w:val="0"/>
      <w:jc w:val="both"/>
    </w:pPr>
  </w:style>
  <w:style w:type="paragraph" w:customStyle="1" w:styleId="AD325847B4554B95998EAEDED967D0BD10">
    <w:name w:val="AD325847B4554B95998EAEDED967D0BD10"/>
    <w:rsid w:val="00AD56B5"/>
    <w:pPr>
      <w:widowControl w:val="0"/>
      <w:jc w:val="both"/>
    </w:pPr>
  </w:style>
  <w:style w:type="paragraph" w:customStyle="1" w:styleId="FB141438DDE84E5994C5F2A1E7D2BDF311">
    <w:name w:val="FB141438DDE84E5994C5F2A1E7D2BDF311"/>
    <w:rsid w:val="00AD56B5"/>
    <w:pPr>
      <w:widowControl w:val="0"/>
      <w:jc w:val="both"/>
    </w:pPr>
  </w:style>
  <w:style w:type="paragraph" w:customStyle="1" w:styleId="96093E38F059455A802D9A65C67B451011">
    <w:name w:val="96093E38F059455A802D9A65C67B451011"/>
    <w:rsid w:val="00AD56B5"/>
    <w:pPr>
      <w:widowControl w:val="0"/>
      <w:jc w:val="both"/>
    </w:pPr>
  </w:style>
  <w:style w:type="paragraph" w:customStyle="1" w:styleId="66DD974B76054B8BA751FDBB9A6BBFEB11">
    <w:name w:val="66DD974B76054B8BA751FDBB9A6BBFEB11"/>
    <w:rsid w:val="00AD56B5"/>
    <w:pPr>
      <w:widowControl w:val="0"/>
      <w:jc w:val="both"/>
    </w:pPr>
  </w:style>
  <w:style w:type="paragraph" w:customStyle="1" w:styleId="511107165FAA496DB25473A57CBCF7AB11">
    <w:name w:val="511107165FAA496DB25473A57CBCF7AB11"/>
    <w:rsid w:val="00AD56B5"/>
    <w:pPr>
      <w:widowControl w:val="0"/>
      <w:jc w:val="both"/>
    </w:pPr>
  </w:style>
  <w:style w:type="paragraph" w:customStyle="1" w:styleId="BB668EEA353C4387ACBCA86265322C9511">
    <w:name w:val="BB668EEA353C4387ACBCA86265322C9511"/>
    <w:rsid w:val="00AD56B5"/>
    <w:pPr>
      <w:widowControl w:val="0"/>
      <w:jc w:val="both"/>
    </w:pPr>
  </w:style>
  <w:style w:type="paragraph" w:customStyle="1" w:styleId="D992178CD8624E098F17DFF381ABFCC811">
    <w:name w:val="D992178CD8624E098F17DFF381ABFCC811"/>
    <w:rsid w:val="00AD56B5"/>
    <w:pPr>
      <w:widowControl w:val="0"/>
      <w:jc w:val="both"/>
    </w:pPr>
  </w:style>
  <w:style w:type="paragraph" w:customStyle="1" w:styleId="F62510FE7AC84368B8A0FB58A96B529E11">
    <w:name w:val="F62510FE7AC84368B8A0FB58A96B529E11"/>
    <w:rsid w:val="00AD56B5"/>
    <w:pPr>
      <w:widowControl w:val="0"/>
      <w:jc w:val="both"/>
    </w:pPr>
  </w:style>
  <w:style w:type="paragraph" w:customStyle="1" w:styleId="0CB03CC8D0F345DA9C157F9AC8CC655111">
    <w:name w:val="0CB03CC8D0F345DA9C157F9AC8CC655111"/>
    <w:rsid w:val="00AD56B5"/>
    <w:pPr>
      <w:widowControl w:val="0"/>
      <w:jc w:val="both"/>
    </w:pPr>
  </w:style>
  <w:style w:type="paragraph" w:customStyle="1" w:styleId="2CA74D8F97F84710A2FC20378E8A197711">
    <w:name w:val="2CA74D8F97F84710A2FC20378E8A197711"/>
    <w:rsid w:val="00AD56B5"/>
    <w:pPr>
      <w:widowControl w:val="0"/>
      <w:jc w:val="both"/>
    </w:pPr>
  </w:style>
  <w:style w:type="paragraph" w:customStyle="1" w:styleId="B3889A1D6C6D49F6A5B3A64EA1D440E511">
    <w:name w:val="B3889A1D6C6D49F6A5B3A64EA1D440E511"/>
    <w:rsid w:val="00AD56B5"/>
    <w:pPr>
      <w:widowControl w:val="0"/>
      <w:jc w:val="both"/>
    </w:pPr>
  </w:style>
  <w:style w:type="paragraph" w:customStyle="1" w:styleId="3EB3B1A547B244D086215B467DEF700E11">
    <w:name w:val="3EB3B1A547B244D086215B467DEF700E11"/>
    <w:rsid w:val="00AD56B5"/>
    <w:pPr>
      <w:widowControl w:val="0"/>
      <w:jc w:val="both"/>
    </w:pPr>
  </w:style>
  <w:style w:type="paragraph" w:customStyle="1" w:styleId="3EB8E0E28FD04B56B6752D855184DBE511">
    <w:name w:val="3EB8E0E28FD04B56B6752D855184DBE511"/>
    <w:rsid w:val="00AD56B5"/>
    <w:pPr>
      <w:widowControl w:val="0"/>
      <w:jc w:val="both"/>
    </w:pPr>
  </w:style>
  <w:style w:type="paragraph" w:customStyle="1" w:styleId="53DFECFFA1F242DBB447EC1D1A235DBE11">
    <w:name w:val="53DFECFFA1F242DBB447EC1D1A235DBE11"/>
    <w:rsid w:val="00AD56B5"/>
    <w:pPr>
      <w:widowControl w:val="0"/>
      <w:jc w:val="both"/>
    </w:pPr>
  </w:style>
  <w:style w:type="paragraph" w:customStyle="1" w:styleId="A2CA24BEF4A941BFA2D985D11B7F6E0611">
    <w:name w:val="A2CA24BEF4A941BFA2D985D11B7F6E0611"/>
    <w:rsid w:val="00AD56B5"/>
    <w:pPr>
      <w:widowControl w:val="0"/>
      <w:jc w:val="both"/>
    </w:pPr>
  </w:style>
  <w:style w:type="paragraph" w:customStyle="1" w:styleId="A196E19F716E4EE8BC4FC4ED4DF4E59E9">
    <w:name w:val="A196E19F716E4EE8BC4FC4ED4DF4E59E9"/>
    <w:rsid w:val="00AD56B5"/>
    <w:pPr>
      <w:widowControl w:val="0"/>
      <w:jc w:val="both"/>
    </w:pPr>
  </w:style>
  <w:style w:type="paragraph" w:customStyle="1" w:styleId="FA0A3332EB4643399972A695AA12283C9">
    <w:name w:val="FA0A3332EB4643399972A695AA12283C9"/>
    <w:rsid w:val="00AD56B5"/>
    <w:pPr>
      <w:widowControl w:val="0"/>
      <w:jc w:val="both"/>
    </w:pPr>
  </w:style>
  <w:style w:type="paragraph" w:customStyle="1" w:styleId="188BA22C8E954D7680AC3CDF834A976F9">
    <w:name w:val="188BA22C8E954D7680AC3CDF834A976F9"/>
    <w:rsid w:val="00AD56B5"/>
    <w:pPr>
      <w:widowControl w:val="0"/>
      <w:jc w:val="both"/>
    </w:pPr>
  </w:style>
  <w:style w:type="paragraph" w:customStyle="1" w:styleId="E796ACA336C64FCABA1871D2EC8997E97">
    <w:name w:val="E796ACA336C64FCABA1871D2EC8997E97"/>
    <w:rsid w:val="00AD56B5"/>
    <w:pPr>
      <w:widowControl w:val="0"/>
      <w:jc w:val="both"/>
    </w:pPr>
  </w:style>
  <w:style w:type="paragraph" w:customStyle="1" w:styleId="1CB64E3F420A44A18C09D570B42F8CA33">
    <w:name w:val="1CB64E3F420A44A18C09D570B42F8CA33"/>
    <w:rsid w:val="00AD56B5"/>
    <w:pPr>
      <w:widowControl w:val="0"/>
      <w:jc w:val="both"/>
    </w:pPr>
  </w:style>
  <w:style w:type="paragraph" w:customStyle="1" w:styleId="393714838A35483E8DE08550093BB33111">
    <w:name w:val="393714838A35483E8DE08550093BB33111"/>
    <w:rsid w:val="00AD56B5"/>
    <w:pPr>
      <w:widowControl w:val="0"/>
      <w:jc w:val="both"/>
    </w:pPr>
  </w:style>
  <w:style w:type="paragraph" w:customStyle="1" w:styleId="3DD3DF92CD384553BF25C8450543D5CA11">
    <w:name w:val="3DD3DF92CD384553BF25C8450543D5CA11"/>
    <w:rsid w:val="00AD56B5"/>
    <w:pPr>
      <w:widowControl w:val="0"/>
      <w:jc w:val="both"/>
    </w:pPr>
  </w:style>
  <w:style w:type="paragraph" w:customStyle="1" w:styleId="0C3D75C66B9449F48A93094F88933E1711">
    <w:name w:val="0C3D75C66B9449F48A93094F88933E1711"/>
    <w:rsid w:val="00AD56B5"/>
    <w:pPr>
      <w:widowControl w:val="0"/>
      <w:jc w:val="both"/>
    </w:pPr>
  </w:style>
  <w:style w:type="paragraph" w:customStyle="1" w:styleId="FAB2C581C460425B8C6993C929C75B9A11">
    <w:name w:val="FAB2C581C460425B8C6993C929C75B9A11"/>
    <w:rsid w:val="00AD56B5"/>
    <w:pPr>
      <w:widowControl w:val="0"/>
      <w:jc w:val="both"/>
    </w:pPr>
  </w:style>
  <w:style w:type="paragraph" w:customStyle="1" w:styleId="7C7942928BCC49FD9571D742E06F603111">
    <w:name w:val="7C7942928BCC49FD9571D742E06F603111"/>
    <w:rsid w:val="00AD56B5"/>
    <w:pPr>
      <w:widowControl w:val="0"/>
      <w:jc w:val="both"/>
    </w:pPr>
  </w:style>
  <w:style w:type="paragraph" w:customStyle="1" w:styleId="C607FD152BD849BE95023F5BC0FFD52411">
    <w:name w:val="C607FD152BD849BE95023F5BC0FFD52411"/>
    <w:rsid w:val="00AD56B5"/>
    <w:pPr>
      <w:widowControl w:val="0"/>
      <w:jc w:val="both"/>
    </w:pPr>
  </w:style>
  <w:style w:type="paragraph" w:customStyle="1" w:styleId="AD325847B4554B95998EAEDED967D0BD11">
    <w:name w:val="AD325847B4554B95998EAEDED967D0BD11"/>
    <w:rsid w:val="00AD56B5"/>
    <w:pPr>
      <w:widowControl w:val="0"/>
      <w:jc w:val="both"/>
    </w:pPr>
  </w:style>
  <w:style w:type="paragraph" w:customStyle="1" w:styleId="FB141438DDE84E5994C5F2A1E7D2BDF312">
    <w:name w:val="FB141438DDE84E5994C5F2A1E7D2BDF312"/>
    <w:rsid w:val="00AD56B5"/>
    <w:pPr>
      <w:widowControl w:val="0"/>
      <w:jc w:val="both"/>
    </w:pPr>
  </w:style>
  <w:style w:type="paragraph" w:customStyle="1" w:styleId="96093E38F059455A802D9A65C67B451012">
    <w:name w:val="96093E38F059455A802D9A65C67B451012"/>
    <w:rsid w:val="00AD56B5"/>
    <w:pPr>
      <w:widowControl w:val="0"/>
      <w:jc w:val="both"/>
    </w:pPr>
  </w:style>
  <w:style w:type="paragraph" w:customStyle="1" w:styleId="66DD974B76054B8BA751FDBB9A6BBFEB12">
    <w:name w:val="66DD974B76054B8BA751FDBB9A6BBFEB12"/>
    <w:rsid w:val="00AD56B5"/>
    <w:pPr>
      <w:widowControl w:val="0"/>
      <w:jc w:val="both"/>
    </w:pPr>
  </w:style>
  <w:style w:type="paragraph" w:customStyle="1" w:styleId="511107165FAA496DB25473A57CBCF7AB12">
    <w:name w:val="511107165FAA496DB25473A57CBCF7AB12"/>
    <w:rsid w:val="00AD56B5"/>
    <w:pPr>
      <w:widowControl w:val="0"/>
      <w:jc w:val="both"/>
    </w:pPr>
  </w:style>
  <w:style w:type="paragraph" w:customStyle="1" w:styleId="BB668EEA353C4387ACBCA86265322C9512">
    <w:name w:val="BB668EEA353C4387ACBCA86265322C9512"/>
    <w:rsid w:val="00AD56B5"/>
    <w:pPr>
      <w:widowControl w:val="0"/>
      <w:jc w:val="both"/>
    </w:pPr>
  </w:style>
  <w:style w:type="paragraph" w:customStyle="1" w:styleId="D992178CD8624E098F17DFF381ABFCC812">
    <w:name w:val="D992178CD8624E098F17DFF381ABFCC812"/>
    <w:rsid w:val="00AD56B5"/>
    <w:pPr>
      <w:widowControl w:val="0"/>
      <w:jc w:val="both"/>
    </w:pPr>
  </w:style>
  <w:style w:type="paragraph" w:customStyle="1" w:styleId="F62510FE7AC84368B8A0FB58A96B529E12">
    <w:name w:val="F62510FE7AC84368B8A0FB58A96B529E12"/>
    <w:rsid w:val="00AD56B5"/>
    <w:pPr>
      <w:widowControl w:val="0"/>
      <w:jc w:val="both"/>
    </w:pPr>
  </w:style>
  <w:style w:type="paragraph" w:customStyle="1" w:styleId="0CB03CC8D0F345DA9C157F9AC8CC655112">
    <w:name w:val="0CB03CC8D0F345DA9C157F9AC8CC655112"/>
    <w:rsid w:val="00AD56B5"/>
    <w:pPr>
      <w:widowControl w:val="0"/>
      <w:jc w:val="both"/>
    </w:pPr>
  </w:style>
  <w:style w:type="paragraph" w:customStyle="1" w:styleId="2CA74D8F97F84710A2FC20378E8A197712">
    <w:name w:val="2CA74D8F97F84710A2FC20378E8A197712"/>
    <w:rsid w:val="00AD56B5"/>
    <w:pPr>
      <w:widowControl w:val="0"/>
      <w:jc w:val="both"/>
    </w:pPr>
  </w:style>
  <w:style w:type="paragraph" w:customStyle="1" w:styleId="B3889A1D6C6D49F6A5B3A64EA1D440E512">
    <w:name w:val="B3889A1D6C6D49F6A5B3A64EA1D440E512"/>
    <w:rsid w:val="00AD56B5"/>
    <w:pPr>
      <w:widowControl w:val="0"/>
      <w:jc w:val="both"/>
    </w:pPr>
  </w:style>
  <w:style w:type="paragraph" w:customStyle="1" w:styleId="3EB3B1A547B244D086215B467DEF700E12">
    <w:name w:val="3EB3B1A547B244D086215B467DEF700E12"/>
    <w:rsid w:val="00AD56B5"/>
    <w:pPr>
      <w:widowControl w:val="0"/>
      <w:jc w:val="both"/>
    </w:pPr>
  </w:style>
  <w:style w:type="paragraph" w:customStyle="1" w:styleId="3EB8E0E28FD04B56B6752D855184DBE512">
    <w:name w:val="3EB8E0E28FD04B56B6752D855184DBE512"/>
    <w:rsid w:val="00AD56B5"/>
    <w:pPr>
      <w:widowControl w:val="0"/>
      <w:jc w:val="both"/>
    </w:pPr>
  </w:style>
  <w:style w:type="paragraph" w:customStyle="1" w:styleId="53DFECFFA1F242DBB447EC1D1A235DBE12">
    <w:name w:val="53DFECFFA1F242DBB447EC1D1A235DBE12"/>
    <w:rsid w:val="00AD56B5"/>
    <w:pPr>
      <w:widowControl w:val="0"/>
      <w:jc w:val="both"/>
    </w:pPr>
  </w:style>
  <w:style w:type="paragraph" w:customStyle="1" w:styleId="A2CA24BEF4A941BFA2D985D11B7F6E0612">
    <w:name w:val="A2CA24BEF4A941BFA2D985D11B7F6E0612"/>
    <w:rsid w:val="00AD56B5"/>
    <w:pPr>
      <w:widowControl w:val="0"/>
      <w:jc w:val="both"/>
    </w:pPr>
  </w:style>
  <w:style w:type="paragraph" w:customStyle="1" w:styleId="A196E19F716E4EE8BC4FC4ED4DF4E59E10">
    <w:name w:val="A196E19F716E4EE8BC4FC4ED4DF4E59E10"/>
    <w:rsid w:val="00AD56B5"/>
    <w:pPr>
      <w:widowControl w:val="0"/>
      <w:jc w:val="both"/>
    </w:pPr>
  </w:style>
  <w:style w:type="paragraph" w:customStyle="1" w:styleId="FA0A3332EB4643399972A695AA12283C10">
    <w:name w:val="FA0A3332EB4643399972A695AA12283C10"/>
    <w:rsid w:val="00AD56B5"/>
    <w:pPr>
      <w:widowControl w:val="0"/>
      <w:jc w:val="both"/>
    </w:pPr>
  </w:style>
  <w:style w:type="paragraph" w:customStyle="1" w:styleId="188BA22C8E954D7680AC3CDF834A976F10">
    <w:name w:val="188BA22C8E954D7680AC3CDF834A976F10"/>
    <w:rsid w:val="00AD56B5"/>
    <w:pPr>
      <w:widowControl w:val="0"/>
      <w:jc w:val="both"/>
    </w:pPr>
  </w:style>
  <w:style w:type="paragraph" w:customStyle="1" w:styleId="E796ACA336C64FCABA1871D2EC8997E98">
    <w:name w:val="E796ACA336C64FCABA1871D2EC8997E98"/>
    <w:rsid w:val="00AD56B5"/>
    <w:pPr>
      <w:widowControl w:val="0"/>
      <w:jc w:val="both"/>
    </w:pPr>
  </w:style>
  <w:style w:type="paragraph" w:customStyle="1" w:styleId="1CB64E3F420A44A18C09D570B42F8CA34">
    <w:name w:val="1CB64E3F420A44A18C09D570B42F8CA34"/>
    <w:rsid w:val="00AD56B5"/>
    <w:pPr>
      <w:widowControl w:val="0"/>
      <w:jc w:val="both"/>
    </w:pPr>
  </w:style>
  <w:style w:type="paragraph" w:customStyle="1" w:styleId="393714838A35483E8DE08550093BB33112">
    <w:name w:val="393714838A35483E8DE08550093BB33112"/>
    <w:rsid w:val="00AD56B5"/>
    <w:pPr>
      <w:widowControl w:val="0"/>
      <w:jc w:val="both"/>
    </w:pPr>
  </w:style>
  <w:style w:type="paragraph" w:customStyle="1" w:styleId="3DD3DF92CD384553BF25C8450543D5CA12">
    <w:name w:val="3DD3DF92CD384553BF25C8450543D5CA12"/>
    <w:rsid w:val="00AD56B5"/>
    <w:pPr>
      <w:widowControl w:val="0"/>
      <w:jc w:val="both"/>
    </w:pPr>
  </w:style>
  <w:style w:type="paragraph" w:customStyle="1" w:styleId="0C3D75C66B9449F48A93094F88933E1712">
    <w:name w:val="0C3D75C66B9449F48A93094F88933E1712"/>
    <w:rsid w:val="00AD56B5"/>
    <w:pPr>
      <w:widowControl w:val="0"/>
      <w:jc w:val="both"/>
    </w:pPr>
  </w:style>
  <w:style w:type="paragraph" w:customStyle="1" w:styleId="FAB2C581C460425B8C6993C929C75B9A12">
    <w:name w:val="FAB2C581C460425B8C6993C929C75B9A12"/>
    <w:rsid w:val="00AD56B5"/>
    <w:pPr>
      <w:widowControl w:val="0"/>
      <w:jc w:val="both"/>
    </w:pPr>
  </w:style>
  <w:style w:type="paragraph" w:customStyle="1" w:styleId="7C7942928BCC49FD9571D742E06F603112">
    <w:name w:val="7C7942928BCC49FD9571D742E06F603112"/>
    <w:rsid w:val="00AD56B5"/>
    <w:pPr>
      <w:widowControl w:val="0"/>
      <w:jc w:val="both"/>
    </w:pPr>
  </w:style>
  <w:style w:type="paragraph" w:customStyle="1" w:styleId="C607FD152BD849BE95023F5BC0FFD52412">
    <w:name w:val="C607FD152BD849BE95023F5BC0FFD52412"/>
    <w:rsid w:val="00AD56B5"/>
    <w:pPr>
      <w:widowControl w:val="0"/>
      <w:jc w:val="both"/>
    </w:pPr>
  </w:style>
  <w:style w:type="paragraph" w:customStyle="1" w:styleId="AD325847B4554B95998EAEDED967D0BD12">
    <w:name w:val="AD325847B4554B95998EAEDED967D0BD12"/>
    <w:rsid w:val="00AD56B5"/>
    <w:pPr>
      <w:widowControl w:val="0"/>
      <w:jc w:val="both"/>
    </w:pPr>
  </w:style>
  <w:style w:type="paragraph" w:customStyle="1" w:styleId="FB141438DDE84E5994C5F2A1E7D2BDF313">
    <w:name w:val="FB141438DDE84E5994C5F2A1E7D2BDF313"/>
    <w:rsid w:val="00AD56B5"/>
    <w:pPr>
      <w:widowControl w:val="0"/>
      <w:jc w:val="both"/>
    </w:pPr>
  </w:style>
  <w:style w:type="paragraph" w:customStyle="1" w:styleId="96093E38F059455A802D9A65C67B451013">
    <w:name w:val="96093E38F059455A802D9A65C67B451013"/>
    <w:rsid w:val="00AD56B5"/>
    <w:pPr>
      <w:widowControl w:val="0"/>
      <w:jc w:val="both"/>
    </w:pPr>
  </w:style>
  <w:style w:type="paragraph" w:customStyle="1" w:styleId="66DD974B76054B8BA751FDBB9A6BBFEB13">
    <w:name w:val="66DD974B76054B8BA751FDBB9A6BBFEB13"/>
    <w:rsid w:val="00AD56B5"/>
    <w:pPr>
      <w:widowControl w:val="0"/>
      <w:jc w:val="both"/>
    </w:pPr>
  </w:style>
  <w:style w:type="paragraph" w:customStyle="1" w:styleId="511107165FAA496DB25473A57CBCF7AB13">
    <w:name w:val="511107165FAA496DB25473A57CBCF7AB13"/>
    <w:rsid w:val="00AD56B5"/>
    <w:pPr>
      <w:widowControl w:val="0"/>
      <w:jc w:val="both"/>
    </w:pPr>
  </w:style>
  <w:style w:type="paragraph" w:customStyle="1" w:styleId="BB668EEA353C4387ACBCA86265322C9513">
    <w:name w:val="BB668EEA353C4387ACBCA86265322C9513"/>
    <w:rsid w:val="00AD56B5"/>
    <w:pPr>
      <w:widowControl w:val="0"/>
      <w:jc w:val="both"/>
    </w:pPr>
  </w:style>
  <w:style w:type="paragraph" w:customStyle="1" w:styleId="D992178CD8624E098F17DFF381ABFCC813">
    <w:name w:val="D992178CD8624E098F17DFF381ABFCC813"/>
    <w:rsid w:val="00AD56B5"/>
    <w:pPr>
      <w:widowControl w:val="0"/>
      <w:jc w:val="both"/>
    </w:pPr>
  </w:style>
  <w:style w:type="paragraph" w:customStyle="1" w:styleId="F62510FE7AC84368B8A0FB58A96B529E13">
    <w:name w:val="F62510FE7AC84368B8A0FB58A96B529E13"/>
    <w:rsid w:val="00AD56B5"/>
    <w:pPr>
      <w:widowControl w:val="0"/>
      <w:jc w:val="both"/>
    </w:pPr>
  </w:style>
  <w:style w:type="paragraph" w:customStyle="1" w:styleId="0CB03CC8D0F345DA9C157F9AC8CC655113">
    <w:name w:val="0CB03CC8D0F345DA9C157F9AC8CC655113"/>
    <w:rsid w:val="00AD56B5"/>
    <w:pPr>
      <w:widowControl w:val="0"/>
      <w:jc w:val="both"/>
    </w:pPr>
  </w:style>
  <w:style w:type="paragraph" w:customStyle="1" w:styleId="2CA74D8F97F84710A2FC20378E8A197713">
    <w:name w:val="2CA74D8F97F84710A2FC20378E8A197713"/>
    <w:rsid w:val="00AD56B5"/>
    <w:pPr>
      <w:widowControl w:val="0"/>
      <w:jc w:val="both"/>
    </w:pPr>
  </w:style>
  <w:style w:type="paragraph" w:customStyle="1" w:styleId="B3889A1D6C6D49F6A5B3A64EA1D440E513">
    <w:name w:val="B3889A1D6C6D49F6A5B3A64EA1D440E513"/>
    <w:rsid w:val="00AD56B5"/>
    <w:pPr>
      <w:widowControl w:val="0"/>
      <w:jc w:val="both"/>
    </w:pPr>
  </w:style>
  <w:style w:type="paragraph" w:customStyle="1" w:styleId="3EB3B1A547B244D086215B467DEF700E13">
    <w:name w:val="3EB3B1A547B244D086215B467DEF700E13"/>
    <w:rsid w:val="00AD56B5"/>
    <w:pPr>
      <w:widowControl w:val="0"/>
      <w:jc w:val="both"/>
    </w:pPr>
  </w:style>
  <w:style w:type="paragraph" w:customStyle="1" w:styleId="3EB8E0E28FD04B56B6752D855184DBE513">
    <w:name w:val="3EB8E0E28FD04B56B6752D855184DBE513"/>
    <w:rsid w:val="00AD56B5"/>
    <w:pPr>
      <w:widowControl w:val="0"/>
      <w:jc w:val="both"/>
    </w:pPr>
  </w:style>
  <w:style w:type="paragraph" w:customStyle="1" w:styleId="53DFECFFA1F242DBB447EC1D1A235DBE13">
    <w:name w:val="53DFECFFA1F242DBB447EC1D1A235DBE13"/>
    <w:rsid w:val="00AD56B5"/>
    <w:pPr>
      <w:widowControl w:val="0"/>
      <w:jc w:val="both"/>
    </w:pPr>
  </w:style>
  <w:style w:type="paragraph" w:customStyle="1" w:styleId="A2CA24BEF4A941BFA2D985D11B7F6E0613">
    <w:name w:val="A2CA24BEF4A941BFA2D985D11B7F6E0613"/>
    <w:rsid w:val="00AD56B5"/>
    <w:pPr>
      <w:widowControl w:val="0"/>
      <w:jc w:val="both"/>
    </w:pPr>
  </w:style>
  <w:style w:type="paragraph" w:customStyle="1" w:styleId="A196E19F716E4EE8BC4FC4ED4DF4E59E11">
    <w:name w:val="A196E19F716E4EE8BC4FC4ED4DF4E59E11"/>
    <w:rsid w:val="00AD56B5"/>
    <w:pPr>
      <w:widowControl w:val="0"/>
      <w:jc w:val="both"/>
    </w:pPr>
  </w:style>
  <w:style w:type="paragraph" w:customStyle="1" w:styleId="FA0A3332EB4643399972A695AA12283C11">
    <w:name w:val="FA0A3332EB4643399972A695AA12283C11"/>
    <w:rsid w:val="00AD56B5"/>
    <w:pPr>
      <w:widowControl w:val="0"/>
      <w:jc w:val="both"/>
    </w:pPr>
  </w:style>
  <w:style w:type="paragraph" w:customStyle="1" w:styleId="188BA22C8E954D7680AC3CDF834A976F11">
    <w:name w:val="188BA22C8E954D7680AC3CDF834A976F11"/>
    <w:rsid w:val="00AD56B5"/>
    <w:pPr>
      <w:widowControl w:val="0"/>
      <w:jc w:val="both"/>
    </w:pPr>
  </w:style>
  <w:style w:type="paragraph" w:customStyle="1" w:styleId="E796ACA336C64FCABA1871D2EC8997E99">
    <w:name w:val="E796ACA336C64FCABA1871D2EC8997E99"/>
    <w:rsid w:val="00AD56B5"/>
    <w:pPr>
      <w:widowControl w:val="0"/>
      <w:jc w:val="both"/>
    </w:pPr>
  </w:style>
  <w:style w:type="paragraph" w:customStyle="1" w:styleId="1CB64E3F420A44A18C09D570B42F8CA35">
    <w:name w:val="1CB64E3F420A44A18C09D570B42F8CA35"/>
    <w:rsid w:val="00AD56B5"/>
    <w:pPr>
      <w:widowControl w:val="0"/>
      <w:jc w:val="both"/>
    </w:pPr>
  </w:style>
  <w:style w:type="paragraph" w:customStyle="1" w:styleId="C0B6F704588C4FC8B32C7FD97DC5CF7C">
    <w:name w:val="C0B6F704588C4FC8B32C7FD97DC5CF7C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3">
    <w:name w:val="3DD3DF92CD384553BF25C8450543D5CA13"/>
    <w:rsid w:val="00AD56B5"/>
    <w:pPr>
      <w:widowControl w:val="0"/>
      <w:jc w:val="both"/>
    </w:pPr>
  </w:style>
  <w:style w:type="paragraph" w:customStyle="1" w:styleId="0C3D75C66B9449F48A93094F88933E1713">
    <w:name w:val="0C3D75C66B9449F48A93094F88933E1713"/>
    <w:rsid w:val="00AD56B5"/>
    <w:pPr>
      <w:widowControl w:val="0"/>
      <w:jc w:val="both"/>
    </w:pPr>
  </w:style>
  <w:style w:type="paragraph" w:customStyle="1" w:styleId="FAB2C581C460425B8C6993C929C75B9A13">
    <w:name w:val="FAB2C581C460425B8C6993C929C75B9A13"/>
    <w:rsid w:val="00AD56B5"/>
    <w:pPr>
      <w:widowControl w:val="0"/>
      <w:jc w:val="both"/>
    </w:pPr>
  </w:style>
  <w:style w:type="paragraph" w:customStyle="1" w:styleId="7C7942928BCC49FD9571D742E06F603113">
    <w:name w:val="7C7942928BCC49FD9571D742E06F603113"/>
    <w:rsid w:val="00AD56B5"/>
    <w:pPr>
      <w:widowControl w:val="0"/>
      <w:jc w:val="both"/>
    </w:pPr>
  </w:style>
  <w:style w:type="paragraph" w:customStyle="1" w:styleId="C607FD152BD849BE95023F5BC0FFD52413">
    <w:name w:val="C607FD152BD849BE95023F5BC0FFD52413"/>
    <w:rsid w:val="00AD56B5"/>
    <w:pPr>
      <w:widowControl w:val="0"/>
      <w:jc w:val="both"/>
    </w:pPr>
  </w:style>
  <w:style w:type="paragraph" w:customStyle="1" w:styleId="AD325847B4554B95998EAEDED967D0BD13">
    <w:name w:val="AD325847B4554B95998EAEDED967D0BD13"/>
    <w:rsid w:val="00AD56B5"/>
    <w:pPr>
      <w:widowControl w:val="0"/>
      <w:jc w:val="both"/>
    </w:pPr>
  </w:style>
  <w:style w:type="paragraph" w:customStyle="1" w:styleId="FB141438DDE84E5994C5F2A1E7D2BDF314">
    <w:name w:val="FB141438DDE84E5994C5F2A1E7D2BDF314"/>
    <w:rsid w:val="00AD56B5"/>
    <w:pPr>
      <w:widowControl w:val="0"/>
      <w:jc w:val="both"/>
    </w:pPr>
  </w:style>
  <w:style w:type="paragraph" w:customStyle="1" w:styleId="96093E38F059455A802D9A65C67B451014">
    <w:name w:val="96093E38F059455A802D9A65C67B451014"/>
    <w:rsid w:val="00AD56B5"/>
    <w:pPr>
      <w:widowControl w:val="0"/>
      <w:jc w:val="both"/>
    </w:pPr>
  </w:style>
  <w:style w:type="paragraph" w:customStyle="1" w:styleId="66DD974B76054B8BA751FDBB9A6BBFEB14">
    <w:name w:val="66DD974B76054B8BA751FDBB9A6BBFEB14"/>
    <w:rsid w:val="00AD56B5"/>
    <w:pPr>
      <w:widowControl w:val="0"/>
      <w:jc w:val="both"/>
    </w:pPr>
  </w:style>
  <w:style w:type="paragraph" w:customStyle="1" w:styleId="511107165FAA496DB25473A57CBCF7AB14">
    <w:name w:val="511107165FAA496DB25473A57CBCF7AB14"/>
    <w:rsid w:val="00AD56B5"/>
    <w:pPr>
      <w:widowControl w:val="0"/>
      <w:jc w:val="both"/>
    </w:pPr>
  </w:style>
  <w:style w:type="paragraph" w:customStyle="1" w:styleId="BB668EEA353C4387ACBCA86265322C9514">
    <w:name w:val="BB668EEA353C4387ACBCA86265322C9514"/>
    <w:rsid w:val="00AD56B5"/>
    <w:pPr>
      <w:widowControl w:val="0"/>
      <w:jc w:val="both"/>
    </w:pPr>
  </w:style>
  <w:style w:type="paragraph" w:customStyle="1" w:styleId="D992178CD8624E098F17DFF381ABFCC814">
    <w:name w:val="D992178CD8624E098F17DFF381ABFCC814"/>
    <w:rsid w:val="00AD56B5"/>
    <w:pPr>
      <w:widowControl w:val="0"/>
      <w:jc w:val="both"/>
    </w:pPr>
  </w:style>
  <w:style w:type="paragraph" w:customStyle="1" w:styleId="F62510FE7AC84368B8A0FB58A96B529E14">
    <w:name w:val="F62510FE7AC84368B8A0FB58A96B529E14"/>
    <w:rsid w:val="00AD56B5"/>
    <w:pPr>
      <w:widowControl w:val="0"/>
      <w:jc w:val="both"/>
    </w:pPr>
  </w:style>
  <w:style w:type="paragraph" w:customStyle="1" w:styleId="0CB03CC8D0F345DA9C157F9AC8CC655114">
    <w:name w:val="0CB03CC8D0F345DA9C157F9AC8CC655114"/>
    <w:rsid w:val="00AD56B5"/>
    <w:pPr>
      <w:widowControl w:val="0"/>
      <w:jc w:val="both"/>
    </w:pPr>
  </w:style>
  <w:style w:type="paragraph" w:customStyle="1" w:styleId="2CA74D8F97F84710A2FC20378E8A197714">
    <w:name w:val="2CA74D8F97F84710A2FC20378E8A197714"/>
    <w:rsid w:val="00AD56B5"/>
    <w:pPr>
      <w:widowControl w:val="0"/>
      <w:jc w:val="both"/>
    </w:pPr>
  </w:style>
  <w:style w:type="paragraph" w:customStyle="1" w:styleId="B3889A1D6C6D49F6A5B3A64EA1D440E514">
    <w:name w:val="B3889A1D6C6D49F6A5B3A64EA1D440E514"/>
    <w:rsid w:val="00AD56B5"/>
    <w:pPr>
      <w:widowControl w:val="0"/>
      <w:jc w:val="both"/>
    </w:pPr>
  </w:style>
  <w:style w:type="paragraph" w:customStyle="1" w:styleId="3EB3B1A547B244D086215B467DEF700E14">
    <w:name w:val="3EB3B1A547B244D086215B467DEF700E14"/>
    <w:rsid w:val="00AD56B5"/>
    <w:pPr>
      <w:widowControl w:val="0"/>
      <w:jc w:val="both"/>
    </w:pPr>
  </w:style>
  <w:style w:type="paragraph" w:customStyle="1" w:styleId="3EB8E0E28FD04B56B6752D855184DBE514">
    <w:name w:val="3EB8E0E28FD04B56B6752D855184DBE514"/>
    <w:rsid w:val="00AD56B5"/>
    <w:pPr>
      <w:widowControl w:val="0"/>
      <w:jc w:val="both"/>
    </w:pPr>
  </w:style>
  <w:style w:type="paragraph" w:customStyle="1" w:styleId="53DFECFFA1F242DBB447EC1D1A235DBE14">
    <w:name w:val="53DFECFFA1F242DBB447EC1D1A235DBE14"/>
    <w:rsid w:val="00AD56B5"/>
    <w:pPr>
      <w:widowControl w:val="0"/>
      <w:jc w:val="both"/>
    </w:pPr>
  </w:style>
  <w:style w:type="paragraph" w:customStyle="1" w:styleId="A2CA24BEF4A941BFA2D985D11B7F6E0614">
    <w:name w:val="A2CA24BEF4A941BFA2D985D11B7F6E0614"/>
    <w:rsid w:val="00AD56B5"/>
    <w:pPr>
      <w:widowControl w:val="0"/>
      <w:jc w:val="both"/>
    </w:pPr>
  </w:style>
  <w:style w:type="paragraph" w:customStyle="1" w:styleId="A196E19F716E4EE8BC4FC4ED4DF4E59E12">
    <w:name w:val="A196E19F716E4EE8BC4FC4ED4DF4E59E12"/>
    <w:rsid w:val="00AD56B5"/>
    <w:pPr>
      <w:widowControl w:val="0"/>
      <w:jc w:val="both"/>
    </w:pPr>
  </w:style>
  <w:style w:type="paragraph" w:customStyle="1" w:styleId="FA0A3332EB4643399972A695AA12283C12">
    <w:name w:val="FA0A3332EB4643399972A695AA12283C12"/>
    <w:rsid w:val="00AD56B5"/>
    <w:pPr>
      <w:widowControl w:val="0"/>
      <w:jc w:val="both"/>
    </w:pPr>
  </w:style>
  <w:style w:type="paragraph" w:customStyle="1" w:styleId="188BA22C8E954D7680AC3CDF834A976F12">
    <w:name w:val="188BA22C8E954D7680AC3CDF834A976F12"/>
    <w:rsid w:val="00AD56B5"/>
    <w:pPr>
      <w:widowControl w:val="0"/>
      <w:jc w:val="both"/>
    </w:pPr>
  </w:style>
  <w:style w:type="paragraph" w:customStyle="1" w:styleId="E796ACA336C64FCABA1871D2EC8997E910">
    <w:name w:val="E796ACA336C64FCABA1871D2EC8997E910"/>
    <w:rsid w:val="00AD56B5"/>
    <w:pPr>
      <w:widowControl w:val="0"/>
      <w:jc w:val="both"/>
    </w:pPr>
  </w:style>
  <w:style w:type="paragraph" w:customStyle="1" w:styleId="1CB64E3F420A44A18C09D570B42F8CA36">
    <w:name w:val="1CB64E3F420A44A18C09D570B42F8CA36"/>
    <w:rsid w:val="00AD56B5"/>
    <w:pPr>
      <w:widowControl w:val="0"/>
      <w:jc w:val="both"/>
    </w:pPr>
  </w:style>
  <w:style w:type="paragraph" w:customStyle="1" w:styleId="C0B6F704588C4FC8B32C7FD97DC5CF7C1">
    <w:name w:val="C0B6F704588C4FC8B32C7FD97DC5CF7C1"/>
    <w:rsid w:val="00AD56B5"/>
    <w:pPr>
      <w:widowControl w:val="0"/>
      <w:jc w:val="both"/>
    </w:pPr>
  </w:style>
  <w:style w:type="paragraph" w:customStyle="1" w:styleId="3DD3DF92CD384553BF25C8450543D5CA14">
    <w:name w:val="3DD3DF92CD384553BF25C8450543D5CA14"/>
    <w:rsid w:val="00AD56B5"/>
    <w:pPr>
      <w:widowControl w:val="0"/>
      <w:jc w:val="both"/>
    </w:pPr>
  </w:style>
  <w:style w:type="paragraph" w:customStyle="1" w:styleId="0C3D75C66B9449F48A93094F88933E1714">
    <w:name w:val="0C3D75C66B9449F48A93094F88933E1714"/>
    <w:rsid w:val="00AD56B5"/>
    <w:pPr>
      <w:widowControl w:val="0"/>
      <w:jc w:val="both"/>
    </w:pPr>
  </w:style>
  <w:style w:type="paragraph" w:customStyle="1" w:styleId="FAB2C581C460425B8C6993C929C75B9A14">
    <w:name w:val="FAB2C581C460425B8C6993C929C75B9A14"/>
    <w:rsid w:val="00AD56B5"/>
    <w:pPr>
      <w:widowControl w:val="0"/>
      <w:jc w:val="both"/>
    </w:pPr>
  </w:style>
  <w:style w:type="paragraph" w:customStyle="1" w:styleId="7C7942928BCC49FD9571D742E06F603114">
    <w:name w:val="7C7942928BCC49FD9571D742E06F603114"/>
    <w:rsid w:val="00AD56B5"/>
    <w:pPr>
      <w:widowControl w:val="0"/>
      <w:jc w:val="both"/>
    </w:pPr>
  </w:style>
  <w:style w:type="paragraph" w:customStyle="1" w:styleId="C607FD152BD849BE95023F5BC0FFD52414">
    <w:name w:val="C607FD152BD849BE95023F5BC0FFD52414"/>
    <w:rsid w:val="00AD56B5"/>
    <w:pPr>
      <w:widowControl w:val="0"/>
      <w:jc w:val="both"/>
    </w:pPr>
  </w:style>
  <w:style w:type="paragraph" w:customStyle="1" w:styleId="AD325847B4554B95998EAEDED967D0BD14">
    <w:name w:val="AD325847B4554B95998EAEDED967D0BD14"/>
    <w:rsid w:val="00AD56B5"/>
    <w:pPr>
      <w:widowControl w:val="0"/>
      <w:jc w:val="both"/>
    </w:pPr>
  </w:style>
  <w:style w:type="paragraph" w:customStyle="1" w:styleId="FB141438DDE84E5994C5F2A1E7D2BDF315">
    <w:name w:val="FB141438DDE84E5994C5F2A1E7D2BDF315"/>
    <w:rsid w:val="00AD56B5"/>
    <w:pPr>
      <w:widowControl w:val="0"/>
      <w:jc w:val="both"/>
    </w:pPr>
  </w:style>
  <w:style w:type="paragraph" w:customStyle="1" w:styleId="96093E38F059455A802D9A65C67B451015">
    <w:name w:val="96093E38F059455A802D9A65C67B451015"/>
    <w:rsid w:val="00AD56B5"/>
    <w:pPr>
      <w:widowControl w:val="0"/>
      <w:jc w:val="both"/>
    </w:pPr>
  </w:style>
  <w:style w:type="paragraph" w:customStyle="1" w:styleId="66DD974B76054B8BA751FDBB9A6BBFEB15">
    <w:name w:val="66DD974B76054B8BA751FDBB9A6BBFEB15"/>
    <w:rsid w:val="00AD56B5"/>
    <w:pPr>
      <w:widowControl w:val="0"/>
      <w:jc w:val="both"/>
    </w:pPr>
  </w:style>
  <w:style w:type="paragraph" w:customStyle="1" w:styleId="511107165FAA496DB25473A57CBCF7AB15">
    <w:name w:val="511107165FAA496DB25473A57CBCF7AB15"/>
    <w:rsid w:val="00AD56B5"/>
    <w:pPr>
      <w:widowControl w:val="0"/>
      <w:jc w:val="both"/>
    </w:pPr>
  </w:style>
  <w:style w:type="paragraph" w:customStyle="1" w:styleId="BB668EEA353C4387ACBCA86265322C9515">
    <w:name w:val="BB668EEA353C4387ACBCA86265322C9515"/>
    <w:rsid w:val="00AD56B5"/>
    <w:pPr>
      <w:widowControl w:val="0"/>
      <w:jc w:val="both"/>
    </w:pPr>
  </w:style>
  <w:style w:type="paragraph" w:customStyle="1" w:styleId="D992178CD8624E098F17DFF381ABFCC815">
    <w:name w:val="D992178CD8624E098F17DFF381ABFCC815"/>
    <w:rsid w:val="00AD56B5"/>
    <w:pPr>
      <w:widowControl w:val="0"/>
      <w:jc w:val="both"/>
    </w:pPr>
  </w:style>
  <w:style w:type="paragraph" w:customStyle="1" w:styleId="F62510FE7AC84368B8A0FB58A96B529E15">
    <w:name w:val="F62510FE7AC84368B8A0FB58A96B529E15"/>
    <w:rsid w:val="00AD56B5"/>
    <w:pPr>
      <w:widowControl w:val="0"/>
      <w:jc w:val="both"/>
    </w:pPr>
  </w:style>
  <w:style w:type="paragraph" w:customStyle="1" w:styleId="0CB03CC8D0F345DA9C157F9AC8CC655115">
    <w:name w:val="0CB03CC8D0F345DA9C157F9AC8CC655115"/>
    <w:rsid w:val="00AD56B5"/>
    <w:pPr>
      <w:widowControl w:val="0"/>
      <w:jc w:val="both"/>
    </w:pPr>
  </w:style>
  <w:style w:type="paragraph" w:customStyle="1" w:styleId="2CA74D8F97F84710A2FC20378E8A197715">
    <w:name w:val="2CA74D8F97F84710A2FC20378E8A197715"/>
    <w:rsid w:val="00AD56B5"/>
    <w:pPr>
      <w:widowControl w:val="0"/>
      <w:jc w:val="both"/>
    </w:pPr>
  </w:style>
  <w:style w:type="paragraph" w:customStyle="1" w:styleId="B3889A1D6C6D49F6A5B3A64EA1D440E515">
    <w:name w:val="B3889A1D6C6D49F6A5B3A64EA1D440E515"/>
    <w:rsid w:val="00AD56B5"/>
    <w:pPr>
      <w:widowControl w:val="0"/>
      <w:jc w:val="both"/>
    </w:pPr>
  </w:style>
  <w:style w:type="paragraph" w:customStyle="1" w:styleId="3EB3B1A547B244D086215B467DEF700E15">
    <w:name w:val="3EB3B1A547B244D086215B467DEF700E15"/>
    <w:rsid w:val="00AD56B5"/>
    <w:pPr>
      <w:widowControl w:val="0"/>
      <w:jc w:val="both"/>
    </w:pPr>
  </w:style>
  <w:style w:type="paragraph" w:customStyle="1" w:styleId="3EB8E0E28FD04B56B6752D855184DBE515">
    <w:name w:val="3EB8E0E28FD04B56B6752D855184DBE515"/>
    <w:rsid w:val="00AD56B5"/>
    <w:pPr>
      <w:widowControl w:val="0"/>
      <w:jc w:val="both"/>
    </w:pPr>
  </w:style>
  <w:style w:type="paragraph" w:customStyle="1" w:styleId="53DFECFFA1F242DBB447EC1D1A235DBE15">
    <w:name w:val="53DFECFFA1F242DBB447EC1D1A235DBE15"/>
    <w:rsid w:val="00AD56B5"/>
    <w:pPr>
      <w:widowControl w:val="0"/>
      <w:jc w:val="both"/>
    </w:pPr>
  </w:style>
  <w:style w:type="paragraph" w:customStyle="1" w:styleId="A2CA24BEF4A941BFA2D985D11B7F6E0615">
    <w:name w:val="A2CA24BEF4A941BFA2D985D11B7F6E0615"/>
    <w:rsid w:val="00AD56B5"/>
    <w:pPr>
      <w:widowControl w:val="0"/>
      <w:jc w:val="both"/>
    </w:pPr>
  </w:style>
  <w:style w:type="paragraph" w:customStyle="1" w:styleId="A196E19F716E4EE8BC4FC4ED4DF4E59E13">
    <w:name w:val="A196E19F716E4EE8BC4FC4ED4DF4E59E13"/>
    <w:rsid w:val="00AD56B5"/>
    <w:pPr>
      <w:widowControl w:val="0"/>
      <w:jc w:val="both"/>
    </w:pPr>
  </w:style>
  <w:style w:type="paragraph" w:customStyle="1" w:styleId="FA0A3332EB4643399972A695AA12283C13">
    <w:name w:val="FA0A3332EB4643399972A695AA12283C13"/>
    <w:rsid w:val="00AD56B5"/>
    <w:pPr>
      <w:widowControl w:val="0"/>
      <w:jc w:val="both"/>
    </w:pPr>
  </w:style>
  <w:style w:type="paragraph" w:customStyle="1" w:styleId="188BA22C8E954D7680AC3CDF834A976F13">
    <w:name w:val="188BA22C8E954D7680AC3CDF834A976F13"/>
    <w:rsid w:val="00AD56B5"/>
    <w:pPr>
      <w:widowControl w:val="0"/>
      <w:jc w:val="both"/>
    </w:pPr>
  </w:style>
  <w:style w:type="paragraph" w:customStyle="1" w:styleId="E796ACA336C64FCABA1871D2EC8997E911">
    <w:name w:val="E796ACA336C64FCABA1871D2EC8997E911"/>
    <w:rsid w:val="00AD56B5"/>
    <w:pPr>
      <w:widowControl w:val="0"/>
      <w:jc w:val="both"/>
    </w:pPr>
  </w:style>
  <w:style w:type="paragraph" w:customStyle="1" w:styleId="1CB64E3F420A44A18C09D570B42F8CA37">
    <w:name w:val="1CB64E3F420A44A18C09D570B42F8CA37"/>
    <w:rsid w:val="00AD56B5"/>
    <w:pPr>
      <w:widowControl w:val="0"/>
      <w:jc w:val="both"/>
    </w:pPr>
  </w:style>
  <w:style w:type="paragraph" w:customStyle="1" w:styleId="C0B6F704588C4FC8B32C7FD97DC5CF7C2">
    <w:name w:val="C0B6F704588C4FC8B32C7FD97DC5CF7C2"/>
    <w:rsid w:val="00AD56B5"/>
    <w:pPr>
      <w:widowControl w:val="0"/>
      <w:jc w:val="both"/>
    </w:pPr>
  </w:style>
  <w:style w:type="paragraph" w:customStyle="1" w:styleId="3DD3DF92CD384553BF25C8450543D5CA15">
    <w:name w:val="3DD3DF92CD384553BF25C8450543D5CA15"/>
    <w:rsid w:val="00AD56B5"/>
    <w:pPr>
      <w:widowControl w:val="0"/>
      <w:jc w:val="both"/>
    </w:pPr>
  </w:style>
  <w:style w:type="paragraph" w:customStyle="1" w:styleId="0C3D75C66B9449F48A93094F88933E1715">
    <w:name w:val="0C3D75C66B9449F48A93094F88933E1715"/>
    <w:rsid w:val="00AD56B5"/>
    <w:pPr>
      <w:widowControl w:val="0"/>
      <w:jc w:val="both"/>
    </w:pPr>
  </w:style>
  <w:style w:type="paragraph" w:customStyle="1" w:styleId="FAB2C581C460425B8C6993C929C75B9A15">
    <w:name w:val="FAB2C581C460425B8C6993C929C75B9A15"/>
    <w:rsid w:val="00AD56B5"/>
    <w:pPr>
      <w:widowControl w:val="0"/>
      <w:jc w:val="both"/>
    </w:pPr>
  </w:style>
  <w:style w:type="paragraph" w:customStyle="1" w:styleId="7C7942928BCC49FD9571D742E06F603115">
    <w:name w:val="7C7942928BCC49FD9571D742E06F603115"/>
    <w:rsid w:val="00AD56B5"/>
    <w:pPr>
      <w:widowControl w:val="0"/>
      <w:jc w:val="both"/>
    </w:pPr>
  </w:style>
  <w:style w:type="paragraph" w:customStyle="1" w:styleId="C607FD152BD849BE95023F5BC0FFD52415">
    <w:name w:val="C607FD152BD849BE95023F5BC0FFD52415"/>
    <w:rsid w:val="00AD56B5"/>
    <w:pPr>
      <w:widowControl w:val="0"/>
      <w:jc w:val="both"/>
    </w:pPr>
  </w:style>
  <w:style w:type="paragraph" w:customStyle="1" w:styleId="AD325847B4554B95998EAEDED967D0BD15">
    <w:name w:val="AD325847B4554B95998EAEDED967D0BD15"/>
    <w:rsid w:val="00AD56B5"/>
    <w:pPr>
      <w:widowControl w:val="0"/>
      <w:jc w:val="both"/>
    </w:pPr>
  </w:style>
  <w:style w:type="paragraph" w:customStyle="1" w:styleId="FB141438DDE84E5994C5F2A1E7D2BDF316">
    <w:name w:val="FB141438DDE84E5994C5F2A1E7D2BDF316"/>
    <w:rsid w:val="00AD56B5"/>
    <w:pPr>
      <w:widowControl w:val="0"/>
      <w:jc w:val="both"/>
    </w:pPr>
  </w:style>
  <w:style w:type="paragraph" w:customStyle="1" w:styleId="96093E38F059455A802D9A65C67B451016">
    <w:name w:val="96093E38F059455A802D9A65C67B451016"/>
    <w:rsid w:val="00AD56B5"/>
    <w:pPr>
      <w:widowControl w:val="0"/>
      <w:jc w:val="both"/>
    </w:pPr>
  </w:style>
  <w:style w:type="paragraph" w:customStyle="1" w:styleId="66DD974B76054B8BA751FDBB9A6BBFEB16">
    <w:name w:val="66DD974B76054B8BA751FDBB9A6BBFEB16"/>
    <w:rsid w:val="00AD56B5"/>
    <w:pPr>
      <w:widowControl w:val="0"/>
      <w:jc w:val="both"/>
    </w:pPr>
  </w:style>
  <w:style w:type="paragraph" w:customStyle="1" w:styleId="511107165FAA496DB25473A57CBCF7AB16">
    <w:name w:val="511107165FAA496DB25473A57CBCF7AB16"/>
    <w:rsid w:val="00AD56B5"/>
    <w:pPr>
      <w:widowControl w:val="0"/>
      <w:jc w:val="both"/>
    </w:pPr>
  </w:style>
  <w:style w:type="paragraph" w:customStyle="1" w:styleId="BB668EEA353C4387ACBCA86265322C9516">
    <w:name w:val="BB668EEA353C4387ACBCA86265322C9516"/>
    <w:rsid w:val="00AD56B5"/>
    <w:pPr>
      <w:widowControl w:val="0"/>
      <w:jc w:val="both"/>
    </w:pPr>
  </w:style>
  <w:style w:type="paragraph" w:customStyle="1" w:styleId="D992178CD8624E098F17DFF381ABFCC816">
    <w:name w:val="D992178CD8624E098F17DFF381ABFCC816"/>
    <w:rsid w:val="00AD56B5"/>
    <w:pPr>
      <w:widowControl w:val="0"/>
      <w:jc w:val="both"/>
    </w:pPr>
  </w:style>
  <w:style w:type="paragraph" w:customStyle="1" w:styleId="F62510FE7AC84368B8A0FB58A96B529E16">
    <w:name w:val="F62510FE7AC84368B8A0FB58A96B529E16"/>
    <w:rsid w:val="00AD56B5"/>
    <w:pPr>
      <w:widowControl w:val="0"/>
      <w:jc w:val="both"/>
    </w:pPr>
  </w:style>
  <w:style w:type="paragraph" w:customStyle="1" w:styleId="0CB03CC8D0F345DA9C157F9AC8CC655116">
    <w:name w:val="0CB03CC8D0F345DA9C157F9AC8CC655116"/>
    <w:rsid w:val="00AD56B5"/>
    <w:pPr>
      <w:widowControl w:val="0"/>
      <w:jc w:val="both"/>
    </w:pPr>
  </w:style>
  <w:style w:type="paragraph" w:customStyle="1" w:styleId="2CA74D8F97F84710A2FC20378E8A197716">
    <w:name w:val="2CA74D8F97F84710A2FC20378E8A197716"/>
    <w:rsid w:val="00AD56B5"/>
    <w:pPr>
      <w:widowControl w:val="0"/>
      <w:jc w:val="both"/>
    </w:pPr>
  </w:style>
  <w:style w:type="paragraph" w:customStyle="1" w:styleId="B3889A1D6C6D49F6A5B3A64EA1D440E516">
    <w:name w:val="B3889A1D6C6D49F6A5B3A64EA1D440E516"/>
    <w:rsid w:val="00AD56B5"/>
    <w:pPr>
      <w:widowControl w:val="0"/>
      <w:jc w:val="both"/>
    </w:pPr>
  </w:style>
  <w:style w:type="paragraph" w:customStyle="1" w:styleId="3EB3B1A547B244D086215B467DEF700E16">
    <w:name w:val="3EB3B1A547B244D086215B467DEF700E16"/>
    <w:rsid w:val="00AD56B5"/>
    <w:pPr>
      <w:widowControl w:val="0"/>
      <w:jc w:val="both"/>
    </w:pPr>
  </w:style>
  <w:style w:type="paragraph" w:customStyle="1" w:styleId="3EB8E0E28FD04B56B6752D855184DBE516">
    <w:name w:val="3EB8E0E28FD04B56B6752D855184DBE516"/>
    <w:rsid w:val="00AD56B5"/>
    <w:pPr>
      <w:widowControl w:val="0"/>
      <w:jc w:val="both"/>
    </w:pPr>
  </w:style>
  <w:style w:type="paragraph" w:customStyle="1" w:styleId="53DFECFFA1F242DBB447EC1D1A235DBE16">
    <w:name w:val="53DFECFFA1F242DBB447EC1D1A235DBE16"/>
    <w:rsid w:val="00AD56B5"/>
    <w:pPr>
      <w:widowControl w:val="0"/>
      <w:jc w:val="both"/>
    </w:pPr>
  </w:style>
  <w:style w:type="paragraph" w:customStyle="1" w:styleId="A2CA24BEF4A941BFA2D985D11B7F6E0616">
    <w:name w:val="A2CA24BEF4A941BFA2D985D11B7F6E0616"/>
    <w:rsid w:val="00AD56B5"/>
    <w:pPr>
      <w:widowControl w:val="0"/>
      <w:jc w:val="both"/>
    </w:pPr>
  </w:style>
  <w:style w:type="paragraph" w:customStyle="1" w:styleId="A196E19F716E4EE8BC4FC4ED4DF4E59E14">
    <w:name w:val="A196E19F716E4EE8BC4FC4ED4DF4E59E14"/>
    <w:rsid w:val="00AD56B5"/>
    <w:pPr>
      <w:widowControl w:val="0"/>
      <w:jc w:val="both"/>
    </w:pPr>
  </w:style>
  <w:style w:type="paragraph" w:customStyle="1" w:styleId="FA0A3332EB4643399972A695AA12283C14">
    <w:name w:val="FA0A3332EB4643399972A695AA12283C14"/>
    <w:rsid w:val="00AD56B5"/>
    <w:pPr>
      <w:widowControl w:val="0"/>
      <w:jc w:val="both"/>
    </w:pPr>
  </w:style>
  <w:style w:type="paragraph" w:customStyle="1" w:styleId="188BA22C8E954D7680AC3CDF834A976F14">
    <w:name w:val="188BA22C8E954D7680AC3CDF834A976F14"/>
    <w:rsid w:val="00AD56B5"/>
    <w:pPr>
      <w:widowControl w:val="0"/>
      <w:jc w:val="both"/>
    </w:pPr>
  </w:style>
  <w:style w:type="paragraph" w:customStyle="1" w:styleId="E796ACA336C64FCABA1871D2EC8997E912">
    <w:name w:val="E796ACA336C64FCABA1871D2EC8997E912"/>
    <w:rsid w:val="00AD56B5"/>
    <w:pPr>
      <w:widowControl w:val="0"/>
      <w:jc w:val="both"/>
    </w:pPr>
  </w:style>
  <w:style w:type="paragraph" w:customStyle="1" w:styleId="1CB64E3F420A44A18C09D570B42F8CA38">
    <w:name w:val="1CB64E3F420A44A18C09D570B42F8CA38"/>
    <w:rsid w:val="00AD56B5"/>
    <w:pPr>
      <w:widowControl w:val="0"/>
      <w:jc w:val="both"/>
    </w:pPr>
  </w:style>
  <w:style w:type="paragraph" w:customStyle="1" w:styleId="C0B6F704588C4FC8B32C7FD97DC5CF7C3">
    <w:name w:val="C0B6F704588C4FC8B32C7FD97DC5CF7C3"/>
    <w:rsid w:val="00AD56B5"/>
    <w:pPr>
      <w:widowControl w:val="0"/>
      <w:jc w:val="both"/>
    </w:pPr>
  </w:style>
  <w:style w:type="paragraph" w:customStyle="1" w:styleId="C67B808E8FC943EEAED48D9C504E0CA4">
    <w:name w:val="C67B808E8FC943EEAED48D9C504E0CA4"/>
    <w:rsid w:val="00AD56B5"/>
    <w:pPr>
      <w:spacing w:after="160" w:line="259" w:lineRule="auto"/>
    </w:pPr>
    <w:rPr>
      <w:kern w:val="0"/>
      <w:sz w:val="22"/>
    </w:rPr>
  </w:style>
  <w:style w:type="paragraph" w:customStyle="1" w:styleId="75F138310EE84358BC9AA583CE21EE55">
    <w:name w:val="75F138310EE84358BC9AA583CE21EE55"/>
    <w:rsid w:val="00AD56B5"/>
    <w:pPr>
      <w:spacing w:after="160" w:line="259" w:lineRule="auto"/>
    </w:pPr>
    <w:rPr>
      <w:kern w:val="0"/>
      <w:sz w:val="22"/>
    </w:rPr>
  </w:style>
  <w:style w:type="paragraph" w:customStyle="1" w:styleId="BF505DCAFD17449280E54D73ADD26F73">
    <w:name w:val="BF505DCAFD17449280E54D73ADD26F73"/>
    <w:rsid w:val="00AD56B5"/>
    <w:pPr>
      <w:spacing w:after="160" w:line="259" w:lineRule="auto"/>
    </w:pPr>
    <w:rPr>
      <w:kern w:val="0"/>
      <w:sz w:val="22"/>
    </w:rPr>
  </w:style>
  <w:style w:type="paragraph" w:customStyle="1" w:styleId="E3014F6433AC45A79CEF608BABE49AB4">
    <w:name w:val="E3014F6433AC45A79CEF608BABE49AB4"/>
    <w:rsid w:val="00AD56B5"/>
    <w:pPr>
      <w:spacing w:after="160" w:line="259" w:lineRule="auto"/>
    </w:pPr>
    <w:rPr>
      <w:kern w:val="0"/>
      <w:sz w:val="22"/>
    </w:rPr>
  </w:style>
  <w:style w:type="paragraph" w:customStyle="1" w:styleId="6F590FC4C5CB4CDEB61DDCF9BBBBC6D2">
    <w:name w:val="6F590FC4C5CB4CDEB61DDCF9BBBBC6D2"/>
    <w:rsid w:val="00AD56B5"/>
    <w:pPr>
      <w:spacing w:after="160" w:line="259" w:lineRule="auto"/>
    </w:pPr>
    <w:rPr>
      <w:kern w:val="0"/>
      <w:sz w:val="22"/>
    </w:rPr>
  </w:style>
  <w:style w:type="paragraph" w:customStyle="1" w:styleId="A7CCC780925E4BF3910DA74153FE2A7B">
    <w:name w:val="A7CCC780925E4BF3910DA74153FE2A7B"/>
    <w:rsid w:val="00AD56B5"/>
    <w:pPr>
      <w:spacing w:after="160" w:line="259" w:lineRule="auto"/>
    </w:pPr>
    <w:rPr>
      <w:kern w:val="0"/>
      <w:sz w:val="22"/>
    </w:rPr>
  </w:style>
  <w:style w:type="paragraph" w:customStyle="1" w:styleId="B4E7A413930148AEA17BA4CB5D979A74">
    <w:name w:val="B4E7A413930148AEA17BA4CB5D979A74"/>
    <w:rsid w:val="00AD56B5"/>
    <w:pPr>
      <w:spacing w:after="160" w:line="259" w:lineRule="auto"/>
    </w:pPr>
    <w:rPr>
      <w:kern w:val="0"/>
      <w:sz w:val="22"/>
    </w:rPr>
  </w:style>
  <w:style w:type="paragraph" w:customStyle="1" w:styleId="F31719DE49254205B7040DD092E7C6F3">
    <w:name w:val="F31719DE49254205B7040DD092E7C6F3"/>
    <w:rsid w:val="00AD56B5"/>
    <w:pPr>
      <w:spacing w:after="160" w:line="259" w:lineRule="auto"/>
    </w:pPr>
    <w:rPr>
      <w:kern w:val="0"/>
      <w:sz w:val="22"/>
    </w:rPr>
  </w:style>
  <w:style w:type="paragraph" w:customStyle="1" w:styleId="31C82FED9F17436C975CBADF5AB8C564">
    <w:name w:val="31C82FED9F17436C975CBADF5AB8C564"/>
    <w:rsid w:val="00AD56B5"/>
    <w:pPr>
      <w:spacing w:after="160" w:line="259" w:lineRule="auto"/>
    </w:pPr>
    <w:rPr>
      <w:kern w:val="0"/>
      <w:sz w:val="22"/>
    </w:rPr>
  </w:style>
  <w:style w:type="paragraph" w:customStyle="1" w:styleId="DEEF647F09494BC482B451CADA76B4D7">
    <w:name w:val="DEEF647F09494BC482B451CADA76B4D7"/>
    <w:rsid w:val="00AD56B5"/>
    <w:pPr>
      <w:spacing w:after="160" w:line="259" w:lineRule="auto"/>
    </w:pPr>
    <w:rPr>
      <w:kern w:val="0"/>
      <w:sz w:val="22"/>
    </w:rPr>
  </w:style>
  <w:style w:type="paragraph" w:customStyle="1" w:styleId="BE0319F5B437456B94AB7AB975F733B2">
    <w:name w:val="BE0319F5B437456B94AB7AB975F733B2"/>
    <w:rsid w:val="00AD56B5"/>
    <w:pPr>
      <w:spacing w:after="160" w:line="259" w:lineRule="auto"/>
    </w:pPr>
    <w:rPr>
      <w:kern w:val="0"/>
      <w:sz w:val="22"/>
    </w:rPr>
  </w:style>
  <w:style w:type="paragraph" w:customStyle="1" w:styleId="1CF9A4ED95D4445BA4FB492298556F39">
    <w:name w:val="1CF9A4ED95D4445BA4FB492298556F39"/>
    <w:rsid w:val="00AD56B5"/>
    <w:pPr>
      <w:spacing w:after="160" w:line="259" w:lineRule="auto"/>
    </w:pPr>
    <w:rPr>
      <w:kern w:val="0"/>
      <w:sz w:val="22"/>
    </w:rPr>
  </w:style>
  <w:style w:type="paragraph" w:customStyle="1" w:styleId="ADCD34F0DFB74482BE8200370EC142FB">
    <w:name w:val="ADCD34F0DFB74482BE8200370EC142FB"/>
    <w:rsid w:val="00AD56B5"/>
    <w:pPr>
      <w:spacing w:after="160" w:line="259" w:lineRule="auto"/>
    </w:pPr>
    <w:rPr>
      <w:kern w:val="0"/>
      <w:sz w:val="22"/>
    </w:rPr>
  </w:style>
  <w:style w:type="paragraph" w:customStyle="1" w:styleId="11ECFA6B31404FDCB83213D21BAFBF1B">
    <w:name w:val="11ECFA6B31404FDCB83213D21BAFBF1B"/>
    <w:rsid w:val="00AD56B5"/>
    <w:pPr>
      <w:spacing w:after="160" w:line="259" w:lineRule="auto"/>
    </w:pPr>
    <w:rPr>
      <w:kern w:val="0"/>
      <w:sz w:val="22"/>
    </w:rPr>
  </w:style>
  <w:style w:type="paragraph" w:customStyle="1" w:styleId="F00A47A9606141FE982E400A73EC9B4D">
    <w:name w:val="F00A47A9606141FE982E400A73EC9B4D"/>
    <w:rsid w:val="00AD56B5"/>
    <w:pPr>
      <w:spacing w:after="160" w:line="259" w:lineRule="auto"/>
    </w:pPr>
    <w:rPr>
      <w:kern w:val="0"/>
      <w:sz w:val="22"/>
    </w:rPr>
  </w:style>
  <w:style w:type="paragraph" w:customStyle="1" w:styleId="515CE24A737141619DEA6396047B25D6">
    <w:name w:val="515CE24A737141619DEA6396047B25D6"/>
    <w:rsid w:val="00AD56B5"/>
    <w:pPr>
      <w:spacing w:after="160" w:line="259" w:lineRule="auto"/>
    </w:pPr>
    <w:rPr>
      <w:kern w:val="0"/>
      <w:sz w:val="22"/>
    </w:rPr>
  </w:style>
  <w:style w:type="paragraph" w:customStyle="1" w:styleId="F56F73DA23A74E5DA73310C3A7EE2A15">
    <w:name w:val="F56F73DA23A74E5DA73310C3A7EE2A15"/>
    <w:rsid w:val="00AD56B5"/>
    <w:pPr>
      <w:spacing w:after="160" w:line="259" w:lineRule="auto"/>
    </w:pPr>
    <w:rPr>
      <w:kern w:val="0"/>
      <w:sz w:val="22"/>
    </w:rPr>
  </w:style>
  <w:style w:type="paragraph" w:customStyle="1" w:styleId="6B34CBF5FC474A07B4E126CCD2D0880D">
    <w:name w:val="6B34CBF5FC474A07B4E126CCD2D0880D"/>
    <w:rsid w:val="00AD56B5"/>
    <w:pPr>
      <w:spacing w:after="160" w:line="259" w:lineRule="auto"/>
    </w:pPr>
    <w:rPr>
      <w:kern w:val="0"/>
      <w:sz w:val="22"/>
    </w:rPr>
  </w:style>
  <w:style w:type="paragraph" w:customStyle="1" w:styleId="FE7DD8BE606A4BF6A04AE468C76382DC">
    <w:name w:val="FE7DD8BE606A4BF6A04AE468C76382DC"/>
    <w:rsid w:val="00AD56B5"/>
    <w:pPr>
      <w:spacing w:after="160" w:line="259" w:lineRule="auto"/>
    </w:pPr>
    <w:rPr>
      <w:kern w:val="0"/>
      <w:sz w:val="22"/>
    </w:rPr>
  </w:style>
  <w:style w:type="paragraph" w:customStyle="1" w:styleId="BF20CB42F135482F88F3EEEF437AB8B5">
    <w:name w:val="BF20CB42F135482F88F3EEEF437AB8B5"/>
    <w:rsid w:val="00AD56B5"/>
    <w:pPr>
      <w:spacing w:after="160" w:line="259" w:lineRule="auto"/>
    </w:pPr>
    <w:rPr>
      <w:kern w:val="0"/>
      <w:sz w:val="22"/>
    </w:rPr>
  </w:style>
  <w:style w:type="paragraph" w:customStyle="1" w:styleId="7B6DF555BAB5426C83E2F01F911ACE37">
    <w:name w:val="7B6DF555BAB5426C83E2F01F911ACE37"/>
    <w:rsid w:val="00AD56B5"/>
    <w:pPr>
      <w:spacing w:after="160" w:line="259" w:lineRule="auto"/>
    </w:pPr>
    <w:rPr>
      <w:kern w:val="0"/>
      <w:sz w:val="22"/>
    </w:rPr>
  </w:style>
  <w:style w:type="paragraph" w:customStyle="1" w:styleId="98B53CF1DAF94D35852352B7888A490C">
    <w:name w:val="98B53CF1DAF94D35852352B7888A490C"/>
    <w:rsid w:val="00AD56B5"/>
    <w:pPr>
      <w:spacing w:after="160" w:line="259" w:lineRule="auto"/>
    </w:pPr>
    <w:rPr>
      <w:kern w:val="0"/>
      <w:sz w:val="22"/>
    </w:rPr>
  </w:style>
  <w:style w:type="paragraph" w:customStyle="1" w:styleId="52B367FBE73F45D2A78ED08B271258CA">
    <w:name w:val="52B367FBE73F45D2A78ED08B271258CA"/>
    <w:rsid w:val="00AD56B5"/>
    <w:pPr>
      <w:spacing w:after="160" w:line="259" w:lineRule="auto"/>
    </w:pPr>
    <w:rPr>
      <w:kern w:val="0"/>
      <w:sz w:val="22"/>
    </w:rPr>
  </w:style>
  <w:style w:type="paragraph" w:customStyle="1" w:styleId="05DCC34DB7A0497ABC29701F14CEBD51">
    <w:name w:val="05DCC34DB7A0497ABC29701F14CEBD51"/>
    <w:rsid w:val="00AD56B5"/>
    <w:pPr>
      <w:spacing w:after="160" w:line="259" w:lineRule="auto"/>
    </w:pPr>
    <w:rPr>
      <w:kern w:val="0"/>
      <w:sz w:val="22"/>
    </w:rPr>
  </w:style>
  <w:style w:type="paragraph" w:customStyle="1" w:styleId="0EA9DEE9592C4ECF974AC9F355F650F8">
    <w:name w:val="0EA9DEE9592C4ECF974AC9F355F650F8"/>
    <w:rsid w:val="00AD56B5"/>
    <w:pPr>
      <w:spacing w:after="160" w:line="259" w:lineRule="auto"/>
    </w:pPr>
    <w:rPr>
      <w:kern w:val="0"/>
      <w:sz w:val="22"/>
    </w:rPr>
  </w:style>
  <w:style w:type="paragraph" w:customStyle="1" w:styleId="670D45F0CE1C471FB5D11997EDB25E01">
    <w:name w:val="670D45F0CE1C471FB5D11997EDB25E01"/>
    <w:rsid w:val="00AD56B5"/>
    <w:pPr>
      <w:spacing w:after="160" w:line="259" w:lineRule="auto"/>
    </w:pPr>
    <w:rPr>
      <w:kern w:val="0"/>
      <w:sz w:val="22"/>
    </w:rPr>
  </w:style>
  <w:style w:type="paragraph" w:customStyle="1" w:styleId="1FC8C9E09B8F4630A1E7FB7CC380D296">
    <w:name w:val="1FC8C9E09B8F4630A1E7FB7CC380D296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6">
    <w:name w:val="3DD3DF92CD384553BF25C8450543D5CA16"/>
    <w:rsid w:val="00AD56B5"/>
    <w:pPr>
      <w:widowControl w:val="0"/>
      <w:jc w:val="both"/>
    </w:pPr>
  </w:style>
  <w:style w:type="paragraph" w:customStyle="1" w:styleId="0C3D75C66B9449F48A93094F88933E1716">
    <w:name w:val="0C3D75C66B9449F48A93094F88933E1716"/>
    <w:rsid w:val="00AD56B5"/>
    <w:pPr>
      <w:widowControl w:val="0"/>
      <w:jc w:val="both"/>
    </w:pPr>
  </w:style>
  <w:style w:type="paragraph" w:customStyle="1" w:styleId="FAB2C581C460425B8C6993C929C75B9A16">
    <w:name w:val="FAB2C581C460425B8C6993C929C75B9A16"/>
    <w:rsid w:val="00AD56B5"/>
    <w:pPr>
      <w:widowControl w:val="0"/>
      <w:jc w:val="both"/>
    </w:pPr>
  </w:style>
  <w:style w:type="paragraph" w:customStyle="1" w:styleId="7C7942928BCC49FD9571D742E06F603116">
    <w:name w:val="7C7942928BCC49FD9571D742E06F603116"/>
    <w:rsid w:val="00AD56B5"/>
    <w:pPr>
      <w:widowControl w:val="0"/>
      <w:jc w:val="both"/>
    </w:pPr>
  </w:style>
  <w:style w:type="paragraph" w:customStyle="1" w:styleId="C607FD152BD849BE95023F5BC0FFD52416">
    <w:name w:val="C607FD152BD849BE95023F5BC0FFD52416"/>
    <w:rsid w:val="00AD56B5"/>
    <w:pPr>
      <w:widowControl w:val="0"/>
      <w:jc w:val="both"/>
    </w:pPr>
  </w:style>
  <w:style w:type="paragraph" w:customStyle="1" w:styleId="AD325847B4554B95998EAEDED967D0BD16">
    <w:name w:val="AD325847B4554B95998EAEDED967D0BD16"/>
    <w:rsid w:val="00AD56B5"/>
    <w:pPr>
      <w:widowControl w:val="0"/>
      <w:jc w:val="both"/>
    </w:pPr>
  </w:style>
  <w:style w:type="paragraph" w:customStyle="1" w:styleId="FB141438DDE84E5994C5F2A1E7D2BDF317">
    <w:name w:val="FB141438DDE84E5994C5F2A1E7D2BDF317"/>
    <w:rsid w:val="00AD56B5"/>
    <w:pPr>
      <w:widowControl w:val="0"/>
      <w:jc w:val="both"/>
    </w:pPr>
  </w:style>
  <w:style w:type="paragraph" w:customStyle="1" w:styleId="96093E38F059455A802D9A65C67B451017">
    <w:name w:val="96093E38F059455A802D9A65C67B451017"/>
    <w:rsid w:val="00AD56B5"/>
    <w:pPr>
      <w:widowControl w:val="0"/>
      <w:jc w:val="both"/>
    </w:pPr>
  </w:style>
  <w:style w:type="paragraph" w:customStyle="1" w:styleId="66DD974B76054B8BA751FDBB9A6BBFEB17">
    <w:name w:val="66DD974B76054B8BA751FDBB9A6BBFEB17"/>
    <w:rsid w:val="00AD56B5"/>
    <w:pPr>
      <w:widowControl w:val="0"/>
      <w:jc w:val="both"/>
    </w:pPr>
  </w:style>
  <w:style w:type="paragraph" w:customStyle="1" w:styleId="511107165FAA496DB25473A57CBCF7AB17">
    <w:name w:val="511107165FAA496DB25473A57CBCF7AB17"/>
    <w:rsid w:val="00AD56B5"/>
    <w:pPr>
      <w:widowControl w:val="0"/>
      <w:jc w:val="both"/>
    </w:pPr>
  </w:style>
  <w:style w:type="paragraph" w:customStyle="1" w:styleId="BB668EEA353C4387ACBCA86265322C9517">
    <w:name w:val="BB668EEA353C4387ACBCA86265322C9517"/>
    <w:rsid w:val="00AD56B5"/>
    <w:pPr>
      <w:widowControl w:val="0"/>
      <w:jc w:val="both"/>
    </w:pPr>
  </w:style>
  <w:style w:type="paragraph" w:customStyle="1" w:styleId="D992178CD8624E098F17DFF381ABFCC817">
    <w:name w:val="D992178CD8624E098F17DFF381ABFCC817"/>
    <w:rsid w:val="00AD56B5"/>
    <w:pPr>
      <w:widowControl w:val="0"/>
      <w:jc w:val="both"/>
    </w:pPr>
  </w:style>
  <w:style w:type="paragraph" w:customStyle="1" w:styleId="F62510FE7AC84368B8A0FB58A96B529E17">
    <w:name w:val="F62510FE7AC84368B8A0FB58A96B529E17"/>
    <w:rsid w:val="00AD56B5"/>
    <w:pPr>
      <w:widowControl w:val="0"/>
      <w:jc w:val="both"/>
    </w:pPr>
  </w:style>
  <w:style w:type="paragraph" w:customStyle="1" w:styleId="0CB03CC8D0F345DA9C157F9AC8CC655117">
    <w:name w:val="0CB03CC8D0F345DA9C157F9AC8CC655117"/>
    <w:rsid w:val="00AD56B5"/>
    <w:pPr>
      <w:widowControl w:val="0"/>
      <w:jc w:val="both"/>
    </w:pPr>
  </w:style>
  <w:style w:type="paragraph" w:customStyle="1" w:styleId="2CA74D8F97F84710A2FC20378E8A197717">
    <w:name w:val="2CA74D8F97F84710A2FC20378E8A197717"/>
    <w:rsid w:val="00AD56B5"/>
    <w:pPr>
      <w:widowControl w:val="0"/>
      <w:jc w:val="both"/>
    </w:pPr>
  </w:style>
  <w:style w:type="paragraph" w:customStyle="1" w:styleId="B3889A1D6C6D49F6A5B3A64EA1D440E517">
    <w:name w:val="B3889A1D6C6D49F6A5B3A64EA1D440E517"/>
    <w:rsid w:val="00AD56B5"/>
    <w:pPr>
      <w:widowControl w:val="0"/>
      <w:jc w:val="both"/>
    </w:pPr>
  </w:style>
  <w:style w:type="paragraph" w:customStyle="1" w:styleId="3EB3B1A547B244D086215B467DEF700E17">
    <w:name w:val="3EB3B1A547B244D086215B467DEF700E17"/>
    <w:rsid w:val="00AD56B5"/>
    <w:pPr>
      <w:widowControl w:val="0"/>
      <w:jc w:val="both"/>
    </w:pPr>
  </w:style>
  <w:style w:type="paragraph" w:customStyle="1" w:styleId="3EB8E0E28FD04B56B6752D855184DBE517">
    <w:name w:val="3EB8E0E28FD04B56B6752D855184DBE517"/>
    <w:rsid w:val="00AD56B5"/>
    <w:pPr>
      <w:widowControl w:val="0"/>
      <w:jc w:val="both"/>
    </w:pPr>
  </w:style>
  <w:style w:type="paragraph" w:customStyle="1" w:styleId="53DFECFFA1F242DBB447EC1D1A235DBE17">
    <w:name w:val="53DFECFFA1F242DBB447EC1D1A235DBE17"/>
    <w:rsid w:val="00AD56B5"/>
    <w:pPr>
      <w:widowControl w:val="0"/>
      <w:jc w:val="both"/>
    </w:pPr>
  </w:style>
  <w:style w:type="paragraph" w:customStyle="1" w:styleId="A2CA24BEF4A941BFA2D985D11B7F6E0617">
    <w:name w:val="A2CA24BEF4A941BFA2D985D11B7F6E0617"/>
    <w:rsid w:val="00AD56B5"/>
    <w:pPr>
      <w:widowControl w:val="0"/>
      <w:jc w:val="both"/>
    </w:pPr>
  </w:style>
  <w:style w:type="paragraph" w:customStyle="1" w:styleId="A196E19F716E4EE8BC4FC4ED4DF4E59E15">
    <w:name w:val="A196E19F716E4EE8BC4FC4ED4DF4E59E15"/>
    <w:rsid w:val="00AD56B5"/>
    <w:pPr>
      <w:widowControl w:val="0"/>
      <w:jc w:val="both"/>
    </w:pPr>
  </w:style>
  <w:style w:type="paragraph" w:customStyle="1" w:styleId="FA0A3332EB4643399972A695AA12283C15">
    <w:name w:val="FA0A3332EB4643399972A695AA12283C15"/>
    <w:rsid w:val="00AD56B5"/>
    <w:pPr>
      <w:widowControl w:val="0"/>
      <w:jc w:val="both"/>
    </w:pPr>
  </w:style>
  <w:style w:type="paragraph" w:customStyle="1" w:styleId="188BA22C8E954D7680AC3CDF834A976F15">
    <w:name w:val="188BA22C8E954D7680AC3CDF834A976F15"/>
    <w:rsid w:val="00AD56B5"/>
    <w:pPr>
      <w:widowControl w:val="0"/>
      <w:jc w:val="both"/>
    </w:pPr>
  </w:style>
  <w:style w:type="paragraph" w:customStyle="1" w:styleId="E796ACA336C64FCABA1871D2EC8997E913">
    <w:name w:val="E796ACA336C64FCABA1871D2EC8997E913"/>
    <w:rsid w:val="00AD56B5"/>
    <w:pPr>
      <w:widowControl w:val="0"/>
      <w:jc w:val="both"/>
    </w:pPr>
  </w:style>
  <w:style w:type="paragraph" w:customStyle="1" w:styleId="1CB64E3F420A44A18C09D570B42F8CA39">
    <w:name w:val="1CB64E3F420A44A18C09D570B42F8CA39"/>
    <w:rsid w:val="00AD56B5"/>
    <w:pPr>
      <w:widowControl w:val="0"/>
      <w:jc w:val="both"/>
    </w:pPr>
  </w:style>
  <w:style w:type="paragraph" w:customStyle="1" w:styleId="C0B6F704588C4FC8B32C7FD97DC5CF7C4">
    <w:name w:val="C0B6F704588C4FC8B32C7FD97DC5CF7C4"/>
    <w:rsid w:val="00AD56B5"/>
    <w:pPr>
      <w:widowControl w:val="0"/>
      <w:jc w:val="both"/>
    </w:pPr>
  </w:style>
  <w:style w:type="paragraph" w:customStyle="1" w:styleId="FE96E787C04D429F8957AF0F203534F6">
    <w:name w:val="FE96E787C04D429F8957AF0F203534F6"/>
    <w:rsid w:val="00AD56B5"/>
    <w:pPr>
      <w:spacing w:after="160" w:line="259" w:lineRule="auto"/>
    </w:pPr>
    <w:rPr>
      <w:kern w:val="0"/>
      <w:sz w:val="22"/>
    </w:rPr>
  </w:style>
  <w:style w:type="paragraph" w:customStyle="1" w:styleId="F0E3AEC128294C8E8DABF40BC7423CAA">
    <w:name w:val="F0E3AEC128294C8E8DABF40BC7423CAA"/>
    <w:rsid w:val="00AD56B5"/>
    <w:pPr>
      <w:spacing w:after="160" w:line="259" w:lineRule="auto"/>
    </w:pPr>
    <w:rPr>
      <w:kern w:val="0"/>
      <w:sz w:val="22"/>
    </w:rPr>
  </w:style>
  <w:style w:type="paragraph" w:customStyle="1" w:styleId="7D4FBAB168A14E9E88C5AC63B7E2A3E9">
    <w:name w:val="7D4FBAB168A14E9E88C5AC63B7E2A3E9"/>
    <w:rsid w:val="00AD56B5"/>
    <w:pPr>
      <w:spacing w:after="160" w:line="259" w:lineRule="auto"/>
    </w:pPr>
    <w:rPr>
      <w:kern w:val="0"/>
      <w:sz w:val="22"/>
    </w:rPr>
  </w:style>
  <w:style w:type="paragraph" w:customStyle="1" w:styleId="6C83595A78B147BFB18C6AE798E859F0">
    <w:name w:val="6C83595A78B147BFB18C6AE798E859F0"/>
    <w:rsid w:val="00AD56B5"/>
    <w:pPr>
      <w:spacing w:after="160" w:line="259" w:lineRule="auto"/>
    </w:pPr>
    <w:rPr>
      <w:kern w:val="0"/>
      <w:sz w:val="22"/>
    </w:rPr>
  </w:style>
  <w:style w:type="paragraph" w:customStyle="1" w:styleId="BC214E1C53924CD9AFED6F96DAECFC75">
    <w:name w:val="BC214E1C53924CD9AFED6F96DAECFC75"/>
    <w:rsid w:val="00AD56B5"/>
    <w:pPr>
      <w:spacing w:after="160" w:line="259" w:lineRule="auto"/>
    </w:pPr>
    <w:rPr>
      <w:kern w:val="0"/>
      <w:sz w:val="22"/>
    </w:rPr>
  </w:style>
  <w:style w:type="paragraph" w:customStyle="1" w:styleId="A19B8A37A91240949280C6E919C3C702">
    <w:name w:val="A19B8A37A91240949280C6E919C3C702"/>
    <w:rsid w:val="00AD56B5"/>
    <w:pPr>
      <w:spacing w:after="160" w:line="259" w:lineRule="auto"/>
    </w:pPr>
    <w:rPr>
      <w:kern w:val="0"/>
      <w:sz w:val="22"/>
    </w:rPr>
  </w:style>
  <w:style w:type="paragraph" w:customStyle="1" w:styleId="F99CE8A804C44F18A82A3ED450C70056">
    <w:name w:val="F99CE8A804C44F18A82A3ED450C70056"/>
    <w:rsid w:val="00AD56B5"/>
    <w:pPr>
      <w:spacing w:after="160" w:line="259" w:lineRule="auto"/>
    </w:pPr>
    <w:rPr>
      <w:kern w:val="0"/>
      <w:sz w:val="22"/>
    </w:rPr>
  </w:style>
  <w:style w:type="paragraph" w:customStyle="1" w:styleId="40EBE055B0B14F72926C4288578C2A11">
    <w:name w:val="40EBE055B0B14F72926C4288578C2A11"/>
    <w:rsid w:val="00AD56B5"/>
    <w:pPr>
      <w:spacing w:after="160" w:line="259" w:lineRule="auto"/>
    </w:pPr>
    <w:rPr>
      <w:kern w:val="0"/>
      <w:sz w:val="22"/>
    </w:rPr>
  </w:style>
  <w:style w:type="paragraph" w:customStyle="1" w:styleId="198FC574BBCA49398BDC7C510975363C">
    <w:name w:val="198FC574BBCA49398BDC7C510975363C"/>
    <w:rsid w:val="00AD56B5"/>
    <w:pPr>
      <w:spacing w:after="160" w:line="259" w:lineRule="auto"/>
    </w:pPr>
    <w:rPr>
      <w:kern w:val="0"/>
      <w:sz w:val="22"/>
    </w:rPr>
  </w:style>
  <w:style w:type="paragraph" w:customStyle="1" w:styleId="3EE396A83E874B01A40E8CAE505E1257">
    <w:name w:val="3EE396A83E874B01A40E8CAE505E1257"/>
    <w:rsid w:val="00AD56B5"/>
    <w:pPr>
      <w:spacing w:after="160" w:line="259" w:lineRule="auto"/>
    </w:pPr>
    <w:rPr>
      <w:kern w:val="0"/>
      <w:sz w:val="22"/>
    </w:rPr>
  </w:style>
  <w:style w:type="paragraph" w:customStyle="1" w:styleId="8031FE24E6CB4227A10D2ABF864957CD">
    <w:name w:val="8031FE24E6CB4227A10D2ABF864957CD"/>
    <w:rsid w:val="00AD56B5"/>
    <w:pPr>
      <w:spacing w:after="160" w:line="259" w:lineRule="auto"/>
    </w:pPr>
    <w:rPr>
      <w:kern w:val="0"/>
      <w:sz w:val="22"/>
    </w:rPr>
  </w:style>
  <w:style w:type="paragraph" w:customStyle="1" w:styleId="182381C751A6439DA43C18E70BF7E00D">
    <w:name w:val="182381C751A6439DA43C18E70BF7E00D"/>
    <w:rsid w:val="00AD56B5"/>
    <w:pPr>
      <w:spacing w:after="160" w:line="259" w:lineRule="auto"/>
    </w:pPr>
    <w:rPr>
      <w:kern w:val="0"/>
      <w:sz w:val="22"/>
    </w:rPr>
  </w:style>
  <w:style w:type="paragraph" w:customStyle="1" w:styleId="377D472ED8D54ADA8BBEAA54305D04C8">
    <w:name w:val="377D472ED8D54ADA8BBEAA54305D04C8"/>
    <w:rsid w:val="00AD56B5"/>
    <w:pPr>
      <w:spacing w:after="160" w:line="259" w:lineRule="auto"/>
    </w:pPr>
    <w:rPr>
      <w:kern w:val="0"/>
      <w:sz w:val="22"/>
    </w:rPr>
  </w:style>
  <w:style w:type="paragraph" w:customStyle="1" w:styleId="80DA02986B04489E9CAE3DEAFD984161">
    <w:name w:val="80DA02986B04489E9CAE3DEAFD984161"/>
    <w:rsid w:val="00AD56B5"/>
    <w:pPr>
      <w:spacing w:after="160" w:line="259" w:lineRule="auto"/>
    </w:pPr>
    <w:rPr>
      <w:kern w:val="0"/>
      <w:sz w:val="22"/>
    </w:rPr>
  </w:style>
  <w:style w:type="paragraph" w:customStyle="1" w:styleId="C8290580B7DB40EAB6EEC90B57D64D6A">
    <w:name w:val="C8290580B7DB40EAB6EEC90B57D64D6A"/>
    <w:rsid w:val="00AD56B5"/>
    <w:pPr>
      <w:spacing w:after="160" w:line="259" w:lineRule="auto"/>
    </w:pPr>
    <w:rPr>
      <w:kern w:val="0"/>
      <w:sz w:val="22"/>
    </w:rPr>
  </w:style>
  <w:style w:type="paragraph" w:customStyle="1" w:styleId="B9D166D727884460B4CFC5B96BE22582">
    <w:name w:val="B9D166D727884460B4CFC5B96BE22582"/>
    <w:rsid w:val="00AD56B5"/>
    <w:pPr>
      <w:spacing w:after="160" w:line="259" w:lineRule="auto"/>
    </w:pPr>
    <w:rPr>
      <w:kern w:val="0"/>
      <w:sz w:val="22"/>
    </w:rPr>
  </w:style>
  <w:style w:type="paragraph" w:customStyle="1" w:styleId="6E9DC92893FF4F8BA66EBB7C5552006E">
    <w:name w:val="6E9DC92893FF4F8BA66EBB7C5552006E"/>
    <w:rsid w:val="00AD56B5"/>
    <w:pPr>
      <w:spacing w:after="160" w:line="259" w:lineRule="auto"/>
    </w:pPr>
    <w:rPr>
      <w:kern w:val="0"/>
      <w:sz w:val="22"/>
    </w:rPr>
  </w:style>
  <w:style w:type="paragraph" w:customStyle="1" w:styleId="1A13D1BF7D3D4A8D99605AF5C1D79976">
    <w:name w:val="1A13D1BF7D3D4A8D99605AF5C1D79976"/>
    <w:rsid w:val="00AD56B5"/>
    <w:pPr>
      <w:spacing w:after="160" w:line="259" w:lineRule="auto"/>
    </w:pPr>
    <w:rPr>
      <w:kern w:val="0"/>
      <w:sz w:val="22"/>
    </w:rPr>
  </w:style>
  <w:style w:type="paragraph" w:customStyle="1" w:styleId="FE91401435284B9A8E67FF7398CB1407">
    <w:name w:val="FE91401435284B9A8E67FF7398CB1407"/>
    <w:rsid w:val="00AD56B5"/>
    <w:pPr>
      <w:spacing w:after="160" w:line="259" w:lineRule="auto"/>
    </w:pPr>
    <w:rPr>
      <w:kern w:val="0"/>
      <w:sz w:val="22"/>
    </w:rPr>
  </w:style>
  <w:style w:type="paragraph" w:customStyle="1" w:styleId="0242DFFDDE93454BBCE6087057EE3A25">
    <w:name w:val="0242DFFDDE93454BBCE6087057EE3A25"/>
    <w:rsid w:val="00AD56B5"/>
    <w:pPr>
      <w:spacing w:after="160" w:line="259" w:lineRule="auto"/>
    </w:pPr>
    <w:rPr>
      <w:kern w:val="0"/>
      <w:sz w:val="22"/>
    </w:rPr>
  </w:style>
  <w:style w:type="paragraph" w:customStyle="1" w:styleId="DF5DC9D723C0448AB11FE55BA2D34D5E">
    <w:name w:val="DF5DC9D723C0448AB11FE55BA2D34D5E"/>
    <w:rsid w:val="00AD56B5"/>
    <w:pPr>
      <w:spacing w:after="160" w:line="259" w:lineRule="auto"/>
    </w:pPr>
    <w:rPr>
      <w:kern w:val="0"/>
      <w:sz w:val="22"/>
    </w:rPr>
  </w:style>
  <w:style w:type="paragraph" w:customStyle="1" w:styleId="202E1DFE3A1845C2837956FF9D813D95">
    <w:name w:val="202E1DFE3A1845C2837956FF9D813D95"/>
    <w:rsid w:val="00AD56B5"/>
    <w:pPr>
      <w:spacing w:after="160" w:line="259" w:lineRule="auto"/>
    </w:pPr>
    <w:rPr>
      <w:kern w:val="0"/>
      <w:sz w:val="22"/>
    </w:rPr>
  </w:style>
  <w:style w:type="paragraph" w:customStyle="1" w:styleId="10453BD781FF464194808E4D892BC642">
    <w:name w:val="10453BD781FF464194808E4D892BC642"/>
    <w:rsid w:val="00AD56B5"/>
    <w:pPr>
      <w:spacing w:after="160" w:line="259" w:lineRule="auto"/>
    </w:pPr>
    <w:rPr>
      <w:kern w:val="0"/>
      <w:sz w:val="22"/>
    </w:rPr>
  </w:style>
  <w:style w:type="paragraph" w:customStyle="1" w:styleId="C31C79F71D9249A79987B399CF2E6935">
    <w:name w:val="C31C79F71D9249A79987B399CF2E6935"/>
    <w:rsid w:val="00AD56B5"/>
    <w:pPr>
      <w:spacing w:after="160" w:line="259" w:lineRule="auto"/>
    </w:pPr>
    <w:rPr>
      <w:kern w:val="0"/>
      <w:sz w:val="22"/>
    </w:rPr>
  </w:style>
  <w:style w:type="paragraph" w:customStyle="1" w:styleId="1276E79F3FF94879A90CA399E02933B9">
    <w:name w:val="1276E79F3FF94879A90CA399E02933B9"/>
    <w:rsid w:val="00AD56B5"/>
    <w:pPr>
      <w:spacing w:after="160" w:line="259" w:lineRule="auto"/>
    </w:pPr>
    <w:rPr>
      <w:kern w:val="0"/>
      <w:sz w:val="22"/>
    </w:rPr>
  </w:style>
  <w:style w:type="paragraph" w:customStyle="1" w:styleId="86247F853ECA42B9AEADAFCFDC35C80B">
    <w:name w:val="86247F853ECA42B9AEADAFCFDC35C80B"/>
    <w:rsid w:val="00AD56B5"/>
    <w:pPr>
      <w:spacing w:after="160" w:line="259" w:lineRule="auto"/>
    </w:pPr>
    <w:rPr>
      <w:kern w:val="0"/>
      <w:sz w:val="22"/>
    </w:rPr>
  </w:style>
  <w:style w:type="paragraph" w:customStyle="1" w:styleId="138C5F7F609D4978B50C164D1F6D9A3B">
    <w:name w:val="138C5F7F609D4978B50C164D1F6D9A3B"/>
    <w:rsid w:val="00AD56B5"/>
    <w:pPr>
      <w:spacing w:after="160" w:line="259" w:lineRule="auto"/>
    </w:pPr>
    <w:rPr>
      <w:kern w:val="0"/>
      <w:sz w:val="22"/>
    </w:rPr>
  </w:style>
  <w:style w:type="paragraph" w:customStyle="1" w:styleId="FE96E787C04D429F8957AF0F203534F61">
    <w:name w:val="FE96E787C04D429F8957AF0F203534F61"/>
    <w:rsid w:val="00AD56B5"/>
    <w:pPr>
      <w:widowControl w:val="0"/>
      <w:jc w:val="both"/>
    </w:pPr>
  </w:style>
  <w:style w:type="paragraph" w:customStyle="1" w:styleId="F0E3AEC128294C8E8DABF40BC7423CAA1">
    <w:name w:val="F0E3AEC128294C8E8DABF40BC7423CAA1"/>
    <w:rsid w:val="00AD56B5"/>
    <w:pPr>
      <w:widowControl w:val="0"/>
      <w:jc w:val="both"/>
    </w:pPr>
  </w:style>
  <w:style w:type="paragraph" w:customStyle="1" w:styleId="7D4FBAB168A14E9E88C5AC63B7E2A3E91">
    <w:name w:val="7D4FBAB168A14E9E88C5AC63B7E2A3E91"/>
    <w:rsid w:val="00AD56B5"/>
    <w:pPr>
      <w:widowControl w:val="0"/>
      <w:jc w:val="both"/>
    </w:pPr>
  </w:style>
  <w:style w:type="paragraph" w:customStyle="1" w:styleId="6C83595A78B147BFB18C6AE798E859F01">
    <w:name w:val="6C83595A78B147BFB18C6AE798E859F01"/>
    <w:rsid w:val="00AD56B5"/>
    <w:pPr>
      <w:widowControl w:val="0"/>
      <w:jc w:val="both"/>
    </w:pPr>
  </w:style>
  <w:style w:type="paragraph" w:customStyle="1" w:styleId="BC214E1C53924CD9AFED6F96DAECFC751">
    <w:name w:val="BC214E1C53924CD9AFED6F96DAECFC751"/>
    <w:rsid w:val="00AD56B5"/>
    <w:pPr>
      <w:widowControl w:val="0"/>
      <w:jc w:val="both"/>
    </w:pPr>
  </w:style>
  <w:style w:type="paragraph" w:customStyle="1" w:styleId="A19B8A37A91240949280C6E919C3C7021">
    <w:name w:val="A19B8A37A91240949280C6E919C3C7021"/>
    <w:rsid w:val="00AD56B5"/>
    <w:pPr>
      <w:widowControl w:val="0"/>
      <w:jc w:val="both"/>
    </w:pPr>
  </w:style>
  <w:style w:type="paragraph" w:customStyle="1" w:styleId="40EBE055B0B14F72926C4288578C2A111">
    <w:name w:val="40EBE055B0B14F72926C4288578C2A111"/>
    <w:rsid w:val="00AD56B5"/>
    <w:pPr>
      <w:widowControl w:val="0"/>
      <w:jc w:val="both"/>
    </w:pPr>
  </w:style>
  <w:style w:type="paragraph" w:customStyle="1" w:styleId="198FC574BBCA49398BDC7C510975363C1">
    <w:name w:val="198FC574BBCA49398BDC7C510975363C1"/>
    <w:rsid w:val="00AD56B5"/>
    <w:pPr>
      <w:widowControl w:val="0"/>
      <w:jc w:val="both"/>
    </w:pPr>
  </w:style>
  <w:style w:type="paragraph" w:customStyle="1" w:styleId="3EE396A83E874B01A40E8CAE505E12571">
    <w:name w:val="3EE396A83E874B01A40E8CAE505E12571"/>
    <w:rsid w:val="00AD56B5"/>
    <w:pPr>
      <w:widowControl w:val="0"/>
      <w:jc w:val="both"/>
    </w:pPr>
  </w:style>
  <w:style w:type="paragraph" w:customStyle="1" w:styleId="8031FE24E6CB4227A10D2ABF864957CD1">
    <w:name w:val="8031FE24E6CB4227A10D2ABF864957CD1"/>
    <w:rsid w:val="00AD56B5"/>
    <w:pPr>
      <w:widowControl w:val="0"/>
      <w:jc w:val="both"/>
    </w:pPr>
  </w:style>
  <w:style w:type="paragraph" w:customStyle="1" w:styleId="182381C751A6439DA43C18E70BF7E00D1">
    <w:name w:val="182381C751A6439DA43C18E70BF7E00D1"/>
    <w:rsid w:val="00AD56B5"/>
    <w:pPr>
      <w:widowControl w:val="0"/>
      <w:jc w:val="both"/>
    </w:pPr>
  </w:style>
  <w:style w:type="paragraph" w:customStyle="1" w:styleId="377D472ED8D54ADA8BBEAA54305D04C81">
    <w:name w:val="377D472ED8D54ADA8BBEAA54305D04C81"/>
    <w:rsid w:val="00AD56B5"/>
    <w:pPr>
      <w:widowControl w:val="0"/>
      <w:jc w:val="both"/>
    </w:pPr>
  </w:style>
  <w:style w:type="paragraph" w:customStyle="1" w:styleId="80DA02986B04489E9CAE3DEAFD9841611">
    <w:name w:val="80DA02986B04489E9CAE3DEAFD9841611"/>
    <w:rsid w:val="00AD56B5"/>
    <w:pPr>
      <w:widowControl w:val="0"/>
      <w:jc w:val="both"/>
    </w:pPr>
  </w:style>
  <w:style w:type="paragraph" w:customStyle="1" w:styleId="C8290580B7DB40EAB6EEC90B57D64D6A1">
    <w:name w:val="C8290580B7DB40EAB6EEC90B57D64D6A1"/>
    <w:rsid w:val="00AD56B5"/>
    <w:pPr>
      <w:widowControl w:val="0"/>
      <w:jc w:val="both"/>
    </w:pPr>
  </w:style>
  <w:style w:type="paragraph" w:customStyle="1" w:styleId="B9D166D727884460B4CFC5B96BE225821">
    <w:name w:val="B9D166D727884460B4CFC5B96BE225821"/>
    <w:rsid w:val="00AD56B5"/>
    <w:pPr>
      <w:widowControl w:val="0"/>
      <w:jc w:val="both"/>
    </w:pPr>
  </w:style>
  <w:style w:type="paragraph" w:customStyle="1" w:styleId="6E9DC92893FF4F8BA66EBB7C5552006E1">
    <w:name w:val="6E9DC92893FF4F8BA66EBB7C5552006E1"/>
    <w:rsid w:val="00AD56B5"/>
    <w:pPr>
      <w:widowControl w:val="0"/>
      <w:jc w:val="both"/>
    </w:pPr>
  </w:style>
  <w:style w:type="paragraph" w:customStyle="1" w:styleId="1A13D1BF7D3D4A8D99605AF5C1D799761">
    <w:name w:val="1A13D1BF7D3D4A8D99605AF5C1D799761"/>
    <w:rsid w:val="00AD56B5"/>
    <w:pPr>
      <w:widowControl w:val="0"/>
      <w:jc w:val="both"/>
    </w:pPr>
  </w:style>
  <w:style w:type="paragraph" w:customStyle="1" w:styleId="FE91401435284B9A8E67FF7398CB14071">
    <w:name w:val="FE91401435284B9A8E67FF7398CB14071"/>
    <w:rsid w:val="00AD56B5"/>
    <w:pPr>
      <w:widowControl w:val="0"/>
      <w:jc w:val="both"/>
    </w:pPr>
  </w:style>
  <w:style w:type="paragraph" w:customStyle="1" w:styleId="0242DFFDDE93454BBCE6087057EE3A251">
    <w:name w:val="0242DFFDDE93454BBCE6087057EE3A251"/>
    <w:rsid w:val="00AD56B5"/>
    <w:pPr>
      <w:widowControl w:val="0"/>
      <w:jc w:val="both"/>
    </w:pPr>
  </w:style>
  <w:style w:type="paragraph" w:customStyle="1" w:styleId="DF5DC9D723C0448AB11FE55BA2D34D5E1">
    <w:name w:val="DF5DC9D723C0448AB11FE55BA2D34D5E1"/>
    <w:rsid w:val="00AD56B5"/>
    <w:pPr>
      <w:widowControl w:val="0"/>
      <w:jc w:val="both"/>
    </w:pPr>
  </w:style>
  <w:style w:type="paragraph" w:customStyle="1" w:styleId="202E1DFE3A1845C2837956FF9D813D951">
    <w:name w:val="202E1DFE3A1845C2837956FF9D813D951"/>
    <w:rsid w:val="00AD56B5"/>
    <w:pPr>
      <w:widowControl w:val="0"/>
      <w:jc w:val="both"/>
    </w:pPr>
  </w:style>
  <w:style w:type="paragraph" w:customStyle="1" w:styleId="10453BD781FF464194808E4D892BC6421">
    <w:name w:val="10453BD781FF464194808E4D892BC6421"/>
    <w:rsid w:val="00AD56B5"/>
    <w:pPr>
      <w:widowControl w:val="0"/>
      <w:jc w:val="both"/>
    </w:pPr>
  </w:style>
  <w:style w:type="paragraph" w:customStyle="1" w:styleId="C31C79F71D9249A79987B399CF2E69351">
    <w:name w:val="C31C79F71D9249A79987B399CF2E69351"/>
    <w:rsid w:val="00AD56B5"/>
    <w:pPr>
      <w:widowControl w:val="0"/>
      <w:jc w:val="both"/>
    </w:pPr>
  </w:style>
  <w:style w:type="paragraph" w:customStyle="1" w:styleId="1276E79F3FF94879A90CA399E02933B91">
    <w:name w:val="1276E79F3FF94879A90CA399E02933B91"/>
    <w:rsid w:val="00AD56B5"/>
    <w:pPr>
      <w:widowControl w:val="0"/>
      <w:jc w:val="both"/>
    </w:pPr>
  </w:style>
  <w:style w:type="paragraph" w:customStyle="1" w:styleId="86247F853ECA42B9AEADAFCFDC35C80B1">
    <w:name w:val="86247F853ECA42B9AEADAFCFDC35C80B1"/>
    <w:rsid w:val="00AD56B5"/>
    <w:pPr>
      <w:widowControl w:val="0"/>
      <w:jc w:val="both"/>
    </w:pPr>
  </w:style>
  <w:style w:type="paragraph" w:customStyle="1" w:styleId="138C5F7F609D4978B50C164D1F6D9A3B1">
    <w:name w:val="138C5F7F609D4978B50C164D1F6D9A3B1"/>
    <w:rsid w:val="00AD56B5"/>
    <w:pPr>
      <w:widowControl w:val="0"/>
      <w:jc w:val="both"/>
    </w:pPr>
  </w:style>
  <w:style w:type="paragraph" w:customStyle="1" w:styleId="FE96E787C04D429F8957AF0F203534F62">
    <w:name w:val="FE96E787C04D429F8957AF0F203534F62"/>
    <w:rsid w:val="00AD56B5"/>
    <w:pPr>
      <w:widowControl w:val="0"/>
      <w:jc w:val="both"/>
    </w:pPr>
  </w:style>
  <w:style w:type="paragraph" w:customStyle="1" w:styleId="F0E3AEC128294C8E8DABF40BC7423CAA2">
    <w:name w:val="F0E3AEC128294C8E8DABF40BC7423CAA2"/>
    <w:rsid w:val="00AD56B5"/>
    <w:pPr>
      <w:widowControl w:val="0"/>
      <w:jc w:val="both"/>
    </w:pPr>
  </w:style>
  <w:style w:type="paragraph" w:customStyle="1" w:styleId="7D4FBAB168A14E9E88C5AC63B7E2A3E92">
    <w:name w:val="7D4FBAB168A14E9E88C5AC63B7E2A3E92"/>
    <w:rsid w:val="00AD56B5"/>
    <w:pPr>
      <w:widowControl w:val="0"/>
      <w:jc w:val="both"/>
    </w:pPr>
  </w:style>
  <w:style w:type="paragraph" w:customStyle="1" w:styleId="6C83595A78B147BFB18C6AE798E859F02">
    <w:name w:val="6C83595A78B147BFB18C6AE798E859F02"/>
    <w:rsid w:val="00AD56B5"/>
    <w:pPr>
      <w:widowControl w:val="0"/>
      <w:jc w:val="both"/>
    </w:pPr>
  </w:style>
  <w:style w:type="paragraph" w:customStyle="1" w:styleId="BC214E1C53924CD9AFED6F96DAECFC752">
    <w:name w:val="BC214E1C53924CD9AFED6F96DAECFC752"/>
    <w:rsid w:val="00AD56B5"/>
    <w:pPr>
      <w:widowControl w:val="0"/>
      <w:jc w:val="both"/>
    </w:pPr>
  </w:style>
  <w:style w:type="paragraph" w:customStyle="1" w:styleId="A19B8A37A91240949280C6E919C3C7022">
    <w:name w:val="A19B8A37A91240949280C6E919C3C7022"/>
    <w:rsid w:val="00AD56B5"/>
    <w:pPr>
      <w:widowControl w:val="0"/>
      <w:jc w:val="both"/>
    </w:pPr>
  </w:style>
  <w:style w:type="paragraph" w:customStyle="1" w:styleId="40EBE055B0B14F72926C4288578C2A112">
    <w:name w:val="40EBE055B0B14F72926C4288578C2A112"/>
    <w:rsid w:val="00AD56B5"/>
    <w:pPr>
      <w:widowControl w:val="0"/>
      <w:jc w:val="both"/>
    </w:pPr>
  </w:style>
  <w:style w:type="paragraph" w:customStyle="1" w:styleId="198FC574BBCA49398BDC7C510975363C2">
    <w:name w:val="198FC574BBCA49398BDC7C510975363C2"/>
    <w:rsid w:val="00AD56B5"/>
    <w:pPr>
      <w:widowControl w:val="0"/>
      <w:jc w:val="both"/>
    </w:pPr>
  </w:style>
  <w:style w:type="paragraph" w:customStyle="1" w:styleId="3EE396A83E874B01A40E8CAE505E12572">
    <w:name w:val="3EE396A83E874B01A40E8CAE505E12572"/>
    <w:rsid w:val="00AD56B5"/>
    <w:pPr>
      <w:widowControl w:val="0"/>
      <w:jc w:val="both"/>
    </w:pPr>
  </w:style>
  <w:style w:type="paragraph" w:customStyle="1" w:styleId="8031FE24E6CB4227A10D2ABF864957CD2">
    <w:name w:val="8031FE24E6CB4227A10D2ABF864957CD2"/>
    <w:rsid w:val="00AD56B5"/>
    <w:pPr>
      <w:widowControl w:val="0"/>
      <w:jc w:val="both"/>
    </w:pPr>
  </w:style>
  <w:style w:type="paragraph" w:customStyle="1" w:styleId="182381C751A6439DA43C18E70BF7E00D2">
    <w:name w:val="182381C751A6439DA43C18E70BF7E00D2"/>
    <w:rsid w:val="00AD56B5"/>
    <w:pPr>
      <w:widowControl w:val="0"/>
      <w:jc w:val="both"/>
    </w:pPr>
  </w:style>
  <w:style w:type="paragraph" w:customStyle="1" w:styleId="377D472ED8D54ADA8BBEAA54305D04C82">
    <w:name w:val="377D472ED8D54ADA8BBEAA54305D04C82"/>
    <w:rsid w:val="00AD56B5"/>
    <w:pPr>
      <w:widowControl w:val="0"/>
      <w:jc w:val="both"/>
    </w:pPr>
  </w:style>
  <w:style w:type="paragraph" w:customStyle="1" w:styleId="80DA02986B04489E9CAE3DEAFD9841612">
    <w:name w:val="80DA02986B04489E9CAE3DEAFD9841612"/>
    <w:rsid w:val="00AD56B5"/>
    <w:pPr>
      <w:widowControl w:val="0"/>
      <w:jc w:val="both"/>
    </w:pPr>
  </w:style>
  <w:style w:type="paragraph" w:customStyle="1" w:styleId="C8290580B7DB40EAB6EEC90B57D64D6A2">
    <w:name w:val="C8290580B7DB40EAB6EEC90B57D64D6A2"/>
    <w:rsid w:val="00AD56B5"/>
    <w:pPr>
      <w:widowControl w:val="0"/>
      <w:jc w:val="both"/>
    </w:pPr>
  </w:style>
  <w:style w:type="paragraph" w:customStyle="1" w:styleId="B9D166D727884460B4CFC5B96BE225822">
    <w:name w:val="B9D166D727884460B4CFC5B96BE225822"/>
    <w:rsid w:val="00AD56B5"/>
    <w:pPr>
      <w:widowControl w:val="0"/>
      <w:jc w:val="both"/>
    </w:pPr>
  </w:style>
  <w:style w:type="paragraph" w:customStyle="1" w:styleId="6E9DC92893FF4F8BA66EBB7C5552006E2">
    <w:name w:val="6E9DC92893FF4F8BA66EBB7C5552006E2"/>
    <w:rsid w:val="00AD56B5"/>
    <w:pPr>
      <w:widowControl w:val="0"/>
      <w:jc w:val="both"/>
    </w:pPr>
  </w:style>
  <w:style w:type="paragraph" w:customStyle="1" w:styleId="1A13D1BF7D3D4A8D99605AF5C1D799762">
    <w:name w:val="1A13D1BF7D3D4A8D99605AF5C1D799762"/>
    <w:rsid w:val="00AD56B5"/>
    <w:pPr>
      <w:widowControl w:val="0"/>
      <w:jc w:val="both"/>
    </w:pPr>
  </w:style>
  <w:style w:type="paragraph" w:customStyle="1" w:styleId="FE91401435284B9A8E67FF7398CB14072">
    <w:name w:val="FE91401435284B9A8E67FF7398CB14072"/>
    <w:rsid w:val="00AD56B5"/>
    <w:pPr>
      <w:widowControl w:val="0"/>
      <w:jc w:val="both"/>
    </w:pPr>
  </w:style>
  <w:style w:type="paragraph" w:customStyle="1" w:styleId="0242DFFDDE93454BBCE6087057EE3A252">
    <w:name w:val="0242DFFDDE93454BBCE6087057EE3A252"/>
    <w:rsid w:val="00AD56B5"/>
    <w:pPr>
      <w:widowControl w:val="0"/>
      <w:jc w:val="both"/>
    </w:pPr>
  </w:style>
  <w:style w:type="paragraph" w:customStyle="1" w:styleId="DF5DC9D723C0448AB11FE55BA2D34D5E2">
    <w:name w:val="DF5DC9D723C0448AB11FE55BA2D34D5E2"/>
    <w:rsid w:val="00AD56B5"/>
    <w:pPr>
      <w:widowControl w:val="0"/>
      <w:jc w:val="both"/>
    </w:pPr>
  </w:style>
  <w:style w:type="paragraph" w:customStyle="1" w:styleId="202E1DFE3A1845C2837956FF9D813D952">
    <w:name w:val="202E1DFE3A1845C2837956FF9D813D952"/>
    <w:rsid w:val="00AD56B5"/>
    <w:pPr>
      <w:widowControl w:val="0"/>
      <w:jc w:val="both"/>
    </w:pPr>
  </w:style>
  <w:style w:type="paragraph" w:customStyle="1" w:styleId="10453BD781FF464194808E4D892BC6422">
    <w:name w:val="10453BD781FF464194808E4D892BC6422"/>
    <w:rsid w:val="00AD56B5"/>
    <w:pPr>
      <w:widowControl w:val="0"/>
      <w:jc w:val="both"/>
    </w:pPr>
  </w:style>
  <w:style w:type="paragraph" w:customStyle="1" w:styleId="C31C79F71D9249A79987B399CF2E69352">
    <w:name w:val="C31C79F71D9249A79987B399CF2E69352"/>
    <w:rsid w:val="00AD56B5"/>
    <w:pPr>
      <w:widowControl w:val="0"/>
      <w:jc w:val="both"/>
    </w:pPr>
  </w:style>
  <w:style w:type="paragraph" w:customStyle="1" w:styleId="1276E79F3FF94879A90CA399E02933B92">
    <w:name w:val="1276E79F3FF94879A90CA399E02933B92"/>
    <w:rsid w:val="00AD56B5"/>
    <w:pPr>
      <w:widowControl w:val="0"/>
      <w:jc w:val="both"/>
    </w:pPr>
  </w:style>
  <w:style w:type="paragraph" w:customStyle="1" w:styleId="86247F853ECA42B9AEADAFCFDC35C80B2">
    <w:name w:val="86247F853ECA42B9AEADAFCFDC35C80B2"/>
    <w:rsid w:val="00AD56B5"/>
    <w:pPr>
      <w:widowControl w:val="0"/>
      <w:jc w:val="both"/>
    </w:pPr>
  </w:style>
  <w:style w:type="paragraph" w:customStyle="1" w:styleId="138C5F7F609D4978B50C164D1F6D9A3B2">
    <w:name w:val="138C5F7F609D4978B50C164D1F6D9A3B2"/>
    <w:rsid w:val="00AD56B5"/>
    <w:pPr>
      <w:widowControl w:val="0"/>
      <w:jc w:val="both"/>
    </w:pPr>
  </w:style>
  <w:style w:type="paragraph" w:customStyle="1" w:styleId="5B562C2598DB431180F141A7012FB549">
    <w:name w:val="5B562C2598DB431180F141A7012FB549"/>
    <w:rsid w:val="00AD56B5"/>
    <w:pPr>
      <w:spacing w:after="160" w:line="259" w:lineRule="auto"/>
    </w:pPr>
    <w:rPr>
      <w:kern w:val="0"/>
      <w:sz w:val="22"/>
    </w:rPr>
  </w:style>
  <w:style w:type="paragraph" w:customStyle="1" w:styleId="FBCF2113DD5A4969ADAD941B63F89B42">
    <w:name w:val="FBCF2113DD5A4969ADAD941B63F89B42"/>
    <w:rsid w:val="00AD56B5"/>
    <w:pPr>
      <w:spacing w:after="160" w:line="259" w:lineRule="auto"/>
    </w:pPr>
    <w:rPr>
      <w:kern w:val="0"/>
      <w:sz w:val="22"/>
    </w:rPr>
  </w:style>
  <w:style w:type="paragraph" w:customStyle="1" w:styleId="0676D3ADD67E4AC1BB3BFA90DF969465">
    <w:name w:val="0676D3ADD67E4AC1BB3BFA90DF969465"/>
    <w:rsid w:val="00AD56B5"/>
    <w:pPr>
      <w:spacing w:after="160" w:line="259" w:lineRule="auto"/>
    </w:pPr>
    <w:rPr>
      <w:kern w:val="0"/>
      <w:sz w:val="22"/>
    </w:rPr>
  </w:style>
  <w:style w:type="paragraph" w:customStyle="1" w:styleId="13E54D2D36C14BE39BF6DB5A98202A5F">
    <w:name w:val="13E54D2D36C14BE39BF6DB5A98202A5F"/>
    <w:rsid w:val="00AD56B5"/>
    <w:pPr>
      <w:spacing w:after="160" w:line="259" w:lineRule="auto"/>
    </w:pPr>
    <w:rPr>
      <w:kern w:val="0"/>
      <w:sz w:val="22"/>
    </w:rPr>
  </w:style>
  <w:style w:type="paragraph" w:customStyle="1" w:styleId="1174382A96614FE6A19B2AB755941379">
    <w:name w:val="1174382A96614FE6A19B2AB755941379"/>
    <w:rsid w:val="00AD56B5"/>
    <w:pPr>
      <w:spacing w:after="160" w:line="259" w:lineRule="auto"/>
    </w:pPr>
    <w:rPr>
      <w:kern w:val="0"/>
      <w:sz w:val="22"/>
    </w:rPr>
  </w:style>
  <w:style w:type="paragraph" w:customStyle="1" w:styleId="803FC1E692444B42BCE4E75B7151F7C8">
    <w:name w:val="803FC1E692444B42BCE4E75B7151F7C8"/>
    <w:rsid w:val="00AD56B5"/>
    <w:pPr>
      <w:spacing w:after="160" w:line="259" w:lineRule="auto"/>
    </w:pPr>
    <w:rPr>
      <w:kern w:val="0"/>
      <w:sz w:val="22"/>
    </w:rPr>
  </w:style>
  <w:style w:type="paragraph" w:customStyle="1" w:styleId="2CC690080FB349A6B90251266C015180">
    <w:name w:val="2CC690080FB349A6B90251266C015180"/>
    <w:rsid w:val="00AD56B5"/>
    <w:pPr>
      <w:spacing w:after="160" w:line="259" w:lineRule="auto"/>
    </w:pPr>
    <w:rPr>
      <w:kern w:val="0"/>
      <w:sz w:val="22"/>
    </w:rPr>
  </w:style>
  <w:style w:type="paragraph" w:customStyle="1" w:styleId="C8854EA239614FAD8A85C4FC4521E9B9">
    <w:name w:val="C8854EA239614FAD8A85C4FC4521E9B9"/>
    <w:rsid w:val="00AD56B5"/>
    <w:pPr>
      <w:spacing w:after="160" w:line="259" w:lineRule="auto"/>
    </w:pPr>
    <w:rPr>
      <w:kern w:val="0"/>
      <w:sz w:val="22"/>
    </w:rPr>
  </w:style>
  <w:style w:type="paragraph" w:customStyle="1" w:styleId="8377760D86324C47B788A0E4E8D6880F">
    <w:name w:val="8377760D86324C47B788A0E4E8D6880F"/>
    <w:rsid w:val="00AD56B5"/>
    <w:pPr>
      <w:spacing w:after="160" w:line="259" w:lineRule="auto"/>
    </w:pPr>
    <w:rPr>
      <w:kern w:val="0"/>
      <w:sz w:val="22"/>
    </w:rPr>
  </w:style>
  <w:style w:type="paragraph" w:customStyle="1" w:styleId="649418AB0F1D4A38AEE2F2D602A2BC83">
    <w:name w:val="649418AB0F1D4A38AEE2F2D602A2BC83"/>
    <w:rsid w:val="00AD56B5"/>
    <w:pPr>
      <w:spacing w:after="160" w:line="259" w:lineRule="auto"/>
    </w:pPr>
    <w:rPr>
      <w:kern w:val="0"/>
      <w:sz w:val="22"/>
    </w:rPr>
  </w:style>
  <w:style w:type="paragraph" w:customStyle="1" w:styleId="65E10C6FBDD844DBA9BA3062BF85812C">
    <w:name w:val="65E10C6FBDD844DBA9BA3062BF85812C"/>
    <w:rsid w:val="00AD56B5"/>
    <w:pPr>
      <w:spacing w:after="160" w:line="259" w:lineRule="auto"/>
    </w:pPr>
    <w:rPr>
      <w:kern w:val="0"/>
      <w:sz w:val="22"/>
    </w:rPr>
  </w:style>
  <w:style w:type="paragraph" w:customStyle="1" w:styleId="4564CE62A3864187966CCA7E38E4355E">
    <w:name w:val="4564CE62A3864187966CCA7E38E4355E"/>
    <w:rsid w:val="00AD56B5"/>
    <w:pPr>
      <w:spacing w:after="160" w:line="259" w:lineRule="auto"/>
    </w:pPr>
    <w:rPr>
      <w:kern w:val="0"/>
      <w:sz w:val="22"/>
    </w:rPr>
  </w:style>
  <w:style w:type="paragraph" w:customStyle="1" w:styleId="93EC1C091E8E49B487D151BF3EC2B587">
    <w:name w:val="93EC1C091E8E49B487D151BF3EC2B587"/>
    <w:rsid w:val="00AD56B5"/>
    <w:pPr>
      <w:spacing w:after="160" w:line="259" w:lineRule="auto"/>
    </w:pPr>
    <w:rPr>
      <w:kern w:val="0"/>
      <w:sz w:val="22"/>
    </w:rPr>
  </w:style>
  <w:style w:type="paragraph" w:customStyle="1" w:styleId="21EAFE74181D4773ADA93B6474AB09E2">
    <w:name w:val="21EAFE74181D4773ADA93B6474AB09E2"/>
    <w:rsid w:val="00AD56B5"/>
    <w:pPr>
      <w:spacing w:after="160" w:line="259" w:lineRule="auto"/>
    </w:pPr>
    <w:rPr>
      <w:kern w:val="0"/>
      <w:sz w:val="22"/>
    </w:rPr>
  </w:style>
  <w:style w:type="paragraph" w:customStyle="1" w:styleId="159F2A45C3B74984998F6E300183474B">
    <w:name w:val="159F2A45C3B74984998F6E300183474B"/>
    <w:rsid w:val="00AD56B5"/>
    <w:pPr>
      <w:spacing w:after="160" w:line="259" w:lineRule="auto"/>
    </w:pPr>
    <w:rPr>
      <w:kern w:val="0"/>
      <w:sz w:val="22"/>
    </w:rPr>
  </w:style>
  <w:style w:type="paragraph" w:customStyle="1" w:styleId="F6335A4533714F49874745B814F980B8">
    <w:name w:val="F6335A4533714F49874745B814F980B8"/>
    <w:rsid w:val="00AD56B5"/>
    <w:pPr>
      <w:spacing w:after="160" w:line="259" w:lineRule="auto"/>
    </w:pPr>
    <w:rPr>
      <w:kern w:val="0"/>
      <w:sz w:val="22"/>
    </w:rPr>
  </w:style>
  <w:style w:type="paragraph" w:customStyle="1" w:styleId="925FA122DB1B43F99DE200F49E75838F">
    <w:name w:val="925FA122DB1B43F99DE200F49E75838F"/>
    <w:rsid w:val="00AD56B5"/>
    <w:pPr>
      <w:spacing w:after="160" w:line="259" w:lineRule="auto"/>
    </w:pPr>
    <w:rPr>
      <w:kern w:val="0"/>
      <w:sz w:val="22"/>
    </w:rPr>
  </w:style>
  <w:style w:type="paragraph" w:customStyle="1" w:styleId="503C9DB2C6A14352B5B9C56DFC7F02C3">
    <w:name w:val="503C9DB2C6A14352B5B9C56DFC7F02C3"/>
    <w:rsid w:val="00AD56B5"/>
    <w:pPr>
      <w:spacing w:after="160" w:line="259" w:lineRule="auto"/>
    </w:pPr>
    <w:rPr>
      <w:kern w:val="0"/>
      <w:sz w:val="22"/>
    </w:rPr>
  </w:style>
  <w:style w:type="paragraph" w:customStyle="1" w:styleId="A908C9ED87A64F1F913E863DD8B1AA54">
    <w:name w:val="A908C9ED87A64F1F913E863DD8B1AA54"/>
    <w:rsid w:val="00AD56B5"/>
    <w:pPr>
      <w:spacing w:after="160" w:line="259" w:lineRule="auto"/>
    </w:pPr>
    <w:rPr>
      <w:kern w:val="0"/>
      <w:sz w:val="22"/>
    </w:rPr>
  </w:style>
  <w:style w:type="paragraph" w:customStyle="1" w:styleId="3C0E762FBD3545B7A6CAB3B5AE63B64D">
    <w:name w:val="3C0E762FBD3545B7A6CAB3B5AE63B64D"/>
    <w:rsid w:val="00AD56B5"/>
    <w:pPr>
      <w:spacing w:after="160" w:line="259" w:lineRule="auto"/>
    </w:pPr>
    <w:rPr>
      <w:kern w:val="0"/>
      <w:sz w:val="22"/>
    </w:rPr>
  </w:style>
  <w:style w:type="paragraph" w:customStyle="1" w:styleId="407FC4A25D134EF3A50203E58678F09E">
    <w:name w:val="407FC4A25D134EF3A50203E58678F09E"/>
    <w:rsid w:val="00AD56B5"/>
    <w:pPr>
      <w:spacing w:after="160" w:line="259" w:lineRule="auto"/>
    </w:pPr>
    <w:rPr>
      <w:kern w:val="0"/>
      <w:sz w:val="22"/>
    </w:rPr>
  </w:style>
  <w:style w:type="paragraph" w:customStyle="1" w:styleId="3A81C71599CB4DD080A405D13D854508">
    <w:name w:val="3A81C71599CB4DD080A405D13D854508"/>
    <w:rsid w:val="00AD56B5"/>
    <w:pPr>
      <w:spacing w:after="160" w:line="259" w:lineRule="auto"/>
    </w:pPr>
    <w:rPr>
      <w:kern w:val="0"/>
      <w:sz w:val="22"/>
    </w:rPr>
  </w:style>
  <w:style w:type="paragraph" w:customStyle="1" w:styleId="42269FA5D46C44EC81E8D38D07793DEF">
    <w:name w:val="42269FA5D46C44EC81E8D38D07793DEF"/>
    <w:rsid w:val="00AD56B5"/>
    <w:pPr>
      <w:spacing w:after="160" w:line="259" w:lineRule="auto"/>
    </w:pPr>
    <w:rPr>
      <w:kern w:val="0"/>
      <w:sz w:val="22"/>
    </w:rPr>
  </w:style>
  <w:style w:type="paragraph" w:customStyle="1" w:styleId="5D8F67C998F44391B024BF5C6C3E17B0">
    <w:name w:val="5D8F67C998F44391B024BF5C6C3E17B0"/>
    <w:rsid w:val="00AD56B5"/>
    <w:pPr>
      <w:spacing w:after="160" w:line="259" w:lineRule="auto"/>
    </w:pPr>
    <w:rPr>
      <w:kern w:val="0"/>
      <w:sz w:val="22"/>
    </w:rPr>
  </w:style>
  <w:style w:type="paragraph" w:customStyle="1" w:styleId="47A0475E4745481788D4CA7F2F206539">
    <w:name w:val="47A0475E4745481788D4CA7F2F206539"/>
    <w:rsid w:val="00AD56B5"/>
    <w:pPr>
      <w:spacing w:after="160" w:line="259" w:lineRule="auto"/>
    </w:pPr>
    <w:rPr>
      <w:kern w:val="0"/>
      <w:sz w:val="22"/>
    </w:rPr>
  </w:style>
  <w:style w:type="paragraph" w:customStyle="1" w:styleId="30FFDF3F6A404FE49D349366A06C0052">
    <w:name w:val="30FFDF3F6A404FE49D349366A06C0052"/>
    <w:rsid w:val="00AD56B5"/>
    <w:pPr>
      <w:spacing w:after="160" w:line="259" w:lineRule="auto"/>
    </w:pPr>
    <w:rPr>
      <w:kern w:val="0"/>
      <w:sz w:val="22"/>
    </w:rPr>
  </w:style>
  <w:style w:type="paragraph" w:customStyle="1" w:styleId="5F85BE2E563444FEA87C0344F0813DF0">
    <w:name w:val="5F85BE2E563444FEA87C0344F0813DF0"/>
    <w:rsid w:val="00AD56B5"/>
    <w:pPr>
      <w:spacing w:after="160" w:line="259" w:lineRule="auto"/>
    </w:pPr>
    <w:rPr>
      <w:kern w:val="0"/>
      <w:sz w:val="22"/>
    </w:rPr>
  </w:style>
  <w:style w:type="paragraph" w:customStyle="1" w:styleId="5B562C2598DB431180F141A7012FB5491">
    <w:name w:val="5B562C2598DB431180F141A7012FB5491"/>
    <w:rsid w:val="00AD56B5"/>
    <w:pPr>
      <w:widowControl w:val="0"/>
      <w:jc w:val="both"/>
    </w:pPr>
  </w:style>
  <w:style w:type="paragraph" w:customStyle="1" w:styleId="FBCF2113DD5A4969ADAD941B63F89B421">
    <w:name w:val="FBCF2113DD5A4969ADAD941B63F89B421"/>
    <w:rsid w:val="00AD56B5"/>
    <w:pPr>
      <w:widowControl w:val="0"/>
      <w:jc w:val="both"/>
    </w:pPr>
  </w:style>
  <w:style w:type="paragraph" w:customStyle="1" w:styleId="0676D3ADD67E4AC1BB3BFA90DF9694651">
    <w:name w:val="0676D3ADD67E4AC1BB3BFA90DF9694651"/>
    <w:rsid w:val="00AD56B5"/>
    <w:pPr>
      <w:widowControl w:val="0"/>
      <w:jc w:val="both"/>
    </w:pPr>
  </w:style>
  <w:style w:type="paragraph" w:customStyle="1" w:styleId="13E54D2D36C14BE39BF6DB5A98202A5F1">
    <w:name w:val="13E54D2D36C14BE39BF6DB5A98202A5F1"/>
    <w:rsid w:val="00AD56B5"/>
    <w:pPr>
      <w:widowControl w:val="0"/>
      <w:jc w:val="both"/>
    </w:pPr>
  </w:style>
  <w:style w:type="paragraph" w:customStyle="1" w:styleId="1174382A96614FE6A19B2AB7559413791">
    <w:name w:val="1174382A96614FE6A19B2AB7559413791"/>
    <w:rsid w:val="00AD56B5"/>
    <w:pPr>
      <w:widowControl w:val="0"/>
      <w:jc w:val="both"/>
    </w:pPr>
  </w:style>
  <w:style w:type="paragraph" w:customStyle="1" w:styleId="803FC1E692444B42BCE4E75B7151F7C81">
    <w:name w:val="803FC1E692444B42BCE4E75B7151F7C81"/>
    <w:rsid w:val="00AD56B5"/>
    <w:pPr>
      <w:widowControl w:val="0"/>
      <w:jc w:val="both"/>
    </w:pPr>
  </w:style>
  <w:style w:type="paragraph" w:customStyle="1" w:styleId="C8854EA239614FAD8A85C4FC4521E9B91">
    <w:name w:val="C8854EA239614FAD8A85C4FC4521E9B91"/>
    <w:rsid w:val="00AD56B5"/>
    <w:pPr>
      <w:widowControl w:val="0"/>
      <w:jc w:val="both"/>
    </w:pPr>
  </w:style>
  <w:style w:type="paragraph" w:customStyle="1" w:styleId="8377760D86324C47B788A0E4E8D6880F1">
    <w:name w:val="8377760D86324C47B788A0E4E8D6880F1"/>
    <w:rsid w:val="00AD56B5"/>
    <w:pPr>
      <w:widowControl w:val="0"/>
      <w:jc w:val="both"/>
    </w:pPr>
  </w:style>
  <w:style w:type="paragraph" w:customStyle="1" w:styleId="649418AB0F1D4A38AEE2F2D602A2BC831">
    <w:name w:val="649418AB0F1D4A38AEE2F2D602A2BC831"/>
    <w:rsid w:val="00AD56B5"/>
    <w:pPr>
      <w:widowControl w:val="0"/>
      <w:jc w:val="both"/>
    </w:pPr>
  </w:style>
  <w:style w:type="paragraph" w:customStyle="1" w:styleId="65E10C6FBDD844DBA9BA3062BF85812C1">
    <w:name w:val="65E10C6FBDD844DBA9BA3062BF85812C1"/>
    <w:rsid w:val="00AD56B5"/>
    <w:pPr>
      <w:widowControl w:val="0"/>
      <w:jc w:val="both"/>
    </w:pPr>
  </w:style>
  <w:style w:type="paragraph" w:customStyle="1" w:styleId="4564CE62A3864187966CCA7E38E4355E1">
    <w:name w:val="4564CE62A3864187966CCA7E38E4355E1"/>
    <w:rsid w:val="00AD56B5"/>
    <w:pPr>
      <w:widowControl w:val="0"/>
      <w:jc w:val="both"/>
    </w:pPr>
  </w:style>
  <w:style w:type="paragraph" w:customStyle="1" w:styleId="93EC1C091E8E49B487D151BF3EC2B5871">
    <w:name w:val="93EC1C091E8E49B487D151BF3EC2B5871"/>
    <w:rsid w:val="00AD56B5"/>
    <w:pPr>
      <w:widowControl w:val="0"/>
      <w:jc w:val="both"/>
    </w:pPr>
  </w:style>
  <w:style w:type="paragraph" w:customStyle="1" w:styleId="21EAFE74181D4773ADA93B6474AB09E21">
    <w:name w:val="21EAFE74181D4773ADA93B6474AB09E21"/>
    <w:rsid w:val="00AD56B5"/>
    <w:pPr>
      <w:widowControl w:val="0"/>
      <w:jc w:val="both"/>
    </w:pPr>
  </w:style>
  <w:style w:type="paragraph" w:customStyle="1" w:styleId="159F2A45C3B74984998F6E300183474B1">
    <w:name w:val="159F2A45C3B74984998F6E300183474B1"/>
    <w:rsid w:val="00AD56B5"/>
    <w:pPr>
      <w:widowControl w:val="0"/>
      <w:jc w:val="both"/>
    </w:pPr>
  </w:style>
  <w:style w:type="paragraph" w:customStyle="1" w:styleId="F6335A4533714F49874745B814F980B81">
    <w:name w:val="F6335A4533714F49874745B814F980B81"/>
    <w:rsid w:val="00AD56B5"/>
    <w:pPr>
      <w:widowControl w:val="0"/>
      <w:jc w:val="both"/>
    </w:pPr>
  </w:style>
  <w:style w:type="paragraph" w:customStyle="1" w:styleId="925FA122DB1B43F99DE200F49E75838F1">
    <w:name w:val="925FA122DB1B43F99DE200F49E75838F1"/>
    <w:rsid w:val="00AD56B5"/>
    <w:pPr>
      <w:widowControl w:val="0"/>
      <w:jc w:val="both"/>
    </w:pPr>
  </w:style>
  <w:style w:type="paragraph" w:customStyle="1" w:styleId="503C9DB2C6A14352B5B9C56DFC7F02C31">
    <w:name w:val="503C9DB2C6A14352B5B9C56DFC7F02C31"/>
    <w:rsid w:val="00AD56B5"/>
    <w:pPr>
      <w:widowControl w:val="0"/>
      <w:jc w:val="both"/>
    </w:pPr>
  </w:style>
  <w:style w:type="paragraph" w:customStyle="1" w:styleId="A908C9ED87A64F1F913E863DD8B1AA541">
    <w:name w:val="A908C9ED87A64F1F913E863DD8B1AA541"/>
    <w:rsid w:val="00AD56B5"/>
    <w:pPr>
      <w:widowControl w:val="0"/>
      <w:jc w:val="both"/>
    </w:pPr>
  </w:style>
  <w:style w:type="paragraph" w:customStyle="1" w:styleId="3C0E762FBD3545B7A6CAB3B5AE63B64D1">
    <w:name w:val="3C0E762FBD3545B7A6CAB3B5AE63B64D1"/>
    <w:rsid w:val="00AD56B5"/>
    <w:pPr>
      <w:widowControl w:val="0"/>
      <w:jc w:val="both"/>
    </w:pPr>
  </w:style>
  <w:style w:type="paragraph" w:customStyle="1" w:styleId="407FC4A25D134EF3A50203E58678F09E1">
    <w:name w:val="407FC4A25D134EF3A50203E58678F09E1"/>
    <w:rsid w:val="00AD56B5"/>
    <w:pPr>
      <w:widowControl w:val="0"/>
      <w:jc w:val="both"/>
    </w:pPr>
  </w:style>
  <w:style w:type="paragraph" w:customStyle="1" w:styleId="3A81C71599CB4DD080A405D13D8545081">
    <w:name w:val="3A81C71599CB4DD080A405D13D8545081"/>
    <w:rsid w:val="00AD56B5"/>
    <w:pPr>
      <w:widowControl w:val="0"/>
      <w:jc w:val="both"/>
    </w:pPr>
  </w:style>
  <w:style w:type="paragraph" w:customStyle="1" w:styleId="42269FA5D46C44EC81E8D38D07793DEF1">
    <w:name w:val="42269FA5D46C44EC81E8D38D07793DEF1"/>
    <w:rsid w:val="00AD56B5"/>
    <w:pPr>
      <w:widowControl w:val="0"/>
      <w:jc w:val="both"/>
    </w:pPr>
  </w:style>
  <w:style w:type="paragraph" w:customStyle="1" w:styleId="5D8F67C998F44391B024BF5C6C3E17B01">
    <w:name w:val="5D8F67C998F44391B024BF5C6C3E17B01"/>
    <w:rsid w:val="00AD56B5"/>
    <w:pPr>
      <w:widowControl w:val="0"/>
      <w:jc w:val="both"/>
    </w:pPr>
  </w:style>
  <w:style w:type="paragraph" w:customStyle="1" w:styleId="47A0475E4745481788D4CA7F2F2065391">
    <w:name w:val="47A0475E4745481788D4CA7F2F2065391"/>
    <w:rsid w:val="00AD56B5"/>
    <w:pPr>
      <w:widowControl w:val="0"/>
      <w:jc w:val="both"/>
    </w:pPr>
  </w:style>
  <w:style w:type="paragraph" w:customStyle="1" w:styleId="30FFDF3F6A404FE49D349366A06C00521">
    <w:name w:val="30FFDF3F6A404FE49D349366A06C00521"/>
    <w:rsid w:val="00AD56B5"/>
    <w:pPr>
      <w:widowControl w:val="0"/>
      <w:jc w:val="both"/>
    </w:pPr>
  </w:style>
  <w:style w:type="paragraph" w:customStyle="1" w:styleId="5F85BE2E563444FEA87C0344F0813DF01">
    <w:name w:val="5F85BE2E563444FEA87C0344F0813DF01"/>
    <w:rsid w:val="00AD56B5"/>
    <w:pPr>
      <w:widowControl w:val="0"/>
      <w:jc w:val="both"/>
    </w:pPr>
  </w:style>
  <w:style w:type="paragraph" w:customStyle="1" w:styleId="E1C2485B90FE4EF48A76B616380DD8BE">
    <w:name w:val="E1C2485B90FE4EF48A76B616380DD8BE"/>
    <w:rsid w:val="00AD56B5"/>
    <w:pPr>
      <w:spacing w:after="160" w:line="259" w:lineRule="auto"/>
    </w:pPr>
    <w:rPr>
      <w:kern w:val="0"/>
      <w:sz w:val="22"/>
    </w:rPr>
  </w:style>
  <w:style w:type="paragraph" w:customStyle="1" w:styleId="C4CE15D37FBE4DDBA1C0BCC6F0A5B4CB">
    <w:name w:val="C4CE15D37FBE4DDBA1C0BCC6F0A5B4CB"/>
    <w:rsid w:val="00AD56B5"/>
    <w:pPr>
      <w:spacing w:after="160" w:line="259" w:lineRule="auto"/>
    </w:pPr>
    <w:rPr>
      <w:kern w:val="0"/>
      <w:sz w:val="22"/>
    </w:rPr>
  </w:style>
  <w:style w:type="paragraph" w:customStyle="1" w:styleId="F574EB5B1AEC4185A9BF2D2617FD813B">
    <w:name w:val="F574EB5B1AEC4185A9BF2D2617FD813B"/>
    <w:rsid w:val="00AD56B5"/>
    <w:pPr>
      <w:spacing w:after="160" w:line="259" w:lineRule="auto"/>
    </w:pPr>
    <w:rPr>
      <w:kern w:val="0"/>
      <w:sz w:val="22"/>
    </w:rPr>
  </w:style>
  <w:style w:type="paragraph" w:customStyle="1" w:styleId="ED289B1CE92A46568E7649AA6646E1C2">
    <w:name w:val="ED289B1CE92A46568E7649AA6646E1C2"/>
    <w:rsid w:val="00AD56B5"/>
    <w:pPr>
      <w:spacing w:after="160" w:line="259" w:lineRule="auto"/>
    </w:pPr>
    <w:rPr>
      <w:kern w:val="0"/>
      <w:sz w:val="22"/>
    </w:rPr>
  </w:style>
  <w:style w:type="paragraph" w:customStyle="1" w:styleId="50CC75AFB8B3416793F2B430C346E2C7">
    <w:name w:val="50CC75AFB8B3416793F2B430C346E2C7"/>
    <w:rsid w:val="00AD56B5"/>
    <w:pPr>
      <w:spacing w:after="160" w:line="259" w:lineRule="auto"/>
    </w:pPr>
    <w:rPr>
      <w:kern w:val="0"/>
      <w:sz w:val="22"/>
    </w:rPr>
  </w:style>
  <w:style w:type="paragraph" w:customStyle="1" w:styleId="78CAFA3A423F42658D289A24139EC16C">
    <w:name w:val="78CAFA3A423F42658D289A24139EC16C"/>
    <w:rsid w:val="00AD56B5"/>
    <w:pPr>
      <w:spacing w:after="160" w:line="259" w:lineRule="auto"/>
    </w:pPr>
    <w:rPr>
      <w:kern w:val="0"/>
      <w:sz w:val="22"/>
    </w:rPr>
  </w:style>
  <w:style w:type="paragraph" w:customStyle="1" w:styleId="629AA42155E048BCB771660481FBF819">
    <w:name w:val="629AA42155E048BCB771660481FBF819"/>
    <w:rsid w:val="00AD56B5"/>
    <w:pPr>
      <w:spacing w:after="160" w:line="259" w:lineRule="auto"/>
    </w:pPr>
    <w:rPr>
      <w:kern w:val="0"/>
      <w:sz w:val="22"/>
    </w:rPr>
  </w:style>
  <w:style w:type="paragraph" w:customStyle="1" w:styleId="5D6588B2C11340C1A7F6CB830CD8849E">
    <w:name w:val="5D6588B2C11340C1A7F6CB830CD8849E"/>
    <w:rsid w:val="00AD56B5"/>
    <w:pPr>
      <w:spacing w:after="160" w:line="259" w:lineRule="auto"/>
    </w:pPr>
    <w:rPr>
      <w:kern w:val="0"/>
      <w:sz w:val="22"/>
    </w:rPr>
  </w:style>
  <w:style w:type="paragraph" w:customStyle="1" w:styleId="F404B151AADA4ACB830ACC08174721C9">
    <w:name w:val="F404B151AADA4ACB830ACC08174721C9"/>
    <w:rsid w:val="00AD56B5"/>
    <w:pPr>
      <w:spacing w:after="160" w:line="259" w:lineRule="auto"/>
    </w:pPr>
    <w:rPr>
      <w:kern w:val="0"/>
      <w:sz w:val="22"/>
    </w:rPr>
  </w:style>
  <w:style w:type="paragraph" w:customStyle="1" w:styleId="C4C7E49B00474122853F02E25A2CD7E0">
    <w:name w:val="C4C7E49B00474122853F02E25A2CD7E0"/>
    <w:rsid w:val="00AD56B5"/>
    <w:pPr>
      <w:spacing w:after="160" w:line="259" w:lineRule="auto"/>
    </w:pPr>
    <w:rPr>
      <w:kern w:val="0"/>
      <w:sz w:val="22"/>
    </w:rPr>
  </w:style>
  <w:style w:type="paragraph" w:customStyle="1" w:styleId="3090A3CAFDFC4BED9DA5806570B25678">
    <w:name w:val="3090A3CAFDFC4BED9DA5806570B25678"/>
    <w:rsid w:val="00AD56B5"/>
    <w:pPr>
      <w:spacing w:after="160" w:line="259" w:lineRule="auto"/>
    </w:pPr>
    <w:rPr>
      <w:kern w:val="0"/>
      <w:sz w:val="22"/>
    </w:rPr>
  </w:style>
  <w:style w:type="paragraph" w:customStyle="1" w:styleId="2D21B5FD282F4A278B7D2DDB68C0F29E">
    <w:name w:val="2D21B5FD282F4A278B7D2DDB68C0F29E"/>
    <w:rsid w:val="00AD56B5"/>
    <w:pPr>
      <w:spacing w:after="160" w:line="259" w:lineRule="auto"/>
    </w:pPr>
    <w:rPr>
      <w:kern w:val="0"/>
      <w:sz w:val="22"/>
    </w:rPr>
  </w:style>
  <w:style w:type="paragraph" w:customStyle="1" w:styleId="E89A858CF30341C3A784E31BBD2907CF">
    <w:name w:val="E89A858CF30341C3A784E31BBD2907CF"/>
    <w:rsid w:val="00AD56B5"/>
    <w:pPr>
      <w:spacing w:after="160" w:line="259" w:lineRule="auto"/>
    </w:pPr>
    <w:rPr>
      <w:kern w:val="0"/>
      <w:sz w:val="22"/>
    </w:rPr>
  </w:style>
  <w:style w:type="paragraph" w:customStyle="1" w:styleId="1D3C2D88FE72443B96A2EB8BCE56297B">
    <w:name w:val="1D3C2D88FE72443B96A2EB8BCE56297B"/>
    <w:rsid w:val="00AD56B5"/>
    <w:pPr>
      <w:spacing w:after="160" w:line="259" w:lineRule="auto"/>
    </w:pPr>
    <w:rPr>
      <w:kern w:val="0"/>
      <w:sz w:val="22"/>
    </w:rPr>
  </w:style>
  <w:style w:type="paragraph" w:customStyle="1" w:styleId="AFBBC6CB00164325A68D2AE5FABC55A0">
    <w:name w:val="AFBBC6CB00164325A68D2AE5FABC55A0"/>
    <w:rsid w:val="00AD56B5"/>
    <w:pPr>
      <w:spacing w:after="160" w:line="259" w:lineRule="auto"/>
    </w:pPr>
    <w:rPr>
      <w:kern w:val="0"/>
      <w:sz w:val="22"/>
    </w:rPr>
  </w:style>
  <w:style w:type="paragraph" w:customStyle="1" w:styleId="D20F8FEFB0C4406EB98A1B7DED081ACA">
    <w:name w:val="D20F8FEFB0C4406EB98A1B7DED081ACA"/>
    <w:rsid w:val="00AD56B5"/>
    <w:pPr>
      <w:spacing w:after="160" w:line="259" w:lineRule="auto"/>
    </w:pPr>
    <w:rPr>
      <w:kern w:val="0"/>
      <w:sz w:val="22"/>
    </w:rPr>
  </w:style>
  <w:style w:type="paragraph" w:customStyle="1" w:styleId="71FECA8FA06B4CDF8578B102AF24E319">
    <w:name w:val="71FECA8FA06B4CDF8578B102AF24E319"/>
    <w:rsid w:val="00AD56B5"/>
    <w:pPr>
      <w:spacing w:after="160" w:line="259" w:lineRule="auto"/>
    </w:pPr>
    <w:rPr>
      <w:kern w:val="0"/>
      <w:sz w:val="22"/>
    </w:rPr>
  </w:style>
  <w:style w:type="paragraph" w:customStyle="1" w:styleId="897B7F13D9FA402FAE4D0DB8556A1DFD">
    <w:name w:val="897B7F13D9FA402FAE4D0DB8556A1DFD"/>
    <w:rsid w:val="00AD56B5"/>
    <w:pPr>
      <w:spacing w:after="160" w:line="259" w:lineRule="auto"/>
    </w:pPr>
    <w:rPr>
      <w:kern w:val="0"/>
      <w:sz w:val="22"/>
    </w:rPr>
  </w:style>
  <w:style w:type="paragraph" w:customStyle="1" w:styleId="9ECE0ACAA70A469AA3ADA927104FDF85">
    <w:name w:val="9ECE0ACAA70A469AA3ADA927104FDF85"/>
    <w:rsid w:val="00AD56B5"/>
    <w:pPr>
      <w:spacing w:after="160" w:line="259" w:lineRule="auto"/>
    </w:pPr>
    <w:rPr>
      <w:kern w:val="0"/>
      <w:sz w:val="22"/>
    </w:rPr>
  </w:style>
  <w:style w:type="paragraph" w:customStyle="1" w:styleId="28FB117A46044074BC454318066D0A8D">
    <w:name w:val="28FB117A46044074BC454318066D0A8D"/>
    <w:rsid w:val="00AD56B5"/>
    <w:pPr>
      <w:spacing w:after="160" w:line="259" w:lineRule="auto"/>
    </w:pPr>
    <w:rPr>
      <w:kern w:val="0"/>
      <w:sz w:val="22"/>
    </w:rPr>
  </w:style>
  <w:style w:type="paragraph" w:customStyle="1" w:styleId="3B7E850F2B8E4B3B9C80F42C768C9B7C">
    <w:name w:val="3B7E850F2B8E4B3B9C80F42C768C9B7C"/>
    <w:rsid w:val="00AD56B5"/>
    <w:pPr>
      <w:spacing w:after="160" w:line="259" w:lineRule="auto"/>
    </w:pPr>
    <w:rPr>
      <w:kern w:val="0"/>
      <w:sz w:val="22"/>
    </w:rPr>
  </w:style>
  <w:style w:type="paragraph" w:customStyle="1" w:styleId="4016AAB2AC63437E9BFEB0DBD49896D2">
    <w:name w:val="4016AAB2AC63437E9BFEB0DBD49896D2"/>
    <w:rsid w:val="00AD56B5"/>
    <w:pPr>
      <w:spacing w:after="160" w:line="259" w:lineRule="auto"/>
    </w:pPr>
    <w:rPr>
      <w:kern w:val="0"/>
      <w:sz w:val="22"/>
    </w:rPr>
  </w:style>
  <w:style w:type="paragraph" w:customStyle="1" w:styleId="E57645501C8E49BC92BD9A4B451E860D">
    <w:name w:val="E57645501C8E49BC92BD9A4B451E860D"/>
    <w:rsid w:val="00AD56B5"/>
    <w:pPr>
      <w:spacing w:after="160" w:line="259" w:lineRule="auto"/>
    </w:pPr>
    <w:rPr>
      <w:kern w:val="0"/>
      <w:sz w:val="22"/>
    </w:rPr>
  </w:style>
  <w:style w:type="paragraph" w:customStyle="1" w:styleId="EFF2521EF35C47A99146581501A0A51F">
    <w:name w:val="EFF2521EF35C47A99146581501A0A51F"/>
    <w:rsid w:val="00AD56B5"/>
    <w:pPr>
      <w:spacing w:after="160" w:line="259" w:lineRule="auto"/>
    </w:pPr>
    <w:rPr>
      <w:kern w:val="0"/>
      <w:sz w:val="22"/>
    </w:rPr>
  </w:style>
  <w:style w:type="paragraph" w:customStyle="1" w:styleId="DA7758893AA745539BEE85E94C590D36">
    <w:name w:val="DA7758893AA745539BEE85E94C590D36"/>
    <w:rsid w:val="00AD56B5"/>
    <w:pPr>
      <w:spacing w:after="160" w:line="259" w:lineRule="auto"/>
    </w:pPr>
    <w:rPr>
      <w:kern w:val="0"/>
      <w:sz w:val="22"/>
    </w:rPr>
  </w:style>
  <w:style w:type="paragraph" w:customStyle="1" w:styleId="C3B101F4149942DDAA06BE25DB8E2DD2">
    <w:name w:val="C3B101F4149942DDAA06BE25DB8E2DD2"/>
    <w:rsid w:val="00AD56B5"/>
    <w:pPr>
      <w:spacing w:after="160" w:line="259" w:lineRule="auto"/>
    </w:pPr>
    <w:rPr>
      <w:kern w:val="0"/>
      <w:sz w:val="22"/>
    </w:rPr>
  </w:style>
  <w:style w:type="paragraph" w:customStyle="1" w:styleId="F518F72C52034A7785A54B5CFB9501F7">
    <w:name w:val="F518F72C52034A7785A54B5CFB9501F7"/>
    <w:rsid w:val="00AD56B5"/>
    <w:pPr>
      <w:spacing w:after="160" w:line="259" w:lineRule="auto"/>
    </w:pPr>
    <w:rPr>
      <w:kern w:val="0"/>
      <w:sz w:val="22"/>
    </w:rPr>
  </w:style>
  <w:style w:type="paragraph" w:customStyle="1" w:styleId="461F73DC12254412A5E9D739FFC723F4">
    <w:name w:val="461F73DC12254412A5E9D739FFC723F4"/>
    <w:rsid w:val="00AD56B5"/>
    <w:pPr>
      <w:spacing w:after="160" w:line="259" w:lineRule="auto"/>
    </w:pPr>
    <w:rPr>
      <w:kern w:val="0"/>
      <w:sz w:val="22"/>
    </w:rPr>
  </w:style>
  <w:style w:type="paragraph" w:customStyle="1" w:styleId="0F07394BC7584242A702AAEF471F96D1">
    <w:name w:val="0F07394BC7584242A702AAEF471F96D1"/>
    <w:rsid w:val="00AD56B5"/>
    <w:pPr>
      <w:spacing w:after="160" w:line="259" w:lineRule="auto"/>
    </w:pPr>
    <w:rPr>
      <w:kern w:val="0"/>
      <w:sz w:val="22"/>
    </w:rPr>
  </w:style>
  <w:style w:type="paragraph" w:customStyle="1" w:styleId="D3DBF6B01D454CD9854E0F72AE541368">
    <w:name w:val="D3DBF6B01D454CD9854E0F72AE541368"/>
    <w:rsid w:val="00AD56B5"/>
    <w:pPr>
      <w:spacing w:after="160" w:line="259" w:lineRule="auto"/>
    </w:pPr>
    <w:rPr>
      <w:kern w:val="0"/>
      <w:sz w:val="22"/>
    </w:rPr>
  </w:style>
  <w:style w:type="paragraph" w:customStyle="1" w:styleId="287919B2D88845D1AA21D0A461E64EAD">
    <w:name w:val="287919B2D88845D1AA21D0A461E64EAD"/>
    <w:rsid w:val="00AD56B5"/>
    <w:pPr>
      <w:spacing w:after="160" w:line="259" w:lineRule="auto"/>
    </w:pPr>
    <w:rPr>
      <w:kern w:val="0"/>
      <w:sz w:val="22"/>
    </w:rPr>
  </w:style>
  <w:style w:type="paragraph" w:customStyle="1" w:styleId="8A375D67A1454E6B87CE2595B981A52B">
    <w:name w:val="8A375D67A1454E6B87CE2595B981A52B"/>
    <w:rsid w:val="00AD56B5"/>
    <w:pPr>
      <w:spacing w:after="160" w:line="259" w:lineRule="auto"/>
    </w:pPr>
    <w:rPr>
      <w:kern w:val="0"/>
      <w:sz w:val="22"/>
    </w:rPr>
  </w:style>
  <w:style w:type="paragraph" w:customStyle="1" w:styleId="14A2A14A55F2479B9B037707D188CA2C">
    <w:name w:val="14A2A14A55F2479B9B037707D188CA2C"/>
    <w:rsid w:val="00AD56B5"/>
    <w:pPr>
      <w:spacing w:after="160" w:line="259" w:lineRule="auto"/>
    </w:pPr>
    <w:rPr>
      <w:kern w:val="0"/>
      <w:sz w:val="22"/>
    </w:rPr>
  </w:style>
  <w:style w:type="paragraph" w:customStyle="1" w:styleId="E1C2485B90FE4EF48A76B616380DD8BE1">
    <w:name w:val="E1C2485B90FE4EF48A76B616380DD8BE1"/>
    <w:rsid w:val="00AD56B5"/>
    <w:pPr>
      <w:widowControl w:val="0"/>
      <w:jc w:val="both"/>
    </w:pPr>
  </w:style>
  <w:style w:type="paragraph" w:customStyle="1" w:styleId="C4CE15D37FBE4DDBA1C0BCC6F0A5B4CB1">
    <w:name w:val="C4CE15D37FBE4DDBA1C0BCC6F0A5B4CB1"/>
    <w:rsid w:val="00AD56B5"/>
    <w:pPr>
      <w:widowControl w:val="0"/>
      <w:jc w:val="both"/>
    </w:pPr>
  </w:style>
  <w:style w:type="paragraph" w:customStyle="1" w:styleId="F574EB5B1AEC4185A9BF2D2617FD813B1">
    <w:name w:val="F574EB5B1AEC4185A9BF2D2617FD813B1"/>
    <w:rsid w:val="00AD56B5"/>
    <w:pPr>
      <w:widowControl w:val="0"/>
      <w:jc w:val="both"/>
    </w:pPr>
  </w:style>
  <w:style w:type="paragraph" w:customStyle="1" w:styleId="ED289B1CE92A46568E7649AA6646E1C21">
    <w:name w:val="ED289B1CE92A46568E7649AA6646E1C21"/>
    <w:rsid w:val="00AD56B5"/>
    <w:pPr>
      <w:widowControl w:val="0"/>
      <w:jc w:val="both"/>
    </w:pPr>
  </w:style>
  <w:style w:type="paragraph" w:customStyle="1" w:styleId="50CC75AFB8B3416793F2B430C346E2C71">
    <w:name w:val="50CC75AFB8B3416793F2B430C346E2C71"/>
    <w:rsid w:val="00AD56B5"/>
    <w:pPr>
      <w:widowControl w:val="0"/>
      <w:jc w:val="both"/>
    </w:pPr>
  </w:style>
  <w:style w:type="paragraph" w:customStyle="1" w:styleId="78CAFA3A423F42658D289A24139EC16C1">
    <w:name w:val="78CAFA3A423F42658D289A24139EC16C1"/>
    <w:rsid w:val="00AD56B5"/>
    <w:pPr>
      <w:widowControl w:val="0"/>
      <w:jc w:val="both"/>
    </w:pPr>
  </w:style>
  <w:style w:type="paragraph" w:customStyle="1" w:styleId="5D6588B2C11340C1A7F6CB830CD8849E1">
    <w:name w:val="5D6588B2C11340C1A7F6CB830CD8849E1"/>
    <w:rsid w:val="00AD56B5"/>
    <w:pPr>
      <w:widowControl w:val="0"/>
      <w:jc w:val="both"/>
    </w:pPr>
  </w:style>
  <w:style w:type="paragraph" w:customStyle="1" w:styleId="F404B151AADA4ACB830ACC08174721C91">
    <w:name w:val="F404B151AADA4ACB830ACC08174721C91"/>
    <w:rsid w:val="00AD56B5"/>
    <w:pPr>
      <w:widowControl w:val="0"/>
      <w:jc w:val="both"/>
    </w:pPr>
  </w:style>
  <w:style w:type="paragraph" w:customStyle="1" w:styleId="C4C7E49B00474122853F02E25A2CD7E01">
    <w:name w:val="C4C7E49B00474122853F02E25A2CD7E01"/>
    <w:rsid w:val="00AD56B5"/>
    <w:pPr>
      <w:widowControl w:val="0"/>
      <w:jc w:val="both"/>
    </w:pPr>
  </w:style>
  <w:style w:type="paragraph" w:customStyle="1" w:styleId="3090A3CAFDFC4BED9DA5806570B256781">
    <w:name w:val="3090A3CAFDFC4BED9DA5806570B256781"/>
    <w:rsid w:val="00AD56B5"/>
    <w:pPr>
      <w:widowControl w:val="0"/>
      <w:jc w:val="both"/>
    </w:pPr>
  </w:style>
  <w:style w:type="paragraph" w:customStyle="1" w:styleId="2D21B5FD282F4A278B7D2DDB68C0F29E1">
    <w:name w:val="2D21B5FD282F4A278B7D2DDB68C0F29E1"/>
    <w:rsid w:val="00AD56B5"/>
    <w:pPr>
      <w:widowControl w:val="0"/>
      <w:jc w:val="both"/>
    </w:pPr>
  </w:style>
  <w:style w:type="paragraph" w:customStyle="1" w:styleId="E89A858CF30341C3A784E31BBD2907CF1">
    <w:name w:val="E89A858CF30341C3A784E31BBD2907CF1"/>
    <w:rsid w:val="00AD56B5"/>
    <w:pPr>
      <w:widowControl w:val="0"/>
      <w:jc w:val="both"/>
    </w:pPr>
  </w:style>
  <w:style w:type="paragraph" w:customStyle="1" w:styleId="1D3C2D88FE72443B96A2EB8BCE56297B1">
    <w:name w:val="1D3C2D88FE72443B96A2EB8BCE56297B1"/>
    <w:rsid w:val="00AD56B5"/>
    <w:pPr>
      <w:widowControl w:val="0"/>
      <w:jc w:val="both"/>
    </w:pPr>
  </w:style>
  <w:style w:type="paragraph" w:customStyle="1" w:styleId="AFBBC6CB00164325A68D2AE5FABC55A01">
    <w:name w:val="AFBBC6CB00164325A68D2AE5FABC55A01"/>
    <w:rsid w:val="00AD56B5"/>
    <w:pPr>
      <w:widowControl w:val="0"/>
      <w:jc w:val="both"/>
    </w:pPr>
  </w:style>
  <w:style w:type="paragraph" w:customStyle="1" w:styleId="D20F8FEFB0C4406EB98A1B7DED081ACA1">
    <w:name w:val="D20F8FEFB0C4406EB98A1B7DED081ACA1"/>
    <w:rsid w:val="00AD56B5"/>
    <w:pPr>
      <w:widowControl w:val="0"/>
      <w:jc w:val="both"/>
    </w:pPr>
  </w:style>
  <w:style w:type="paragraph" w:customStyle="1" w:styleId="71FECA8FA06B4CDF8578B102AF24E3191">
    <w:name w:val="71FECA8FA06B4CDF8578B102AF24E3191"/>
    <w:rsid w:val="00AD56B5"/>
    <w:pPr>
      <w:widowControl w:val="0"/>
      <w:jc w:val="both"/>
    </w:pPr>
  </w:style>
  <w:style w:type="paragraph" w:customStyle="1" w:styleId="897B7F13D9FA402FAE4D0DB8556A1DFD1">
    <w:name w:val="897B7F13D9FA402FAE4D0DB8556A1DFD1"/>
    <w:rsid w:val="00AD56B5"/>
    <w:pPr>
      <w:widowControl w:val="0"/>
      <w:jc w:val="both"/>
    </w:pPr>
  </w:style>
  <w:style w:type="paragraph" w:customStyle="1" w:styleId="9ECE0ACAA70A469AA3ADA927104FDF851">
    <w:name w:val="9ECE0ACAA70A469AA3ADA927104FDF851"/>
    <w:rsid w:val="00AD56B5"/>
    <w:pPr>
      <w:widowControl w:val="0"/>
      <w:jc w:val="both"/>
    </w:pPr>
  </w:style>
  <w:style w:type="paragraph" w:customStyle="1" w:styleId="28FB117A46044074BC454318066D0A8D1">
    <w:name w:val="28FB117A46044074BC454318066D0A8D1"/>
    <w:rsid w:val="00AD56B5"/>
    <w:pPr>
      <w:widowControl w:val="0"/>
      <w:jc w:val="both"/>
    </w:pPr>
  </w:style>
  <w:style w:type="paragraph" w:customStyle="1" w:styleId="3B7E850F2B8E4B3B9C80F42C768C9B7C1">
    <w:name w:val="3B7E850F2B8E4B3B9C80F42C768C9B7C1"/>
    <w:rsid w:val="00AD56B5"/>
    <w:pPr>
      <w:widowControl w:val="0"/>
      <w:jc w:val="both"/>
    </w:pPr>
  </w:style>
  <w:style w:type="paragraph" w:customStyle="1" w:styleId="4016AAB2AC63437E9BFEB0DBD49896D21">
    <w:name w:val="4016AAB2AC63437E9BFEB0DBD49896D21"/>
    <w:rsid w:val="00AD56B5"/>
    <w:pPr>
      <w:widowControl w:val="0"/>
      <w:jc w:val="both"/>
    </w:pPr>
  </w:style>
  <w:style w:type="paragraph" w:customStyle="1" w:styleId="E57645501C8E49BC92BD9A4B451E860D1">
    <w:name w:val="E57645501C8E49BC92BD9A4B451E860D1"/>
    <w:rsid w:val="00AD56B5"/>
    <w:pPr>
      <w:widowControl w:val="0"/>
      <w:jc w:val="both"/>
    </w:pPr>
  </w:style>
  <w:style w:type="paragraph" w:customStyle="1" w:styleId="EFF2521EF35C47A99146581501A0A51F1">
    <w:name w:val="EFF2521EF35C47A99146581501A0A51F1"/>
    <w:rsid w:val="00AD56B5"/>
    <w:pPr>
      <w:widowControl w:val="0"/>
      <w:jc w:val="both"/>
    </w:pPr>
  </w:style>
  <w:style w:type="paragraph" w:customStyle="1" w:styleId="461F73DC12254412A5E9D739FFC723F41">
    <w:name w:val="461F73DC12254412A5E9D739FFC723F41"/>
    <w:rsid w:val="00AD56B5"/>
    <w:pPr>
      <w:widowControl w:val="0"/>
      <w:jc w:val="both"/>
    </w:pPr>
  </w:style>
  <w:style w:type="paragraph" w:customStyle="1" w:styleId="0F07394BC7584242A702AAEF471F96D11">
    <w:name w:val="0F07394BC7584242A702AAEF471F96D11"/>
    <w:rsid w:val="00AD56B5"/>
    <w:pPr>
      <w:widowControl w:val="0"/>
      <w:jc w:val="both"/>
    </w:pPr>
  </w:style>
  <w:style w:type="paragraph" w:customStyle="1" w:styleId="D3DBF6B01D454CD9854E0F72AE5413681">
    <w:name w:val="D3DBF6B01D454CD9854E0F72AE5413681"/>
    <w:rsid w:val="00AD56B5"/>
    <w:pPr>
      <w:widowControl w:val="0"/>
      <w:jc w:val="both"/>
    </w:pPr>
  </w:style>
  <w:style w:type="paragraph" w:customStyle="1" w:styleId="287919B2D88845D1AA21D0A461E64EAD1">
    <w:name w:val="287919B2D88845D1AA21D0A461E64EAD1"/>
    <w:rsid w:val="00AD56B5"/>
    <w:pPr>
      <w:widowControl w:val="0"/>
      <w:jc w:val="both"/>
    </w:pPr>
  </w:style>
  <w:style w:type="paragraph" w:customStyle="1" w:styleId="8A375D67A1454E6B87CE2595B981A52B1">
    <w:name w:val="8A375D67A1454E6B87CE2595B981A52B1"/>
    <w:rsid w:val="00AD56B5"/>
    <w:pPr>
      <w:widowControl w:val="0"/>
      <w:jc w:val="both"/>
    </w:pPr>
  </w:style>
  <w:style w:type="paragraph" w:customStyle="1" w:styleId="14A2A14A55F2479B9B037707D188CA2C1">
    <w:name w:val="14A2A14A55F2479B9B037707D188CA2C1"/>
    <w:rsid w:val="00AD56B5"/>
    <w:pPr>
      <w:widowControl w:val="0"/>
      <w:jc w:val="both"/>
    </w:pPr>
  </w:style>
  <w:style w:type="paragraph" w:customStyle="1" w:styleId="DA7758893AA745539BEE85E94C590D361">
    <w:name w:val="DA7758893AA745539BEE85E94C590D361"/>
    <w:rsid w:val="00AD56B5"/>
    <w:pPr>
      <w:widowControl w:val="0"/>
      <w:jc w:val="both"/>
    </w:pPr>
  </w:style>
  <w:style w:type="paragraph" w:customStyle="1" w:styleId="C3B101F4149942DDAA06BE25DB8E2DD21">
    <w:name w:val="C3B101F4149942DDAA06BE25DB8E2DD21"/>
    <w:rsid w:val="00AD56B5"/>
    <w:pPr>
      <w:widowControl w:val="0"/>
      <w:jc w:val="both"/>
    </w:pPr>
  </w:style>
  <w:style w:type="paragraph" w:customStyle="1" w:styleId="F518F72C52034A7785A54B5CFB9501F71">
    <w:name w:val="F518F72C52034A7785A54B5CFB9501F71"/>
    <w:rsid w:val="00AD56B5"/>
    <w:pPr>
      <w:widowControl w:val="0"/>
      <w:jc w:val="both"/>
    </w:pPr>
  </w:style>
  <w:style w:type="paragraph" w:customStyle="1" w:styleId="A51C0842FE554E678761FF2CA6E06B5B">
    <w:name w:val="A51C0842FE554E678761FF2CA6E06B5B"/>
    <w:rsid w:val="00AD56B5"/>
    <w:pPr>
      <w:spacing w:after="160" w:line="259" w:lineRule="auto"/>
    </w:pPr>
    <w:rPr>
      <w:kern w:val="0"/>
      <w:sz w:val="22"/>
    </w:rPr>
  </w:style>
  <w:style w:type="paragraph" w:customStyle="1" w:styleId="14362CCBCCAC4410A2346DA42643E5C1">
    <w:name w:val="14362CCBCCAC4410A2346DA42643E5C1"/>
    <w:rsid w:val="00AD56B5"/>
    <w:pPr>
      <w:spacing w:after="160" w:line="259" w:lineRule="auto"/>
    </w:pPr>
    <w:rPr>
      <w:kern w:val="0"/>
      <w:sz w:val="22"/>
    </w:rPr>
  </w:style>
  <w:style w:type="paragraph" w:customStyle="1" w:styleId="A733D4073E154AEC865F0FBF454AC251">
    <w:name w:val="A733D4073E154AEC865F0FBF454AC251"/>
    <w:rsid w:val="00AD56B5"/>
    <w:pPr>
      <w:spacing w:after="160" w:line="259" w:lineRule="auto"/>
    </w:pPr>
    <w:rPr>
      <w:kern w:val="0"/>
      <w:sz w:val="22"/>
    </w:rPr>
  </w:style>
  <w:style w:type="paragraph" w:customStyle="1" w:styleId="5DCD84F3D90B4C4985994C48E3D51822">
    <w:name w:val="5DCD84F3D90B4C4985994C48E3D51822"/>
    <w:rsid w:val="00AD56B5"/>
    <w:pPr>
      <w:spacing w:after="160" w:line="259" w:lineRule="auto"/>
    </w:pPr>
    <w:rPr>
      <w:kern w:val="0"/>
      <w:sz w:val="22"/>
    </w:rPr>
  </w:style>
  <w:style w:type="paragraph" w:customStyle="1" w:styleId="17D14747E37647A794A5B175F68D66CE">
    <w:name w:val="17D14747E37647A794A5B175F68D66CE"/>
    <w:rsid w:val="00AD56B5"/>
    <w:pPr>
      <w:spacing w:after="160" w:line="259" w:lineRule="auto"/>
    </w:pPr>
    <w:rPr>
      <w:kern w:val="0"/>
      <w:sz w:val="22"/>
    </w:rPr>
  </w:style>
  <w:style w:type="paragraph" w:customStyle="1" w:styleId="C8616C19EF3B4AB3A41ED99239B2C925">
    <w:name w:val="C8616C19EF3B4AB3A41ED99239B2C925"/>
    <w:rsid w:val="00AD56B5"/>
    <w:pPr>
      <w:spacing w:after="160" w:line="259" w:lineRule="auto"/>
    </w:pPr>
    <w:rPr>
      <w:kern w:val="0"/>
      <w:sz w:val="22"/>
    </w:rPr>
  </w:style>
  <w:style w:type="paragraph" w:customStyle="1" w:styleId="CF875CA24BED43A2BA83F75975D29FB3">
    <w:name w:val="CF875CA24BED43A2BA83F75975D29FB3"/>
    <w:rsid w:val="00AD56B5"/>
    <w:pPr>
      <w:spacing w:after="160" w:line="259" w:lineRule="auto"/>
    </w:pPr>
    <w:rPr>
      <w:kern w:val="0"/>
      <w:sz w:val="22"/>
    </w:rPr>
  </w:style>
  <w:style w:type="paragraph" w:customStyle="1" w:styleId="2CC98F365A944DCAA2AEF1054FE01DE1">
    <w:name w:val="2CC98F365A944DCAA2AEF1054FE01DE1"/>
    <w:rsid w:val="00AD56B5"/>
    <w:pPr>
      <w:spacing w:after="160" w:line="259" w:lineRule="auto"/>
    </w:pPr>
    <w:rPr>
      <w:kern w:val="0"/>
      <w:sz w:val="22"/>
    </w:rPr>
  </w:style>
  <w:style w:type="paragraph" w:customStyle="1" w:styleId="19415730C1B84DB1976C75EE75291215">
    <w:name w:val="19415730C1B84DB1976C75EE75291215"/>
    <w:rsid w:val="00AD56B5"/>
    <w:pPr>
      <w:spacing w:after="160" w:line="259" w:lineRule="auto"/>
    </w:pPr>
    <w:rPr>
      <w:kern w:val="0"/>
      <w:sz w:val="22"/>
    </w:rPr>
  </w:style>
  <w:style w:type="paragraph" w:customStyle="1" w:styleId="7283A8EF263346BEB7B0647039917434">
    <w:name w:val="7283A8EF263346BEB7B0647039917434"/>
    <w:rsid w:val="00AD56B5"/>
    <w:pPr>
      <w:spacing w:after="160" w:line="259" w:lineRule="auto"/>
    </w:pPr>
    <w:rPr>
      <w:kern w:val="0"/>
      <w:sz w:val="22"/>
    </w:rPr>
  </w:style>
  <w:style w:type="paragraph" w:customStyle="1" w:styleId="EE8B588509B841A6BD144189B4C8984B">
    <w:name w:val="EE8B588509B841A6BD144189B4C8984B"/>
    <w:rsid w:val="00AD56B5"/>
    <w:pPr>
      <w:spacing w:after="160" w:line="259" w:lineRule="auto"/>
    </w:pPr>
    <w:rPr>
      <w:kern w:val="0"/>
      <w:sz w:val="22"/>
    </w:rPr>
  </w:style>
  <w:style w:type="paragraph" w:customStyle="1" w:styleId="DAE5C2E0CC984345861B0F94F71F161B">
    <w:name w:val="DAE5C2E0CC984345861B0F94F71F161B"/>
    <w:rsid w:val="00AD56B5"/>
    <w:pPr>
      <w:spacing w:after="160" w:line="259" w:lineRule="auto"/>
    </w:pPr>
    <w:rPr>
      <w:kern w:val="0"/>
      <w:sz w:val="22"/>
    </w:rPr>
  </w:style>
  <w:style w:type="paragraph" w:customStyle="1" w:styleId="BFA48FA91C2E43128E1D92C8558E5792">
    <w:name w:val="BFA48FA91C2E43128E1D92C8558E5792"/>
    <w:rsid w:val="00AD56B5"/>
    <w:pPr>
      <w:spacing w:after="160" w:line="259" w:lineRule="auto"/>
    </w:pPr>
    <w:rPr>
      <w:kern w:val="0"/>
      <w:sz w:val="22"/>
    </w:rPr>
  </w:style>
  <w:style w:type="paragraph" w:customStyle="1" w:styleId="BF3F524467E94BE5BB0AAFB1E55458E4">
    <w:name w:val="BF3F524467E94BE5BB0AAFB1E55458E4"/>
    <w:rsid w:val="00AD56B5"/>
    <w:pPr>
      <w:spacing w:after="160" w:line="259" w:lineRule="auto"/>
    </w:pPr>
    <w:rPr>
      <w:kern w:val="0"/>
      <w:sz w:val="22"/>
    </w:rPr>
  </w:style>
  <w:style w:type="paragraph" w:customStyle="1" w:styleId="C726CB5967EF4890ADD688884B24F301">
    <w:name w:val="C726CB5967EF4890ADD688884B24F301"/>
    <w:rsid w:val="00AD56B5"/>
    <w:pPr>
      <w:spacing w:after="160" w:line="259" w:lineRule="auto"/>
    </w:pPr>
    <w:rPr>
      <w:kern w:val="0"/>
      <w:sz w:val="22"/>
    </w:rPr>
  </w:style>
  <w:style w:type="paragraph" w:customStyle="1" w:styleId="9D1DD19DE58C47E8A34C7EC586B4AA87">
    <w:name w:val="9D1DD19DE58C47E8A34C7EC586B4AA87"/>
    <w:rsid w:val="00AD56B5"/>
    <w:pPr>
      <w:spacing w:after="160" w:line="259" w:lineRule="auto"/>
    </w:pPr>
    <w:rPr>
      <w:kern w:val="0"/>
      <w:sz w:val="22"/>
    </w:rPr>
  </w:style>
  <w:style w:type="paragraph" w:customStyle="1" w:styleId="F8CEB5B8A0674612B3CC40507F900B2C">
    <w:name w:val="F8CEB5B8A0674612B3CC40507F900B2C"/>
    <w:rsid w:val="00AD56B5"/>
    <w:pPr>
      <w:spacing w:after="160" w:line="259" w:lineRule="auto"/>
    </w:pPr>
    <w:rPr>
      <w:kern w:val="0"/>
      <w:sz w:val="22"/>
    </w:rPr>
  </w:style>
  <w:style w:type="paragraph" w:customStyle="1" w:styleId="6207FEA6182C46A2AAFFFE13C51F6E77">
    <w:name w:val="6207FEA6182C46A2AAFFFE13C51F6E77"/>
    <w:rsid w:val="00AD56B5"/>
    <w:pPr>
      <w:spacing w:after="160" w:line="259" w:lineRule="auto"/>
    </w:pPr>
    <w:rPr>
      <w:kern w:val="0"/>
      <w:sz w:val="22"/>
    </w:rPr>
  </w:style>
  <w:style w:type="paragraph" w:customStyle="1" w:styleId="BDBF7B58C7F64A41878FC5023DEDE660">
    <w:name w:val="BDBF7B58C7F64A41878FC5023DEDE660"/>
    <w:rsid w:val="00AD56B5"/>
    <w:pPr>
      <w:spacing w:after="160" w:line="259" w:lineRule="auto"/>
    </w:pPr>
    <w:rPr>
      <w:kern w:val="0"/>
      <w:sz w:val="22"/>
    </w:rPr>
  </w:style>
  <w:style w:type="paragraph" w:customStyle="1" w:styleId="2048B9F663FC434CB9FEB1A6F2A7FBAE">
    <w:name w:val="2048B9F663FC434CB9FEB1A6F2A7FBAE"/>
    <w:rsid w:val="00AD56B5"/>
    <w:pPr>
      <w:spacing w:after="160" w:line="259" w:lineRule="auto"/>
    </w:pPr>
    <w:rPr>
      <w:kern w:val="0"/>
      <w:sz w:val="22"/>
    </w:rPr>
  </w:style>
  <w:style w:type="paragraph" w:customStyle="1" w:styleId="D5902122190341E58840F3CEEA108C3D">
    <w:name w:val="D5902122190341E58840F3CEEA108C3D"/>
    <w:rsid w:val="00AD56B5"/>
    <w:pPr>
      <w:spacing w:after="160" w:line="259" w:lineRule="auto"/>
    </w:pPr>
    <w:rPr>
      <w:kern w:val="0"/>
      <w:sz w:val="22"/>
    </w:rPr>
  </w:style>
  <w:style w:type="paragraph" w:customStyle="1" w:styleId="3766C0A9F93945E3B1B3EBE9F1BF610C">
    <w:name w:val="3766C0A9F93945E3B1B3EBE9F1BF610C"/>
    <w:rsid w:val="00AD56B5"/>
    <w:pPr>
      <w:spacing w:after="160" w:line="259" w:lineRule="auto"/>
    </w:pPr>
    <w:rPr>
      <w:kern w:val="0"/>
      <w:sz w:val="22"/>
    </w:rPr>
  </w:style>
  <w:style w:type="paragraph" w:customStyle="1" w:styleId="9350560EFE5D46BB817E3A4C2C0EA393">
    <w:name w:val="9350560EFE5D46BB817E3A4C2C0EA393"/>
    <w:rsid w:val="00AD56B5"/>
    <w:pPr>
      <w:spacing w:after="160" w:line="259" w:lineRule="auto"/>
    </w:pPr>
    <w:rPr>
      <w:kern w:val="0"/>
      <w:sz w:val="22"/>
    </w:rPr>
  </w:style>
  <w:style w:type="paragraph" w:customStyle="1" w:styleId="108527B1C23F449EAC44A056DCAD75E4">
    <w:name w:val="108527B1C23F449EAC44A056DCAD75E4"/>
    <w:rsid w:val="00AD56B5"/>
    <w:pPr>
      <w:spacing w:after="160" w:line="259" w:lineRule="auto"/>
    </w:pPr>
    <w:rPr>
      <w:kern w:val="0"/>
      <w:sz w:val="22"/>
    </w:rPr>
  </w:style>
  <w:style w:type="paragraph" w:customStyle="1" w:styleId="D5FACC9E3FEF4A9C9FB96BC827061DD6">
    <w:name w:val="D5FACC9E3FEF4A9C9FB96BC827061DD6"/>
    <w:rsid w:val="00AD56B5"/>
    <w:pPr>
      <w:spacing w:after="160" w:line="259" w:lineRule="auto"/>
    </w:pPr>
    <w:rPr>
      <w:kern w:val="0"/>
      <w:sz w:val="22"/>
    </w:rPr>
  </w:style>
  <w:style w:type="paragraph" w:customStyle="1" w:styleId="E65305D30CDA467BBEF28B661FBBCB68">
    <w:name w:val="E65305D30CDA467BBEF28B661FBBCB68"/>
    <w:rsid w:val="00AD56B5"/>
    <w:pPr>
      <w:spacing w:after="160" w:line="259" w:lineRule="auto"/>
    </w:pPr>
    <w:rPr>
      <w:kern w:val="0"/>
      <w:sz w:val="22"/>
    </w:rPr>
  </w:style>
  <w:style w:type="paragraph" w:customStyle="1" w:styleId="BC9A5ACB274F432CB66994413514C762">
    <w:name w:val="BC9A5ACB274F432CB66994413514C762"/>
    <w:rsid w:val="00AD56B5"/>
    <w:pPr>
      <w:spacing w:after="160" w:line="259" w:lineRule="auto"/>
    </w:pPr>
    <w:rPr>
      <w:kern w:val="0"/>
      <w:sz w:val="22"/>
    </w:rPr>
  </w:style>
  <w:style w:type="paragraph" w:customStyle="1" w:styleId="5C9D075EB62E4039B9414D413B843157">
    <w:name w:val="5C9D075EB62E4039B9414D413B843157"/>
    <w:rsid w:val="00AD56B5"/>
    <w:pPr>
      <w:spacing w:after="160" w:line="259" w:lineRule="auto"/>
    </w:pPr>
    <w:rPr>
      <w:kern w:val="0"/>
      <w:sz w:val="22"/>
    </w:rPr>
  </w:style>
  <w:style w:type="paragraph" w:customStyle="1" w:styleId="126576562BB945D9B0A4DE920997E532">
    <w:name w:val="126576562BB945D9B0A4DE920997E532"/>
    <w:rsid w:val="00AD56B5"/>
    <w:pPr>
      <w:spacing w:after="160" w:line="259" w:lineRule="auto"/>
    </w:pPr>
    <w:rPr>
      <w:kern w:val="0"/>
      <w:sz w:val="22"/>
    </w:rPr>
  </w:style>
  <w:style w:type="paragraph" w:customStyle="1" w:styleId="DCD6CE60F7564760807564C7D70AFD54">
    <w:name w:val="DCD6CE60F7564760807564C7D70AFD54"/>
    <w:rsid w:val="00AD56B5"/>
    <w:pPr>
      <w:spacing w:after="160" w:line="259" w:lineRule="auto"/>
    </w:pPr>
    <w:rPr>
      <w:kern w:val="0"/>
      <w:sz w:val="22"/>
    </w:rPr>
  </w:style>
  <w:style w:type="paragraph" w:customStyle="1" w:styleId="2D2CB608966B4BAF97E9497374913BF2">
    <w:name w:val="2D2CB608966B4BAF97E9497374913BF2"/>
    <w:rsid w:val="00AD56B5"/>
    <w:pPr>
      <w:spacing w:after="160" w:line="259" w:lineRule="auto"/>
    </w:pPr>
    <w:rPr>
      <w:kern w:val="0"/>
      <w:sz w:val="22"/>
    </w:rPr>
  </w:style>
  <w:style w:type="paragraph" w:customStyle="1" w:styleId="93FB6BC92CC5486A919AD8CF64BCA861">
    <w:name w:val="93FB6BC92CC5486A919AD8CF64BCA861"/>
    <w:rsid w:val="00AD56B5"/>
    <w:pPr>
      <w:spacing w:after="160" w:line="259" w:lineRule="auto"/>
    </w:pPr>
    <w:rPr>
      <w:kern w:val="0"/>
      <w:sz w:val="22"/>
    </w:rPr>
  </w:style>
  <w:style w:type="paragraph" w:customStyle="1" w:styleId="7F1F82C3C8D242B6BF5B3AEAF1499EF6">
    <w:name w:val="7F1F82C3C8D242B6BF5B3AEAF1499EF6"/>
    <w:rsid w:val="00AD56B5"/>
    <w:pPr>
      <w:spacing w:after="160" w:line="259" w:lineRule="auto"/>
    </w:pPr>
    <w:rPr>
      <w:kern w:val="0"/>
      <w:sz w:val="22"/>
    </w:rPr>
  </w:style>
  <w:style w:type="paragraph" w:customStyle="1" w:styleId="A51C0842FE554E678761FF2CA6E06B5B1">
    <w:name w:val="A51C0842FE554E678761FF2CA6E06B5B1"/>
    <w:rsid w:val="00AD56B5"/>
    <w:pPr>
      <w:widowControl w:val="0"/>
      <w:jc w:val="both"/>
    </w:pPr>
  </w:style>
  <w:style w:type="paragraph" w:customStyle="1" w:styleId="14362CCBCCAC4410A2346DA42643E5C11">
    <w:name w:val="14362CCBCCAC4410A2346DA42643E5C11"/>
    <w:rsid w:val="00AD56B5"/>
    <w:pPr>
      <w:widowControl w:val="0"/>
      <w:jc w:val="both"/>
    </w:pPr>
  </w:style>
  <w:style w:type="paragraph" w:customStyle="1" w:styleId="A733D4073E154AEC865F0FBF454AC2511">
    <w:name w:val="A733D4073E154AEC865F0FBF454AC2511"/>
    <w:rsid w:val="00AD56B5"/>
    <w:pPr>
      <w:widowControl w:val="0"/>
      <w:jc w:val="both"/>
    </w:pPr>
  </w:style>
  <w:style w:type="paragraph" w:customStyle="1" w:styleId="5DCD84F3D90B4C4985994C48E3D518221">
    <w:name w:val="5DCD84F3D90B4C4985994C48E3D518221"/>
    <w:rsid w:val="00AD56B5"/>
    <w:pPr>
      <w:widowControl w:val="0"/>
      <w:jc w:val="both"/>
    </w:pPr>
  </w:style>
  <w:style w:type="paragraph" w:customStyle="1" w:styleId="17D14747E37647A794A5B175F68D66CE1">
    <w:name w:val="17D14747E37647A794A5B175F68D66CE1"/>
    <w:rsid w:val="00AD56B5"/>
    <w:pPr>
      <w:widowControl w:val="0"/>
      <w:jc w:val="both"/>
    </w:pPr>
  </w:style>
  <w:style w:type="paragraph" w:customStyle="1" w:styleId="C8616C19EF3B4AB3A41ED99239B2C9251">
    <w:name w:val="C8616C19EF3B4AB3A41ED99239B2C9251"/>
    <w:rsid w:val="00AD56B5"/>
    <w:pPr>
      <w:widowControl w:val="0"/>
      <w:jc w:val="both"/>
    </w:pPr>
  </w:style>
  <w:style w:type="paragraph" w:customStyle="1" w:styleId="2CC98F365A944DCAA2AEF1054FE01DE11">
    <w:name w:val="2CC98F365A944DCAA2AEF1054FE01DE11"/>
    <w:rsid w:val="00AD56B5"/>
    <w:pPr>
      <w:widowControl w:val="0"/>
      <w:jc w:val="both"/>
    </w:pPr>
  </w:style>
  <w:style w:type="paragraph" w:customStyle="1" w:styleId="19415730C1B84DB1976C75EE752912151">
    <w:name w:val="19415730C1B84DB1976C75EE752912151"/>
    <w:rsid w:val="00AD56B5"/>
    <w:pPr>
      <w:widowControl w:val="0"/>
      <w:jc w:val="both"/>
    </w:pPr>
  </w:style>
  <w:style w:type="paragraph" w:customStyle="1" w:styleId="7283A8EF263346BEB7B06470399174341">
    <w:name w:val="7283A8EF263346BEB7B06470399174341"/>
    <w:rsid w:val="00AD56B5"/>
    <w:pPr>
      <w:widowControl w:val="0"/>
      <w:jc w:val="both"/>
    </w:pPr>
  </w:style>
  <w:style w:type="paragraph" w:customStyle="1" w:styleId="EE8B588509B841A6BD144189B4C8984B1">
    <w:name w:val="EE8B588509B841A6BD144189B4C8984B1"/>
    <w:rsid w:val="00AD56B5"/>
    <w:pPr>
      <w:widowControl w:val="0"/>
      <w:jc w:val="both"/>
    </w:pPr>
  </w:style>
  <w:style w:type="paragraph" w:customStyle="1" w:styleId="DAE5C2E0CC984345861B0F94F71F161B1">
    <w:name w:val="DAE5C2E0CC984345861B0F94F71F161B1"/>
    <w:rsid w:val="00AD56B5"/>
    <w:pPr>
      <w:widowControl w:val="0"/>
      <w:jc w:val="both"/>
    </w:pPr>
  </w:style>
  <w:style w:type="paragraph" w:customStyle="1" w:styleId="BFA48FA91C2E43128E1D92C8558E57921">
    <w:name w:val="BFA48FA91C2E43128E1D92C8558E57921"/>
    <w:rsid w:val="00AD56B5"/>
    <w:pPr>
      <w:widowControl w:val="0"/>
      <w:jc w:val="both"/>
    </w:pPr>
  </w:style>
  <w:style w:type="paragraph" w:customStyle="1" w:styleId="BF3F524467E94BE5BB0AAFB1E55458E41">
    <w:name w:val="BF3F524467E94BE5BB0AAFB1E55458E41"/>
    <w:rsid w:val="00AD56B5"/>
    <w:pPr>
      <w:widowControl w:val="0"/>
      <w:jc w:val="both"/>
    </w:pPr>
  </w:style>
  <w:style w:type="paragraph" w:customStyle="1" w:styleId="C726CB5967EF4890ADD688884B24F3011">
    <w:name w:val="C726CB5967EF4890ADD688884B24F3011"/>
    <w:rsid w:val="00AD56B5"/>
    <w:pPr>
      <w:widowControl w:val="0"/>
      <w:jc w:val="both"/>
    </w:pPr>
  </w:style>
  <w:style w:type="paragraph" w:customStyle="1" w:styleId="9D1DD19DE58C47E8A34C7EC586B4AA871">
    <w:name w:val="9D1DD19DE58C47E8A34C7EC586B4AA871"/>
    <w:rsid w:val="00AD56B5"/>
    <w:pPr>
      <w:widowControl w:val="0"/>
      <w:jc w:val="both"/>
    </w:pPr>
  </w:style>
  <w:style w:type="paragraph" w:customStyle="1" w:styleId="F8CEB5B8A0674612B3CC40507F900B2C1">
    <w:name w:val="F8CEB5B8A0674612B3CC40507F900B2C1"/>
    <w:rsid w:val="00AD56B5"/>
    <w:pPr>
      <w:widowControl w:val="0"/>
      <w:jc w:val="both"/>
    </w:pPr>
  </w:style>
  <w:style w:type="paragraph" w:customStyle="1" w:styleId="6207FEA6182C46A2AAFFFE13C51F6E771">
    <w:name w:val="6207FEA6182C46A2AAFFFE13C51F6E771"/>
    <w:rsid w:val="00AD56B5"/>
    <w:pPr>
      <w:widowControl w:val="0"/>
      <w:jc w:val="both"/>
    </w:pPr>
  </w:style>
  <w:style w:type="paragraph" w:customStyle="1" w:styleId="BDBF7B58C7F64A41878FC5023DEDE6601">
    <w:name w:val="BDBF7B58C7F64A41878FC5023DEDE6601"/>
    <w:rsid w:val="00AD56B5"/>
    <w:pPr>
      <w:widowControl w:val="0"/>
      <w:jc w:val="both"/>
    </w:pPr>
  </w:style>
  <w:style w:type="paragraph" w:customStyle="1" w:styleId="2048B9F663FC434CB9FEB1A6F2A7FBAE1">
    <w:name w:val="2048B9F663FC434CB9FEB1A6F2A7FBAE1"/>
    <w:rsid w:val="00AD56B5"/>
    <w:pPr>
      <w:widowControl w:val="0"/>
      <w:jc w:val="both"/>
    </w:pPr>
  </w:style>
  <w:style w:type="paragraph" w:customStyle="1" w:styleId="D5902122190341E58840F3CEEA108C3D1">
    <w:name w:val="D5902122190341E58840F3CEEA108C3D1"/>
    <w:rsid w:val="00AD56B5"/>
    <w:pPr>
      <w:widowControl w:val="0"/>
      <w:jc w:val="both"/>
    </w:pPr>
  </w:style>
  <w:style w:type="paragraph" w:customStyle="1" w:styleId="3766C0A9F93945E3B1B3EBE9F1BF610C1">
    <w:name w:val="3766C0A9F93945E3B1B3EBE9F1BF610C1"/>
    <w:rsid w:val="00AD56B5"/>
    <w:pPr>
      <w:widowControl w:val="0"/>
      <w:jc w:val="both"/>
    </w:pPr>
  </w:style>
  <w:style w:type="paragraph" w:customStyle="1" w:styleId="9350560EFE5D46BB817E3A4C2C0EA3931">
    <w:name w:val="9350560EFE5D46BB817E3A4C2C0EA3931"/>
    <w:rsid w:val="00AD56B5"/>
    <w:pPr>
      <w:widowControl w:val="0"/>
      <w:jc w:val="both"/>
    </w:pPr>
  </w:style>
  <w:style w:type="paragraph" w:customStyle="1" w:styleId="108527B1C23F449EAC44A056DCAD75E41">
    <w:name w:val="108527B1C23F449EAC44A056DCAD75E41"/>
    <w:rsid w:val="00AD56B5"/>
    <w:pPr>
      <w:widowControl w:val="0"/>
      <w:jc w:val="both"/>
    </w:pPr>
  </w:style>
  <w:style w:type="paragraph" w:customStyle="1" w:styleId="D5FACC9E3FEF4A9C9FB96BC827061DD61">
    <w:name w:val="D5FACC9E3FEF4A9C9FB96BC827061DD61"/>
    <w:rsid w:val="00AD56B5"/>
    <w:pPr>
      <w:widowControl w:val="0"/>
      <w:jc w:val="both"/>
    </w:pPr>
  </w:style>
  <w:style w:type="paragraph" w:customStyle="1" w:styleId="E65305D30CDA467BBEF28B661FBBCB681">
    <w:name w:val="E65305D30CDA467BBEF28B661FBBCB681"/>
    <w:rsid w:val="00AD56B5"/>
    <w:pPr>
      <w:widowControl w:val="0"/>
      <w:jc w:val="both"/>
    </w:pPr>
  </w:style>
  <w:style w:type="paragraph" w:customStyle="1" w:styleId="BC9A5ACB274F432CB66994413514C7621">
    <w:name w:val="BC9A5ACB274F432CB66994413514C7621"/>
    <w:rsid w:val="00AD56B5"/>
    <w:pPr>
      <w:widowControl w:val="0"/>
      <w:jc w:val="both"/>
    </w:pPr>
  </w:style>
  <w:style w:type="paragraph" w:customStyle="1" w:styleId="5C9D075EB62E4039B9414D413B8431571">
    <w:name w:val="5C9D075EB62E4039B9414D413B8431571"/>
    <w:rsid w:val="00AD56B5"/>
    <w:pPr>
      <w:widowControl w:val="0"/>
      <w:jc w:val="both"/>
    </w:pPr>
  </w:style>
  <w:style w:type="paragraph" w:customStyle="1" w:styleId="126576562BB945D9B0A4DE920997E5321">
    <w:name w:val="126576562BB945D9B0A4DE920997E5321"/>
    <w:rsid w:val="00AD56B5"/>
    <w:pPr>
      <w:widowControl w:val="0"/>
      <w:jc w:val="both"/>
    </w:pPr>
  </w:style>
  <w:style w:type="paragraph" w:customStyle="1" w:styleId="DCD6CE60F7564760807564C7D70AFD541">
    <w:name w:val="DCD6CE60F7564760807564C7D70AFD541"/>
    <w:rsid w:val="00AD56B5"/>
    <w:pPr>
      <w:widowControl w:val="0"/>
      <w:jc w:val="both"/>
    </w:pPr>
  </w:style>
  <w:style w:type="paragraph" w:customStyle="1" w:styleId="2D2CB608966B4BAF97E9497374913BF21">
    <w:name w:val="2D2CB608966B4BAF97E9497374913BF21"/>
    <w:rsid w:val="00AD56B5"/>
    <w:pPr>
      <w:widowControl w:val="0"/>
      <w:jc w:val="both"/>
    </w:pPr>
  </w:style>
  <w:style w:type="paragraph" w:customStyle="1" w:styleId="93FB6BC92CC5486A919AD8CF64BCA8611">
    <w:name w:val="93FB6BC92CC5486A919AD8CF64BCA8611"/>
    <w:rsid w:val="00AD56B5"/>
    <w:pPr>
      <w:widowControl w:val="0"/>
      <w:jc w:val="both"/>
    </w:pPr>
  </w:style>
  <w:style w:type="paragraph" w:customStyle="1" w:styleId="7F1F82C3C8D242B6BF5B3AEAF1499EF61">
    <w:name w:val="7F1F82C3C8D242B6BF5B3AEAF1499EF61"/>
    <w:rsid w:val="00AD56B5"/>
    <w:pPr>
      <w:widowControl w:val="0"/>
      <w:jc w:val="both"/>
    </w:pPr>
  </w:style>
  <w:style w:type="paragraph" w:customStyle="1" w:styleId="0D8B0218A0174A9A928E7932860D03E3">
    <w:name w:val="0D8B0218A0174A9A928E7932860D03E3"/>
    <w:rsid w:val="00AD56B5"/>
    <w:pPr>
      <w:spacing w:after="160" w:line="259" w:lineRule="auto"/>
    </w:pPr>
    <w:rPr>
      <w:kern w:val="0"/>
      <w:sz w:val="22"/>
    </w:rPr>
  </w:style>
  <w:style w:type="paragraph" w:customStyle="1" w:styleId="342FB118C64C48389C5C9242040CA557">
    <w:name w:val="342FB118C64C48389C5C9242040CA557"/>
    <w:rsid w:val="00AD56B5"/>
    <w:pPr>
      <w:spacing w:after="160" w:line="259" w:lineRule="auto"/>
    </w:pPr>
    <w:rPr>
      <w:kern w:val="0"/>
      <w:sz w:val="22"/>
    </w:rPr>
  </w:style>
  <w:style w:type="paragraph" w:customStyle="1" w:styleId="FC3D4A591923459FA9025915E6DA5896">
    <w:name w:val="FC3D4A591923459FA9025915E6DA5896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">
    <w:name w:val="51ED1FDE6F5542AB820DE5AA3921223A"/>
    <w:rsid w:val="00AD56B5"/>
    <w:pPr>
      <w:spacing w:after="160" w:line="259" w:lineRule="auto"/>
    </w:pPr>
    <w:rPr>
      <w:kern w:val="0"/>
      <w:sz w:val="22"/>
    </w:rPr>
  </w:style>
  <w:style w:type="paragraph" w:customStyle="1" w:styleId="9C05BC2E340D46149585A569A09A2475">
    <w:name w:val="9C05BC2E340D46149585A569A09A2475"/>
    <w:rsid w:val="00AD56B5"/>
    <w:pPr>
      <w:spacing w:after="160" w:line="259" w:lineRule="auto"/>
    </w:pPr>
    <w:rPr>
      <w:kern w:val="0"/>
      <w:sz w:val="22"/>
    </w:rPr>
  </w:style>
  <w:style w:type="paragraph" w:customStyle="1" w:styleId="615F023E13A04DBD998856B329965E33">
    <w:name w:val="615F023E13A04DBD998856B329965E33"/>
    <w:rsid w:val="00AD56B5"/>
    <w:pPr>
      <w:spacing w:after="160" w:line="259" w:lineRule="auto"/>
    </w:pPr>
    <w:rPr>
      <w:kern w:val="0"/>
      <w:sz w:val="22"/>
    </w:rPr>
  </w:style>
  <w:style w:type="paragraph" w:customStyle="1" w:styleId="7EB7CFDD374D4698AAB0B968E4BCF09B">
    <w:name w:val="7EB7CFDD374D4698AAB0B968E4BCF09B"/>
    <w:rsid w:val="00AD56B5"/>
    <w:pPr>
      <w:spacing w:after="160" w:line="259" w:lineRule="auto"/>
    </w:pPr>
    <w:rPr>
      <w:kern w:val="0"/>
      <w:sz w:val="22"/>
    </w:rPr>
  </w:style>
  <w:style w:type="paragraph" w:customStyle="1" w:styleId="0FAA93C714084375A6A9BBE36782C5D3">
    <w:name w:val="0FAA93C714084375A6A9BBE36782C5D3"/>
    <w:rsid w:val="00AD56B5"/>
    <w:pPr>
      <w:spacing w:after="160" w:line="259" w:lineRule="auto"/>
    </w:pPr>
    <w:rPr>
      <w:kern w:val="0"/>
      <w:sz w:val="22"/>
    </w:rPr>
  </w:style>
  <w:style w:type="paragraph" w:customStyle="1" w:styleId="3A15F6B3C76E453BA4C915A36A10A057">
    <w:name w:val="3A15F6B3C76E453BA4C915A36A10A057"/>
    <w:rsid w:val="00AD56B5"/>
    <w:pPr>
      <w:spacing w:after="160" w:line="259" w:lineRule="auto"/>
    </w:pPr>
    <w:rPr>
      <w:kern w:val="0"/>
      <w:sz w:val="22"/>
    </w:rPr>
  </w:style>
  <w:style w:type="paragraph" w:customStyle="1" w:styleId="359F0508D5B3451294E45B848E998F82">
    <w:name w:val="359F0508D5B3451294E45B848E998F82"/>
    <w:rsid w:val="00AD56B5"/>
    <w:pPr>
      <w:spacing w:after="160" w:line="259" w:lineRule="auto"/>
    </w:pPr>
    <w:rPr>
      <w:kern w:val="0"/>
      <w:sz w:val="22"/>
    </w:rPr>
  </w:style>
  <w:style w:type="paragraph" w:customStyle="1" w:styleId="26FD8F88C6E8417C8BF3291E8BC2E890">
    <w:name w:val="26FD8F88C6E8417C8BF3291E8BC2E890"/>
    <w:rsid w:val="00AD56B5"/>
    <w:pPr>
      <w:spacing w:after="160" w:line="259" w:lineRule="auto"/>
    </w:pPr>
    <w:rPr>
      <w:kern w:val="0"/>
      <w:sz w:val="22"/>
    </w:rPr>
  </w:style>
  <w:style w:type="paragraph" w:customStyle="1" w:styleId="DDF7392886BF4FAEA30A1E9C43C0F632">
    <w:name w:val="DDF7392886BF4FAEA30A1E9C43C0F632"/>
    <w:rsid w:val="00AD56B5"/>
    <w:pPr>
      <w:spacing w:after="160" w:line="259" w:lineRule="auto"/>
    </w:pPr>
    <w:rPr>
      <w:kern w:val="0"/>
      <w:sz w:val="22"/>
    </w:rPr>
  </w:style>
  <w:style w:type="paragraph" w:customStyle="1" w:styleId="E56507B7EA554B4AB971C61AE1758745">
    <w:name w:val="E56507B7EA554B4AB971C61AE1758745"/>
    <w:rsid w:val="00AD56B5"/>
    <w:pPr>
      <w:spacing w:after="160" w:line="259" w:lineRule="auto"/>
    </w:pPr>
    <w:rPr>
      <w:kern w:val="0"/>
      <w:sz w:val="22"/>
    </w:rPr>
  </w:style>
  <w:style w:type="paragraph" w:customStyle="1" w:styleId="3DD04ACAB9444A85A3CF63D7EB987465">
    <w:name w:val="3DD04ACAB9444A85A3CF63D7EB987465"/>
    <w:rsid w:val="00AD56B5"/>
    <w:pPr>
      <w:spacing w:after="160" w:line="259" w:lineRule="auto"/>
    </w:pPr>
    <w:rPr>
      <w:kern w:val="0"/>
      <w:sz w:val="22"/>
    </w:rPr>
  </w:style>
  <w:style w:type="paragraph" w:customStyle="1" w:styleId="89950A0201FE433CA251A7E7747E37A0">
    <w:name w:val="89950A0201FE433CA251A7E7747E37A0"/>
    <w:rsid w:val="00AD56B5"/>
    <w:pPr>
      <w:spacing w:after="160" w:line="259" w:lineRule="auto"/>
    </w:pPr>
    <w:rPr>
      <w:kern w:val="0"/>
      <w:sz w:val="22"/>
    </w:rPr>
  </w:style>
  <w:style w:type="paragraph" w:customStyle="1" w:styleId="62A5E9900D554698985943C68177E969">
    <w:name w:val="62A5E9900D554698985943C68177E969"/>
    <w:rsid w:val="00AD56B5"/>
    <w:pPr>
      <w:spacing w:after="160" w:line="259" w:lineRule="auto"/>
    </w:pPr>
    <w:rPr>
      <w:kern w:val="0"/>
      <w:sz w:val="22"/>
    </w:rPr>
  </w:style>
  <w:style w:type="paragraph" w:customStyle="1" w:styleId="A56B4EF37DDA4F31BA833F4852AD54E0">
    <w:name w:val="A56B4EF37DDA4F31BA833F4852AD54E0"/>
    <w:rsid w:val="00AD56B5"/>
    <w:pPr>
      <w:spacing w:after="160" w:line="259" w:lineRule="auto"/>
    </w:pPr>
    <w:rPr>
      <w:kern w:val="0"/>
      <w:sz w:val="22"/>
    </w:rPr>
  </w:style>
  <w:style w:type="paragraph" w:customStyle="1" w:styleId="8FF1BFA83E204E519D6C7DF8D4089DE6">
    <w:name w:val="8FF1BFA83E204E519D6C7DF8D4089DE6"/>
    <w:rsid w:val="00AD56B5"/>
    <w:pPr>
      <w:spacing w:after="160" w:line="259" w:lineRule="auto"/>
    </w:pPr>
    <w:rPr>
      <w:kern w:val="0"/>
      <w:sz w:val="22"/>
    </w:rPr>
  </w:style>
  <w:style w:type="paragraph" w:customStyle="1" w:styleId="245878E0F5CC4A04B196E3082B603805">
    <w:name w:val="245878E0F5CC4A04B196E3082B603805"/>
    <w:rsid w:val="00AD56B5"/>
    <w:pPr>
      <w:spacing w:after="160" w:line="259" w:lineRule="auto"/>
    </w:pPr>
    <w:rPr>
      <w:kern w:val="0"/>
      <w:sz w:val="22"/>
    </w:rPr>
  </w:style>
  <w:style w:type="paragraph" w:customStyle="1" w:styleId="359A6AC63D104B82A0ACB53EC272C1A8">
    <w:name w:val="359A6AC63D104B82A0ACB53EC272C1A8"/>
    <w:rsid w:val="00AD56B5"/>
    <w:pPr>
      <w:spacing w:after="160" w:line="259" w:lineRule="auto"/>
    </w:pPr>
    <w:rPr>
      <w:kern w:val="0"/>
      <w:sz w:val="22"/>
    </w:rPr>
  </w:style>
  <w:style w:type="paragraph" w:customStyle="1" w:styleId="D4D74DB4714D4792AAA904167DC8358A">
    <w:name w:val="D4D74DB4714D4792AAA904167DC8358A"/>
    <w:rsid w:val="00AD56B5"/>
    <w:pPr>
      <w:spacing w:after="160" w:line="259" w:lineRule="auto"/>
    </w:pPr>
    <w:rPr>
      <w:kern w:val="0"/>
      <w:sz w:val="22"/>
    </w:rPr>
  </w:style>
  <w:style w:type="paragraph" w:customStyle="1" w:styleId="94619AC6D33A4D3F9F3631CC496F3022">
    <w:name w:val="94619AC6D33A4D3F9F3631CC496F3022"/>
    <w:rsid w:val="00AD56B5"/>
    <w:pPr>
      <w:spacing w:after="160" w:line="259" w:lineRule="auto"/>
    </w:pPr>
    <w:rPr>
      <w:kern w:val="0"/>
      <w:sz w:val="22"/>
    </w:rPr>
  </w:style>
  <w:style w:type="paragraph" w:customStyle="1" w:styleId="1BCFD06EA6734207A366B8A0F64BE6ED">
    <w:name w:val="1BCFD06EA6734207A366B8A0F64BE6ED"/>
    <w:rsid w:val="00AD56B5"/>
    <w:pPr>
      <w:spacing w:after="160" w:line="259" w:lineRule="auto"/>
    </w:pPr>
    <w:rPr>
      <w:kern w:val="0"/>
      <w:sz w:val="22"/>
    </w:rPr>
  </w:style>
  <w:style w:type="paragraph" w:customStyle="1" w:styleId="92FF8BD4EE8A44C19A40D40A455DEDBB">
    <w:name w:val="92FF8BD4EE8A44C19A40D40A455DEDBB"/>
    <w:rsid w:val="00AD56B5"/>
    <w:pPr>
      <w:spacing w:after="160" w:line="259" w:lineRule="auto"/>
    </w:pPr>
    <w:rPr>
      <w:kern w:val="0"/>
      <w:sz w:val="22"/>
    </w:rPr>
  </w:style>
  <w:style w:type="paragraph" w:customStyle="1" w:styleId="87FE0202A37D4EC580B18EFA2EC00DA0">
    <w:name w:val="87FE0202A37D4EC580B18EFA2EC00DA0"/>
    <w:rsid w:val="00AD56B5"/>
    <w:pPr>
      <w:spacing w:after="160" w:line="259" w:lineRule="auto"/>
    </w:pPr>
    <w:rPr>
      <w:kern w:val="0"/>
      <w:sz w:val="22"/>
    </w:rPr>
  </w:style>
  <w:style w:type="paragraph" w:customStyle="1" w:styleId="06604C6D2F424E03B535E86FFFE1B78B">
    <w:name w:val="06604C6D2F424E03B535E86FFFE1B78B"/>
    <w:rsid w:val="00AD56B5"/>
    <w:pPr>
      <w:spacing w:after="160" w:line="259" w:lineRule="auto"/>
    </w:pPr>
    <w:rPr>
      <w:kern w:val="0"/>
      <w:sz w:val="22"/>
    </w:rPr>
  </w:style>
  <w:style w:type="paragraph" w:customStyle="1" w:styleId="99AD65E4F4E147C3A7BEB18E681ED6A9">
    <w:name w:val="99AD65E4F4E147C3A7BEB18E681ED6A9"/>
    <w:rsid w:val="00AD56B5"/>
    <w:pPr>
      <w:spacing w:after="160" w:line="259" w:lineRule="auto"/>
    </w:pPr>
    <w:rPr>
      <w:kern w:val="0"/>
      <w:sz w:val="22"/>
    </w:rPr>
  </w:style>
  <w:style w:type="paragraph" w:customStyle="1" w:styleId="8759B940B1BE4E43B8376602AD81C201">
    <w:name w:val="8759B940B1BE4E43B8376602AD81C201"/>
    <w:rsid w:val="00AD56B5"/>
    <w:pPr>
      <w:spacing w:after="160" w:line="259" w:lineRule="auto"/>
    </w:pPr>
    <w:rPr>
      <w:kern w:val="0"/>
      <w:sz w:val="22"/>
    </w:rPr>
  </w:style>
  <w:style w:type="paragraph" w:customStyle="1" w:styleId="DDA1CD850D944B05860D49DC8E25755D">
    <w:name w:val="DDA1CD850D944B05860D49DC8E25755D"/>
    <w:rsid w:val="00AD56B5"/>
    <w:pPr>
      <w:spacing w:after="160" w:line="259" w:lineRule="auto"/>
    </w:pPr>
    <w:rPr>
      <w:kern w:val="0"/>
      <w:sz w:val="22"/>
    </w:rPr>
  </w:style>
  <w:style w:type="paragraph" w:customStyle="1" w:styleId="6471114CD8A74565928845AA6E15E161">
    <w:name w:val="6471114CD8A74565928845AA6E15E161"/>
    <w:rsid w:val="00AD56B5"/>
    <w:pPr>
      <w:spacing w:after="160" w:line="259" w:lineRule="auto"/>
    </w:pPr>
    <w:rPr>
      <w:kern w:val="0"/>
      <w:sz w:val="22"/>
    </w:rPr>
  </w:style>
  <w:style w:type="paragraph" w:customStyle="1" w:styleId="189A54C852F14B60A78D0E79288AB328">
    <w:name w:val="189A54C852F14B60A78D0E79288AB328"/>
    <w:rsid w:val="00AD56B5"/>
    <w:pPr>
      <w:spacing w:after="160" w:line="259" w:lineRule="auto"/>
    </w:pPr>
    <w:rPr>
      <w:kern w:val="0"/>
      <w:sz w:val="22"/>
    </w:rPr>
  </w:style>
  <w:style w:type="paragraph" w:customStyle="1" w:styleId="1BE05EAE64E54ECCB049B9B6B176C8AF">
    <w:name w:val="1BE05EAE64E54ECCB049B9B6B176C8AF"/>
    <w:rsid w:val="00AD56B5"/>
    <w:pPr>
      <w:spacing w:after="160" w:line="259" w:lineRule="auto"/>
    </w:pPr>
    <w:rPr>
      <w:kern w:val="0"/>
      <w:sz w:val="22"/>
    </w:rPr>
  </w:style>
  <w:style w:type="paragraph" w:customStyle="1" w:styleId="42E87DA323F14BACB53B86EFC5D1F447">
    <w:name w:val="42E87DA323F14BACB53B86EFC5D1F447"/>
    <w:rsid w:val="00AD56B5"/>
    <w:pPr>
      <w:spacing w:after="160" w:line="259" w:lineRule="auto"/>
    </w:pPr>
    <w:rPr>
      <w:kern w:val="0"/>
      <w:sz w:val="22"/>
    </w:rPr>
  </w:style>
  <w:style w:type="paragraph" w:customStyle="1" w:styleId="4B6E0BA495B04C85B7AE750214DBE906">
    <w:name w:val="4B6E0BA495B04C85B7AE750214DBE906"/>
    <w:rsid w:val="00AD56B5"/>
    <w:pPr>
      <w:spacing w:after="160" w:line="259" w:lineRule="auto"/>
    </w:pPr>
    <w:rPr>
      <w:kern w:val="0"/>
      <w:sz w:val="22"/>
    </w:rPr>
  </w:style>
  <w:style w:type="paragraph" w:customStyle="1" w:styleId="6A1AE42FA83C421896DE64262A6484DD">
    <w:name w:val="6A1AE42FA83C421896DE64262A6484DD"/>
    <w:rsid w:val="00AD56B5"/>
    <w:pPr>
      <w:spacing w:after="160" w:line="259" w:lineRule="auto"/>
    </w:pPr>
    <w:rPr>
      <w:kern w:val="0"/>
      <w:sz w:val="22"/>
    </w:rPr>
  </w:style>
  <w:style w:type="paragraph" w:customStyle="1" w:styleId="BF9D81626A134E73818633A77037A4F4">
    <w:name w:val="BF9D81626A134E73818633A77037A4F4"/>
    <w:rsid w:val="00AD56B5"/>
    <w:pPr>
      <w:spacing w:after="160" w:line="259" w:lineRule="auto"/>
    </w:pPr>
    <w:rPr>
      <w:kern w:val="0"/>
      <w:sz w:val="22"/>
    </w:rPr>
  </w:style>
  <w:style w:type="paragraph" w:customStyle="1" w:styleId="F77A650820AB47BAA79D85F1BC0F056E">
    <w:name w:val="F77A650820AB47BAA79D85F1BC0F056E"/>
    <w:rsid w:val="00AD56B5"/>
    <w:pPr>
      <w:spacing w:after="160" w:line="259" w:lineRule="auto"/>
    </w:pPr>
    <w:rPr>
      <w:kern w:val="0"/>
      <w:sz w:val="22"/>
    </w:rPr>
  </w:style>
  <w:style w:type="paragraph" w:customStyle="1" w:styleId="1BF520DF61534EB3BC54C9CE107E26EF">
    <w:name w:val="1BF520DF61534EB3BC54C9CE107E26EF"/>
    <w:rsid w:val="00AD56B5"/>
    <w:pPr>
      <w:spacing w:after="160" w:line="259" w:lineRule="auto"/>
    </w:pPr>
    <w:rPr>
      <w:kern w:val="0"/>
      <w:sz w:val="22"/>
    </w:rPr>
  </w:style>
  <w:style w:type="paragraph" w:customStyle="1" w:styleId="DC09ED26908F4050B813AFBC84D73649">
    <w:name w:val="DC09ED26908F4050B813AFBC84D73649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1">
    <w:name w:val="51ED1FDE6F5542AB820DE5AA3921223A1"/>
    <w:rsid w:val="00AD56B5"/>
    <w:pPr>
      <w:widowControl w:val="0"/>
      <w:jc w:val="both"/>
    </w:pPr>
  </w:style>
  <w:style w:type="paragraph" w:customStyle="1" w:styleId="9C05BC2E340D46149585A569A09A24751">
    <w:name w:val="9C05BC2E340D46149585A569A09A24751"/>
    <w:rsid w:val="00AD56B5"/>
    <w:pPr>
      <w:widowControl w:val="0"/>
      <w:jc w:val="both"/>
    </w:pPr>
  </w:style>
  <w:style w:type="paragraph" w:customStyle="1" w:styleId="615F023E13A04DBD998856B329965E331">
    <w:name w:val="615F023E13A04DBD998856B329965E331"/>
    <w:rsid w:val="00AD56B5"/>
    <w:pPr>
      <w:widowControl w:val="0"/>
      <w:jc w:val="both"/>
    </w:pPr>
  </w:style>
  <w:style w:type="paragraph" w:customStyle="1" w:styleId="7EB7CFDD374D4698AAB0B968E4BCF09B1">
    <w:name w:val="7EB7CFDD374D4698AAB0B968E4BCF09B1"/>
    <w:rsid w:val="00AD56B5"/>
    <w:pPr>
      <w:widowControl w:val="0"/>
      <w:jc w:val="both"/>
    </w:pPr>
  </w:style>
  <w:style w:type="paragraph" w:customStyle="1" w:styleId="0FAA93C714084375A6A9BBE36782C5D31">
    <w:name w:val="0FAA93C714084375A6A9BBE36782C5D31"/>
    <w:rsid w:val="00AD56B5"/>
    <w:pPr>
      <w:widowControl w:val="0"/>
      <w:jc w:val="both"/>
    </w:pPr>
  </w:style>
  <w:style w:type="paragraph" w:customStyle="1" w:styleId="3A15F6B3C76E453BA4C915A36A10A0571">
    <w:name w:val="3A15F6B3C76E453BA4C915A36A10A0571"/>
    <w:rsid w:val="00AD56B5"/>
    <w:pPr>
      <w:widowControl w:val="0"/>
      <w:jc w:val="both"/>
    </w:pPr>
  </w:style>
  <w:style w:type="paragraph" w:customStyle="1" w:styleId="26FD8F88C6E8417C8BF3291E8BC2E8901">
    <w:name w:val="26FD8F88C6E8417C8BF3291E8BC2E8901"/>
    <w:rsid w:val="00AD56B5"/>
    <w:pPr>
      <w:widowControl w:val="0"/>
      <w:jc w:val="both"/>
    </w:pPr>
  </w:style>
  <w:style w:type="paragraph" w:customStyle="1" w:styleId="DDF7392886BF4FAEA30A1E9C43C0F6321">
    <w:name w:val="DDF7392886BF4FAEA30A1E9C43C0F6321"/>
    <w:rsid w:val="00AD56B5"/>
    <w:pPr>
      <w:widowControl w:val="0"/>
      <w:jc w:val="both"/>
    </w:pPr>
  </w:style>
  <w:style w:type="paragraph" w:customStyle="1" w:styleId="E56507B7EA554B4AB971C61AE17587451">
    <w:name w:val="E56507B7EA554B4AB971C61AE17587451"/>
    <w:rsid w:val="00AD56B5"/>
    <w:pPr>
      <w:widowControl w:val="0"/>
      <w:jc w:val="both"/>
    </w:pPr>
  </w:style>
  <w:style w:type="paragraph" w:customStyle="1" w:styleId="3DD04ACAB9444A85A3CF63D7EB9874651">
    <w:name w:val="3DD04ACAB9444A85A3CF63D7EB9874651"/>
    <w:rsid w:val="00AD56B5"/>
    <w:pPr>
      <w:widowControl w:val="0"/>
      <w:jc w:val="both"/>
    </w:pPr>
  </w:style>
  <w:style w:type="paragraph" w:customStyle="1" w:styleId="89950A0201FE433CA251A7E7747E37A01">
    <w:name w:val="89950A0201FE433CA251A7E7747E37A01"/>
    <w:rsid w:val="00AD56B5"/>
    <w:pPr>
      <w:widowControl w:val="0"/>
      <w:jc w:val="both"/>
    </w:pPr>
  </w:style>
  <w:style w:type="paragraph" w:customStyle="1" w:styleId="62A5E9900D554698985943C68177E9691">
    <w:name w:val="62A5E9900D554698985943C68177E9691"/>
    <w:rsid w:val="00AD56B5"/>
    <w:pPr>
      <w:widowControl w:val="0"/>
      <w:jc w:val="both"/>
    </w:pPr>
  </w:style>
  <w:style w:type="paragraph" w:customStyle="1" w:styleId="A56B4EF37DDA4F31BA833F4852AD54E01">
    <w:name w:val="A56B4EF37DDA4F31BA833F4852AD54E01"/>
    <w:rsid w:val="00AD56B5"/>
    <w:pPr>
      <w:widowControl w:val="0"/>
      <w:jc w:val="both"/>
    </w:pPr>
  </w:style>
  <w:style w:type="paragraph" w:customStyle="1" w:styleId="8FF1BFA83E204E519D6C7DF8D4089DE61">
    <w:name w:val="8FF1BFA83E204E519D6C7DF8D4089DE61"/>
    <w:rsid w:val="00AD56B5"/>
    <w:pPr>
      <w:widowControl w:val="0"/>
      <w:jc w:val="both"/>
    </w:pPr>
  </w:style>
  <w:style w:type="paragraph" w:customStyle="1" w:styleId="245878E0F5CC4A04B196E3082B6038051">
    <w:name w:val="245878E0F5CC4A04B196E3082B6038051"/>
    <w:rsid w:val="00AD56B5"/>
    <w:pPr>
      <w:widowControl w:val="0"/>
      <w:jc w:val="both"/>
    </w:pPr>
  </w:style>
  <w:style w:type="paragraph" w:customStyle="1" w:styleId="359A6AC63D104B82A0ACB53EC272C1A81">
    <w:name w:val="359A6AC63D104B82A0ACB53EC272C1A81"/>
    <w:rsid w:val="00AD56B5"/>
    <w:pPr>
      <w:widowControl w:val="0"/>
      <w:jc w:val="both"/>
    </w:pPr>
  </w:style>
  <w:style w:type="paragraph" w:customStyle="1" w:styleId="D4D74DB4714D4792AAA904167DC8358A1">
    <w:name w:val="D4D74DB4714D4792AAA904167DC8358A1"/>
    <w:rsid w:val="00AD56B5"/>
    <w:pPr>
      <w:widowControl w:val="0"/>
      <w:jc w:val="both"/>
    </w:pPr>
  </w:style>
  <w:style w:type="paragraph" w:customStyle="1" w:styleId="94619AC6D33A4D3F9F3631CC496F30221">
    <w:name w:val="94619AC6D33A4D3F9F3631CC496F30221"/>
    <w:rsid w:val="00AD56B5"/>
    <w:pPr>
      <w:widowControl w:val="0"/>
      <w:jc w:val="both"/>
    </w:pPr>
  </w:style>
  <w:style w:type="paragraph" w:customStyle="1" w:styleId="1BCFD06EA6734207A366B8A0F64BE6ED1">
    <w:name w:val="1BCFD06EA6734207A366B8A0F64BE6ED1"/>
    <w:rsid w:val="00AD56B5"/>
    <w:pPr>
      <w:widowControl w:val="0"/>
      <w:jc w:val="both"/>
    </w:pPr>
  </w:style>
  <w:style w:type="paragraph" w:customStyle="1" w:styleId="92FF8BD4EE8A44C19A40D40A455DEDBB1">
    <w:name w:val="92FF8BD4EE8A44C19A40D40A455DEDBB1"/>
    <w:rsid w:val="00AD56B5"/>
    <w:pPr>
      <w:widowControl w:val="0"/>
      <w:jc w:val="both"/>
    </w:pPr>
  </w:style>
  <w:style w:type="paragraph" w:customStyle="1" w:styleId="87FE0202A37D4EC580B18EFA2EC00DA01">
    <w:name w:val="87FE0202A37D4EC580B18EFA2EC00DA01"/>
    <w:rsid w:val="00AD56B5"/>
    <w:pPr>
      <w:widowControl w:val="0"/>
      <w:jc w:val="both"/>
    </w:pPr>
  </w:style>
  <w:style w:type="paragraph" w:customStyle="1" w:styleId="06604C6D2F424E03B535E86FFFE1B78B1">
    <w:name w:val="06604C6D2F424E03B535E86FFFE1B78B1"/>
    <w:rsid w:val="00AD56B5"/>
    <w:pPr>
      <w:widowControl w:val="0"/>
      <w:jc w:val="both"/>
    </w:pPr>
  </w:style>
  <w:style w:type="paragraph" w:customStyle="1" w:styleId="99AD65E4F4E147C3A7BEB18E681ED6A91">
    <w:name w:val="99AD65E4F4E147C3A7BEB18E681ED6A91"/>
    <w:rsid w:val="00AD56B5"/>
    <w:pPr>
      <w:widowControl w:val="0"/>
      <w:jc w:val="both"/>
    </w:pPr>
  </w:style>
  <w:style w:type="paragraph" w:customStyle="1" w:styleId="8759B940B1BE4E43B8376602AD81C2011">
    <w:name w:val="8759B940B1BE4E43B8376602AD81C2011"/>
    <w:rsid w:val="00AD56B5"/>
    <w:pPr>
      <w:widowControl w:val="0"/>
      <w:jc w:val="both"/>
    </w:pPr>
  </w:style>
  <w:style w:type="paragraph" w:customStyle="1" w:styleId="DDA1CD850D944B05860D49DC8E25755D1">
    <w:name w:val="DDA1CD850D944B05860D49DC8E25755D1"/>
    <w:rsid w:val="00AD56B5"/>
    <w:pPr>
      <w:widowControl w:val="0"/>
      <w:jc w:val="both"/>
    </w:pPr>
  </w:style>
  <w:style w:type="paragraph" w:customStyle="1" w:styleId="6471114CD8A74565928845AA6E15E1611">
    <w:name w:val="6471114CD8A74565928845AA6E15E1611"/>
    <w:rsid w:val="00AD56B5"/>
    <w:pPr>
      <w:widowControl w:val="0"/>
      <w:jc w:val="both"/>
    </w:pPr>
  </w:style>
  <w:style w:type="paragraph" w:customStyle="1" w:styleId="189A54C852F14B60A78D0E79288AB3281">
    <w:name w:val="189A54C852F14B60A78D0E79288AB3281"/>
    <w:rsid w:val="00AD56B5"/>
    <w:pPr>
      <w:widowControl w:val="0"/>
      <w:jc w:val="both"/>
    </w:pPr>
  </w:style>
  <w:style w:type="paragraph" w:customStyle="1" w:styleId="1BE05EAE64E54ECCB049B9B6B176C8AF1">
    <w:name w:val="1BE05EAE64E54ECCB049B9B6B176C8AF1"/>
    <w:rsid w:val="00AD56B5"/>
    <w:pPr>
      <w:widowControl w:val="0"/>
      <w:jc w:val="both"/>
    </w:pPr>
  </w:style>
  <w:style w:type="paragraph" w:customStyle="1" w:styleId="42E87DA323F14BACB53B86EFC5D1F4471">
    <w:name w:val="42E87DA323F14BACB53B86EFC5D1F4471"/>
    <w:rsid w:val="00AD56B5"/>
    <w:pPr>
      <w:widowControl w:val="0"/>
      <w:jc w:val="both"/>
    </w:pPr>
  </w:style>
  <w:style w:type="paragraph" w:customStyle="1" w:styleId="4B6E0BA495B04C85B7AE750214DBE9061">
    <w:name w:val="4B6E0BA495B04C85B7AE750214DBE9061"/>
    <w:rsid w:val="00AD56B5"/>
    <w:pPr>
      <w:widowControl w:val="0"/>
      <w:jc w:val="both"/>
    </w:pPr>
  </w:style>
  <w:style w:type="paragraph" w:customStyle="1" w:styleId="6A1AE42FA83C421896DE64262A6484DD1">
    <w:name w:val="6A1AE42FA83C421896DE64262A6484DD1"/>
    <w:rsid w:val="00AD56B5"/>
    <w:pPr>
      <w:widowControl w:val="0"/>
      <w:jc w:val="both"/>
    </w:pPr>
  </w:style>
  <w:style w:type="paragraph" w:customStyle="1" w:styleId="BF9D81626A134E73818633A77037A4F41">
    <w:name w:val="BF9D81626A134E73818633A77037A4F41"/>
    <w:rsid w:val="00AD56B5"/>
    <w:pPr>
      <w:widowControl w:val="0"/>
      <w:jc w:val="both"/>
    </w:pPr>
  </w:style>
  <w:style w:type="paragraph" w:customStyle="1" w:styleId="F77A650820AB47BAA79D85F1BC0F056E1">
    <w:name w:val="F77A650820AB47BAA79D85F1BC0F056E1"/>
    <w:rsid w:val="00AD56B5"/>
    <w:pPr>
      <w:widowControl w:val="0"/>
      <w:jc w:val="both"/>
    </w:pPr>
  </w:style>
  <w:style w:type="paragraph" w:customStyle="1" w:styleId="1BF520DF61534EB3BC54C9CE107E26EF1">
    <w:name w:val="1BF520DF61534EB3BC54C9CE107E26EF1"/>
    <w:rsid w:val="00AD56B5"/>
    <w:pPr>
      <w:widowControl w:val="0"/>
      <w:jc w:val="both"/>
    </w:pPr>
  </w:style>
  <w:style w:type="paragraph" w:customStyle="1" w:styleId="DC09ED26908F4050B813AFBC84D736491">
    <w:name w:val="DC09ED26908F4050B813AFBC84D736491"/>
    <w:rsid w:val="00AD56B5"/>
    <w:pPr>
      <w:widowControl w:val="0"/>
      <w:jc w:val="both"/>
    </w:pPr>
  </w:style>
  <w:style w:type="paragraph" w:customStyle="1" w:styleId="51ED1FDE6F5542AB820DE5AA3921223A2">
    <w:name w:val="51ED1FDE6F5542AB820DE5AA3921223A2"/>
    <w:rsid w:val="00AD56B5"/>
    <w:pPr>
      <w:widowControl w:val="0"/>
      <w:jc w:val="both"/>
    </w:pPr>
  </w:style>
  <w:style w:type="paragraph" w:customStyle="1" w:styleId="9C05BC2E340D46149585A569A09A24752">
    <w:name w:val="9C05BC2E340D46149585A569A09A24752"/>
    <w:rsid w:val="00AD56B5"/>
    <w:pPr>
      <w:widowControl w:val="0"/>
      <w:jc w:val="both"/>
    </w:pPr>
  </w:style>
  <w:style w:type="paragraph" w:customStyle="1" w:styleId="615F023E13A04DBD998856B329965E332">
    <w:name w:val="615F023E13A04DBD998856B329965E332"/>
    <w:rsid w:val="00AD56B5"/>
    <w:pPr>
      <w:widowControl w:val="0"/>
      <w:jc w:val="both"/>
    </w:pPr>
  </w:style>
  <w:style w:type="paragraph" w:customStyle="1" w:styleId="7EB7CFDD374D4698AAB0B968E4BCF09B2">
    <w:name w:val="7EB7CFDD374D4698AAB0B968E4BCF09B2"/>
    <w:rsid w:val="00AD56B5"/>
    <w:pPr>
      <w:widowControl w:val="0"/>
      <w:jc w:val="both"/>
    </w:pPr>
  </w:style>
  <w:style w:type="paragraph" w:customStyle="1" w:styleId="0FAA93C714084375A6A9BBE36782C5D32">
    <w:name w:val="0FAA93C714084375A6A9BBE36782C5D32"/>
    <w:rsid w:val="00AD56B5"/>
    <w:pPr>
      <w:widowControl w:val="0"/>
      <w:jc w:val="both"/>
    </w:pPr>
  </w:style>
  <w:style w:type="paragraph" w:customStyle="1" w:styleId="3A15F6B3C76E453BA4C915A36A10A0572">
    <w:name w:val="3A15F6B3C76E453BA4C915A36A10A0572"/>
    <w:rsid w:val="00AD56B5"/>
    <w:pPr>
      <w:widowControl w:val="0"/>
      <w:jc w:val="both"/>
    </w:pPr>
  </w:style>
  <w:style w:type="paragraph" w:customStyle="1" w:styleId="26FD8F88C6E8417C8BF3291E8BC2E8902">
    <w:name w:val="26FD8F88C6E8417C8BF3291E8BC2E8902"/>
    <w:rsid w:val="00AD56B5"/>
    <w:pPr>
      <w:widowControl w:val="0"/>
      <w:jc w:val="both"/>
    </w:pPr>
  </w:style>
  <w:style w:type="paragraph" w:customStyle="1" w:styleId="DDF7392886BF4FAEA30A1E9C43C0F6322">
    <w:name w:val="DDF7392886BF4FAEA30A1E9C43C0F6322"/>
    <w:rsid w:val="00AD56B5"/>
    <w:pPr>
      <w:widowControl w:val="0"/>
      <w:jc w:val="both"/>
    </w:pPr>
  </w:style>
  <w:style w:type="paragraph" w:customStyle="1" w:styleId="E56507B7EA554B4AB971C61AE17587452">
    <w:name w:val="E56507B7EA554B4AB971C61AE17587452"/>
    <w:rsid w:val="00AD56B5"/>
    <w:pPr>
      <w:widowControl w:val="0"/>
      <w:jc w:val="both"/>
    </w:pPr>
  </w:style>
  <w:style w:type="paragraph" w:customStyle="1" w:styleId="3DD04ACAB9444A85A3CF63D7EB9874652">
    <w:name w:val="3DD04ACAB9444A85A3CF63D7EB9874652"/>
    <w:rsid w:val="00AD56B5"/>
    <w:pPr>
      <w:widowControl w:val="0"/>
      <w:jc w:val="both"/>
    </w:pPr>
  </w:style>
  <w:style w:type="paragraph" w:customStyle="1" w:styleId="89950A0201FE433CA251A7E7747E37A02">
    <w:name w:val="89950A0201FE433CA251A7E7747E37A02"/>
    <w:rsid w:val="00AD56B5"/>
    <w:pPr>
      <w:widowControl w:val="0"/>
      <w:jc w:val="both"/>
    </w:pPr>
  </w:style>
  <w:style w:type="paragraph" w:customStyle="1" w:styleId="62A5E9900D554698985943C68177E9692">
    <w:name w:val="62A5E9900D554698985943C68177E9692"/>
    <w:rsid w:val="00AD56B5"/>
    <w:pPr>
      <w:widowControl w:val="0"/>
      <w:jc w:val="both"/>
    </w:pPr>
  </w:style>
  <w:style w:type="paragraph" w:customStyle="1" w:styleId="A56B4EF37DDA4F31BA833F4852AD54E02">
    <w:name w:val="A56B4EF37DDA4F31BA833F4852AD54E02"/>
    <w:rsid w:val="00AD56B5"/>
    <w:pPr>
      <w:widowControl w:val="0"/>
      <w:jc w:val="both"/>
    </w:pPr>
  </w:style>
  <w:style w:type="paragraph" w:customStyle="1" w:styleId="8FF1BFA83E204E519D6C7DF8D4089DE62">
    <w:name w:val="8FF1BFA83E204E519D6C7DF8D4089DE62"/>
    <w:rsid w:val="00AD56B5"/>
    <w:pPr>
      <w:widowControl w:val="0"/>
      <w:jc w:val="both"/>
    </w:pPr>
  </w:style>
  <w:style w:type="paragraph" w:customStyle="1" w:styleId="245878E0F5CC4A04B196E3082B6038052">
    <w:name w:val="245878E0F5CC4A04B196E3082B6038052"/>
    <w:rsid w:val="00AD56B5"/>
    <w:pPr>
      <w:widowControl w:val="0"/>
      <w:jc w:val="both"/>
    </w:pPr>
  </w:style>
  <w:style w:type="paragraph" w:customStyle="1" w:styleId="359A6AC63D104B82A0ACB53EC272C1A82">
    <w:name w:val="359A6AC63D104B82A0ACB53EC272C1A82"/>
    <w:rsid w:val="00AD56B5"/>
    <w:pPr>
      <w:widowControl w:val="0"/>
      <w:jc w:val="both"/>
    </w:pPr>
  </w:style>
  <w:style w:type="paragraph" w:customStyle="1" w:styleId="D4D74DB4714D4792AAA904167DC8358A2">
    <w:name w:val="D4D74DB4714D4792AAA904167DC8358A2"/>
    <w:rsid w:val="00AD56B5"/>
    <w:pPr>
      <w:widowControl w:val="0"/>
      <w:jc w:val="both"/>
    </w:pPr>
  </w:style>
  <w:style w:type="paragraph" w:customStyle="1" w:styleId="94619AC6D33A4D3F9F3631CC496F30222">
    <w:name w:val="94619AC6D33A4D3F9F3631CC496F30222"/>
    <w:rsid w:val="00AD56B5"/>
    <w:pPr>
      <w:widowControl w:val="0"/>
      <w:jc w:val="both"/>
    </w:pPr>
  </w:style>
  <w:style w:type="paragraph" w:customStyle="1" w:styleId="1BCFD06EA6734207A366B8A0F64BE6ED2">
    <w:name w:val="1BCFD06EA6734207A366B8A0F64BE6ED2"/>
    <w:rsid w:val="00AD56B5"/>
    <w:pPr>
      <w:widowControl w:val="0"/>
      <w:jc w:val="both"/>
    </w:pPr>
  </w:style>
  <w:style w:type="paragraph" w:customStyle="1" w:styleId="92FF8BD4EE8A44C19A40D40A455DEDBB2">
    <w:name w:val="92FF8BD4EE8A44C19A40D40A455DEDBB2"/>
    <w:rsid w:val="00AD56B5"/>
    <w:pPr>
      <w:widowControl w:val="0"/>
      <w:jc w:val="both"/>
    </w:pPr>
  </w:style>
  <w:style w:type="paragraph" w:customStyle="1" w:styleId="87FE0202A37D4EC580B18EFA2EC00DA02">
    <w:name w:val="87FE0202A37D4EC580B18EFA2EC00DA02"/>
    <w:rsid w:val="00AD56B5"/>
    <w:pPr>
      <w:widowControl w:val="0"/>
      <w:jc w:val="both"/>
    </w:pPr>
  </w:style>
  <w:style w:type="paragraph" w:customStyle="1" w:styleId="06604C6D2F424E03B535E86FFFE1B78B2">
    <w:name w:val="06604C6D2F424E03B535E86FFFE1B78B2"/>
    <w:rsid w:val="00AD56B5"/>
    <w:pPr>
      <w:widowControl w:val="0"/>
      <w:jc w:val="both"/>
    </w:pPr>
  </w:style>
  <w:style w:type="paragraph" w:customStyle="1" w:styleId="99AD65E4F4E147C3A7BEB18E681ED6A92">
    <w:name w:val="99AD65E4F4E147C3A7BEB18E681ED6A92"/>
    <w:rsid w:val="00AD56B5"/>
    <w:pPr>
      <w:widowControl w:val="0"/>
      <w:jc w:val="both"/>
    </w:pPr>
  </w:style>
  <w:style w:type="paragraph" w:customStyle="1" w:styleId="8759B940B1BE4E43B8376602AD81C2012">
    <w:name w:val="8759B940B1BE4E43B8376602AD81C2012"/>
    <w:rsid w:val="00AD56B5"/>
    <w:pPr>
      <w:widowControl w:val="0"/>
      <w:jc w:val="both"/>
    </w:pPr>
  </w:style>
  <w:style w:type="paragraph" w:customStyle="1" w:styleId="DDA1CD850D944B05860D49DC8E25755D2">
    <w:name w:val="DDA1CD850D944B05860D49DC8E25755D2"/>
    <w:rsid w:val="00AD56B5"/>
    <w:pPr>
      <w:widowControl w:val="0"/>
      <w:jc w:val="both"/>
    </w:pPr>
  </w:style>
  <w:style w:type="paragraph" w:customStyle="1" w:styleId="6471114CD8A74565928845AA6E15E1612">
    <w:name w:val="6471114CD8A74565928845AA6E15E1612"/>
    <w:rsid w:val="00AD56B5"/>
    <w:pPr>
      <w:widowControl w:val="0"/>
      <w:jc w:val="both"/>
    </w:pPr>
  </w:style>
  <w:style w:type="paragraph" w:customStyle="1" w:styleId="189A54C852F14B60A78D0E79288AB3282">
    <w:name w:val="189A54C852F14B60A78D0E79288AB3282"/>
    <w:rsid w:val="00AD56B5"/>
    <w:pPr>
      <w:widowControl w:val="0"/>
      <w:jc w:val="both"/>
    </w:pPr>
  </w:style>
  <w:style w:type="paragraph" w:customStyle="1" w:styleId="1BE05EAE64E54ECCB049B9B6B176C8AF2">
    <w:name w:val="1BE05EAE64E54ECCB049B9B6B176C8AF2"/>
    <w:rsid w:val="00AD56B5"/>
    <w:pPr>
      <w:widowControl w:val="0"/>
      <w:jc w:val="both"/>
    </w:pPr>
  </w:style>
  <w:style w:type="paragraph" w:customStyle="1" w:styleId="42E87DA323F14BACB53B86EFC5D1F4472">
    <w:name w:val="42E87DA323F14BACB53B86EFC5D1F4472"/>
    <w:rsid w:val="00AD56B5"/>
    <w:pPr>
      <w:widowControl w:val="0"/>
      <w:jc w:val="both"/>
    </w:pPr>
  </w:style>
  <w:style w:type="paragraph" w:customStyle="1" w:styleId="4B6E0BA495B04C85B7AE750214DBE9062">
    <w:name w:val="4B6E0BA495B04C85B7AE750214DBE9062"/>
    <w:rsid w:val="00AD56B5"/>
    <w:pPr>
      <w:widowControl w:val="0"/>
      <w:jc w:val="both"/>
    </w:pPr>
  </w:style>
  <w:style w:type="paragraph" w:customStyle="1" w:styleId="6A1AE42FA83C421896DE64262A6484DD2">
    <w:name w:val="6A1AE42FA83C421896DE64262A6484DD2"/>
    <w:rsid w:val="00AD56B5"/>
    <w:pPr>
      <w:widowControl w:val="0"/>
      <w:jc w:val="both"/>
    </w:pPr>
  </w:style>
  <w:style w:type="paragraph" w:customStyle="1" w:styleId="BF9D81626A134E73818633A77037A4F42">
    <w:name w:val="BF9D81626A134E73818633A77037A4F42"/>
    <w:rsid w:val="00AD56B5"/>
    <w:pPr>
      <w:widowControl w:val="0"/>
      <w:jc w:val="both"/>
    </w:pPr>
  </w:style>
  <w:style w:type="paragraph" w:customStyle="1" w:styleId="F77A650820AB47BAA79D85F1BC0F056E2">
    <w:name w:val="F77A650820AB47BAA79D85F1BC0F056E2"/>
    <w:rsid w:val="00AD56B5"/>
    <w:pPr>
      <w:widowControl w:val="0"/>
      <w:jc w:val="both"/>
    </w:pPr>
  </w:style>
  <w:style w:type="paragraph" w:customStyle="1" w:styleId="1BF520DF61534EB3BC54C9CE107E26EF2">
    <w:name w:val="1BF520DF61534EB3BC54C9CE107E26EF2"/>
    <w:rsid w:val="00AD56B5"/>
    <w:pPr>
      <w:widowControl w:val="0"/>
      <w:jc w:val="both"/>
    </w:pPr>
  </w:style>
  <w:style w:type="paragraph" w:customStyle="1" w:styleId="DC09ED26908F4050B813AFBC84D736492">
    <w:name w:val="DC09ED26908F4050B813AFBC84D736492"/>
    <w:rsid w:val="00AD56B5"/>
    <w:pPr>
      <w:widowControl w:val="0"/>
      <w:jc w:val="both"/>
    </w:pPr>
  </w:style>
  <w:style w:type="paragraph" w:customStyle="1" w:styleId="51ED1FDE6F5542AB820DE5AA3921223A3">
    <w:name w:val="51ED1FDE6F5542AB820DE5AA3921223A3"/>
    <w:rsid w:val="00AD56B5"/>
    <w:pPr>
      <w:widowControl w:val="0"/>
      <w:jc w:val="both"/>
    </w:pPr>
  </w:style>
  <w:style w:type="paragraph" w:customStyle="1" w:styleId="9C05BC2E340D46149585A569A09A24753">
    <w:name w:val="9C05BC2E340D46149585A569A09A24753"/>
    <w:rsid w:val="00AD56B5"/>
    <w:pPr>
      <w:widowControl w:val="0"/>
      <w:jc w:val="both"/>
    </w:pPr>
  </w:style>
  <w:style w:type="paragraph" w:customStyle="1" w:styleId="615F023E13A04DBD998856B329965E333">
    <w:name w:val="615F023E13A04DBD998856B329965E333"/>
    <w:rsid w:val="00AD56B5"/>
    <w:pPr>
      <w:widowControl w:val="0"/>
      <w:jc w:val="both"/>
    </w:pPr>
  </w:style>
  <w:style w:type="paragraph" w:customStyle="1" w:styleId="7EB7CFDD374D4698AAB0B968E4BCF09B3">
    <w:name w:val="7EB7CFDD374D4698AAB0B968E4BCF09B3"/>
    <w:rsid w:val="00AD56B5"/>
    <w:pPr>
      <w:widowControl w:val="0"/>
      <w:jc w:val="both"/>
    </w:pPr>
  </w:style>
  <w:style w:type="paragraph" w:customStyle="1" w:styleId="0FAA93C714084375A6A9BBE36782C5D33">
    <w:name w:val="0FAA93C714084375A6A9BBE36782C5D33"/>
    <w:rsid w:val="00AD56B5"/>
    <w:pPr>
      <w:widowControl w:val="0"/>
      <w:jc w:val="both"/>
    </w:pPr>
  </w:style>
  <w:style w:type="paragraph" w:customStyle="1" w:styleId="3A15F6B3C76E453BA4C915A36A10A0573">
    <w:name w:val="3A15F6B3C76E453BA4C915A36A10A0573"/>
    <w:rsid w:val="00AD56B5"/>
    <w:pPr>
      <w:widowControl w:val="0"/>
      <w:jc w:val="both"/>
    </w:pPr>
  </w:style>
  <w:style w:type="paragraph" w:customStyle="1" w:styleId="26FD8F88C6E8417C8BF3291E8BC2E8903">
    <w:name w:val="26FD8F88C6E8417C8BF3291E8BC2E8903"/>
    <w:rsid w:val="00AD56B5"/>
    <w:pPr>
      <w:widowControl w:val="0"/>
      <w:jc w:val="both"/>
    </w:pPr>
  </w:style>
  <w:style w:type="paragraph" w:customStyle="1" w:styleId="DDF7392886BF4FAEA30A1E9C43C0F6323">
    <w:name w:val="DDF7392886BF4FAEA30A1E9C43C0F6323"/>
    <w:rsid w:val="00AD56B5"/>
    <w:pPr>
      <w:widowControl w:val="0"/>
      <w:jc w:val="both"/>
    </w:pPr>
  </w:style>
  <w:style w:type="paragraph" w:customStyle="1" w:styleId="E56507B7EA554B4AB971C61AE17587453">
    <w:name w:val="E56507B7EA554B4AB971C61AE17587453"/>
    <w:rsid w:val="00AD56B5"/>
    <w:pPr>
      <w:widowControl w:val="0"/>
      <w:jc w:val="both"/>
    </w:pPr>
  </w:style>
  <w:style w:type="paragraph" w:customStyle="1" w:styleId="3DD04ACAB9444A85A3CF63D7EB9874653">
    <w:name w:val="3DD04ACAB9444A85A3CF63D7EB9874653"/>
    <w:rsid w:val="00AD56B5"/>
    <w:pPr>
      <w:widowControl w:val="0"/>
      <w:jc w:val="both"/>
    </w:pPr>
  </w:style>
  <w:style w:type="paragraph" w:customStyle="1" w:styleId="89950A0201FE433CA251A7E7747E37A03">
    <w:name w:val="89950A0201FE433CA251A7E7747E37A03"/>
    <w:rsid w:val="00AD56B5"/>
    <w:pPr>
      <w:widowControl w:val="0"/>
      <w:jc w:val="both"/>
    </w:pPr>
  </w:style>
  <w:style w:type="paragraph" w:customStyle="1" w:styleId="62A5E9900D554698985943C68177E9693">
    <w:name w:val="62A5E9900D554698985943C68177E9693"/>
    <w:rsid w:val="00AD56B5"/>
    <w:pPr>
      <w:widowControl w:val="0"/>
      <w:jc w:val="both"/>
    </w:pPr>
  </w:style>
  <w:style w:type="paragraph" w:customStyle="1" w:styleId="A56B4EF37DDA4F31BA833F4852AD54E03">
    <w:name w:val="A56B4EF37DDA4F31BA833F4852AD54E03"/>
    <w:rsid w:val="00AD56B5"/>
    <w:pPr>
      <w:widowControl w:val="0"/>
      <w:jc w:val="both"/>
    </w:pPr>
  </w:style>
  <w:style w:type="paragraph" w:customStyle="1" w:styleId="8FF1BFA83E204E519D6C7DF8D4089DE63">
    <w:name w:val="8FF1BFA83E204E519D6C7DF8D4089DE63"/>
    <w:rsid w:val="00AD56B5"/>
    <w:pPr>
      <w:widowControl w:val="0"/>
      <w:jc w:val="both"/>
    </w:pPr>
  </w:style>
  <w:style w:type="paragraph" w:customStyle="1" w:styleId="245878E0F5CC4A04B196E3082B6038053">
    <w:name w:val="245878E0F5CC4A04B196E3082B6038053"/>
    <w:rsid w:val="00AD56B5"/>
    <w:pPr>
      <w:widowControl w:val="0"/>
      <w:jc w:val="both"/>
    </w:pPr>
  </w:style>
  <w:style w:type="paragraph" w:customStyle="1" w:styleId="359A6AC63D104B82A0ACB53EC272C1A83">
    <w:name w:val="359A6AC63D104B82A0ACB53EC272C1A83"/>
    <w:rsid w:val="00AD56B5"/>
    <w:pPr>
      <w:widowControl w:val="0"/>
      <w:jc w:val="both"/>
    </w:pPr>
  </w:style>
  <w:style w:type="paragraph" w:customStyle="1" w:styleId="D4D74DB4714D4792AAA904167DC8358A3">
    <w:name w:val="D4D74DB4714D4792AAA904167DC8358A3"/>
    <w:rsid w:val="00AD56B5"/>
    <w:pPr>
      <w:widowControl w:val="0"/>
      <w:jc w:val="both"/>
    </w:pPr>
  </w:style>
  <w:style w:type="paragraph" w:customStyle="1" w:styleId="94619AC6D33A4D3F9F3631CC496F30223">
    <w:name w:val="94619AC6D33A4D3F9F3631CC496F30223"/>
    <w:rsid w:val="00AD56B5"/>
    <w:pPr>
      <w:widowControl w:val="0"/>
      <w:jc w:val="both"/>
    </w:pPr>
  </w:style>
  <w:style w:type="paragraph" w:customStyle="1" w:styleId="1BCFD06EA6734207A366B8A0F64BE6ED3">
    <w:name w:val="1BCFD06EA6734207A366B8A0F64BE6ED3"/>
    <w:rsid w:val="00AD56B5"/>
    <w:pPr>
      <w:widowControl w:val="0"/>
      <w:jc w:val="both"/>
    </w:pPr>
  </w:style>
  <w:style w:type="paragraph" w:customStyle="1" w:styleId="92FF8BD4EE8A44C19A40D40A455DEDBB3">
    <w:name w:val="92FF8BD4EE8A44C19A40D40A455DEDBB3"/>
    <w:rsid w:val="00AD56B5"/>
    <w:pPr>
      <w:widowControl w:val="0"/>
      <w:jc w:val="both"/>
    </w:pPr>
  </w:style>
  <w:style w:type="paragraph" w:customStyle="1" w:styleId="87FE0202A37D4EC580B18EFA2EC00DA03">
    <w:name w:val="87FE0202A37D4EC580B18EFA2EC00DA03"/>
    <w:rsid w:val="00AD56B5"/>
    <w:pPr>
      <w:widowControl w:val="0"/>
      <w:jc w:val="both"/>
    </w:pPr>
  </w:style>
  <w:style w:type="paragraph" w:customStyle="1" w:styleId="06604C6D2F424E03B535E86FFFE1B78B3">
    <w:name w:val="06604C6D2F424E03B535E86FFFE1B78B3"/>
    <w:rsid w:val="00AD56B5"/>
    <w:pPr>
      <w:widowControl w:val="0"/>
      <w:jc w:val="both"/>
    </w:pPr>
  </w:style>
  <w:style w:type="paragraph" w:customStyle="1" w:styleId="99AD65E4F4E147C3A7BEB18E681ED6A93">
    <w:name w:val="99AD65E4F4E147C3A7BEB18E681ED6A93"/>
    <w:rsid w:val="00AD56B5"/>
    <w:pPr>
      <w:widowControl w:val="0"/>
      <w:jc w:val="both"/>
    </w:pPr>
  </w:style>
  <w:style w:type="paragraph" w:customStyle="1" w:styleId="8759B940B1BE4E43B8376602AD81C2013">
    <w:name w:val="8759B940B1BE4E43B8376602AD81C2013"/>
    <w:rsid w:val="00AD56B5"/>
    <w:pPr>
      <w:widowControl w:val="0"/>
      <w:jc w:val="both"/>
    </w:pPr>
  </w:style>
  <w:style w:type="paragraph" w:customStyle="1" w:styleId="DDA1CD850D944B05860D49DC8E25755D3">
    <w:name w:val="DDA1CD850D944B05860D49DC8E25755D3"/>
    <w:rsid w:val="00AD56B5"/>
    <w:pPr>
      <w:widowControl w:val="0"/>
      <w:jc w:val="both"/>
    </w:pPr>
  </w:style>
  <w:style w:type="paragraph" w:customStyle="1" w:styleId="6471114CD8A74565928845AA6E15E1613">
    <w:name w:val="6471114CD8A74565928845AA6E15E1613"/>
    <w:rsid w:val="00AD56B5"/>
    <w:pPr>
      <w:widowControl w:val="0"/>
      <w:jc w:val="both"/>
    </w:pPr>
  </w:style>
  <w:style w:type="paragraph" w:customStyle="1" w:styleId="189A54C852F14B60A78D0E79288AB3283">
    <w:name w:val="189A54C852F14B60A78D0E79288AB3283"/>
    <w:rsid w:val="00AD56B5"/>
    <w:pPr>
      <w:widowControl w:val="0"/>
      <w:jc w:val="both"/>
    </w:pPr>
  </w:style>
  <w:style w:type="paragraph" w:customStyle="1" w:styleId="1BE05EAE64E54ECCB049B9B6B176C8AF3">
    <w:name w:val="1BE05EAE64E54ECCB049B9B6B176C8AF3"/>
    <w:rsid w:val="00AD56B5"/>
    <w:pPr>
      <w:widowControl w:val="0"/>
      <w:jc w:val="both"/>
    </w:pPr>
  </w:style>
  <w:style w:type="paragraph" w:customStyle="1" w:styleId="42E87DA323F14BACB53B86EFC5D1F4473">
    <w:name w:val="42E87DA323F14BACB53B86EFC5D1F4473"/>
    <w:rsid w:val="00AD56B5"/>
    <w:pPr>
      <w:widowControl w:val="0"/>
      <w:jc w:val="both"/>
    </w:pPr>
  </w:style>
  <w:style w:type="paragraph" w:customStyle="1" w:styleId="4B6E0BA495B04C85B7AE750214DBE9063">
    <w:name w:val="4B6E0BA495B04C85B7AE750214DBE9063"/>
    <w:rsid w:val="00AD56B5"/>
    <w:pPr>
      <w:widowControl w:val="0"/>
      <w:jc w:val="both"/>
    </w:pPr>
  </w:style>
  <w:style w:type="paragraph" w:customStyle="1" w:styleId="6A1AE42FA83C421896DE64262A6484DD3">
    <w:name w:val="6A1AE42FA83C421896DE64262A6484DD3"/>
    <w:rsid w:val="00AD56B5"/>
    <w:pPr>
      <w:widowControl w:val="0"/>
      <w:jc w:val="both"/>
    </w:pPr>
  </w:style>
  <w:style w:type="paragraph" w:customStyle="1" w:styleId="BF9D81626A134E73818633A77037A4F43">
    <w:name w:val="BF9D81626A134E73818633A77037A4F43"/>
    <w:rsid w:val="00AD56B5"/>
    <w:pPr>
      <w:widowControl w:val="0"/>
      <w:jc w:val="both"/>
    </w:pPr>
  </w:style>
  <w:style w:type="paragraph" w:customStyle="1" w:styleId="F77A650820AB47BAA79D85F1BC0F056E3">
    <w:name w:val="F77A650820AB47BAA79D85F1BC0F056E3"/>
    <w:rsid w:val="00AD56B5"/>
    <w:pPr>
      <w:widowControl w:val="0"/>
      <w:jc w:val="both"/>
    </w:pPr>
  </w:style>
  <w:style w:type="paragraph" w:customStyle="1" w:styleId="1BF520DF61534EB3BC54C9CE107E26EF3">
    <w:name w:val="1BF520DF61534EB3BC54C9CE107E26EF3"/>
    <w:rsid w:val="00AD56B5"/>
    <w:pPr>
      <w:widowControl w:val="0"/>
      <w:jc w:val="both"/>
    </w:pPr>
  </w:style>
  <w:style w:type="paragraph" w:customStyle="1" w:styleId="436EEDDAAABF49E3989679B26C9BAD42">
    <w:name w:val="436EEDDAAABF49E3989679B26C9BAD42"/>
    <w:rsid w:val="00AD56B5"/>
    <w:pPr>
      <w:widowControl w:val="0"/>
      <w:jc w:val="both"/>
    </w:pPr>
  </w:style>
  <w:style w:type="paragraph" w:customStyle="1" w:styleId="51ED1FDE6F5542AB820DE5AA3921223A4">
    <w:name w:val="51ED1FDE6F5542AB820DE5AA3921223A4"/>
    <w:rsid w:val="00AD56B5"/>
    <w:pPr>
      <w:widowControl w:val="0"/>
      <w:jc w:val="both"/>
    </w:pPr>
  </w:style>
  <w:style w:type="paragraph" w:customStyle="1" w:styleId="9C05BC2E340D46149585A569A09A24754">
    <w:name w:val="9C05BC2E340D46149585A569A09A24754"/>
    <w:rsid w:val="00AD56B5"/>
    <w:pPr>
      <w:widowControl w:val="0"/>
      <w:jc w:val="both"/>
    </w:pPr>
  </w:style>
  <w:style w:type="paragraph" w:customStyle="1" w:styleId="615F023E13A04DBD998856B329965E334">
    <w:name w:val="615F023E13A04DBD998856B329965E334"/>
    <w:rsid w:val="00AD56B5"/>
    <w:pPr>
      <w:widowControl w:val="0"/>
      <w:jc w:val="both"/>
    </w:pPr>
  </w:style>
  <w:style w:type="paragraph" w:customStyle="1" w:styleId="7EB7CFDD374D4698AAB0B968E4BCF09B4">
    <w:name w:val="7EB7CFDD374D4698AAB0B968E4BCF09B4"/>
    <w:rsid w:val="00AD56B5"/>
    <w:pPr>
      <w:widowControl w:val="0"/>
      <w:jc w:val="both"/>
    </w:pPr>
  </w:style>
  <w:style w:type="paragraph" w:customStyle="1" w:styleId="0FAA93C714084375A6A9BBE36782C5D34">
    <w:name w:val="0FAA93C714084375A6A9BBE36782C5D34"/>
    <w:rsid w:val="00AD56B5"/>
    <w:pPr>
      <w:widowControl w:val="0"/>
      <w:jc w:val="both"/>
    </w:pPr>
  </w:style>
  <w:style w:type="paragraph" w:customStyle="1" w:styleId="3A15F6B3C76E453BA4C915A36A10A0574">
    <w:name w:val="3A15F6B3C76E453BA4C915A36A10A0574"/>
    <w:rsid w:val="00AD56B5"/>
    <w:pPr>
      <w:widowControl w:val="0"/>
      <w:jc w:val="both"/>
    </w:pPr>
  </w:style>
  <w:style w:type="paragraph" w:customStyle="1" w:styleId="26FD8F88C6E8417C8BF3291E8BC2E8904">
    <w:name w:val="26FD8F88C6E8417C8BF3291E8BC2E8904"/>
    <w:rsid w:val="00AD56B5"/>
    <w:pPr>
      <w:widowControl w:val="0"/>
      <w:jc w:val="both"/>
    </w:pPr>
  </w:style>
  <w:style w:type="paragraph" w:customStyle="1" w:styleId="DDF7392886BF4FAEA30A1E9C43C0F6324">
    <w:name w:val="DDF7392886BF4FAEA30A1E9C43C0F6324"/>
    <w:rsid w:val="00AD56B5"/>
    <w:pPr>
      <w:widowControl w:val="0"/>
      <w:jc w:val="both"/>
    </w:pPr>
  </w:style>
  <w:style w:type="paragraph" w:customStyle="1" w:styleId="E56507B7EA554B4AB971C61AE17587454">
    <w:name w:val="E56507B7EA554B4AB971C61AE17587454"/>
    <w:rsid w:val="00AD56B5"/>
    <w:pPr>
      <w:widowControl w:val="0"/>
      <w:jc w:val="both"/>
    </w:pPr>
  </w:style>
  <w:style w:type="paragraph" w:customStyle="1" w:styleId="3DD04ACAB9444A85A3CF63D7EB9874654">
    <w:name w:val="3DD04ACAB9444A85A3CF63D7EB9874654"/>
    <w:rsid w:val="00AD56B5"/>
    <w:pPr>
      <w:widowControl w:val="0"/>
      <w:jc w:val="both"/>
    </w:pPr>
  </w:style>
  <w:style w:type="paragraph" w:customStyle="1" w:styleId="89950A0201FE433CA251A7E7747E37A04">
    <w:name w:val="89950A0201FE433CA251A7E7747E37A04"/>
    <w:rsid w:val="00AD56B5"/>
    <w:pPr>
      <w:widowControl w:val="0"/>
      <w:jc w:val="both"/>
    </w:pPr>
  </w:style>
  <w:style w:type="paragraph" w:customStyle="1" w:styleId="62A5E9900D554698985943C68177E9694">
    <w:name w:val="62A5E9900D554698985943C68177E9694"/>
    <w:rsid w:val="00AD56B5"/>
    <w:pPr>
      <w:widowControl w:val="0"/>
      <w:jc w:val="both"/>
    </w:pPr>
  </w:style>
  <w:style w:type="paragraph" w:customStyle="1" w:styleId="A56B4EF37DDA4F31BA833F4852AD54E04">
    <w:name w:val="A56B4EF37DDA4F31BA833F4852AD54E04"/>
    <w:rsid w:val="00AD56B5"/>
    <w:pPr>
      <w:widowControl w:val="0"/>
      <w:jc w:val="both"/>
    </w:pPr>
  </w:style>
  <w:style w:type="paragraph" w:customStyle="1" w:styleId="8FF1BFA83E204E519D6C7DF8D4089DE64">
    <w:name w:val="8FF1BFA83E204E519D6C7DF8D4089DE64"/>
    <w:rsid w:val="00AD56B5"/>
    <w:pPr>
      <w:widowControl w:val="0"/>
      <w:jc w:val="both"/>
    </w:pPr>
  </w:style>
  <w:style w:type="paragraph" w:customStyle="1" w:styleId="245878E0F5CC4A04B196E3082B6038054">
    <w:name w:val="245878E0F5CC4A04B196E3082B6038054"/>
    <w:rsid w:val="00AD56B5"/>
    <w:pPr>
      <w:widowControl w:val="0"/>
      <w:jc w:val="both"/>
    </w:pPr>
  </w:style>
  <w:style w:type="paragraph" w:customStyle="1" w:styleId="359A6AC63D104B82A0ACB53EC272C1A84">
    <w:name w:val="359A6AC63D104B82A0ACB53EC272C1A84"/>
    <w:rsid w:val="00AD56B5"/>
    <w:pPr>
      <w:widowControl w:val="0"/>
      <w:jc w:val="both"/>
    </w:pPr>
  </w:style>
  <w:style w:type="paragraph" w:customStyle="1" w:styleId="D4D74DB4714D4792AAA904167DC8358A4">
    <w:name w:val="D4D74DB4714D4792AAA904167DC8358A4"/>
    <w:rsid w:val="00AD56B5"/>
    <w:pPr>
      <w:widowControl w:val="0"/>
      <w:jc w:val="both"/>
    </w:pPr>
  </w:style>
  <w:style w:type="paragraph" w:customStyle="1" w:styleId="94619AC6D33A4D3F9F3631CC496F30224">
    <w:name w:val="94619AC6D33A4D3F9F3631CC496F30224"/>
    <w:rsid w:val="00AD56B5"/>
    <w:pPr>
      <w:widowControl w:val="0"/>
      <w:jc w:val="both"/>
    </w:pPr>
  </w:style>
  <w:style w:type="paragraph" w:customStyle="1" w:styleId="1BCFD06EA6734207A366B8A0F64BE6ED4">
    <w:name w:val="1BCFD06EA6734207A366B8A0F64BE6ED4"/>
    <w:rsid w:val="00AD56B5"/>
    <w:pPr>
      <w:widowControl w:val="0"/>
      <w:jc w:val="both"/>
    </w:pPr>
  </w:style>
  <w:style w:type="paragraph" w:customStyle="1" w:styleId="92FF8BD4EE8A44C19A40D40A455DEDBB4">
    <w:name w:val="92FF8BD4EE8A44C19A40D40A455DEDBB4"/>
    <w:rsid w:val="00AD56B5"/>
    <w:pPr>
      <w:widowControl w:val="0"/>
      <w:jc w:val="both"/>
    </w:pPr>
  </w:style>
  <w:style w:type="paragraph" w:customStyle="1" w:styleId="87FE0202A37D4EC580B18EFA2EC00DA04">
    <w:name w:val="87FE0202A37D4EC580B18EFA2EC00DA04"/>
    <w:rsid w:val="00AD56B5"/>
    <w:pPr>
      <w:widowControl w:val="0"/>
      <w:jc w:val="both"/>
    </w:pPr>
  </w:style>
  <w:style w:type="paragraph" w:customStyle="1" w:styleId="06604C6D2F424E03B535E86FFFE1B78B4">
    <w:name w:val="06604C6D2F424E03B535E86FFFE1B78B4"/>
    <w:rsid w:val="00AD56B5"/>
    <w:pPr>
      <w:widowControl w:val="0"/>
      <w:jc w:val="both"/>
    </w:pPr>
  </w:style>
  <w:style w:type="paragraph" w:customStyle="1" w:styleId="99AD65E4F4E147C3A7BEB18E681ED6A94">
    <w:name w:val="99AD65E4F4E147C3A7BEB18E681ED6A94"/>
    <w:rsid w:val="00AD56B5"/>
    <w:pPr>
      <w:widowControl w:val="0"/>
      <w:jc w:val="both"/>
    </w:pPr>
  </w:style>
  <w:style w:type="paragraph" w:customStyle="1" w:styleId="8759B940B1BE4E43B8376602AD81C2014">
    <w:name w:val="8759B940B1BE4E43B8376602AD81C2014"/>
    <w:rsid w:val="00AD56B5"/>
    <w:pPr>
      <w:widowControl w:val="0"/>
      <w:jc w:val="both"/>
    </w:pPr>
  </w:style>
  <w:style w:type="paragraph" w:customStyle="1" w:styleId="DDA1CD850D944B05860D49DC8E25755D4">
    <w:name w:val="DDA1CD850D944B05860D49DC8E25755D4"/>
    <w:rsid w:val="00AD56B5"/>
    <w:pPr>
      <w:widowControl w:val="0"/>
      <w:jc w:val="both"/>
    </w:pPr>
  </w:style>
  <w:style w:type="paragraph" w:customStyle="1" w:styleId="6471114CD8A74565928845AA6E15E1614">
    <w:name w:val="6471114CD8A74565928845AA6E15E1614"/>
    <w:rsid w:val="00AD56B5"/>
    <w:pPr>
      <w:widowControl w:val="0"/>
      <w:jc w:val="both"/>
    </w:pPr>
  </w:style>
  <w:style w:type="paragraph" w:customStyle="1" w:styleId="189A54C852F14B60A78D0E79288AB3284">
    <w:name w:val="189A54C852F14B60A78D0E79288AB3284"/>
    <w:rsid w:val="00AD56B5"/>
    <w:pPr>
      <w:widowControl w:val="0"/>
      <w:jc w:val="both"/>
    </w:pPr>
  </w:style>
  <w:style w:type="paragraph" w:customStyle="1" w:styleId="1BE05EAE64E54ECCB049B9B6B176C8AF4">
    <w:name w:val="1BE05EAE64E54ECCB049B9B6B176C8AF4"/>
    <w:rsid w:val="00AD56B5"/>
    <w:pPr>
      <w:widowControl w:val="0"/>
      <w:jc w:val="both"/>
    </w:pPr>
  </w:style>
  <w:style w:type="paragraph" w:customStyle="1" w:styleId="42E87DA323F14BACB53B86EFC5D1F4474">
    <w:name w:val="42E87DA323F14BACB53B86EFC5D1F4474"/>
    <w:rsid w:val="00AD56B5"/>
    <w:pPr>
      <w:widowControl w:val="0"/>
      <w:jc w:val="both"/>
    </w:pPr>
  </w:style>
  <w:style w:type="paragraph" w:customStyle="1" w:styleId="4B6E0BA495B04C85B7AE750214DBE9064">
    <w:name w:val="4B6E0BA495B04C85B7AE750214DBE9064"/>
    <w:rsid w:val="00AD56B5"/>
    <w:pPr>
      <w:widowControl w:val="0"/>
      <w:jc w:val="both"/>
    </w:pPr>
  </w:style>
  <w:style w:type="paragraph" w:customStyle="1" w:styleId="6A1AE42FA83C421896DE64262A6484DD4">
    <w:name w:val="6A1AE42FA83C421896DE64262A6484DD4"/>
    <w:rsid w:val="00AD56B5"/>
    <w:pPr>
      <w:widowControl w:val="0"/>
      <w:jc w:val="both"/>
    </w:pPr>
  </w:style>
  <w:style w:type="paragraph" w:customStyle="1" w:styleId="BF9D81626A134E73818633A77037A4F44">
    <w:name w:val="BF9D81626A134E73818633A77037A4F44"/>
    <w:rsid w:val="00AD56B5"/>
    <w:pPr>
      <w:widowControl w:val="0"/>
      <w:jc w:val="both"/>
    </w:pPr>
  </w:style>
  <w:style w:type="paragraph" w:customStyle="1" w:styleId="F77A650820AB47BAA79D85F1BC0F056E4">
    <w:name w:val="F77A650820AB47BAA79D85F1BC0F056E4"/>
    <w:rsid w:val="00AD56B5"/>
    <w:pPr>
      <w:widowControl w:val="0"/>
      <w:jc w:val="both"/>
    </w:pPr>
  </w:style>
  <w:style w:type="paragraph" w:customStyle="1" w:styleId="1BF520DF61534EB3BC54C9CE107E26EF4">
    <w:name w:val="1BF520DF61534EB3BC54C9CE107E26EF4"/>
    <w:rsid w:val="00AD56B5"/>
    <w:pPr>
      <w:widowControl w:val="0"/>
      <w:jc w:val="both"/>
    </w:pPr>
  </w:style>
  <w:style w:type="paragraph" w:customStyle="1" w:styleId="436EEDDAAABF49E3989679B26C9BAD421">
    <w:name w:val="436EEDDAAABF49E3989679B26C9BAD421"/>
    <w:rsid w:val="00AD56B5"/>
    <w:pPr>
      <w:widowControl w:val="0"/>
      <w:jc w:val="both"/>
    </w:pPr>
  </w:style>
  <w:style w:type="paragraph" w:customStyle="1" w:styleId="51ED1FDE6F5542AB820DE5AA3921223A5">
    <w:name w:val="51ED1FDE6F5542AB820DE5AA3921223A5"/>
    <w:rsid w:val="00AD56B5"/>
    <w:pPr>
      <w:widowControl w:val="0"/>
      <w:jc w:val="both"/>
    </w:pPr>
  </w:style>
  <w:style w:type="paragraph" w:customStyle="1" w:styleId="9C05BC2E340D46149585A569A09A24755">
    <w:name w:val="9C05BC2E340D46149585A569A09A24755"/>
    <w:rsid w:val="00AD56B5"/>
    <w:pPr>
      <w:widowControl w:val="0"/>
      <w:jc w:val="both"/>
    </w:pPr>
  </w:style>
  <w:style w:type="paragraph" w:customStyle="1" w:styleId="615F023E13A04DBD998856B329965E335">
    <w:name w:val="615F023E13A04DBD998856B329965E335"/>
    <w:rsid w:val="00AD56B5"/>
    <w:pPr>
      <w:widowControl w:val="0"/>
      <w:jc w:val="both"/>
    </w:pPr>
  </w:style>
  <w:style w:type="paragraph" w:customStyle="1" w:styleId="7EB7CFDD374D4698AAB0B968E4BCF09B5">
    <w:name w:val="7EB7CFDD374D4698AAB0B968E4BCF09B5"/>
    <w:rsid w:val="00AD56B5"/>
    <w:pPr>
      <w:widowControl w:val="0"/>
      <w:jc w:val="both"/>
    </w:pPr>
  </w:style>
  <w:style w:type="paragraph" w:customStyle="1" w:styleId="0FAA93C714084375A6A9BBE36782C5D35">
    <w:name w:val="0FAA93C714084375A6A9BBE36782C5D35"/>
    <w:rsid w:val="00AD56B5"/>
    <w:pPr>
      <w:widowControl w:val="0"/>
      <w:jc w:val="both"/>
    </w:pPr>
  </w:style>
  <w:style w:type="paragraph" w:customStyle="1" w:styleId="3A15F6B3C76E453BA4C915A36A10A0575">
    <w:name w:val="3A15F6B3C76E453BA4C915A36A10A0575"/>
    <w:rsid w:val="00AD56B5"/>
    <w:pPr>
      <w:widowControl w:val="0"/>
      <w:jc w:val="both"/>
    </w:pPr>
  </w:style>
  <w:style w:type="paragraph" w:customStyle="1" w:styleId="26FD8F88C6E8417C8BF3291E8BC2E8905">
    <w:name w:val="26FD8F88C6E8417C8BF3291E8BC2E8905"/>
    <w:rsid w:val="00AD56B5"/>
    <w:pPr>
      <w:widowControl w:val="0"/>
      <w:jc w:val="both"/>
    </w:pPr>
  </w:style>
  <w:style w:type="paragraph" w:customStyle="1" w:styleId="DDF7392886BF4FAEA30A1E9C43C0F6325">
    <w:name w:val="DDF7392886BF4FAEA30A1E9C43C0F6325"/>
    <w:rsid w:val="00AD56B5"/>
    <w:pPr>
      <w:widowControl w:val="0"/>
      <w:jc w:val="both"/>
    </w:pPr>
  </w:style>
  <w:style w:type="paragraph" w:customStyle="1" w:styleId="E56507B7EA554B4AB971C61AE17587455">
    <w:name w:val="E56507B7EA554B4AB971C61AE17587455"/>
    <w:rsid w:val="00AD56B5"/>
    <w:pPr>
      <w:widowControl w:val="0"/>
      <w:jc w:val="both"/>
    </w:pPr>
  </w:style>
  <w:style w:type="paragraph" w:customStyle="1" w:styleId="3DD04ACAB9444A85A3CF63D7EB9874655">
    <w:name w:val="3DD04ACAB9444A85A3CF63D7EB9874655"/>
    <w:rsid w:val="00AD56B5"/>
    <w:pPr>
      <w:widowControl w:val="0"/>
      <w:jc w:val="both"/>
    </w:pPr>
  </w:style>
  <w:style w:type="paragraph" w:customStyle="1" w:styleId="89950A0201FE433CA251A7E7747E37A05">
    <w:name w:val="89950A0201FE433CA251A7E7747E37A05"/>
    <w:rsid w:val="00AD56B5"/>
    <w:pPr>
      <w:widowControl w:val="0"/>
      <w:jc w:val="both"/>
    </w:pPr>
  </w:style>
  <w:style w:type="paragraph" w:customStyle="1" w:styleId="62A5E9900D554698985943C68177E9695">
    <w:name w:val="62A5E9900D554698985943C68177E9695"/>
    <w:rsid w:val="00AD56B5"/>
    <w:pPr>
      <w:widowControl w:val="0"/>
      <w:jc w:val="both"/>
    </w:pPr>
  </w:style>
  <w:style w:type="paragraph" w:customStyle="1" w:styleId="A56B4EF37DDA4F31BA833F4852AD54E05">
    <w:name w:val="A56B4EF37DDA4F31BA833F4852AD54E05"/>
    <w:rsid w:val="00AD56B5"/>
    <w:pPr>
      <w:widowControl w:val="0"/>
      <w:jc w:val="both"/>
    </w:pPr>
  </w:style>
  <w:style w:type="paragraph" w:customStyle="1" w:styleId="8FF1BFA83E204E519D6C7DF8D4089DE65">
    <w:name w:val="8FF1BFA83E204E519D6C7DF8D4089DE65"/>
    <w:rsid w:val="00AD56B5"/>
    <w:pPr>
      <w:widowControl w:val="0"/>
      <w:jc w:val="both"/>
    </w:pPr>
  </w:style>
  <w:style w:type="paragraph" w:customStyle="1" w:styleId="245878E0F5CC4A04B196E3082B6038055">
    <w:name w:val="245878E0F5CC4A04B196E3082B6038055"/>
    <w:rsid w:val="00AD56B5"/>
    <w:pPr>
      <w:widowControl w:val="0"/>
      <w:jc w:val="both"/>
    </w:pPr>
  </w:style>
  <w:style w:type="paragraph" w:customStyle="1" w:styleId="359A6AC63D104B82A0ACB53EC272C1A85">
    <w:name w:val="359A6AC63D104B82A0ACB53EC272C1A85"/>
    <w:rsid w:val="00AD56B5"/>
    <w:pPr>
      <w:widowControl w:val="0"/>
      <w:jc w:val="both"/>
    </w:pPr>
  </w:style>
  <w:style w:type="paragraph" w:customStyle="1" w:styleId="D4D74DB4714D4792AAA904167DC8358A5">
    <w:name w:val="D4D74DB4714D4792AAA904167DC8358A5"/>
    <w:rsid w:val="00AD56B5"/>
    <w:pPr>
      <w:widowControl w:val="0"/>
      <w:jc w:val="both"/>
    </w:pPr>
  </w:style>
  <w:style w:type="paragraph" w:customStyle="1" w:styleId="94619AC6D33A4D3F9F3631CC496F30225">
    <w:name w:val="94619AC6D33A4D3F9F3631CC496F30225"/>
    <w:rsid w:val="00AD56B5"/>
    <w:pPr>
      <w:widowControl w:val="0"/>
      <w:jc w:val="both"/>
    </w:pPr>
  </w:style>
  <w:style w:type="paragraph" w:customStyle="1" w:styleId="1BCFD06EA6734207A366B8A0F64BE6ED5">
    <w:name w:val="1BCFD06EA6734207A366B8A0F64BE6ED5"/>
    <w:rsid w:val="00AD56B5"/>
    <w:pPr>
      <w:widowControl w:val="0"/>
      <w:jc w:val="both"/>
    </w:pPr>
  </w:style>
  <w:style w:type="paragraph" w:customStyle="1" w:styleId="92FF8BD4EE8A44C19A40D40A455DEDBB5">
    <w:name w:val="92FF8BD4EE8A44C19A40D40A455DEDBB5"/>
    <w:rsid w:val="00AD56B5"/>
    <w:pPr>
      <w:widowControl w:val="0"/>
      <w:jc w:val="both"/>
    </w:pPr>
  </w:style>
  <w:style w:type="paragraph" w:customStyle="1" w:styleId="87FE0202A37D4EC580B18EFA2EC00DA05">
    <w:name w:val="87FE0202A37D4EC580B18EFA2EC00DA05"/>
    <w:rsid w:val="00AD56B5"/>
    <w:pPr>
      <w:widowControl w:val="0"/>
      <w:jc w:val="both"/>
    </w:pPr>
  </w:style>
  <w:style w:type="paragraph" w:customStyle="1" w:styleId="06604C6D2F424E03B535E86FFFE1B78B5">
    <w:name w:val="06604C6D2F424E03B535E86FFFE1B78B5"/>
    <w:rsid w:val="00AD56B5"/>
    <w:pPr>
      <w:widowControl w:val="0"/>
      <w:jc w:val="both"/>
    </w:pPr>
  </w:style>
  <w:style w:type="paragraph" w:customStyle="1" w:styleId="99AD65E4F4E147C3A7BEB18E681ED6A95">
    <w:name w:val="99AD65E4F4E147C3A7BEB18E681ED6A95"/>
    <w:rsid w:val="00AD56B5"/>
    <w:pPr>
      <w:widowControl w:val="0"/>
      <w:jc w:val="both"/>
    </w:pPr>
  </w:style>
  <w:style w:type="paragraph" w:customStyle="1" w:styleId="8759B940B1BE4E43B8376602AD81C2015">
    <w:name w:val="8759B940B1BE4E43B8376602AD81C2015"/>
    <w:rsid w:val="00AD56B5"/>
    <w:pPr>
      <w:widowControl w:val="0"/>
      <w:jc w:val="both"/>
    </w:pPr>
  </w:style>
  <w:style w:type="paragraph" w:customStyle="1" w:styleId="DDA1CD850D944B05860D49DC8E25755D5">
    <w:name w:val="DDA1CD850D944B05860D49DC8E25755D5"/>
    <w:rsid w:val="00AD56B5"/>
    <w:pPr>
      <w:widowControl w:val="0"/>
      <w:jc w:val="both"/>
    </w:pPr>
  </w:style>
  <w:style w:type="paragraph" w:customStyle="1" w:styleId="6471114CD8A74565928845AA6E15E1615">
    <w:name w:val="6471114CD8A74565928845AA6E15E1615"/>
    <w:rsid w:val="00AD56B5"/>
    <w:pPr>
      <w:widowControl w:val="0"/>
      <w:jc w:val="both"/>
    </w:pPr>
  </w:style>
  <w:style w:type="paragraph" w:customStyle="1" w:styleId="189A54C852F14B60A78D0E79288AB3285">
    <w:name w:val="189A54C852F14B60A78D0E79288AB3285"/>
    <w:rsid w:val="00AD56B5"/>
    <w:pPr>
      <w:widowControl w:val="0"/>
      <w:jc w:val="both"/>
    </w:pPr>
  </w:style>
  <w:style w:type="paragraph" w:customStyle="1" w:styleId="1BE05EAE64E54ECCB049B9B6B176C8AF5">
    <w:name w:val="1BE05EAE64E54ECCB049B9B6B176C8AF5"/>
    <w:rsid w:val="00AD56B5"/>
    <w:pPr>
      <w:widowControl w:val="0"/>
      <w:jc w:val="both"/>
    </w:pPr>
  </w:style>
  <w:style w:type="paragraph" w:customStyle="1" w:styleId="42E87DA323F14BACB53B86EFC5D1F4475">
    <w:name w:val="42E87DA323F14BACB53B86EFC5D1F4475"/>
    <w:rsid w:val="00AD56B5"/>
    <w:pPr>
      <w:widowControl w:val="0"/>
      <w:jc w:val="both"/>
    </w:pPr>
  </w:style>
  <w:style w:type="paragraph" w:customStyle="1" w:styleId="4B6E0BA495B04C85B7AE750214DBE9065">
    <w:name w:val="4B6E0BA495B04C85B7AE750214DBE9065"/>
    <w:rsid w:val="00AD56B5"/>
    <w:pPr>
      <w:widowControl w:val="0"/>
      <w:jc w:val="both"/>
    </w:pPr>
  </w:style>
  <w:style w:type="paragraph" w:customStyle="1" w:styleId="6A1AE42FA83C421896DE64262A6484DD5">
    <w:name w:val="6A1AE42FA83C421896DE64262A6484DD5"/>
    <w:rsid w:val="00AD56B5"/>
    <w:pPr>
      <w:widowControl w:val="0"/>
      <w:jc w:val="both"/>
    </w:pPr>
  </w:style>
  <w:style w:type="paragraph" w:customStyle="1" w:styleId="BF9D81626A134E73818633A77037A4F45">
    <w:name w:val="BF9D81626A134E73818633A77037A4F45"/>
    <w:rsid w:val="00AD56B5"/>
    <w:pPr>
      <w:widowControl w:val="0"/>
      <w:jc w:val="both"/>
    </w:pPr>
  </w:style>
  <w:style w:type="paragraph" w:customStyle="1" w:styleId="F77A650820AB47BAA79D85F1BC0F056E5">
    <w:name w:val="F77A650820AB47BAA79D85F1BC0F056E5"/>
    <w:rsid w:val="00AD56B5"/>
    <w:pPr>
      <w:widowControl w:val="0"/>
      <w:jc w:val="both"/>
    </w:pPr>
  </w:style>
  <w:style w:type="paragraph" w:customStyle="1" w:styleId="1BF520DF61534EB3BC54C9CE107E26EF5">
    <w:name w:val="1BF520DF61534EB3BC54C9CE107E26EF5"/>
    <w:rsid w:val="00AD56B5"/>
    <w:pPr>
      <w:widowControl w:val="0"/>
      <w:jc w:val="both"/>
    </w:pPr>
  </w:style>
  <w:style w:type="paragraph" w:customStyle="1" w:styleId="436EEDDAAABF49E3989679B26C9BAD422">
    <w:name w:val="436EEDDAAABF49E3989679B26C9BAD422"/>
    <w:rsid w:val="00AD56B5"/>
    <w:pPr>
      <w:widowControl w:val="0"/>
      <w:jc w:val="both"/>
    </w:pPr>
  </w:style>
  <w:style w:type="paragraph" w:customStyle="1" w:styleId="51ED1FDE6F5542AB820DE5AA3921223A6">
    <w:name w:val="51ED1FDE6F5542AB820DE5AA3921223A6"/>
    <w:rsid w:val="00AD56B5"/>
    <w:pPr>
      <w:widowControl w:val="0"/>
      <w:jc w:val="both"/>
    </w:pPr>
  </w:style>
  <w:style w:type="paragraph" w:customStyle="1" w:styleId="9C05BC2E340D46149585A569A09A24756">
    <w:name w:val="9C05BC2E340D46149585A569A09A24756"/>
    <w:rsid w:val="00AD56B5"/>
    <w:pPr>
      <w:widowControl w:val="0"/>
      <w:jc w:val="both"/>
    </w:pPr>
  </w:style>
  <w:style w:type="paragraph" w:customStyle="1" w:styleId="615F023E13A04DBD998856B329965E336">
    <w:name w:val="615F023E13A04DBD998856B329965E336"/>
    <w:rsid w:val="00AD56B5"/>
    <w:pPr>
      <w:widowControl w:val="0"/>
      <w:jc w:val="both"/>
    </w:pPr>
  </w:style>
  <w:style w:type="paragraph" w:customStyle="1" w:styleId="7EB7CFDD374D4698AAB0B968E4BCF09B6">
    <w:name w:val="7EB7CFDD374D4698AAB0B968E4BCF09B6"/>
    <w:rsid w:val="00AD56B5"/>
    <w:pPr>
      <w:widowControl w:val="0"/>
      <w:jc w:val="both"/>
    </w:pPr>
  </w:style>
  <w:style w:type="paragraph" w:customStyle="1" w:styleId="0FAA93C714084375A6A9BBE36782C5D36">
    <w:name w:val="0FAA93C714084375A6A9BBE36782C5D36"/>
    <w:rsid w:val="00AD56B5"/>
    <w:pPr>
      <w:widowControl w:val="0"/>
      <w:jc w:val="both"/>
    </w:pPr>
  </w:style>
  <w:style w:type="paragraph" w:customStyle="1" w:styleId="3A15F6B3C76E453BA4C915A36A10A0576">
    <w:name w:val="3A15F6B3C76E453BA4C915A36A10A0576"/>
    <w:rsid w:val="00AD56B5"/>
    <w:pPr>
      <w:widowControl w:val="0"/>
      <w:jc w:val="both"/>
    </w:pPr>
  </w:style>
  <w:style w:type="paragraph" w:customStyle="1" w:styleId="26FD8F88C6E8417C8BF3291E8BC2E8906">
    <w:name w:val="26FD8F88C6E8417C8BF3291E8BC2E8906"/>
    <w:rsid w:val="00AD56B5"/>
    <w:pPr>
      <w:widowControl w:val="0"/>
      <w:jc w:val="both"/>
    </w:pPr>
  </w:style>
  <w:style w:type="paragraph" w:customStyle="1" w:styleId="DDF7392886BF4FAEA30A1E9C43C0F6326">
    <w:name w:val="DDF7392886BF4FAEA30A1E9C43C0F6326"/>
    <w:rsid w:val="00AD56B5"/>
    <w:pPr>
      <w:widowControl w:val="0"/>
      <w:jc w:val="both"/>
    </w:pPr>
  </w:style>
  <w:style w:type="paragraph" w:customStyle="1" w:styleId="E56507B7EA554B4AB971C61AE17587456">
    <w:name w:val="E56507B7EA554B4AB971C61AE17587456"/>
    <w:rsid w:val="00AD56B5"/>
    <w:pPr>
      <w:widowControl w:val="0"/>
      <w:jc w:val="both"/>
    </w:pPr>
  </w:style>
  <w:style w:type="paragraph" w:customStyle="1" w:styleId="3DD04ACAB9444A85A3CF63D7EB9874656">
    <w:name w:val="3DD04ACAB9444A85A3CF63D7EB9874656"/>
    <w:rsid w:val="00AD56B5"/>
    <w:pPr>
      <w:widowControl w:val="0"/>
      <w:jc w:val="both"/>
    </w:pPr>
  </w:style>
  <w:style w:type="paragraph" w:customStyle="1" w:styleId="89950A0201FE433CA251A7E7747E37A06">
    <w:name w:val="89950A0201FE433CA251A7E7747E37A06"/>
    <w:rsid w:val="00AD56B5"/>
    <w:pPr>
      <w:widowControl w:val="0"/>
      <w:jc w:val="both"/>
    </w:pPr>
  </w:style>
  <w:style w:type="paragraph" w:customStyle="1" w:styleId="62A5E9900D554698985943C68177E9696">
    <w:name w:val="62A5E9900D554698985943C68177E9696"/>
    <w:rsid w:val="00AD56B5"/>
    <w:pPr>
      <w:widowControl w:val="0"/>
      <w:jc w:val="both"/>
    </w:pPr>
  </w:style>
  <w:style w:type="paragraph" w:customStyle="1" w:styleId="A56B4EF37DDA4F31BA833F4852AD54E06">
    <w:name w:val="A56B4EF37DDA4F31BA833F4852AD54E06"/>
    <w:rsid w:val="00AD56B5"/>
    <w:pPr>
      <w:widowControl w:val="0"/>
      <w:jc w:val="both"/>
    </w:pPr>
  </w:style>
  <w:style w:type="paragraph" w:customStyle="1" w:styleId="8FF1BFA83E204E519D6C7DF8D4089DE66">
    <w:name w:val="8FF1BFA83E204E519D6C7DF8D4089DE66"/>
    <w:rsid w:val="00AD56B5"/>
    <w:pPr>
      <w:widowControl w:val="0"/>
      <w:jc w:val="both"/>
    </w:pPr>
  </w:style>
  <w:style w:type="paragraph" w:customStyle="1" w:styleId="245878E0F5CC4A04B196E3082B6038056">
    <w:name w:val="245878E0F5CC4A04B196E3082B6038056"/>
    <w:rsid w:val="00AD56B5"/>
    <w:pPr>
      <w:widowControl w:val="0"/>
      <w:jc w:val="both"/>
    </w:pPr>
  </w:style>
  <w:style w:type="paragraph" w:customStyle="1" w:styleId="359A6AC63D104B82A0ACB53EC272C1A86">
    <w:name w:val="359A6AC63D104B82A0ACB53EC272C1A86"/>
    <w:rsid w:val="00AD56B5"/>
    <w:pPr>
      <w:widowControl w:val="0"/>
      <w:jc w:val="both"/>
    </w:pPr>
  </w:style>
  <w:style w:type="paragraph" w:customStyle="1" w:styleId="D4D74DB4714D4792AAA904167DC8358A6">
    <w:name w:val="D4D74DB4714D4792AAA904167DC8358A6"/>
    <w:rsid w:val="00AD56B5"/>
    <w:pPr>
      <w:widowControl w:val="0"/>
      <w:jc w:val="both"/>
    </w:pPr>
  </w:style>
  <w:style w:type="paragraph" w:customStyle="1" w:styleId="94619AC6D33A4D3F9F3631CC496F30226">
    <w:name w:val="94619AC6D33A4D3F9F3631CC496F30226"/>
    <w:rsid w:val="00AD56B5"/>
    <w:pPr>
      <w:widowControl w:val="0"/>
      <w:jc w:val="both"/>
    </w:pPr>
  </w:style>
  <w:style w:type="paragraph" w:customStyle="1" w:styleId="1BCFD06EA6734207A366B8A0F64BE6ED6">
    <w:name w:val="1BCFD06EA6734207A366B8A0F64BE6ED6"/>
    <w:rsid w:val="00AD56B5"/>
    <w:pPr>
      <w:widowControl w:val="0"/>
      <w:jc w:val="both"/>
    </w:pPr>
  </w:style>
  <w:style w:type="paragraph" w:customStyle="1" w:styleId="92FF8BD4EE8A44C19A40D40A455DEDBB6">
    <w:name w:val="92FF8BD4EE8A44C19A40D40A455DEDBB6"/>
    <w:rsid w:val="00AD56B5"/>
    <w:pPr>
      <w:widowControl w:val="0"/>
      <w:jc w:val="both"/>
    </w:pPr>
  </w:style>
  <w:style w:type="paragraph" w:customStyle="1" w:styleId="87FE0202A37D4EC580B18EFA2EC00DA06">
    <w:name w:val="87FE0202A37D4EC580B18EFA2EC00DA06"/>
    <w:rsid w:val="00AD56B5"/>
    <w:pPr>
      <w:widowControl w:val="0"/>
      <w:jc w:val="both"/>
    </w:pPr>
  </w:style>
  <w:style w:type="paragraph" w:customStyle="1" w:styleId="06604C6D2F424E03B535E86FFFE1B78B6">
    <w:name w:val="06604C6D2F424E03B535E86FFFE1B78B6"/>
    <w:rsid w:val="00AD56B5"/>
    <w:pPr>
      <w:widowControl w:val="0"/>
      <w:jc w:val="both"/>
    </w:pPr>
  </w:style>
  <w:style w:type="paragraph" w:customStyle="1" w:styleId="99AD65E4F4E147C3A7BEB18E681ED6A96">
    <w:name w:val="99AD65E4F4E147C3A7BEB18E681ED6A96"/>
    <w:rsid w:val="00AD56B5"/>
    <w:pPr>
      <w:widowControl w:val="0"/>
      <w:jc w:val="both"/>
    </w:pPr>
  </w:style>
  <w:style w:type="paragraph" w:customStyle="1" w:styleId="8759B940B1BE4E43B8376602AD81C2016">
    <w:name w:val="8759B940B1BE4E43B8376602AD81C2016"/>
    <w:rsid w:val="00AD56B5"/>
    <w:pPr>
      <w:widowControl w:val="0"/>
      <w:jc w:val="both"/>
    </w:pPr>
  </w:style>
  <w:style w:type="paragraph" w:customStyle="1" w:styleId="DDA1CD850D944B05860D49DC8E25755D6">
    <w:name w:val="DDA1CD850D944B05860D49DC8E25755D6"/>
    <w:rsid w:val="00AD56B5"/>
    <w:pPr>
      <w:widowControl w:val="0"/>
      <w:jc w:val="both"/>
    </w:pPr>
  </w:style>
  <w:style w:type="paragraph" w:customStyle="1" w:styleId="6471114CD8A74565928845AA6E15E1616">
    <w:name w:val="6471114CD8A74565928845AA6E15E1616"/>
    <w:rsid w:val="00AD56B5"/>
    <w:pPr>
      <w:widowControl w:val="0"/>
      <w:jc w:val="both"/>
    </w:pPr>
  </w:style>
  <w:style w:type="paragraph" w:customStyle="1" w:styleId="189A54C852F14B60A78D0E79288AB3286">
    <w:name w:val="189A54C852F14B60A78D0E79288AB3286"/>
    <w:rsid w:val="00AD56B5"/>
    <w:pPr>
      <w:widowControl w:val="0"/>
      <w:jc w:val="both"/>
    </w:pPr>
  </w:style>
  <w:style w:type="paragraph" w:customStyle="1" w:styleId="1BE05EAE64E54ECCB049B9B6B176C8AF6">
    <w:name w:val="1BE05EAE64E54ECCB049B9B6B176C8AF6"/>
    <w:rsid w:val="00AD56B5"/>
    <w:pPr>
      <w:widowControl w:val="0"/>
      <w:jc w:val="both"/>
    </w:pPr>
  </w:style>
  <w:style w:type="paragraph" w:customStyle="1" w:styleId="42E87DA323F14BACB53B86EFC5D1F4476">
    <w:name w:val="42E87DA323F14BACB53B86EFC5D1F4476"/>
    <w:rsid w:val="00AD56B5"/>
    <w:pPr>
      <w:widowControl w:val="0"/>
      <w:jc w:val="both"/>
    </w:pPr>
  </w:style>
  <w:style w:type="paragraph" w:customStyle="1" w:styleId="4B6E0BA495B04C85B7AE750214DBE9066">
    <w:name w:val="4B6E0BA495B04C85B7AE750214DBE9066"/>
    <w:rsid w:val="00AD56B5"/>
    <w:pPr>
      <w:widowControl w:val="0"/>
      <w:jc w:val="both"/>
    </w:pPr>
  </w:style>
  <w:style w:type="paragraph" w:customStyle="1" w:styleId="6A1AE42FA83C421896DE64262A6484DD6">
    <w:name w:val="6A1AE42FA83C421896DE64262A6484DD6"/>
    <w:rsid w:val="00AD56B5"/>
    <w:pPr>
      <w:widowControl w:val="0"/>
      <w:jc w:val="both"/>
    </w:pPr>
  </w:style>
  <w:style w:type="paragraph" w:customStyle="1" w:styleId="BF9D81626A134E73818633A77037A4F46">
    <w:name w:val="BF9D81626A134E73818633A77037A4F46"/>
    <w:rsid w:val="00AD56B5"/>
    <w:pPr>
      <w:widowControl w:val="0"/>
      <w:jc w:val="both"/>
    </w:pPr>
  </w:style>
  <w:style w:type="paragraph" w:customStyle="1" w:styleId="F77A650820AB47BAA79D85F1BC0F056E6">
    <w:name w:val="F77A650820AB47BAA79D85F1BC0F056E6"/>
    <w:rsid w:val="00AD56B5"/>
    <w:pPr>
      <w:widowControl w:val="0"/>
      <w:jc w:val="both"/>
    </w:pPr>
  </w:style>
  <w:style w:type="paragraph" w:customStyle="1" w:styleId="1BF520DF61534EB3BC54C9CE107E26EF6">
    <w:name w:val="1BF520DF61534EB3BC54C9CE107E26EF6"/>
    <w:rsid w:val="00AD56B5"/>
    <w:pPr>
      <w:widowControl w:val="0"/>
      <w:jc w:val="both"/>
    </w:pPr>
  </w:style>
  <w:style w:type="paragraph" w:customStyle="1" w:styleId="436EEDDAAABF49E3989679B26C9BAD423">
    <w:name w:val="436EEDDAAABF49E3989679B26C9BAD423"/>
    <w:rsid w:val="00AD56B5"/>
    <w:pPr>
      <w:widowControl w:val="0"/>
      <w:jc w:val="both"/>
    </w:pPr>
  </w:style>
  <w:style w:type="paragraph" w:customStyle="1" w:styleId="51ED1FDE6F5542AB820DE5AA3921223A7">
    <w:name w:val="51ED1FDE6F5542AB820DE5AA3921223A7"/>
    <w:rsid w:val="00AD56B5"/>
    <w:pPr>
      <w:widowControl w:val="0"/>
      <w:jc w:val="both"/>
    </w:pPr>
  </w:style>
  <w:style w:type="paragraph" w:customStyle="1" w:styleId="9C05BC2E340D46149585A569A09A24757">
    <w:name w:val="9C05BC2E340D46149585A569A09A24757"/>
    <w:rsid w:val="00AD56B5"/>
    <w:pPr>
      <w:widowControl w:val="0"/>
      <w:jc w:val="both"/>
    </w:pPr>
  </w:style>
  <w:style w:type="paragraph" w:customStyle="1" w:styleId="615F023E13A04DBD998856B329965E337">
    <w:name w:val="615F023E13A04DBD998856B329965E337"/>
    <w:rsid w:val="00AD56B5"/>
    <w:pPr>
      <w:widowControl w:val="0"/>
      <w:jc w:val="both"/>
    </w:pPr>
  </w:style>
  <w:style w:type="paragraph" w:customStyle="1" w:styleId="7EB7CFDD374D4698AAB0B968E4BCF09B7">
    <w:name w:val="7EB7CFDD374D4698AAB0B968E4BCF09B7"/>
    <w:rsid w:val="00AD56B5"/>
    <w:pPr>
      <w:widowControl w:val="0"/>
      <w:jc w:val="both"/>
    </w:pPr>
  </w:style>
  <w:style w:type="paragraph" w:customStyle="1" w:styleId="0FAA93C714084375A6A9BBE36782C5D37">
    <w:name w:val="0FAA93C714084375A6A9BBE36782C5D37"/>
    <w:rsid w:val="00AD56B5"/>
    <w:pPr>
      <w:widowControl w:val="0"/>
      <w:jc w:val="both"/>
    </w:pPr>
  </w:style>
  <w:style w:type="paragraph" w:customStyle="1" w:styleId="3A15F6B3C76E453BA4C915A36A10A0577">
    <w:name w:val="3A15F6B3C76E453BA4C915A36A10A0577"/>
    <w:rsid w:val="00AD56B5"/>
    <w:pPr>
      <w:widowControl w:val="0"/>
      <w:jc w:val="both"/>
    </w:pPr>
  </w:style>
  <w:style w:type="paragraph" w:customStyle="1" w:styleId="26FD8F88C6E8417C8BF3291E8BC2E8907">
    <w:name w:val="26FD8F88C6E8417C8BF3291E8BC2E8907"/>
    <w:rsid w:val="00AD56B5"/>
    <w:pPr>
      <w:widowControl w:val="0"/>
      <w:jc w:val="both"/>
    </w:pPr>
  </w:style>
  <w:style w:type="paragraph" w:customStyle="1" w:styleId="DDF7392886BF4FAEA30A1E9C43C0F6327">
    <w:name w:val="DDF7392886BF4FAEA30A1E9C43C0F6327"/>
    <w:rsid w:val="00AD56B5"/>
    <w:pPr>
      <w:widowControl w:val="0"/>
      <w:jc w:val="both"/>
    </w:pPr>
  </w:style>
  <w:style w:type="paragraph" w:customStyle="1" w:styleId="E56507B7EA554B4AB971C61AE17587457">
    <w:name w:val="E56507B7EA554B4AB971C61AE17587457"/>
    <w:rsid w:val="00AD56B5"/>
    <w:pPr>
      <w:widowControl w:val="0"/>
      <w:jc w:val="both"/>
    </w:pPr>
  </w:style>
  <w:style w:type="paragraph" w:customStyle="1" w:styleId="3DD04ACAB9444A85A3CF63D7EB9874657">
    <w:name w:val="3DD04ACAB9444A85A3CF63D7EB9874657"/>
    <w:rsid w:val="00AD56B5"/>
    <w:pPr>
      <w:widowControl w:val="0"/>
      <w:jc w:val="both"/>
    </w:pPr>
  </w:style>
  <w:style w:type="paragraph" w:customStyle="1" w:styleId="89950A0201FE433CA251A7E7747E37A07">
    <w:name w:val="89950A0201FE433CA251A7E7747E37A07"/>
    <w:rsid w:val="00AD56B5"/>
    <w:pPr>
      <w:widowControl w:val="0"/>
      <w:jc w:val="both"/>
    </w:pPr>
  </w:style>
  <w:style w:type="paragraph" w:customStyle="1" w:styleId="62A5E9900D554698985943C68177E9697">
    <w:name w:val="62A5E9900D554698985943C68177E9697"/>
    <w:rsid w:val="00AD56B5"/>
    <w:pPr>
      <w:widowControl w:val="0"/>
      <w:jc w:val="both"/>
    </w:pPr>
  </w:style>
  <w:style w:type="paragraph" w:customStyle="1" w:styleId="A56B4EF37DDA4F31BA833F4852AD54E07">
    <w:name w:val="A56B4EF37DDA4F31BA833F4852AD54E07"/>
    <w:rsid w:val="00AD56B5"/>
    <w:pPr>
      <w:widowControl w:val="0"/>
      <w:jc w:val="both"/>
    </w:pPr>
  </w:style>
  <w:style w:type="paragraph" w:customStyle="1" w:styleId="8FF1BFA83E204E519D6C7DF8D4089DE67">
    <w:name w:val="8FF1BFA83E204E519D6C7DF8D4089DE67"/>
    <w:rsid w:val="00AD56B5"/>
    <w:pPr>
      <w:widowControl w:val="0"/>
      <w:jc w:val="both"/>
    </w:pPr>
  </w:style>
  <w:style w:type="paragraph" w:customStyle="1" w:styleId="245878E0F5CC4A04B196E3082B6038057">
    <w:name w:val="245878E0F5CC4A04B196E3082B6038057"/>
    <w:rsid w:val="00AD56B5"/>
    <w:pPr>
      <w:widowControl w:val="0"/>
      <w:jc w:val="both"/>
    </w:pPr>
  </w:style>
  <w:style w:type="paragraph" w:customStyle="1" w:styleId="359A6AC63D104B82A0ACB53EC272C1A87">
    <w:name w:val="359A6AC63D104B82A0ACB53EC272C1A87"/>
    <w:rsid w:val="00AD56B5"/>
    <w:pPr>
      <w:widowControl w:val="0"/>
      <w:jc w:val="both"/>
    </w:pPr>
  </w:style>
  <w:style w:type="paragraph" w:customStyle="1" w:styleId="D4D74DB4714D4792AAA904167DC8358A7">
    <w:name w:val="D4D74DB4714D4792AAA904167DC8358A7"/>
    <w:rsid w:val="00AD56B5"/>
    <w:pPr>
      <w:widowControl w:val="0"/>
      <w:jc w:val="both"/>
    </w:pPr>
  </w:style>
  <w:style w:type="paragraph" w:customStyle="1" w:styleId="94619AC6D33A4D3F9F3631CC496F30227">
    <w:name w:val="94619AC6D33A4D3F9F3631CC496F30227"/>
    <w:rsid w:val="00AD56B5"/>
    <w:pPr>
      <w:widowControl w:val="0"/>
      <w:jc w:val="both"/>
    </w:pPr>
  </w:style>
  <w:style w:type="paragraph" w:customStyle="1" w:styleId="1BCFD06EA6734207A366B8A0F64BE6ED7">
    <w:name w:val="1BCFD06EA6734207A366B8A0F64BE6ED7"/>
    <w:rsid w:val="00AD56B5"/>
    <w:pPr>
      <w:widowControl w:val="0"/>
      <w:jc w:val="both"/>
    </w:pPr>
  </w:style>
  <w:style w:type="paragraph" w:customStyle="1" w:styleId="92FF8BD4EE8A44C19A40D40A455DEDBB7">
    <w:name w:val="92FF8BD4EE8A44C19A40D40A455DEDBB7"/>
    <w:rsid w:val="00AD56B5"/>
    <w:pPr>
      <w:widowControl w:val="0"/>
      <w:jc w:val="both"/>
    </w:pPr>
  </w:style>
  <w:style w:type="paragraph" w:customStyle="1" w:styleId="87FE0202A37D4EC580B18EFA2EC00DA07">
    <w:name w:val="87FE0202A37D4EC580B18EFA2EC00DA07"/>
    <w:rsid w:val="00AD56B5"/>
    <w:pPr>
      <w:widowControl w:val="0"/>
      <w:jc w:val="both"/>
    </w:pPr>
  </w:style>
  <w:style w:type="paragraph" w:customStyle="1" w:styleId="06604C6D2F424E03B535E86FFFE1B78B7">
    <w:name w:val="06604C6D2F424E03B535E86FFFE1B78B7"/>
    <w:rsid w:val="00AD56B5"/>
    <w:pPr>
      <w:widowControl w:val="0"/>
      <w:jc w:val="both"/>
    </w:pPr>
  </w:style>
  <w:style w:type="paragraph" w:customStyle="1" w:styleId="99AD65E4F4E147C3A7BEB18E681ED6A97">
    <w:name w:val="99AD65E4F4E147C3A7BEB18E681ED6A97"/>
    <w:rsid w:val="00AD56B5"/>
    <w:pPr>
      <w:widowControl w:val="0"/>
      <w:jc w:val="both"/>
    </w:pPr>
  </w:style>
  <w:style w:type="paragraph" w:customStyle="1" w:styleId="8759B940B1BE4E43B8376602AD81C2017">
    <w:name w:val="8759B940B1BE4E43B8376602AD81C2017"/>
    <w:rsid w:val="00AD56B5"/>
    <w:pPr>
      <w:widowControl w:val="0"/>
      <w:jc w:val="both"/>
    </w:pPr>
  </w:style>
  <w:style w:type="paragraph" w:customStyle="1" w:styleId="DDA1CD850D944B05860D49DC8E25755D7">
    <w:name w:val="DDA1CD850D944B05860D49DC8E25755D7"/>
    <w:rsid w:val="00AD56B5"/>
    <w:pPr>
      <w:widowControl w:val="0"/>
      <w:jc w:val="both"/>
    </w:pPr>
  </w:style>
  <w:style w:type="paragraph" w:customStyle="1" w:styleId="6471114CD8A74565928845AA6E15E1617">
    <w:name w:val="6471114CD8A74565928845AA6E15E1617"/>
    <w:rsid w:val="00AD56B5"/>
    <w:pPr>
      <w:widowControl w:val="0"/>
      <w:jc w:val="both"/>
    </w:pPr>
  </w:style>
  <w:style w:type="paragraph" w:customStyle="1" w:styleId="189A54C852F14B60A78D0E79288AB3287">
    <w:name w:val="189A54C852F14B60A78D0E79288AB3287"/>
    <w:rsid w:val="00AD56B5"/>
    <w:pPr>
      <w:widowControl w:val="0"/>
      <w:jc w:val="both"/>
    </w:pPr>
  </w:style>
  <w:style w:type="paragraph" w:customStyle="1" w:styleId="1BE05EAE64E54ECCB049B9B6B176C8AF7">
    <w:name w:val="1BE05EAE64E54ECCB049B9B6B176C8AF7"/>
    <w:rsid w:val="00AD56B5"/>
    <w:pPr>
      <w:widowControl w:val="0"/>
      <w:jc w:val="both"/>
    </w:pPr>
  </w:style>
  <w:style w:type="paragraph" w:customStyle="1" w:styleId="42E87DA323F14BACB53B86EFC5D1F4477">
    <w:name w:val="42E87DA323F14BACB53B86EFC5D1F4477"/>
    <w:rsid w:val="00AD56B5"/>
    <w:pPr>
      <w:widowControl w:val="0"/>
      <w:jc w:val="both"/>
    </w:pPr>
  </w:style>
  <w:style w:type="paragraph" w:customStyle="1" w:styleId="4B6E0BA495B04C85B7AE750214DBE9067">
    <w:name w:val="4B6E0BA495B04C85B7AE750214DBE9067"/>
    <w:rsid w:val="00AD56B5"/>
    <w:pPr>
      <w:widowControl w:val="0"/>
      <w:jc w:val="both"/>
    </w:pPr>
  </w:style>
  <w:style w:type="paragraph" w:customStyle="1" w:styleId="6A1AE42FA83C421896DE64262A6484DD7">
    <w:name w:val="6A1AE42FA83C421896DE64262A6484DD7"/>
    <w:rsid w:val="00AD56B5"/>
    <w:pPr>
      <w:widowControl w:val="0"/>
      <w:jc w:val="both"/>
    </w:pPr>
  </w:style>
  <w:style w:type="paragraph" w:customStyle="1" w:styleId="BF9D81626A134E73818633A77037A4F47">
    <w:name w:val="BF9D81626A134E73818633A77037A4F47"/>
    <w:rsid w:val="00AD56B5"/>
    <w:pPr>
      <w:widowControl w:val="0"/>
      <w:jc w:val="both"/>
    </w:pPr>
  </w:style>
  <w:style w:type="paragraph" w:customStyle="1" w:styleId="F77A650820AB47BAA79D85F1BC0F056E7">
    <w:name w:val="F77A650820AB47BAA79D85F1BC0F056E7"/>
    <w:rsid w:val="00AD56B5"/>
    <w:pPr>
      <w:widowControl w:val="0"/>
      <w:jc w:val="both"/>
    </w:pPr>
  </w:style>
  <w:style w:type="paragraph" w:customStyle="1" w:styleId="1BF520DF61534EB3BC54C9CE107E26EF7">
    <w:name w:val="1BF520DF61534EB3BC54C9CE107E26EF7"/>
    <w:rsid w:val="00AD56B5"/>
    <w:pPr>
      <w:widowControl w:val="0"/>
      <w:jc w:val="both"/>
    </w:pPr>
  </w:style>
  <w:style w:type="paragraph" w:customStyle="1" w:styleId="436EEDDAAABF49E3989679B26C9BAD424">
    <w:name w:val="436EEDDAAABF49E3989679B26C9BAD424"/>
    <w:rsid w:val="00AD56B5"/>
    <w:pPr>
      <w:widowControl w:val="0"/>
      <w:jc w:val="both"/>
    </w:pPr>
  </w:style>
  <w:style w:type="paragraph" w:customStyle="1" w:styleId="51ED1FDE6F5542AB820DE5AA3921223A8">
    <w:name w:val="51ED1FDE6F5542AB820DE5AA3921223A8"/>
    <w:rsid w:val="00AD56B5"/>
    <w:pPr>
      <w:widowControl w:val="0"/>
      <w:jc w:val="both"/>
    </w:pPr>
  </w:style>
  <w:style w:type="paragraph" w:customStyle="1" w:styleId="9C05BC2E340D46149585A569A09A24758">
    <w:name w:val="9C05BC2E340D46149585A569A09A24758"/>
    <w:rsid w:val="00AD56B5"/>
    <w:pPr>
      <w:widowControl w:val="0"/>
      <w:jc w:val="both"/>
    </w:pPr>
  </w:style>
  <w:style w:type="paragraph" w:customStyle="1" w:styleId="615F023E13A04DBD998856B329965E338">
    <w:name w:val="615F023E13A04DBD998856B329965E338"/>
    <w:rsid w:val="00AD56B5"/>
    <w:pPr>
      <w:widowControl w:val="0"/>
      <w:jc w:val="both"/>
    </w:pPr>
  </w:style>
  <w:style w:type="paragraph" w:customStyle="1" w:styleId="7EB7CFDD374D4698AAB0B968E4BCF09B8">
    <w:name w:val="7EB7CFDD374D4698AAB0B968E4BCF09B8"/>
    <w:rsid w:val="00AD56B5"/>
    <w:pPr>
      <w:widowControl w:val="0"/>
      <w:jc w:val="both"/>
    </w:pPr>
  </w:style>
  <w:style w:type="paragraph" w:customStyle="1" w:styleId="0FAA93C714084375A6A9BBE36782C5D38">
    <w:name w:val="0FAA93C714084375A6A9BBE36782C5D38"/>
    <w:rsid w:val="00AD56B5"/>
    <w:pPr>
      <w:widowControl w:val="0"/>
      <w:jc w:val="both"/>
    </w:pPr>
  </w:style>
  <w:style w:type="paragraph" w:customStyle="1" w:styleId="3A15F6B3C76E453BA4C915A36A10A0578">
    <w:name w:val="3A15F6B3C76E453BA4C915A36A10A0578"/>
    <w:rsid w:val="00AD56B5"/>
    <w:pPr>
      <w:widowControl w:val="0"/>
      <w:jc w:val="both"/>
    </w:pPr>
  </w:style>
  <w:style w:type="paragraph" w:customStyle="1" w:styleId="26FD8F88C6E8417C8BF3291E8BC2E8908">
    <w:name w:val="26FD8F88C6E8417C8BF3291E8BC2E8908"/>
    <w:rsid w:val="00AD56B5"/>
    <w:pPr>
      <w:widowControl w:val="0"/>
      <w:jc w:val="both"/>
    </w:pPr>
  </w:style>
  <w:style w:type="paragraph" w:customStyle="1" w:styleId="DDF7392886BF4FAEA30A1E9C43C0F6328">
    <w:name w:val="DDF7392886BF4FAEA30A1E9C43C0F6328"/>
    <w:rsid w:val="00AD56B5"/>
    <w:pPr>
      <w:widowControl w:val="0"/>
      <w:jc w:val="both"/>
    </w:pPr>
  </w:style>
  <w:style w:type="paragraph" w:customStyle="1" w:styleId="E56507B7EA554B4AB971C61AE17587458">
    <w:name w:val="E56507B7EA554B4AB971C61AE17587458"/>
    <w:rsid w:val="00AD56B5"/>
    <w:pPr>
      <w:widowControl w:val="0"/>
      <w:jc w:val="both"/>
    </w:pPr>
  </w:style>
  <w:style w:type="paragraph" w:customStyle="1" w:styleId="3DD04ACAB9444A85A3CF63D7EB9874658">
    <w:name w:val="3DD04ACAB9444A85A3CF63D7EB9874658"/>
    <w:rsid w:val="00AD56B5"/>
    <w:pPr>
      <w:widowControl w:val="0"/>
      <w:jc w:val="both"/>
    </w:pPr>
  </w:style>
  <w:style w:type="paragraph" w:customStyle="1" w:styleId="89950A0201FE433CA251A7E7747E37A08">
    <w:name w:val="89950A0201FE433CA251A7E7747E37A08"/>
    <w:rsid w:val="00AD56B5"/>
    <w:pPr>
      <w:widowControl w:val="0"/>
      <w:jc w:val="both"/>
    </w:pPr>
  </w:style>
  <w:style w:type="paragraph" w:customStyle="1" w:styleId="62A5E9900D554698985943C68177E9698">
    <w:name w:val="62A5E9900D554698985943C68177E9698"/>
    <w:rsid w:val="00AD56B5"/>
    <w:pPr>
      <w:widowControl w:val="0"/>
      <w:jc w:val="both"/>
    </w:pPr>
  </w:style>
  <w:style w:type="paragraph" w:customStyle="1" w:styleId="A56B4EF37DDA4F31BA833F4852AD54E08">
    <w:name w:val="A56B4EF37DDA4F31BA833F4852AD54E08"/>
    <w:rsid w:val="00AD56B5"/>
    <w:pPr>
      <w:widowControl w:val="0"/>
      <w:jc w:val="both"/>
    </w:pPr>
  </w:style>
  <w:style w:type="paragraph" w:customStyle="1" w:styleId="8FF1BFA83E204E519D6C7DF8D4089DE68">
    <w:name w:val="8FF1BFA83E204E519D6C7DF8D4089DE68"/>
    <w:rsid w:val="00AD56B5"/>
    <w:pPr>
      <w:widowControl w:val="0"/>
      <w:jc w:val="both"/>
    </w:pPr>
  </w:style>
  <w:style w:type="paragraph" w:customStyle="1" w:styleId="245878E0F5CC4A04B196E3082B6038058">
    <w:name w:val="245878E0F5CC4A04B196E3082B6038058"/>
    <w:rsid w:val="00AD56B5"/>
    <w:pPr>
      <w:widowControl w:val="0"/>
      <w:jc w:val="both"/>
    </w:pPr>
  </w:style>
  <w:style w:type="paragraph" w:customStyle="1" w:styleId="359A6AC63D104B82A0ACB53EC272C1A88">
    <w:name w:val="359A6AC63D104B82A0ACB53EC272C1A88"/>
    <w:rsid w:val="00AD56B5"/>
    <w:pPr>
      <w:widowControl w:val="0"/>
      <w:jc w:val="both"/>
    </w:pPr>
  </w:style>
  <w:style w:type="paragraph" w:customStyle="1" w:styleId="D4D74DB4714D4792AAA904167DC8358A8">
    <w:name w:val="D4D74DB4714D4792AAA904167DC8358A8"/>
    <w:rsid w:val="00AD56B5"/>
    <w:pPr>
      <w:widowControl w:val="0"/>
      <w:jc w:val="both"/>
    </w:pPr>
  </w:style>
  <w:style w:type="paragraph" w:customStyle="1" w:styleId="94619AC6D33A4D3F9F3631CC496F30228">
    <w:name w:val="94619AC6D33A4D3F9F3631CC496F30228"/>
    <w:rsid w:val="00AD56B5"/>
    <w:pPr>
      <w:widowControl w:val="0"/>
      <w:jc w:val="both"/>
    </w:pPr>
  </w:style>
  <w:style w:type="paragraph" w:customStyle="1" w:styleId="1BCFD06EA6734207A366B8A0F64BE6ED8">
    <w:name w:val="1BCFD06EA6734207A366B8A0F64BE6ED8"/>
    <w:rsid w:val="00AD56B5"/>
    <w:pPr>
      <w:widowControl w:val="0"/>
      <w:jc w:val="both"/>
    </w:pPr>
  </w:style>
  <w:style w:type="paragraph" w:customStyle="1" w:styleId="92FF8BD4EE8A44C19A40D40A455DEDBB8">
    <w:name w:val="92FF8BD4EE8A44C19A40D40A455DEDBB8"/>
    <w:rsid w:val="00AD56B5"/>
    <w:pPr>
      <w:widowControl w:val="0"/>
      <w:jc w:val="both"/>
    </w:pPr>
  </w:style>
  <w:style w:type="paragraph" w:customStyle="1" w:styleId="87FE0202A37D4EC580B18EFA2EC00DA08">
    <w:name w:val="87FE0202A37D4EC580B18EFA2EC00DA08"/>
    <w:rsid w:val="00AD56B5"/>
    <w:pPr>
      <w:widowControl w:val="0"/>
      <w:jc w:val="both"/>
    </w:pPr>
  </w:style>
  <w:style w:type="paragraph" w:customStyle="1" w:styleId="06604C6D2F424E03B535E86FFFE1B78B8">
    <w:name w:val="06604C6D2F424E03B535E86FFFE1B78B8"/>
    <w:rsid w:val="00AD56B5"/>
    <w:pPr>
      <w:widowControl w:val="0"/>
      <w:jc w:val="both"/>
    </w:pPr>
  </w:style>
  <w:style w:type="paragraph" w:customStyle="1" w:styleId="99AD65E4F4E147C3A7BEB18E681ED6A98">
    <w:name w:val="99AD65E4F4E147C3A7BEB18E681ED6A98"/>
    <w:rsid w:val="00AD56B5"/>
    <w:pPr>
      <w:widowControl w:val="0"/>
      <w:jc w:val="both"/>
    </w:pPr>
  </w:style>
  <w:style w:type="paragraph" w:customStyle="1" w:styleId="8759B940B1BE4E43B8376602AD81C2018">
    <w:name w:val="8759B940B1BE4E43B8376602AD81C2018"/>
    <w:rsid w:val="00AD56B5"/>
    <w:pPr>
      <w:widowControl w:val="0"/>
      <w:jc w:val="both"/>
    </w:pPr>
  </w:style>
  <w:style w:type="paragraph" w:customStyle="1" w:styleId="DDA1CD850D944B05860D49DC8E25755D8">
    <w:name w:val="DDA1CD850D944B05860D49DC8E25755D8"/>
    <w:rsid w:val="00AD56B5"/>
    <w:pPr>
      <w:widowControl w:val="0"/>
      <w:jc w:val="both"/>
    </w:pPr>
  </w:style>
  <w:style w:type="paragraph" w:customStyle="1" w:styleId="6471114CD8A74565928845AA6E15E1618">
    <w:name w:val="6471114CD8A74565928845AA6E15E1618"/>
    <w:rsid w:val="00AD56B5"/>
    <w:pPr>
      <w:widowControl w:val="0"/>
      <w:jc w:val="both"/>
    </w:pPr>
  </w:style>
  <w:style w:type="paragraph" w:customStyle="1" w:styleId="189A54C852F14B60A78D0E79288AB3288">
    <w:name w:val="189A54C852F14B60A78D0E79288AB3288"/>
    <w:rsid w:val="00AD56B5"/>
    <w:pPr>
      <w:widowControl w:val="0"/>
      <w:jc w:val="both"/>
    </w:pPr>
  </w:style>
  <w:style w:type="paragraph" w:customStyle="1" w:styleId="1BE05EAE64E54ECCB049B9B6B176C8AF8">
    <w:name w:val="1BE05EAE64E54ECCB049B9B6B176C8AF8"/>
    <w:rsid w:val="00AD56B5"/>
    <w:pPr>
      <w:widowControl w:val="0"/>
      <w:jc w:val="both"/>
    </w:pPr>
  </w:style>
  <w:style w:type="paragraph" w:customStyle="1" w:styleId="42E87DA323F14BACB53B86EFC5D1F4478">
    <w:name w:val="42E87DA323F14BACB53B86EFC5D1F4478"/>
    <w:rsid w:val="00AD56B5"/>
    <w:pPr>
      <w:widowControl w:val="0"/>
      <w:jc w:val="both"/>
    </w:pPr>
  </w:style>
  <w:style w:type="paragraph" w:customStyle="1" w:styleId="4B6E0BA495B04C85B7AE750214DBE9068">
    <w:name w:val="4B6E0BA495B04C85B7AE750214DBE9068"/>
    <w:rsid w:val="00AD56B5"/>
    <w:pPr>
      <w:widowControl w:val="0"/>
      <w:jc w:val="both"/>
    </w:pPr>
  </w:style>
  <w:style w:type="paragraph" w:customStyle="1" w:styleId="6A1AE42FA83C421896DE64262A6484DD8">
    <w:name w:val="6A1AE42FA83C421896DE64262A6484DD8"/>
    <w:rsid w:val="00AD56B5"/>
    <w:pPr>
      <w:widowControl w:val="0"/>
      <w:jc w:val="both"/>
    </w:pPr>
  </w:style>
  <w:style w:type="paragraph" w:customStyle="1" w:styleId="BF9D81626A134E73818633A77037A4F48">
    <w:name w:val="BF9D81626A134E73818633A77037A4F48"/>
    <w:rsid w:val="00AD56B5"/>
    <w:pPr>
      <w:widowControl w:val="0"/>
      <w:jc w:val="both"/>
    </w:pPr>
  </w:style>
  <w:style w:type="paragraph" w:customStyle="1" w:styleId="F77A650820AB47BAA79D85F1BC0F056E8">
    <w:name w:val="F77A650820AB47BAA79D85F1BC0F056E8"/>
    <w:rsid w:val="00AD56B5"/>
    <w:pPr>
      <w:widowControl w:val="0"/>
      <w:jc w:val="both"/>
    </w:pPr>
  </w:style>
  <w:style w:type="paragraph" w:customStyle="1" w:styleId="1BF520DF61534EB3BC54C9CE107E26EF8">
    <w:name w:val="1BF520DF61534EB3BC54C9CE107E26EF8"/>
    <w:rsid w:val="00AD56B5"/>
    <w:pPr>
      <w:widowControl w:val="0"/>
      <w:jc w:val="both"/>
    </w:pPr>
  </w:style>
  <w:style w:type="paragraph" w:customStyle="1" w:styleId="436EEDDAAABF49E3989679B26C9BAD425">
    <w:name w:val="436EEDDAAABF49E3989679B26C9BAD425"/>
    <w:rsid w:val="00AD56B5"/>
    <w:pPr>
      <w:widowControl w:val="0"/>
      <w:jc w:val="both"/>
    </w:pPr>
  </w:style>
  <w:style w:type="paragraph" w:customStyle="1" w:styleId="1517BA55E073493DBD3F6F760018197B">
    <w:name w:val="1517BA55E073493DBD3F6F760018197B"/>
    <w:rsid w:val="00AD56B5"/>
    <w:pPr>
      <w:spacing w:after="160" w:line="259" w:lineRule="auto"/>
    </w:pPr>
    <w:rPr>
      <w:kern w:val="0"/>
      <w:sz w:val="22"/>
    </w:rPr>
  </w:style>
  <w:style w:type="paragraph" w:customStyle="1" w:styleId="725F42C1FEE24F678D5629C9C9C828B8">
    <w:name w:val="725F42C1FEE24F678D5629C9C9C828B8"/>
    <w:rsid w:val="00AD56B5"/>
    <w:pPr>
      <w:spacing w:after="160" w:line="259" w:lineRule="auto"/>
    </w:pPr>
    <w:rPr>
      <w:kern w:val="0"/>
      <w:sz w:val="22"/>
    </w:rPr>
  </w:style>
  <w:style w:type="paragraph" w:customStyle="1" w:styleId="74D65BFF71654DB7A477582278DE5DAD">
    <w:name w:val="74D65BFF71654DB7A477582278DE5DAD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9">
    <w:name w:val="51ED1FDE6F5542AB820DE5AA3921223A9"/>
    <w:rsid w:val="00AD56B5"/>
    <w:pPr>
      <w:widowControl w:val="0"/>
      <w:jc w:val="both"/>
    </w:pPr>
  </w:style>
  <w:style w:type="paragraph" w:customStyle="1" w:styleId="9C05BC2E340D46149585A569A09A24759">
    <w:name w:val="9C05BC2E340D46149585A569A09A24759"/>
    <w:rsid w:val="00AD56B5"/>
    <w:pPr>
      <w:widowControl w:val="0"/>
      <w:jc w:val="both"/>
    </w:pPr>
  </w:style>
  <w:style w:type="paragraph" w:customStyle="1" w:styleId="615F023E13A04DBD998856B329965E339">
    <w:name w:val="615F023E13A04DBD998856B329965E339"/>
    <w:rsid w:val="00AD56B5"/>
    <w:pPr>
      <w:widowControl w:val="0"/>
      <w:jc w:val="both"/>
    </w:pPr>
  </w:style>
  <w:style w:type="paragraph" w:customStyle="1" w:styleId="7EB7CFDD374D4698AAB0B968E4BCF09B9">
    <w:name w:val="7EB7CFDD374D4698AAB0B968E4BCF09B9"/>
    <w:rsid w:val="00AD56B5"/>
    <w:pPr>
      <w:widowControl w:val="0"/>
      <w:jc w:val="both"/>
    </w:pPr>
  </w:style>
  <w:style w:type="paragraph" w:customStyle="1" w:styleId="0FAA93C714084375A6A9BBE36782C5D39">
    <w:name w:val="0FAA93C714084375A6A9BBE36782C5D39"/>
    <w:rsid w:val="00AD56B5"/>
    <w:pPr>
      <w:widowControl w:val="0"/>
      <w:jc w:val="both"/>
    </w:pPr>
  </w:style>
  <w:style w:type="paragraph" w:customStyle="1" w:styleId="3A15F6B3C76E453BA4C915A36A10A0579">
    <w:name w:val="3A15F6B3C76E453BA4C915A36A10A0579"/>
    <w:rsid w:val="00AD56B5"/>
    <w:pPr>
      <w:widowControl w:val="0"/>
      <w:jc w:val="both"/>
    </w:pPr>
  </w:style>
  <w:style w:type="paragraph" w:customStyle="1" w:styleId="1517BA55E073493DBD3F6F760018197B1">
    <w:name w:val="1517BA55E073493DBD3F6F760018197B1"/>
    <w:rsid w:val="00AD56B5"/>
    <w:pPr>
      <w:widowControl w:val="0"/>
      <w:jc w:val="both"/>
    </w:pPr>
  </w:style>
  <w:style w:type="paragraph" w:customStyle="1" w:styleId="725F42C1FEE24F678D5629C9C9C828B81">
    <w:name w:val="725F42C1FEE24F678D5629C9C9C828B81"/>
    <w:rsid w:val="00AD56B5"/>
    <w:pPr>
      <w:widowControl w:val="0"/>
      <w:jc w:val="both"/>
    </w:pPr>
  </w:style>
  <w:style w:type="paragraph" w:customStyle="1" w:styleId="74D65BFF71654DB7A477582278DE5DAD1">
    <w:name w:val="74D65BFF71654DB7A477582278DE5DAD1"/>
    <w:rsid w:val="00AD56B5"/>
    <w:pPr>
      <w:widowControl w:val="0"/>
      <w:jc w:val="both"/>
    </w:pPr>
  </w:style>
  <w:style w:type="paragraph" w:customStyle="1" w:styleId="E56507B7EA554B4AB971C61AE17587459">
    <w:name w:val="E56507B7EA554B4AB971C61AE17587459"/>
    <w:rsid w:val="00AD56B5"/>
    <w:pPr>
      <w:widowControl w:val="0"/>
      <w:jc w:val="both"/>
    </w:pPr>
  </w:style>
  <w:style w:type="paragraph" w:customStyle="1" w:styleId="3DD04ACAB9444A85A3CF63D7EB9874659">
    <w:name w:val="3DD04ACAB9444A85A3CF63D7EB9874659"/>
    <w:rsid w:val="00AD56B5"/>
    <w:pPr>
      <w:widowControl w:val="0"/>
      <w:jc w:val="both"/>
    </w:pPr>
  </w:style>
  <w:style w:type="paragraph" w:customStyle="1" w:styleId="89950A0201FE433CA251A7E7747E37A09">
    <w:name w:val="89950A0201FE433CA251A7E7747E37A09"/>
    <w:rsid w:val="00AD56B5"/>
    <w:pPr>
      <w:widowControl w:val="0"/>
      <w:jc w:val="both"/>
    </w:pPr>
  </w:style>
  <w:style w:type="paragraph" w:customStyle="1" w:styleId="62A5E9900D554698985943C68177E9699">
    <w:name w:val="62A5E9900D554698985943C68177E9699"/>
    <w:rsid w:val="00AD56B5"/>
    <w:pPr>
      <w:widowControl w:val="0"/>
      <w:jc w:val="both"/>
    </w:pPr>
  </w:style>
  <w:style w:type="paragraph" w:customStyle="1" w:styleId="A56B4EF37DDA4F31BA833F4852AD54E09">
    <w:name w:val="A56B4EF37DDA4F31BA833F4852AD54E09"/>
    <w:rsid w:val="00AD56B5"/>
    <w:pPr>
      <w:widowControl w:val="0"/>
      <w:jc w:val="both"/>
    </w:pPr>
  </w:style>
  <w:style w:type="paragraph" w:customStyle="1" w:styleId="8FF1BFA83E204E519D6C7DF8D4089DE69">
    <w:name w:val="8FF1BFA83E204E519D6C7DF8D4089DE69"/>
    <w:rsid w:val="00AD56B5"/>
    <w:pPr>
      <w:widowControl w:val="0"/>
      <w:jc w:val="both"/>
    </w:pPr>
  </w:style>
  <w:style w:type="paragraph" w:customStyle="1" w:styleId="245878E0F5CC4A04B196E3082B6038059">
    <w:name w:val="245878E0F5CC4A04B196E3082B6038059"/>
    <w:rsid w:val="00AD56B5"/>
    <w:pPr>
      <w:widowControl w:val="0"/>
      <w:jc w:val="both"/>
    </w:pPr>
  </w:style>
  <w:style w:type="paragraph" w:customStyle="1" w:styleId="359A6AC63D104B82A0ACB53EC272C1A89">
    <w:name w:val="359A6AC63D104B82A0ACB53EC272C1A89"/>
    <w:rsid w:val="00AD56B5"/>
    <w:pPr>
      <w:widowControl w:val="0"/>
      <w:jc w:val="both"/>
    </w:pPr>
  </w:style>
  <w:style w:type="paragraph" w:customStyle="1" w:styleId="D4D74DB4714D4792AAA904167DC8358A9">
    <w:name w:val="D4D74DB4714D4792AAA904167DC8358A9"/>
    <w:rsid w:val="00AD56B5"/>
    <w:pPr>
      <w:widowControl w:val="0"/>
      <w:jc w:val="both"/>
    </w:pPr>
  </w:style>
  <w:style w:type="paragraph" w:customStyle="1" w:styleId="94619AC6D33A4D3F9F3631CC496F30229">
    <w:name w:val="94619AC6D33A4D3F9F3631CC496F30229"/>
    <w:rsid w:val="00AD56B5"/>
    <w:pPr>
      <w:widowControl w:val="0"/>
      <w:jc w:val="both"/>
    </w:pPr>
  </w:style>
  <w:style w:type="paragraph" w:customStyle="1" w:styleId="1BCFD06EA6734207A366B8A0F64BE6ED9">
    <w:name w:val="1BCFD06EA6734207A366B8A0F64BE6ED9"/>
    <w:rsid w:val="00AD56B5"/>
    <w:pPr>
      <w:widowControl w:val="0"/>
      <w:jc w:val="both"/>
    </w:pPr>
  </w:style>
  <w:style w:type="paragraph" w:customStyle="1" w:styleId="92FF8BD4EE8A44C19A40D40A455DEDBB9">
    <w:name w:val="92FF8BD4EE8A44C19A40D40A455DEDBB9"/>
    <w:rsid w:val="00AD56B5"/>
    <w:pPr>
      <w:widowControl w:val="0"/>
      <w:jc w:val="both"/>
    </w:pPr>
  </w:style>
  <w:style w:type="paragraph" w:customStyle="1" w:styleId="87FE0202A37D4EC580B18EFA2EC00DA09">
    <w:name w:val="87FE0202A37D4EC580B18EFA2EC00DA09"/>
    <w:rsid w:val="00AD56B5"/>
    <w:pPr>
      <w:widowControl w:val="0"/>
      <w:jc w:val="both"/>
    </w:pPr>
  </w:style>
  <w:style w:type="paragraph" w:customStyle="1" w:styleId="06604C6D2F424E03B535E86FFFE1B78B9">
    <w:name w:val="06604C6D2F424E03B535E86FFFE1B78B9"/>
    <w:rsid w:val="00AD56B5"/>
    <w:pPr>
      <w:widowControl w:val="0"/>
      <w:jc w:val="both"/>
    </w:pPr>
  </w:style>
  <w:style w:type="paragraph" w:customStyle="1" w:styleId="99AD65E4F4E147C3A7BEB18E681ED6A99">
    <w:name w:val="99AD65E4F4E147C3A7BEB18E681ED6A99"/>
    <w:rsid w:val="00AD56B5"/>
    <w:pPr>
      <w:widowControl w:val="0"/>
      <w:jc w:val="both"/>
    </w:pPr>
  </w:style>
  <w:style w:type="paragraph" w:customStyle="1" w:styleId="8759B940B1BE4E43B8376602AD81C2019">
    <w:name w:val="8759B940B1BE4E43B8376602AD81C2019"/>
    <w:rsid w:val="00AD56B5"/>
    <w:pPr>
      <w:widowControl w:val="0"/>
      <w:jc w:val="both"/>
    </w:pPr>
  </w:style>
  <w:style w:type="paragraph" w:customStyle="1" w:styleId="DDA1CD850D944B05860D49DC8E25755D9">
    <w:name w:val="DDA1CD850D944B05860D49DC8E25755D9"/>
    <w:rsid w:val="00AD56B5"/>
    <w:pPr>
      <w:widowControl w:val="0"/>
      <w:jc w:val="both"/>
    </w:pPr>
  </w:style>
  <w:style w:type="paragraph" w:customStyle="1" w:styleId="6471114CD8A74565928845AA6E15E1619">
    <w:name w:val="6471114CD8A74565928845AA6E15E1619"/>
    <w:rsid w:val="00AD56B5"/>
    <w:pPr>
      <w:widowControl w:val="0"/>
      <w:jc w:val="both"/>
    </w:pPr>
  </w:style>
  <w:style w:type="paragraph" w:customStyle="1" w:styleId="189A54C852F14B60A78D0E79288AB3289">
    <w:name w:val="189A54C852F14B60A78D0E79288AB3289"/>
    <w:rsid w:val="00AD56B5"/>
    <w:pPr>
      <w:widowControl w:val="0"/>
      <w:jc w:val="both"/>
    </w:pPr>
  </w:style>
  <w:style w:type="paragraph" w:customStyle="1" w:styleId="1BE05EAE64E54ECCB049B9B6B176C8AF9">
    <w:name w:val="1BE05EAE64E54ECCB049B9B6B176C8AF9"/>
    <w:rsid w:val="00AD56B5"/>
    <w:pPr>
      <w:widowControl w:val="0"/>
      <w:jc w:val="both"/>
    </w:pPr>
  </w:style>
  <w:style w:type="paragraph" w:customStyle="1" w:styleId="42E87DA323F14BACB53B86EFC5D1F4479">
    <w:name w:val="42E87DA323F14BACB53B86EFC5D1F4479"/>
    <w:rsid w:val="00AD56B5"/>
    <w:pPr>
      <w:widowControl w:val="0"/>
      <w:jc w:val="both"/>
    </w:pPr>
  </w:style>
  <w:style w:type="paragraph" w:customStyle="1" w:styleId="4B6E0BA495B04C85B7AE750214DBE9069">
    <w:name w:val="4B6E0BA495B04C85B7AE750214DBE9069"/>
    <w:rsid w:val="00AD56B5"/>
    <w:pPr>
      <w:widowControl w:val="0"/>
      <w:jc w:val="both"/>
    </w:pPr>
  </w:style>
  <w:style w:type="paragraph" w:customStyle="1" w:styleId="6A1AE42FA83C421896DE64262A6484DD9">
    <w:name w:val="6A1AE42FA83C421896DE64262A6484DD9"/>
    <w:rsid w:val="00AD56B5"/>
    <w:pPr>
      <w:widowControl w:val="0"/>
      <w:jc w:val="both"/>
    </w:pPr>
  </w:style>
  <w:style w:type="paragraph" w:customStyle="1" w:styleId="BF9D81626A134E73818633A77037A4F49">
    <w:name w:val="BF9D81626A134E73818633A77037A4F49"/>
    <w:rsid w:val="00AD56B5"/>
    <w:pPr>
      <w:widowControl w:val="0"/>
      <w:jc w:val="both"/>
    </w:pPr>
  </w:style>
  <w:style w:type="paragraph" w:customStyle="1" w:styleId="F77A650820AB47BAA79D85F1BC0F056E9">
    <w:name w:val="F77A650820AB47BAA79D85F1BC0F056E9"/>
    <w:rsid w:val="00AD56B5"/>
    <w:pPr>
      <w:widowControl w:val="0"/>
      <w:jc w:val="both"/>
    </w:pPr>
  </w:style>
  <w:style w:type="paragraph" w:customStyle="1" w:styleId="1BF520DF61534EB3BC54C9CE107E26EF9">
    <w:name w:val="1BF520DF61534EB3BC54C9CE107E26EF9"/>
    <w:rsid w:val="00AD56B5"/>
    <w:pPr>
      <w:widowControl w:val="0"/>
      <w:jc w:val="both"/>
    </w:pPr>
  </w:style>
  <w:style w:type="paragraph" w:customStyle="1" w:styleId="436EEDDAAABF49E3989679B26C9BAD426">
    <w:name w:val="436EEDDAAABF49E3989679B26C9BAD426"/>
    <w:rsid w:val="00AD56B5"/>
    <w:pPr>
      <w:widowControl w:val="0"/>
      <w:jc w:val="both"/>
    </w:pPr>
  </w:style>
  <w:style w:type="paragraph" w:customStyle="1" w:styleId="51ED1FDE6F5542AB820DE5AA3921223A10">
    <w:name w:val="51ED1FDE6F5542AB820DE5AA3921223A10"/>
    <w:rsid w:val="00AD56B5"/>
    <w:pPr>
      <w:widowControl w:val="0"/>
      <w:jc w:val="both"/>
    </w:pPr>
  </w:style>
  <w:style w:type="paragraph" w:customStyle="1" w:styleId="9C05BC2E340D46149585A569A09A247510">
    <w:name w:val="9C05BC2E340D46149585A569A09A247510"/>
    <w:rsid w:val="00AD56B5"/>
    <w:pPr>
      <w:widowControl w:val="0"/>
      <w:jc w:val="both"/>
    </w:pPr>
  </w:style>
  <w:style w:type="paragraph" w:customStyle="1" w:styleId="615F023E13A04DBD998856B329965E3310">
    <w:name w:val="615F023E13A04DBD998856B329965E3310"/>
    <w:rsid w:val="00AD56B5"/>
    <w:pPr>
      <w:widowControl w:val="0"/>
      <w:jc w:val="both"/>
    </w:pPr>
  </w:style>
  <w:style w:type="paragraph" w:customStyle="1" w:styleId="7EB7CFDD374D4698AAB0B968E4BCF09B10">
    <w:name w:val="7EB7CFDD374D4698AAB0B968E4BCF09B10"/>
    <w:rsid w:val="00AD56B5"/>
    <w:pPr>
      <w:widowControl w:val="0"/>
      <w:jc w:val="both"/>
    </w:pPr>
  </w:style>
  <w:style w:type="paragraph" w:customStyle="1" w:styleId="0FAA93C714084375A6A9BBE36782C5D310">
    <w:name w:val="0FAA93C714084375A6A9BBE36782C5D310"/>
    <w:rsid w:val="00AD56B5"/>
    <w:pPr>
      <w:widowControl w:val="0"/>
      <w:jc w:val="both"/>
    </w:pPr>
  </w:style>
  <w:style w:type="paragraph" w:customStyle="1" w:styleId="3A15F6B3C76E453BA4C915A36A10A05710">
    <w:name w:val="3A15F6B3C76E453BA4C915A36A10A05710"/>
    <w:rsid w:val="00AD56B5"/>
    <w:pPr>
      <w:widowControl w:val="0"/>
      <w:jc w:val="both"/>
    </w:pPr>
  </w:style>
  <w:style w:type="paragraph" w:customStyle="1" w:styleId="1517BA55E073493DBD3F6F760018197B2">
    <w:name w:val="1517BA55E073493DBD3F6F760018197B2"/>
    <w:rsid w:val="00AD56B5"/>
    <w:pPr>
      <w:widowControl w:val="0"/>
      <w:jc w:val="both"/>
    </w:pPr>
  </w:style>
  <w:style w:type="paragraph" w:customStyle="1" w:styleId="725F42C1FEE24F678D5629C9C9C828B82">
    <w:name w:val="725F42C1FEE24F678D5629C9C9C828B82"/>
    <w:rsid w:val="00AD56B5"/>
    <w:pPr>
      <w:widowControl w:val="0"/>
      <w:jc w:val="both"/>
    </w:pPr>
  </w:style>
  <w:style w:type="paragraph" w:customStyle="1" w:styleId="74D65BFF71654DB7A477582278DE5DAD2">
    <w:name w:val="74D65BFF71654DB7A477582278DE5DAD2"/>
    <w:rsid w:val="00AD56B5"/>
    <w:pPr>
      <w:widowControl w:val="0"/>
      <w:jc w:val="both"/>
    </w:pPr>
  </w:style>
  <w:style w:type="paragraph" w:customStyle="1" w:styleId="E56507B7EA554B4AB971C61AE175874510">
    <w:name w:val="E56507B7EA554B4AB971C61AE175874510"/>
    <w:rsid w:val="00AD56B5"/>
    <w:pPr>
      <w:widowControl w:val="0"/>
      <w:jc w:val="both"/>
    </w:pPr>
  </w:style>
  <w:style w:type="paragraph" w:customStyle="1" w:styleId="3DD04ACAB9444A85A3CF63D7EB98746510">
    <w:name w:val="3DD04ACAB9444A85A3CF63D7EB98746510"/>
    <w:rsid w:val="00AD56B5"/>
    <w:pPr>
      <w:widowControl w:val="0"/>
      <w:jc w:val="both"/>
    </w:pPr>
  </w:style>
  <w:style w:type="paragraph" w:customStyle="1" w:styleId="89950A0201FE433CA251A7E7747E37A010">
    <w:name w:val="89950A0201FE433CA251A7E7747E37A010"/>
    <w:rsid w:val="00AD56B5"/>
    <w:pPr>
      <w:widowControl w:val="0"/>
      <w:jc w:val="both"/>
    </w:pPr>
  </w:style>
  <w:style w:type="paragraph" w:customStyle="1" w:styleId="62A5E9900D554698985943C68177E96910">
    <w:name w:val="62A5E9900D554698985943C68177E96910"/>
    <w:rsid w:val="00AD56B5"/>
    <w:pPr>
      <w:widowControl w:val="0"/>
      <w:jc w:val="both"/>
    </w:pPr>
  </w:style>
  <w:style w:type="paragraph" w:customStyle="1" w:styleId="A56B4EF37DDA4F31BA833F4852AD54E010">
    <w:name w:val="A56B4EF37DDA4F31BA833F4852AD54E010"/>
    <w:rsid w:val="00AD56B5"/>
    <w:pPr>
      <w:widowControl w:val="0"/>
      <w:jc w:val="both"/>
    </w:pPr>
  </w:style>
  <w:style w:type="paragraph" w:customStyle="1" w:styleId="8FF1BFA83E204E519D6C7DF8D4089DE610">
    <w:name w:val="8FF1BFA83E204E519D6C7DF8D4089DE610"/>
    <w:rsid w:val="00AD56B5"/>
    <w:pPr>
      <w:widowControl w:val="0"/>
      <w:jc w:val="both"/>
    </w:pPr>
  </w:style>
  <w:style w:type="paragraph" w:customStyle="1" w:styleId="245878E0F5CC4A04B196E3082B60380510">
    <w:name w:val="245878E0F5CC4A04B196E3082B60380510"/>
    <w:rsid w:val="00AD56B5"/>
    <w:pPr>
      <w:widowControl w:val="0"/>
      <w:jc w:val="both"/>
    </w:pPr>
  </w:style>
  <w:style w:type="paragraph" w:customStyle="1" w:styleId="359A6AC63D104B82A0ACB53EC272C1A810">
    <w:name w:val="359A6AC63D104B82A0ACB53EC272C1A810"/>
    <w:rsid w:val="00AD56B5"/>
    <w:pPr>
      <w:widowControl w:val="0"/>
      <w:jc w:val="both"/>
    </w:pPr>
  </w:style>
  <w:style w:type="paragraph" w:customStyle="1" w:styleId="D4D74DB4714D4792AAA904167DC8358A10">
    <w:name w:val="D4D74DB4714D4792AAA904167DC8358A10"/>
    <w:rsid w:val="00AD56B5"/>
    <w:pPr>
      <w:widowControl w:val="0"/>
      <w:jc w:val="both"/>
    </w:pPr>
  </w:style>
  <w:style w:type="paragraph" w:customStyle="1" w:styleId="94619AC6D33A4D3F9F3631CC496F302210">
    <w:name w:val="94619AC6D33A4D3F9F3631CC496F302210"/>
    <w:rsid w:val="00AD56B5"/>
    <w:pPr>
      <w:widowControl w:val="0"/>
      <w:jc w:val="both"/>
    </w:pPr>
  </w:style>
  <w:style w:type="paragraph" w:customStyle="1" w:styleId="1BCFD06EA6734207A366B8A0F64BE6ED10">
    <w:name w:val="1BCFD06EA6734207A366B8A0F64BE6ED10"/>
    <w:rsid w:val="00AD56B5"/>
    <w:pPr>
      <w:widowControl w:val="0"/>
      <w:jc w:val="both"/>
    </w:pPr>
  </w:style>
  <w:style w:type="paragraph" w:customStyle="1" w:styleId="92FF8BD4EE8A44C19A40D40A455DEDBB10">
    <w:name w:val="92FF8BD4EE8A44C19A40D40A455DEDBB10"/>
    <w:rsid w:val="00AD56B5"/>
    <w:pPr>
      <w:widowControl w:val="0"/>
      <w:jc w:val="both"/>
    </w:pPr>
  </w:style>
  <w:style w:type="paragraph" w:customStyle="1" w:styleId="87FE0202A37D4EC580B18EFA2EC00DA010">
    <w:name w:val="87FE0202A37D4EC580B18EFA2EC00DA010"/>
    <w:rsid w:val="00AD56B5"/>
    <w:pPr>
      <w:widowControl w:val="0"/>
      <w:jc w:val="both"/>
    </w:pPr>
  </w:style>
  <w:style w:type="paragraph" w:customStyle="1" w:styleId="06604C6D2F424E03B535E86FFFE1B78B10">
    <w:name w:val="06604C6D2F424E03B535E86FFFE1B78B10"/>
    <w:rsid w:val="00AD56B5"/>
    <w:pPr>
      <w:widowControl w:val="0"/>
      <w:jc w:val="both"/>
    </w:pPr>
  </w:style>
  <w:style w:type="paragraph" w:customStyle="1" w:styleId="99AD65E4F4E147C3A7BEB18E681ED6A910">
    <w:name w:val="99AD65E4F4E147C3A7BEB18E681ED6A910"/>
    <w:rsid w:val="00AD56B5"/>
    <w:pPr>
      <w:widowControl w:val="0"/>
      <w:jc w:val="both"/>
    </w:pPr>
  </w:style>
  <w:style w:type="paragraph" w:customStyle="1" w:styleId="8759B940B1BE4E43B8376602AD81C20110">
    <w:name w:val="8759B940B1BE4E43B8376602AD81C20110"/>
    <w:rsid w:val="00AD56B5"/>
    <w:pPr>
      <w:widowControl w:val="0"/>
      <w:jc w:val="both"/>
    </w:pPr>
  </w:style>
  <w:style w:type="paragraph" w:customStyle="1" w:styleId="DDA1CD850D944B05860D49DC8E25755D10">
    <w:name w:val="DDA1CD850D944B05860D49DC8E25755D10"/>
    <w:rsid w:val="00AD56B5"/>
    <w:pPr>
      <w:widowControl w:val="0"/>
      <w:jc w:val="both"/>
    </w:pPr>
  </w:style>
  <w:style w:type="paragraph" w:customStyle="1" w:styleId="6471114CD8A74565928845AA6E15E16110">
    <w:name w:val="6471114CD8A74565928845AA6E15E16110"/>
    <w:rsid w:val="00AD56B5"/>
    <w:pPr>
      <w:widowControl w:val="0"/>
      <w:jc w:val="both"/>
    </w:pPr>
  </w:style>
  <w:style w:type="paragraph" w:customStyle="1" w:styleId="189A54C852F14B60A78D0E79288AB32810">
    <w:name w:val="189A54C852F14B60A78D0E79288AB32810"/>
    <w:rsid w:val="00AD56B5"/>
    <w:pPr>
      <w:widowControl w:val="0"/>
      <w:jc w:val="both"/>
    </w:pPr>
  </w:style>
  <w:style w:type="paragraph" w:customStyle="1" w:styleId="1BE05EAE64E54ECCB049B9B6B176C8AF10">
    <w:name w:val="1BE05EAE64E54ECCB049B9B6B176C8AF10"/>
    <w:rsid w:val="00AD56B5"/>
    <w:pPr>
      <w:widowControl w:val="0"/>
      <w:jc w:val="both"/>
    </w:pPr>
  </w:style>
  <w:style w:type="paragraph" w:customStyle="1" w:styleId="42E87DA323F14BACB53B86EFC5D1F44710">
    <w:name w:val="42E87DA323F14BACB53B86EFC5D1F44710"/>
    <w:rsid w:val="00AD56B5"/>
    <w:pPr>
      <w:widowControl w:val="0"/>
      <w:jc w:val="both"/>
    </w:pPr>
  </w:style>
  <w:style w:type="paragraph" w:customStyle="1" w:styleId="4B6E0BA495B04C85B7AE750214DBE90610">
    <w:name w:val="4B6E0BA495B04C85B7AE750214DBE90610"/>
    <w:rsid w:val="00AD56B5"/>
    <w:pPr>
      <w:widowControl w:val="0"/>
      <w:jc w:val="both"/>
    </w:pPr>
  </w:style>
  <w:style w:type="paragraph" w:customStyle="1" w:styleId="6A1AE42FA83C421896DE64262A6484DD10">
    <w:name w:val="6A1AE42FA83C421896DE64262A6484DD10"/>
    <w:rsid w:val="00AD56B5"/>
    <w:pPr>
      <w:widowControl w:val="0"/>
      <w:jc w:val="both"/>
    </w:pPr>
  </w:style>
  <w:style w:type="paragraph" w:customStyle="1" w:styleId="BF9D81626A134E73818633A77037A4F410">
    <w:name w:val="BF9D81626A134E73818633A77037A4F410"/>
    <w:rsid w:val="00AD56B5"/>
    <w:pPr>
      <w:widowControl w:val="0"/>
      <w:jc w:val="both"/>
    </w:pPr>
  </w:style>
  <w:style w:type="paragraph" w:customStyle="1" w:styleId="F77A650820AB47BAA79D85F1BC0F056E10">
    <w:name w:val="F77A650820AB47BAA79D85F1BC0F056E10"/>
    <w:rsid w:val="00AD56B5"/>
    <w:pPr>
      <w:widowControl w:val="0"/>
      <w:jc w:val="both"/>
    </w:pPr>
  </w:style>
  <w:style w:type="paragraph" w:customStyle="1" w:styleId="1BF520DF61534EB3BC54C9CE107E26EF10">
    <w:name w:val="1BF520DF61534EB3BC54C9CE107E26EF10"/>
    <w:rsid w:val="00AD56B5"/>
    <w:pPr>
      <w:widowControl w:val="0"/>
      <w:jc w:val="both"/>
    </w:pPr>
  </w:style>
  <w:style w:type="paragraph" w:customStyle="1" w:styleId="436EEDDAAABF49E3989679B26C9BAD427">
    <w:name w:val="436EEDDAAABF49E3989679B26C9BAD427"/>
    <w:rsid w:val="00AD56B5"/>
    <w:pPr>
      <w:widowControl w:val="0"/>
      <w:jc w:val="both"/>
    </w:pPr>
  </w:style>
  <w:style w:type="paragraph" w:customStyle="1" w:styleId="70D4A480E21E445EA9B7CD82F9D29076">
    <w:name w:val="70D4A480E21E445EA9B7CD82F9D29076"/>
    <w:rsid w:val="00AD56B5"/>
    <w:pPr>
      <w:spacing w:after="160" w:line="259" w:lineRule="auto"/>
    </w:pPr>
    <w:rPr>
      <w:kern w:val="0"/>
      <w:sz w:val="22"/>
    </w:rPr>
  </w:style>
  <w:style w:type="paragraph" w:customStyle="1" w:styleId="6EAAE4D4794D4105920CB254A4E1FD01">
    <w:name w:val="6EAAE4D4794D4105920CB254A4E1FD01"/>
    <w:rsid w:val="00AD56B5"/>
    <w:pPr>
      <w:spacing w:after="160" w:line="259" w:lineRule="auto"/>
    </w:pPr>
    <w:rPr>
      <w:kern w:val="0"/>
      <w:sz w:val="22"/>
    </w:rPr>
  </w:style>
  <w:style w:type="paragraph" w:customStyle="1" w:styleId="42D10DC9AC8042FE89490B2F0D255573">
    <w:name w:val="42D10DC9AC8042FE89490B2F0D255573"/>
    <w:rsid w:val="00AD56B5"/>
    <w:pPr>
      <w:spacing w:after="160" w:line="259" w:lineRule="auto"/>
    </w:pPr>
    <w:rPr>
      <w:kern w:val="0"/>
      <w:sz w:val="22"/>
    </w:rPr>
  </w:style>
  <w:style w:type="paragraph" w:customStyle="1" w:styleId="D3E3ACDB09E04DD68D878353107245DD">
    <w:name w:val="D3E3ACDB09E04DD68D878353107245DD"/>
    <w:rsid w:val="00AD56B5"/>
    <w:pPr>
      <w:spacing w:after="160" w:line="259" w:lineRule="auto"/>
    </w:pPr>
    <w:rPr>
      <w:kern w:val="0"/>
      <w:sz w:val="22"/>
    </w:rPr>
  </w:style>
  <w:style w:type="paragraph" w:customStyle="1" w:styleId="5EB8D1ECFD234770A69294264C120B9E">
    <w:name w:val="5EB8D1ECFD234770A69294264C120B9E"/>
    <w:rsid w:val="00AD56B5"/>
    <w:pPr>
      <w:spacing w:after="160" w:line="259" w:lineRule="auto"/>
    </w:pPr>
    <w:rPr>
      <w:kern w:val="0"/>
      <w:sz w:val="22"/>
    </w:rPr>
  </w:style>
  <w:style w:type="paragraph" w:customStyle="1" w:styleId="110B707C8F3649C493877EB7FB6F0F13">
    <w:name w:val="110B707C8F3649C493877EB7FB6F0F13"/>
    <w:rsid w:val="00AD56B5"/>
    <w:pPr>
      <w:spacing w:after="160" w:line="259" w:lineRule="auto"/>
    </w:pPr>
    <w:rPr>
      <w:kern w:val="0"/>
      <w:sz w:val="22"/>
    </w:rPr>
  </w:style>
  <w:style w:type="paragraph" w:customStyle="1" w:styleId="A3AF055B9BED4866BA382F0B326E5A13">
    <w:name w:val="A3AF055B9BED4866BA382F0B326E5A13"/>
    <w:rsid w:val="00AD56B5"/>
    <w:pPr>
      <w:spacing w:after="160" w:line="259" w:lineRule="auto"/>
    </w:pPr>
    <w:rPr>
      <w:kern w:val="0"/>
      <w:sz w:val="22"/>
    </w:rPr>
  </w:style>
  <w:style w:type="paragraph" w:customStyle="1" w:styleId="ACFCEC168B3649549811A931FA24D880">
    <w:name w:val="ACFCEC168B3649549811A931FA24D880"/>
    <w:rsid w:val="00AD56B5"/>
    <w:pPr>
      <w:spacing w:after="160" w:line="259" w:lineRule="auto"/>
    </w:pPr>
    <w:rPr>
      <w:kern w:val="0"/>
      <w:sz w:val="22"/>
    </w:rPr>
  </w:style>
  <w:style w:type="paragraph" w:customStyle="1" w:styleId="065341BC36114A9C8AE80ADF5BDA99E5">
    <w:name w:val="065341BC36114A9C8AE80ADF5BDA99E5"/>
    <w:rsid w:val="00AD56B5"/>
    <w:pPr>
      <w:spacing w:after="160" w:line="259" w:lineRule="auto"/>
    </w:pPr>
    <w:rPr>
      <w:kern w:val="0"/>
      <w:sz w:val="22"/>
    </w:rPr>
  </w:style>
  <w:style w:type="paragraph" w:customStyle="1" w:styleId="8ECFB799F57F4677BC2689111B60F869">
    <w:name w:val="8ECFB799F57F4677BC2689111B60F869"/>
    <w:rsid w:val="00AD56B5"/>
    <w:pPr>
      <w:spacing w:after="160" w:line="259" w:lineRule="auto"/>
    </w:pPr>
    <w:rPr>
      <w:kern w:val="0"/>
      <w:sz w:val="22"/>
    </w:rPr>
  </w:style>
  <w:style w:type="paragraph" w:customStyle="1" w:styleId="22A7FF1400134C98BF2DA37AF21ABE6C">
    <w:name w:val="22A7FF1400134C98BF2DA37AF21ABE6C"/>
    <w:rsid w:val="00AD56B5"/>
    <w:pPr>
      <w:spacing w:after="160" w:line="259" w:lineRule="auto"/>
    </w:pPr>
    <w:rPr>
      <w:kern w:val="0"/>
      <w:sz w:val="22"/>
    </w:rPr>
  </w:style>
  <w:style w:type="paragraph" w:customStyle="1" w:styleId="F3E578D8051C4A43BD52A5EDB88E6D61">
    <w:name w:val="F3E578D8051C4A43BD52A5EDB88E6D61"/>
    <w:rsid w:val="00AD56B5"/>
    <w:pPr>
      <w:spacing w:after="160" w:line="259" w:lineRule="auto"/>
    </w:pPr>
    <w:rPr>
      <w:kern w:val="0"/>
      <w:sz w:val="22"/>
    </w:rPr>
  </w:style>
  <w:style w:type="paragraph" w:customStyle="1" w:styleId="117108BFE7754F538025E5DA4CBE4F2C">
    <w:name w:val="117108BFE7754F538025E5DA4CBE4F2C"/>
    <w:rsid w:val="00AD56B5"/>
    <w:pPr>
      <w:spacing w:after="160" w:line="259" w:lineRule="auto"/>
    </w:pPr>
    <w:rPr>
      <w:kern w:val="0"/>
      <w:sz w:val="22"/>
    </w:rPr>
  </w:style>
  <w:style w:type="paragraph" w:customStyle="1" w:styleId="8698EA0E1F814C878C422DDE41F6679A">
    <w:name w:val="8698EA0E1F814C878C422DDE41F6679A"/>
    <w:rsid w:val="00AD56B5"/>
    <w:pPr>
      <w:spacing w:after="160" w:line="259" w:lineRule="auto"/>
    </w:pPr>
    <w:rPr>
      <w:kern w:val="0"/>
      <w:sz w:val="22"/>
    </w:rPr>
  </w:style>
  <w:style w:type="paragraph" w:customStyle="1" w:styleId="76286993BCEB48249FED5D1382F952BA">
    <w:name w:val="76286993BCEB48249FED5D1382F952BA"/>
    <w:rsid w:val="00AD56B5"/>
    <w:pPr>
      <w:spacing w:after="160" w:line="259" w:lineRule="auto"/>
    </w:pPr>
    <w:rPr>
      <w:kern w:val="0"/>
      <w:sz w:val="22"/>
    </w:rPr>
  </w:style>
  <w:style w:type="paragraph" w:customStyle="1" w:styleId="CB8F5CB0C0EC496DA24E3BC385F8FD86">
    <w:name w:val="CB8F5CB0C0EC496DA24E3BC385F8FD86"/>
    <w:rsid w:val="00AD56B5"/>
    <w:pPr>
      <w:spacing w:after="160" w:line="259" w:lineRule="auto"/>
    </w:pPr>
    <w:rPr>
      <w:kern w:val="0"/>
      <w:sz w:val="22"/>
    </w:rPr>
  </w:style>
  <w:style w:type="paragraph" w:customStyle="1" w:styleId="207AB1E1ED1F4277AD96247E97A631B0">
    <w:name w:val="207AB1E1ED1F4277AD96247E97A631B0"/>
    <w:rsid w:val="00AD56B5"/>
    <w:pPr>
      <w:spacing w:after="160" w:line="259" w:lineRule="auto"/>
    </w:pPr>
    <w:rPr>
      <w:kern w:val="0"/>
      <w:sz w:val="22"/>
    </w:rPr>
  </w:style>
  <w:style w:type="paragraph" w:customStyle="1" w:styleId="EE0FE73D80F14E019E289B7615F04C67">
    <w:name w:val="EE0FE73D80F14E019E289B7615F04C67"/>
    <w:rsid w:val="00AD56B5"/>
    <w:pPr>
      <w:spacing w:after="160" w:line="259" w:lineRule="auto"/>
    </w:pPr>
    <w:rPr>
      <w:kern w:val="0"/>
      <w:sz w:val="22"/>
    </w:rPr>
  </w:style>
  <w:style w:type="paragraph" w:customStyle="1" w:styleId="B1E12121F3314B80B74150422EF76939">
    <w:name w:val="B1E12121F3314B80B74150422EF76939"/>
    <w:rsid w:val="00AD56B5"/>
    <w:pPr>
      <w:spacing w:after="160" w:line="259" w:lineRule="auto"/>
    </w:pPr>
    <w:rPr>
      <w:kern w:val="0"/>
      <w:sz w:val="22"/>
    </w:rPr>
  </w:style>
  <w:style w:type="paragraph" w:customStyle="1" w:styleId="D56BDE85741D4A089CD65E3A22F745E0">
    <w:name w:val="D56BDE85741D4A089CD65E3A22F745E0"/>
    <w:rsid w:val="00AD56B5"/>
    <w:pPr>
      <w:spacing w:after="160" w:line="259" w:lineRule="auto"/>
    </w:pPr>
    <w:rPr>
      <w:kern w:val="0"/>
      <w:sz w:val="22"/>
    </w:rPr>
  </w:style>
  <w:style w:type="paragraph" w:customStyle="1" w:styleId="249B1ABB419F47549718D2BDE7CBABDC">
    <w:name w:val="249B1ABB419F47549718D2BDE7CBABDC"/>
    <w:rsid w:val="00AD56B5"/>
    <w:pPr>
      <w:spacing w:after="160" w:line="259" w:lineRule="auto"/>
    </w:pPr>
    <w:rPr>
      <w:kern w:val="0"/>
      <w:sz w:val="22"/>
    </w:rPr>
  </w:style>
  <w:style w:type="paragraph" w:customStyle="1" w:styleId="6C8F01D222144DA3B2860327D7E602BD">
    <w:name w:val="6C8F01D222144DA3B2860327D7E602BD"/>
    <w:rsid w:val="00AD56B5"/>
    <w:pPr>
      <w:spacing w:after="160" w:line="259" w:lineRule="auto"/>
    </w:pPr>
    <w:rPr>
      <w:kern w:val="0"/>
      <w:sz w:val="22"/>
    </w:rPr>
  </w:style>
  <w:style w:type="paragraph" w:customStyle="1" w:styleId="80AD2F7EA6C743E783A7E376BF63C454">
    <w:name w:val="80AD2F7EA6C743E783A7E376BF63C454"/>
    <w:rsid w:val="00AD56B5"/>
    <w:pPr>
      <w:spacing w:after="160" w:line="259" w:lineRule="auto"/>
    </w:pPr>
    <w:rPr>
      <w:kern w:val="0"/>
      <w:sz w:val="22"/>
    </w:rPr>
  </w:style>
  <w:style w:type="paragraph" w:customStyle="1" w:styleId="0B218394F45645FD8CF3D292445B126B">
    <w:name w:val="0B218394F45645FD8CF3D292445B126B"/>
    <w:rsid w:val="00AD56B5"/>
    <w:pPr>
      <w:spacing w:after="160" w:line="259" w:lineRule="auto"/>
    </w:pPr>
    <w:rPr>
      <w:kern w:val="0"/>
      <w:sz w:val="22"/>
    </w:rPr>
  </w:style>
  <w:style w:type="paragraph" w:customStyle="1" w:styleId="B8724715487247B2BD8D80E9C69AC5FE">
    <w:name w:val="B8724715487247B2BD8D80E9C69AC5FE"/>
    <w:rsid w:val="00AD56B5"/>
    <w:pPr>
      <w:spacing w:after="160" w:line="259" w:lineRule="auto"/>
    </w:pPr>
    <w:rPr>
      <w:kern w:val="0"/>
      <w:sz w:val="22"/>
    </w:rPr>
  </w:style>
  <w:style w:type="paragraph" w:customStyle="1" w:styleId="2E2D0FAC5E4047CE88CF45D3EC95C082">
    <w:name w:val="2E2D0FAC5E4047CE88CF45D3EC95C082"/>
    <w:rsid w:val="00AD56B5"/>
    <w:pPr>
      <w:spacing w:after="160" w:line="259" w:lineRule="auto"/>
    </w:pPr>
    <w:rPr>
      <w:kern w:val="0"/>
      <w:sz w:val="22"/>
    </w:rPr>
  </w:style>
  <w:style w:type="paragraph" w:customStyle="1" w:styleId="D99C0787C4B4437BB3282ECE1DC9FECC">
    <w:name w:val="D99C0787C4B4437BB3282ECE1DC9FECC"/>
    <w:rsid w:val="00AD56B5"/>
    <w:pPr>
      <w:spacing w:after="160" w:line="259" w:lineRule="auto"/>
    </w:pPr>
    <w:rPr>
      <w:kern w:val="0"/>
      <w:sz w:val="22"/>
    </w:rPr>
  </w:style>
  <w:style w:type="paragraph" w:customStyle="1" w:styleId="8E666004F7CE4DD39DC51B8D4A057909">
    <w:name w:val="8E666004F7CE4DD39DC51B8D4A057909"/>
    <w:rsid w:val="00AD56B5"/>
    <w:pPr>
      <w:spacing w:after="160" w:line="259" w:lineRule="auto"/>
    </w:pPr>
    <w:rPr>
      <w:kern w:val="0"/>
      <w:sz w:val="22"/>
    </w:rPr>
  </w:style>
  <w:style w:type="paragraph" w:customStyle="1" w:styleId="021DB97943B24150865CA5F8772B3F16">
    <w:name w:val="021DB97943B24150865CA5F8772B3F16"/>
    <w:rsid w:val="00AD56B5"/>
    <w:pPr>
      <w:spacing w:after="160" w:line="259" w:lineRule="auto"/>
    </w:pPr>
    <w:rPr>
      <w:kern w:val="0"/>
      <w:sz w:val="22"/>
    </w:rPr>
  </w:style>
  <w:style w:type="paragraph" w:customStyle="1" w:styleId="9EA20737EF3444D69B1052F4F1971DE3">
    <w:name w:val="9EA20737EF3444D69B1052F4F1971DE3"/>
    <w:rsid w:val="00AD56B5"/>
    <w:pPr>
      <w:spacing w:after="160" w:line="259" w:lineRule="auto"/>
    </w:pPr>
    <w:rPr>
      <w:kern w:val="0"/>
      <w:sz w:val="22"/>
    </w:rPr>
  </w:style>
  <w:style w:type="paragraph" w:customStyle="1" w:styleId="A8438B41EF4740C7A190AC30E76F36C6">
    <w:name w:val="A8438B41EF4740C7A190AC30E76F36C6"/>
    <w:rsid w:val="00AD56B5"/>
    <w:pPr>
      <w:spacing w:after="160" w:line="259" w:lineRule="auto"/>
    </w:pPr>
    <w:rPr>
      <w:kern w:val="0"/>
      <w:sz w:val="22"/>
    </w:rPr>
  </w:style>
  <w:style w:type="paragraph" w:customStyle="1" w:styleId="95D446DEF95C463A94015136435CB67A">
    <w:name w:val="95D446DEF95C463A94015136435CB67A"/>
    <w:rsid w:val="00AD56B5"/>
    <w:pPr>
      <w:spacing w:after="160" w:line="259" w:lineRule="auto"/>
    </w:pPr>
    <w:rPr>
      <w:kern w:val="0"/>
      <w:sz w:val="22"/>
    </w:rPr>
  </w:style>
  <w:style w:type="paragraph" w:customStyle="1" w:styleId="5E3CE94EA6BB49F4A66D5103039F88C2">
    <w:name w:val="5E3CE94EA6BB49F4A66D5103039F88C2"/>
    <w:rsid w:val="00AD56B5"/>
    <w:pPr>
      <w:spacing w:after="160" w:line="259" w:lineRule="auto"/>
    </w:pPr>
    <w:rPr>
      <w:kern w:val="0"/>
      <w:sz w:val="22"/>
    </w:rPr>
  </w:style>
  <w:style w:type="paragraph" w:customStyle="1" w:styleId="40B521DF5AEB41E1BCC84EF13951CEA3">
    <w:name w:val="40B521DF5AEB41E1BCC84EF13951CEA3"/>
    <w:rsid w:val="00AD56B5"/>
    <w:pPr>
      <w:spacing w:after="160" w:line="259" w:lineRule="auto"/>
    </w:pPr>
    <w:rPr>
      <w:kern w:val="0"/>
      <w:sz w:val="22"/>
    </w:rPr>
  </w:style>
  <w:style w:type="paragraph" w:customStyle="1" w:styleId="AB107BF803984AB1BE182581CBF62DCD">
    <w:name w:val="AB107BF803984AB1BE182581CBF62DCD"/>
    <w:rsid w:val="00AD56B5"/>
    <w:pPr>
      <w:spacing w:after="160" w:line="259" w:lineRule="auto"/>
    </w:pPr>
    <w:rPr>
      <w:kern w:val="0"/>
      <w:sz w:val="22"/>
    </w:rPr>
  </w:style>
  <w:style w:type="paragraph" w:customStyle="1" w:styleId="B8490685F1AF4728BCF2B54716124B91">
    <w:name w:val="B8490685F1AF4728BCF2B54716124B91"/>
    <w:rsid w:val="00AD56B5"/>
    <w:pPr>
      <w:spacing w:after="160" w:line="259" w:lineRule="auto"/>
    </w:pPr>
    <w:rPr>
      <w:kern w:val="0"/>
      <w:sz w:val="22"/>
    </w:rPr>
  </w:style>
  <w:style w:type="paragraph" w:customStyle="1" w:styleId="70D4A480E21E445EA9B7CD82F9D290761">
    <w:name w:val="70D4A480E21E445EA9B7CD82F9D290761"/>
    <w:rsid w:val="00DE5F43"/>
    <w:pPr>
      <w:widowControl w:val="0"/>
      <w:jc w:val="both"/>
    </w:pPr>
  </w:style>
  <w:style w:type="paragraph" w:customStyle="1" w:styleId="6EAAE4D4794D4105920CB254A4E1FD011">
    <w:name w:val="6EAAE4D4794D4105920CB254A4E1FD011"/>
    <w:rsid w:val="00DE5F43"/>
    <w:pPr>
      <w:widowControl w:val="0"/>
      <w:jc w:val="both"/>
    </w:pPr>
  </w:style>
  <w:style w:type="paragraph" w:customStyle="1" w:styleId="42D10DC9AC8042FE89490B2F0D2555731">
    <w:name w:val="42D10DC9AC8042FE89490B2F0D2555731"/>
    <w:rsid w:val="00DE5F43"/>
    <w:pPr>
      <w:widowControl w:val="0"/>
      <w:jc w:val="both"/>
    </w:pPr>
  </w:style>
  <w:style w:type="paragraph" w:customStyle="1" w:styleId="D3E3ACDB09E04DD68D878353107245DD1">
    <w:name w:val="D3E3ACDB09E04DD68D878353107245DD1"/>
    <w:rsid w:val="00DE5F43"/>
    <w:pPr>
      <w:widowControl w:val="0"/>
      <w:jc w:val="both"/>
    </w:pPr>
  </w:style>
  <w:style w:type="paragraph" w:customStyle="1" w:styleId="5EB8D1ECFD234770A69294264C120B9E1">
    <w:name w:val="5EB8D1ECFD234770A69294264C120B9E1"/>
    <w:rsid w:val="00DE5F43"/>
    <w:pPr>
      <w:widowControl w:val="0"/>
      <w:jc w:val="both"/>
    </w:pPr>
  </w:style>
  <w:style w:type="paragraph" w:customStyle="1" w:styleId="110B707C8F3649C493877EB7FB6F0F131">
    <w:name w:val="110B707C8F3649C493877EB7FB6F0F131"/>
    <w:rsid w:val="00DE5F43"/>
    <w:pPr>
      <w:widowControl w:val="0"/>
      <w:jc w:val="both"/>
    </w:pPr>
  </w:style>
  <w:style w:type="paragraph" w:customStyle="1" w:styleId="A3AF055B9BED4866BA382F0B326E5A131">
    <w:name w:val="A3AF055B9BED4866BA382F0B326E5A131"/>
    <w:rsid w:val="00DE5F43"/>
    <w:pPr>
      <w:widowControl w:val="0"/>
      <w:jc w:val="both"/>
    </w:pPr>
  </w:style>
  <w:style w:type="paragraph" w:customStyle="1" w:styleId="065341BC36114A9C8AE80ADF5BDA99E51">
    <w:name w:val="065341BC36114A9C8AE80ADF5BDA99E51"/>
    <w:rsid w:val="00DE5F43"/>
    <w:pPr>
      <w:widowControl w:val="0"/>
      <w:jc w:val="both"/>
    </w:pPr>
  </w:style>
  <w:style w:type="paragraph" w:customStyle="1" w:styleId="8ECFB799F57F4677BC2689111B60F8691">
    <w:name w:val="8ECFB799F57F4677BC2689111B60F8691"/>
    <w:rsid w:val="00DE5F43"/>
    <w:pPr>
      <w:widowControl w:val="0"/>
      <w:jc w:val="both"/>
    </w:pPr>
  </w:style>
  <w:style w:type="paragraph" w:customStyle="1" w:styleId="22A7FF1400134C98BF2DA37AF21ABE6C1">
    <w:name w:val="22A7FF1400134C98BF2DA37AF21ABE6C1"/>
    <w:rsid w:val="00DE5F43"/>
    <w:pPr>
      <w:widowControl w:val="0"/>
      <w:jc w:val="both"/>
    </w:pPr>
  </w:style>
  <w:style w:type="paragraph" w:customStyle="1" w:styleId="F3E578D8051C4A43BD52A5EDB88E6D611">
    <w:name w:val="F3E578D8051C4A43BD52A5EDB88E6D611"/>
    <w:rsid w:val="00DE5F43"/>
    <w:pPr>
      <w:widowControl w:val="0"/>
      <w:jc w:val="both"/>
    </w:pPr>
  </w:style>
  <w:style w:type="paragraph" w:customStyle="1" w:styleId="117108BFE7754F538025E5DA4CBE4F2C1">
    <w:name w:val="117108BFE7754F538025E5DA4CBE4F2C1"/>
    <w:rsid w:val="00DE5F43"/>
    <w:pPr>
      <w:widowControl w:val="0"/>
      <w:jc w:val="both"/>
    </w:pPr>
  </w:style>
  <w:style w:type="paragraph" w:customStyle="1" w:styleId="8698EA0E1F814C878C422DDE41F6679A1">
    <w:name w:val="8698EA0E1F814C878C422DDE41F6679A1"/>
    <w:rsid w:val="00DE5F43"/>
    <w:pPr>
      <w:widowControl w:val="0"/>
      <w:jc w:val="both"/>
    </w:pPr>
  </w:style>
  <w:style w:type="paragraph" w:customStyle="1" w:styleId="76286993BCEB48249FED5D1382F952BA1">
    <w:name w:val="76286993BCEB48249FED5D1382F952BA1"/>
    <w:rsid w:val="00DE5F43"/>
    <w:pPr>
      <w:widowControl w:val="0"/>
      <w:jc w:val="both"/>
    </w:pPr>
  </w:style>
  <w:style w:type="paragraph" w:customStyle="1" w:styleId="CB8F5CB0C0EC496DA24E3BC385F8FD861">
    <w:name w:val="CB8F5CB0C0EC496DA24E3BC385F8FD861"/>
    <w:rsid w:val="00DE5F43"/>
    <w:pPr>
      <w:widowControl w:val="0"/>
      <w:jc w:val="both"/>
    </w:pPr>
  </w:style>
  <w:style w:type="paragraph" w:customStyle="1" w:styleId="207AB1E1ED1F4277AD96247E97A631B01">
    <w:name w:val="207AB1E1ED1F4277AD96247E97A631B01"/>
    <w:rsid w:val="00DE5F43"/>
    <w:pPr>
      <w:widowControl w:val="0"/>
      <w:jc w:val="both"/>
    </w:pPr>
  </w:style>
  <w:style w:type="paragraph" w:customStyle="1" w:styleId="EE0FE73D80F14E019E289B7615F04C671">
    <w:name w:val="EE0FE73D80F14E019E289B7615F04C671"/>
    <w:rsid w:val="00DE5F43"/>
    <w:pPr>
      <w:widowControl w:val="0"/>
      <w:jc w:val="both"/>
    </w:pPr>
  </w:style>
  <w:style w:type="paragraph" w:customStyle="1" w:styleId="B1E12121F3314B80B74150422EF769391">
    <w:name w:val="B1E12121F3314B80B74150422EF769391"/>
    <w:rsid w:val="00DE5F43"/>
    <w:pPr>
      <w:widowControl w:val="0"/>
      <w:jc w:val="both"/>
    </w:pPr>
  </w:style>
  <w:style w:type="paragraph" w:customStyle="1" w:styleId="D56BDE85741D4A089CD65E3A22F745E01">
    <w:name w:val="D56BDE85741D4A089CD65E3A22F745E01"/>
    <w:rsid w:val="00DE5F43"/>
    <w:pPr>
      <w:widowControl w:val="0"/>
      <w:jc w:val="both"/>
    </w:pPr>
  </w:style>
  <w:style w:type="paragraph" w:customStyle="1" w:styleId="249B1ABB419F47549718D2BDE7CBABDC1">
    <w:name w:val="249B1ABB419F47549718D2BDE7CBABDC1"/>
    <w:rsid w:val="00DE5F43"/>
    <w:pPr>
      <w:widowControl w:val="0"/>
      <w:jc w:val="both"/>
    </w:pPr>
  </w:style>
  <w:style w:type="paragraph" w:customStyle="1" w:styleId="6C8F01D222144DA3B2860327D7E602BD1">
    <w:name w:val="6C8F01D222144DA3B2860327D7E602BD1"/>
    <w:rsid w:val="00DE5F43"/>
    <w:pPr>
      <w:widowControl w:val="0"/>
      <w:jc w:val="both"/>
    </w:pPr>
  </w:style>
  <w:style w:type="paragraph" w:customStyle="1" w:styleId="80AD2F7EA6C743E783A7E376BF63C4541">
    <w:name w:val="80AD2F7EA6C743E783A7E376BF63C4541"/>
    <w:rsid w:val="00DE5F43"/>
    <w:pPr>
      <w:widowControl w:val="0"/>
      <w:jc w:val="both"/>
    </w:pPr>
  </w:style>
  <w:style w:type="paragraph" w:customStyle="1" w:styleId="0B218394F45645FD8CF3D292445B126B1">
    <w:name w:val="0B218394F45645FD8CF3D292445B126B1"/>
    <w:rsid w:val="00DE5F43"/>
    <w:pPr>
      <w:widowControl w:val="0"/>
      <w:jc w:val="both"/>
    </w:pPr>
  </w:style>
  <w:style w:type="paragraph" w:customStyle="1" w:styleId="B8724715487247B2BD8D80E9C69AC5FE1">
    <w:name w:val="B8724715487247B2BD8D80E9C69AC5FE1"/>
    <w:rsid w:val="00DE5F43"/>
    <w:pPr>
      <w:widowControl w:val="0"/>
      <w:jc w:val="both"/>
    </w:pPr>
  </w:style>
  <w:style w:type="paragraph" w:customStyle="1" w:styleId="2E2D0FAC5E4047CE88CF45D3EC95C0821">
    <w:name w:val="2E2D0FAC5E4047CE88CF45D3EC95C0821"/>
    <w:rsid w:val="00DE5F43"/>
    <w:pPr>
      <w:widowControl w:val="0"/>
      <w:jc w:val="both"/>
    </w:pPr>
  </w:style>
  <w:style w:type="paragraph" w:customStyle="1" w:styleId="D99C0787C4B4437BB3282ECE1DC9FECC1">
    <w:name w:val="D99C0787C4B4437BB3282ECE1DC9FECC1"/>
    <w:rsid w:val="00DE5F43"/>
    <w:pPr>
      <w:widowControl w:val="0"/>
      <w:jc w:val="both"/>
    </w:pPr>
  </w:style>
  <w:style w:type="paragraph" w:customStyle="1" w:styleId="8E666004F7CE4DD39DC51B8D4A0579091">
    <w:name w:val="8E666004F7CE4DD39DC51B8D4A0579091"/>
    <w:rsid w:val="00DE5F43"/>
    <w:pPr>
      <w:widowControl w:val="0"/>
      <w:jc w:val="both"/>
    </w:pPr>
  </w:style>
  <w:style w:type="paragraph" w:customStyle="1" w:styleId="021DB97943B24150865CA5F8772B3F161">
    <w:name w:val="021DB97943B24150865CA5F8772B3F161"/>
    <w:rsid w:val="00DE5F43"/>
    <w:pPr>
      <w:widowControl w:val="0"/>
      <w:jc w:val="both"/>
    </w:pPr>
  </w:style>
  <w:style w:type="paragraph" w:customStyle="1" w:styleId="9EA20737EF3444D69B1052F4F1971DE31">
    <w:name w:val="9EA20737EF3444D69B1052F4F1971DE31"/>
    <w:rsid w:val="00DE5F43"/>
    <w:pPr>
      <w:widowControl w:val="0"/>
      <w:jc w:val="both"/>
    </w:pPr>
  </w:style>
  <w:style w:type="paragraph" w:customStyle="1" w:styleId="A8438B41EF4740C7A190AC30E76F36C61">
    <w:name w:val="A8438B41EF4740C7A190AC30E76F36C61"/>
    <w:rsid w:val="00DE5F43"/>
    <w:pPr>
      <w:widowControl w:val="0"/>
      <w:jc w:val="both"/>
    </w:pPr>
  </w:style>
  <w:style w:type="paragraph" w:customStyle="1" w:styleId="95D446DEF95C463A94015136435CB67A1">
    <w:name w:val="95D446DEF95C463A94015136435CB67A1"/>
    <w:rsid w:val="00DE5F43"/>
    <w:pPr>
      <w:widowControl w:val="0"/>
      <w:jc w:val="both"/>
    </w:pPr>
  </w:style>
  <w:style w:type="paragraph" w:customStyle="1" w:styleId="5E3CE94EA6BB49F4A66D5103039F88C21">
    <w:name w:val="5E3CE94EA6BB49F4A66D5103039F88C21"/>
    <w:rsid w:val="00DE5F43"/>
    <w:pPr>
      <w:widowControl w:val="0"/>
      <w:jc w:val="both"/>
    </w:pPr>
  </w:style>
  <w:style w:type="paragraph" w:customStyle="1" w:styleId="40B521DF5AEB41E1BCC84EF13951CEA31">
    <w:name w:val="40B521DF5AEB41E1BCC84EF13951CEA31"/>
    <w:rsid w:val="00DE5F43"/>
    <w:pPr>
      <w:widowControl w:val="0"/>
      <w:jc w:val="both"/>
    </w:pPr>
  </w:style>
  <w:style w:type="paragraph" w:customStyle="1" w:styleId="AB107BF803984AB1BE182581CBF62DCD1">
    <w:name w:val="AB107BF803984AB1BE182581CBF62DCD1"/>
    <w:rsid w:val="00DE5F43"/>
    <w:pPr>
      <w:widowControl w:val="0"/>
      <w:jc w:val="both"/>
    </w:pPr>
  </w:style>
  <w:style w:type="paragraph" w:customStyle="1" w:styleId="B8490685F1AF4728BCF2B54716124B911">
    <w:name w:val="B8490685F1AF4728BCF2B54716124B911"/>
    <w:rsid w:val="00DE5F43"/>
    <w:pPr>
      <w:widowControl w:val="0"/>
      <w:jc w:val="both"/>
    </w:pPr>
  </w:style>
  <w:style w:type="paragraph" w:customStyle="1" w:styleId="38C4788F84D54E35AEC7112A9316B85D">
    <w:name w:val="38C4788F84D54E35AEC7112A9316B85D"/>
    <w:rsid w:val="00DE5F43"/>
    <w:pPr>
      <w:spacing w:after="160" w:line="259" w:lineRule="auto"/>
    </w:pPr>
    <w:rPr>
      <w:kern w:val="0"/>
      <w:sz w:val="22"/>
    </w:rPr>
  </w:style>
  <w:style w:type="paragraph" w:customStyle="1" w:styleId="A97B607F954C4CB9B7B369325DB99D2A">
    <w:name w:val="A97B607F954C4CB9B7B369325DB99D2A"/>
    <w:rsid w:val="00DE5F43"/>
    <w:pPr>
      <w:spacing w:after="160" w:line="259" w:lineRule="auto"/>
    </w:pPr>
    <w:rPr>
      <w:kern w:val="0"/>
      <w:sz w:val="22"/>
    </w:rPr>
  </w:style>
  <w:style w:type="paragraph" w:customStyle="1" w:styleId="6A6AD35AC94649B7B7A43A42AEC784DE">
    <w:name w:val="6A6AD35AC94649B7B7A43A42AEC784DE"/>
    <w:rsid w:val="00DE5F43"/>
    <w:pPr>
      <w:spacing w:after="160" w:line="259" w:lineRule="auto"/>
    </w:pPr>
    <w:rPr>
      <w:kern w:val="0"/>
      <w:sz w:val="22"/>
    </w:rPr>
  </w:style>
  <w:style w:type="paragraph" w:customStyle="1" w:styleId="1F756C8F7E2E4B43A512A1ABF722FDAF">
    <w:name w:val="1F756C8F7E2E4B43A512A1ABF722FDAF"/>
    <w:rsid w:val="00DE5F43"/>
    <w:pPr>
      <w:spacing w:after="160" w:line="259" w:lineRule="auto"/>
    </w:pPr>
    <w:rPr>
      <w:kern w:val="0"/>
      <w:sz w:val="22"/>
    </w:rPr>
  </w:style>
  <w:style w:type="paragraph" w:customStyle="1" w:styleId="5D30950AEEA346FE8D61F5317693B532">
    <w:name w:val="5D30950AEEA346FE8D61F5317693B532"/>
    <w:rsid w:val="00DE5F43"/>
    <w:pPr>
      <w:spacing w:after="160" w:line="259" w:lineRule="auto"/>
    </w:pPr>
    <w:rPr>
      <w:kern w:val="0"/>
      <w:sz w:val="22"/>
    </w:rPr>
  </w:style>
  <w:style w:type="paragraph" w:customStyle="1" w:styleId="07EF82F90A374F8D9DEDB543286DAF84">
    <w:name w:val="07EF82F90A374F8D9DEDB543286DAF84"/>
    <w:rsid w:val="00DE5F43"/>
    <w:pPr>
      <w:spacing w:after="160" w:line="259" w:lineRule="auto"/>
    </w:pPr>
    <w:rPr>
      <w:kern w:val="0"/>
      <w:sz w:val="22"/>
    </w:rPr>
  </w:style>
  <w:style w:type="paragraph" w:customStyle="1" w:styleId="AEAF5CEFECDA4CDEBF1C2DBD647427CC">
    <w:name w:val="AEAF5CEFECDA4CDEBF1C2DBD647427CC"/>
    <w:rsid w:val="00DE5F43"/>
    <w:pPr>
      <w:spacing w:after="160" w:line="259" w:lineRule="auto"/>
    </w:pPr>
    <w:rPr>
      <w:kern w:val="0"/>
      <w:sz w:val="22"/>
    </w:rPr>
  </w:style>
  <w:style w:type="paragraph" w:customStyle="1" w:styleId="2AE527C1F0BA4E74B0BE6C182D05D119">
    <w:name w:val="2AE527C1F0BA4E74B0BE6C182D05D119"/>
    <w:rsid w:val="00DE5F43"/>
    <w:pPr>
      <w:spacing w:after="160" w:line="259" w:lineRule="auto"/>
    </w:pPr>
    <w:rPr>
      <w:kern w:val="0"/>
      <w:sz w:val="22"/>
    </w:rPr>
  </w:style>
  <w:style w:type="paragraph" w:customStyle="1" w:styleId="D48C876EAD2F41EFB43F1EC262FB38AE">
    <w:name w:val="D48C876EAD2F41EFB43F1EC262FB38AE"/>
    <w:rsid w:val="00DE5F43"/>
    <w:pPr>
      <w:spacing w:after="160" w:line="259" w:lineRule="auto"/>
    </w:pPr>
    <w:rPr>
      <w:kern w:val="0"/>
      <w:sz w:val="22"/>
    </w:rPr>
  </w:style>
  <w:style w:type="paragraph" w:customStyle="1" w:styleId="52B30D3F0A2345E3933A67C9CD0F4286">
    <w:name w:val="52B30D3F0A2345E3933A67C9CD0F4286"/>
    <w:rsid w:val="00DE5F43"/>
    <w:pPr>
      <w:spacing w:after="160" w:line="259" w:lineRule="auto"/>
    </w:pPr>
    <w:rPr>
      <w:kern w:val="0"/>
      <w:sz w:val="22"/>
    </w:rPr>
  </w:style>
  <w:style w:type="paragraph" w:customStyle="1" w:styleId="166F56CD676245F785DA0D72CDA52B55">
    <w:name w:val="166F56CD676245F785DA0D72CDA52B55"/>
    <w:rsid w:val="00DE5F43"/>
    <w:pPr>
      <w:spacing w:after="160" w:line="259" w:lineRule="auto"/>
    </w:pPr>
    <w:rPr>
      <w:kern w:val="0"/>
      <w:sz w:val="22"/>
    </w:rPr>
  </w:style>
  <w:style w:type="paragraph" w:customStyle="1" w:styleId="5357C653F3784BA2948DDBAE825C8EFD">
    <w:name w:val="5357C653F3784BA2948DDBAE825C8EFD"/>
    <w:rsid w:val="00DE5F43"/>
    <w:pPr>
      <w:spacing w:after="160" w:line="259" w:lineRule="auto"/>
    </w:pPr>
    <w:rPr>
      <w:kern w:val="0"/>
      <w:sz w:val="22"/>
    </w:rPr>
  </w:style>
  <w:style w:type="paragraph" w:customStyle="1" w:styleId="43015ADBC1D8421C91BADB4DA399E4F5">
    <w:name w:val="43015ADBC1D8421C91BADB4DA399E4F5"/>
    <w:rsid w:val="00DE5F43"/>
    <w:pPr>
      <w:spacing w:after="160" w:line="259" w:lineRule="auto"/>
    </w:pPr>
    <w:rPr>
      <w:kern w:val="0"/>
      <w:sz w:val="22"/>
    </w:rPr>
  </w:style>
  <w:style w:type="paragraph" w:customStyle="1" w:styleId="47F63D69C8CA4D5CBCC1F8B5B521443B">
    <w:name w:val="47F63D69C8CA4D5CBCC1F8B5B521443B"/>
    <w:rsid w:val="00DE5F43"/>
    <w:pPr>
      <w:spacing w:after="160" w:line="259" w:lineRule="auto"/>
    </w:pPr>
    <w:rPr>
      <w:kern w:val="0"/>
      <w:sz w:val="22"/>
    </w:rPr>
  </w:style>
  <w:style w:type="paragraph" w:customStyle="1" w:styleId="B8BB566EF5B3414B8EB9C8DAC1C285F4">
    <w:name w:val="B8BB566EF5B3414B8EB9C8DAC1C285F4"/>
    <w:rsid w:val="00DE5F43"/>
    <w:pPr>
      <w:spacing w:after="160" w:line="259" w:lineRule="auto"/>
    </w:pPr>
    <w:rPr>
      <w:kern w:val="0"/>
      <w:sz w:val="22"/>
    </w:rPr>
  </w:style>
  <w:style w:type="paragraph" w:customStyle="1" w:styleId="5CAB3DB478B74D808B045E8175C6E011">
    <w:name w:val="5CAB3DB478B74D808B045E8175C6E011"/>
    <w:rsid w:val="00DE5F43"/>
    <w:pPr>
      <w:spacing w:after="160" w:line="259" w:lineRule="auto"/>
    </w:pPr>
    <w:rPr>
      <w:kern w:val="0"/>
      <w:sz w:val="22"/>
    </w:rPr>
  </w:style>
  <w:style w:type="paragraph" w:customStyle="1" w:styleId="41960A3E653941FEA10193298D32406C">
    <w:name w:val="41960A3E653941FEA10193298D32406C"/>
    <w:rsid w:val="00DE5F43"/>
    <w:pPr>
      <w:spacing w:after="160" w:line="259" w:lineRule="auto"/>
    </w:pPr>
    <w:rPr>
      <w:kern w:val="0"/>
      <w:sz w:val="22"/>
    </w:rPr>
  </w:style>
  <w:style w:type="paragraph" w:customStyle="1" w:styleId="1FCEB1E1FB75405281B52DF2742D1B20">
    <w:name w:val="1FCEB1E1FB75405281B52DF2742D1B20"/>
    <w:rsid w:val="00DE5F43"/>
    <w:pPr>
      <w:spacing w:after="160" w:line="259" w:lineRule="auto"/>
    </w:pPr>
    <w:rPr>
      <w:kern w:val="0"/>
      <w:sz w:val="22"/>
    </w:rPr>
  </w:style>
  <w:style w:type="paragraph" w:customStyle="1" w:styleId="3D2EACF9B3034869BA391284EBEAE7E5">
    <w:name w:val="3D2EACF9B3034869BA391284EBEAE7E5"/>
    <w:rsid w:val="00DE5F43"/>
    <w:pPr>
      <w:spacing w:after="160" w:line="259" w:lineRule="auto"/>
    </w:pPr>
    <w:rPr>
      <w:kern w:val="0"/>
      <w:sz w:val="22"/>
    </w:rPr>
  </w:style>
  <w:style w:type="paragraph" w:customStyle="1" w:styleId="4F78ABB6612147B0830F99B7CA1C63F7">
    <w:name w:val="4F78ABB6612147B0830F99B7CA1C63F7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2">
    <w:name w:val="70D4A480E21E445EA9B7CD82F9D290762"/>
    <w:rsid w:val="00DE5F43"/>
    <w:pPr>
      <w:widowControl w:val="0"/>
      <w:jc w:val="both"/>
    </w:pPr>
  </w:style>
  <w:style w:type="paragraph" w:customStyle="1" w:styleId="6EAAE4D4794D4105920CB254A4E1FD012">
    <w:name w:val="6EAAE4D4794D4105920CB254A4E1FD012"/>
    <w:rsid w:val="00DE5F43"/>
    <w:pPr>
      <w:widowControl w:val="0"/>
      <w:jc w:val="both"/>
    </w:pPr>
  </w:style>
  <w:style w:type="paragraph" w:customStyle="1" w:styleId="42D10DC9AC8042FE89490B2F0D2555732">
    <w:name w:val="42D10DC9AC8042FE89490B2F0D2555732"/>
    <w:rsid w:val="00DE5F43"/>
    <w:pPr>
      <w:widowControl w:val="0"/>
      <w:jc w:val="both"/>
    </w:pPr>
  </w:style>
  <w:style w:type="paragraph" w:customStyle="1" w:styleId="D3E3ACDB09E04DD68D878353107245DD2">
    <w:name w:val="D3E3ACDB09E04DD68D878353107245DD2"/>
    <w:rsid w:val="00DE5F43"/>
    <w:pPr>
      <w:widowControl w:val="0"/>
      <w:jc w:val="both"/>
    </w:pPr>
  </w:style>
  <w:style w:type="paragraph" w:customStyle="1" w:styleId="5EB8D1ECFD234770A69294264C120B9E2">
    <w:name w:val="5EB8D1ECFD234770A69294264C120B9E2"/>
    <w:rsid w:val="00DE5F43"/>
    <w:pPr>
      <w:widowControl w:val="0"/>
      <w:jc w:val="both"/>
    </w:pPr>
  </w:style>
  <w:style w:type="paragraph" w:customStyle="1" w:styleId="110B707C8F3649C493877EB7FB6F0F132">
    <w:name w:val="110B707C8F3649C493877EB7FB6F0F132"/>
    <w:rsid w:val="00DE5F43"/>
    <w:pPr>
      <w:widowControl w:val="0"/>
      <w:jc w:val="both"/>
    </w:pPr>
  </w:style>
  <w:style w:type="paragraph" w:customStyle="1" w:styleId="065341BC36114A9C8AE80ADF5BDA99E52">
    <w:name w:val="065341BC36114A9C8AE80ADF5BDA99E52"/>
    <w:rsid w:val="00DE5F43"/>
    <w:pPr>
      <w:widowControl w:val="0"/>
      <w:jc w:val="both"/>
    </w:pPr>
  </w:style>
  <w:style w:type="paragraph" w:customStyle="1" w:styleId="8ECFB799F57F4677BC2689111B60F8692">
    <w:name w:val="8ECFB799F57F4677BC2689111B60F8692"/>
    <w:rsid w:val="00DE5F43"/>
    <w:pPr>
      <w:widowControl w:val="0"/>
      <w:jc w:val="both"/>
    </w:pPr>
  </w:style>
  <w:style w:type="paragraph" w:customStyle="1" w:styleId="F3E578D8051C4A43BD52A5EDB88E6D612">
    <w:name w:val="F3E578D8051C4A43BD52A5EDB88E6D612"/>
    <w:rsid w:val="00DE5F43"/>
    <w:pPr>
      <w:widowControl w:val="0"/>
      <w:jc w:val="both"/>
    </w:pPr>
  </w:style>
  <w:style w:type="paragraph" w:customStyle="1" w:styleId="6A6AD35AC94649B7B7A43A42AEC784DE1">
    <w:name w:val="6A6AD35AC94649B7B7A43A42AEC784DE1"/>
    <w:rsid w:val="00DE5F43"/>
    <w:pPr>
      <w:widowControl w:val="0"/>
      <w:jc w:val="both"/>
    </w:pPr>
  </w:style>
  <w:style w:type="paragraph" w:customStyle="1" w:styleId="5D30950AEEA346FE8D61F5317693B5321">
    <w:name w:val="5D30950AEEA346FE8D61F5317693B5321"/>
    <w:rsid w:val="00DE5F43"/>
    <w:pPr>
      <w:widowControl w:val="0"/>
      <w:jc w:val="both"/>
    </w:pPr>
  </w:style>
  <w:style w:type="paragraph" w:customStyle="1" w:styleId="07EF82F90A374F8D9DEDB543286DAF841">
    <w:name w:val="07EF82F90A374F8D9DEDB543286DAF841"/>
    <w:rsid w:val="00DE5F43"/>
    <w:pPr>
      <w:widowControl w:val="0"/>
      <w:jc w:val="both"/>
    </w:pPr>
  </w:style>
  <w:style w:type="paragraph" w:customStyle="1" w:styleId="2AE527C1F0BA4E74B0BE6C182D05D1191">
    <w:name w:val="2AE527C1F0BA4E74B0BE6C182D05D1191"/>
    <w:rsid w:val="00DE5F43"/>
    <w:pPr>
      <w:widowControl w:val="0"/>
      <w:jc w:val="both"/>
    </w:pPr>
  </w:style>
  <w:style w:type="paragraph" w:customStyle="1" w:styleId="D48C876EAD2F41EFB43F1EC262FB38AE1">
    <w:name w:val="D48C876EAD2F41EFB43F1EC262FB38AE1"/>
    <w:rsid w:val="00DE5F43"/>
    <w:pPr>
      <w:widowControl w:val="0"/>
      <w:jc w:val="both"/>
    </w:pPr>
  </w:style>
  <w:style w:type="paragraph" w:customStyle="1" w:styleId="166F56CD676245F785DA0D72CDA52B551">
    <w:name w:val="166F56CD676245F785DA0D72CDA52B551"/>
    <w:rsid w:val="00DE5F43"/>
    <w:pPr>
      <w:widowControl w:val="0"/>
      <w:jc w:val="both"/>
    </w:pPr>
  </w:style>
  <w:style w:type="paragraph" w:customStyle="1" w:styleId="5357C653F3784BA2948DDBAE825C8EFD1">
    <w:name w:val="5357C653F3784BA2948DDBAE825C8EFD1"/>
    <w:rsid w:val="00DE5F43"/>
    <w:pPr>
      <w:widowControl w:val="0"/>
      <w:jc w:val="both"/>
    </w:pPr>
  </w:style>
  <w:style w:type="paragraph" w:customStyle="1" w:styleId="47F63D69C8CA4D5CBCC1F8B5B521443B1">
    <w:name w:val="47F63D69C8CA4D5CBCC1F8B5B521443B1"/>
    <w:rsid w:val="00DE5F43"/>
    <w:pPr>
      <w:widowControl w:val="0"/>
      <w:jc w:val="both"/>
    </w:pPr>
  </w:style>
  <w:style w:type="paragraph" w:customStyle="1" w:styleId="B8BB566EF5B3414B8EB9C8DAC1C285F41">
    <w:name w:val="B8BB566EF5B3414B8EB9C8DAC1C285F41"/>
    <w:rsid w:val="00DE5F43"/>
    <w:pPr>
      <w:widowControl w:val="0"/>
      <w:jc w:val="both"/>
    </w:pPr>
  </w:style>
  <w:style w:type="paragraph" w:customStyle="1" w:styleId="41960A3E653941FEA10193298D32406C1">
    <w:name w:val="41960A3E653941FEA10193298D32406C1"/>
    <w:rsid w:val="00DE5F43"/>
    <w:pPr>
      <w:widowControl w:val="0"/>
      <w:jc w:val="both"/>
    </w:pPr>
  </w:style>
  <w:style w:type="paragraph" w:customStyle="1" w:styleId="1FCEB1E1FB75405281B52DF2742D1B201">
    <w:name w:val="1FCEB1E1FB75405281B52DF2742D1B201"/>
    <w:rsid w:val="00DE5F43"/>
    <w:pPr>
      <w:widowControl w:val="0"/>
      <w:jc w:val="both"/>
    </w:pPr>
  </w:style>
  <w:style w:type="paragraph" w:customStyle="1" w:styleId="4F78ABB6612147B0830F99B7CA1C63F71">
    <w:name w:val="4F78ABB6612147B0830F99B7CA1C63F71"/>
    <w:rsid w:val="00DE5F43"/>
    <w:pPr>
      <w:widowControl w:val="0"/>
      <w:jc w:val="both"/>
    </w:pPr>
  </w:style>
  <w:style w:type="paragraph" w:customStyle="1" w:styleId="A8438B41EF4740C7A190AC30E76F36C62">
    <w:name w:val="A8438B41EF4740C7A190AC30E76F36C62"/>
    <w:rsid w:val="00DE5F43"/>
    <w:pPr>
      <w:widowControl w:val="0"/>
      <w:jc w:val="both"/>
    </w:pPr>
  </w:style>
  <w:style w:type="paragraph" w:customStyle="1" w:styleId="95D446DEF95C463A94015136435CB67A2">
    <w:name w:val="95D446DEF95C463A94015136435CB67A2"/>
    <w:rsid w:val="00DE5F43"/>
    <w:pPr>
      <w:widowControl w:val="0"/>
      <w:jc w:val="both"/>
    </w:pPr>
  </w:style>
  <w:style w:type="paragraph" w:customStyle="1" w:styleId="5E3CE94EA6BB49F4A66D5103039F88C22">
    <w:name w:val="5E3CE94EA6BB49F4A66D5103039F88C22"/>
    <w:rsid w:val="00DE5F43"/>
    <w:pPr>
      <w:widowControl w:val="0"/>
      <w:jc w:val="both"/>
    </w:pPr>
  </w:style>
  <w:style w:type="paragraph" w:customStyle="1" w:styleId="70D4A480E21E445EA9B7CD82F9D290763">
    <w:name w:val="70D4A480E21E445EA9B7CD82F9D290763"/>
    <w:rsid w:val="00DE5F43"/>
    <w:pPr>
      <w:widowControl w:val="0"/>
      <w:jc w:val="both"/>
    </w:pPr>
  </w:style>
  <w:style w:type="paragraph" w:customStyle="1" w:styleId="D3E3ACDB09E04DD68D878353107245DD3">
    <w:name w:val="D3E3ACDB09E04DD68D878353107245DD3"/>
    <w:rsid w:val="00DE5F43"/>
    <w:pPr>
      <w:widowControl w:val="0"/>
      <w:jc w:val="both"/>
    </w:pPr>
  </w:style>
  <w:style w:type="paragraph" w:customStyle="1" w:styleId="5EB8D1ECFD234770A69294264C120B9E3">
    <w:name w:val="5EB8D1ECFD234770A69294264C120B9E3"/>
    <w:rsid w:val="00DE5F43"/>
    <w:pPr>
      <w:widowControl w:val="0"/>
      <w:jc w:val="both"/>
    </w:pPr>
  </w:style>
  <w:style w:type="paragraph" w:customStyle="1" w:styleId="110B707C8F3649C493877EB7FB6F0F133">
    <w:name w:val="110B707C8F3649C493877EB7FB6F0F133"/>
    <w:rsid w:val="00DE5F43"/>
    <w:pPr>
      <w:widowControl w:val="0"/>
      <w:jc w:val="both"/>
    </w:pPr>
  </w:style>
  <w:style w:type="paragraph" w:customStyle="1" w:styleId="065341BC36114A9C8AE80ADF5BDA99E53">
    <w:name w:val="065341BC36114A9C8AE80ADF5BDA99E53"/>
    <w:rsid w:val="00DE5F43"/>
    <w:pPr>
      <w:widowControl w:val="0"/>
      <w:jc w:val="both"/>
    </w:pPr>
  </w:style>
  <w:style w:type="paragraph" w:customStyle="1" w:styleId="8ECFB799F57F4677BC2689111B60F8693">
    <w:name w:val="8ECFB799F57F4677BC2689111B60F8693"/>
    <w:rsid w:val="00DE5F43"/>
    <w:pPr>
      <w:widowControl w:val="0"/>
      <w:jc w:val="both"/>
    </w:pPr>
  </w:style>
  <w:style w:type="paragraph" w:customStyle="1" w:styleId="F3E578D8051C4A43BD52A5EDB88E6D613">
    <w:name w:val="F3E578D8051C4A43BD52A5EDB88E6D613"/>
    <w:rsid w:val="00DE5F43"/>
    <w:pPr>
      <w:widowControl w:val="0"/>
      <w:jc w:val="both"/>
    </w:pPr>
  </w:style>
  <w:style w:type="paragraph" w:customStyle="1" w:styleId="6A6AD35AC94649B7B7A43A42AEC784DE2">
    <w:name w:val="6A6AD35AC94649B7B7A43A42AEC784DE2"/>
    <w:rsid w:val="00DE5F43"/>
    <w:pPr>
      <w:widowControl w:val="0"/>
      <w:jc w:val="both"/>
    </w:pPr>
  </w:style>
  <w:style w:type="paragraph" w:customStyle="1" w:styleId="5D30950AEEA346FE8D61F5317693B5322">
    <w:name w:val="5D30950AEEA346FE8D61F5317693B5322"/>
    <w:rsid w:val="00DE5F43"/>
    <w:pPr>
      <w:widowControl w:val="0"/>
      <w:jc w:val="both"/>
    </w:pPr>
  </w:style>
  <w:style w:type="paragraph" w:customStyle="1" w:styleId="07EF82F90A374F8D9DEDB543286DAF842">
    <w:name w:val="07EF82F90A374F8D9DEDB543286DAF842"/>
    <w:rsid w:val="00DE5F43"/>
    <w:pPr>
      <w:widowControl w:val="0"/>
      <w:jc w:val="both"/>
    </w:pPr>
  </w:style>
  <w:style w:type="paragraph" w:customStyle="1" w:styleId="2AE527C1F0BA4E74B0BE6C182D05D1192">
    <w:name w:val="2AE527C1F0BA4E74B0BE6C182D05D1192"/>
    <w:rsid w:val="00DE5F43"/>
    <w:pPr>
      <w:widowControl w:val="0"/>
      <w:jc w:val="both"/>
    </w:pPr>
  </w:style>
  <w:style w:type="paragraph" w:customStyle="1" w:styleId="D48C876EAD2F41EFB43F1EC262FB38AE2">
    <w:name w:val="D48C876EAD2F41EFB43F1EC262FB38AE2"/>
    <w:rsid w:val="00DE5F43"/>
    <w:pPr>
      <w:widowControl w:val="0"/>
      <w:jc w:val="both"/>
    </w:pPr>
  </w:style>
  <w:style w:type="paragraph" w:customStyle="1" w:styleId="166F56CD676245F785DA0D72CDA52B552">
    <w:name w:val="166F56CD676245F785DA0D72CDA52B552"/>
    <w:rsid w:val="00DE5F43"/>
    <w:pPr>
      <w:widowControl w:val="0"/>
      <w:jc w:val="both"/>
    </w:pPr>
  </w:style>
  <w:style w:type="paragraph" w:customStyle="1" w:styleId="5357C653F3784BA2948DDBAE825C8EFD2">
    <w:name w:val="5357C653F3784BA2948DDBAE825C8EFD2"/>
    <w:rsid w:val="00DE5F43"/>
    <w:pPr>
      <w:widowControl w:val="0"/>
      <w:jc w:val="both"/>
    </w:pPr>
  </w:style>
  <w:style w:type="paragraph" w:customStyle="1" w:styleId="47F63D69C8CA4D5CBCC1F8B5B521443B2">
    <w:name w:val="47F63D69C8CA4D5CBCC1F8B5B521443B2"/>
    <w:rsid w:val="00DE5F43"/>
    <w:pPr>
      <w:widowControl w:val="0"/>
      <w:jc w:val="both"/>
    </w:pPr>
  </w:style>
  <w:style w:type="paragraph" w:customStyle="1" w:styleId="B8BB566EF5B3414B8EB9C8DAC1C285F42">
    <w:name w:val="B8BB566EF5B3414B8EB9C8DAC1C285F42"/>
    <w:rsid w:val="00DE5F43"/>
    <w:pPr>
      <w:widowControl w:val="0"/>
      <w:jc w:val="both"/>
    </w:pPr>
  </w:style>
  <w:style w:type="paragraph" w:customStyle="1" w:styleId="41960A3E653941FEA10193298D32406C2">
    <w:name w:val="41960A3E653941FEA10193298D32406C2"/>
    <w:rsid w:val="00DE5F43"/>
    <w:pPr>
      <w:widowControl w:val="0"/>
      <w:jc w:val="both"/>
    </w:pPr>
  </w:style>
  <w:style w:type="paragraph" w:customStyle="1" w:styleId="1FCEB1E1FB75405281B52DF2742D1B202">
    <w:name w:val="1FCEB1E1FB75405281B52DF2742D1B202"/>
    <w:rsid w:val="00DE5F43"/>
    <w:pPr>
      <w:widowControl w:val="0"/>
      <w:jc w:val="both"/>
    </w:pPr>
  </w:style>
  <w:style w:type="paragraph" w:customStyle="1" w:styleId="4F78ABB6612147B0830F99B7CA1C63F72">
    <w:name w:val="4F78ABB6612147B0830F99B7CA1C63F72"/>
    <w:rsid w:val="00DE5F43"/>
    <w:pPr>
      <w:widowControl w:val="0"/>
      <w:jc w:val="both"/>
    </w:pPr>
  </w:style>
  <w:style w:type="paragraph" w:customStyle="1" w:styleId="A8438B41EF4740C7A190AC30E76F36C63">
    <w:name w:val="A8438B41EF4740C7A190AC30E76F36C63"/>
    <w:rsid w:val="00DE5F43"/>
    <w:pPr>
      <w:widowControl w:val="0"/>
      <w:jc w:val="both"/>
    </w:pPr>
  </w:style>
  <w:style w:type="paragraph" w:customStyle="1" w:styleId="95D446DEF95C463A94015136435CB67A3">
    <w:name w:val="95D446DEF95C463A94015136435CB67A3"/>
    <w:rsid w:val="00DE5F43"/>
    <w:pPr>
      <w:widowControl w:val="0"/>
      <w:jc w:val="both"/>
    </w:pPr>
  </w:style>
  <w:style w:type="paragraph" w:customStyle="1" w:styleId="5E3CE94EA6BB49F4A66D5103039F88C23">
    <w:name w:val="5E3CE94EA6BB49F4A66D5103039F88C23"/>
    <w:rsid w:val="00DE5F43"/>
    <w:pPr>
      <w:widowControl w:val="0"/>
      <w:jc w:val="both"/>
    </w:pPr>
  </w:style>
  <w:style w:type="paragraph" w:customStyle="1" w:styleId="70D4A480E21E445EA9B7CD82F9D290764">
    <w:name w:val="70D4A480E21E445EA9B7CD82F9D290764"/>
    <w:rsid w:val="00DE5F43"/>
    <w:pPr>
      <w:widowControl w:val="0"/>
      <w:jc w:val="both"/>
    </w:pPr>
  </w:style>
  <w:style w:type="paragraph" w:customStyle="1" w:styleId="D3E3ACDB09E04DD68D878353107245DD4">
    <w:name w:val="D3E3ACDB09E04DD68D878353107245DD4"/>
    <w:rsid w:val="00DE5F43"/>
    <w:pPr>
      <w:widowControl w:val="0"/>
      <w:jc w:val="both"/>
    </w:pPr>
  </w:style>
  <w:style w:type="paragraph" w:customStyle="1" w:styleId="5EB8D1ECFD234770A69294264C120B9E4">
    <w:name w:val="5EB8D1ECFD234770A69294264C120B9E4"/>
    <w:rsid w:val="00DE5F43"/>
    <w:pPr>
      <w:widowControl w:val="0"/>
      <w:jc w:val="both"/>
    </w:pPr>
  </w:style>
  <w:style w:type="paragraph" w:customStyle="1" w:styleId="110B707C8F3649C493877EB7FB6F0F134">
    <w:name w:val="110B707C8F3649C493877EB7FB6F0F134"/>
    <w:rsid w:val="00DE5F43"/>
    <w:pPr>
      <w:widowControl w:val="0"/>
      <w:jc w:val="both"/>
    </w:pPr>
  </w:style>
  <w:style w:type="paragraph" w:customStyle="1" w:styleId="065341BC36114A9C8AE80ADF5BDA99E54">
    <w:name w:val="065341BC36114A9C8AE80ADF5BDA99E54"/>
    <w:rsid w:val="00DE5F43"/>
    <w:pPr>
      <w:widowControl w:val="0"/>
      <w:jc w:val="both"/>
    </w:pPr>
  </w:style>
  <w:style w:type="paragraph" w:customStyle="1" w:styleId="8ECFB799F57F4677BC2689111B60F8694">
    <w:name w:val="8ECFB799F57F4677BC2689111B60F8694"/>
    <w:rsid w:val="00DE5F43"/>
    <w:pPr>
      <w:widowControl w:val="0"/>
      <w:jc w:val="both"/>
    </w:pPr>
  </w:style>
  <w:style w:type="paragraph" w:customStyle="1" w:styleId="F3E578D8051C4A43BD52A5EDB88E6D614">
    <w:name w:val="F3E578D8051C4A43BD52A5EDB88E6D614"/>
    <w:rsid w:val="00DE5F43"/>
    <w:pPr>
      <w:widowControl w:val="0"/>
      <w:jc w:val="both"/>
    </w:pPr>
  </w:style>
  <w:style w:type="paragraph" w:customStyle="1" w:styleId="6A6AD35AC94649B7B7A43A42AEC784DE3">
    <w:name w:val="6A6AD35AC94649B7B7A43A42AEC784DE3"/>
    <w:rsid w:val="00DE5F43"/>
    <w:pPr>
      <w:widowControl w:val="0"/>
      <w:jc w:val="both"/>
    </w:pPr>
  </w:style>
  <w:style w:type="paragraph" w:customStyle="1" w:styleId="5D30950AEEA346FE8D61F5317693B5323">
    <w:name w:val="5D30950AEEA346FE8D61F5317693B5323"/>
    <w:rsid w:val="00DE5F43"/>
    <w:pPr>
      <w:widowControl w:val="0"/>
      <w:jc w:val="both"/>
    </w:pPr>
  </w:style>
  <w:style w:type="paragraph" w:customStyle="1" w:styleId="07EF82F90A374F8D9DEDB543286DAF843">
    <w:name w:val="07EF82F90A374F8D9DEDB543286DAF843"/>
    <w:rsid w:val="00DE5F43"/>
    <w:pPr>
      <w:widowControl w:val="0"/>
      <w:jc w:val="both"/>
    </w:pPr>
  </w:style>
  <w:style w:type="paragraph" w:customStyle="1" w:styleId="2AE527C1F0BA4E74B0BE6C182D05D1193">
    <w:name w:val="2AE527C1F0BA4E74B0BE6C182D05D1193"/>
    <w:rsid w:val="00DE5F43"/>
    <w:pPr>
      <w:widowControl w:val="0"/>
      <w:jc w:val="both"/>
    </w:pPr>
  </w:style>
  <w:style w:type="paragraph" w:customStyle="1" w:styleId="D48C876EAD2F41EFB43F1EC262FB38AE3">
    <w:name w:val="D48C876EAD2F41EFB43F1EC262FB38AE3"/>
    <w:rsid w:val="00DE5F43"/>
    <w:pPr>
      <w:widowControl w:val="0"/>
      <w:jc w:val="both"/>
    </w:pPr>
  </w:style>
  <w:style w:type="paragraph" w:customStyle="1" w:styleId="166F56CD676245F785DA0D72CDA52B553">
    <w:name w:val="166F56CD676245F785DA0D72CDA52B553"/>
    <w:rsid w:val="00DE5F43"/>
    <w:pPr>
      <w:widowControl w:val="0"/>
      <w:jc w:val="both"/>
    </w:pPr>
  </w:style>
  <w:style w:type="paragraph" w:customStyle="1" w:styleId="5357C653F3784BA2948DDBAE825C8EFD3">
    <w:name w:val="5357C653F3784BA2948DDBAE825C8EFD3"/>
    <w:rsid w:val="00DE5F43"/>
    <w:pPr>
      <w:widowControl w:val="0"/>
      <w:jc w:val="both"/>
    </w:pPr>
  </w:style>
  <w:style w:type="paragraph" w:customStyle="1" w:styleId="47F63D69C8CA4D5CBCC1F8B5B521443B3">
    <w:name w:val="47F63D69C8CA4D5CBCC1F8B5B521443B3"/>
    <w:rsid w:val="00DE5F43"/>
    <w:pPr>
      <w:widowControl w:val="0"/>
      <w:jc w:val="both"/>
    </w:pPr>
  </w:style>
  <w:style w:type="paragraph" w:customStyle="1" w:styleId="B8BB566EF5B3414B8EB9C8DAC1C285F43">
    <w:name w:val="B8BB566EF5B3414B8EB9C8DAC1C285F43"/>
    <w:rsid w:val="00DE5F43"/>
    <w:pPr>
      <w:widowControl w:val="0"/>
      <w:jc w:val="both"/>
    </w:pPr>
  </w:style>
  <w:style w:type="paragraph" w:customStyle="1" w:styleId="41960A3E653941FEA10193298D32406C3">
    <w:name w:val="41960A3E653941FEA10193298D32406C3"/>
    <w:rsid w:val="00DE5F43"/>
    <w:pPr>
      <w:widowControl w:val="0"/>
      <w:jc w:val="both"/>
    </w:pPr>
  </w:style>
  <w:style w:type="paragraph" w:customStyle="1" w:styleId="1FCEB1E1FB75405281B52DF2742D1B203">
    <w:name w:val="1FCEB1E1FB75405281B52DF2742D1B203"/>
    <w:rsid w:val="00DE5F43"/>
    <w:pPr>
      <w:widowControl w:val="0"/>
      <w:jc w:val="both"/>
    </w:pPr>
  </w:style>
  <w:style w:type="paragraph" w:customStyle="1" w:styleId="4F78ABB6612147B0830F99B7CA1C63F73">
    <w:name w:val="4F78ABB6612147B0830F99B7CA1C63F73"/>
    <w:rsid w:val="00DE5F43"/>
    <w:pPr>
      <w:widowControl w:val="0"/>
      <w:jc w:val="both"/>
    </w:pPr>
  </w:style>
  <w:style w:type="paragraph" w:customStyle="1" w:styleId="A8438B41EF4740C7A190AC30E76F36C64">
    <w:name w:val="A8438B41EF4740C7A190AC30E76F36C64"/>
    <w:rsid w:val="00DE5F43"/>
    <w:pPr>
      <w:widowControl w:val="0"/>
      <w:jc w:val="both"/>
    </w:pPr>
  </w:style>
  <w:style w:type="paragraph" w:customStyle="1" w:styleId="95D446DEF95C463A94015136435CB67A4">
    <w:name w:val="95D446DEF95C463A94015136435CB67A4"/>
    <w:rsid w:val="00DE5F43"/>
    <w:pPr>
      <w:widowControl w:val="0"/>
      <w:jc w:val="both"/>
    </w:pPr>
  </w:style>
  <w:style w:type="paragraph" w:customStyle="1" w:styleId="5E3CE94EA6BB49F4A66D5103039F88C24">
    <w:name w:val="5E3CE94EA6BB49F4A66D5103039F88C24"/>
    <w:rsid w:val="00DE5F43"/>
    <w:pPr>
      <w:widowControl w:val="0"/>
      <w:jc w:val="both"/>
    </w:pPr>
  </w:style>
  <w:style w:type="paragraph" w:customStyle="1" w:styleId="DB7D72A50C5343FD9D922861F0C42D40">
    <w:name w:val="DB7D72A50C5343FD9D922861F0C42D40"/>
    <w:rsid w:val="00DE5F43"/>
    <w:pPr>
      <w:spacing w:after="160" w:line="259" w:lineRule="auto"/>
    </w:pPr>
    <w:rPr>
      <w:kern w:val="0"/>
      <w:sz w:val="22"/>
    </w:rPr>
  </w:style>
  <w:style w:type="paragraph" w:customStyle="1" w:styleId="504D59D7A7AE416B8C5C2221A0FF3B46">
    <w:name w:val="504D59D7A7AE416B8C5C2221A0FF3B46"/>
    <w:rsid w:val="00DE5F43"/>
    <w:pPr>
      <w:spacing w:after="160" w:line="259" w:lineRule="auto"/>
    </w:pPr>
    <w:rPr>
      <w:kern w:val="0"/>
      <w:sz w:val="22"/>
    </w:rPr>
  </w:style>
  <w:style w:type="paragraph" w:customStyle="1" w:styleId="7218156C409042D1A632F9DA806B8342">
    <w:name w:val="7218156C409042D1A632F9DA806B8342"/>
    <w:rsid w:val="00DE5F43"/>
    <w:pPr>
      <w:spacing w:after="160" w:line="259" w:lineRule="auto"/>
    </w:pPr>
    <w:rPr>
      <w:kern w:val="0"/>
      <w:sz w:val="22"/>
    </w:rPr>
  </w:style>
  <w:style w:type="paragraph" w:customStyle="1" w:styleId="AD47F849764B41B48651F71323052817">
    <w:name w:val="AD47F849764B41B48651F71323052817"/>
    <w:rsid w:val="00DE5F43"/>
    <w:pPr>
      <w:spacing w:after="160" w:line="259" w:lineRule="auto"/>
    </w:pPr>
    <w:rPr>
      <w:kern w:val="0"/>
      <w:sz w:val="22"/>
    </w:rPr>
  </w:style>
  <w:style w:type="paragraph" w:customStyle="1" w:styleId="369E4AFDE5FC4706AED8F09A0DB0F609">
    <w:name w:val="369E4AFDE5FC4706AED8F09A0DB0F609"/>
    <w:rsid w:val="00DE5F43"/>
    <w:pPr>
      <w:spacing w:after="160" w:line="259" w:lineRule="auto"/>
    </w:pPr>
    <w:rPr>
      <w:kern w:val="0"/>
      <w:sz w:val="22"/>
    </w:rPr>
  </w:style>
  <w:style w:type="paragraph" w:customStyle="1" w:styleId="F3BF2E28F7CC43BFAB1184A561E0A1DE">
    <w:name w:val="F3BF2E28F7CC43BFAB1184A561E0A1DE"/>
    <w:rsid w:val="00DE5F43"/>
    <w:pPr>
      <w:spacing w:after="160" w:line="259" w:lineRule="auto"/>
    </w:pPr>
    <w:rPr>
      <w:kern w:val="0"/>
      <w:sz w:val="22"/>
    </w:rPr>
  </w:style>
  <w:style w:type="paragraph" w:customStyle="1" w:styleId="BBE53087925E47D5A4336D8657E84DE3">
    <w:name w:val="BBE53087925E47D5A4336D8657E84DE3"/>
    <w:rsid w:val="00DE5F43"/>
    <w:pPr>
      <w:spacing w:after="160" w:line="259" w:lineRule="auto"/>
    </w:pPr>
    <w:rPr>
      <w:kern w:val="0"/>
      <w:sz w:val="22"/>
    </w:rPr>
  </w:style>
  <w:style w:type="paragraph" w:customStyle="1" w:styleId="741C738D1F2549029C8E02BB3739E320">
    <w:name w:val="741C738D1F2549029C8E02BB3739E320"/>
    <w:rsid w:val="00DE5F43"/>
    <w:pPr>
      <w:spacing w:after="160" w:line="259" w:lineRule="auto"/>
    </w:pPr>
    <w:rPr>
      <w:kern w:val="0"/>
      <w:sz w:val="22"/>
    </w:rPr>
  </w:style>
  <w:style w:type="paragraph" w:customStyle="1" w:styleId="2B0BEE770B474DF4A97A92F1692C9F4D">
    <w:name w:val="2B0BEE770B474DF4A97A92F1692C9F4D"/>
    <w:rsid w:val="00DE5F43"/>
    <w:pPr>
      <w:spacing w:after="160" w:line="259" w:lineRule="auto"/>
    </w:pPr>
    <w:rPr>
      <w:kern w:val="0"/>
      <w:sz w:val="22"/>
    </w:rPr>
  </w:style>
  <w:style w:type="paragraph" w:customStyle="1" w:styleId="05BED759C09E4C7E9834B72EBCB31609">
    <w:name w:val="05BED759C09E4C7E9834B72EBCB31609"/>
    <w:rsid w:val="00DE5F43"/>
    <w:pPr>
      <w:spacing w:after="160" w:line="259" w:lineRule="auto"/>
    </w:pPr>
    <w:rPr>
      <w:kern w:val="0"/>
      <w:sz w:val="22"/>
    </w:rPr>
  </w:style>
  <w:style w:type="paragraph" w:customStyle="1" w:styleId="4D3D3FE2EE8544EBBE2E73D0D7D18C67">
    <w:name w:val="4D3D3FE2EE8544EBBE2E73D0D7D18C67"/>
    <w:rsid w:val="00DE5F43"/>
    <w:pPr>
      <w:spacing w:after="160" w:line="259" w:lineRule="auto"/>
    </w:pPr>
    <w:rPr>
      <w:kern w:val="0"/>
      <w:sz w:val="22"/>
    </w:rPr>
  </w:style>
  <w:style w:type="paragraph" w:customStyle="1" w:styleId="698060B9F47646CB910E75FCA56882DE">
    <w:name w:val="698060B9F47646CB910E75FCA56882DE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5">
    <w:name w:val="70D4A480E21E445EA9B7CD82F9D290765"/>
    <w:rsid w:val="00DE5F43"/>
    <w:pPr>
      <w:widowControl w:val="0"/>
      <w:jc w:val="both"/>
    </w:pPr>
  </w:style>
  <w:style w:type="paragraph" w:customStyle="1" w:styleId="D3E3ACDB09E04DD68D878353107245DD5">
    <w:name w:val="D3E3ACDB09E04DD68D878353107245DD5"/>
    <w:rsid w:val="00DE5F43"/>
    <w:pPr>
      <w:widowControl w:val="0"/>
      <w:jc w:val="both"/>
    </w:pPr>
  </w:style>
  <w:style w:type="paragraph" w:customStyle="1" w:styleId="5EB8D1ECFD234770A69294264C120B9E5">
    <w:name w:val="5EB8D1ECFD234770A69294264C120B9E5"/>
    <w:rsid w:val="00DE5F43"/>
    <w:pPr>
      <w:widowControl w:val="0"/>
      <w:jc w:val="both"/>
    </w:pPr>
  </w:style>
  <w:style w:type="paragraph" w:customStyle="1" w:styleId="110B707C8F3649C493877EB7FB6F0F135">
    <w:name w:val="110B707C8F3649C493877EB7FB6F0F135"/>
    <w:rsid w:val="00DE5F43"/>
    <w:pPr>
      <w:widowControl w:val="0"/>
      <w:jc w:val="both"/>
    </w:pPr>
  </w:style>
  <w:style w:type="paragraph" w:customStyle="1" w:styleId="065341BC36114A9C8AE80ADF5BDA99E55">
    <w:name w:val="065341BC36114A9C8AE80ADF5BDA99E55"/>
    <w:rsid w:val="00DE5F43"/>
    <w:pPr>
      <w:widowControl w:val="0"/>
      <w:jc w:val="both"/>
    </w:pPr>
  </w:style>
  <w:style w:type="paragraph" w:customStyle="1" w:styleId="8ECFB799F57F4677BC2689111B60F8695">
    <w:name w:val="8ECFB799F57F4677BC2689111B60F8695"/>
    <w:rsid w:val="00DE5F43"/>
    <w:pPr>
      <w:widowControl w:val="0"/>
      <w:jc w:val="both"/>
    </w:pPr>
  </w:style>
  <w:style w:type="paragraph" w:customStyle="1" w:styleId="F3E578D8051C4A43BD52A5EDB88E6D615">
    <w:name w:val="F3E578D8051C4A43BD52A5EDB88E6D615"/>
    <w:rsid w:val="00DE5F43"/>
    <w:pPr>
      <w:widowControl w:val="0"/>
      <w:jc w:val="both"/>
    </w:pPr>
  </w:style>
  <w:style w:type="paragraph" w:customStyle="1" w:styleId="DB7D72A50C5343FD9D922861F0C42D401">
    <w:name w:val="DB7D72A50C5343FD9D922861F0C42D401"/>
    <w:rsid w:val="00DE5F43"/>
    <w:pPr>
      <w:widowControl w:val="0"/>
      <w:jc w:val="both"/>
    </w:pPr>
  </w:style>
  <w:style w:type="paragraph" w:customStyle="1" w:styleId="7218156C409042D1A632F9DA806B83421">
    <w:name w:val="7218156C409042D1A632F9DA806B83421"/>
    <w:rsid w:val="00DE5F43"/>
    <w:pPr>
      <w:widowControl w:val="0"/>
      <w:jc w:val="both"/>
    </w:pPr>
  </w:style>
  <w:style w:type="paragraph" w:customStyle="1" w:styleId="369E4AFDE5FC4706AED8F09A0DB0F6091">
    <w:name w:val="369E4AFDE5FC4706AED8F09A0DB0F6091"/>
    <w:rsid w:val="00DE5F43"/>
    <w:pPr>
      <w:widowControl w:val="0"/>
      <w:jc w:val="both"/>
    </w:pPr>
  </w:style>
  <w:style w:type="paragraph" w:customStyle="1" w:styleId="BBE53087925E47D5A4336D8657E84DE31">
    <w:name w:val="BBE53087925E47D5A4336D8657E84DE31"/>
    <w:rsid w:val="00DE5F43"/>
    <w:pPr>
      <w:widowControl w:val="0"/>
      <w:jc w:val="both"/>
    </w:pPr>
  </w:style>
  <w:style w:type="paragraph" w:customStyle="1" w:styleId="2B0BEE770B474DF4A97A92F1692C9F4D1">
    <w:name w:val="2B0BEE770B474DF4A97A92F1692C9F4D1"/>
    <w:rsid w:val="00DE5F43"/>
    <w:pPr>
      <w:widowControl w:val="0"/>
      <w:jc w:val="both"/>
    </w:pPr>
  </w:style>
  <w:style w:type="paragraph" w:customStyle="1" w:styleId="4D3D3FE2EE8544EBBE2E73D0D7D18C671">
    <w:name w:val="4D3D3FE2EE8544EBBE2E73D0D7D18C671"/>
    <w:rsid w:val="00DE5F43"/>
    <w:pPr>
      <w:widowControl w:val="0"/>
      <w:jc w:val="both"/>
    </w:pPr>
  </w:style>
  <w:style w:type="paragraph" w:customStyle="1" w:styleId="A8438B41EF4740C7A190AC30E76F36C65">
    <w:name w:val="A8438B41EF4740C7A190AC30E76F36C65"/>
    <w:rsid w:val="00DE5F43"/>
    <w:pPr>
      <w:widowControl w:val="0"/>
      <w:jc w:val="both"/>
    </w:pPr>
  </w:style>
  <w:style w:type="paragraph" w:customStyle="1" w:styleId="95D446DEF95C463A94015136435CB67A5">
    <w:name w:val="95D446DEF95C463A94015136435CB67A5"/>
    <w:rsid w:val="00DE5F43"/>
    <w:pPr>
      <w:widowControl w:val="0"/>
      <w:jc w:val="both"/>
    </w:pPr>
  </w:style>
  <w:style w:type="paragraph" w:customStyle="1" w:styleId="5E3CE94EA6BB49F4A66D5103039F88C25">
    <w:name w:val="5E3CE94EA6BB49F4A66D5103039F88C25"/>
    <w:rsid w:val="00DE5F43"/>
    <w:pPr>
      <w:widowControl w:val="0"/>
      <w:jc w:val="both"/>
    </w:pPr>
  </w:style>
  <w:style w:type="paragraph" w:customStyle="1" w:styleId="70D4A480E21E445EA9B7CD82F9D290766">
    <w:name w:val="70D4A480E21E445EA9B7CD82F9D290766"/>
    <w:rsid w:val="00DE5F43"/>
    <w:pPr>
      <w:widowControl w:val="0"/>
      <w:jc w:val="both"/>
    </w:pPr>
  </w:style>
  <w:style w:type="paragraph" w:customStyle="1" w:styleId="D3E3ACDB09E04DD68D878353107245DD6">
    <w:name w:val="D3E3ACDB09E04DD68D878353107245DD6"/>
    <w:rsid w:val="00DE5F43"/>
    <w:pPr>
      <w:widowControl w:val="0"/>
      <w:jc w:val="both"/>
    </w:pPr>
  </w:style>
  <w:style w:type="paragraph" w:customStyle="1" w:styleId="5EB8D1ECFD234770A69294264C120B9E6">
    <w:name w:val="5EB8D1ECFD234770A69294264C120B9E6"/>
    <w:rsid w:val="00DE5F43"/>
    <w:pPr>
      <w:widowControl w:val="0"/>
      <w:jc w:val="both"/>
    </w:pPr>
  </w:style>
  <w:style w:type="paragraph" w:customStyle="1" w:styleId="110B707C8F3649C493877EB7FB6F0F136">
    <w:name w:val="110B707C8F3649C493877EB7FB6F0F136"/>
    <w:rsid w:val="00DE5F43"/>
    <w:pPr>
      <w:widowControl w:val="0"/>
      <w:jc w:val="both"/>
    </w:pPr>
  </w:style>
  <w:style w:type="paragraph" w:customStyle="1" w:styleId="065341BC36114A9C8AE80ADF5BDA99E56">
    <w:name w:val="065341BC36114A9C8AE80ADF5BDA99E56"/>
    <w:rsid w:val="00DE5F43"/>
    <w:pPr>
      <w:widowControl w:val="0"/>
      <w:jc w:val="both"/>
    </w:pPr>
  </w:style>
  <w:style w:type="paragraph" w:customStyle="1" w:styleId="8ECFB799F57F4677BC2689111B60F8696">
    <w:name w:val="8ECFB799F57F4677BC2689111B60F8696"/>
    <w:rsid w:val="00DE5F43"/>
    <w:pPr>
      <w:widowControl w:val="0"/>
      <w:jc w:val="both"/>
    </w:pPr>
  </w:style>
  <w:style w:type="paragraph" w:customStyle="1" w:styleId="F3E578D8051C4A43BD52A5EDB88E6D616">
    <w:name w:val="F3E578D8051C4A43BD52A5EDB88E6D616"/>
    <w:rsid w:val="00DE5F43"/>
    <w:pPr>
      <w:widowControl w:val="0"/>
      <w:jc w:val="both"/>
    </w:pPr>
  </w:style>
  <w:style w:type="paragraph" w:customStyle="1" w:styleId="DB7D72A50C5343FD9D922861F0C42D402">
    <w:name w:val="DB7D72A50C5343FD9D922861F0C42D402"/>
    <w:rsid w:val="00DE5F43"/>
    <w:pPr>
      <w:widowControl w:val="0"/>
      <w:jc w:val="both"/>
    </w:pPr>
  </w:style>
  <w:style w:type="paragraph" w:customStyle="1" w:styleId="7218156C409042D1A632F9DA806B83422">
    <w:name w:val="7218156C409042D1A632F9DA806B83422"/>
    <w:rsid w:val="00DE5F43"/>
    <w:pPr>
      <w:widowControl w:val="0"/>
      <w:jc w:val="both"/>
    </w:pPr>
  </w:style>
  <w:style w:type="paragraph" w:customStyle="1" w:styleId="369E4AFDE5FC4706AED8F09A0DB0F6092">
    <w:name w:val="369E4AFDE5FC4706AED8F09A0DB0F6092"/>
    <w:rsid w:val="00DE5F43"/>
    <w:pPr>
      <w:widowControl w:val="0"/>
      <w:jc w:val="both"/>
    </w:pPr>
  </w:style>
  <w:style w:type="paragraph" w:customStyle="1" w:styleId="BBE53087925E47D5A4336D8657E84DE32">
    <w:name w:val="BBE53087925E47D5A4336D8657E84DE32"/>
    <w:rsid w:val="00DE5F43"/>
    <w:pPr>
      <w:widowControl w:val="0"/>
      <w:jc w:val="both"/>
    </w:pPr>
  </w:style>
  <w:style w:type="paragraph" w:customStyle="1" w:styleId="2B0BEE770B474DF4A97A92F1692C9F4D2">
    <w:name w:val="2B0BEE770B474DF4A97A92F1692C9F4D2"/>
    <w:rsid w:val="00DE5F43"/>
    <w:pPr>
      <w:widowControl w:val="0"/>
      <w:jc w:val="both"/>
    </w:pPr>
  </w:style>
  <w:style w:type="paragraph" w:customStyle="1" w:styleId="4D3D3FE2EE8544EBBE2E73D0D7D18C672">
    <w:name w:val="4D3D3FE2EE8544EBBE2E73D0D7D18C672"/>
    <w:rsid w:val="00DE5F43"/>
    <w:pPr>
      <w:widowControl w:val="0"/>
      <w:jc w:val="both"/>
    </w:pPr>
  </w:style>
  <w:style w:type="paragraph" w:customStyle="1" w:styleId="A8438B41EF4740C7A190AC30E76F36C66">
    <w:name w:val="A8438B41EF4740C7A190AC30E76F36C66"/>
    <w:rsid w:val="00DE5F43"/>
    <w:pPr>
      <w:widowControl w:val="0"/>
      <w:jc w:val="both"/>
    </w:pPr>
  </w:style>
  <w:style w:type="paragraph" w:customStyle="1" w:styleId="95D446DEF95C463A94015136435CB67A6">
    <w:name w:val="95D446DEF95C463A94015136435CB67A6"/>
    <w:rsid w:val="00DE5F43"/>
    <w:pPr>
      <w:widowControl w:val="0"/>
      <w:jc w:val="both"/>
    </w:pPr>
  </w:style>
  <w:style w:type="paragraph" w:customStyle="1" w:styleId="5E3CE94EA6BB49F4A66D5103039F88C26">
    <w:name w:val="5E3CE94EA6BB49F4A66D5103039F88C26"/>
    <w:rsid w:val="00DE5F43"/>
    <w:pPr>
      <w:widowControl w:val="0"/>
      <w:jc w:val="both"/>
    </w:pPr>
  </w:style>
  <w:style w:type="paragraph" w:customStyle="1" w:styleId="70D4A480E21E445EA9B7CD82F9D290767">
    <w:name w:val="70D4A480E21E445EA9B7CD82F9D290767"/>
    <w:rsid w:val="00DE5F43"/>
    <w:pPr>
      <w:widowControl w:val="0"/>
      <w:jc w:val="both"/>
    </w:pPr>
  </w:style>
  <w:style w:type="paragraph" w:customStyle="1" w:styleId="D3E3ACDB09E04DD68D878353107245DD7">
    <w:name w:val="D3E3ACDB09E04DD68D878353107245DD7"/>
    <w:rsid w:val="00DE5F43"/>
    <w:pPr>
      <w:widowControl w:val="0"/>
      <w:jc w:val="both"/>
    </w:pPr>
  </w:style>
  <w:style w:type="paragraph" w:customStyle="1" w:styleId="5EB8D1ECFD234770A69294264C120B9E7">
    <w:name w:val="5EB8D1ECFD234770A69294264C120B9E7"/>
    <w:rsid w:val="00DE5F43"/>
    <w:pPr>
      <w:widowControl w:val="0"/>
      <w:jc w:val="both"/>
    </w:pPr>
  </w:style>
  <w:style w:type="paragraph" w:customStyle="1" w:styleId="110B707C8F3649C493877EB7FB6F0F137">
    <w:name w:val="110B707C8F3649C493877EB7FB6F0F137"/>
    <w:rsid w:val="00DE5F43"/>
    <w:pPr>
      <w:widowControl w:val="0"/>
      <w:jc w:val="both"/>
    </w:pPr>
  </w:style>
  <w:style w:type="paragraph" w:customStyle="1" w:styleId="065341BC36114A9C8AE80ADF5BDA99E57">
    <w:name w:val="065341BC36114A9C8AE80ADF5BDA99E57"/>
    <w:rsid w:val="00DE5F43"/>
    <w:pPr>
      <w:widowControl w:val="0"/>
      <w:jc w:val="both"/>
    </w:pPr>
  </w:style>
  <w:style w:type="paragraph" w:customStyle="1" w:styleId="8ECFB799F57F4677BC2689111B60F8697">
    <w:name w:val="8ECFB799F57F4677BC2689111B60F8697"/>
    <w:rsid w:val="00DE5F43"/>
    <w:pPr>
      <w:widowControl w:val="0"/>
      <w:jc w:val="both"/>
    </w:pPr>
  </w:style>
  <w:style w:type="paragraph" w:customStyle="1" w:styleId="F3E578D8051C4A43BD52A5EDB88E6D617">
    <w:name w:val="F3E578D8051C4A43BD52A5EDB88E6D617"/>
    <w:rsid w:val="00DE5F43"/>
    <w:pPr>
      <w:widowControl w:val="0"/>
      <w:jc w:val="both"/>
    </w:pPr>
  </w:style>
  <w:style w:type="paragraph" w:customStyle="1" w:styleId="DB7D72A50C5343FD9D922861F0C42D403">
    <w:name w:val="DB7D72A50C5343FD9D922861F0C42D403"/>
    <w:rsid w:val="00DE5F43"/>
    <w:pPr>
      <w:widowControl w:val="0"/>
      <w:jc w:val="both"/>
    </w:pPr>
  </w:style>
  <w:style w:type="paragraph" w:customStyle="1" w:styleId="7218156C409042D1A632F9DA806B83423">
    <w:name w:val="7218156C409042D1A632F9DA806B83423"/>
    <w:rsid w:val="00DE5F43"/>
    <w:pPr>
      <w:widowControl w:val="0"/>
      <w:jc w:val="both"/>
    </w:pPr>
  </w:style>
  <w:style w:type="paragraph" w:customStyle="1" w:styleId="369E4AFDE5FC4706AED8F09A0DB0F6093">
    <w:name w:val="369E4AFDE5FC4706AED8F09A0DB0F6093"/>
    <w:rsid w:val="00DE5F43"/>
    <w:pPr>
      <w:widowControl w:val="0"/>
      <w:jc w:val="both"/>
    </w:pPr>
  </w:style>
  <w:style w:type="paragraph" w:customStyle="1" w:styleId="BBE53087925E47D5A4336D8657E84DE33">
    <w:name w:val="BBE53087925E47D5A4336D8657E84DE33"/>
    <w:rsid w:val="00DE5F43"/>
    <w:pPr>
      <w:widowControl w:val="0"/>
      <w:jc w:val="both"/>
    </w:pPr>
  </w:style>
  <w:style w:type="paragraph" w:customStyle="1" w:styleId="2B0BEE770B474DF4A97A92F1692C9F4D3">
    <w:name w:val="2B0BEE770B474DF4A97A92F1692C9F4D3"/>
    <w:rsid w:val="00DE5F43"/>
    <w:pPr>
      <w:widowControl w:val="0"/>
      <w:jc w:val="both"/>
    </w:pPr>
  </w:style>
  <w:style w:type="paragraph" w:customStyle="1" w:styleId="4D3D3FE2EE8544EBBE2E73D0D7D18C673">
    <w:name w:val="4D3D3FE2EE8544EBBE2E73D0D7D18C673"/>
    <w:rsid w:val="00DE5F43"/>
    <w:pPr>
      <w:widowControl w:val="0"/>
      <w:jc w:val="both"/>
    </w:pPr>
  </w:style>
  <w:style w:type="paragraph" w:customStyle="1" w:styleId="A8438B41EF4740C7A190AC30E76F36C67">
    <w:name w:val="A8438B41EF4740C7A190AC30E76F36C67"/>
    <w:rsid w:val="00DE5F43"/>
    <w:pPr>
      <w:widowControl w:val="0"/>
      <w:jc w:val="both"/>
    </w:pPr>
  </w:style>
  <w:style w:type="paragraph" w:customStyle="1" w:styleId="95D446DEF95C463A94015136435CB67A7">
    <w:name w:val="95D446DEF95C463A94015136435CB67A7"/>
    <w:rsid w:val="00DE5F43"/>
    <w:pPr>
      <w:widowControl w:val="0"/>
      <w:jc w:val="both"/>
    </w:pPr>
  </w:style>
  <w:style w:type="paragraph" w:customStyle="1" w:styleId="5E3CE94EA6BB49F4A66D5103039F88C27">
    <w:name w:val="5E3CE94EA6BB49F4A66D5103039F88C27"/>
    <w:rsid w:val="00DE5F43"/>
    <w:pPr>
      <w:widowControl w:val="0"/>
      <w:jc w:val="both"/>
    </w:pPr>
  </w:style>
  <w:style w:type="paragraph" w:customStyle="1" w:styleId="70D4A480E21E445EA9B7CD82F9D290768">
    <w:name w:val="70D4A480E21E445EA9B7CD82F9D290768"/>
    <w:rsid w:val="00DE5F43"/>
    <w:pPr>
      <w:widowControl w:val="0"/>
      <w:jc w:val="both"/>
    </w:pPr>
  </w:style>
  <w:style w:type="paragraph" w:customStyle="1" w:styleId="D3E3ACDB09E04DD68D878353107245DD8">
    <w:name w:val="D3E3ACDB09E04DD68D878353107245DD8"/>
    <w:rsid w:val="00DE5F43"/>
    <w:pPr>
      <w:widowControl w:val="0"/>
      <w:jc w:val="both"/>
    </w:pPr>
  </w:style>
  <w:style w:type="paragraph" w:customStyle="1" w:styleId="5EB8D1ECFD234770A69294264C120B9E8">
    <w:name w:val="5EB8D1ECFD234770A69294264C120B9E8"/>
    <w:rsid w:val="00DE5F43"/>
    <w:pPr>
      <w:widowControl w:val="0"/>
      <w:jc w:val="both"/>
    </w:pPr>
  </w:style>
  <w:style w:type="paragraph" w:customStyle="1" w:styleId="110B707C8F3649C493877EB7FB6F0F138">
    <w:name w:val="110B707C8F3649C493877EB7FB6F0F138"/>
    <w:rsid w:val="00DE5F43"/>
    <w:pPr>
      <w:widowControl w:val="0"/>
      <w:jc w:val="both"/>
    </w:pPr>
  </w:style>
  <w:style w:type="paragraph" w:customStyle="1" w:styleId="065341BC36114A9C8AE80ADF5BDA99E58">
    <w:name w:val="065341BC36114A9C8AE80ADF5BDA99E58"/>
    <w:rsid w:val="00DE5F43"/>
    <w:pPr>
      <w:widowControl w:val="0"/>
      <w:jc w:val="both"/>
    </w:pPr>
  </w:style>
  <w:style w:type="paragraph" w:customStyle="1" w:styleId="8ECFB799F57F4677BC2689111B60F8698">
    <w:name w:val="8ECFB799F57F4677BC2689111B60F8698"/>
    <w:rsid w:val="00DE5F43"/>
    <w:pPr>
      <w:widowControl w:val="0"/>
      <w:jc w:val="both"/>
    </w:pPr>
  </w:style>
  <w:style w:type="paragraph" w:customStyle="1" w:styleId="DB7D72A50C5343FD9D922861F0C42D404">
    <w:name w:val="DB7D72A50C5343FD9D922861F0C42D404"/>
    <w:rsid w:val="00DE5F43"/>
    <w:pPr>
      <w:widowControl w:val="0"/>
      <w:jc w:val="both"/>
    </w:pPr>
  </w:style>
  <w:style w:type="paragraph" w:customStyle="1" w:styleId="7218156C409042D1A632F9DA806B83424">
    <w:name w:val="7218156C409042D1A632F9DA806B83424"/>
    <w:rsid w:val="00DE5F43"/>
    <w:pPr>
      <w:widowControl w:val="0"/>
      <w:jc w:val="both"/>
    </w:pPr>
  </w:style>
  <w:style w:type="paragraph" w:customStyle="1" w:styleId="369E4AFDE5FC4706AED8F09A0DB0F6094">
    <w:name w:val="369E4AFDE5FC4706AED8F09A0DB0F6094"/>
    <w:rsid w:val="00DE5F43"/>
    <w:pPr>
      <w:widowControl w:val="0"/>
      <w:jc w:val="both"/>
    </w:pPr>
  </w:style>
  <w:style w:type="paragraph" w:customStyle="1" w:styleId="BBE53087925E47D5A4336D8657E84DE34">
    <w:name w:val="BBE53087925E47D5A4336D8657E84DE34"/>
    <w:rsid w:val="00DE5F43"/>
    <w:pPr>
      <w:widowControl w:val="0"/>
      <w:jc w:val="both"/>
    </w:pPr>
  </w:style>
  <w:style w:type="paragraph" w:customStyle="1" w:styleId="2B0BEE770B474DF4A97A92F1692C9F4D4">
    <w:name w:val="2B0BEE770B474DF4A97A92F1692C9F4D4"/>
    <w:rsid w:val="00DE5F43"/>
    <w:pPr>
      <w:widowControl w:val="0"/>
      <w:jc w:val="both"/>
    </w:pPr>
  </w:style>
  <w:style w:type="paragraph" w:customStyle="1" w:styleId="4D3D3FE2EE8544EBBE2E73D0D7D18C674">
    <w:name w:val="4D3D3FE2EE8544EBBE2E73D0D7D18C674"/>
    <w:rsid w:val="00DE5F43"/>
    <w:pPr>
      <w:widowControl w:val="0"/>
      <w:jc w:val="both"/>
    </w:pPr>
  </w:style>
  <w:style w:type="paragraph" w:customStyle="1" w:styleId="A8438B41EF4740C7A190AC30E76F36C68">
    <w:name w:val="A8438B41EF4740C7A190AC30E76F36C68"/>
    <w:rsid w:val="00DE5F43"/>
    <w:pPr>
      <w:widowControl w:val="0"/>
      <w:jc w:val="both"/>
    </w:pPr>
  </w:style>
  <w:style w:type="paragraph" w:customStyle="1" w:styleId="95D446DEF95C463A94015136435CB67A8">
    <w:name w:val="95D446DEF95C463A94015136435CB67A8"/>
    <w:rsid w:val="00DE5F43"/>
    <w:pPr>
      <w:widowControl w:val="0"/>
      <w:jc w:val="both"/>
    </w:pPr>
  </w:style>
  <w:style w:type="paragraph" w:customStyle="1" w:styleId="5E3CE94EA6BB49F4A66D5103039F88C28">
    <w:name w:val="5E3CE94EA6BB49F4A66D5103039F88C28"/>
    <w:rsid w:val="00DE5F43"/>
    <w:pPr>
      <w:widowControl w:val="0"/>
      <w:jc w:val="both"/>
    </w:pPr>
  </w:style>
  <w:style w:type="paragraph" w:customStyle="1" w:styleId="CFDA23B8DAD545D3905373F0797745CF">
    <w:name w:val="CFDA23B8DAD545D3905373F0797745CF"/>
    <w:rsid w:val="00DE5F43"/>
    <w:pPr>
      <w:spacing w:after="160" w:line="259" w:lineRule="auto"/>
    </w:pPr>
    <w:rPr>
      <w:kern w:val="0"/>
      <w:sz w:val="22"/>
    </w:rPr>
  </w:style>
  <w:style w:type="paragraph" w:customStyle="1" w:styleId="9564687A3ABD4DBCB97D1DB50BB365A7">
    <w:name w:val="9564687A3ABD4DBCB97D1DB50BB365A7"/>
    <w:rsid w:val="00DE5F43"/>
    <w:pPr>
      <w:spacing w:after="160" w:line="259" w:lineRule="auto"/>
    </w:pPr>
    <w:rPr>
      <w:kern w:val="0"/>
      <w:sz w:val="22"/>
    </w:rPr>
  </w:style>
  <w:style w:type="paragraph" w:customStyle="1" w:styleId="CE5A1F4934CE4338BFCF052C01763C30">
    <w:name w:val="CE5A1F4934CE4338BFCF052C01763C30"/>
    <w:rsid w:val="00DE5F43"/>
    <w:pPr>
      <w:spacing w:after="160" w:line="259" w:lineRule="auto"/>
    </w:pPr>
    <w:rPr>
      <w:kern w:val="0"/>
      <w:sz w:val="22"/>
    </w:rPr>
  </w:style>
  <w:style w:type="paragraph" w:customStyle="1" w:styleId="E6CA5C7DF32945D8810D1F94631AB7D0">
    <w:name w:val="E6CA5C7DF32945D8810D1F94631AB7D0"/>
    <w:rsid w:val="00DE5F43"/>
    <w:pPr>
      <w:spacing w:after="160" w:line="259" w:lineRule="auto"/>
    </w:pPr>
    <w:rPr>
      <w:kern w:val="0"/>
      <w:sz w:val="22"/>
    </w:rPr>
  </w:style>
  <w:style w:type="paragraph" w:customStyle="1" w:styleId="C1CF524053084D60A07A0511BBE36AAE">
    <w:name w:val="C1CF524053084D60A07A0511BBE36AAE"/>
    <w:rsid w:val="00DE5F43"/>
    <w:pPr>
      <w:spacing w:after="160" w:line="259" w:lineRule="auto"/>
    </w:pPr>
    <w:rPr>
      <w:kern w:val="0"/>
      <w:sz w:val="22"/>
    </w:rPr>
  </w:style>
  <w:style w:type="paragraph" w:customStyle="1" w:styleId="98ECFED1A52C41C29BAEADA229AC3040">
    <w:name w:val="98ECFED1A52C41C29BAEADA229AC3040"/>
    <w:rsid w:val="00DE5F43"/>
    <w:pPr>
      <w:spacing w:after="160" w:line="259" w:lineRule="auto"/>
    </w:pPr>
    <w:rPr>
      <w:kern w:val="0"/>
      <w:sz w:val="22"/>
    </w:rPr>
  </w:style>
  <w:style w:type="paragraph" w:customStyle="1" w:styleId="337C4F3B7C2E48BF8BBE07D21E1A03E6">
    <w:name w:val="337C4F3B7C2E48BF8BBE07D21E1A03E6"/>
    <w:rsid w:val="00DE5F43"/>
    <w:pPr>
      <w:spacing w:after="160" w:line="259" w:lineRule="auto"/>
    </w:pPr>
    <w:rPr>
      <w:kern w:val="0"/>
      <w:sz w:val="22"/>
    </w:rPr>
  </w:style>
  <w:style w:type="paragraph" w:customStyle="1" w:styleId="F2C9597ECB684626957A0151DACEBC95">
    <w:name w:val="F2C9597ECB684626957A0151DACEBC95"/>
    <w:rsid w:val="00DE5F43"/>
    <w:pPr>
      <w:spacing w:after="160" w:line="259" w:lineRule="auto"/>
    </w:pPr>
    <w:rPr>
      <w:kern w:val="0"/>
      <w:sz w:val="22"/>
    </w:rPr>
  </w:style>
  <w:style w:type="paragraph" w:customStyle="1" w:styleId="D48E6534128B4733B342C67C6FB7AF2E">
    <w:name w:val="D48E6534128B4733B342C67C6FB7AF2E"/>
    <w:rsid w:val="00DE5F43"/>
    <w:pPr>
      <w:spacing w:after="160" w:line="259" w:lineRule="auto"/>
    </w:pPr>
    <w:rPr>
      <w:kern w:val="0"/>
      <w:sz w:val="22"/>
    </w:rPr>
  </w:style>
  <w:style w:type="paragraph" w:customStyle="1" w:styleId="77C93C50FF0B44AA820BF21F7EECD198">
    <w:name w:val="77C93C50FF0B44AA820BF21F7EECD198"/>
    <w:rsid w:val="00DE5F43"/>
    <w:pPr>
      <w:spacing w:after="160" w:line="259" w:lineRule="auto"/>
    </w:pPr>
    <w:rPr>
      <w:kern w:val="0"/>
      <w:sz w:val="22"/>
    </w:rPr>
  </w:style>
  <w:style w:type="paragraph" w:customStyle="1" w:styleId="590402C95EEE4F3D9805BCDFB1395A5B">
    <w:name w:val="590402C95EEE4F3D9805BCDFB1395A5B"/>
    <w:rsid w:val="00DE5F43"/>
    <w:pPr>
      <w:spacing w:after="160" w:line="259" w:lineRule="auto"/>
    </w:pPr>
    <w:rPr>
      <w:kern w:val="0"/>
      <w:sz w:val="22"/>
    </w:rPr>
  </w:style>
  <w:style w:type="paragraph" w:customStyle="1" w:styleId="8B145329A8C1432AA5AC521497E6401D">
    <w:name w:val="8B145329A8C1432AA5AC521497E6401D"/>
    <w:rsid w:val="00DE5F43"/>
    <w:pPr>
      <w:spacing w:after="160" w:line="259" w:lineRule="auto"/>
    </w:pPr>
    <w:rPr>
      <w:kern w:val="0"/>
      <w:sz w:val="22"/>
    </w:rPr>
  </w:style>
  <w:style w:type="paragraph" w:customStyle="1" w:styleId="CF5864E6BBC9463B81545C900C8345D3">
    <w:name w:val="CF5864E6BBC9463B81545C900C8345D3"/>
    <w:rsid w:val="00DE5F43"/>
    <w:pPr>
      <w:spacing w:after="160" w:line="259" w:lineRule="auto"/>
    </w:pPr>
    <w:rPr>
      <w:kern w:val="0"/>
      <w:sz w:val="22"/>
    </w:rPr>
  </w:style>
  <w:style w:type="paragraph" w:customStyle="1" w:styleId="2700C38531F948EEAA6A659FFBE07FC4">
    <w:name w:val="2700C38531F948EEAA6A659FFBE07FC4"/>
    <w:rsid w:val="00DE5F43"/>
    <w:pPr>
      <w:spacing w:after="160" w:line="259" w:lineRule="auto"/>
    </w:pPr>
    <w:rPr>
      <w:kern w:val="0"/>
      <w:sz w:val="22"/>
    </w:rPr>
  </w:style>
  <w:style w:type="paragraph" w:customStyle="1" w:styleId="B92634577A7B4CA79B760C81A4E23AE9">
    <w:name w:val="B92634577A7B4CA79B760C81A4E23AE9"/>
    <w:rsid w:val="00DE5F43"/>
    <w:pPr>
      <w:spacing w:after="160" w:line="259" w:lineRule="auto"/>
    </w:pPr>
    <w:rPr>
      <w:kern w:val="0"/>
      <w:sz w:val="22"/>
    </w:rPr>
  </w:style>
  <w:style w:type="paragraph" w:customStyle="1" w:styleId="B1DD1FDAA5C94A0398E47964E4015C1C">
    <w:name w:val="B1DD1FDAA5C94A0398E47964E4015C1C"/>
    <w:rsid w:val="00DE5F43"/>
    <w:pPr>
      <w:spacing w:after="160" w:line="259" w:lineRule="auto"/>
    </w:pPr>
    <w:rPr>
      <w:kern w:val="0"/>
      <w:sz w:val="22"/>
    </w:rPr>
  </w:style>
  <w:style w:type="paragraph" w:customStyle="1" w:styleId="8DBB8C639AE440C3BFE42366708EB24F">
    <w:name w:val="8DBB8C639AE440C3BFE42366708EB24F"/>
    <w:rsid w:val="00DE5F43"/>
    <w:pPr>
      <w:spacing w:after="160" w:line="259" w:lineRule="auto"/>
    </w:pPr>
    <w:rPr>
      <w:kern w:val="0"/>
      <w:sz w:val="22"/>
    </w:rPr>
  </w:style>
  <w:style w:type="paragraph" w:customStyle="1" w:styleId="F292CE04FBBD4E169F38D61C4108F825">
    <w:name w:val="F292CE04FBBD4E169F38D61C4108F825"/>
    <w:rsid w:val="00DE5F43"/>
    <w:pPr>
      <w:spacing w:after="160" w:line="259" w:lineRule="auto"/>
    </w:pPr>
    <w:rPr>
      <w:kern w:val="0"/>
      <w:sz w:val="22"/>
    </w:rPr>
  </w:style>
  <w:style w:type="paragraph" w:customStyle="1" w:styleId="C3E659EFC5634E95949D32EF8F4FA4AC">
    <w:name w:val="C3E659EFC5634E95949D32EF8F4FA4AC"/>
    <w:rsid w:val="00DE5F43"/>
    <w:pPr>
      <w:spacing w:after="160" w:line="259" w:lineRule="auto"/>
    </w:pPr>
    <w:rPr>
      <w:kern w:val="0"/>
      <w:sz w:val="22"/>
    </w:rPr>
  </w:style>
  <w:style w:type="paragraph" w:customStyle="1" w:styleId="CAB9C19E660145D78A3C9A1FF78893F0">
    <w:name w:val="CAB9C19E660145D78A3C9A1FF78893F0"/>
    <w:rsid w:val="00DE5F43"/>
    <w:pPr>
      <w:spacing w:after="160" w:line="259" w:lineRule="auto"/>
    </w:pPr>
    <w:rPr>
      <w:kern w:val="0"/>
      <w:sz w:val="22"/>
    </w:rPr>
  </w:style>
  <w:style w:type="paragraph" w:customStyle="1" w:styleId="EBCAB079C0C046BD8E4A173265DCA241">
    <w:name w:val="EBCAB079C0C046BD8E4A173265DCA241"/>
    <w:rsid w:val="00DE5F43"/>
    <w:pPr>
      <w:spacing w:after="160" w:line="259" w:lineRule="auto"/>
    </w:pPr>
    <w:rPr>
      <w:kern w:val="0"/>
      <w:sz w:val="22"/>
    </w:rPr>
  </w:style>
  <w:style w:type="paragraph" w:customStyle="1" w:styleId="C7FDD98CFBBD4A1ABD6E20081216AC2D">
    <w:name w:val="C7FDD98CFBBD4A1ABD6E20081216AC2D"/>
    <w:rsid w:val="00DE5F43"/>
    <w:pPr>
      <w:spacing w:after="160" w:line="259" w:lineRule="auto"/>
    </w:pPr>
    <w:rPr>
      <w:kern w:val="0"/>
      <w:sz w:val="22"/>
    </w:rPr>
  </w:style>
  <w:style w:type="paragraph" w:customStyle="1" w:styleId="13B17418B20442A6AE81E3BDF82F918E">
    <w:name w:val="13B17418B20442A6AE81E3BDF82F918E"/>
    <w:rsid w:val="00DE5F43"/>
    <w:pPr>
      <w:spacing w:after="160" w:line="259" w:lineRule="auto"/>
    </w:pPr>
    <w:rPr>
      <w:kern w:val="0"/>
      <w:sz w:val="22"/>
    </w:rPr>
  </w:style>
  <w:style w:type="paragraph" w:customStyle="1" w:styleId="D3395BC1E8BA474990875578FF6D1ECA">
    <w:name w:val="D3395BC1E8BA474990875578FF6D1ECA"/>
    <w:rsid w:val="00DE5F43"/>
    <w:pPr>
      <w:spacing w:after="160" w:line="259" w:lineRule="auto"/>
    </w:pPr>
    <w:rPr>
      <w:kern w:val="0"/>
      <w:sz w:val="22"/>
    </w:rPr>
  </w:style>
  <w:style w:type="paragraph" w:customStyle="1" w:styleId="5E6D59A2597D4727BCBE09314C7789B3">
    <w:name w:val="5E6D59A2597D4727BCBE09314C7789B3"/>
    <w:rsid w:val="00DE5F43"/>
    <w:pPr>
      <w:spacing w:after="160" w:line="259" w:lineRule="auto"/>
    </w:pPr>
    <w:rPr>
      <w:kern w:val="0"/>
      <w:sz w:val="22"/>
    </w:rPr>
  </w:style>
  <w:style w:type="paragraph" w:customStyle="1" w:styleId="33852348BAB640E78B45699E5D0F253A">
    <w:name w:val="33852348BAB640E78B45699E5D0F253A"/>
    <w:rsid w:val="00DE5F43"/>
    <w:pPr>
      <w:spacing w:after="160" w:line="259" w:lineRule="auto"/>
    </w:pPr>
    <w:rPr>
      <w:kern w:val="0"/>
      <w:sz w:val="22"/>
    </w:rPr>
  </w:style>
  <w:style w:type="paragraph" w:customStyle="1" w:styleId="75BE934013BE427097220FB0E41E056E">
    <w:name w:val="75BE934013BE427097220FB0E41E056E"/>
    <w:rsid w:val="00DE5F43"/>
    <w:pPr>
      <w:spacing w:after="160" w:line="259" w:lineRule="auto"/>
    </w:pPr>
    <w:rPr>
      <w:kern w:val="0"/>
      <w:sz w:val="22"/>
    </w:rPr>
  </w:style>
  <w:style w:type="paragraph" w:customStyle="1" w:styleId="3C3E05F26E754FA98220389AA67FE791">
    <w:name w:val="3C3E05F26E754FA98220389AA67FE791"/>
    <w:rsid w:val="00DE5F43"/>
    <w:pPr>
      <w:spacing w:after="160" w:line="259" w:lineRule="auto"/>
    </w:pPr>
    <w:rPr>
      <w:kern w:val="0"/>
      <w:sz w:val="22"/>
    </w:rPr>
  </w:style>
  <w:style w:type="paragraph" w:customStyle="1" w:styleId="05F74625CC88459FA40699C1374A8A3D">
    <w:name w:val="05F74625CC88459FA40699C1374A8A3D"/>
    <w:rsid w:val="00DE5F43"/>
    <w:pPr>
      <w:spacing w:after="160" w:line="259" w:lineRule="auto"/>
    </w:pPr>
    <w:rPr>
      <w:kern w:val="0"/>
      <w:sz w:val="22"/>
    </w:rPr>
  </w:style>
  <w:style w:type="paragraph" w:customStyle="1" w:styleId="CA0EF43B3FD04E3899BB2E341EBC9990">
    <w:name w:val="CA0EF43B3FD04E3899BB2E341EBC9990"/>
    <w:rsid w:val="00DE5F43"/>
    <w:pPr>
      <w:spacing w:after="160" w:line="259" w:lineRule="auto"/>
    </w:pPr>
    <w:rPr>
      <w:kern w:val="0"/>
      <w:sz w:val="22"/>
    </w:rPr>
  </w:style>
  <w:style w:type="paragraph" w:customStyle="1" w:styleId="AC59FF022873460ABDBF2C8DAB566A7C">
    <w:name w:val="AC59FF022873460ABDBF2C8DAB566A7C"/>
    <w:rsid w:val="00DE5F43"/>
    <w:pPr>
      <w:spacing w:after="160" w:line="259" w:lineRule="auto"/>
    </w:pPr>
    <w:rPr>
      <w:kern w:val="0"/>
      <w:sz w:val="22"/>
    </w:rPr>
  </w:style>
  <w:style w:type="paragraph" w:customStyle="1" w:styleId="FE43F6D590BA47C2A4787212C19272BF">
    <w:name w:val="FE43F6D590BA47C2A4787212C19272BF"/>
    <w:rsid w:val="00DE5F43"/>
    <w:pPr>
      <w:spacing w:after="160" w:line="259" w:lineRule="auto"/>
    </w:pPr>
    <w:rPr>
      <w:kern w:val="0"/>
      <w:sz w:val="22"/>
    </w:rPr>
  </w:style>
  <w:style w:type="paragraph" w:customStyle="1" w:styleId="25ACEE203A294E9B8AADE236562F496D">
    <w:name w:val="25ACEE203A294E9B8AADE236562F496D"/>
    <w:rsid w:val="00DE5F43"/>
    <w:pPr>
      <w:spacing w:after="160" w:line="259" w:lineRule="auto"/>
    </w:pPr>
    <w:rPr>
      <w:kern w:val="0"/>
      <w:sz w:val="22"/>
    </w:rPr>
  </w:style>
  <w:style w:type="paragraph" w:customStyle="1" w:styleId="B8926CD591274444ADBAA6A4799379ED">
    <w:name w:val="B8926CD591274444ADBAA6A4799379ED"/>
    <w:rsid w:val="00DE5F43"/>
    <w:pPr>
      <w:spacing w:after="160" w:line="259" w:lineRule="auto"/>
    </w:pPr>
    <w:rPr>
      <w:kern w:val="0"/>
      <w:sz w:val="22"/>
    </w:rPr>
  </w:style>
  <w:style w:type="paragraph" w:customStyle="1" w:styleId="28E3F780BDF648AC9DC1174931443234">
    <w:name w:val="28E3F780BDF648AC9DC1174931443234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9">
    <w:name w:val="70D4A480E21E445EA9B7CD82F9D290769"/>
    <w:rsid w:val="00DE5F43"/>
    <w:pPr>
      <w:widowControl w:val="0"/>
      <w:jc w:val="both"/>
    </w:pPr>
  </w:style>
  <w:style w:type="paragraph" w:customStyle="1" w:styleId="D3E3ACDB09E04DD68D878353107245DD9">
    <w:name w:val="D3E3ACDB09E04DD68D878353107245DD9"/>
    <w:rsid w:val="00DE5F43"/>
    <w:pPr>
      <w:widowControl w:val="0"/>
      <w:jc w:val="both"/>
    </w:pPr>
  </w:style>
  <w:style w:type="paragraph" w:customStyle="1" w:styleId="5EB8D1ECFD234770A69294264C120B9E9">
    <w:name w:val="5EB8D1ECFD234770A69294264C120B9E9"/>
    <w:rsid w:val="00DE5F43"/>
    <w:pPr>
      <w:widowControl w:val="0"/>
      <w:jc w:val="both"/>
    </w:pPr>
  </w:style>
  <w:style w:type="paragraph" w:customStyle="1" w:styleId="110B707C8F3649C493877EB7FB6F0F139">
    <w:name w:val="110B707C8F3649C493877EB7FB6F0F139"/>
    <w:rsid w:val="00DE5F43"/>
    <w:pPr>
      <w:widowControl w:val="0"/>
      <w:jc w:val="both"/>
    </w:pPr>
  </w:style>
  <w:style w:type="paragraph" w:customStyle="1" w:styleId="065341BC36114A9C8AE80ADF5BDA99E59">
    <w:name w:val="065341BC36114A9C8AE80ADF5BDA99E59"/>
    <w:rsid w:val="00DE5F43"/>
    <w:pPr>
      <w:widowControl w:val="0"/>
      <w:jc w:val="both"/>
    </w:pPr>
  </w:style>
  <w:style w:type="paragraph" w:customStyle="1" w:styleId="B92634577A7B4CA79B760C81A4E23AE91">
    <w:name w:val="B92634577A7B4CA79B760C81A4E23AE91"/>
    <w:rsid w:val="00DE5F43"/>
    <w:pPr>
      <w:widowControl w:val="0"/>
      <w:jc w:val="both"/>
    </w:pPr>
  </w:style>
  <w:style w:type="paragraph" w:customStyle="1" w:styleId="8DBB8C639AE440C3BFE42366708EB24F1">
    <w:name w:val="8DBB8C639AE440C3BFE42366708EB24F1"/>
    <w:rsid w:val="00DE5F43"/>
    <w:pPr>
      <w:widowControl w:val="0"/>
      <w:jc w:val="both"/>
    </w:pPr>
  </w:style>
  <w:style w:type="paragraph" w:customStyle="1" w:styleId="F292CE04FBBD4E169F38D61C4108F8251">
    <w:name w:val="F292CE04FBBD4E169F38D61C4108F8251"/>
    <w:rsid w:val="00DE5F43"/>
    <w:pPr>
      <w:widowControl w:val="0"/>
      <w:jc w:val="both"/>
    </w:pPr>
  </w:style>
  <w:style w:type="paragraph" w:customStyle="1" w:styleId="CAB9C19E660145D78A3C9A1FF78893F01">
    <w:name w:val="CAB9C19E660145D78A3C9A1FF78893F01"/>
    <w:rsid w:val="00DE5F43"/>
    <w:pPr>
      <w:widowControl w:val="0"/>
      <w:jc w:val="both"/>
    </w:pPr>
  </w:style>
  <w:style w:type="paragraph" w:customStyle="1" w:styleId="EBCAB079C0C046BD8E4A173265DCA2411">
    <w:name w:val="EBCAB079C0C046BD8E4A173265DCA2411"/>
    <w:rsid w:val="00DE5F43"/>
    <w:pPr>
      <w:widowControl w:val="0"/>
      <w:jc w:val="both"/>
    </w:pPr>
  </w:style>
  <w:style w:type="paragraph" w:customStyle="1" w:styleId="13B17418B20442A6AE81E3BDF82F918E1">
    <w:name w:val="13B17418B20442A6AE81E3BDF82F918E1"/>
    <w:rsid w:val="00DE5F43"/>
    <w:pPr>
      <w:widowControl w:val="0"/>
      <w:jc w:val="both"/>
    </w:pPr>
  </w:style>
  <w:style w:type="paragraph" w:customStyle="1" w:styleId="D3395BC1E8BA474990875578FF6D1ECA1">
    <w:name w:val="D3395BC1E8BA474990875578FF6D1ECA1"/>
    <w:rsid w:val="00DE5F43"/>
    <w:pPr>
      <w:widowControl w:val="0"/>
      <w:jc w:val="both"/>
    </w:pPr>
  </w:style>
  <w:style w:type="paragraph" w:customStyle="1" w:styleId="33852348BAB640E78B45699E5D0F253A1">
    <w:name w:val="33852348BAB640E78B45699E5D0F253A1"/>
    <w:rsid w:val="00DE5F43"/>
    <w:pPr>
      <w:widowControl w:val="0"/>
      <w:jc w:val="both"/>
    </w:pPr>
  </w:style>
  <w:style w:type="paragraph" w:customStyle="1" w:styleId="75BE934013BE427097220FB0E41E056E1">
    <w:name w:val="75BE934013BE427097220FB0E41E056E1"/>
    <w:rsid w:val="00DE5F43"/>
    <w:pPr>
      <w:widowControl w:val="0"/>
      <w:jc w:val="both"/>
    </w:pPr>
  </w:style>
  <w:style w:type="paragraph" w:customStyle="1" w:styleId="05F74625CC88459FA40699C1374A8A3D1">
    <w:name w:val="05F74625CC88459FA40699C1374A8A3D1"/>
    <w:rsid w:val="00DE5F43"/>
    <w:pPr>
      <w:widowControl w:val="0"/>
      <w:jc w:val="both"/>
    </w:pPr>
  </w:style>
  <w:style w:type="paragraph" w:customStyle="1" w:styleId="CA0EF43B3FD04E3899BB2E341EBC99901">
    <w:name w:val="CA0EF43B3FD04E3899BB2E341EBC99901"/>
    <w:rsid w:val="00DE5F43"/>
    <w:pPr>
      <w:widowControl w:val="0"/>
      <w:jc w:val="both"/>
    </w:pPr>
  </w:style>
  <w:style w:type="paragraph" w:customStyle="1" w:styleId="FE43F6D590BA47C2A4787212C19272BF1">
    <w:name w:val="FE43F6D590BA47C2A4787212C19272BF1"/>
    <w:rsid w:val="00DE5F43"/>
    <w:pPr>
      <w:widowControl w:val="0"/>
      <w:jc w:val="both"/>
    </w:pPr>
  </w:style>
  <w:style w:type="paragraph" w:customStyle="1" w:styleId="25ACEE203A294E9B8AADE236562F496D1">
    <w:name w:val="25ACEE203A294E9B8AADE236562F496D1"/>
    <w:rsid w:val="00DE5F43"/>
    <w:pPr>
      <w:widowControl w:val="0"/>
      <w:jc w:val="both"/>
    </w:pPr>
  </w:style>
  <w:style w:type="paragraph" w:customStyle="1" w:styleId="28E3F780BDF648AC9DC11749314432341">
    <w:name w:val="28E3F780BDF648AC9DC11749314432341"/>
    <w:rsid w:val="00DE5F43"/>
    <w:pPr>
      <w:widowControl w:val="0"/>
      <w:jc w:val="both"/>
    </w:pPr>
  </w:style>
  <w:style w:type="paragraph" w:customStyle="1" w:styleId="A8438B41EF4740C7A190AC30E76F36C69">
    <w:name w:val="A8438B41EF4740C7A190AC30E76F36C69"/>
    <w:rsid w:val="00DE5F43"/>
    <w:pPr>
      <w:widowControl w:val="0"/>
      <w:jc w:val="both"/>
    </w:pPr>
  </w:style>
  <w:style w:type="paragraph" w:customStyle="1" w:styleId="95D446DEF95C463A94015136435CB67A9">
    <w:name w:val="95D446DEF95C463A94015136435CB67A9"/>
    <w:rsid w:val="00DE5F43"/>
    <w:pPr>
      <w:widowControl w:val="0"/>
      <w:jc w:val="both"/>
    </w:pPr>
  </w:style>
  <w:style w:type="paragraph" w:customStyle="1" w:styleId="5E3CE94EA6BB49F4A66D5103039F88C29">
    <w:name w:val="5E3CE94EA6BB49F4A66D5103039F88C29"/>
    <w:rsid w:val="00DE5F43"/>
    <w:pPr>
      <w:widowControl w:val="0"/>
      <w:jc w:val="both"/>
    </w:pPr>
  </w:style>
  <w:style w:type="paragraph" w:customStyle="1" w:styleId="70D4A480E21E445EA9B7CD82F9D2907610">
    <w:name w:val="70D4A480E21E445EA9B7CD82F9D2907610"/>
    <w:rsid w:val="00DE5F43"/>
    <w:pPr>
      <w:widowControl w:val="0"/>
      <w:jc w:val="both"/>
    </w:pPr>
  </w:style>
  <w:style w:type="paragraph" w:customStyle="1" w:styleId="D3E3ACDB09E04DD68D878353107245DD10">
    <w:name w:val="D3E3ACDB09E04DD68D878353107245DD10"/>
    <w:rsid w:val="00DE5F43"/>
    <w:pPr>
      <w:widowControl w:val="0"/>
      <w:jc w:val="both"/>
    </w:pPr>
  </w:style>
  <w:style w:type="paragraph" w:customStyle="1" w:styleId="5EB8D1ECFD234770A69294264C120B9E10">
    <w:name w:val="5EB8D1ECFD234770A69294264C120B9E10"/>
    <w:rsid w:val="00DE5F43"/>
    <w:pPr>
      <w:widowControl w:val="0"/>
      <w:jc w:val="both"/>
    </w:pPr>
  </w:style>
  <w:style w:type="paragraph" w:customStyle="1" w:styleId="110B707C8F3649C493877EB7FB6F0F1310">
    <w:name w:val="110B707C8F3649C493877EB7FB6F0F1310"/>
    <w:rsid w:val="00DE5F43"/>
    <w:pPr>
      <w:widowControl w:val="0"/>
      <w:jc w:val="both"/>
    </w:pPr>
  </w:style>
  <w:style w:type="paragraph" w:customStyle="1" w:styleId="065341BC36114A9C8AE80ADF5BDA99E510">
    <w:name w:val="065341BC36114A9C8AE80ADF5BDA99E510"/>
    <w:rsid w:val="00DE5F43"/>
    <w:pPr>
      <w:widowControl w:val="0"/>
      <w:jc w:val="both"/>
    </w:pPr>
  </w:style>
  <w:style w:type="paragraph" w:customStyle="1" w:styleId="B92634577A7B4CA79B760C81A4E23AE92">
    <w:name w:val="B92634577A7B4CA79B760C81A4E23AE92"/>
    <w:rsid w:val="00DE5F43"/>
    <w:pPr>
      <w:widowControl w:val="0"/>
      <w:jc w:val="both"/>
    </w:pPr>
  </w:style>
  <w:style w:type="paragraph" w:customStyle="1" w:styleId="8DBB8C639AE440C3BFE42366708EB24F2">
    <w:name w:val="8DBB8C639AE440C3BFE42366708EB24F2"/>
    <w:rsid w:val="00DE5F43"/>
    <w:pPr>
      <w:widowControl w:val="0"/>
      <w:jc w:val="both"/>
    </w:pPr>
  </w:style>
  <w:style w:type="paragraph" w:customStyle="1" w:styleId="F292CE04FBBD4E169F38D61C4108F8252">
    <w:name w:val="F292CE04FBBD4E169F38D61C4108F8252"/>
    <w:rsid w:val="00DE5F43"/>
    <w:pPr>
      <w:widowControl w:val="0"/>
      <w:jc w:val="both"/>
    </w:pPr>
  </w:style>
  <w:style w:type="paragraph" w:customStyle="1" w:styleId="CAB9C19E660145D78A3C9A1FF78893F02">
    <w:name w:val="CAB9C19E660145D78A3C9A1FF78893F02"/>
    <w:rsid w:val="00DE5F43"/>
    <w:pPr>
      <w:widowControl w:val="0"/>
      <w:jc w:val="both"/>
    </w:pPr>
  </w:style>
  <w:style w:type="paragraph" w:customStyle="1" w:styleId="EBCAB079C0C046BD8E4A173265DCA2412">
    <w:name w:val="EBCAB079C0C046BD8E4A173265DCA2412"/>
    <w:rsid w:val="00DE5F43"/>
    <w:pPr>
      <w:widowControl w:val="0"/>
      <w:jc w:val="both"/>
    </w:pPr>
  </w:style>
  <w:style w:type="paragraph" w:customStyle="1" w:styleId="13B17418B20442A6AE81E3BDF82F918E2">
    <w:name w:val="13B17418B20442A6AE81E3BDF82F918E2"/>
    <w:rsid w:val="00DE5F43"/>
    <w:pPr>
      <w:widowControl w:val="0"/>
      <w:jc w:val="both"/>
    </w:pPr>
  </w:style>
  <w:style w:type="paragraph" w:customStyle="1" w:styleId="D3395BC1E8BA474990875578FF6D1ECA2">
    <w:name w:val="D3395BC1E8BA474990875578FF6D1ECA2"/>
    <w:rsid w:val="00DE5F43"/>
    <w:pPr>
      <w:widowControl w:val="0"/>
      <w:jc w:val="both"/>
    </w:pPr>
  </w:style>
  <w:style w:type="paragraph" w:customStyle="1" w:styleId="33852348BAB640E78B45699E5D0F253A2">
    <w:name w:val="33852348BAB640E78B45699E5D0F253A2"/>
    <w:rsid w:val="00DE5F43"/>
    <w:pPr>
      <w:widowControl w:val="0"/>
      <w:jc w:val="both"/>
    </w:pPr>
  </w:style>
  <w:style w:type="paragraph" w:customStyle="1" w:styleId="75BE934013BE427097220FB0E41E056E2">
    <w:name w:val="75BE934013BE427097220FB0E41E056E2"/>
    <w:rsid w:val="00DE5F43"/>
    <w:pPr>
      <w:widowControl w:val="0"/>
      <w:jc w:val="both"/>
    </w:pPr>
  </w:style>
  <w:style w:type="paragraph" w:customStyle="1" w:styleId="05F74625CC88459FA40699C1374A8A3D2">
    <w:name w:val="05F74625CC88459FA40699C1374A8A3D2"/>
    <w:rsid w:val="00DE5F43"/>
    <w:pPr>
      <w:widowControl w:val="0"/>
      <w:jc w:val="both"/>
    </w:pPr>
  </w:style>
  <w:style w:type="paragraph" w:customStyle="1" w:styleId="CA0EF43B3FD04E3899BB2E341EBC99902">
    <w:name w:val="CA0EF43B3FD04E3899BB2E341EBC99902"/>
    <w:rsid w:val="00DE5F43"/>
    <w:pPr>
      <w:widowControl w:val="0"/>
      <w:jc w:val="both"/>
    </w:pPr>
  </w:style>
  <w:style w:type="paragraph" w:customStyle="1" w:styleId="FE43F6D590BA47C2A4787212C19272BF2">
    <w:name w:val="FE43F6D590BA47C2A4787212C19272BF2"/>
    <w:rsid w:val="00DE5F43"/>
    <w:pPr>
      <w:widowControl w:val="0"/>
      <w:jc w:val="both"/>
    </w:pPr>
  </w:style>
  <w:style w:type="paragraph" w:customStyle="1" w:styleId="25ACEE203A294E9B8AADE236562F496D2">
    <w:name w:val="25ACEE203A294E9B8AADE236562F496D2"/>
    <w:rsid w:val="00DE5F43"/>
    <w:pPr>
      <w:widowControl w:val="0"/>
      <w:jc w:val="both"/>
    </w:pPr>
  </w:style>
  <w:style w:type="paragraph" w:customStyle="1" w:styleId="28E3F780BDF648AC9DC11749314432342">
    <w:name w:val="28E3F780BDF648AC9DC11749314432342"/>
    <w:rsid w:val="00DE5F43"/>
    <w:pPr>
      <w:widowControl w:val="0"/>
      <w:jc w:val="both"/>
    </w:pPr>
  </w:style>
  <w:style w:type="paragraph" w:customStyle="1" w:styleId="A8438B41EF4740C7A190AC30E76F36C610">
    <w:name w:val="A8438B41EF4740C7A190AC30E76F36C610"/>
    <w:rsid w:val="00DE5F43"/>
    <w:pPr>
      <w:widowControl w:val="0"/>
      <w:jc w:val="both"/>
    </w:pPr>
  </w:style>
  <w:style w:type="paragraph" w:customStyle="1" w:styleId="95D446DEF95C463A94015136435CB67A10">
    <w:name w:val="95D446DEF95C463A94015136435CB67A10"/>
    <w:rsid w:val="00DE5F43"/>
    <w:pPr>
      <w:widowControl w:val="0"/>
      <w:jc w:val="both"/>
    </w:pPr>
  </w:style>
  <w:style w:type="paragraph" w:customStyle="1" w:styleId="5E3CE94EA6BB49F4A66D5103039F88C210">
    <w:name w:val="5E3CE94EA6BB49F4A66D5103039F88C210"/>
    <w:rsid w:val="00DE5F43"/>
    <w:pPr>
      <w:widowControl w:val="0"/>
      <w:jc w:val="both"/>
    </w:pPr>
  </w:style>
  <w:style w:type="paragraph" w:customStyle="1" w:styleId="85FEB8FC38554A59A0C27EE68506A664">
    <w:name w:val="85FEB8FC38554A59A0C27EE68506A664"/>
    <w:rsid w:val="00DE5F43"/>
    <w:pPr>
      <w:spacing w:after="160" w:line="259" w:lineRule="auto"/>
    </w:pPr>
    <w:rPr>
      <w:kern w:val="0"/>
      <w:sz w:val="22"/>
    </w:rPr>
  </w:style>
  <w:style w:type="paragraph" w:customStyle="1" w:styleId="B1B47E141664471B8D3A55DD23EC61D2">
    <w:name w:val="B1B47E141664471B8D3A55DD23EC61D2"/>
    <w:rsid w:val="00DE5F43"/>
    <w:pPr>
      <w:spacing w:after="160" w:line="259" w:lineRule="auto"/>
    </w:pPr>
    <w:rPr>
      <w:kern w:val="0"/>
      <w:sz w:val="22"/>
    </w:rPr>
  </w:style>
  <w:style w:type="paragraph" w:customStyle="1" w:styleId="2CCCAE989B8942149469C767B88FD2C6">
    <w:name w:val="2CCCAE989B8942149469C767B88FD2C6"/>
    <w:rsid w:val="00DE5F43"/>
    <w:pPr>
      <w:spacing w:after="160" w:line="259" w:lineRule="auto"/>
    </w:pPr>
    <w:rPr>
      <w:kern w:val="0"/>
      <w:sz w:val="22"/>
    </w:rPr>
  </w:style>
  <w:style w:type="paragraph" w:customStyle="1" w:styleId="1E46873690A3497CB561642B49141EFD">
    <w:name w:val="1E46873690A3497CB561642B49141EFD"/>
    <w:rsid w:val="00DE5F43"/>
    <w:pPr>
      <w:spacing w:after="160" w:line="259" w:lineRule="auto"/>
    </w:pPr>
    <w:rPr>
      <w:kern w:val="0"/>
      <w:sz w:val="22"/>
    </w:rPr>
  </w:style>
  <w:style w:type="paragraph" w:customStyle="1" w:styleId="69ABCA6BEC47428AAFF7CA290D5F74F0">
    <w:name w:val="69ABCA6BEC47428AAFF7CA290D5F74F0"/>
    <w:rsid w:val="00DE5F43"/>
    <w:pPr>
      <w:spacing w:after="160" w:line="259" w:lineRule="auto"/>
    </w:pPr>
    <w:rPr>
      <w:kern w:val="0"/>
      <w:sz w:val="22"/>
    </w:rPr>
  </w:style>
  <w:style w:type="paragraph" w:customStyle="1" w:styleId="DE60DCD2867C4D82AD324F834C0A23F8">
    <w:name w:val="DE60DCD2867C4D82AD324F834C0A23F8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11">
    <w:name w:val="70D4A480E21E445EA9B7CD82F9D2907611"/>
    <w:rsid w:val="00DE5F43"/>
    <w:pPr>
      <w:widowControl w:val="0"/>
      <w:jc w:val="both"/>
    </w:pPr>
  </w:style>
  <w:style w:type="paragraph" w:customStyle="1" w:styleId="D3E3ACDB09E04DD68D878353107245DD11">
    <w:name w:val="D3E3ACDB09E04DD68D878353107245DD11"/>
    <w:rsid w:val="00DE5F43"/>
    <w:pPr>
      <w:widowControl w:val="0"/>
      <w:jc w:val="both"/>
    </w:pPr>
  </w:style>
  <w:style w:type="paragraph" w:customStyle="1" w:styleId="5EB8D1ECFD234770A69294264C120B9E11">
    <w:name w:val="5EB8D1ECFD234770A69294264C120B9E11"/>
    <w:rsid w:val="00DE5F43"/>
    <w:pPr>
      <w:widowControl w:val="0"/>
      <w:jc w:val="both"/>
    </w:pPr>
  </w:style>
  <w:style w:type="paragraph" w:customStyle="1" w:styleId="110B707C8F3649C493877EB7FB6F0F1311">
    <w:name w:val="110B707C8F3649C493877EB7FB6F0F1311"/>
    <w:rsid w:val="00DE5F43"/>
    <w:pPr>
      <w:widowControl w:val="0"/>
      <w:jc w:val="both"/>
    </w:pPr>
  </w:style>
  <w:style w:type="paragraph" w:customStyle="1" w:styleId="065341BC36114A9C8AE80ADF5BDA99E511">
    <w:name w:val="065341BC36114A9C8AE80ADF5BDA99E511"/>
    <w:rsid w:val="00DE5F43"/>
    <w:pPr>
      <w:widowControl w:val="0"/>
      <w:jc w:val="both"/>
    </w:pPr>
  </w:style>
  <w:style w:type="paragraph" w:customStyle="1" w:styleId="B92634577A7B4CA79B760C81A4E23AE93">
    <w:name w:val="B92634577A7B4CA79B760C81A4E23AE93"/>
    <w:rsid w:val="00DE5F43"/>
    <w:pPr>
      <w:widowControl w:val="0"/>
      <w:jc w:val="both"/>
    </w:pPr>
  </w:style>
  <w:style w:type="paragraph" w:customStyle="1" w:styleId="8DBB8C639AE440C3BFE42366708EB24F3">
    <w:name w:val="8DBB8C639AE440C3BFE42366708EB24F3"/>
    <w:rsid w:val="00DE5F43"/>
    <w:pPr>
      <w:widowControl w:val="0"/>
      <w:jc w:val="both"/>
    </w:pPr>
  </w:style>
  <w:style w:type="paragraph" w:customStyle="1" w:styleId="F292CE04FBBD4E169F38D61C4108F8253">
    <w:name w:val="F292CE04FBBD4E169F38D61C4108F8253"/>
    <w:rsid w:val="00DE5F43"/>
    <w:pPr>
      <w:widowControl w:val="0"/>
      <w:jc w:val="both"/>
    </w:pPr>
  </w:style>
  <w:style w:type="paragraph" w:customStyle="1" w:styleId="CAB9C19E660145D78A3C9A1FF78893F03">
    <w:name w:val="CAB9C19E660145D78A3C9A1FF78893F03"/>
    <w:rsid w:val="00DE5F43"/>
    <w:pPr>
      <w:widowControl w:val="0"/>
      <w:jc w:val="both"/>
    </w:pPr>
  </w:style>
  <w:style w:type="paragraph" w:customStyle="1" w:styleId="EBCAB079C0C046BD8E4A173265DCA2413">
    <w:name w:val="EBCAB079C0C046BD8E4A173265DCA2413"/>
    <w:rsid w:val="00DE5F43"/>
    <w:pPr>
      <w:widowControl w:val="0"/>
      <w:jc w:val="both"/>
    </w:pPr>
  </w:style>
  <w:style w:type="paragraph" w:customStyle="1" w:styleId="13B17418B20442A6AE81E3BDF82F918E3">
    <w:name w:val="13B17418B20442A6AE81E3BDF82F918E3"/>
    <w:rsid w:val="00DE5F43"/>
    <w:pPr>
      <w:widowControl w:val="0"/>
      <w:jc w:val="both"/>
    </w:pPr>
  </w:style>
  <w:style w:type="paragraph" w:customStyle="1" w:styleId="D3395BC1E8BA474990875578FF6D1ECA3">
    <w:name w:val="D3395BC1E8BA474990875578FF6D1ECA3"/>
    <w:rsid w:val="00DE5F43"/>
    <w:pPr>
      <w:widowControl w:val="0"/>
      <w:jc w:val="both"/>
    </w:pPr>
  </w:style>
  <w:style w:type="paragraph" w:customStyle="1" w:styleId="33852348BAB640E78B45699E5D0F253A3">
    <w:name w:val="33852348BAB640E78B45699E5D0F253A3"/>
    <w:rsid w:val="00DE5F43"/>
    <w:pPr>
      <w:widowControl w:val="0"/>
      <w:jc w:val="both"/>
    </w:pPr>
  </w:style>
  <w:style w:type="paragraph" w:customStyle="1" w:styleId="75BE934013BE427097220FB0E41E056E3">
    <w:name w:val="75BE934013BE427097220FB0E41E056E3"/>
    <w:rsid w:val="00DE5F43"/>
    <w:pPr>
      <w:widowControl w:val="0"/>
      <w:jc w:val="both"/>
    </w:pPr>
  </w:style>
  <w:style w:type="paragraph" w:customStyle="1" w:styleId="05F74625CC88459FA40699C1374A8A3D3">
    <w:name w:val="05F74625CC88459FA40699C1374A8A3D3"/>
    <w:rsid w:val="00DE5F43"/>
    <w:pPr>
      <w:widowControl w:val="0"/>
      <w:jc w:val="both"/>
    </w:pPr>
  </w:style>
  <w:style w:type="paragraph" w:customStyle="1" w:styleId="85FEB8FC38554A59A0C27EE68506A6641">
    <w:name w:val="85FEB8FC38554A59A0C27EE68506A6641"/>
    <w:rsid w:val="00DE5F43"/>
    <w:pPr>
      <w:widowControl w:val="0"/>
      <w:jc w:val="both"/>
    </w:pPr>
  </w:style>
  <w:style w:type="paragraph" w:customStyle="1" w:styleId="2CCCAE989B8942149469C767B88FD2C61">
    <w:name w:val="2CCCAE989B8942149469C767B88FD2C61"/>
    <w:rsid w:val="00DE5F43"/>
    <w:pPr>
      <w:widowControl w:val="0"/>
      <w:jc w:val="both"/>
    </w:pPr>
  </w:style>
  <w:style w:type="paragraph" w:customStyle="1" w:styleId="1E46873690A3497CB561642B49141EFD1">
    <w:name w:val="1E46873690A3497CB561642B49141EFD1"/>
    <w:rsid w:val="00DE5F43"/>
    <w:pPr>
      <w:widowControl w:val="0"/>
      <w:jc w:val="both"/>
    </w:pPr>
  </w:style>
  <w:style w:type="paragraph" w:customStyle="1" w:styleId="DE60DCD2867C4D82AD324F834C0A23F81">
    <w:name w:val="DE60DCD2867C4D82AD324F834C0A23F81"/>
    <w:rsid w:val="00DE5F43"/>
    <w:pPr>
      <w:widowControl w:val="0"/>
      <w:jc w:val="both"/>
    </w:pPr>
  </w:style>
  <w:style w:type="paragraph" w:customStyle="1" w:styleId="CA0EF43B3FD04E3899BB2E341EBC99903">
    <w:name w:val="CA0EF43B3FD04E3899BB2E341EBC99903"/>
    <w:rsid w:val="00DE5F43"/>
    <w:pPr>
      <w:widowControl w:val="0"/>
      <w:jc w:val="both"/>
    </w:pPr>
  </w:style>
  <w:style w:type="paragraph" w:customStyle="1" w:styleId="FE43F6D590BA47C2A4787212C19272BF3">
    <w:name w:val="FE43F6D590BA47C2A4787212C19272BF3"/>
    <w:rsid w:val="00DE5F43"/>
    <w:pPr>
      <w:widowControl w:val="0"/>
      <w:jc w:val="both"/>
    </w:pPr>
  </w:style>
  <w:style w:type="paragraph" w:customStyle="1" w:styleId="25ACEE203A294E9B8AADE236562F496D3">
    <w:name w:val="25ACEE203A294E9B8AADE236562F496D3"/>
    <w:rsid w:val="00DE5F43"/>
    <w:pPr>
      <w:widowControl w:val="0"/>
      <w:jc w:val="both"/>
    </w:pPr>
  </w:style>
  <w:style w:type="paragraph" w:customStyle="1" w:styleId="28E3F780BDF648AC9DC11749314432343">
    <w:name w:val="28E3F780BDF648AC9DC11749314432343"/>
    <w:rsid w:val="00DE5F43"/>
    <w:pPr>
      <w:widowControl w:val="0"/>
      <w:jc w:val="both"/>
    </w:pPr>
  </w:style>
  <w:style w:type="paragraph" w:customStyle="1" w:styleId="A8438B41EF4740C7A190AC30E76F36C611">
    <w:name w:val="A8438B41EF4740C7A190AC30E76F36C611"/>
    <w:rsid w:val="00DE5F43"/>
    <w:pPr>
      <w:widowControl w:val="0"/>
      <w:jc w:val="both"/>
    </w:pPr>
  </w:style>
  <w:style w:type="paragraph" w:customStyle="1" w:styleId="95D446DEF95C463A94015136435CB67A11">
    <w:name w:val="95D446DEF95C463A94015136435CB67A11"/>
    <w:rsid w:val="00DE5F43"/>
    <w:pPr>
      <w:widowControl w:val="0"/>
      <w:jc w:val="both"/>
    </w:pPr>
  </w:style>
  <w:style w:type="paragraph" w:customStyle="1" w:styleId="5E3CE94EA6BB49F4A66D5103039F88C211">
    <w:name w:val="5E3CE94EA6BB49F4A66D5103039F88C211"/>
    <w:rsid w:val="00DE5F43"/>
    <w:pPr>
      <w:widowControl w:val="0"/>
      <w:jc w:val="both"/>
    </w:pPr>
  </w:style>
  <w:style w:type="paragraph" w:customStyle="1" w:styleId="70D4A480E21E445EA9B7CD82F9D2907612">
    <w:name w:val="70D4A480E21E445EA9B7CD82F9D2907612"/>
    <w:rsid w:val="00DE5F43"/>
    <w:pPr>
      <w:widowControl w:val="0"/>
      <w:jc w:val="both"/>
    </w:pPr>
  </w:style>
  <w:style w:type="paragraph" w:customStyle="1" w:styleId="D3E3ACDB09E04DD68D878353107245DD12">
    <w:name w:val="D3E3ACDB09E04DD68D878353107245DD12"/>
    <w:rsid w:val="00DE5F43"/>
    <w:pPr>
      <w:widowControl w:val="0"/>
      <w:jc w:val="both"/>
    </w:pPr>
  </w:style>
  <w:style w:type="paragraph" w:customStyle="1" w:styleId="5EB8D1ECFD234770A69294264C120B9E12">
    <w:name w:val="5EB8D1ECFD234770A69294264C120B9E12"/>
    <w:rsid w:val="00DE5F43"/>
    <w:pPr>
      <w:widowControl w:val="0"/>
      <w:jc w:val="both"/>
    </w:pPr>
  </w:style>
  <w:style w:type="paragraph" w:customStyle="1" w:styleId="110B707C8F3649C493877EB7FB6F0F1312">
    <w:name w:val="110B707C8F3649C493877EB7FB6F0F1312"/>
    <w:rsid w:val="00DE5F43"/>
    <w:pPr>
      <w:widowControl w:val="0"/>
      <w:jc w:val="both"/>
    </w:pPr>
  </w:style>
  <w:style w:type="paragraph" w:customStyle="1" w:styleId="065341BC36114A9C8AE80ADF5BDA99E512">
    <w:name w:val="065341BC36114A9C8AE80ADF5BDA99E512"/>
    <w:rsid w:val="00DE5F43"/>
    <w:pPr>
      <w:widowControl w:val="0"/>
      <w:jc w:val="both"/>
    </w:pPr>
  </w:style>
  <w:style w:type="paragraph" w:customStyle="1" w:styleId="B92634577A7B4CA79B760C81A4E23AE94">
    <w:name w:val="B92634577A7B4CA79B760C81A4E23AE94"/>
    <w:rsid w:val="00DE5F43"/>
    <w:pPr>
      <w:widowControl w:val="0"/>
      <w:jc w:val="both"/>
    </w:pPr>
  </w:style>
  <w:style w:type="paragraph" w:customStyle="1" w:styleId="8DBB8C639AE440C3BFE42366708EB24F4">
    <w:name w:val="8DBB8C639AE440C3BFE42366708EB24F4"/>
    <w:rsid w:val="00DE5F43"/>
    <w:pPr>
      <w:widowControl w:val="0"/>
      <w:jc w:val="both"/>
    </w:pPr>
  </w:style>
  <w:style w:type="paragraph" w:customStyle="1" w:styleId="F292CE04FBBD4E169F38D61C4108F8254">
    <w:name w:val="F292CE04FBBD4E169F38D61C4108F8254"/>
    <w:rsid w:val="00DE5F43"/>
    <w:pPr>
      <w:widowControl w:val="0"/>
      <w:jc w:val="both"/>
    </w:pPr>
  </w:style>
  <w:style w:type="paragraph" w:customStyle="1" w:styleId="CAB9C19E660145D78A3C9A1FF78893F04">
    <w:name w:val="CAB9C19E660145D78A3C9A1FF78893F04"/>
    <w:rsid w:val="00DE5F43"/>
    <w:pPr>
      <w:widowControl w:val="0"/>
      <w:jc w:val="both"/>
    </w:pPr>
  </w:style>
  <w:style w:type="paragraph" w:customStyle="1" w:styleId="EBCAB079C0C046BD8E4A173265DCA2414">
    <w:name w:val="EBCAB079C0C046BD8E4A173265DCA2414"/>
    <w:rsid w:val="00DE5F43"/>
    <w:pPr>
      <w:widowControl w:val="0"/>
      <w:jc w:val="both"/>
    </w:pPr>
  </w:style>
  <w:style w:type="paragraph" w:customStyle="1" w:styleId="13B17418B20442A6AE81E3BDF82F918E4">
    <w:name w:val="13B17418B20442A6AE81E3BDF82F918E4"/>
    <w:rsid w:val="00DE5F43"/>
    <w:pPr>
      <w:widowControl w:val="0"/>
      <w:jc w:val="both"/>
    </w:pPr>
  </w:style>
  <w:style w:type="paragraph" w:customStyle="1" w:styleId="D3395BC1E8BA474990875578FF6D1ECA4">
    <w:name w:val="D3395BC1E8BA474990875578FF6D1ECA4"/>
    <w:rsid w:val="00DE5F43"/>
    <w:pPr>
      <w:widowControl w:val="0"/>
      <w:jc w:val="both"/>
    </w:pPr>
  </w:style>
  <w:style w:type="paragraph" w:customStyle="1" w:styleId="33852348BAB640E78B45699E5D0F253A4">
    <w:name w:val="33852348BAB640E78B45699E5D0F253A4"/>
    <w:rsid w:val="00DE5F43"/>
    <w:pPr>
      <w:widowControl w:val="0"/>
      <w:jc w:val="both"/>
    </w:pPr>
  </w:style>
  <w:style w:type="paragraph" w:customStyle="1" w:styleId="75BE934013BE427097220FB0E41E056E4">
    <w:name w:val="75BE934013BE427097220FB0E41E056E4"/>
    <w:rsid w:val="00DE5F43"/>
    <w:pPr>
      <w:widowControl w:val="0"/>
      <w:jc w:val="both"/>
    </w:pPr>
  </w:style>
  <w:style w:type="paragraph" w:customStyle="1" w:styleId="05F74625CC88459FA40699C1374A8A3D4">
    <w:name w:val="05F74625CC88459FA40699C1374A8A3D4"/>
    <w:rsid w:val="00DE5F43"/>
    <w:pPr>
      <w:widowControl w:val="0"/>
      <w:jc w:val="both"/>
    </w:pPr>
  </w:style>
  <w:style w:type="paragraph" w:customStyle="1" w:styleId="85FEB8FC38554A59A0C27EE68506A6642">
    <w:name w:val="85FEB8FC38554A59A0C27EE68506A6642"/>
    <w:rsid w:val="00DE5F43"/>
    <w:pPr>
      <w:widowControl w:val="0"/>
      <w:jc w:val="both"/>
    </w:pPr>
  </w:style>
  <w:style w:type="paragraph" w:customStyle="1" w:styleId="2CCCAE989B8942149469C767B88FD2C62">
    <w:name w:val="2CCCAE989B8942149469C767B88FD2C62"/>
    <w:rsid w:val="00DE5F43"/>
    <w:pPr>
      <w:widowControl w:val="0"/>
      <w:jc w:val="both"/>
    </w:pPr>
  </w:style>
  <w:style w:type="paragraph" w:customStyle="1" w:styleId="1E46873690A3497CB561642B49141EFD2">
    <w:name w:val="1E46873690A3497CB561642B49141EFD2"/>
    <w:rsid w:val="00DE5F43"/>
    <w:pPr>
      <w:widowControl w:val="0"/>
      <w:jc w:val="both"/>
    </w:pPr>
  </w:style>
  <w:style w:type="paragraph" w:customStyle="1" w:styleId="DE60DCD2867C4D82AD324F834C0A23F82">
    <w:name w:val="DE60DCD2867C4D82AD324F834C0A23F82"/>
    <w:rsid w:val="00DE5F43"/>
    <w:pPr>
      <w:widowControl w:val="0"/>
      <w:jc w:val="both"/>
    </w:pPr>
  </w:style>
  <w:style w:type="paragraph" w:customStyle="1" w:styleId="CA0EF43B3FD04E3899BB2E341EBC99904">
    <w:name w:val="CA0EF43B3FD04E3899BB2E341EBC99904"/>
    <w:rsid w:val="00DE5F43"/>
    <w:pPr>
      <w:widowControl w:val="0"/>
      <w:jc w:val="both"/>
    </w:pPr>
  </w:style>
  <w:style w:type="paragraph" w:customStyle="1" w:styleId="FE43F6D590BA47C2A4787212C19272BF4">
    <w:name w:val="FE43F6D590BA47C2A4787212C19272BF4"/>
    <w:rsid w:val="00DE5F43"/>
    <w:pPr>
      <w:widowControl w:val="0"/>
      <w:jc w:val="both"/>
    </w:pPr>
  </w:style>
  <w:style w:type="paragraph" w:customStyle="1" w:styleId="25ACEE203A294E9B8AADE236562F496D4">
    <w:name w:val="25ACEE203A294E9B8AADE236562F496D4"/>
    <w:rsid w:val="00DE5F43"/>
    <w:pPr>
      <w:widowControl w:val="0"/>
      <w:jc w:val="both"/>
    </w:pPr>
  </w:style>
  <w:style w:type="paragraph" w:customStyle="1" w:styleId="28E3F780BDF648AC9DC11749314432344">
    <w:name w:val="28E3F780BDF648AC9DC11749314432344"/>
    <w:rsid w:val="00DE5F43"/>
    <w:pPr>
      <w:widowControl w:val="0"/>
      <w:jc w:val="both"/>
    </w:pPr>
  </w:style>
  <w:style w:type="paragraph" w:customStyle="1" w:styleId="A8438B41EF4740C7A190AC30E76F36C612">
    <w:name w:val="A8438B41EF4740C7A190AC30E76F36C612"/>
    <w:rsid w:val="00DE5F43"/>
    <w:pPr>
      <w:widowControl w:val="0"/>
      <w:jc w:val="both"/>
    </w:pPr>
  </w:style>
  <w:style w:type="paragraph" w:customStyle="1" w:styleId="95D446DEF95C463A94015136435CB67A12">
    <w:name w:val="95D446DEF95C463A94015136435CB67A12"/>
    <w:rsid w:val="00DE5F43"/>
    <w:pPr>
      <w:widowControl w:val="0"/>
      <w:jc w:val="both"/>
    </w:pPr>
  </w:style>
  <w:style w:type="paragraph" w:customStyle="1" w:styleId="5E3CE94EA6BB49F4A66D5103039F88C212">
    <w:name w:val="5E3CE94EA6BB49F4A66D5103039F88C212"/>
    <w:rsid w:val="00DE5F43"/>
    <w:pPr>
      <w:widowControl w:val="0"/>
      <w:jc w:val="both"/>
    </w:pPr>
  </w:style>
  <w:style w:type="paragraph" w:customStyle="1" w:styleId="70D4A480E21E445EA9B7CD82F9D2907613">
    <w:name w:val="70D4A480E21E445EA9B7CD82F9D2907613"/>
    <w:rsid w:val="00DE5F43"/>
    <w:pPr>
      <w:widowControl w:val="0"/>
      <w:jc w:val="both"/>
    </w:pPr>
  </w:style>
  <w:style w:type="paragraph" w:customStyle="1" w:styleId="D3E3ACDB09E04DD68D878353107245DD13">
    <w:name w:val="D3E3ACDB09E04DD68D878353107245DD13"/>
    <w:rsid w:val="00DE5F43"/>
    <w:pPr>
      <w:widowControl w:val="0"/>
      <w:jc w:val="both"/>
    </w:pPr>
  </w:style>
  <w:style w:type="paragraph" w:customStyle="1" w:styleId="5EB8D1ECFD234770A69294264C120B9E13">
    <w:name w:val="5EB8D1ECFD234770A69294264C120B9E13"/>
    <w:rsid w:val="00DE5F43"/>
    <w:pPr>
      <w:widowControl w:val="0"/>
      <w:jc w:val="both"/>
    </w:pPr>
  </w:style>
  <w:style w:type="paragraph" w:customStyle="1" w:styleId="110B707C8F3649C493877EB7FB6F0F1313">
    <w:name w:val="110B707C8F3649C493877EB7FB6F0F1313"/>
    <w:rsid w:val="00DE5F43"/>
    <w:pPr>
      <w:widowControl w:val="0"/>
      <w:jc w:val="both"/>
    </w:pPr>
  </w:style>
  <w:style w:type="paragraph" w:customStyle="1" w:styleId="065341BC36114A9C8AE80ADF5BDA99E513">
    <w:name w:val="065341BC36114A9C8AE80ADF5BDA99E513"/>
    <w:rsid w:val="00DE5F43"/>
    <w:pPr>
      <w:widowControl w:val="0"/>
      <w:jc w:val="both"/>
    </w:pPr>
  </w:style>
  <w:style w:type="paragraph" w:customStyle="1" w:styleId="B92634577A7B4CA79B760C81A4E23AE95">
    <w:name w:val="B92634577A7B4CA79B760C81A4E23AE95"/>
    <w:rsid w:val="00DE5F43"/>
    <w:pPr>
      <w:widowControl w:val="0"/>
      <w:jc w:val="both"/>
    </w:pPr>
  </w:style>
  <w:style w:type="paragraph" w:customStyle="1" w:styleId="8DBB8C639AE440C3BFE42366708EB24F5">
    <w:name w:val="8DBB8C639AE440C3BFE42366708EB24F5"/>
    <w:rsid w:val="00DE5F43"/>
    <w:pPr>
      <w:widowControl w:val="0"/>
      <w:jc w:val="both"/>
    </w:pPr>
  </w:style>
  <w:style w:type="paragraph" w:customStyle="1" w:styleId="F292CE04FBBD4E169F38D61C4108F8255">
    <w:name w:val="F292CE04FBBD4E169F38D61C4108F8255"/>
    <w:rsid w:val="00DE5F43"/>
    <w:pPr>
      <w:widowControl w:val="0"/>
      <w:jc w:val="both"/>
    </w:pPr>
  </w:style>
  <w:style w:type="paragraph" w:customStyle="1" w:styleId="CAB9C19E660145D78A3C9A1FF78893F05">
    <w:name w:val="CAB9C19E660145D78A3C9A1FF78893F05"/>
    <w:rsid w:val="00DE5F43"/>
    <w:pPr>
      <w:widowControl w:val="0"/>
      <w:jc w:val="both"/>
    </w:pPr>
  </w:style>
  <w:style w:type="paragraph" w:customStyle="1" w:styleId="EBCAB079C0C046BD8E4A173265DCA2415">
    <w:name w:val="EBCAB079C0C046BD8E4A173265DCA2415"/>
    <w:rsid w:val="00DE5F43"/>
    <w:pPr>
      <w:widowControl w:val="0"/>
      <w:jc w:val="both"/>
    </w:pPr>
  </w:style>
  <w:style w:type="paragraph" w:customStyle="1" w:styleId="13B17418B20442A6AE81E3BDF82F918E5">
    <w:name w:val="13B17418B20442A6AE81E3BDF82F918E5"/>
    <w:rsid w:val="00DE5F43"/>
    <w:pPr>
      <w:widowControl w:val="0"/>
      <w:jc w:val="both"/>
    </w:pPr>
  </w:style>
  <w:style w:type="paragraph" w:customStyle="1" w:styleId="D3395BC1E8BA474990875578FF6D1ECA5">
    <w:name w:val="D3395BC1E8BA474990875578FF6D1ECA5"/>
    <w:rsid w:val="00DE5F43"/>
    <w:pPr>
      <w:widowControl w:val="0"/>
      <w:jc w:val="both"/>
    </w:pPr>
  </w:style>
  <w:style w:type="paragraph" w:customStyle="1" w:styleId="33852348BAB640E78B45699E5D0F253A5">
    <w:name w:val="33852348BAB640E78B45699E5D0F253A5"/>
    <w:rsid w:val="00DE5F43"/>
    <w:pPr>
      <w:widowControl w:val="0"/>
      <w:jc w:val="both"/>
    </w:pPr>
  </w:style>
  <w:style w:type="paragraph" w:customStyle="1" w:styleId="75BE934013BE427097220FB0E41E056E5">
    <w:name w:val="75BE934013BE427097220FB0E41E056E5"/>
    <w:rsid w:val="00DE5F43"/>
    <w:pPr>
      <w:widowControl w:val="0"/>
      <w:jc w:val="both"/>
    </w:pPr>
  </w:style>
  <w:style w:type="paragraph" w:customStyle="1" w:styleId="05F74625CC88459FA40699C1374A8A3D5">
    <w:name w:val="05F74625CC88459FA40699C1374A8A3D5"/>
    <w:rsid w:val="00DE5F43"/>
    <w:pPr>
      <w:widowControl w:val="0"/>
      <w:jc w:val="both"/>
    </w:pPr>
  </w:style>
  <w:style w:type="paragraph" w:customStyle="1" w:styleId="85FEB8FC38554A59A0C27EE68506A6643">
    <w:name w:val="85FEB8FC38554A59A0C27EE68506A6643"/>
    <w:rsid w:val="00DE5F43"/>
    <w:pPr>
      <w:widowControl w:val="0"/>
      <w:jc w:val="both"/>
    </w:pPr>
  </w:style>
  <w:style w:type="paragraph" w:customStyle="1" w:styleId="2CCCAE989B8942149469C767B88FD2C63">
    <w:name w:val="2CCCAE989B8942149469C767B88FD2C63"/>
    <w:rsid w:val="00DE5F43"/>
    <w:pPr>
      <w:widowControl w:val="0"/>
      <w:jc w:val="both"/>
    </w:pPr>
  </w:style>
  <w:style w:type="paragraph" w:customStyle="1" w:styleId="1E46873690A3497CB561642B49141EFD3">
    <w:name w:val="1E46873690A3497CB561642B49141EFD3"/>
    <w:rsid w:val="00DE5F43"/>
    <w:pPr>
      <w:widowControl w:val="0"/>
      <w:jc w:val="both"/>
    </w:pPr>
  </w:style>
  <w:style w:type="paragraph" w:customStyle="1" w:styleId="DE60DCD2867C4D82AD324F834C0A23F83">
    <w:name w:val="DE60DCD2867C4D82AD324F834C0A23F83"/>
    <w:rsid w:val="00DE5F43"/>
    <w:pPr>
      <w:widowControl w:val="0"/>
      <w:jc w:val="both"/>
    </w:pPr>
  </w:style>
  <w:style w:type="paragraph" w:customStyle="1" w:styleId="CA0EF43B3FD04E3899BB2E341EBC99905">
    <w:name w:val="CA0EF43B3FD04E3899BB2E341EBC99905"/>
    <w:rsid w:val="00DE5F43"/>
    <w:pPr>
      <w:widowControl w:val="0"/>
      <w:jc w:val="both"/>
    </w:pPr>
  </w:style>
  <w:style w:type="paragraph" w:customStyle="1" w:styleId="FE43F6D590BA47C2A4787212C19272BF5">
    <w:name w:val="FE43F6D590BA47C2A4787212C19272BF5"/>
    <w:rsid w:val="00DE5F43"/>
    <w:pPr>
      <w:widowControl w:val="0"/>
      <w:jc w:val="both"/>
    </w:pPr>
  </w:style>
  <w:style w:type="paragraph" w:customStyle="1" w:styleId="25ACEE203A294E9B8AADE236562F496D5">
    <w:name w:val="25ACEE203A294E9B8AADE236562F496D5"/>
    <w:rsid w:val="00DE5F43"/>
    <w:pPr>
      <w:widowControl w:val="0"/>
      <w:jc w:val="both"/>
    </w:pPr>
  </w:style>
  <w:style w:type="paragraph" w:customStyle="1" w:styleId="28E3F780BDF648AC9DC11749314432345">
    <w:name w:val="28E3F780BDF648AC9DC11749314432345"/>
    <w:rsid w:val="00DE5F43"/>
    <w:pPr>
      <w:widowControl w:val="0"/>
      <w:jc w:val="both"/>
    </w:pPr>
  </w:style>
  <w:style w:type="paragraph" w:customStyle="1" w:styleId="A8438B41EF4740C7A190AC30E76F36C613">
    <w:name w:val="A8438B41EF4740C7A190AC30E76F36C613"/>
    <w:rsid w:val="00DE5F43"/>
    <w:pPr>
      <w:widowControl w:val="0"/>
      <w:jc w:val="both"/>
    </w:pPr>
  </w:style>
  <w:style w:type="paragraph" w:customStyle="1" w:styleId="95D446DEF95C463A94015136435CB67A13">
    <w:name w:val="95D446DEF95C463A94015136435CB67A13"/>
    <w:rsid w:val="00DE5F43"/>
    <w:pPr>
      <w:widowControl w:val="0"/>
      <w:jc w:val="both"/>
    </w:pPr>
  </w:style>
  <w:style w:type="paragraph" w:customStyle="1" w:styleId="5E3CE94EA6BB49F4A66D5103039F88C213">
    <w:name w:val="5E3CE94EA6BB49F4A66D5103039F88C213"/>
    <w:rsid w:val="00DE5F43"/>
    <w:pPr>
      <w:widowControl w:val="0"/>
      <w:jc w:val="both"/>
    </w:pPr>
  </w:style>
  <w:style w:type="paragraph" w:customStyle="1" w:styleId="1322294975F14E059077B95BD325A1DD">
    <w:name w:val="1322294975F14E059077B95BD325A1DD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4">
    <w:name w:val="70D4A480E21E445EA9B7CD82F9D2907614"/>
    <w:rsid w:val="00C51FC3"/>
    <w:pPr>
      <w:widowControl w:val="0"/>
      <w:jc w:val="both"/>
    </w:pPr>
  </w:style>
  <w:style w:type="paragraph" w:customStyle="1" w:styleId="D3E3ACDB09E04DD68D878353107245DD14">
    <w:name w:val="D3E3ACDB09E04DD68D878353107245DD14"/>
    <w:rsid w:val="00C51FC3"/>
    <w:pPr>
      <w:widowControl w:val="0"/>
      <w:jc w:val="both"/>
    </w:pPr>
  </w:style>
  <w:style w:type="paragraph" w:customStyle="1" w:styleId="5EB8D1ECFD234770A69294264C120B9E14">
    <w:name w:val="5EB8D1ECFD234770A69294264C120B9E14"/>
    <w:rsid w:val="00C51FC3"/>
    <w:pPr>
      <w:widowControl w:val="0"/>
      <w:jc w:val="both"/>
    </w:pPr>
  </w:style>
  <w:style w:type="paragraph" w:customStyle="1" w:styleId="110B707C8F3649C493877EB7FB6F0F1314">
    <w:name w:val="110B707C8F3649C493877EB7FB6F0F1314"/>
    <w:rsid w:val="00C51FC3"/>
    <w:pPr>
      <w:widowControl w:val="0"/>
      <w:jc w:val="both"/>
    </w:pPr>
  </w:style>
  <w:style w:type="paragraph" w:customStyle="1" w:styleId="065341BC36114A9C8AE80ADF5BDA99E514">
    <w:name w:val="065341BC36114A9C8AE80ADF5BDA99E514"/>
    <w:rsid w:val="00C51FC3"/>
    <w:pPr>
      <w:widowControl w:val="0"/>
      <w:jc w:val="both"/>
    </w:pPr>
  </w:style>
  <w:style w:type="paragraph" w:customStyle="1" w:styleId="B92634577A7B4CA79B760C81A4E23AE96">
    <w:name w:val="B92634577A7B4CA79B760C81A4E23AE96"/>
    <w:rsid w:val="00C51FC3"/>
    <w:pPr>
      <w:widowControl w:val="0"/>
      <w:jc w:val="both"/>
    </w:pPr>
  </w:style>
  <w:style w:type="paragraph" w:customStyle="1" w:styleId="8DBB8C639AE440C3BFE42366708EB24F6">
    <w:name w:val="8DBB8C639AE440C3BFE42366708EB24F6"/>
    <w:rsid w:val="00C51FC3"/>
    <w:pPr>
      <w:widowControl w:val="0"/>
      <w:jc w:val="both"/>
    </w:pPr>
  </w:style>
  <w:style w:type="paragraph" w:customStyle="1" w:styleId="F292CE04FBBD4E169F38D61C4108F8256">
    <w:name w:val="F292CE04FBBD4E169F38D61C4108F8256"/>
    <w:rsid w:val="00C51FC3"/>
    <w:pPr>
      <w:widowControl w:val="0"/>
      <w:jc w:val="both"/>
    </w:pPr>
  </w:style>
  <w:style w:type="paragraph" w:customStyle="1" w:styleId="CAB9C19E660145D78A3C9A1FF78893F06">
    <w:name w:val="CAB9C19E660145D78A3C9A1FF78893F06"/>
    <w:rsid w:val="00C51FC3"/>
    <w:pPr>
      <w:widowControl w:val="0"/>
      <w:jc w:val="both"/>
    </w:pPr>
  </w:style>
  <w:style w:type="paragraph" w:customStyle="1" w:styleId="EBCAB079C0C046BD8E4A173265DCA2416">
    <w:name w:val="EBCAB079C0C046BD8E4A173265DCA2416"/>
    <w:rsid w:val="00C51FC3"/>
    <w:pPr>
      <w:widowControl w:val="0"/>
      <w:jc w:val="both"/>
    </w:pPr>
  </w:style>
  <w:style w:type="paragraph" w:customStyle="1" w:styleId="13B17418B20442A6AE81E3BDF82F918E6">
    <w:name w:val="13B17418B20442A6AE81E3BDF82F918E6"/>
    <w:rsid w:val="00C51FC3"/>
    <w:pPr>
      <w:widowControl w:val="0"/>
      <w:jc w:val="both"/>
    </w:pPr>
  </w:style>
  <w:style w:type="paragraph" w:customStyle="1" w:styleId="D3395BC1E8BA474990875578FF6D1ECA6">
    <w:name w:val="D3395BC1E8BA474990875578FF6D1ECA6"/>
    <w:rsid w:val="00C51FC3"/>
    <w:pPr>
      <w:widowControl w:val="0"/>
      <w:jc w:val="both"/>
    </w:pPr>
  </w:style>
  <w:style w:type="paragraph" w:customStyle="1" w:styleId="33852348BAB640E78B45699E5D0F253A6">
    <w:name w:val="33852348BAB640E78B45699E5D0F253A6"/>
    <w:rsid w:val="00C51FC3"/>
    <w:pPr>
      <w:widowControl w:val="0"/>
      <w:jc w:val="both"/>
    </w:pPr>
  </w:style>
  <w:style w:type="paragraph" w:customStyle="1" w:styleId="75BE934013BE427097220FB0E41E056E6">
    <w:name w:val="75BE934013BE427097220FB0E41E056E6"/>
    <w:rsid w:val="00C51FC3"/>
    <w:pPr>
      <w:widowControl w:val="0"/>
      <w:jc w:val="both"/>
    </w:pPr>
  </w:style>
  <w:style w:type="paragraph" w:customStyle="1" w:styleId="05F74625CC88459FA40699C1374A8A3D6">
    <w:name w:val="05F74625CC88459FA40699C1374A8A3D6"/>
    <w:rsid w:val="00C51FC3"/>
    <w:pPr>
      <w:widowControl w:val="0"/>
      <w:jc w:val="both"/>
    </w:pPr>
  </w:style>
  <w:style w:type="paragraph" w:customStyle="1" w:styleId="85FEB8FC38554A59A0C27EE68506A6644">
    <w:name w:val="85FEB8FC38554A59A0C27EE68506A6644"/>
    <w:rsid w:val="00C51FC3"/>
    <w:pPr>
      <w:widowControl w:val="0"/>
      <w:jc w:val="both"/>
    </w:pPr>
  </w:style>
  <w:style w:type="paragraph" w:customStyle="1" w:styleId="2CCCAE989B8942149469C767B88FD2C64">
    <w:name w:val="2CCCAE989B8942149469C767B88FD2C64"/>
    <w:rsid w:val="00C51FC3"/>
    <w:pPr>
      <w:widowControl w:val="0"/>
      <w:jc w:val="both"/>
    </w:pPr>
  </w:style>
  <w:style w:type="paragraph" w:customStyle="1" w:styleId="1E46873690A3497CB561642B49141EFD4">
    <w:name w:val="1E46873690A3497CB561642B49141EFD4"/>
    <w:rsid w:val="00C51FC3"/>
    <w:pPr>
      <w:widowControl w:val="0"/>
      <w:jc w:val="both"/>
    </w:pPr>
  </w:style>
  <w:style w:type="paragraph" w:customStyle="1" w:styleId="DE60DCD2867C4D82AD324F834C0A23F84">
    <w:name w:val="DE60DCD2867C4D82AD324F834C0A23F84"/>
    <w:rsid w:val="00C51FC3"/>
    <w:pPr>
      <w:widowControl w:val="0"/>
      <w:jc w:val="both"/>
    </w:pPr>
  </w:style>
  <w:style w:type="paragraph" w:customStyle="1" w:styleId="CA0EF43B3FD04E3899BB2E341EBC99906">
    <w:name w:val="CA0EF43B3FD04E3899BB2E341EBC99906"/>
    <w:rsid w:val="00C51FC3"/>
    <w:pPr>
      <w:widowControl w:val="0"/>
      <w:jc w:val="both"/>
    </w:pPr>
  </w:style>
  <w:style w:type="paragraph" w:customStyle="1" w:styleId="FE43F6D590BA47C2A4787212C19272BF6">
    <w:name w:val="FE43F6D590BA47C2A4787212C19272BF6"/>
    <w:rsid w:val="00C51FC3"/>
    <w:pPr>
      <w:widowControl w:val="0"/>
      <w:jc w:val="both"/>
    </w:pPr>
  </w:style>
  <w:style w:type="paragraph" w:customStyle="1" w:styleId="25ACEE203A294E9B8AADE236562F496D6">
    <w:name w:val="25ACEE203A294E9B8AADE236562F496D6"/>
    <w:rsid w:val="00C51FC3"/>
    <w:pPr>
      <w:widowControl w:val="0"/>
      <w:jc w:val="both"/>
    </w:pPr>
  </w:style>
  <w:style w:type="paragraph" w:customStyle="1" w:styleId="28E3F780BDF648AC9DC11749314432346">
    <w:name w:val="28E3F780BDF648AC9DC11749314432346"/>
    <w:rsid w:val="00C51FC3"/>
    <w:pPr>
      <w:widowControl w:val="0"/>
      <w:jc w:val="both"/>
    </w:pPr>
  </w:style>
  <w:style w:type="paragraph" w:customStyle="1" w:styleId="A8438B41EF4740C7A190AC30E76F36C614">
    <w:name w:val="A8438B41EF4740C7A190AC30E76F36C614"/>
    <w:rsid w:val="00C51FC3"/>
    <w:pPr>
      <w:widowControl w:val="0"/>
      <w:jc w:val="both"/>
    </w:pPr>
  </w:style>
  <w:style w:type="paragraph" w:customStyle="1" w:styleId="95D446DEF95C463A94015136435CB67A14">
    <w:name w:val="95D446DEF95C463A94015136435CB67A14"/>
    <w:rsid w:val="00C51FC3"/>
    <w:pPr>
      <w:widowControl w:val="0"/>
      <w:jc w:val="both"/>
    </w:pPr>
  </w:style>
  <w:style w:type="paragraph" w:customStyle="1" w:styleId="5E3CE94EA6BB49F4A66D5103039F88C214">
    <w:name w:val="5E3CE94EA6BB49F4A66D5103039F88C214"/>
    <w:rsid w:val="00C51FC3"/>
    <w:pPr>
      <w:widowControl w:val="0"/>
      <w:jc w:val="both"/>
    </w:pPr>
  </w:style>
  <w:style w:type="paragraph" w:customStyle="1" w:styleId="70D4A480E21E445EA9B7CD82F9D2907615">
    <w:name w:val="70D4A480E21E445EA9B7CD82F9D2907615"/>
    <w:rsid w:val="00C51FC3"/>
    <w:pPr>
      <w:widowControl w:val="0"/>
      <w:jc w:val="both"/>
    </w:pPr>
  </w:style>
  <w:style w:type="paragraph" w:customStyle="1" w:styleId="D3E3ACDB09E04DD68D878353107245DD15">
    <w:name w:val="D3E3ACDB09E04DD68D878353107245DD15"/>
    <w:rsid w:val="00C51FC3"/>
    <w:pPr>
      <w:widowControl w:val="0"/>
      <w:jc w:val="both"/>
    </w:pPr>
  </w:style>
  <w:style w:type="paragraph" w:customStyle="1" w:styleId="5EB8D1ECFD234770A69294264C120B9E15">
    <w:name w:val="5EB8D1ECFD234770A69294264C120B9E15"/>
    <w:rsid w:val="00C51FC3"/>
    <w:pPr>
      <w:widowControl w:val="0"/>
      <w:jc w:val="both"/>
    </w:pPr>
  </w:style>
  <w:style w:type="paragraph" w:customStyle="1" w:styleId="110B707C8F3649C493877EB7FB6F0F1315">
    <w:name w:val="110B707C8F3649C493877EB7FB6F0F1315"/>
    <w:rsid w:val="00C51FC3"/>
    <w:pPr>
      <w:widowControl w:val="0"/>
      <w:jc w:val="both"/>
    </w:pPr>
  </w:style>
  <w:style w:type="paragraph" w:customStyle="1" w:styleId="66011848F71C4E82B80CD99357F3989A">
    <w:name w:val="66011848F71C4E82B80CD99357F3989A"/>
    <w:rsid w:val="00C51FC3"/>
    <w:pPr>
      <w:widowControl w:val="0"/>
      <w:jc w:val="both"/>
    </w:pPr>
  </w:style>
  <w:style w:type="paragraph" w:customStyle="1" w:styleId="065341BC36114A9C8AE80ADF5BDA99E515">
    <w:name w:val="065341BC36114A9C8AE80ADF5BDA99E515"/>
    <w:rsid w:val="00C51FC3"/>
    <w:pPr>
      <w:widowControl w:val="0"/>
      <w:jc w:val="both"/>
    </w:pPr>
  </w:style>
  <w:style w:type="paragraph" w:customStyle="1" w:styleId="B92634577A7B4CA79B760C81A4E23AE97">
    <w:name w:val="B92634577A7B4CA79B760C81A4E23AE97"/>
    <w:rsid w:val="00C51FC3"/>
    <w:pPr>
      <w:widowControl w:val="0"/>
      <w:jc w:val="both"/>
    </w:pPr>
  </w:style>
  <w:style w:type="paragraph" w:customStyle="1" w:styleId="8DBB8C639AE440C3BFE42366708EB24F7">
    <w:name w:val="8DBB8C639AE440C3BFE42366708EB24F7"/>
    <w:rsid w:val="00C51FC3"/>
    <w:pPr>
      <w:widowControl w:val="0"/>
      <w:jc w:val="both"/>
    </w:pPr>
  </w:style>
  <w:style w:type="paragraph" w:customStyle="1" w:styleId="F292CE04FBBD4E169F38D61C4108F8257">
    <w:name w:val="F292CE04FBBD4E169F38D61C4108F8257"/>
    <w:rsid w:val="00C51FC3"/>
    <w:pPr>
      <w:widowControl w:val="0"/>
      <w:jc w:val="both"/>
    </w:pPr>
  </w:style>
  <w:style w:type="paragraph" w:customStyle="1" w:styleId="CAB9C19E660145D78A3C9A1FF78893F07">
    <w:name w:val="CAB9C19E660145D78A3C9A1FF78893F07"/>
    <w:rsid w:val="00C51FC3"/>
    <w:pPr>
      <w:widowControl w:val="0"/>
      <w:jc w:val="both"/>
    </w:pPr>
  </w:style>
  <w:style w:type="paragraph" w:customStyle="1" w:styleId="EBCAB079C0C046BD8E4A173265DCA2417">
    <w:name w:val="EBCAB079C0C046BD8E4A173265DCA2417"/>
    <w:rsid w:val="00C51FC3"/>
    <w:pPr>
      <w:widowControl w:val="0"/>
      <w:jc w:val="both"/>
    </w:pPr>
  </w:style>
  <w:style w:type="paragraph" w:customStyle="1" w:styleId="13B17418B20442A6AE81E3BDF82F918E7">
    <w:name w:val="13B17418B20442A6AE81E3BDF82F918E7"/>
    <w:rsid w:val="00C51FC3"/>
    <w:pPr>
      <w:widowControl w:val="0"/>
      <w:jc w:val="both"/>
    </w:pPr>
  </w:style>
  <w:style w:type="paragraph" w:customStyle="1" w:styleId="D3395BC1E8BA474990875578FF6D1ECA7">
    <w:name w:val="D3395BC1E8BA474990875578FF6D1ECA7"/>
    <w:rsid w:val="00C51FC3"/>
    <w:pPr>
      <w:widowControl w:val="0"/>
      <w:jc w:val="both"/>
    </w:pPr>
  </w:style>
  <w:style w:type="paragraph" w:customStyle="1" w:styleId="33852348BAB640E78B45699E5D0F253A7">
    <w:name w:val="33852348BAB640E78B45699E5D0F253A7"/>
    <w:rsid w:val="00C51FC3"/>
    <w:pPr>
      <w:widowControl w:val="0"/>
      <w:jc w:val="both"/>
    </w:pPr>
  </w:style>
  <w:style w:type="paragraph" w:customStyle="1" w:styleId="75BE934013BE427097220FB0E41E056E7">
    <w:name w:val="75BE934013BE427097220FB0E41E056E7"/>
    <w:rsid w:val="00C51FC3"/>
    <w:pPr>
      <w:widowControl w:val="0"/>
      <w:jc w:val="both"/>
    </w:pPr>
  </w:style>
  <w:style w:type="paragraph" w:customStyle="1" w:styleId="05F74625CC88459FA40699C1374A8A3D7">
    <w:name w:val="05F74625CC88459FA40699C1374A8A3D7"/>
    <w:rsid w:val="00C51FC3"/>
    <w:pPr>
      <w:widowControl w:val="0"/>
      <w:jc w:val="both"/>
    </w:pPr>
  </w:style>
  <w:style w:type="paragraph" w:customStyle="1" w:styleId="85FEB8FC38554A59A0C27EE68506A6645">
    <w:name w:val="85FEB8FC38554A59A0C27EE68506A6645"/>
    <w:rsid w:val="00C51FC3"/>
    <w:pPr>
      <w:widowControl w:val="0"/>
      <w:jc w:val="both"/>
    </w:pPr>
  </w:style>
  <w:style w:type="paragraph" w:customStyle="1" w:styleId="2CCCAE989B8942149469C767B88FD2C65">
    <w:name w:val="2CCCAE989B8942149469C767B88FD2C65"/>
    <w:rsid w:val="00C51FC3"/>
    <w:pPr>
      <w:widowControl w:val="0"/>
      <w:jc w:val="both"/>
    </w:pPr>
  </w:style>
  <w:style w:type="paragraph" w:customStyle="1" w:styleId="1E46873690A3497CB561642B49141EFD5">
    <w:name w:val="1E46873690A3497CB561642B49141EFD5"/>
    <w:rsid w:val="00C51FC3"/>
    <w:pPr>
      <w:widowControl w:val="0"/>
      <w:jc w:val="both"/>
    </w:pPr>
  </w:style>
  <w:style w:type="paragraph" w:customStyle="1" w:styleId="DE60DCD2867C4D82AD324F834C0A23F85">
    <w:name w:val="DE60DCD2867C4D82AD324F834C0A23F85"/>
    <w:rsid w:val="00C51FC3"/>
    <w:pPr>
      <w:widowControl w:val="0"/>
      <w:jc w:val="both"/>
    </w:pPr>
  </w:style>
  <w:style w:type="paragraph" w:customStyle="1" w:styleId="CA0EF43B3FD04E3899BB2E341EBC99907">
    <w:name w:val="CA0EF43B3FD04E3899BB2E341EBC99907"/>
    <w:rsid w:val="00C51FC3"/>
    <w:pPr>
      <w:widowControl w:val="0"/>
      <w:jc w:val="both"/>
    </w:pPr>
  </w:style>
  <w:style w:type="paragraph" w:customStyle="1" w:styleId="FE43F6D590BA47C2A4787212C19272BF7">
    <w:name w:val="FE43F6D590BA47C2A4787212C19272BF7"/>
    <w:rsid w:val="00C51FC3"/>
    <w:pPr>
      <w:widowControl w:val="0"/>
      <w:jc w:val="both"/>
    </w:pPr>
  </w:style>
  <w:style w:type="paragraph" w:customStyle="1" w:styleId="25ACEE203A294E9B8AADE236562F496D7">
    <w:name w:val="25ACEE203A294E9B8AADE236562F496D7"/>
    <w:rsid w:val="00C51FC3"/>
    <w:pPr>
      <w:widowControl w:val="0"/>
      <w:jc w:val="both"/>
    </w:pPr>
  </w:style>
  <w:style w:type="paragraph" w:customStyle="1" w:styleId="28E3F780BDF648AC9DC11749314432347">
    <w:name w:val="28E3F780BDF648AC9DC11749314432347"/>
    <w:rsid w:val="00C51FC3"/>
    <w:pPr>
      <w:widowControl w:val="0"/>
      <w:jc w:val="both"/>
    </w:pPr>
  </w:style>
  <w:style w:type="paragraph" w:customStyle="1" w:styleId="A8438B41EF4740C7A190AC30E76F36C615">
    <w:name w:val="A8438B41EF4740C7A190AC30E76F36C615"/>
    <w:rsid w:val="00C51FC3"/>
    <w:pPr>
      <w:widowControl w:val="0"/>
      <w:jc w:val="both"/>
    </w:pPr>
  </w:style>
  <w:style w:type="paragraph" w:customStyle="1" w:styleId="95D446DEF95C463A94015136435CB67A15">
    <w:name w:val="95D446DEF95C463A94015136435CB67A15"/>
    <w:rsid w:val="00C51FC3"/>
    <w:pPr>
      <w:widowControl w:val="0"/>
      <w:jc w:val="both"/>
    </w:pPr>
  </w:style>
  <w:style w:type="paragraph" w:customStyle="1" w:styleId="5E3CE94EA6BB49F4A66D5103039F88C215">
    <w:name w:val="5E3CE94EA6BB49F4A66D5103039F88C215"/>
    <w:rsid w:val="00C51FC3"/>
    <w:pPr>
      <w:widowControl w:val="0"/>
      <w:jc w:val="both"/>
    </w:pPr>
  </w:style>
  <w:style w:type="paragraph" w:customStyle="1" w:styleId="70D4A480E21E445EA9B7CD82F9D2907616">
    <w:name w:val="70D4A480E21E445EA9B7CD82F9D2907616"/>
    <w:rsid w:val="00C51FC3"/>
    <w:pPr>
      <w:widowControl w:val="0"/>
      <w:jc w:val="both"/>
    </w:pPr>
  </w:style>
  <w:style w:type="paragraph" w:customStyle="1" w:styleId="D3E3ACDB09E04DD68D878353107245DD16">
    <w:name w:val="D3E3ACDB09E04DD68D878353107245DD16"/>
    <w:rsid w:val="00C51FC3"/>
    <w:pPr>
      <w:widowControl w:val="0"/>
      <w:jc w:val="both"/>
    </w:pPr>
  </w:style>
  <w:style w:type="paragraph" w:customStyle="1" w:styleId="5EB8D1ECFD234770A69294264C120B9E16">
    <w:name w:val="5EB8D1ECFD234770A69294264C120B9E16"/>
    <w:rsid w:val="00C51FC3"/>
    <w:pPr>
      <w:widowControl w:val="0"/>
      <w:jc w:val="both"/>
    </w:pPr>
  </w:style>
  <w:style w:type="paragraph" w:customStyle="1" w:styleId="110B707C8F3649C493877EB7FB6F0F1316">
    <w:name w:val="110B707C8F3649C493877EB7FB6F0F1316"/>
    <w:rsid w:val="00C51FC3"/>
    <w:pPr>
      <w:widowControl w:val="0"/>
      <w:jc w:val="both"/>
    </w:pPr>
  </w:style>
  <w:style w:type="paragraph" w:customStyle="1" w:styleId="66011848F71C4E82B80CD99357F3989A1">
    <w:name w:val="66011848F71C4E82B80CD99357F3989A1"/>
    <w:rsid w:val="00C51FC3"/>
    <w:pPr>
      <w:widowControl w:val="0"/>
      <w:jc w:val="both"/>
    </w:pPr>
  </w:style>
  <w:style w:type="paragraph" w:customStyle="1" w:styleId="A8438B41EF4740C7A190AC30E76F36C616">
    <w:name w:val="A8438B41EF4740C7A190AC30E76F36C616"/>
    <w:rsid w:val="00C51FC3"/>
    <w:pPr>
      <w:widowControl w:val="0"/>
      <w:jc w:val="both"/>
    </w:pPr>
  </w:style>
  <w:style w:type="paragraph" w:customStyle="1" w:styleId="95D446DEF95C463A94015136435CB67A16">
    <w:name w:val="95D446DEF95C463A94015136435CB67A16"/>
    <w:rsid w:val="00C51FC3"/>
    <w:pPr>
      <w:widowControl w:val="0"/>
      <w:jc w:val="both"/>
    </w:pPr>
  </w:style>
  <w:style w:type="paragraph" w:customStyle="1" w:styleId="5E3CE94EA6BB49F4A66D5103039F88C216">
    <w:name w:val="5E3CE94EA6BB49F4A66D5103039F88C216"/>
    <w:rsid w:val="00C51FC3"/>
    <w:pPr>
      <w:widowControl w:val="0"/>
      <w:jc w:val="both"/>
    </w:pPr>
  </w:style>
  <w:style w:type="paragraph" w:customStyle="1" w:styleId="D77F4407594149A1AAB0E5024F7E10A0">
    <w:name w:val="D77F4407594149A1AAB0E5024F7E10A0"/>
    <w:rsid w:val="00C51FC3"/>
    <w:pPr>
      <w:spacing w:after="160" w:line="259" w:lineRule="auto"/>
    </w:pPr>
    <w:rPr>
      <w:kern w:val="0"/>
      <w:sz w:val="22"/>
    </w:rPr>
  </w:style>
  <w:style w:type="paragraph" w:customStyle="1" w:styleId="E71E22DCE2094925B42070C6592DA8BD">
    <w:name w:val="E71E22DCE2094925B42070C6592DA8BD"/>
    <w:rsid w:val="00C51FC3"/>
    <w:pPr>
      <w:spacing w:after="160" w:line="259" w:lineRule="auto"/>
    </w:pPr>
    <w:rPr>
      <w:kern w:val="0"/>
      <w:sz w:val="22"/>
    </w:rPr>
  </w:style>
  <w:style w:type="paragraph" w:customStyle="1" w:styleId="A1500AA91FA54344BAAF9AF29F5C38B5">
    <w:name w:val="A1500AA91FA54344BAAF9AF29F5C38B5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7">
    <w:name w:val="70D4A480E21E445EA9B7CD82F9D2907617"/>
    <w:rsid w:val="00C51FC3"/>
    <w:pPr>
      <w:widowControl w:val="0"/>
      <w:jc w:val="both"/>
    </w:pPr>
  </w:style>
  <w:style w:type="paragraph" w:customStyle="1" w:styleId="D3E3ACDB09E04DD68D878353107245DD17">
    <w:name w:val="D3E3ACDB09E04DD68D878353107245DD17"/>
    <w:rsid w:val="00C51FC3"/>
    <w:pPr>
      <w:widowControl w:val="0"/>
      <w:jc w:val="both"/>
    </w:pPr>
  </w:style>
  <w:style w:type="paragraph" w:customStyle="1" w:styleId="5EB8D1ECFD234770A69294264C120B9E17">
    <w:name w:val="5EB8D1ECFD234770A69294264C120B9E17"/>
    <w:rsid w:val="00C51FC3"/>
    <w:pPr>
      <w:widowControl w:val="0"/>
      <w:jc w:val="both"/>
    </w:pPr>
  </w:style>
  <w:style w:type="paragraph" w:customStyle="1" w:styleId="110B707C8F3649C493877EB7FB6F0F1317">
    <w:name w:val="110B707C8F3649C493877EB7FB6F0F1317"/>
    <w:rsid w:val="00C51FC3"/>
    <w:pPr>
      <w:widowControl w:val="0"/>
      <w:jc w:val="both"/>
    </w:pPr>
  </w:style>
  <w:style w:type="paragraph" w:customStyle="1" w:styleId="66011848F71C4E82B80CD99357F3989A2">
    <w:name w:val="66011848F71C4E82B80CD99357F3989A2"/>
    <w:rsid w:val="00C51FC3"/>
    <w:pPr>
      <w:widowControl w:val="0"/>
      <w:jc w:val="both"/>
    </w:pPr>
  </w:style>
  <w:style w:type="paragraph" w:customStyle="1" w:styleId="D77F4407594149A1AAB0E5024F7E10A01">
    <w:name w:val="D77F4407594149A1AAB0E5024F7E10A01"/>
    <w:rsid w:val="00C51FC3"/>
    <w:pPr>
      <w:widowControl w:val="0"/>
      <w:jc w:val="both"/>
    </w:pPr>
  </w:style>
  <w:style w:type="paragraph" w:customStyle="1" w:styleId="E71E22DCE2094925B42070C6592DA8BD1">
    <w:name w:val="E71E22DCE2094925B42070C6592DA8BD1"/>
    <w:rsid w:val="00C51FC3"/>
    <w:pPr>
      <w:widowControl w:val="0"/>
      <w:jc w:val="both"/>
    </w:pPr>
  </w:style>
  <w:style w:type="paragraph" w:customStyle="1" w:styleId="A1500AA91FA54344BAAF9AF29F5C38B51">
    <w:name w:val="A1500AA91FA54344BAAF9AF29F5C38B51"/>
    <w:rsid w:val="00C51FC3"/>
    <w:pPr>
      <w:widowControl w:val="0"/>
      <w:jc w:val="both"/>
    </w:pPr>
  </w:style>
  <w:style w:type="paragraph" w:customStyle="1" w:styleId="70D4A480E21E445EA9B7CD82F9D2907618">
    <w:name w:val="70D4A480E21E445EA9B7CD82F9D2907618"/>
    <w:rsid w:val="00C51FC3"/>
    <w:pPr>
      <w:widowControl w:val="0"/>
      <w:jc w:val="both"/>
    </w:pPr>
  </w:style>
  <w:style w:type="paragraph" w:customStyle="1" w:styleId="D3E3ACDB09E04DD68D878353107245DD18">
    <w:name w:val="D3E3ACDB09E04DD68D878353107245DD18"/>
    <w:rsid w:val="00C51FC3"/>
    <w:pPr>
      <w:widowControl w:val="0"/>
      <w:jc w:val="both"/>
    </w:pPr>
  </w:style>
  <w:style w:type="paragraph" w:customStyle="1" w:styleId="5EB8D1ECFD234770A69294264C120B9E18">
    <w:name w:val="5EB8D1ECFD234770A69294264C120B9E18"/>
    <w:rsid w:val="00C51FC3"/>
    <w:pPr>
      <w:widowControl w:val="0"/>
      <w:jc w:val="both"/>
    </w:pPr>
  </w:style>
  <w:style w:type="paragraph" w:customStyle="1" w:styleId="110B707C8F3649C493877EB7FB6F0F1318">
    <w:name w:val="110B707C8F3649C493877EB7FB6F0F1318"/>
    <w:rsid w:val="00C51FC3"/>
    <w:pPr>
      <w:widowControl w:val="0"/>
      <w:jc w:val="both"/>
    </w:pPr>
  </w:style>
  <w:style w:type="paragraph" w:customStyle="1" w:styleId="66011848F71C4E82B80CD99357F3989A3">
    <w:name w:val="66011848F71C4E82B80CD99357F3989A3"/>
    <w:rsid w:val="00C51FC3"/>
    <w:pPr>
      <w:widowControl w:val="0"/>
      <w:jc w:val="both"/>
    </w:pPr>
  </w:style>
  <w:style w:type="paragraph" w:customStyle="1" w:styleId="D77F4407594149A1AAB0E5024F7E10A02">
    <w:name w:val="D77F4407594149A1AAB0E5024F7E10A02"/>
    <w:rsid w:val="00C51FC3"/>
    <w:pPr>
      <w:widowControl w:val="0"/>
      <w:jc w:val="both"/>
    </w:pPr>
  </w:style>
  <w:style w:type="paragraph" w:customStyle="1" w:styleId="E71E22DCE2094925B42070C6592DA8BD2">
    <w:name w:val="E71E22DCE2094925B42070C6592DA8BD2"/>
    <w:rsid w:val="00C51FC3"/>
    <w:pPr>
      <w:widowControl w:val="0"/>
      <w:jc w:val="both"/>
    </w:pPr>
  </w:style>
  <w:style w:type="paragraph" w:customStyle="1" w:styleId="A1500AA91FA54344BAAF9AF29F5C38B52">
    <w:name w:val="A1500AA91FA54344BAAF9AF29F5C38B52"/>
    <w:rsid w:val="00C51FC3"/>
    <w:pPr>
      <w:widowControl w:val="0"/>
      <w:jc w:val="both"/>
    </w:pPr>
  </w:style>
  <w:style w:type="paragraph" w:customStyle="1" w:styleId="07FB964CE1FD4603AEE62FF5B7975D35">
    <w:name w:val="07FB964CE1FD4603AEE62FF5B7975D35"/>
    <w:rsid w:val="00C51FC3"/>
    <w:pPr>
      <w:spacing w:after="160" w:line="259" w:lineRule="auto"/>
    </w:pPr>
    <w:rPr>
      <w:kern w:val="0"/>
      <w:sz w:val="22"/>
    </w:rPr>
  </w:style>
  <w:style w:type="paragraph" w:customStyle="1" w:styleId="938BE9A7FB3A4E0A96B64687C96AE746">
    <w:name w:val="938BE9A7FB3A4E0A96B64687C96AE746"/>
    <w:rsid w:val="00C51FC3"/>
    <w:pPr>
      <w:spacing w:after="160" w:line="259" w:lineRule="auto"/>
    </w:pPr>
    <w:rPr>
      <w:kern w:val="0"/>
      <w:sz w:val="22"/>
    </w:rPr>
  </w:style>
  <w:style w:type="paragraph" w:customStyle="1" w:styleId="C0F2C3D5670E49CD817C7CF3C1FF4DD4">
    <w:name w:val="C0F2C3D5670E49CD817C7CF3C1FF4DD4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9">
    <w:name w:val="70D4A480E21E445EA9B7CD82F9D2907619"/>
    <w:rsid w:val="00C51FC3"/>
    <w:pPr>
      <w:widowControl w:val="0"/>
      <w:jc w:val="both"/>
    </w:pPr>
  </w:style>
  <w:style w:type="paragraph" w:customStyle="1" w:styleId="D3E3ACDB09E04DD68D878353107245DD19">
    <w:name w:val="D3E3ACDB09E04DD68D878353107245DD19"/>
    <w:rsid w:val="00C51FC3"/>
    <w:pPr>
      <w:widowControl w:val="0"/>
      <w:jc w:val="both"/>
    </w:pPr>
  </w:style>
  <w:style w:type="paragraph" w:customStyle="1" w:styleId="5EB8D1ECFD234770A69294264C120B9E19">
    <w:name w:val="5EB8D1ECFD234770A69294264C120B9E19"/>
    <w:rsid w:val="00C51FC3"/>
    <w:pPr>
      <w:widowControl w:val="0"/>
      <w:jc w:val="both"/>
    </w:pPr>
  </w:style>
  <w:style w:type="paragraph" w:customStyle="1" w:styleId="110B707C8F3649C493877EB7FB6F0F1319">
    <w:name w:val="110B707C8F3649C493877EB7FB6F0F1319"/>
    <w:rsid w:val="00C51FC3"/>
    <w:pPr>
      <w:widowControl w:val="0"/>
      <w:jc w:val="both"/>
    </w:pPr>
  </w:style>
  <w:style w:type="paragraph" w:customStyle="1" w:styleId="66011848F71C4E82B80CD99357F3989A4">
    <w:name w:val="66011848F71C4E82B80CD99357F3989A4"/>
    <w:rsid w:val="00C51FC3"/>
    <w:pPr>
      <w:widowControl w:val="0"/>
      <w:jc w:val="both"/>
    </w:pPr>
  </w:style>
  <w:style w:type="paragraph" w:customStyle="1" w:styleId="07FB964CE1FD4603AEE62FF5B7975D351">
    <w:name w:val="07FB964CE1FD4603AEE62FF5B7975D351"/>
    <w:rsid w:val="00C51FC3"/>
    <w:pPr>
      <w:widowControl w:val="0"/>
      <w:jc w:val="both"/>
    </w:pPr>
  </w:style>
  <w:style w:type="paragraph" w:customStyle="1" w:styleId="938BE9A7FB3A4E0A96B64687C96AE7461">
    <w:name w:val="938BE9A7FB3A4E0A96B64687C96AE7461"/>
    <w:rsid w:val="00C51FC3"/>
    <w:pPr>
      <w:widowControl w:val="0"/>
      <w:jc w:val="both"/>
    </w:pPr>
  </w:style>
  <w:style w:type="paragraph" w:customStyle="1" w:styleId="C0F2C3D5670E49CD817C7CF3C1FF4DD41">
    <w:name w:val="C0F2C3D5670E49CD817C7CF3C1FF4DD41"/>
    <w:rsid w:val="00C51FC3"/>
    <w:pPr>
      <w:widowControl w:val="0"/>
      <w:jc w:val="both"/>
    </w:pPr>
  </w:style>
  <w:style w:type="paragraph" w:customStyle="1" w:styleId="70D4A480E21E445EA9B7CD82F9D2907620">
    <w:name w:val="70D4A480E21E445EA9B7CD82F9D2907620"/>
    <w:rsid w:val="00C51FC3"/>
    <w:pPr>
      <w:widowControl w:val="0"/>
      <w:jc w:val="both"/>
    </w:pPr>
  </w:style>
  <w:style w:type="paragraph" w:customStyle="1" w:styleId="D3E3ACDB09E04DD68D878353107245DD20">
    <w:name w:val="D3E3ACDB09E04DD68D878353107245DD20"/>
    <w:rsid w:val="00C51FC3"/>
    <w:pPr>
      <w:widowControl w:val="0"/>
      <w:jc w:val="both"/>
    </w:pPr>
  </w:style>
  <w:style w:type="paragraph" w:customStyle="1" w:styleId="5EB8D1ECFD234770A69294264C120B9E20">
    <w:name w:val="5EB8D1ECFD234770A69294264C120B9E20"/>
    <w:rsid w:val="00C51FC3"/>
    <w:pPr>
      <w:widowControl w:val="0"/>
      <w:jc w:val="both"/>
    </w:pPr>
  </w:style>
  <w:style w:type="paragraph" w:customStyle="1" w:styleId="110B707C8F3649C493877EB7FB6F0F1320">
    <w:name w:val="110B707C8F3649C493877EB7FB6F0F1320"/>
    <w:rsid w:val="00C51FC3"/>
    <w:pPr>
      <w:widowControl w:val="0"/>
      <w:jc w:val="both"/>
    </w:pPr>
  </w:style>
  <w:style w:type="paragraph" w:customStyle="1" w:styleId="66011848F71C4E82B80CD99357F3989A5">
    <w:name w:val="66011848F71C4E82B80CD99357F3989A5"/>
    <w:rsid w:val="00C51FC3"/>
    <w:pPr>
      <w:widowControl w:val="0"/>
      <w:jc w:val="both"/>
    </w:pPr>
  </w:style>
  <w:style w:type="paragraph" w:customStyle="1" w:styleId="07FB964CE1FD4603AEE62FF5B7975D352">
    <w:name w:val="07FB964CE1FD4603AEE62FF5B7975D352"/>
    <w:rsid w:val="00C51FC3"/>
    <w:pPr>
      <w:widowControl w:val="0"/>
      <w:jc w:val="both"/>
    </w:pPr>
  </w:style>
  <w:style w:type="paragraph" w:customStyle="1" w:styleId="938BE9A7FB3A4E0A96B64687C96AE7462">
    <w:name w:val="938BE9A7FB3A4E0A96B64687C96AE7462"/>
    <w:rsid w:val="00C51FC3"/>
    <w:pPr>
      <w:widowControl w:val="0"/>
      <w:jc w:val="both"/>
    </w:pPr>
  </w:style>
  <w:style w:type="paragraph" w:customStyle="1" w:styleId="C0F2C3D5670E49CD817C7CF3C1FF4DD42">
    <w:name w:val="C0F2C3D5670E49CD817C7CF3C1FF4DD42"/>
    <w:rsid w:val="00C51FC3"/>
    <w:pPr>
      <w:widowControl w:val="0"/>
      <w:jc w:val="both"/>
    </w:pPr>
  </w:style>
  <w:style w:type="paragraph" w:customStyle="1" w:styleId="70D4A480E21E445EA9B7CD82F9D2907621">
    <w:name w:val="70D4A480E21E445EA9B7CD82F9D2907621"/>
    <w:rsid w:val="00C51FC3"/>
    <w:pPr>
      <w:widowControl w:val="0"/>
      <w:jc w:val="both"/>
    </w:pPr>
  </w:style>
  <w:style w:type="paragraph" w:customStyle="1" w:styleId="D3E3ACDB09E04DD68D878353107245DD21">
    <w:name w:val="D3E3ACDB09E04DD68D878353107245DD21"/>
    <w:rsid w:val="00C51FC3"/>
    <w:pPr>
      <w:widowControl w:val="0"/>
      <w:jc w:val="both"/>
    </w:pPr>
  </w:style>
  <w:style w:type="paragraph" w:customStyle="1" w:styleId="5EB8D1ECFD234770A69294264C120B9E21">
    <w:name w:val="5EB8D1ECFD234770A69294264C120B9E21"/>
    <w:rsid w:val="00C51FC3"/>
    <w:pPr>
      <w:widowControl w:val="0"/>
      <w:jc w:val="both"/>
    </w:pPr>
  </w:style>
  <w:style w:type="paragraph" w:customStyle="1" w:styleId="110B707C8F3649C493877EB7FB6F0F1321">
    <w:name w:val="110B707C8F3649C493877EB7FB6F0F1321"/>
    <w:rsid w:val="00C51FC3"/>
    <w:pPr>
      <w:widowControl w:val="0"/>
      <w:jc w:val="both"/>
    </w:pPr>
  </w:style>
  <w:style w:type="paragraph" w:customStyle="1" w:styleId="66011848F71C4E82B80CD99357F3989A6">
    <w:name w:val="66011848F71C4E82B80CD99357F3989A6"/>
    <w:rsid w:val="00C51FC3"/>
    <w:pPr>
      <w:widowControl w:val="0"/>
      <w:jc w:val="both"/>
    </w:pPr>
  </w:style>
  <w:style w:type="paragraph" w:customStyle="1" w:styleId="07FB964CE1FD4603AEE62FF5B7975D353">
    <w:name w:val="07FB964CE1FD4603AEE62FF5B7975D353"/>
    <w:rsid w:val="00C51FC3"/>
    <w:pPr>
      <w:widowControl w:val="0"/>
      <w:jc w:val="both"/>
    </w:pPr>
  </w:style>
  <w:style w:type="paragraph" w:customStyle="1" w:styleId="938BE9A7FB3A4E0A96B64687C96AE7463">
    <w:name w:val="938BE9A7FB3A4E0A96B64687C96AE7463"/>
    <w:rsid w:val="00C51FC3"/>
    <w:pPr>
      <w:widowControl w:val="0"/>
      <w:jc w:val="both"/>
    </w:pPr>
  </w:style>
  <w:style w:type="paragraph" w:customStyle="1" w:styleId="C0F2C3D5670E49CD817C7CF3C1FF4DD43">
    <w:name w:val="C0F2C3D5670E49CD817C7CF3C1FF4DD43"/>
    <w:rsid w:val="00C51FC3"/>
    <w:pPr>
      <w:widowControl w:val="0"/>
      <w:jc w:val="both"/>
    </w:pPr>
  </w:style>
  <w:style w:type="paragraph" w:customStyle="1" w:styleId="70D4A480E21E445EA9B7CD82F9D2907622">
    <w:name w:val="70D4A480E21E445EA9B7CD82F9D2907622"/>
    <w:rsid w:val="00C51FC3"/>
    <w:pPr>
      <w:widowControl w:val="0"/>
      <w:jc w:val="both"/>
    </w:pPr>
  </w:style>
  <w:style w:type="paragraph" w:customStyle="1" w:styleId="D3E3ACDB09E04DD68D878353107245DD22">
    <w:name w:val="D3E3ACDB09E04DD68D878353107245DD22"/>
    <w:rsid w:val="00C51FC3"/>
    <w:pPr>
      <w:widowControl w:val="0"/>
      <w:jc w:val="both"/>
    </w:pPr>
  </w:style>
  <w:style w:type="paragraph" w:customStyle="1" w:styleId="5EB8D1ECFD234770A69294264C120B9E22">
    <w:name w:val="5EB8D1ECFD234770A69294264C120B9E22"/>
    <w:rsid w:val="00C51FC3"/>
    <w:pPr>
      <w:widowControl w:val="0"/>
      <w:jc w:val="both"/>
    </w:pPr>
  </w:style>
  <w:style w:type="paragraph" w:customStyle="1" w:styleId="110B707C8F3649C493877EB7FB6F0F1322">
    <w:name w:val="110B707C8F3649C493877EB7FB6F0F1322"/>
    <w:rsid w:val="00C51FC3"/>
    <w:pPr>
      <w:widowControl w:val="0"/>
      <w:jc w:val="both"/>
    </w:pPr>
  </w:style>
  <w:style w:type="paragraph" w:customStyle="1" w:styleId="66011848F71C4E82B80CD99357F3989A7">
    <w:name w:val="66011848F71C4E82B80CD99357F3989A7"/>
    <w:rsid w:val="00C51FC3"/>
    <w:pPr>
      <w:widowControl w:val="0"/>
      <w:jc w:val="both"/>
    </w:pPr>
  </w:style>
  <w:style w:type="paragraph" w:customStyle="1" w:styleId="53EEDB824CC146B4BF43EDDCFD92F29F">
    <w:name w:val="53EEDB824CC146B4BF43EDDCFD92F29F"/>
    <w:rsid w:val="00C51FC3"/>
    <w:pPr>
      <w:widowControl w:val="0"/>
      <w:jc w:val="both"/>
    </w:pPr>
  </w:style>
  <w:style w:type="paragraph" w:customStyle="1" w:styleId="07FB964CE1FD4603AEE62FF5B7975D354">
    <w:name w:val="07FB964CE1FD4603AEE62FF5B7975D354"/>
    <w:rsid w:val="00C51FC3"/>
    <w:pPr>
      <w:widowControl w:val="0"/>
      <w:jc w:val="both"/>
    </w:pPr>
  </w:style>
  <w:style w:type="paragraph" w:customStyle="1" w:styleId="938BE9A7FB3A4E0A96B64687C96AE7464">
    <w:name w:val="938BE9A7FB3A4E0A96B64687C96AE7464"/>
    <w:rsid w:val="00C51FC3"/>
    <w:pPr>
      <w:widowControl w:val="0"/>
      <w:jc w:val="both"/>
    </w:pPr>
  </w:style>
  <w:style w:type="paragraph" w:customStyle="1" w:styleId="C0F2C3D5670E49CD817C7CF3C1FF4DD44">
    <w:name w:val="C0F2C3D5670E49CD817C7CF3C1FF4DD44"/>
    <w:rsid w:val="00C51FC3"/>
    <w:pPr>
      <w:widowControl w:val="0"/>
      <w:jc w:val="both"/>
    </w:pPr>
  </w:style>
  <w:style w:type="paragraph" w:customStyle="1" w:styleId="70D4A480E21E445EA9B7CD82F9D2907623">
    <w:name w:val="70D4A480E21E445EA9B7CD82F9D2907623"/>
    <w:rsid w:val="00C51FC3"/>
    <w:pPr>
      <w:widowControl w:val="0"/>
      <w:jc w:val="both"/>
    </w:pPr>
  </w:style>
  <w:style w:type="paragraph" w:customStyle="1" w:styleId="D3E3ACDB09E04DD68D878353107245DD23">
    <w:name w:val="D3E3ACDB09E04DD68D878353107245DD23"/>
    <w:rsid w:val="00C51FC3"/>
    <w:pPr>
      <w:widowControl w:val="0"/>
      <w:jc w:val="both"/>
    </w:pPr>
  </w:style>
  <w:style w:type="paragraph" w:customStyle="1" w:styleId="5EB8D1ECFD234770A69294264C120B9E23">
    <w:name w:val="5EB8D1ECFD234770A69294264C120B9E23"/>
    <w:rsid w:val="00C51FC3"/>
    <w:pPr>
      <w:widowControl w:val="0"/>
      <w:jc w:val="both"/>
    </w:pPr>
  </w:style>
  <w:style w:type="paragraph" w:customStyle="1" w:styleId="110B707C8F3649C493877EB7FB6F0F1323">
    <w:name w:val="110B707C8F3649C493877EB7FB6F0F1323"/>
    <w:rsid w:val="00C51FC3"/>
    <w:pPr>
      <w:widowControl w:val="0"/>
      <w:jc w:val="both"/>
    </w:pPr>
  </w:style>
  <w:style w:type="paragraph" w:customStyle="1" w:styleId="66011848F71C4E82B80CD99357F3989A8">
    <w:name w:val="66011848F71C4E82B80CD99357F3989A8"/>
    <w:rsid w:val="00C51FC3"/>
    <w:pPr>
      <w:widowControl w:val="0"/>
      <w:jc w:val="both"/>
    </w:pPr>
  </w:style>
  <w:style w:type="paragraph" w:customStyle="1" w:styleId="07FB964CE1FD4603AEE62FF5B7975D355">
    <w:name w:val="07FB964CE1FD4603AEE62FF5B7975D355"/>
    <w:rsid w:val="00C51FC3"/>
    <w:pPr>
      <w:widowControl w:val="0"/>
      <w:jc w:val="both"/>
    </w:pPr>
  </w:style>
  <w:style w:type="paragraph" w:customStyle="1" w:styleId="938BE9A7FB3A4E0A96B64687C96AE7465">
    <w:name w:val="938BE9A7FB3A4E0A96B64687C96AE7465"/>
    <w:rsid w:val="00C51FC3"/>
    <w:pPr>
      <w:widowControl w:val="0"/>
      <w:jc w:val="both"/>
    </w:pPr>
  </w:style>
  <w:style w:type="paragraph" w:customStyle="1" w:styleId="C0F2C3D5670E49CD817C7CF3C1FF4DD45">
    <w:name w:val="C0F2C3D5670E49CD817C7CF3C1FF4DD45"/>
    <w:rsid w:val="00C51FC3"/>
    <w:pPr>
      <w:widowControl w:val="0"/>
      <w:jc w:val="both"/>
    </w:pPr>
  </w:style>
  <w:style w:type="paragraph" w:customStyle="1" w:styleId="70D4A480E21E445EA9B7CD82F9D2907624">
    <w:name w:val="70D4A480E21E445EA9B7CD82F9D2907624"/>
    <w:rsid w:val="00C51FC3"/>
    <w:pPr>
      <w:widowControl w:val="0"/>
      <w:jc w:val="both"/>
    </w:pPr>
  </w:style>
  <w:style w:type="paragraph" w:customStyle="1" w:styleId="D3E3ACDB09E04DD68D878353107245DD24">
    <w:name w:val="D3E3ACDB09E04DD68D878353107245DD24"/>
    <w:rsid w:val="00C51FC3"/>
    <w:pPr>
      <w:widowControl w:val="0"/>
      <w:jc w:val="both"/>
    </w:pPr>
  </w:style>
  <w:style w:type="paragraph" w:customStyle="1" w:styleId="5EB8D1ECFD234770A69294264C120B9E24">
    <w:name w:val="5EB8D1ECFD234770A69294264C120B9E24"/>
    <w:rsid w:val="00C51FC3"/>
    <w:pPr>
      <w:widowControl w:val="0"/>
      <w:jc w:val="both"/>
    </w:pPr>
  </w:style>
  <w:style w:type="paragraph" w:customStyle="1" w:styleId="110B707C8F3649C493877EB7FB6F0F1324">
    <w:name w:val="110B707C8F3649C493877EB7FB6F0F1324"/>
    <w:rsid w:val="00C51FC3"/>
    <w:pPr>
      <w:widowControl w:val="0"/>
      <w:jc w:val="both"/>
    </w:pPr>
  </w:style>
  <w:style w:type="paragraph" w:customStyle="1" w:styleId="66011848F71C4E82B80CD99357F3989A9">
    <w:name w:val="66011848F71C4E82B80CD99357F3989A9"/>
    <w:rsid w:val="00C51FC3"/>
    <w:pPr>
      <w:widowControl w:val="0"/>
      <w:jc w:val="both"/>
    </w:pPr>
  </w:style>
  <w:style w:type="paragraph" w:customStyle="1" w:styleId="07FB964CE1FD4603AEE62FF5B7975D356">
    <w:name w:val="07FB964CE1FD4603AEE62FF5B7975D356"/>
    <w:rsid w:val="00C51FC3"/>
    <w:pPr>
      <w:widowControl w:val="0"/>
      <w:jc w:val="both"/>
    </w:pPr>
  </w:style>
  <w:style w:type="paragraph" w:customStyle="1" w:styleId="938BE9A7FB3A4E0A96B64687C96AE7466">
    <w:name w:val="938BE9A7FB3A4E0A96B64687C96AE7466"/>
    <w:rsid w:val="00C51FC3"/>
    <w:pPr>
      <w:widowControl w:val="0"/>
      <w:jc w:val="both"/>
    </w:pPr>
  </w:style>
  <w:style w:type="paragraph" w:customStyle="1" w:styleId="C0F2C3D5670E49CD817C7CF3C1FF4DD46">
    <w:name w:val="C0F2C3D5670E49CD817C7CF3C1FF4DD46"/>
    <w:rsid w:val="00C51FC3"/>
    <w:pPr>
      <w:widowControl w:val="0"/>
      <w:jc w:val="both"/>
    </w:pPr>
  </w:style>
  <w:style w:type="paragraph" w:customStyle="1" w:styleId="70D4A480E21E445EA9B7CD82F9D2907625">
    <w:name w:val="70D4A480E21E445EA9B7CD82F9D2907625"/>
    <w:rsid w:val="00C51FC3"/>
    <w:pPr>
      <w:widowControl w:val="0"/>
      <w:jc w:val="both"/>
    </w:pPr>
  </w:style>
  <w:style w:type="paragraph" w:customStyle="1" w:styleId="D3E3ACDB09E04DD68D878353107245DD25">
    <w:name w:val="D3E3ACDB09E04DD68D878353107245DD25"/>
    <w:rsid w:val="00C51FC3"/>
    <w:pPr>
      <w:widowControl w:val="0"/>
      <w:jc w:val="both"/>
    </w:pPr>
  </w:style>
  <w:style w:type="paragraph" w:customStyle="1" w:styleId="5EB8D1ECFD234770A69294264C120B9E25">
    <w:name w:val="5EB8D1ECFD234770A69294264C120B9E25"/>
    <w:rsid w:val="00C51FC3"/>
    <w:pPr>
      <w:widowControl w:val="0"/>
      <w:jc w:val="both"/>
    </w:pPr>
  </w:style>
  <w:style w:type="paragraph" w:customStyle="1" w:styleId="110B707C8F3649C493877EB7FB6F0F1325">
    <w:name w:val="110B707C8F3649C493877EB7FB6F0F1325"/>
    <w:rsid w:val="00C51FC3"/>
    <w:pPr>
      <w:widowControl w:val="0"/>
      <w:jc w:val="both"/>
    </w:pPr>
  </w:style>
  <w:style w:type="paragraph" w:customStyle="1" w:styleId="66011848F71C4E82B80CD99357F3989A10">
    <w:name w:val="66011848F71C4E82B80CD99357F3989A10"/>
    <w:rsid w:val="00C51FC3"/>
    <w:pPr>
      <w:widowControl w:val="0"/>
      <w:jc w:val="both"/>
    </w:pPr>
  </w:style>
  <w:style w:type="paragraph" w:customStyle="1" w:styleId="07FB964CE1FD4603AEE62FF5B7975D357">
    <w:name w:val="07FB964CE1FD4603AEE62FF5B7975D357"/>
    <w:rsid w:val="00C51FC3"/>
    <w:pPr>
      <w:widowControl w:val="0"/>
      <w:jc w:val="both"/>
    </w:pPr>
  </w:style>
  <w:style w:type="paragraph" w:customStyle="1" w:styleId="938BE9A7FB3A4E0A96B64687C96AE7467">
    <w:name w:val="938BE9A7FB3A4E0A96B64687C96AE7467"/>
    <w:rsid w:val="00C51FC3"/>
    <w:pPr>
      <w:widowControl w:val="0"/>
      <w:jc w:val="both"/>
    </w:pPr>
  </w:style>
  <w:style w:type="paragraph" w:customStyle="1" w:styleId="C0F2C3D5670E49CD817C7CF3C1FF4DD47">
    <w:name w:val="C0F2C3D5670E49CD817C7CF3C1FF4DD47"/>
    <w:rsid w:val="00C51FC3"/>
    <w:pPr>
      <w:widowControl w:val="0"/>
      <w:jc w:val="both"/>
    </w:pPr>
  </w:style>
  <w:style w:type="paragraph" w:customStyle="1" w:styleId="70D4A480E21E445EA9B7CD82F9D2907626">
    <w:name w:val="70D4A480E21E445EA9B7CD82F9D2907626"/>
    <w:rsid w:val="00C51FC3"/>
    <w:pPr>
      <w:widowControl w:val="0"/>
      <w:jc w:val="both"/>
    </w:pPr>
  </w:style>
  <w:style w:type="paragraph" w:customStyle="1" w:styleId="D3E3ACDB09E04DD68D878353107245DD26">
    <w:name w:val="D3E3ACDB09E04DD68D878353107245DD26"/>
    <w:rsid w:val="00C51FC3"/>
    <w:pPr>
      <w:widowControl w:val="0"/>
      <w:jc w:val="both"/>
    </w:pPr>
  </w:style>
  <w:style w:type="paragraph" w:customStyle="1" w:styleId="5EB8D1ECFD234770A69294264C120B9E26">
    <w:name w:val="5EB8D1ECFD234770A69294264C120B9E26"/>
    <w:rsid w:val="00C51FC3"/>
    <w:pPr>
      <w:widowControl w:val="0"/>
      <w:jc w:val="both"/>
    </w:pPr>
  </w:style>
  <w:style w:type="paragraph" w:customStyle="1" w:styleId="110B707C8F3649C493877EB7FB6F0F1326">
    <w:name w:val="110B707C8F3649C493877EB7FB6F0F1326"/>
    <w:rsid w:val="00C51FC3"/>
    <w:pPr>
      <w:widowControl w:val="0"/>
      <w:jc w:val="both"/>
    </w:pPr>
  </w:style>
  <w:style w:type="paragraph" w:customStyle="1" w:styleId="66011848F71C4E82B80CD99357F3989A11">
    <w:name w:val="66011848F71C4E82B80CD99357F3989A11"/>
    <w:rsid w:val="00C51FC3"/>
    <w:pPr>
      <w:widowControl w:val="0"/>
      <w:jc w:val="both"/>
    </w:pPr>
  </w:style>
  <w:style w:type="paragraph" w:customStyle="1" w:styleId="07FB964CE1FD4603AEE62FF5B7975D358">
    <w:name w:val="07FB964CE1FD4603AEE62FF5B7975D358"/>
    <w:rsid w:val="00C51FC3"/>
    <w:pPr>
      <w:widowControl w:val="0"/>
      <w:jc w:val="both"/>
    </w:pPr>
  </w:style>
  <w:style w:type="paragraph" w:customStyle="1" w:styleId="938BE9A7FB3A4E0A96B64687C96AE7468">
    <w:name w:val="938BE9A7FB3A4E0A96B64687C96AE7468"/>
    <w:rsid w:val="00C51FC3"/>
    <w:pPr>
      <w:widowControl w:val="0"/>
      <w:jc w:val="both"/>
    </w:pPr>
  </w:style>
  <w:style w:type="paragraph" w:customStyle="1" w:styleId="C0F2C3D5670E49CD817C7CF3C1FF4DD48">
    <w:name w:val="C0F2C3D5670E49CD817C7CF3C1FF4DD48"/>
    <w:rsid w:val="00C51FC3"/>
    <w:pPr>
      <w:widowControl w:val="0"/>
      <w:jc w:val="both"/>
    </w:pPr>
  </w:style>
  <w:style w:type="paragraph" w:customStyle="1" w:styleId="70D4A480E21E445EA9B7CD82F9D2907627">
    <w:name w:val="70D4A480E21E445EA9B7CD82F9D2907627"/>
    <w:rsid w:val="00C51FC3"/>
    <w:pPr>
      <w:widowControl w:val="0"/>
      <w:jc w:val="both"/>
    </w:pPr>
  </w:style>
  <w:style w:type="paragraph" w:customStyle="1" w:styleId="D3E3ACDB09E04DD68D878353107245DD27">
    <w:name w:val="D3E3ACDB09E04DD68D878353107245DD27"/>
    <w:rsid w:val="00C51FC3"/>
    <w:pPr>
      <w:widowControl w:val="0"/>
      <w:jc w:val="both"/>
    </w:pPr>
  </w:style>
  <w:style w:type="paragraph" w:customStyle="1" w:styleId="5EB8D1ECFD234770A69294264C120B9E27">
    <w:name w:val="5EB8D1ECFD234770A69294264C120B9E27"/>
    <w:rsid w:val="00C51FC3"/>
    <w:pPr>
      <w:widowControl w:val="0"/>
      <w:jc w:val="both"/>
    </w:pPr>
  </w:style>
  <w:style w:type="paragraph" w:customStyle="1" w:styleId="110B707C8F3649C493877EB7FB6F0F1327">
    <w:name w:val="110B707C8F3649C493877EB7FB6F0F1327"/>
    <w:rsid w:val="00C51FC3"/>
    <w:pPr>
      <w:widowControl w:val="0"/>
      <w:jc w:val="both"/>
    </w:pPr>
  </w:style>
  <w:style w:type="paragraph" w:customStyle="1" w:styleId="66011848F71C4E82B80CD99357F3989A12">
    <w:name w:val="66011848F71C4E82B80CD99357F3989A12"/>
    <w:rsid w:val="00C51FC3"/>
    <w:pPr>
      <w:widowControl w:val="0"/>
      <w:jc w:val="both"/>
    </w:pPr>
  </w:style>
  <w:style w:type="paragraph" w:customStyle="1" w:styleId="07FB964CE1FD4603AEE62FF5B7975D359">
    <w:name w:val="07FB964CE1FD4603AEE62FF5B7975D359"/>
    <w:rsid w:val="00C51FC3"/>
    <w:pPr>
      <w:widowControl w:val="0"/>
      <w:jc w:val="both"/>
    </w:pPr>
  </w:style>
  <w:style w:type="paragraph" w:customStyle="1" w:styleId="938BE9A7FB3A4E0A96B64687C96AE7469">
    <w:name w:val="938BE9A7FB3A4E0A96B64687C96AE7469"/>
    <w:rsid w:val="00C51FC3"/>
    <w:pPr>
      <w:widowControl w:val="0"/>
      <w:jc w:val="both"/>
    </w:pPr>
  </w:style>
  <w:style w:type="paragraph" w:customStyle="1" w:styleId="C0F2C3D5670E49CD817C7CF3C1FF4DD49">
    <w:name w:val="C0F2C3D5670E49CD817C7CF3C1FF4DD49"/>
    <w:rsid w:val="00C51FC3"/>
    <w:pPr>
      <w:widowControl w:val="0"/>
      <w:jc w:val="both"/>
    </w:pPr>
  </w:style>
  <w:style w:type="paragraph" w:customStyle="1" w:styleId="70D4A480E21E445EA9B7CD82F9D2907628">
    <w:name w:val="70D4A480E21E445EA9B7CD82F9D2907628"/>
    <w:rsid w:val="00C51FC3"/>
    <w:pPr>
      <w:widowControl w:val="0"/>
      <w:jc w:val="both"/>
    </w:pPr>
  </w:style>
  <w:style w:type="paragraph" w:customStyle="1" w:styleId="D3E3ACDB09E04DD68D878353107245DD28">
    <w:name w:val="D3E3ACDB09E04DD68D878353107245DD28"/>
    <w:rsid w:val="00C51FC3"/>
    <w:pPr>
      <w:widowControl w:val="0"/>
      <w:jc w:val="both"/>
    </w:pPr>
  </w:style>
  <w:style w:type="paragraph" w:customStyle="1" w:styleId="5EB8D1ECFD234770A69294264C120B9E28">
    <w:name w:val="5EB8D1ECFD234770A69294264C120B9E28"/>
    <w:rsid w:val="00C51FC3"/>
    <w:pPr>
      <w:widowControl w:val="0"/>
      <w:jc w:val="both"/>
    </w:pPr>
  </w:style>
  <w:style w:type="paragraph" w:customStyle="1" w:styleId="110B707C8F3649C493877EB7FB6F0F1328">
    <w:name w:val="110B707C8F3649C493877EB7FB6F0F1328"/>
    <w:rsid w:val="00C51FC3"/>
    <w:pPr>
      <w:widowControl w:val="0"/>
      <w:jc w:val="both"/>
    </w:pPr>
  </w:style>
  <w:style w:type="paragraph" w:customStyle="1" w:styleId="66011848F71C4E82B80CD99357F3989A13">
    <w:name w:val="66011848F71C4E82B80CD99357F3989A13"/>
    <w:rsid w:val="00C51FC3"/>
    <w:pPr>
      <w:widowControl w:val="0"/>
      <w:jc w:val="both"/>
    </w:pPr>
  </w:style>
  <w:style w:type="paragraph" w:customStyle="1" w:styleId="07FB964CE1FD4603AEE62FF5B7975D3510">
    <w:name w:val="07FB964CE1FD4603AEE62FF5B7975D3510"/>
    <w:rsid w:val="00C51FC3"/>
    <w:pPr>
      <w:widowControl w:val="0"/>
      <w:jc w:val="both"/>
    </w:pPr>
  </w:style>
  <w:style w:type="paragraph" w:customStyle="1" w:styleId="938BE9A7FB3A4E0A96B64687C96AE74610">
    <w:name w:val="938BE9A7FB3A4E0A96B64687C96AE74610"/>
    <w:rsid w:val="00C51FC3"/>
    <w:pPr>
      <w:widowControl w:val="0"/>
      <w:jc w:val="both"/>
    </w:pPr>
  </w:style>
  <w:style w:type="paragraph" w:customStyle="1" w:styleId="C0F2C3D5670E49CD817C7CF3C1FF4DD410">
    <w:name w:val="C0F2C3D5670E49CD817C7CF3C1FF4DD410"/>
    <w:rsid w:val="00C51FC3"/>
    <w:pPr>
      <w:widowControl w:val="0"/>
      <w:jc w:val="both"/>
    </w:pPr>
  </w:style>
  <w:style w:type="paragraph" w:customStyle="1" w:styleId="70D4A480E21E445EA9B7CD82F9D2907629">
    <w:name w:val="70D4A480E21E445EA9B7CD82F9D2907629"/>
    <w:rsid w:val="00C51FC3"/>
    <w:pPr>
      <w:widowControl w:val="0"/>
      <w:jc w:val="both"/>
    </w:pPr>
  </w:style>
  <w:style w:type="paragraph" w:customStyle="1" w:styleId="D3E3ACDB09E04DD68D878353107245DD29">
    <w:name w:val="D3E3ACDB09E04DD68D878353107245DD29"/>
    <w:rsid w:val="00C51FC3"/>
    <w:pPr>
      <w:widowControl w:val="0"/>
      <w:jc w:val="both"/>
    </w:pPr>
  </w:style>
  <w:style w:type="paragraph" w:customStyle="1" w:styleId="5EB8D1ECFD234770A69294264C120B9E29">
    <w:name w:val="5EB8D1ECFD234770A69294264C120B9E29"/>
    <w:rsid w:val="00C51FC3"/>
    <w:pPr>
      <w:widowControl w:val="0"/>
      <w:jc w:val="both"/>
    </w:pPr>
  </w:style>
  <w:style w:type="paragraph" w:customStyle="1" w:styleId="110B707C8F3649C493877EB7FB6F0F1329">
    <w:name w:val="110B707C8F3649C493877EB7FB6F0F1329"/>
    <w:rsid w:val="00C51FC3"/>
    <w:pPr>
      <w:widowControl w:val="0"/>
      <w:jc w:val="both"/>
    </w:pPr>
  </w:style>
  <w:style w:type="paragraph" w:customStyle="1" w:styleId="66011848F71C4E82B80CD99357F3989A14">
    <w:name w:val="66011848F71C4E82B80CD99357F3989A14"/>
    <w:rsid w:val="00C51FC3"/>
    <w:pPr>
      <w:widowControl w:val="0"/>
      <w:jc w:val="both"/>
    </w:pPr>
  </w:style>
  <w:style w:type="paragraph" w:customStyle="1" w:styleId="07FB964CE1FD4603AEE62FF5B7975D3511">
    <w:name w:val="07FB964CE1FD4603AEE62FF5B7975D3511"/>
    <w:rsid w:val="00C51FC3"/>
    <w:pPr>
      <w:widowControl w:val="0"/>
      <w:jc w:val="both"/>
    </w:pPr>
  </w:style>
  <w:style w:type="paragraph" w:customStyle="1" w:styleId="938BE9A7FB3A4E0A96B64687C96AE74611">
    <w:name w:val="938BE9A7FB3A4E0A96B64687C96AE74611"/>
    <w:rsid w:val="00C51FC3"/>
    <w:pPr>
      <w:widowControl w:val="0"/>
      <w:jc w:val="both"/>
    </w:pPr>
  </w:style>
  <w:style w:type="paragraph" w:customStyle="1" w:styleId="C0F2C3D5670E49CD817C7CF3C1FF4DD411">
    <w:name w:val="C0F2C3D5670E49CD817C7CF3C1FF4DD411"/>
    <w:rsid w:val="00C51FC3"/>
    <w:pPr>
      <w:widowControl w:val="0"/>
      <w:jc w:val="both"/>
    </w:pPr>
  </w:style>
  <w:style w:type="paragraph" w:customStyle="1" w:styleId="70D4A480E21E445EA9B7CD82F9D2907630">
    <w:name w:val="70D4A480E21E445EA9B7CD82F9D2907630"/>
    <w:rsid w:val="00C51FC3"/>
    <w:pPr>
      <w:widowControl w:val="0"/>
      <w:jc w:val="both"/>
    </w:pPr>
  </w:style>
  <w:style w:type="paragraph" w:customStyle="1" w:styleId="D3E3ACDB09E04DD68D878353107245DD30">
    <w:name w:val="D3E3ACDB09E04DD68D878353107245DD30"/>
    <w:rsid w:val="00C51FC3"/>
    <w:pPr>
      <w:widowControl w:val="0"/>
      <w:jc w:val="both"/>
    </w:pPr>
  </w:style>
  <w:style w:type="paragraph" w:customStyle="1" w:styleId="5EB8D1ECFD234770A69294264C120B9E30">
    <w:name w:val="5EB8D1ECFD234770A69294264C120B9E30"/>
    <w:rsid w:val="00C51FC3"/>
    <w:pPr>
      <w:widowControl w:val="0"/>
      <w:jc w:val="both"/>
    </w:pPr>
  </w:style>
  <w:style w:type="paragraph" w:customStyle="1" w:styleId="110B707C8F3649C493877EB7FB6F0F1330">
    <w:name w:val="110B707C8F3649C493877EB7FB6F0F1330"/>
    <w:rsid w:val="00C51FC3"/>
    <w:pPr>
      <w:widowControl w:val="0"/>
      <w:jc w:val="both"/>
    </w:pPr>
  </w:style>
  <w:style w:type="paragraph" w:customStyle="1" w:styleId="66011848F71C4E82B80CD99357F3989A15">
    <w:name w:val="66011848F71C4E82B80CD99357F3989A15"/>
    <w:rsid w:val="00C51FC3"/>
    <w:pPr>
      <w:widowControl w:val="0"/>
      <w:jc w:val="both"/>
    </w:pPr>
  </w:style>
  <w:style w:type="paragraph" w:customStyle="1" w:styleId="07FB964CE1FD4603AEE62FF5B7975D3512">
    <w:name w:val="07FB964CE1FD4603AEE62FF5B7975D3512"/>
    <w:rsid w:val="00C51FC3"/>
    <w:pPr>
      <w:widowControl w:val="0"/>
      <w:jc w:val="both"/>
    </w:pPr>
  </w:style>
  <w:style w:type="paragraph" w:customStyle="1" w:styleId="938BE9A7FB3A4E0A96B64687C96AE74612">
    <w:name w:val="938BE9A7FB3A4E0A96B64687C96AE74612"/>
    <w:rsid w:val="00C51FC3"/>
    <w:pPr>
      <w:widowControl w:val="0"/>
      <w:jc w:val="both"/>
    </w:pPr>
  </w:style>
  <w:style w:type="paragraph" w:customStyle="1" w:styleId="C0F2C3D5670E49CD817C7CF3C1FF4DD412">
    <w:name w:val="C0F2C3D5670E49CD817C7CF3C1FF4DD412"/>
    <w:rsid w:val="00C51FC3"/>
    <w:pPr>
      <w:widowControl w:val="0"/>
      <w:jc w:val="both"/>
    </w:pPr>
  </w:style>
  <w:style w:type="paragraph" w:customStyle="1" w:styleId="70D4A480E21E445EA9B7CD82F9D2907631">
    <w:name w:val="70D4A480E21E445EA9B7CD82F9D2907631"/>
    <w:rsid w:val="00C51FC3"/>
    <w:pPr>
      <w:widowControl w:val="0"/>
      <w:jc w:val="both"/>
    </w:pPr>
  </w:style>
  <w:style w:type="paragraph" w:customStyle="1" w:styleId="D3E3ACDB09E04DD68D878353107245DD31">
    <w:name w:val="D3E3ACDB09E04DD68D878353107245DD31"/>
    <w:rsid w:val="00C51FC3"/>
    <w:pPr>
      <w:widowControl w:val="0"/>
      <w:jc w:val="both"/>
    </w:pPr>
  </w:style>
  <w:style w:type="paragraph" w:customStyle="1" w:styleId="5EB8D1ECFD234770A69294264C120B9E31">
    <w:name w:val="5EB8D1ECFD234770A69294264C120B9E31"/>
    <w:rsid w:val="00C51FC3"/>
    <w:pPr>
      <w:widowControl w:val="0"/>
      <w:jc w:val="both"/>
    </w:pPr>
  </w:style>
  <w:style w:type="paragraph" w:customStyle="1" w:styleId="110B707C8F3649C493877EB7FB6F0F1331">
    <w:name w:val="110B707C8F3649C493877EB7FB6F0F1331"/>
    <w:rsid w:val="00C51FC3"/>
    <w:pPr>
      <w:widowControl w:val="0"/>
      <w:jc w:val="both"/>
    </w:pPr>
  </w:style>
  <w:style w:type="paragraph" w:customStyle="1" w:styleId="66011848F71C4E82B80CD99357F3989A16">
    <w:name w:val="66011848F71C4E82B80CD99357F3989A16"/>
    <w:rsid w:val="00C51FC3"/>
    <w:pPr>
      <w:widowControl w:val="0"/>
      <w:jc w:val="both"/>
    </w:pPr>
  </w:style>
  <w:style w:type="paragraph" w:customStyle="1" w:styleId="07FB964CE1FD4603AEE62FF5B7975D3513">
    <w:name w:val="07FB964CE1FD4603AEE62FF5B7975D3513"/>
    <w:rsid w:val="00C51FC3"/>
    <w:pPr>
      <w:widowControl w:val="0"/>
      <w:jc w:val="both"/>
    </w:pPr>
  </w:style>
  <w:style w:type="paragraph" w:customStyle="1" w:styleId="938BE9A7FB3A4E0A96B64687C96AE74613">
    <w:name w:val="938BE9A7FB3A4E0A96B64687C96AE74613"/>
    <w:rsid w:val="00C51FC3"/>
    <w:pPr>
      <w:widowControl w:val="0"/>
      <w:jc w:val="both"/>
    </w:pPr>
  </w:style>
  <w:style w:type="paragraph" w:customStyle="1" w:styleId="C0F2C3D5670E49CD817C7CF3C1FF4DD413">
    <w:name w:val="C0F2C3D5670E49CD817C7CF3C1FF4DD413"/>
    <w:rsid w:val="00C51FC3"/>
    <w:pPr>
      <w:widowControl w:val="0"/>
      <w:jc w:val="both"/>
    </w:pPr>
  </w:style>
  <w:style w:type="paragraph" w:customStyle="1" w:styleId="70D4A480E21E445EA9B7CD82F9D2907632">
    <w:name w:val="70D4A480E21E445EA9B7CD82F9D2907632"/>
    <w:rsid w:val="00C51FC3"/>
    <w:pPr>
      <w:widowControl w:val="0"/>
      <w:jc w:val="both"/>
    </w:pPr>
  </w:style>
  <w:style w:type="paragraph" w:customStyle="1" w:styleId="D3E3ACDB09E04DD68D878353107245DD32">
    <w:name w:val="D3E3ACDB09E04DD68D878353107245DD32"/>
    <w:rsid w:val="00C51FC3"/>
    <w:pPr>
      <w:widowControl w:val="0"/>
      <w:jc w:val="both"/>
    </w:pPr>
  </w:style>
  <w:style w:type="paragraph" w:customStyle="1" w:styleId="5EB8D1ECFD234770A69294264C120B9E32">
    <w:name w:val="5EB8D1ECFD234770A69294264C120B9E32"/>
    <w:rsid w:val="00C51FC3"/>
    <w:pPr>
      <w:widowControl w:val="0"/>
      <w:jc w:val="both"/>
    </w:pPr>
  </w:style>
  <w:style w:type="paragraph" w:customStyle="1" w:styleId="110B707C8F3649C493877EB7FB6F0F1332">
    <w:name w:val="110B707C8F3649C493877EB7FB6F0F1332"/>
    <w:rsid w:val="00C51FC3"/>
    <w:pPr>
      <w:widowControl w:val="0"/>
      <w:jc w:val="both"/>
    </w:pPr>
  </w:style>
  <w:style w:type="paragraph" w:customStyle="1" w:styleId="66011848F71C4E82B80CD99357F3989A17">
    <w:name w:val="66011848F71C4E82B80CD99357F3989A17"/>
    <w:rsid w:val="00C51FC3"/>
    <w:pPr>
      <w:widowControl w:val="0"/>
      <w:jc w:val="both"/>
    </w:pPr>
  </w:style>
  <w:style w:type="paragraph" w:customStyle="1" w:styleId="07FB964CE1FD4603AEE62FF5B7975D3514">
    <w:name w:val="07FB964CE1FD4603AEE62FF5B7975D3514"/>
    <w:rsid w:val="00C51FC3"/>
    <w:pPr>
      <w:widowControl w:val="0"/>
      <w:jc w:val="both"/>
    </w:pPr>
  </w:style>
  <w:style w:type="paragraph" w:customStyle="1" w:styleId="938BE9A7FB3A4E0A96B64687C96AE74614">
    <w:name w:val="938BE9A7FB3A4E0A96B64687C96AE74614"/>
    <w:rsid w:val="00C51FC3"/>
    <w:pPr>
      <w:widowControl w:val="0"/>
      <w:jc w:val="both"/>
    </w:pPr>
  </w:style>
  <w:style w:type="paragraph" w:customStyle="1" w:styleId="C0F2C3D5670E49CD817C7CF3C1FF4DD414">
    <w:name w:val="C0F2C3D5670E49CD817C7CF3C1FF4DD414"/>
    <w:rsid w:val="00C51FC3"/>
    <w:pPr>
      <w:widowControl w:val="0"/>
      <w:jc w:val="both"/>
    </w:pPr>
  </w:style>
  <w:style w:type="paragraph" w:customStyle="1" w:styleId="70D4A480E21E445EA9B7CD82F9D2907633">
    <w:name w:val="70D4A480E21E445EA9B7CD82F9D2907633"/>
    <w:rsid w:val="00C51FC3"/>
    <w:pPr>
      <w:widowControl w:val="0"/>
      <w:jc w:val="both"/>
    </w:pPr>
  </w:style>
  <w:style w:type="paragraph" w:customStyle="1" w:styleId="D3E3ACDB09E04DD68D878353107245DD33">
    <w:name w:val="D3E3ACDB09E04DD68D878353107245DD33"/>
    <w:rsid w:val="00C51FC3"/>
    <w:pPr>
      <w:widowControl w:val="0"/>
      <w:jc w:val="both"/>
    </w:pPr>
  </w:style>
  <w:style w:type="paragraph" w:customStyle="1" w:styleId="5EB8D1ECFD234770A69294264C120B9E33">
    <w:name w:val="5EB8D1ECFD234770A69294264C120B9E33"/>
    <w:rsid w:val="00C51FC3"/>
    <w:pPr>
      <w:widowControl w:val="0"/>
      <w:jc w:val="both"/>
    </w:pPr>
  </w:style>
  <w:style w:type="paragraph" w:customStyle="1" w:styleId="110B707C8F3649C493877EB7FB6F0F1333">
    <w:name w:val="110B707C8F3649C493877EB7FB6F0F1333"/>
    <w:rsid w:val="00C51FC3"/>
    <w:pPr>
      <w:widowControl w:val="0"/>
      <w:jc w:val="both"/>
    </w:pPr>
  </w:style>
  <w:style w:type="paragraph" w:customStyle="1" w:styleId="66011848F71C4E82B80CD99357F3989A18">
    <w:name w:val="66011848F71C4E82B80CD99357F3989A18"/>
    <w:rsid w:val="00C51FC3"/>
    <w:pPr>
      <w:widowControl w:val="0"/>
      <w:jc w:val="both"/>
    </w:pPr>
  </w:style>
  <w:style w:type="paragraph" w:customStyle="1" w:styleId="07FB964CE1FD4603AEE62FF5B7975D3515">
    <w:name w:val="07FB964CE1FD4603AEE62FF5B7975D3515"/>
    <w:rsid w:val="00C51FC3"/>
    <w:pPr>
      <w:widowControl w:val="0"/>
      <w:jc w:val="both"/>
    </w:pPr>
  </w:style>
  <w:style w:type="paragraph" w:customStyle="1" w:styleId="938BE9A7FB3A4E0A96B64687C96AE74615">
    <w:name w:val="938BE9A7FB3A4E0A96B64687C96AE74615"/>
    <w:rsid w:val="00C51FC3"/>
    <w:pPr>
      <w:widowControl w:val="0"/>
      <w:jc w:val="both"/>
    </w:pPr>
  </w:style>
  <w:style w:type="paragraph" w:customStyle="1" w:styleId="C0F2C3D5670E49CD817C7CF3C1FF4DD415">
    <w:name w:val="C0F2C3D5670E49CD817C7CF3C1FF4DD415"/>
    <w:rsid w:val="00C51FC3"/>
    <w:pPr>
      <w:widowControl w:val="0"/>
      <w:jc w:val="both"/>
    </w:pPr>
  </w:style>
  <w:style w:type="paragraph" w:customStyle="1" w:styleId="70D4A480E21E445EA9B7CD82F9D2907634">
    <w:name w:val="70D4A480E21E445EA9B7CD82F9D2907634"/>
    <w:rsid w:val="00C51FC3"/>
    <w:pPr>
      <w:widowControl w:val="0"/>
      <w:jc w:val="both"/>
    </w:pPr>
  </w:style>
  <w:style w:type="paragraph" w:customStyle="1" w:styleId="D3E3ACDB09E04DD68D878353107245DD34">
    <w:name w:val="D3E3ACDB09E04DD68D878353107245DD34"/>
    <w:rsid w:val="00C51FC3"/>
    <w:pPr>
      <w:widowControl w:val="0"/>
      <w:jc w:val="both"/>
    </w:pPr>
  </w:style>
  <w:style w:type="paragraph" w:customStyle="1" w:styleId="5EB8D1ECFD234770A69294264C120B9E34">
    <w:name w:val="5EB8D1ECFD234770A69294264C120B9E34"/>
    <w:rsid w:val="00C51FC3"/>
    <w:pPr>
      <w:widowControl w:val="0"/>
      <w:jc w:val="both"/>
    </w:pPr>
  </w:style>
  <w:style w:type="paragraph" w:customStyle="1" w:styleId="110B707C8F3649C493877EB7FB6F0F1334">
    <w:name w:val="110B707C8F3649C493877EB7FB6F0F1334"/>
    <w:rsid w:val="00C51FC3"/>
    <w:pPr>
      <w:widowControl w:val="0"/>
      <w:jc w:val="both"/>
    </w:pPr>
  </w:style>
  <w:style w:type="paragraph" w:customStyle="1" w:styleId="66011848F71C4E82B80CD99357F3989A19">
    <w:name w:val="66011848F71C4E82B80CD99357F3989A19"/>
    <w:rsid w:val="00C51FC3"/>
    <w:pPr>
      <w:widowControl w:val="0"/>
      <w:jc w:val="both"/>
    </w:pPr>
  </w:style>
  <w:style w:type="paragraph" w:customStyle="1" w:styleId="FAEEF450F44F4A58927A50F4414BE794">
    <w:name w:val="FAEEF450F44F4A58927A50F4414BE794"/>
    <w:rsid w:val="00C51FC3"/>
    <w:pPr>
      <w:widowControl w:val="0"/>
      <w:jc w:val="both"/>
    </w:pPr>
  </w:style>
  <w:style w:type="paragraph" w:customStyle="1" w:styleId="07FB964CE1FD4603AEE62FF5B7975D3516">
    <w:name w:val="07FB964CE1FD4603AEE62FF5B7975D3516"/>
    <w:rsid w:val="00C51FC3"/>
    <w:pPr>
      <w:widowControl w:val="0"/>
      <w:jc w:val="both"/>
    </w:pPr>
  </w:style>
  <w:style w:type="paragraph" w:customStyle="1" w:styleId="938BE9A7FB3A4E0A96B64687C96AE74616">
    <w:name w:val="938BE9A7FB3A4E0A96B64687C96AE74616"/>
    <w:rsid w:val="00C51FC3"/>
    <w:pPr>
      <w:widowControl w:val="0"/>
      <w:jc w:val="both"/>
    </w:pPr>
  </w:style>
  <w:style w:type="paragraph" w:customStyle="1" w:styleId="C0F2C3D5670E49CD817C7CF3C1FF4DD416">
    <w:name w:val="C0F2C3D5670E49CD817C7CF3C1FF4DD416"/>
    <w:rsid w:val="00C51FC3"/>
    <w:pPr>
      <w:widowControl w:val="0"/>
      <w:jc w:val="both"/>
    </w:pPr>
  </w:style>
  <w:style w:type="paragraph" w:customStyle="1" w:styleId="5B43147F83244F0CBB0B9E06DE8CE283">
    <w:name w:val="5B43147F83244F0CBB0B9E06DE8CE283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35">
    <w:name w:val="70D4A480E21E445EA9B7CD82F9D2907635"/>
    <w:rsid w:val="00C51FC3"/>
    <w:pPr>
      <w:widowControl w:val="0"/>
      <w:jc w:val="both"/>
    </w:pPr>
  </w:style>
  <w:style w:type="paragraph" w:customStyle="1" w:styleId="D3E3ACDB09E04DD68D878353107245DD35">
    <w:name w:val="D3E3ACDB09E04DD68D878353107245DD35"/>
    <w:rsid w:val="00C51FC3"/>
    <w:pPr>
      <w:widowControl w:val="0"/>
      <w:jc w:val="both"/>
    </w:pPr>
  </w:style>
  <w:style w:type="paragraph" w:customStyle="1" w:styleId="5EB8D1ECFD234770A69294264C120B9E35">
    <w:name w:val="5EB8D1ECFD234770A69294264C120B9E35"/>
    <w:rsid w:val="00C51FC3"/>
    <w:pPr>
      <w:widowControl w:val="0"/>
      <w:jc w:val="both"/>
    </w:pPr>
  </w:style>
  <w:style w:type="paragraph" w:customStyle="1" w:styleId="110B707C8F3649C493877EB7FB6F0F1335">
    <w:name w:val="110B707C8F3649C493877EB7FB6F0F1335"/>
    <w:rsid w:val="00C51FC3"/>
    <w:pPr>
      <w:widowControl w:val="0"/>
      <w:jc w:val="both"/>
    </w:pPr>
  </w:style>
  <w:style w:type="paragraph" w:customStyle="1" w:styleId="66011848F71C4E82B80CD99357F3989A20">
    <w:name w:val="66011848F71C4E82B80CD99357F3989A20"/>
    <w:rsid w:val="00C51FC3"/>
    <w:pPr>
      <w:widowControl w:val="0"/>
      <w:jc w:val="both"/>
    </w:pPr>
  </w:style>
  <w:style w:type="paragraph" w:customStyle="1" w:styleId="5B43147F83244F0CBB0B9E06DE8CE2831">
    <w:name w:val="5B43147F83244F0CBB0B9E06DE8CE2831"/>
    <w:rsid w:val="00C51FC3"/>
    <w:pPr>
      <w:widowControl w:val="0"/>
      <w:jc w:val="both"/>
    </w:pPr>
  </w:style>
  <w:style w:type="paragraph" w:customStyle="1" w:styleId="07FB964CE1FD4603AEE62FF5B7975D3517">
    <w:name w:val="07FB964CE1FD4603AEE62FF5B7975D3517"/>
    <w:rsid w:val="00C51FC3"/>
    <w:pPr>
      <w:widowControl w:val="0"/>
      <w:jc w:val="both"/>
    </w:pPr>
  </w:style>
  <w:style w:type="paragraph" w:customStyle="1" w:styleId="938BE9A7FB3A4E0A96B64687C96AE74617">
    <w:name w:val="938BE9A7FB3A4E0A96B64687C96AE74617"/>
    <w:rsid w:val="00C51FC3"/>
    <w:pPr>
      <w:widowControl w:val="0"/>
      <w:jc w:val="both"/>
    </w:pPr>
  </w:style>
  <w:style w:type="paragraph" w:customStyle="1" w:styleId="C0F2C3D5670E49CD817C7CF3C1FF4DD417">
    <w:name w:val="C0F2C3D5670E49CD817C7CF3C1FF4DD417"/>
    <w:rsid w:val="00C51FC3"/>
    <w:pPr>
      <w:widowControl w:val="0"/>
      <w:jc w:val="both"/>
    </w:pPr>
  </w:style>
  <w:style w:type="paragraph" w:customStyle="1" w:styleId="70D4A480E21E445EA9B7CD82F9D2907636">
    <w:name w:val="70D4A480E21E445EA9B7CD82F9D2907636"/>
    <w:rsid w:val="00C51FC3"/>
    <w:pPr>
      <w:widowControl w:val="0"/>
      <w:jc w:val="both"/>
    </w:pPr>
  </w:style>
  <w:style w:type="paragraph" w:customStyle="1" w:styleId="D3E3ACDB09E04DD68D878353107245DD36">
    <w:name w:val="D3E3ACDB09E04DD68D878353107245DD36"/>
    <w:rsid w:val="00C51FC3"/>
    <w:pPr>
      <w:widowControl w:val="0"/>
      <w:jc w:val="both"/>
    </w:pPr>
  </w:style>
  <w:style w:type="paragraph" w:customStyle="1" w:styleId="5EB8D1ECFD234770A69294264C120B9E36">
    <w:name w:val="5EB8D1ECFD234770A69294264C120B9E36"/>
    <w:rsid w:val="00C51FC3"/>
    <w:pPr>
      <w:widowControl w:val="0"/>
      <w:jc w:val="both"/>
    </w:pPr>
  </w:style>
  <w:style w:type="paragraph" w:customStyle="1" w:styleId="110B707C8F3649C493877EB7FB6F0F1336">
    <w:name w:val="110B707C8F3649C493877EB7FB6F0F1336"/>
    <w:rsid w:val="00C51FC3"/>
    <w:pPr>
      <w:widowControl w:val="0"/>
      <w:jc w:val="both"/>
    </w:pPr>
  </w:style>
  <w:style w:type="paragraph" w:customStyle="1" w:styleId="66011848F71C4E82B80CD99357F3989A21">
    <w:name w:val="66011848F71C4E82B80CD99357F3989A21"/>
    <w:rsid w:val="00C51FC3"/>
    <w:pPr>
      <w:widowControl w:val="0"/>
      <w:jc w:val="both"/>
    </w:pPr>
  </w:style>
  <w:style w:type="paragraph" w:customStyle="1" w:styleId="5B43147F83244F0CBB0B9E06DE8CE2832">
    <w:name w:val="5B43147F83244F0CBB0B9E06DE8CE2832"/>
    <w:rsid w:val="00C51FC3"/>
    <w:pPr>
      <w:widowControl w:val="0"/>
      <w:jc w:val="both"/>
    </w:pPr>
  </w:style>
  <w:style w:type="paragraph" w:customStyle="1" w:styleId="07FB964CE1FD4603AEE62FF5B7975D3518">
    <w:name w:val="07FB964CE1FD4603AEE62FF5B7975D3518"/>
    <w:rsid w:val="00C51FC3"/>
    <w:pPr>
      <w:widowControl w:val="0"/>
      <w:jc w:val="both"/>
    </w:pPr>
  </w:style>
  <w:style w:type="paragraph" w:customStyle="1" w:styleId="938BE9A7FB3A4E0A96B64687C96AE74618">
    <w:name w:val="938BE9A7FB3A4E0A96B64687C96AE74618"/>
    <w:rsid w:val="00C51FC3"/>
    <w:pPr>
      <w:widowControl w:val="0"/>
      <w:jc w:val="both"/>
    </w:pPr>
  </w:style>
  <w:style w:type="paragraph" w:customStyle="1" w:styleId="C0F2C3D5670E49CD817C7CF3C1FF4DD418">
    <w:name w:val="C0F2C3D5670E49CD817C7CF3C1FF4DD418"/>
    <w:rsid w:val="00C51FC3"/>
    <w:pPr>
      <w:widowControl w:val="0"/>
      <w:jc w:val="both"/>
    </w:pPr>
  </w:style>
  <w:style w:type="paragraph" w:customStyle="1" w:styleId="70D4A480E21E445EA9B7CD82F9D2907637">
    <w:name w:val="70D4A480E21E445EA9B7CD82F9D2907637"/>
    <w:rsid w:val="00C51FC3"/>
    <w:pPr>
      <w:widowControl w:val="0"/>
      <w:jc w:val="both"/>
    </w:pPr>
  </w:style>
  <w:style w:type="paragraph" w:customStyle="1" w:styleId="D3E3ACDB09E04DD68D878353107245DD37">
    <w:name w:val="D3E3ACDB09E04DD68D878353107245DD37"/>
    <w:rsid w:val="00C51FC3"/>
    <w:pPr>
      <w:widowControl w:val="0"/>
      <w:jc w:val="both"/>
    </w:pPr>
  </w:style>
  <w:style w:type="paragraph" w:customStyle="1" w:styleId="5EB8D1ECFD234770A69294264C120B9E37">
    <w:name w:val="5EB8D1ECFD234770A69294264C120B9E37"/>
    <w:rsid w:val="00C51FC3"/>
    <w:pPr>
      <w:widowControl w:val="0"/>
      <w:jc w:val="both"/>
    </w:pPr>
  </w:style>
  <w:style w:type="paragraph" w:customStyle="1" w:styleId="110B707C8F3649C493877EB7FB6F0F1337">
    <w:name w:val="110B707C8F3649C493877EB7FB6F0F1337"/>
    <w:rsid w:val="00C51FC3"/>
    <w:pPr>
      <w:widowControl w:val="0"/>
      <w:jc w:val="both"/>
    </w:pPr>
  </w:style>
  <w:style w:type="paragraph" w:customStyle="1" w:styleId="66011848F71C4E82B80CD99357F3989A22">
    <w:name w:val="66011848F71C4E82B80CD99357F3989A22"/>
    <w:rsid w:val="00C51FC3"/>
    <w:pPr>
      <w:widowControl w:val="0"/>
      <w:jc w:val="both"/>
    </w:pPr>
  </w:style>
  <w:style w:type="paragraph" w:customStyle="1" w:styleId="5B43147F83244F0CBB0B9E06DE8CE2833">
    <w:name w:val="5B43147F83244F0CBB0B9E06DE8CE2833"/>
    <w:rsid w:val="00C51FC3"/>
    <w:pPr>
      <w:widowControl w:val="0"/>
      <w:jc w:val="both"/>
    </w:pPr>
  </w:style>
  <w:style w:type="paragraph" w:customStyle="1" w:styleId="07FB964CE1FD4603AEE62FF5B7975D3519">
    <w:name w:val="07FB964CE1FD4603AEE62FF5B7975D3519"/>
    <w:rsid w:val="00C51FC3"/>
    <w:pPr>
      <w:widowControl w:val="0"/>
      <w:jc w:val="both"/>
    </w:pPr>
  </w:style>
  <w:style w:type="paragraph" w:customStyle="1" w:styleId="938BE9A7FB3A4E0A96B64687C96AE74619">
    <w:name w:val="938BE9A7FB3A4E0A96B64687C96AE74619"/>
    <w:rsid w:val="00C51FC3"/>
    <w:pPr>
      <w:widowControl w:val="0"/>
      <w:jc w:val="both"/>
    </w:pPr>
  </w:style>
  <w:style w:type="paragraph" w:customStyle="1" w:styleId="C0F2C3D5670E49CD817C7CF3C1FF4DD419">
    <w:name w:val="C0F2C3D5670E49CD817C7CF3C1FF4DD419"/>
    <w:rsid w:val="00C51FC3"/>
    <w:pPr>
      <w:widowControl w:val="0"/>
      <w:jc w:val="both"/>
    </w:pPr>
  </w:style>
  <w:style w:type="paragraph" w:customStyle="1" w:styleId="70D4A480E21E445EA9B7CD82F9D2907638">
    <w:name w:val="70D4A480E21E445EA9B7CD82F9D2907638"/>
    <w:rsid w:val="00C51FC3"/>
    <w:pPr>
      <w:widowControl w:val="0"/>
      <w:jc w:val="both"/>
    </w:pPr>
  </w:style>
  <w:style w:type="paragraph" w:customStyle="1" w:styleId="D3E3ACDB09E04DD68D878353107245DD38">
    <w:name w:val="D3E3ACDB09E04DD68D878353107245DD38"/>
    <w:rsid w:val="00C51FC3"/>
    <w:pPr>
      <w:widowControl w:val="0"/>
      <w:jc w:val="both"/>
    </w:pPr>
  </w:style>
  <w:style w:type="paragraph" w:customStyle="1" w:styleId="5EB8D1ECFD234770A69294264C120B9E38">
    <w:name w:val="5EB8D1ECFD234770A69294264C120B9E38"/>
    <w:rsid w:val="00C51FC3"/>
    <w:pPr>
      <w:widowControl w:val="0"/>
      <w:jc w:val="both"/>
    </w:pPr>
  </w:style>
  <w:style w:type="paragraph" w:customStyle="1" w:styleId="110B707C8F3649C493877EB7FB6F0F1338">
    <w:name w:val="110B707C8F3649C493877EB7FB6F0F1338"/>
    <w:rsid w:val="00C51FC3"/>
    <w:pPr>
      <w:widowControl w:val="0"/>
      <w:jc w:val="both"/>
    </w:pPr>
  </w:style>
  <w:style w:type="paragraph" w:customStyle="1" w:styleId="66011848F71C4E82B80CD99357F3989A23">
    <w:name w:val="66011848F71C4E82B80CD99357F3989A23"/>
    <w:rsid w:val="00C51FC3"/>
    <w:pPr>
      <w:widowControl w:val="0"/>
      <w:jc w:val="both"/>
    </w:pPr>
  </w:style>
  <w:style w:type="paragraph" w:customStyle="1" w:styleId="5B43147F83244F0CBB0B9E06DE8CE2834">
    <w:name w:val="5B43147F83244F0CBB0B9E06DE8CE2834"/>
    <w:rsid w:val="00C51FC3"/>
    <w:pPr>
      <w:widowControl w:val="0"/>
      <w:jc w:val="both"/>
    </w:pPr>
  </w:style>
  <w:style w:type="paragraph" w:customStyle="1" w:styleId="07FB964CE1FD4603AEE62FF5B7975D3520">
    <w:name w:val="07FB964CE1FD4603AEE62FF5B7975D3520"/>
    <w:rsid w:val="00C51FC3"/>
    <w:pPr>
      <w:widowControl w:val="0"/>
      <w:jc w:val="both"/>
    </w:pPr>
  </w:style>
  <w:style w:type="paragraph" w:customStyle="1" w:styleId="938BE9A7FB3A4E0A96B64687C96AE74620">
    <w:name w:val="938BE9A7FB3A4E0A96B64687C96AE74620"/>
    <w:rsid w:val="00C51FC3"/>
    <w:pPr>
      <w:widowControl w:val="0"/>
      <w:jc w:val="both"/>
    </w:pPr>
  </w:style>
  <w:style w:type="paragraph" w:customStyle="1" w:styleId="C0F2C3D5670E49CD817C7CF3C1FF4DD420">
    <w:name w:val="C0F2C3D5670E49CD817C7CF3C1FF4DD420"/>
    <w:rsid w:val="00C51FC3"/>
    <w:pPr>
      <w:widowControl w:val="0"/>
      <w:jc w:val="both"/>
    </w:pPr>
  </w:style>
  <w:style w:type="paragraph" w:customStyle="1" w:styleId="70D4A480E21E445EA9B7CD82F9D2907639">
    <w:name w:val="70D4A480E21E445EA9B7CD82F9D2907639"/>
    <w:rsid w:val="00C51FC3"/>
    <w:pPr>
      <w:widowControl w:val="0"/>
      <w:jc w:val="both"/>
    </w:pPr>
  </w:style>
  <w:style w:type="paragraph" w:customStyle="1" w:styleId="D3E3ACDB09E04DD68D878353107245DD39">
    <w:name w:val="D3E3ACDB09E04DD68D878353107245DD39"/>
    <w:rsid w:val="00C51FC3"/>
    <w:pPr>
      <w:widowControl w:val="0"/>
      <w:jc w:val="both"/>
    </w:pPr>
  </w:style>
  <w:style w:type="paragraph" w:customStyle="1" w:styleId="5EB8D1ECFD234770A69294264C120B9E39">
    <w:name w:val="5EB8D1ECFD234770A69294264C120B9E39"/>
    <w:rsid w:val="00C51FC3"/>
    <w:pPr>
      <w:widowControl w:val="0"/>
      <w:jc w:val="both"/>
    </w:pPr>
  </w:style>
  <w:style w:type="paragraph" w:customStyle="1" w:styleId="110B707C8F3649C493877EB7FB6F0F1339">
    <w:name w:val="110B707C8F3649C493877EB7FB6F0F1339"/>
    <w:rsid w:val="00C51FC3"/>
    <w:pPr>
      <w:widowControl w:val="0"/>
      <w:jc w:val="both"/>
    </w:pPr>
  </w:style>
  <w:style w:type="paragraph" w:customStyle="1" w:styleId="66011848F71C4E82B80CD99357F3989A24">
    <w:name w:val="66011848F71C4E82B80CD99357F3989A24"/>
    <w:rsid w:val="00C51FC3"/>
    <w:pPr>
      <w:widowControl w:val="0"/>
      <w:jc w:val="both"/>
    </w:pPr>
  </w:style>
  <w:style w:type="paragraph" w:customStyle="1" w:styleId="5B43147F83244F0CBB0B9E06DE8CE2835">
    <w:name w:val="5B43147F83244F0CBB0B9E06DE8CE2835"/>
    <w:rsid w:val="00C51FC3"/>
    <w:pPr>
      <w:widowControl w:val="0"/>
      <w:jc w:val="both"/>
    </w:pPr>
  </w:style>
  <w:style w:type="paragraph" w:customStyle="1" w:styleId="07FB964CE1FD4603AEE62FF5B7975D3521">
    <w:name w:val="07FB964CE1FD4603AEE62FF5B7975D3521"/>
    <w:rsid w:val="00C51FC3"/>
    <w:pPr>
      <w:widowControl w:val="0"/>
      <w:jc w:val="both"/>
    </w:pPr>
  </w:style>
  <w:style w:type="paragraph" w:customStyle="1" w:styleId="938BE9A7FB3A4E0A96B64687C96AE74621">
    <w:name w:val="938BE9A7FB3A4E0A96B64687C96AE74621"/>
    <w:rsid w:val="00C51FC3"/>
    <w:pPr>
      <w:widowControl w:val="0"/>
      <w:jc w:val="both"/>
    </w:pPr>
  </w:style>
  <w:style w:type="paragraph" w:customStyle="1" w:styleId="C0F2C3D5670E49CD817C7CF3C1FF4DD421">
    <w:name w:val="C0F2C3D5670E49CD817C7CF3C1FF4DD421"/>
    <w:rsid w:val="00C51FC3"/>
    <w:pPr>
      <w:widowControl w:val="0"/>
      <w:jc w:val="both"/>
    </w:pPr>
  </w:style>
  <w:style w:type="paragraph" w:customStyle="1" w:styleId="70D4A480E21E445EA9B7CD82F9D2907640">
    <w:name w:val="70D4A480E21E445EA9B7CD82F9D2907640"/>
    <w:rsid w:val="00C51FC3"/>
    <w:pPr>
      <w:widowControl w:val="0"/>
      <w:jc w:val="both"/>
    </w:pPr>
  </w:style>
  <w:style w:type="paragraph" w:customStyle="1" w:styleId="D3E3ACDB09E04DD68D878353107245DD40">
    <w:name w:val="D3E3ACDB09E04DD68D878353107245DD40"/>
    <w:rsid w:val="00C51FC3"/>
    <w:pPr>
      <w:widowControl w:val="0"/>
      <w:jc w:val="both"/>
    </w:pPr>
  </w:style>
  <w:style w:type="paragraph" w:customStyle="1" w:styleId="5EB8D1ECFD234770A69294264C120B9E40">
    <w:name w:val="5EB8D1ECFD234770A69294264C120B9E40"/>
    <w:rsid w:val="00C51FC3"/>
    <w:pPr>
      <w:widowControl w:val="0"/>
      <w:jc w:val="both"/>
    </w:pPr>
  </w:style>
  <w:style w:type="paragraph" w:customStyle="1" w:styleId="110B707C8F3649C493877EB7FB6F0F1340">
    <w:name w:val="110B707C8F3649C493877EB7FB6F0F1340"/>
    <w:rsid w:val="00C51FC3"/>
    <w:pPr>
      <w:widowControl w:val="0"/>
      <w:jc w:val="both"/>
    </w:pPr>
  </w:style>
  <w:style w:type="paragraph" w:customStyle="1" w:styleId="66011848F71C4E82B80CD99357F3989A25">
    <w:name w:val="66011848F71C4E82B80CD99357F3989A25"/>
    <w:rsid w:val="00C51FC3"/>
    <w:pPr>
      <w:widowControl w:val="0"/>
      <w:jc w:val="both"/>
    </w:pPr>
  </w:style>
  <w:style w:type="paragraph" w:customStyle="1" w:styleId="5B43147F83244F0CBB0B9E06DE8CE2836">
    <w:name w:val="5B43147F83244F0CBB0B9E06DE8CE2836"/>
    <w:rsid w:val="00C51FC3"/>
    <w:pPr>
      <w:widowControl w:val="0"/>
      <w:jc w:val="both"/>
    </w:pPr>
  </w:style>
  <w:style w:type="paragraph" w:customStyle="1" w:styleId="07FB964CE1FD4603AEE62FF5B7975D3522">
    <w:name w:val="07FB964CE1FD4603AEE62FF5B7975D3522"/>
    <w:rsid w:val="00C51FC3"/>
    <w:pPr>
      <w:widowControl w:val="0"/>
      <w:jc w:val="both"/>
    </w:pPr>
  </w:style>
  <w:style w:type="paragraph" w:customStyle="1" w:styleId="938BE9A7FB3A4E0A96B64687C96AE74622">
    <w:name w:val="938BE9A7FB3A4E0A96B64687C96AE74622"/>
    <w:rsid w:val="00C51FC3"/>
    <w:pPr>
      <w:widowControl w:val="0"/>
      <w:jc w:val="both"/>
    </w:pPr>
  </w:style>
  <w:style w:type="paragraph" w:customStyle="1" w:styleId="C0F2C3D5670E49CD817C7CF3C1FF4DD422">
    <w:name w:val="C0F2C3D5670E49CD817C7CF3C1FF4DD422"/>
    <w:rsid w:val="00C51FC3"/>
    <w:pPr>
      <w:widowControl w:val="0"/>
      <w:jc w:val="both"/>
    </w:pPr>
  </w:style>
  <w:style w:type="paragraph" w:customStyle="1" w:styleId="70D4A480E21E445EA9B7CD82F9D2907641">
    <w:name w:val="70D4A480E21E445EA9B7CD82F9D2907641"/>
    <w:rsid w:val="00725DB4"/>
    <w:pPr>
      <w:widowControl w:val="0"/>
      <w:jc w:val="both"/>
    </w:pPr>
  </w:style>
  <w:style w:type="paragraph" w:customStyle="1" w:styleId="D3E3ACDB09E04DD68D878353107245DD41">
    <w:name w:val="D3E3ACDB09E04DD68D878353107245DD41"/>
    <w:rsid w:val="00725DB4"/>
    <w:pPr>
      <w:widowControl w:val="0"/>
      <w:jc w:val="both"/>
    </w:pPr>
  </w:style>
  <w:style w:type="paragraph" w:customStyle="1" w:styleId="5EB8D1ECFD234770A69294264C120B9E41">
    <w:name w:val="5EB8D1ECFD234770A69294264C120B9E41"/>
    <w:rsid w:val="00725DB4"/>
    <w:pPr>
      <w:widowControl w:val="0"/>
      <w:jc w:val="both"/>
    </w:pPr>
  </w:style>
  <w:style w:type="paragraph" w:customStyle="1" w:styleId="110B707C8F3649C493877EB7FB6F0F1341">
    <w:name w:val="110B707C8F3649C493877EB7FB6F0F1341"/>
    <w:rsid w:val="00725DB4"/>
    <w:pPr>
      <w:widowControl w:val="0"/>
      <w:jc w:val="both"/>
    </w:pPr>
  </w:style>
  <w:style w:type="paragraph" w:customStyle="1" w:styleId="66011848F71C4E82B80CD99357F3989A26">
    <w:name w:val="66011848F71C4E82B80CD99357F3989A26"/>
    <w:rsid w:val="00725DB4"/>
    <w:pPr>
      <w:widowControl w:val="0"/>
      <w:jc w:val="both"/>
    </w:pPr>
  </w:style>
  <w:style w:type="paragraph" w:customStyle="1" w:styleId="07FB964CE1FD4603AEE62FF5B7975D3523">
    <w:name w:val="07FB964CE1FD4603AEE62FF5B7975D3523"/>
    <w:rsid w:val="00725DB4"/>
    <w:pPr>
      <w:widowControl w:val="0"/>
      <w:jc w:val="both"/>
    </w:pPr>
  </w:style>
  <w:style w:type="paragraph" w:customStyle="1" w:styleId="938BE9A7FB3A4E0A96B64687C96AE74623">
    <w:name w:val="938BE9A7FB3A4E0A96B64687C96AE74623"/>
    <w:rsid w:val="00725DB4"/>
    <w:pPr>
      <w:widowControl w:val="0"/>
      <w:jc w:val="both"/>
    </w:pPr>
  </w:style>
  <w:style w:type="paragraph" w:customStyle="1" w:styleId="C0F2C3D5670E49CD817C7CF3C1FF4DD423">
    <w:name w:val="C0F2C3D5670E49CD817C7CF3C1FF4DD423"/>
    <w:rsid w:val="00725DB4"/>
    <w:pPr>
      <w:widowControl w:val="0"/>
      <w:jc w:val="both"/>
    </w:pPr>
  </w:style>
  <w:style w:type="paragraph" w:customStyle="1" w:styleId="70D4A480E21E445EA9B7CD82F9D2907642">
    <w:name w:val="70D4A480E21E445EA9B7CD82F9D2907642"/>
    <w:rsid w:val="00725DB4"/>
    <w:pPr>
      <w:widowControl w:val="0"/>
      <w:jc w:val="both"/>
    </w:pPr>
  </w:style>
  <w:style w:type="paragraph" w:customStyle="1" w:styleId="D3E3ACDB09E04DD68D878353107245DD42">
    <w:name w:val="D3E3ACDB09E04DD68D878353107245DD42"/>
    <w:rsid w:val="00725DB4"/>
    <w:pPr>
      <w:widowControl w:val="0"/>
      <w:jc w:val="both"/>
    </w:pPr>
  </w:style>
  <w:style w:type="paragraph" w:customStyle="1" w:styleId="5EB8D1ECFD234770A69294264C120B9E42">
    <w:name w:val="5EB8D1ECFD234770A69294264C120B9E42"/>
    <w:rsid w:val="00725DB4"/>
    <w:pPr>
      <w:widowControl w:val="0"/>
      <w:jc w:val="both"/>
    </w:pPr>
  </w:style>
  <w:style w:type="paragraph" w:customStyle="1" w:styleId="110B707C8F3649C493877EB7FB6F0F1342">
    <w:name w:val="110B707C8F3649C493877EB7FB6F0F1342"/>
    <w:rsid w:val="00725DB4"/>
    <w:pPr>
      <w:widowControl w:val="0"/>
      <w:jc w:val="both"/>
    </w:pPr>
  </w:style>
  <w:style w:type="paragraph" w:customStyle="1" w:styleId="66011848F71C4E82B80CD99357F3989A27">
    <w:name w:val="66011848F71C4E82B80CD99357F3989A27"/>
    <w:rsid w:val="00725DB4"/>
    <w:pPr>
      <w:widowControl w:val="0"/>
      <w:jc w:val="both"/>
    </w:pPr>
  </w:style>
  <w:style w:type="paragraph" w:customStyle="1" w:styleId="5B43147F83244F0CBB0B9E06DE8CE2837">
    <w:name w:val="5B43147F83244F0CBB0B9E06DE8CE2837"/>
    <w:rsid w:val="00725DB4"/>
    <w:pPr>
      <w:widowControl w:val="0"/>
      <w:jc w:val="both"/>
    </w:pPr>
  </w:style>
  <w:style w:type="paragraph" w:customStyle="1" w:styleId="07FB964CE1FD4603AEE62FF5B7975D3524">
    <w:name w:val="07FB964CE1FD4603AEE62FF5B7975D3524"/>
    <w:rsid w:val="00725DB4"/>
    <w:pPr>
      <w:widowControl w:val="0"/>
      <w:jc w:val="both"/>
    </w:pPr>
  </w:style>
  <w:style w:type="paragraph" w:customStyle="1" w:styleId="938BE9A7FB3A4E0A96B64687C96AE74624">
    <w:name w:val="938BE9A7FB3A4E0A96B64687C96AE74624"/>
    <w:rsid w:val="00725DB4"/>
    <w:pPr>
      <w:widowControl w:val="0"/>
      <w:jc w:val="both"/>
    </w:pPr>
  </w:style>
  <w:style w:type="paragraph" w:customStyle="1" w:styleId="C0F2C3D5670E49CD817C7CF3C1FF4DD424">
    <w:name w:val="C0F2C3D5670E49CD817C7CF3C1FF4DD424"/>
    <w:rsid w:val="00725DB4"/>
    <w:pPr>
      <w:widowControl w:val="0"/>
      <w:jc w:val="both"/>
    </w:pPr>
  </w:style>
  <w:style w:type="paragraph" w:customStyle="1" w:styleId="70D4A480E21E445EA9B7CD82F9D2907643">
    <w:name w:val="70D4A480E21E445EA9B7CD82F9D2907643"/>
    <w:rsid w:val="00725DB4"/>
    <w:pPr>
      <w:widowControl w:val="0"/>
      <w:jc w:val="both"/>
    </w:pPr>
  </w:style>
  <w:style w:type="paragraph" w:customStyle="1" w:styleId="D3E3ACDB09E04DD68D878353107245DD43">
    <w:name w:val="D3E3ACDB09E04DD68D878353107245DD43"/>
    <w:rsid w:val="00725DB4"/>
    <w:pPr>
      <w:widowControl w:val="0"/>
      <w:jc w:val="both"/>
    </w:pPr>
  </w:style>
  <w:style w:type="paragraph" w:customStyle="1" w:styleId="5EB8D1ECFD234770A69294264C120B9E43">
    <w:name w:val="5EB8D1ECFD234770A69294264C120B9E43"/>
    <w:rsid w:val="00725DB4"/>
    <w:pPr>
      <w:widowControl w:val="0"/>
      <w:jc w:val="both"/>
    </w:pPr>
  </w:style>
  <w:style w:type="paragraph" w:customStyle="1" w:styleId="110B707C8F3649C493877EB7FB6F0F1343">
    <w:name w:val="110B707C8F3649C493877EB7FB6F0F1343"/>
    <w:rsid w:val="00725DB4"/>
    <w:pPr>
      <w:widowControl w:val="0"/>
      <w:jc w:val="both"/>
    </w:pPr>
  </w:style>
  <w:style w:type="paragraph" w:customStyle="1" w:styleId="66011848F71C4E82B80CD99357F3989A28">
    <w:name w:val="66011848F71C4E82B80CD99357F3989A28"/>
    <w:rsid w:val="00725DB4"/>
    <w:pPr>
      <w:widowControl w:val="0"/>
      <w:jc w:val="both"/>
    </w:pPr>
  </w:style>
  <w:style w:type="paragraph" w:customStyle="1" w:styleId="5B43147F83244F0CBB0B9E06DE8CE2838">
    <w:name w:val="5B43147F83244F0CBB0B9E06DE8CE2838"/>
    <w:rsid w:val="00725DB4"/>
    <w:pPr>
      <w:widowControl w:val="0"/>
      <w:jc w:val="both"/>
    </w:pPr>
  </w:style>
  <w:style w:type="paragraph" w:customStyle="1" w:styleId="07FB964CE1FD4603AEE62FF5B7975D3525">
    <w:name w:val="07FB964CE1FD4603AEE62FF5B7975D3525"/>
    <w:rsid w:val="00725DB4"/>
    <w:pPr>
      <w:widowControl w:val="0"/>
      <w:jc w:val="both"/>
    </w:pPr>
  </w:style>
  <w:style w:type="paragraph" w:customStyle="1" w:styleId="938BE9A7FB3A4E0A96B64687C96AE74625">
    <w:name w:val="938BE9A7FB3A4E0A96B64687C96AE74625"/>
    <w:rsid w:val="00725DB4"/>
    <w:pPr>
      <w:widowControl w:val="0"/>
      <w:jc w:val="both"/>
    </w:pPr>
  </w:style>
  <w:style w:type="paragraph" w:customStyle="1" w:styleId="C0F2C3D5670E49CD817C7CF3C1FF4DD425">
    <w:name w:val="C0F2C3D5670E49CD817C7CF3C1FF4DD425"/>
    <w:rsid w:val="00725DB4"/>
    <w:pPr>
      <w:widowControl w:val="0"/>
      <w:jc w:val="both"/>
    </w:pPr>
  </w:style>
  <w:style w:type="paragraph" w:customStyle="1" w:styleId="70D4A480E21E445EA9B7CD82F9D2907644">
    <w:name w:val="70D4A480E21E445EA9B7CD82F9D2907644"/>
    <w:rsid w:val="00725DB4"/>
    <w:pPr>
      <w:widowControl w:val="0"/>
      <w:jc w:val="both"/>
    </w:pPr>
  </w:style>
  <w:style w:type="paragraph" w:customStyle="1" w:styleId="D3E3ACDB09E04DD68D878353107245DD44">
    <w:name w:val="D3E3ACDB09E04DD68D878353107245DD44"/>
    <w:rsid w:val="00725DB4"/>
    <w:pPr>
      <w:widowControl w:val="0"/>
      <w:jc w:val="both"/>
    </w:pPr>
  </w:style>
  <w:style w:type="paragraph" w:customStyle="1" w:styleId="5EB8D1ECFD234770A69294264C120B9E44">
    <w:name w:val="5EB8D1ECFD234770A69294264C120B9E44"/>
    <w:rsid w:val="00725DB4"/>
    <w:pPr>
      <w:widowControl w:val="0"/>
      <w:jc w:val="both"/>
    </w:pPr>
  </w:style>
  <w:style w:type="paragraph" w:customStyle="1" w:styleId="110B707C8F3649C493877EB7FB6F0F1344">
    <w:name w:val="110B707C8F3649C493877EB7FB6F0F1344"/>
    <w:rsid w:val="00725DB4"/>
    <w:pPr>
      <w:widowControl w:val="0"/>
      <w:jc w:val="both"/>
    </w:pPr>
  </w:style>
  <w:style w:type="paragraph" w:customStyle="1" w:styleId="66011848F71C4E82B80CD99357F3989A29">
    <w:name w:val="66011848F71C4E82B80CD99357F3989A29"/>
    <w:rsid w:val="00725DB4"/>
    <w:pPr>
      <w:widowControl w:val="0"/>
      <w:jc w:val="both"/>
    </w:pPr>
  </w:style>
  <w:style w:type="paragraph" w:customStyle="1" w:styleId="5B43147F83244F0CBB0B9E06DE8CE2839">
    <w:name w:val="5B43147F83244F0CBB0B9E06DE8CE2839"/>
    <w:rsid w:val="00725DB4"/>
    <w:pPr>
      <w:widowControl w:val="0"/>
      <w:jc w:val="both"/>
    </w:pPr>
  </w:style>
  <w:style w:type="paragraph" w:customStyle="1" w:styleId="07FB964CE1FD4603AEE62FF5B7975D3526">
    <w:name w:val="07FB964CE1FD4603AEE62FF5B7975D3526"/>
    <w:rsid w:val="00725DB4"/>
    <w:pPr>
      <w:widowControl w:val="0"/>
      <w:jc w:val="both"/>
    </w:pPr>
  </w:style>
  <w:style w:type="paragraph" w:customStyle="1" w:styleId="938BE9A7FB3A4E0A96B64687C96AE74626">
    <w:name w:val="938BE9A7FB3A4E0A96B64687C96AE74626"/>
    <w:rsid w:val="00725DB4"/>
    <w:pPr>
      <w:widowControl w:val="0"/>
      <w:jc w:val="both"/>
    </w:pPr>
  </w:style>
  <w:style w:type="paragraph" w:customStyle="1" w:styleId="C0F2C3D5670E49CD817C7CF3C1FF4DD426">
    <w:name w:val="C0F2C3D5670E49CD817C7CF3C1FF4DD426"/>
    <w:rsid w:val="00725DB4"/>
    <w:pPr>
      <w:widowControl w:val="0"/>
      <w:jc w:val="both"/>
    </w:pPr>
  </w:style>
  <w:style w:type="paragraph" w:customStyle="1" w:styleId="70D4A480E21E445EA9B7CD82F9D2907645">
    <w:name w:val="70D4A480E21E445EA9B7CD82F9D2907645"/>
    <w:rsid w:val="00725DB4"/>
    <w:pPr>
      <w:widowControl w:val="0"/>
      <w:jc w:val="both"/>
    </w:pPr>
  </w:style>
  <w:style w:type="paragraph" w:customStyle="1" w:styleId="D3E3ACDB09E04DD68D878353107245DD45">
    <w:name w:val="D3E3ACDB09E04DD68D878353107245DD45"/>
    <w:rsid w:val="00725DB4"/>
    <w:pPr>
      <w:widowControl w:val="0"/>
      <w:jc w:val="both"/>
    </w:pPr>
  </w:style>
  <w:style w:type="paragraph" w:customStyle="1" w:styleId="5EB8D1ECFD234770A69294264C120B9E45">
    <w:name w:val="5EB8D1ECFD234770A69294264C120B9E45"/>
    <w:rsid w:val="00725DB4"/>
    <w:pPr>
      <w:widowControl w:val="0"/>
      <w:jc w:val="both"/>
    </w:pPr>
  </w:style>
  <w:style w:type="paragraph" w:customStyle="1" w:styleId="110B707C8F3649C493877EB7FB6F0F1345">
    <w:name w:val="110B707C8F3649C493877EB7FB6F0F1345"/>
    <w:rsid w:val="00725DB4"/>
    <w:pPr>
      <w:widowControl w:val="0"/>
      <w:jc w:val="both"/>
    </w:pPr>
  </w:style>
  <w:style w:type="paragraph" w:customStyle="1" w:styleId="66011848F71C4E82B80CD99357F3989A30">
    <w:name w:val="66011848F71C4E82B80CD99357F3989A30"/>
    <w:rsid w:val="00725DB4"/>
    <w:pPr>
      <w:widowControl w:val="0"/>
      <w:jc w:val="both"/>
    </w:pPr>
  </w:style>
  <w:style w:type="paragraph" w:customStyle="1" w:styleId="5B43147F83244F0CBB0B9E06DE8CE28310">
    <w:name w:val="5B43147F83244F0CBB0B9E06DE8CE28310"/>
    <w:rsid w:val="00725DB4"/>
    <w:pPr>
      <w:widowControl w:val="0"/>
      <w:jc w:val="both"/>
    </w:pPr>
  </w:style>
  <w:style w:type="paragraph" w:customStyle="1" w:styleId="07FB964CE1FD4603AEE62FF5B7975D3527">
    <w:name w:val="07FB964CE1FD4603AEE62FF5B7975D3527"/>
    <w:rsid w:val="00725DB4"/>
    <w:pPr>
      <w:widowControl w:val="0"/>
      <w:jc w:val="both"/>
    </w:pPr>
  </w:style>
  <w:style w:type="paragraph" w:customStyle="1" w:styleId="938BE9A7FB3A4E0A96B64687C96AE74627">
    <w:name w:val="938BE9A7FB3A4E0A96B64687C96AE74627"/>
    <w:rsid w:val="00725DB4"/>
    <w:pPr>
      <w:widowControl w:val="0"/>
      <w:jc w:val="both"/>
    </w:pPr>
  </w:style>
  <w:style w:type="paragraph" w:customStyle="1" w:styleId="C0F2C3D5670E49CD817C7CF3C1FF4DD427">
    <w:name w:val="C0F2C3D5670E49CD817C7CF3C1FF4DD427"/>
    <w:rsid w:val="00725DB4"/>
    <w:pPr>
      <w:widowControl w:val="0"/>
      <w:jc w:val="both"/>
    </w:pPr>
  </w:style>
  <w:style w:type="paragraph" w:customStyle="1" w:styleId="70D4A480E21E445EA9B7CD82F9D2907646">
    <w:name w:val="70D4A480E21E445EA9B7CD82F9D2907646"/>
    <w:rsid w:val="00725DB4"/>
    <w:pPr>
      <w:widowControl w:val="0"/>
      <w:jc w:val="both"/>
    </w:pPr>
  </w:style>
  <w:style w:type="paragraph" w:customStyle="1" w:styleId="D3E3ACDB09E04DD68D878353107245DD46">
    <w:name w:val="D3E3ACDB09E04DD68D878353107245DD46"/>
    <w:rsid w:val="00725DB4"/>
    <w:pPr>
      <w:widowControl w:val="0"/>
      <w:jc w:val="both"/>
    </w:pPr>
  </w:style>
  <w:style w:type="paragraph" w:customStyle="1" w:styleId="5EB8D1ECFD234770A69294264C120B9E46">
    <w:name w:val="5EB8D1ECFD234770A69294264C120B9E46"/>
    <w:rsid w:val="00725DB4"/>
    <w:pPr>
      <w:widowControl w:val="0"/>
      <w:jc w:val="both"/>
    </w:pPr>
  </w:style>
  <w:style w:type="paragraph" w:customStyle="1" w:styleId="110B707C8F3649C493877EB7FB6F0F1346">
    <w:name w:val="110B707C8F3649C493877EB7FB6F0F1346"/>
    <w:rsid w:val="00725DB4"/>
    <w:pPr>
      <w:widowControl w:val="0"/>
      <w:jc w:val="both"/>
    </w:pPr>
  </w:style>
  <w:style w:type="paragraph" w:customStyle="1" w:styleId="66011848F71C4E82B80CD99357F3989A31">
    <w:name w:val="66011848F71C4E82B80CD99357F3989A31"/>
    <w:rsid w:val="00725DB4"/>
    <w:pPr>
      <w:widowControl w:val="0"/>
      <w:jc w:val="both"/>
    </w:pPr>
  </w:style>
  <w:style w:type="paragraph" w:customStyle="1" w:styleId="5B43147F83244F0CBB0B9E06DE8CE28311">
    <w:name w:val="5B43147F83244F0CBB0B9E06DE8CE28311"/>
    <w:rsid w:val="00725DB4"/>
    <w:pPr>
      <w:widowControl w:val="0"/>
      <w:jc w:val="both"/>
    </w:pPr>
  </w:style>
  <w:style w:type="paragraph" w:customStyle="1" w:styleId="07FB964CE1FD4603AEE62FF5B7975D3528">
    <w:name w:val="07FB964CE1FD4603AEE62FF5B7975D3528"/>
    <w:rsid w:val="00725DB4"/>
    <w:pPr>
      <w:widowControl w:val="0"/>
      <w:jc w:val="both"/>
    </w:pPr>
  </w:style>
  <w:style w:type="paragraph" w:customStyle="1" w:styleId="938BE9A7FB3A4E0A96B64687C96AE74628">
    <w:name w:val="938BE9A7FB3A4E0A96B64687C96AE74628"/>
    <w:rsid w:val="00725DB4"/>
    <w:pPr>
      <w:widowControl w:val="0"/>
      <w:jc w:val="both"/>
    </w:pPr>
  </w:style>
  <w:style w:type="paragraph" w:customStyle="1" w:styleId="C0F2C3D5670E49CD817C7CF3C1FF4DD428">
    <w:name w:val="C0F2C3D5670E49CD817C7CF3C1FF4DD428"/>
    <w:rsid w:val="00725DB4"/>
    <w:pPr>
      <w:widowControl w:val="0"/>
      <w:jc w:val="both"/>
    </w:pPr>
  </w:style>
  <w:style w:type="paragraph" w:customStyle="1" w:styleId="70D4A480E21E445EA9B7CD82F9D2907647">
    <w:name w:val="70D4A480E21E445EA9B7CD82F9D2907647"/>
    <w:rsid w:val="00725DB4"/>
    <w:pPr>
      <w:widowControl w:val="0"/>
      <w:jc w:val="both"/>
    </w:pPr>
  </w:style>
  <w:style w:type="paragraph" w:customStyle="1" w:styleId="D3E3ACDB09E04DD68D878353107245DD47">
    <w:name w:val="D3E3ACDB09E04DD68D878353107245DD47"/>
    <w:rsid w:val="00725DB4"/>
    <w:pPr>
      <w:widowControl w:val="0"/>
      <w:jc w:val="both"/>
    </w:pPr>
  </w:style>
  <w:style w:type="paragraph" w:customStyle="1" w:styleId="5EB8D1ECFD234770A69294264C120B9E47">
    <w:name w:val="5EB8D1ECFD234770A69294264C120B9E47"/>
    <w:rsid w:val="00725DB4"/>
    <w:pPr>
      <w:widowControl w:val="0"/>
      <w:jc w:val="both"/>
    </w:pPr>
  </w:style>
  <w:style w:type="paragraph" w:customStyle="1" w:styleId="110B707C8F3649C493877EB7FB6F0F1347">
    <w:name w:val="110B707C8F3649C493877EB7FB6F0F1347"/>
    <w:rsid w:val="00725DB4"/>
    <w:pPr>
      <w:widowControl w:val="0"/>
      <w:jc w:val="both"/>
    </w:pPr>
  </w:style>
  <w:style w:type="paragraph" w:customStyle="1" w:styleId="66011848F71C4E82B80CD99357F3989A32">
    <w:name w:val="66011848F71C4E82B80CD99357F3989A32"/>
    <w:rsid w:val="00725DB4"/>
    <w:pPr>
      <w:widowControl w:val="0"/>
      <w:jc w:val="both"/>
    </w:pPr>
  </w:style>
  <w:style w:type="paragraph" w:customStyle="1" w:styleId="5B43147F83244F0CBB0B9E06DE8CE28312">
    <w:name w:val="5B43147F83244F0CBB0B9E06DE8CE28312"/>
    <w:rsid w:val="00725DB4"/>
    <w:pPr>
      <w:widowControl w:val="0"/>
      <w:jc w:val="both"/>
    </w:pPr>
  </w:style>
  <w:style w:type="paragraph" w:customStyle="1" w:styleId="07FB964CE1FD4603AEE62FF5B7975D3529">
    <w:name w:val="07FB964CE1FD4603AEE62FF5B7975D3529"/>
    <w:rsid w:val="00725DB4"/>
    <w:pPr>
      <w:widowControl w:val="0"/>
      <w:jc w:val="both"/>
    </w:pPr>
  </w:style>
  <w:style w:type="paragraph" w:customStyle="1" w:styleId="938BE9A7FB3A4E0A96B64687C96AE74629">
    <w:name w:val="938BE9A7FB3A4E0A96B64687C96AE74629"/>
    <w:rsid w:val="00725DB4"/>
    <w:pPr>
      <w:widowControl w:val="0"/>
      <w:jc w:val="both"/>
    </w:pPr>
  </w:style>
  <w:style w:type="paragraph" w:customStyle="1" w:styleId="C0F2C3D5670E49CD817C7CF3C1FF4DD429">
    <w:name w:val="C0F2C3D5670E49CD817C7CF3C1FF4DD429"/>
    <w:rsid w:val="00725DB4"/>
    <w:pPr>
      <w:widowControl w:val="0"/>
      <w:jc w:val="both"/>
    </w:pPr>
  </w:style>
  <w:style w:type="paragraph" w:customStyle="1" w:styleId="ECE04F4E661641F796BA723919F81175">
    <w:name w:val="ECE04F4E661641F796BA723919F81175"/>
    <w:rsid w:val="00052E29"/>
    <w:pPr>
      <w:spacing w:after="160" w:line="259" w:lineRule="auto"/>
    </w:pPr>
    <w:rPr>
      <w:kern w:val="0"/>
      <w:sz w:val="22"/>
    </w:rPr>
  </w:style>
  <w:style w:type="paragraph" w:customStyle="1" w:styleId="EBC1E4B465F945DA96D8ED7321FE80C1">
    <w:name w:val="EBC1E4B465F945DA96D8ED7321FE80C1"/>
    <w:rsid w:val="00052E29"/>
    <w:pPr>
      <w:spacing w:after="160" w:line="259" w:lineRule="auto"/>
    </w:pPr>
    <w:rPr>
      <w:kern w:val="0"/>
      <w:sz w:val="22"/>
    </w:rPr>
  </w:style>
  <w:style w:type="paragraph" w:customStyle="1" w:styleId="391B727017A94597AEE80561272DC73D">
    <w:name w:val="391B727017A94597AEE80561272DC73D"/>
    <w:rsid w:val="00052E29"/>
    <w:pPr>
      <w:spacing w:after="160" w:line="259" w:lineRule="auto"/>
    </w:pPr>
    <w:rPr>
      <w:kern w:val="0"/>
      <w:sz w:val="22"/>
    </w:rPr>
  </w:style>
  <w:style w:type="paragraph" w:customStyle="1" w:styleId="DCCEFF1EC3314E01B034A187A1A2A847">
    <w:name w:val="DCCEFF1EC3314E01B034A187A1A2A847"/>
    <w:rsid w:val="00052E29"/>
    <w:pPr>
      <w:spacing w:after="160" w:line="259" w:lineRule="auto"/>
    </w:pPr>
    <w:rPr>
      <w:kern w:val="0"/>
      <w:sz w:val="22"/>
    </w:rPr>
  </w:style>
  <w:style w:type="paragraph" w:customStyle="1" w:styleId="EE9B6645B4ED462D84CD1247A77671F2">
    <w:name w:val="EE9B6645B4ED462D84CD1247A77671F2"/>
    <w:rsid w:val="00052E29"/>
    <w:pPr>
      <w:spacing w:after="160" w:line="259" w:lineRule="auto"/>
    </w:pPr>
    <w:rPr>
      <w:kern w:val="0"/>
      <w:sz w:val="22"/>
    </w:rPr>
  </w:style>
  <w:style w:type="paragraph" w:customStyle="1" w:styleId="9C86BD3330964642A180272B739DCE96">
    <w:name w:val="9C86BD3330964642A180272B739DCE96"/>
    <w:rsid w:val="00052E29"/>
    <w:pPr>
      <w:spacing w:after="160" w:line="259" w:lineRule="auto"/>
    </w:pPr>
    <w:rPr>
      <w:kern w:val="0"/>
      <w:sz w:val="22"/>
    </w:rPr>
  </w:style>
  <w:style w:type="paragraph" w:customStyle="1" w:styleId="13AFE5DD19AA4B5D99585BBC4230BFF0">
    <w:name w:val="13AFE5DD19AA4B5D99585BBC4230BFF0"/>
    <w:rsid w:val="00052E29"/>
    <w:pPr>
      <w:spacing w:after="160" w:line="259" w:lineRule="auto"/>
    </w:pPr>
    <w:rPr>
      <w:kern w:val="0"/>
      <w:sz w:val="22"/>
    </w:rPr>
  </w:style>
  <w:style w:type="paragraph" w:customStyle="1" w:styleId="C6D721BF85DE46CFAB75106D0DAC3634">
    <w:name w:val="C6D721BF85DE46CFAB75106D0DAC3634"/>
    <w:rsid w:val="00052E29"/>
    <w:pPr>
      <w:spacing w:after="160" w:line="259" w:lineRule="auto"/>
    </w:pPr>
    <w:rPr>
      <w:kern w:val="0"/>
      <w:sz w:val="22"/>
    </w:rPr>
  </w:style>
  <w:style w:type="paragraph" w:customStyle="1" w:styleId="9CA6996DE24D477281C1CA41327C5FA8">
    <w:name w:val="9CA6996DE24D477281C1CA41327C5FA8"/>
    <w:rsid w:val="00052E29"/>
    <w:pPr>
      <w:spacing w:after="160" w:line="259" w:lineRule="auto"/>
    </w:pPr>
    <w:rPr>
      <w:kern w:val="0"/>
      <w:sz w:val="22"/>
    </w:rPr>
  </w:style>
  <w:style w:type="paragraph" w:customStyle="1" w:styleId="92A0BF3CA3B44958A3F0C75DEE26E556">
    <w:name w:val="92A0BF3CA3B44958A3F0C75DEE26E556"/>
    <w:rsid w:val="00052E29"/>
    <w:pPr>
      <w:spacing w:after="160" w:line="259" w:lineRule="auto"/>
    </w:pPr>
    <w:rPr>
      <w:kern w:val="0"/>
      <w:sz w:val="22"/>
    </w:rPr>
  </w:style>
  <w:style w:type="paragraph" w:customStyle="1" w:styleId="2C6DAB1195A14BF29639162FDDDAC788">
    <w:name w:val="2C6DAB1195A14BF29639162FDDDAC788"/>
    <w:rsid w:val="00052E29"/>
    <w:pPr>
      <w:spacing w:after="160" w:line="259" w:lineRule="auto"/>
    </w:pPr>
    <w:rPr>
      <w:kern w:val="0"/>
      <w:sz w:val="22"/>
    </w:rPr>
  </w:style>
  <w:style w:type="paragraph" w:customStyle="1" w:styleId="D54C9CA8E94343E695C382BB08F07012">
    <w:name w:val="D54C9CA8E94343E695C382BB08F07012"/>
    <w:rsid w:val="00052E29"/>
    <w:pPr>
      <w:spacing w:after="160" w:line="259" w:lineRule="auto"/>
    </w:pPr>
    <w:rPr>
      <w:kern w:val="0"/>
      <w:sz w:val="22"/>
    </w:rPr>
  </w:style>
  <w:style w:type="paragraph" w:customStyle="1" w:styleId="6ABCE80286784A249FE886A99136E121">
    <w:name w:val="6ABCE80286784A249FE886A99136E121"/>
    <w:rsid w:val="00052E29"/>
    <w:pPr>
      <w:spacing w:after="160" w:line="259" w:lineRule="auto"/>
    </w:pPr>
    <w:rPr>
      <w:kern w:val="0"/>
      <w:sz w:val="22"/>
    </w:rPr>
  </w:style>
  <w:style w:type="paragraph" w:customStyle="1" w:styleId="95BAF46C8CCB4488BF0659C486CA1136">
    <w:name w:val="95BAF46C8CCB4488BF0659C486CA1136"/>
    <w:rsid w:val="00052E29"/>
    <w:pPr>
      <w:spacing w:after="160" w:line="259" w:lineRule="auto"/>
    </w:pPr>
    <w:rPr>
      <w:kern w:val="0"/>
      <w:sz w:val="22"/>
    </w:rPr>
  </w:style>
  <w:style w:type="paragraph" w:customStyle="1" w:styleId="151203A1AE0C49859A971F952F825E5E">
    <w:name w:val="151203A1AE0C49859A971F952F825E5E"/>
    <w:rsid w:val="00052E29"/>
    <w:pPr>
      <w:spacing w:after="160" w:line="259" w:lineRule="auto"/>
    </w:pPr>
    <w:rPr>
      <w:kern w:val="0"/>
      <w:sz w:val="22"/>
    </w:rPr>
  </w:style>
  <w:style w:type="paragraph" w:customStyle="1" w:styleId="A09B0A5CDE1E41F499334169FB950DFB">
    <w:name w:val="A09B0A5CDE1E41F499334169FB950DFB"/>
    <w:rsid w:val="00052E29"/>
    <w:pPr>
      <w:spacing w:after="160" w:line="259" w:lineRule="auto"/>
    </w:pPr>
    <w:rPr>
      <w:kern w:val="0"/>
      <w:sz w:val="22"/>
    </w:rPr>
  </w:style>
  <w:style w:type="paragraph" w:customStyle="1" w:styleId="3D1DDE5140744151828C01A789B7450E">
    <w:name w:val="3D1DDE5140744151828C01A789B7450E"/>
    <w:rsid w:val="00052E29"/>
    <w:pPr>
      <w:spacing w:after="160" w:line="259" w:lineRule="auto"/>
    </w:pPr>
    <w:rPr>
      <w:kern w:val="0"/>
      <w:sz w:val="22"/>
    </w:rPr>
  </w:style>
  <w:style w:type="paragraph" w:customStyle="1" w:styleId="DA0FC36CEA614B99B050AFE4E6A66AEA">
    <w:name w:val="DA0FC36CEA614B99B050AFE4E6A66AEA"/>
    <w:rsid w:val="00052E29"/>
    <w:pPr>
      <w:spacing w:after="160" w:line="259" w:lineRule="auto"/>
    </w:pPr>
    <w:rPr>
      <w:kern w:val="0"/>
      <w:sz w:val="22"/>
    </w:rPr>
  </w:style>
  <w:style w:type="paragraph" w:customStyle="1" w:styleId="5EC67BD12E414DFDB2F17792586B9FBD">
    <w:name w:val="5EC67BD12E414DFDB2F17792586B9FBD"/>
    <w:rsid w:val="00052E29"/>
    <w:pPr>
      <w:spacing w:after="160" w:line="259" w:lineRule="auto"/>
    </w:pPr>
    <w:rPr>
      <w:kern w:val="0"/>
      <w:sz w:val="22"/>
    </w:rPr>
  </w:style>
  <w:style w:type="paragraph" w:customStyle="1" w:styleId="ECA9A9660EA845F28FA56A9CA6DD13D8">
    <w:name w:val="ECA9A9660EA845F28FA56A9CA6DD13D8"/>
    <w:rsid w:val="00052E29"/>
    <w:pPr>
      <w:spacing w:after="160" w:line="259" w:lineRule="auto"/>
    </w:pPr>
    <w:rPr>
      <w:kern w:val="0"/>
      <w:sz w:val="22"/>
    </w:rPr>
  </w:style>
  <w:style w:type="paragraph" w:customStyle="1" w:styleId="E85453B497494F59897C375396962980">
    <w:name w:val="E85453B497494F59897C375396962980"/>
    <w:rsid w:val="00052E29"/>
    <w:pPr>
      <w:spacing w:after="160" w:line="259" w:lineRule="auto"/>
    </w:pPr>
    <w:rPr>
      <w:kern w:val="0"/>
      <w:sz w:val="22"/>
    </w:rPr>
  </w:style>
  <w:style w:type="paragraph" w:customStyle="1" w:styleId="8243EC9E8A9448D7AAD089510DBA16FF">
    <w:name w:val="8243EC9E8A9448D7AAD089510DBA16FF"/>
    <w:rsid w:val="00052E29"/>
    <w:pPr>
      <w:spacing w:after="160" w:line="259" w:lineRule="auto"/>
    </w:pPr>
    <w:rPr>
      <w:kern w:val="0"/>
      <w:sz w:val="22"/>
    </w:rPr>
  </w:style>
  <w:style w:type="paragraph" w:customStyle="1" w:styleId="CE4ABD5E59164EB688C0DA31D6F57169">
    <w:name w:val="CE4ABD5E59164EB688C0DA31D6F57169"/>
    <w:rsid w:val="00052E29"/>
    <w:pPr>
      <w:spacing w:after="160" w:line="259" w:lineRule="auto"/>
    </w:pPr>
    <w:rPr>
      <w:kern w:val="0"/>
      <w:sz w:val="22"/>
    </w:rPr>
  </w:style>
  <w:style w:type="paragraph" w:customStyle="1" w:styleId="301BB49288B949DF9207F51CFAD57582">
    <w:name w:val="301BB49288B949DF9207F51CFAD57582"/>
    <w:rsid w:val="00052E29"/>
    <w:pPr>
      <w:spacing w:after="160" w:line="259" w:lineRule="auto"/>
    </w:pPr>
    <w:rPr>
      <w:kern w:val="0"/>
      <w:sz w:val="22"/>
    </w:rPr>
  </w:style>
  <w:style w:type="paragraph" w:customStyle="1" w:styleId="382FFDD18BE245319CFFBC875DF618BB">
    <w:name w:val="382FFDD18BE245319CFFBC875DF618BB"/>
    <w:rsid w:val="00052E29"/>
    <w:pPr>
      <w:spacing w:after="160" w:line="259" w:lineRule="auto"/>
    </w:pPr>
    <w:rPr>
      <w:kern w:val="0"/>
      <w:sz w:val="22"/>
    </w:rPr>
  </w:style>
  <w:style w:type="paragraph" w:customStyle="1" w:styleId="6BB073AF932745B6A47015C23B2C0175">
    <w:name w:val="6BB073AF932745B6A47015C23B2C0175"/>
    <w:rsid w:val="00052E29"/>
    <w:pPr>
      <w:spacing w:after="160" w:line="259" w:lineRule="auto"/>
    </w:pPr>
    <w:rPr>
      <w:kern w:val="0"/>
      <w:sz w:val="22"/>
    </w:rPr>
  </w:style>
  <w:style w:type="paragraph" w:customStyle="1" w:styleId="709EA21D58ED4973899435BE870DBF92">
    <w:name w:val="709EA21D58ED4973899435BE870DBF92"/>
    <w:rsid w:val="00052E29"/>
    <w:pPr>
      <w:spacing w:after="160" w:line="259" w:lineRule="auto"/>
    </w:pPr>
    <w:rPr>
      <w:kern w:val="0"/>
      <w:sz w:val="22"/>
    </w:rPr>
  </w:style>
  <w:style w:type="paragraph" w:customStyle="1" w:styleId="26AB3646C527431EA697570E85DE0FA1">
    <w:name w:val="26AB3646C527431EA697570E85DE0FA1"/>
    <w:rsid w:val="00052E29"/>
    <w:pPr>
      <w:spacing w:after="160" w:line="259" w:lineRule="auto"/>
    </w:pPr>
    <w:rPr>
      <w:kern w:val="0"/>
      <w:sz w:val="22"/>
    </w:rPr>
  </w:style>
  <w:style w:type="paragraph" w:customStyle="1" w:styleId="674DF5A4021D433A963E8CD45D55317F">
    <w:name w:val="674DF5A4021D433A963E8CD45D55317F"/>
    <w:rsid w:val="00052E29"/>
    <w:pPr>
      <w:spacing w:after="160" w:line="259" w:lineRule="auto"/>
    </w:pPr>
    <w:rPr>
      <w:kern w:val="0"/>
      <w:sz w:val="22"/>
    </w:rPr>
  </w:style>
  <w:style w:type="paragraph" w:customStyle="1" w:styleId="4360AC6550C94FC4B8F534A972530690">
    <w:name w:val="4360AC6550C94FC4B8F534A972530690"/>
    <w:rsid w:val="00052E29"/>
    <w:pPr>
      <w:spacing w:after="160" w:line="259" w:lineRule="auto"/>
    </w:pPr>
    <w:rPr>
      <w:kern w:val="0"/>
      <w:sz w:val="22"/>
    </w:rPr>
  </w:style>
  <w:style w:type="paragraph" w:customStyle="1" w:styleId="89469397E99046E0BD219898033E8B87">
    <w:name w:val="89469397E99046E0BD219898033E8B87"/>
    <w:rsid w:val="00052E29"/>
    <w:pPr>
      <w:spacing w:after="160" w:line="259" w:lineRule="auto"/>
    </w:pPr>
    <w:rPr>
      <w:kern w:val="0"/>
      <w:sz w:val="22"/>
    </w:rPr>
  </w:style>
  <w:style w:type="paragraph" w:customStyle="1" w:styleId="A121BEA9D714490ABA2F02B5723B6CF1">
    <w:name w:val="A121BEA9D714490ABA2F02B5723B6CF1"/>
    <w:rsid w:val="00052E29"/>
    <w:pPr>
      <w:spacing w:after="160" w:line="259" w:lineRule="auto"/>
    </w:pPr>
    <w:rPr>
      <w:kern w:val="0"/>
      <w:sz w:val="22"/>
    </w:rPr>
  </w:style>
  <w:style w:type="paragraph" w:customStyle="1" w:styleId="517175B89719494A87C555AD4C7F4896">
    <w:name w:val="517175B89719494A87C555AD4C7F4896"/>
    <w:rsid w:val="00052E29"/>
    <w:pPr>
      <w:spacing w:after="160" w:line="259" w:lineRule="auto"/>
    </w:pPr>
    <w:rPr>
      <w:kern w:val="0"/>
      <w:sz w:val="22"/>
    </w:rPr>
  </w:style>
  <w:style w:type="paragraph" w:customStyle="1" w:styleId="453380D1334A49028A6FDA0B803182ED">
    <w:name w:val="453380D1334A49028A6FDA0B803182ED"/>
    <w:rsid w:val="00052E29"/>
    <w:pPr>
      <w:spacing w:after="160" w:line="259" w:lineRule="auto"/>
    </w:pPr>
    <w:rPr>
      <w:kern w:val="0"/>
      <w:sz w:val="22"/>
    </w:rPr>
  </w:style>
  <w:style w:type="paragraph" w:customStyle="1" w:styleId="830199B41A36437FB1031F7A75EBFB02">
    <w:name w:val="830199B41A36437FB1031F7A75EBFB02"/>
    <w:rsid w:val="00052E29"/>
    <w:pPr>
      <w:spacing w:after="160" w:line="259" w:lineRule="auto"/>
    </w:pPr>
    <w:rPr>
      <w:kern w:val="0"/>
      <w:sz w:val="22"/>
    </w:rPr>
  </w:style>
  <w:style w:type="paragraph" w:customStyle="1" w:styleId="DDA7D18875AA4653A3463C6C561674DD">
    <w:name w:val="DDA7D18875AA4653A3463C6C561674DD"/>
    <w:rsid w:val="00052E29"/>
    <w:pPr>
      <w:spacing w:after="160" w:line="259" w:lineRule="auto"/>
    </w:pPr>
    <w:rPr>
      <w:kern w:val="0"/>
      <w:sz w:val="22"/>
    </w:rPr>
  </w:style>
  <w:style w:type="paragraph" w:customStyle="1" w:styleId="DA49CFBBF09B4A9EA68CAB1935AD32E6">
    <w:name w:val="DA49CFBBF09B4A9EA68CAB1935AD32E6"/>
    <w:rsid w:val="00052E29"/>
    <w:pPr>
      <w:spacing w:after="160" w:line="259" w:lineRule="auto"/>
    </w:pPr>
    <w:rPr>
      <w:kern w:val="0"/>
      <w:sz w:val="22"/>
    </w:rPr>
  </w:style>
  <w:style w:type="paragraph" w:customStyle="1" w:styleId="B083AFFE0E4E421F899706A88013D297">
    <w:name w:val="B083AFFE0E4E421F899706A88013D297"/>
    <w:rsid w:val="00052E29"/>
    <w:pPr>
      <w:spacing w:after="160" w:line="259" w:lineRule="auto"/>
    </w:pPr>
    <w:rPr>
      <w:kern w:val="0"/>
      <w:sz w:val="22"/>
    </w:rPr>
  </w:style>
  <w:style w:type="paragraph" w:customStyle="1" w:styleId="F2076E5E96AC4F3999DEF9C8DD4B372E">
    <w:name w:val="F2076E5E96AC4F3999DEF9C8DD4B372E"/>
    <w:rsid w:val="00052E29"/>
    <w:pPr>
      <w:spacing w:after="160" w:line="259" w:lineRule="auto"/>
    </w:pPr>
    <w:rPr>
      <w:kern w:val="0"/>
      <w:sz w:val="22"/>
    </w:rPr>
  </w:style>
  <w:style w:type="paragraph" w:customStyle="1" w:styleId="13EDB12255814CDCA42DB24F86AB68E2">
    <w:name w:val="13EDB12255814CDCA42DB24F86AB68E2"/>
    <w:rsid w:val="00052E29"/>
    <w:pPr>
      <w:spacing w:after="160" w:line="259" w:lineRule="auto"/>
    </w:pPr>
    <w:rPr>
      <w:kern w:val="0"/>
      <w:sz w:val="22"/>
    </w:rPr>
  </w:style>
  <w:style w:type="paragraph" w:customStyle="1" w:styleId="135B893BB88E495592DC81DB30E67FD7">
    <w:name w:val="135B893BB88E495592DC81DB30E67FD7"/>
    <w:rsid w:val="00052E29"/>
    <w:pPr>
      <w:spacing w:after="160" w:line="259" w:lineRule="auto"/>
    </w:pPr>
    <w:rPr>
      <w:kern w:val="0"/>
      <w:sz w:val="22"/>
    </w:rPr>
  </w:style>
  <w:style w:type="paragraph" w:customStyle="1" w:styleId="68BA439F1FC84FE0A063AD2FB5EB68C8">
    <w:name w:val="68BA439F1FC84FE0A063AD2FB5EB68C8"/>
    <w:rsid w:val="00052E29"/>
    <w:pPr>
      <w:spacing w:after="160" w:line="259" w:lineRule="auto"/>
    </w:pPr>
    <w:rPr>
      <w:kern w:val="0"/>
      <w:sz w:val="22"/>
    </w:rPr>
  </w:style>
  <w:style w:type="paragraph" w:customStyle="1" w:styleId="C0408FCD6C3941E68E7CD502C74C5CA6">
    <w:name w:val="C0408FCD6C3941E68E7CD502C74C5CA6"/>
    <w:rsid w:val="00052E29"/>
    <w:pPr>
      <w:spacing w:after="160" w:line="259" w:lineRule="auto"/>
    </w:pPr>
    <w:rPr>
      <w:kern w:val="0"/>
      <w:sz w:val="22"/>
    </w:rPr>
  </w:style>
  <w:style w:type="paragraph" w:customStyle="1" w:styleId="19C426E1EE0E4D1FB8ACE33E2B748875">
    <w:name w:val="19C426E1EE0E4D1FB8ACE33E2B748875"/>
    <w:rsid w:val="00052E29"/>
    <w:pPr>
      <w:spacing w:after="160" w:line="259" w:lineRule="auto"/>
    </w:pPr>
    <w:rPr>
      <w:kern w:val="0"/>
      <w:sz w:val="22"/>
    </w:rPr>
  </w:style>
  <w:style w:type="paragraph" w:customStyle="1" w:styleId="9FB66291E4EA4ABD982CE8B0AD0EF07A">
    <w:name w:val="9FB66291E4EA4ABD982CE8B0AD0EF07A"/>
    <w:rsid w:val="00052E29"/>
    <w:pPr>
      <w:spacing w:after="160" w:line="259" w:lineRule="auto"/>
    </w:pPr>
    <w:rPr>
      <w:kern w:val="0"/>
      <w:sz w:val="22"/>
    </w:rPr>
  </w:style>
  <w:style w:type="paragraph" w:customStyle="1" w:styleId="5249E0C8C16B43C9AA567AA91B4F18E9">
    <w:name w:val="5249E0C8C16B43C9AA567AA91B4F18E9"/>
    <w:rsid w:val="00052E29"/>
    <w:pPr>
      <w:spacing w:after="160" w:line="259" w:lineRule="auto"/>
    </w:pPr>
    <w:rPr>
      <w:kern w:val="0"/>
      <w:sz w:val="22"/>
    </w:rPr>
  </w:style>
  <w:style w:type="paragraph" w:customStyle="1" w:styleId="E61098903C134BA99443082FD36E52B2">
    <w:name w:val="E61098903C134BA99443082FD36E52B2"/>
    <w:rsid w:val="00052E29"/>
    <w:pPr>
      <w:spacing w:after="160" w:line="259" w:lineRule="auto"/>
    </w:pPr>
    <w:rPr>
      <w:kern w:val="0"/>
      <w:sz w:val="22"/>
    </w:rPr>
  </w:style>
  <w:style w:type="paragraph" w:customStyle="1" w:styleId="D9AE43D298774ADA8354453F9427A3E4">
    <w:name w:val="D9AE43D298774ADA8354453F9427A3E4"/>
    <w:rsid w:val="00052E29"/>
    <w:pPr>
      <w:spacing w:after="160" w:line="259" w:lineRule="auto"/>
    </w:pPr>
    <w:rPr>
      <w:kern w:val="0"/>
      <w:sz w:val="22"/>
    </w:rPr>
  </w:style>
  <w:style w:type="paragraph" w:customStyle="1" w:styleId="70D4A480E21E445EA9B7CD82F9D2907648">
    <w:name w:val="70D4A480E21E445EA9B7CD82F9D2907648"/>
    <w:rsid w:val="00052E29"/>
    <w:pPr>
      <w:widowControl w:val="0"/>
      <w:jc w:val="both"/>
    </w:pPr>
  </w:style>
  <w:style w:type="paragraph" w:customStyle="1" w:styleId="6EAAE4D4794D4105920CB254A4E1FD013">
    <w:name w:val="6EAAE4D4794D4105920CB254A4E1FD013"/>
    <w:rsid w:val="00052E29"/>
    <w:pPr>
      <w:widowControl w:val="0"/>
      <w:jc w:val="both"/>
    </w:pPr>
  </w:style>
  <w:style w:type="paragraph" w:customStyle="1" w:styleId="42D10DC9AC8042FE89490B2F0D2555733">
    <w:name w:val="42D10DC9AC8042FE89490B2F0D2555733"/>
    <w:rsid w:val="00052E29"/>
    <w:pPr>
      <w:widowControl w:val="0"/>
      <w:jc w:val="both"/>
    </w:pPr>
  </w:style>
  <w:style w:type="paragraph" w:customStyle="1" w:styleId="D3E3ACDB09E04DD68D878353107245DD48">
    <w:name w:val="D3E3ACDB09E04DD68D878353107245DD48"/>
    <w:rsid w:val="00052E29"/>
    <w:pPr>
      <w:widowControl w:val="0"/>
      <w:jc w:val="both"/>
    </w:pPr>
  </w:style>
  <w:style w:type="paragraph" w:customStyle="1" w:styleId="5EB8D1ECFD234770A69294264C120B9E48">
    <w:name w:val="5EB8D1ECFD234770A69294264C120B9E48"/>
    <w:rsid w:val="00052E29"/>
    <w:pPr>
      <w:widowControl w:val="0"/>
      <w:jc w:val="both"/>
    </w:pPr>
  </w:style>
  <w:style w:type="paragraph" w:customStyle="1" w:styleId="110B707C8F3649C493877EB7FB6F0F1348">
    <w:name w:val="110B707C8F3649C493877EB7FB6F0F1348"/>
    <w:rsid w:val="00052E29"/>
    <w:pPr>
      <w:widowControl w:val="0"/>
      <w:jc w:val="both"/>
    </w:pPr>
  </w:style>
  <w:style w:type="paragraph" w:customStyle="1" w:styleId="66011848F71C4E82B80CD99357F3989A33">
    <w:name w:val="66011848F71C4E82B80CD99357F3989A33"/>
    <w:rsid w:val="00052E29"/>
    <w:pPr>
      <w:widowControl w:val="0"/>
      <w:jc w:val="both"/>
    </w:pPr>
  </w:style>
  <w:style w:type="paragraph" w:customStyle="1" w:styleId="5B43147F83244F0CBB0B9E06DE8CE28313">
    <w:name w:val="5B43147F83244F0CBB0B9E06DE8CE28313"/>
    <w:rsid w:val="00052E29"/>
    <w:pPr>
      <w:widowControl w:val="0"/>
      <w:jc w:val="both"/>
    </w:pPr>
  </w:style>
  <w:style w:type="paragraph" w:customStyle="1" w:styleId="07FB964CE1FD4603AEE62FF5B7975D3530">
    <w:name w:val="07FB964CE1FD4603AEE62FF5B7975D3530"/>
    <w:rsid w:val="00052E29"/>
    <w:pPr>
      <w:widowControl w:val="0"/>
      <w:jc w:val="both"/>
    </w:pPr>
  </w:style>
  <w:style w:type="paragraph" w:customStyle="1" w:styleId="938BE9A7FB3A4E0A96B64687C96AE74630">
    <w:name w:val="938BE9A7FB3A4E0A96B64687C96AE74630"/>
    <w:rsid w:val="00052E29"/>
    <w:pPr>
      <w:widowControl w:val="0"/>
      <w:jc w:val="both"/>
    </w:pPr>
  </w:style>
  <w:style w:type="paragraph" w:customStyle="1" w:styleId="C0F2C3D5670E49CD817C7CF3C1FF4DD430">
    <w:name w:val="C0F2C3D5670E49CD817C7CF3C1FF4DD430"/>
    <w:rsid w:val="00052E29"/>
    <w:pPr>
      <w:widowControl w:val="0"/>
      <w:jc w:val="both"/>
    </w:pPr>
  </w:style>
  <w:style w:type="paragraph" w:customStyle="1" w:styleId="70D4A480E21E445EA9B7CD82F9D2907649">
    <w:name w:val="70D4A480E21E445EA9B7CD82F9D2907649"/>
    <w:rsid w:val="00052E29"/>
    <w:pPr>
      <w:widowControl w:val="0"/>
      <w:jc w:val="both"/>
    </w:pPr>
  </w:style>
  <w:style w:type="paragraph" w:customStyle="1" w:styleId="6EAAE4D4794D4105920CB254A4E1FD014">
    <w:name w:val="6EAAE4D4794D4105920CB254A4E1FD014"/>
    <w:rsid w:val="00052E29"/>
    <w:pPr>
      <w:widowControl w:val="0"/>
      <w:jc w:val="both"/>
    </w:pPr>
  </w:style>
  <w:style w:type="paragraph" w:customStyle="1" w:styleId="42D10DC9AC8042FE89490B2F0D2555734">
    <w:name w:val="42D10DC9AC8042FE89490B2F0D2555734"/>
    <w:rsid w:val="00052E29"/>
    <w:pPr>
      <w:widowControl w:val="0"/>
      <w:jc w:val="both"/>
    </w:pPr>
  </w:style>
  <w:style w:type="paragraph" w:customStyle="1" w:styleId="D3E3ACDB09E04DD68D878353107245DD49">
    <w:name w:val="D3E3ACDB09E04DD68D878353107245DD49"/>
    <w:rsid w:val="00052E29"/>
    <w:pPr>
      <w:widowControl w:val="0"/>
      <w:jc w:val="both"/>
    </w:pPr>
  </w:style>
  <w:style w:type="paragraph" w:customStyle="1" w:styleId="5EB8D1ECFD234770A69294264C120B9E49">
    <w:name w:val="5EB8D1ECFD234770A69294264C120B9E49"/>
    <w:rsid w:val="00052E29"/>
    <w:pPr>
      <w:widowControl w:val="0"/>
      <w:jc w:val="both"/>
    </w:pPr>
  </w:style>
  <w:style w:type="paragraph" w:customStyle="1" w:styleId="110B707C8F3649C493877EB7FB6F0F1349">
    <w:name w:val="110B707C8F3649C493877EB7FB6F0F1349"/>
    <w:rsid w:val="00052E29"/>
    <w:pPr>
      <w:widowControl w:val="0"/>
      <w:jc w:val="both"/>
    </w:pPr>
  </w:style>
  <w:style w:type="paragraph" w:customStyle="1" w:styleId="66011848F71C4E82B80CD99357F3989A34">
    <w:name w:val="66011848F71C4E82B80CD99357F3989A34"/>
    <w:rsid w:val="00052E29"/>
    <w:pPr>
      <w:widowControl w:val="0"/>
      <w:jc w:val="both"/>
    </w:pPr>
  </w:style>
  <w:style w:type="paragraph" w:customStyle="1" w:styleId="5B43147F83244F0CBB0B9E06DE8CE28314">
    <w:name w:val="5B43147F83244F0CBB0B9E06DE8CE28314"/>
    <w:rsid w:val="00052E29"/>
    <w:pPr>
      <w:widowControl w:val="0"/>
      <w:jc w:val="both"/>
    </w:pPr>
  </w:style>
  <w:style w:type="paragraph" w:customStyle="1" w:styleId="07FB964CE1FD4603AEE62FF5B7975D3531">
    <w:name w:val="07FB964CE1FD4603AEE62FF5B7975D3531"/>
    <w:rsid w:val="00052E29"/>
    <w:pPr>
      <w:widowControl w:val="0"/>
      <w:jc w:val="both"/>
    </w:pPr>
  </w:style>
  <w:style w:type="paragraph" w:customStyle="1" w:styleId="938BE9A7FB3A4E0A96B64687C96AE74631">
    <w:name w:val="938BE9A7FB3A4E0A96B64687C96AE74631"/>
    <w:rsid w:val="00052E29"/>
    <w:pPr>
      <w:widowControl w:val="0"/>
      <w:jc w:val="both"/>
    </w:pPr>
  </w:style>
  <w:style w:type="paragraph" w:customStyle="1" w:styleId="C0F2C3D5670E49CD817C7CF3C1FF4DD431">
    <w:name w:val="C0F2C3D5670E49CD817C7CF3C1FF4DD431"/>
    <w:rsid w:val="00052E29"/>
    <w:pPr>
      <w:widowControl w:val="0"/>
      <w:jc w:val="both"/>
    </w:pPr>
  </w:style>
  <w:style w:type="paragraph" w:customStyle="1" w:styleId="70D4A480E21E445EA9B7CD82F9D2907650">
    <w:name w:val="70D4A480E21E445EA9B7CD82F9D2907650"/>
    <w:rsid w:val="00052E29"/>
    <w:pPr>
      <w:widowControl w:val="0"/>
      <w:jc w:val="both"/>
    </w:pPr>
  </w:style>
  <w:style w:type="paragraph" w:customStyle="1" w:styleId="6EAAE4D4794D4105920CB254A4E1FD015">
    <w:name w:val="6EAAE4D4794D4105920CB254A4E1FD015"/>
    <w:rsid w:val="00052E29"/>
    <w:pPr>
      <w:widowControl w:val="0"/>
      <w:jc w:val="both"/>
    </w:pPr>
  </w:style>
  <w:style w:type="paragraph" w:customStyle="1" w:styleId="42D10DC9AC8042FE89490B2F0D2555735">
    <w:name w:val="42D10DC9AC8042FE89490B2F0D2555735"/>
    <w:rsid w:val="00052E29"/>
    <w:pPr>
      <w:widowControl w:val="0"/>
      <w:jc w:val="both"/>
    </w:pPr>
  </w:style>
  <w:style w:type="paragraph" w:customStyle="1" w:styleId="D3E3ACDB09E04DD68D878353107245DD50">
    <w:name w:val="D3E3ACDB09E04DD68D878353107245DD50"/>
    <w:rsid w:val="00052E29"/>
    <w:pPr>
      <w:widowControl w:val="0"/>
      <w:jc w:val="both"/>
    </w:pPr>
  </w:style>
  <w:style w:type="paragraph" w:customStyle="1" w:styleId="5EB8D1ECFD234770A69294264C120B9E50">
    <w:name w:val="5EB8D1ECFD234770A69294264C120B9E50"/>
    <w:rsid w:val="00052E29"/>
    <w:pPr>
      <w:widowControl w:val="0"/>
      <w:jc w:val="both"/>
    </w:pPr>
  </w:style>
  <w:style w:type="paragraph" w:customStyle="1" w:styleId="110B707C8F3649C493877EB7FB6F0F1350">
    <w:name w:val="110B707C8F3649C493877EB7FB6F0F1350"/>
    <w:rsid w:val="00052E29"/>
    <w:pPr>
      <w:widowControl w:val="0"/>
      <w:jc w:val="both"/>
    </w:pPr>
  </w:style>
  <w:style w:type="paragraph" w:customStyle="1" w:styleId="66011848F71C4E82B80CD99357F3989A35">
    <w:name w:val="66011848F71C4E82B80CD99357F3989A35"/>
    <w:rsid w:val="00052E29"/>
    <w:pPr>
      <w:widowControl w:val="0"/>
      <w:jc w:val="both"/>
    </w:pPr>
  </w:style>
  <w:style w:type="paragraph" w:customStyle="1" w:styleId="5B43147F83244F0CBB0B9E06DE8CE28315">
    <w:name w:val="5B43147F83244F0CBB0B9E06DE8CE28315"/>
    <w:rsid w:val="00052E29"/>
    <w:pPr>
      <w:widowControl w:val="0"/>
      <w:jc w:val="both"/>
    </w:pPr>
  </w:style>
  <w:style w:type="paragraph" w:customStyle="1" w:styleId="07FB964CE1FD4603AEE62FF5B7975D3532">
    <w:name w:val="07FB964CE1FD4603AEE62FF5B7975D3532"/>
    <w:rsid w:val="00052E29"/>
    <w:pPr>
      <w:widowControl w:val="0"/>
      <w:jc w:val="both"/>
    </w:pPr>
  </w:style>
  <w:style w:type="paragraph" w:customStyle="1" w:styleId="938BE9A7FB3A4E0A96B64687C96AE74632">
    <w:name w:val="938BE9A7FB3A4E0A96B64687C96AE74632"/>
    <w:rsid w:val="00052E29"/>
    <w:pPr>
      <w:widowControl w:val="0"/>
      <w:jc w:val="both"/>
    </w:pPr>
  </w:style>
  <w:style w:type="paragraph" w:customStyle="1" w:styleId="C0F2C3D5670E49CD817C7CF3C1FF4DD432">
    <w:name w:val="C0F2C3D5670E49CD817C7CF3C1FF4DD432"/>
    <w:rsid w:val="00052E29"/>
    <w:pPr>
      <w:widowControl w:val="0"/>
      <w:jc w:val="both"/>
    </w:pPr>
  </w:style>
  <w:style w:type="paragraph" w:customStyle="1" w:styleId="70D4A480E21E445EA9B7CD82F9D2907651">
    <w:name w:val="70D4A480E21E445EA9B7CD82F9D2907651"/>
    <w:rsid w:val="00052E29"/>
    <w:pPr>
      <w:widowControl w:val="0"/>
      <w:jc w:val="both"/>
    </w:pPr>
  </w:style>
  <w:style w:type="paragraph" w:customStyle="1" w:styleId="6EAAE4D4794D4105920CB254A4E1FD016">
    <w:name w:val="6EAAE4D4794D4105920CB254A4E1FD016"/>
    <w:rsid w:val="00052E29"/>
    <w:pPr>
      <w:widowControl w:val="0"/>
      <w:jc w:val="both"/>
    </w:pPr>
  </w:style>
  <w:style w:type="paragraph" w:customStyle="1" w:styleId="42D10DC9AC8042FE89490B2F0D2555736">
    <w:name w:val="42D10DC9AC8042FE89490B2F0D2555736"/>
    <w:rsid w:val="00052E29"/>
    <w:pPr>
      <w:widowControl w:val="0"/>
      <w:jc w:val="both"/>
    </w:pPr>
  </w:style>
  <w:style w:type="paragraph" w:customStyle="1" w:styleId="D3E3ACDB09E04DD68D878353107245DD51">
    <w:name w:val="D3E3ACDB09E04DD68D878353107245DD51"/>
    <w:rsid w:val="00052E29"/>
    <w:pPr>
      <w:widowControl w:val="0"/>
      <w:jc w:val="both"/>
    </w:pPr>
  </w:style>
  <w:style w:type="paragraph" w:customStyle="1" w:styleId="5EB8D1ECFD234770A69294264C120B9E51">
    <w:name w:val="5EB8D1ECFD234770A69294264C120B9E51"/>
    <w:rsid w:val="00052E29"/>
    <w:pPr>
      <w:widowControl w:val="0"/>
      <w:jc w:val="both"/>
    </w:pPr>
  </w:style>
  <w:style w:type="paragraph" w:customStyle="1" w:styleId="110B707C8F3649C493877EB7FB6F0F1351">
    <w:name w:val="110B707C8F3649C493877EB7FB6F0F1351"/>
    <w:rsid w:val="00052E29"/>
    <w:pPr>
      <w:widowControl w:val="0"/>
      <w:jc w:val="both"/>
    </w:pPr>
  </w:style>
  <w:style w:type="paragraph" w:customStyle="1" w:styleId="66011848F71C4E82B80CD99357F3989A36">
    <w:name w:val="66011848F71C4E82B80CD99357F3989A36"/>
    <w:rsid w:val="00052E29"/>
    <w:pPr>
      <w:widowControl w:val="0"/>
      <w:jc w:val="both"/>
    </w:pPr>
  </w:style>
  <w:style w:type="paragraph" w:customStyle="1" w:styleId="5B43147F83244F0CBB0B9E06DE8CE28316">
    <w:name w:val="5B43147F83244F0CBB0B9E06DE8CE28316"/>
    <w:rsid w:val="00052E29"/>
    <w:pPr>
      <w:widowControl w:val="0"/>
      <w:jc w:val="both"/>
    </w:pPr>
  </w:style>
  <w:style w:type="paragraph" w:customStyle="1" w:styleId="07FB964CE1FD4603AEE62FF5B7975D3533">
    <w:name w:val="07FB964CE1FD4603AEE62FF5B7975D3533"/>
    <w:rsid w:val="00052E29"/>
    <w:pPr>
      <w:widowControl w:val="0"/>
      <w:jc w:val="both"/>
    </w:pPr>
  </w:style>
  <w:style w:type="paragraph" w:customStyle="1" w:styleId="938BE9A7FB3A4E0A96B64687C96AE74633">
    <w:name w:val="938BE9A7FB3A4E0A96B64687C96AE74633"/>
    <w:rsid w:val="00052E29"/>
    <w:pPr>
      <w:widowControl w:val="0"/>
      <w:jc w:val="both"/>
    </w:pPr>
  </w:style>
  <w:style w:type="paragraph" w:customStyle="1" w:styleId="C0F2C3D5670E49CD817C7CF3C1FF4DD433">
    <w:name w:val="C0F2C3D5670E49CD817C7CF3C1FF4DD433"/>
    <w:rsid w:val="00052E29"/>
    <w:pPr>
      <w:widowControl w:val="0"/>
      <w:jc w:val="both"/>
    </w:pPr>
  </w:style>
  <w:style w:type="paragraph" w:customStyle="1" w:styleId="70D4A480E21E445EA9B7CD82F9D2907652">
    <w:name w:val="70D4A480E21E445EA9B7CD82F9D2907652"/>
    <w:rsid w:val="00052E29"/>
    <w:pPr>
      <w:widowControl w:val="0"/>
      <w:jc w:val="both"/>
    </w:pPr>
  </w:style>
  <w:style w:type="paragraph" w:customStyle="1" w:styleId="6EAAE4D4794D4105920CB254A4E1FD017">
    <w:name w:val="6EAAE4D4794D4105920CB254A4E1FD017"/>
    <w:rsid w:val="00052E29"/>
    <w:pPr>
      <w:widowControl w:val="0"/>
      <w:jc w:val="both"/>
    </w:pPr>
  </w:style>
  <w:style w:type="paragraph" w:customStyle="1" w:styleId="42D10DC9AC8042FE89490B2F0D2555737">
    <w:name w:val="42D10DC9AC8042FE89490B2F0D2555737"/>
    <w:rsid w:val="00052E29"/>
    <w:pPr>
      <w:widowControl w:val="0"/>
      <w:jc w:val="both"/>
    </w:pPr>
  </w:style>
  <w:style w:type="paragraph" w:customStyle="1" w:styleId="D3E3ACDB09E04DD68D878353107245DD52">
    <w:name w:val="D3E3ACDB09E04DD68D878353107245DD52"/>
    <w:rsid w:val="00052E29"/>
    <w:pPr>
      <w:widowControl w:val="0"/>
      <w:jc w:val="both"/>
    </w:pPr>
  </w:style>
  <w:style w:type="paragraph" w:customStyle="1" w:styleId="5EB8D1ECFD234770A69294264C120B9E52">
    <w:name w:val="5EB8D1ECFD234770A69294264C120B9E52"/>
    <w:rsid w:val="00052E29"/>
    <w:pPr>
      <w:widowControl w:val="0"/>
      <w:jc w:val="both"/>
    </w:pPr>
  </w:style>
  <w:style w:type="paragraph" w:customStyle="1" w:styleId="110B707C8F3649C493877EB7FB6F0F1352">
    <w:name w:val="110B707C8F3649C493877EB7FB6F0F1352"/>
    <w:rsid w:val="00052E29"/>
    <w:pPr>
      <w:widowControl w:val="0"/>
      <w:jc w:val="both"/>
    </w:pPr>
  </w:style>
  <w:style w:type="paragraph" w:customStyle="1" w:styleId="70D4A480E21E445EA9B7CD82F9D2907653">
    <w:name w:val="70D4A480E21E445EA9B7CD82F9D2907653"/>
    <w:rsid w:val="00052E29"/>
    <w:pPr>
      <w:widowControl w:val="0"/>
      <w:jc w:val="both"/>
    </w:pPr>
  </w:style>
  <w:style w:type="paragraph" w:customStyle="1" w:styleId="6EAAE4D4794D4105920CB254A4E1FD018">
    <w:name w:val="6EAAE4D4794D4105920CB254A4E1FD018"/>
    <w:rsid w:val="00052E29"/>
    <w:pPr>
      <w:widowControl w:val="0"/>
      <w:jc w:val="both"/>
    </w:pPr>
  </w:style>
  <w:style w:type="paragraph" w:customStyle="1" w:styleId="42D10DC9AC8042FE89490B2F0D2555738">
    <w:name w:val="42D10DC9AC8042FE89490B2F0D2555738"/>
    <w:rsid w:val="00052E29"/>
    <w:pPr>
      <w:widowControl w:val="0"/>
      <w:jc w:val="both"/>
    </w:pPr>
  </w:style>
  <w:style w:type="paragraph" w:customStyle="1" w:styleId="D3E3ACDB09E04DD68D878353107245DD53">
    <w:name w:val="D3E3ACDB09E04DD68D878353107245DD53"/>
    <w:rsid w:val="00052E29"/>
    <w:pPr>
      <w:widowControl w:val="0"/>
      <w:jc w:val="both"/>
    </w:pPr>
  </w:style>
  <w:style w:type="paragraph" w:customStyle="1" w:styleId="5EB8D1ECFD234770A69294264C120B9E53">
    <w:name w:val="5EB8D1ECFD234770A69294264C120B9E53"/>
    <w:rsid w:val="00052E29"/>
    <w:pPr>
      <w:widowControl w:val="0"/>
      <w:jc w:val="both"/>
    </w:pPr>
  </w:style>
  <w:style w:type="paragraph" w:customStyle="1" w:styleId="110B707C8F3649C493877EB7FB6F0F1353">
    <w:name w:val="110B707C8F3649C493877EB7FB6F0F1353"/>
    <w:rsid w:val="00052E29"/>
    <w:pPr>
      <w:widowControl w:val="0"/>
      <w:jc w:val="both"/>
    </w:pPr>
  </w:style>
  <w:style w:type="paragraph" w:customStyle="1" w:styleId="70D4A480E21E445EA9B7CD82F9D2907654">
    <w:name w:val="70D4A480E21E445EA9B7CD82F9D2907654"/>
    <w:rsid w:val="00052E29"/>
    <w:pPr>
      <w:widowControl w:val="0"/>
      <w:jc w:val="both"/>
    </w:pPr>
  </w:style>
  <w:style w:type="paragraph" w:customStyle="1" w:styleId="6EAAE4D4794D4105920CB254A4E1FD019">
    <w:name w:val="6EAAE4D4794D4105920CB254A4E1FD019"/>
    <w:rsid w:val="00052E29"/>
    <w:pPr>
      <w:widowControl w:val="0"/>
      <w:jc w:val="both"/>
    </w:pPr>
  </w:style>
  <w:style w:type="paragraph" w:customStyle="1" w:styleId="42D10DC9AC8042FE89490B2F0D2555739">
    <w:name w:val="42D10DC9AC8042FE89490B2F0D2555739"/>
    <w:rsid w:val="00052E29"/>
    <w:pPr>
      <w:widowControl w:val="0"/>
      <w:jc w:val="both"/>
    </w:pPr>
  </w:style>
  <w:style w:type="paragraph" w:customStyle="1" w:styleId="D3E3ACDB09E04DD68D878353107245DD54">
    <w:name w:val="D3E3ACDB09E04DD68D878353107245DD54"/>
    <w:rsid w:val="00052E29"/>
    <w:pPr>
      <w:widowControl w:val="0"/>
      <w:jc w:val="both"/>
    </w:pPr>
  </w:style>
  <w:style w:type="paragraph" w:customStyle="1" w:styleId="5EB8D1ECFD234770A69294264C120B9E54">
    <w:name w:val="5EB8D1ECFD234770A69294264C120B9E54"/>
    <w:rsid w:val="00052E29"/>
    <w:pPr>
      <w:widowControl w:val="0"/>
      <w:jc w:val="both"/>
    </w:pPr>
  </w:style>
  <w:style w:type="paragraph" w:customStyle="1" w:styleId="110B707C8F3649C493877EB7FB6F0F1354">
    <w:name w:val="110B707C8F3649C493877EB7FB6F0F1354"/>
    <w:rsid w:val="00052E29"/>
    <w:pPr>
      <w:widowControl w:val="0"/>
      <w:jc w:val="both"/>
    </w:pPr>
  </w:style>
  <w:style w:type="paragraph" w:customStyle="1" w:styleId="70D4A480E21E445EA9B7CD82F9D2907655">
    <w:name w:val="70D4A480E21E445EA9B7CD82F9D2907655"/>
    <w:rsid w:val="00052E29"/>
    <w:pPr>
      <w:widowControl w:val="0"/>
      <w:jc w:val="both"/>
    </w:pPr>
  </w:style>
  <w:style w:type="paragraph" w:customStyle="1" w:styleId="6EAAE4D4794D4105920CB254A4E1FD0110">
    <w:name w:val="6EAAE4D4794D4105920CB254A4E1FD0110"/>
    <w:rsid w:val="00052E29"/>
    <w:pPr>
      <w:widowControl w:val="0"/>
      <w:jc w:val="both"/>
    </w:pPr>
  </w:style>
  <w:style w:type="paragraph" w:customStyle="1" w:styleId="42D10DC9AC8042FE89490B2F0D25557310">
    <w:name w:val="42D10DC9AC8042FE89490B2F0D25557310"/>
    <w:rsid w:val="00052E29"/>
    <w:pPr>
      <w:widowControl w:val="0"/>
      <w:jc w:val="both"/>
    </w:pPr>
  </w:style>
  <w:style w:type="paragraph" w:customStyle="1" w:styleId="D3E3ACDB09E04DD68D878353107245DD55">
    <w:name w:val="D3E3ACDB09E04DD68D878353107245DD55"/>
    <w:rsid w:val="00052E29"/>
    <w:pPr>
      <w:widowControl w:val="0"/>
      <w:jc w:val="both"/>
    </w:pPr>
  </w:style>
  <w:style w:type="paragraph" w:customStyle="1" w:styleId="5EB8D1ECFD234770A69294264C120B9E55">
    <w:name w:val="5EB8D1ECFD234770A69294264C120B9E55"/>
    <w:rsid w:val="00052E29"/>
    <w:pPr>
      <w:widowControl w:val="0"/>
      <w:jc w:val="both"/>
    </w:pPr>
  </w:style>
  <w:style w:type="paragraph" w:customStyle="1" w:styleId="110B707C8F3649C493877EB7FB6F0F1355">
    <w:name w:val="110B707C8F3649C493877EB7FB6F0F1355"/>
    <w:rsid w:val="00052E29"/>
    <w:pPr>
      <w:widowControl w:val="0"/>
      <w:jc w:val="both"/>
    </w:pPr>
  </w:style>
  <w:style w:type="paragraph" w:customStyle="1" w:styleId="E76183B0A699452AB8E4A44C918AF0A8">
    <w:name w:val="E76183B0A699452AB8E4A44C918AF0A8"/>
    <w:rsid w:val="006010E0"/>
    <w:pPr>
      <w:spacing w:after="160" w:line="259" w:lineRule="auto"/>
    </w:pPr>
    <w:rPr>
      <w:kern w:val="0"/>
      <w:sz w:val="22"/>
    </w:rPr>
  </w:style>
  <w:style w:type="paragraph" w:customStyle="1" w:styleId="DE9964FF64D64774A3E777218E5AA71B">
    <w:name w:val="DE9964FF64D64774A3E777218E5AA71B"/>
    <w:rsid w:val="006010E0"/>
    <w:pPr>
      <w:spacing w:after="160" w:line="259" w:lineRule="auto"/>
    </w:pPr>
    <w:rPr>
      <w:kern w:val="0"/>
      <w:sz w:val="22"/>
    </w:rPr>
  </w:style>
  <w:style w:type="paragraph" w:customStyle="1" w:styleId="7DED6E5188A241A6BB92C422AC2628B0">
    <w:name w:val="7DED6E5188A241A6BB92C422AC2628B0"/>
    <w:rsid w:val="006010E0"/>
    <w:pPr>
      <w:spacing w:after="160" w:line="259" w:lineRule="auto"/>
    </w:pPr>
    <w:rPr>
      <w:kern w:val="0"/>
      <w:sz w:val="22"/>
    </w:rPr>
  </w:style>
  <w:style w:type="paragraph" w:customStyle="1" w:styleId="5591337736804AC7B7CA1E2211CE32C0">
    <w:name w:val="5591337736804AC7B7CA1E2211CE32C0"/>
    <w:rsid w:val="006010E0"/>
    <w:pPr>
      <w:spacing w:after="160" w:line="259" w:lineRule="auto"/>
    </w:pPr>
    <w:rPr>
      <w:kern w:val="0"/>
      <w:sz w:val="22"/>
    </w:rPr>
  </w:style>
  <w:style w:type="paragraph" w:customStyle="1" w:styleId="2C62709BE7264DCB9ADE4FCFD16A52E3">
    <w:name w:val="2C62709BE7264DCB9ADE4FCFD16A52E3"/>
    <w:rsid w:val="006010E0"/>
    <w:pPr>
      <w:spacing w:after="160" w:line="259" w:lineRule="auto"/>
    </w:pPr>
    <w:rPr>
      <w:kern w:val="0"/>
      <w:sz w:val="22"/>
    </w:rPr>
  </w:style>
  <w:style w:type="paragraph" w:customStyle="1" w:styleId="1AE52A4CF1D043FD91F06765D43604FF">
    <w:name w:val="1AE52A4CF1D043FD91F06765D43604F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">
    <w:name w:val="E76183B0A699452AB8E4A44C918AF0A81"/>
    <w:rsid w:val="006010E0"/>
    <w:pPr>
      <w:widowControl w:val="0"/>
      <w:jc w:val="both"/>
    </w:pPr>
  </w:style>
  <w:style w:type="paragraph" w:customStyle="1" w:styleId="DE9964FF64D64774A3E777218E5AA71B1">
    <w:name w:val="DE9964FF64D64774A3E777218E5AA71B1"/>
    <w:rsid w:val="006010E0"/>
    <w:pPr>
      <w:widowControl w:val="0"/>
      <w:jc w:val="both"/>
    </w:pPr>
  </w:style>
  <w:style w:type="paragraph" w:customStyle="1" w:styleId="7DED6E5188A241A6BB92C422AC2628B01">
    <w:name w:val="7DED6E5188A241A6BB92C422AC2628B01"/>
    <w:rsid w:val="006010E0"/>
    <w:pPr>
      <w:widowControl w:val="0"/>
      <w:jc w:val="both"/>
    </w:pPr>
  </w:style>
  <w:style w:type="paragraph" w:customStyle="1" w:styleId="5591337736804AC7B7CA1E2211CE32C01">
    <w:name w:val="5591337736804AC7B7CA1E2211CE32C01"/>
    <w:rsid w:val="006010E0"/>
    <w:pPr>
      <w:widowControl w:val="0"/>
      <w:jc w:val="both"/>
    </w:pPr>
  </w:style>
  <w:style w:type="paragraph" w:customStyle="1" w:styleId="2C62709BE7264DCB9ADE4FCFD16A52E31">
    <w:name w:val="2C62709BE7264DCB9ADE4FCFD16A52E31"/>
    <w:rsid w:val="006010E0"/>
    <w:pPr>
      <w:widowControl w:val="0"/>
      <w:jc w:val="both"/>
    </w:pPr>
  </w:style>
  <w:style w:type="paragraph" w:customStyle="1" w:styleId="1AE52A4CF1D043FD91F06765D43604FF1">
    <w:name w:val="1AE52A4CF1D043FD91F06765D43604FF1"/>
    <w:rsid w:val="006010E0"/>
    <w:pPr>
      <w:widowControl w:val="0"/>
      <w:jc w:val="both"/>
    </w:pPr>
  </w:style>
  <w:style w:type="paragraph" w:customStyle="1" w:styleId="E76183B0A699452AB8E4A44C918AF0A82">
    <w:name w:val="E76183B0A699452AB8E4A44C918AF0A82"/>
    <w:rsid w:val="006010E0"/>
    <w:pPr>
      <w:widowControl w:val="0"/>
      <w:jc w:val="both"/>
    </w:pPr>
  </w:style>
  <w:style w:type="paragraph" w:customStyle="1" w:styleId="DE9964FF64D64774A3E777218E5AA71B2">
    <w:name w:val="DE9964FF64D64774A3E777218E5AA71B2"/>
    <w:rsid w:val="006010E0"/>
    <w:pPr>
      <w:widowControl w:val="0"/>
      <w:jc w:val="both"/>
    </w:pPr>
  </w:style>
  <w:style w:type="paragraph" w:customStyle="1" w:styleId="7DED6E5188A241A6BB92C422AC2628B02">
    <w:name w:val="7DED6E5188A241A6BB92C422AC2628B02"/>
    <w:rsid w:val="006010E0"/>
    <w:pPr>
      <w:widowControl w:val="0"/>
      <w:jc w:val="both"/>
    </w:pPr>
  </w:style>
  <w:style w:type="paragraph" w:customStyle="1" w:styleId="5591337736804AC7B7CA1E2211CE32C02">
    <w:name w:val="5591337736804AC7B7CA1E2211CE32C02"/>
    <w:rsid w:val="006010E0"/>
    <w:pPr>
      <w:widowControl w:val="0"/>
      <w:jc w:val="both"/>
    </w:pPr>
  </w:style>
  <w:style w:type="paragraph" w:customStyle="1" w:styleId="2C62709BE7264DCB9ADE4FCFD16A52E32">
    <w:name w:val="2C62709BE7264DCB9ADE4FCFD16A52E32"/>
    <w:rsid w:val="006010E0"/>
    <w:pPr>
      <w:widowControl w:val="0"/>
      <w:jc w:val="both"/>
    </w:pPr>
  </w:style>
  <w:style w:type="paragraph" w:customStyle="1" w:styleId="1AE52A4CF1D043FD91F06765D43604FF2">
    <w:name w:val="1AE52A4CF1D043FD91F06765D43604FF2"/>
    <w:rsid w:val="006010E0"/>
    <w:pPr>
      <w:widowControl w:val="0"/>
      <w:jc w:val="both"/>
    </w:pPr>
  </w:style>
  <w:style w:type="paragraph" w:customStyle="1" w:styleId="81ACAA5F8DBD4085981A4B0A85B56590">
    <w:name w:val="81ACAA5F8DBD4085981A4B0A85B56590"/>
    <w:rsid w:val="006010E0"/>
    <w:pPr>
      <w:spacing w:after="160" w:line="259" w:lineRule="auto"/>
    </w:pPr>
    <w:rPr>
      <w:kern w:val="0"/>
      <w:sz w:val="22"/>
    </w:rPr>
  </w:style>
  <w:style w:type="paragraph" w:customStyle="1" w:styleId="25BF14A87D6648A1839E706B1FD2C90F">
    <w:name w:val="25BF14A87D6648A1839E706B1FD2C90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3">
    <w:name w:val="E76183B0A699452AB8E4A44C918AF0A83"/>
    <w:rsid w:val="006010E0"/>
    <w:pPr>
      <w:widowControl w:val="0"/>
      <w:jc w:val="both"/>
    </w:pPr>
  </w:style>
  <w:style w:type="paragraph" w:customStyle="1" w:styleId="DE9964FF64D64774A3E777218E5AA71B3">
    <w:name w:val="DE9964FF64D64774A3E777218E5AA71B3"/>
    <w:rsid w:val="006010E0"/>
    <w:pPr>
      <w:widowControl w:val="0"/>
      <w:jc w:val="both"/>
    </w:pPr>
  </w:style>
  <w:style w:type="paragraph" w:customStyle="1" w:styleId="7DED6E5188A241A6BB92C422AC2628B03">
    <w:name w:val="7DED6E5188A241A6BB92C422AC2628B03"/>
    <w:rsid w:val="006010E0"/>
    <w:pPr>
      <w:widowControl w:val="0"/>
      <w:jc w:val="both"/>
    </w:pPr>
  </w:style>
  <w:style w:type="paragraph" w:customStyle="1" w:styleId="5591337736804AC7B7CA1E2211CE32C03">
    <w:name w:val="5591337736804AC7B7CA1E2211CE32C03"/>
    <w:rsid w:val="006010E0"/>
    <w:pPr>
      <w:widowControl w:val="0"/>
      <w:jc w:val="both"/>
    </w:pPr>
  </w:style>
  <w:style w:type="paragraph" w:customStyle="1" w:styleId="2C62709BE7264DCB9ADE4FCFD16A52E33">
    <w:name w:val="2C62709BE7264DCB9ADE4FCFD16A52E33"/>
    <w:rsid w:val="006010E0"/>
    <w:pPr>
      <w:widowControl w:val="0"/>
      <w:jc w:val="both"/>
    </w:pPr>
  </w:style>
  <w:style w:type="paragraph" w:customStyle="1" w:styleId="1AE52A4CF1D043FD91F06765D43604FF3">
    <w:name w:val="1AE52A4CF1D043FD91F06765D43604FF3"/>
    <w:rsid w:val="006010E0"/>
    <w:pPr>
      <w:widowControl w:val="0"/>
      <w:jc w:val="both"/>
    </w:pPr>
  </w:style>
  <w:style w:type="paragraph" w:customStyle="1" w:styleId="81ACAA5F8DBD4085981A4B0A85B565901">
    <w:name w:val="81ACAA5F8DBD4085981A4B0A85B565901"/>
    <w:rsid w:val="006010E0"/>
    <w:pPr>
      <w:widowControl w:val="0"/>
      <w:jc w:val="both"/>
    </w:pPr>
  </w:style>
  <w:style w:type="paragraph" w:customStyle="1" w:styleId="E76183B0A699452AB8E4A44C918AF0A84">
    <w:name w:val="E76183B0A699452AB8E4A44C918AF0A84"/>
    <w:rsid w:val="006010E0"/>
    <w:pPr>
      <w:widowControl w:val="0"/>
      <w:jc w:val="both"/>
    </w:pPr>
  </w:style>
  <w:style w:type="paragraph" w:customStyle="1" w:styleId="DE9964FF64D64774A3E777218E5AA71B4">
    <w:name w:val="DE9964FF64D64774A3E777218E5AA71B4"/>
    <w:rsid w:val="006010E0"/>
    <w:pPr>
      <w:widowControl w:val="0"/>
      <w:jc w:val="both"/>
    </w:pPr>
  </w:style>
  <w:style w:type="paragraph" w:customStyle="1" w:styleId="7DED6E5188A241A6BB92C422AC2628B04">
    <w:name w:val="7DED6E5188A241A6BB92C422AC2628B04"/>
    <w:rsid w:val="006010E0"/>
    <w:pPr>
      <w:widowControl w:val="0"/>
      <w:jc w:val="both"/>
    </w:pPr>
  </w:style>
  <w:style w:type="paragraph" w:customStyle="1" w:styleId="5591337736804AC7B7CA1E2211CE32C04">
    <w:name w:val="5591337736804AC7B7CA1E2211CE32C04"/>
    <w:rsid w:val="006010E0"/>
    <w:pPr>
      <w:widowControl w:val="0"/>
      <w:jc w:val="both"/>
    </w:pPr>
  </w:style>
  <w:style w:type="paragraph" w:customStyle="1" w:styleId="2C62709BE7264DCB9ADE4FCFD16A52E34">
    <w:name w:val="2C62709BE7264DCB9ADE4FCFD16A52E34"/>
    <w:rsid w:val="006010E0"/>
    <w:pPr>
      <w:widowControl w:val="0"/>
      <w:jc w:val="both"/>
    </w:pPr>
  </w:style>
  <w:style w:type="paragraph" w:customStyle="1" w:styleId="1AE52A4CF1D043FD91F06765D43604FF4">
    <w:name w:val="1AE52A4CF1D043FD91F06765D43604FF4"/>
    <w:rsid w:val="006010E0"/>
    <w:pPr>
      <w:widowControl w:val="0"/>
      <w:jc w:val="both"/>
    </w:pPr>
  </w:style>
  <w:style w:type="paragraph" w:customStyle="1" w:styleId="81ACAA5F8DBD4085981A4B0A85B565902">
    <w:name w:val="81ACAA5F8DBD4085981A4B0A85B565902"/>
    <w:rsid w:val="006010E0"/>
    <w:pPr>
      <w:widowControl w:val="0"/>
      <w:jc w:val="both"/>
    </w:pPr>
  </w:style>
  <w:style w:type="paragraph" w:customStyle="1" w:styleId="E76183B0A699452AB8E4A44C918AF0A85">
    <w:name w:val="E76183B0A699452AB8E4A44C918AF0A85"/>
    <w:rsid w:val="006010E0"/>
    <w:pPr>
      <w:widowControl w:val="0"/>
      <w:jc w:val="both"/>
    </w:pPr>
  </w:style>
  <w:style w:type="paragraph" w:customStyle="1" w:styleId="DE9964FF64D64774A3E777218E5AA71B5">
    <w:name w:val="DE9964FF64D64774A3E777218E5AA71B5"/>
    <w:rsid w:val="006010E0"/>
    <w:pPr>
      <w:widowControl w:val="0"/>
      <w:jc w:val="both"/>
    </w:pPr>
  </w:style>
  <w:style w:type="paragraph" w:customStyle="1" w:styleId="7DED6E5188A241A6BB92C422AC2628B05">
    <w:name w:val="7DED6E5188A241A6BB92C422AC2628B05"/>
    <w:rsid w:val="006010E0"/>
    <w:pPr>
      <w:widowControl w:val="0"/>
      <w:jc w:val="both"/>
    </w:pPr>
  </w:style>
  <w:style w:type="paragraph" w:customStyle="1" w:styleId="5591337736804AC7B7CA1E2211CE32C05">
    <w:name w:val="5591337736804AC7B7CA1E2211CE32C05"/>
    <w:rsid w:val="006010E0"/>
    <w:pPr>
      <w:widowControl w:val="0"/>
      <w:jc w:val="both"/>
    </w:pPr>
  </w:style>
  <w:style w:type="paragraph" w:customStyle="1" w:styleId="2C62709BE7264DCB9ADE4FCFD16A52E35">
    <w:name w:val="2C62709BE7264DCB9ADE4FCFD16A52E35"/>
    <w:rsid w:val="006010E0"/>
    <w:pPr>
      <w:widowControl w:val="0"/>
      <w:jc w:val="both"/>
    </w:pPr>
  </w:style>
  <w:style w:type="paragraph" w:customStyle="1" w:styleId="1AE52A4CF1D043FD91F06765D43604FF5">
    <w:name w:val="1AE52A4CF1D043FD91F06765D43604FF5"/>
    <w:rsid w:val="006010E0"/>
    <w:pPr>
      <w:widowControl w:val="0"/>
      <w:jc w:val="both"/>
    </w:pPr>
  </w:style>
  <w:style w:type="paragraph" w:customStyle="1" w:styleId="81ACAA5F8DBD4085981A4B0A85B565903">
    <w:name w:val="81ACAA5F8DBD4085981A4B0A85B565903"/>
    <w:rsid w:val="006010E0"/>
    <w:pPr>
      <w:widowControl w:val="0"/>
      <w:jc w:val="both"/>
    </w:pPr>
  </w:style>
  <w:style w:type="paragraph" w:customStyle="1" w:styleId="25BF14A87D6648A1839E706B1FD2C90F1">
    <w:name w:val="25BF14A87D6648A1839E706B1FD2C90F1"/>
    <w:rsid w:val="006010E0"/>
    <w:pPr>
      <w:widowControl w:val="0"/>
      <w:jc w:val="both"/>
    </w:pPr>
  </w:style>
  <w:style w:type="paragraph" w:customStyle="1" w:styleId="DCC90D4B1EDD4FBF9298B01AC7FC49CB">
    <w:name w:val="DCC90D4B1EDD4FBF9298B01AC7FC49CB"/>
    <w:rsid w:val="006010E0"/>
    <w:pPr>
      <w:spacing w:after="160" w:line="259" w:lineRule="auto"/>
    </w:pPr>
    <w:rPr>
      <w:kern w:val="0"/>
      <w:sz w:val="22"/>
    </w:rPr>
  </w:style>
  <w:style w:type="paragraph" w:customStyle="1" w:styleId="EDEEF3D58E4C40C6BDEDBF7DBDB46CBE">
    <w:name w:val="EDEEF3D58E4C40C6BDEDBF7DBDB46CBE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6">
    <w:name w:val="E76183B0A699452AB8E4A44C918AF0A86"/>
    <w:rsid w:val="006010E0"/>
    <w:pPr>
      <w:widowControl w:val="0"/>
      <w:jc w:val="both"/>
    </w:pPr>
  </w:style>
  <w:style w:type="paragraph" w:customStyle="1" w:styleId="DE9964FF64D64774A3E777218E5AA71B6">
    <w:name w:val="DE9964FF64D64774A3E777218E5AA71B6"/>
    <w:rsid w:val="006010E0"/>
    <w:pPr>
      <w:widowControl w:val="0"/>
      <w:jc w:val="both"/>
    </w:pPr>
  </w:style>
  <w:style w:type="paragraph" w:customStyle="1" w:styleId="7DED6E5188A241A6BB92C422AC2628B06">
    <w:name w:val="7DED6E5188A241A6BB92C422AC2628B06"/>
    <w:rsid w:val="006010E0"/>
    <w:pPr>
      <w:widowControl w:val="0"/>
      <w:jc w:val="both"/>
    </w:pPr>
  </w:style>
  <w:style w:type="paragraph" w:customStyle="1" w:styleId="5591337736804AC7B7CA1E2211CE32C06">
    <w:name w:val="5591337736804AC7B7CA1E2211CE32C06"/>
    <w:rsid w:val="006010E0"/>
    <w:pPr>
      <w:widowControl w:val="0"/>
      <w:jc w:val="both"/>
    </w:pPr>
  </w:style>
  <w:style w:type="paragraph" w:customStyle="1" w:styleId="2C62709BE7264DCB9ADE4FCFD16A52E36">
    <w:name w:val="2C62709BE7264DCB9ADE4FCFD16A52E36"/>
    <w:rsid w:val="006010E0"/>
    <w:pPr>
      <w:widowControl w:val="0"/>
      <w:jc w:val="both"/>
    </w:pPr>
  </w:style>
  <w:style w:type="paragraph" w:customStyle="1" w:styleId="1AE52A4CF1D043FD91F06765D43604FF6">
    <w:name w:val="1AE52A4CF1D043FD91F06765D43604FF6"/>
    <w:rsid w:val="006010E0"/>
    <w:pPr>
      <w:widowControl w:val="0"/>
      <w:jc w:val="both"/>
    </w:pPr>
  </w:style>
  <w:style w:type="paragraph" w:customStyle="1" w:styleId="81ACAA5F8DBD4085981A4B0A85B565904">
    <w:name w:val="81ACAA5F8DBD4085981A4B0A85B565904"/>
    <w:rsid w:val="006010E0"/>
    <w:pPr>
      <w:widowControl w:val="0"/>
      <w:jc w:val="both"/>
    </w:pPr>
  </w:style>
  <w:style w:type="paragraph" w:customStyle="1" w:styleId="25BF14A87D6648A1839E706B1FD2C90F2">
    <w:name w:val="25BF14A87D6648A1839E706B1FD2C90F2"/>
    <w:rsid w:val="006010E0"/>
    <w:pPr>
      <w:widowControl w:val="0"/>
      <w:jc w:val="both"/>
    </w:pPr>
  </w:style>
  <w:style w:type="paragraph" w:customStyle="1" w:styleId="EDEEF3D58E4C40C6BDEDBF7DBDB46CBE1">
    <w:name w:val="EDEEF3D58E4C40C6BDEDBF7DBDB46CBE1"/>
    <w:rsid w:val="006010E0"/>
    <w:pPr>
      <w:widowControl w:val="0"/>
      <w:jc w:val="both"/>
    </w:pPr>
  </w:style>
  <w:style w:type="paragraph" w:customStyle="1" w:styleId="DCC90D4B1EDD4FBF9298B01AC7FC49CB1">
    <w:name w:val="DCC90D4B1EDD4FBF9298B01AC7FC49CB1"/>
    <w:rsid w:val="006010E0"/>
    <w:pPr>
      <w:widowControl w:val="0"/>
      <w:jc w:val="both"/>
    </w:pPr>
  </w:style>
  <w:style w:type="paragraph" w:customStyle="1" w:styleId="E76183B0A699452AB8E4A44C918AF0A87">
    <w:name w:val="E76183B0A699452AB8E4A44C918AF0A87"/>
    <w:rsid w:val="006010E0"/>
    <w:pPr>
      <w:widowControl w:val="0"/>
      <w:jc w:val="both"/>
    </w:pPr>
  </w:style>
  <w:style w:type="paragraph" w:customStyle="1" w:styleId="DE9964FF64D64774A3E777218E5AA71B7">
    <w:name w:val="DE9964FF64D64774A3E777218E5AA71B7"/>
    <w:rsid w:val="006010E0"/>
    <w:pPr>
      <w:widowControl w:val="0"/>
      <w:jc w:val="both"/>
    </w:pPr>
  </w:style>
  <w:style w:type="paragraph" w:customStyle="1" w:styleId="7DED6E5188A241A6BB92C422AC2628B07">
    <w:name w:val="7DED6E5188A241A6BB92C422AC2628B07"/>
    <w:rsid w:val="006010E0"/>
    <w:pPr>
      <w:widowControl w:val="0"/>
      <w:jc w:val="both"/>
    </w:pPr>
  </w:style>
  <w:style w:type="paragraph" w:customStyle="1" w:styleId="5591337736804AC7B7CA1E2211CE32C07">
    <w:name w:val="5591337736804AC7B7CA1E2211CE32C07"/>
    <w:rsid w:val="006010E0"/>
    <w:pPr>
      <w:widowControl w:val="0"/>
      <w:jc w:val="both"/>
    </w:pPr>
  </w:style>
  <w:style w:type="paragraph" w:customStyle="1" w:styleId="2C62709BE7264DCB9ADE4FCFD16A52E37">
    <w:name w:val="2C62709BE7264DCB9ADE4FCFD16A52E37"/>
    <w:rsid w:val="006010E0"/>
    <w:pPr>
      <w:widowControl w:val="0"/>
      <w:jc w:val="both"/>
    </w:pPr>
  </w:style>
  <w:style w:type="paragraph" w:customStyle="1" w:styleId="1AE52A4CF1D043FD91F06765D43604FF7">
    <w:name w:val="1AE52A4CF1D043FD91F06765D43604FF7"/>
    <w:rsid w:val="006010E0"/>
    <w:pPr>
      <w:widowControl w:val="0"/>
      <w:jc w:val="both"/>
    </w:pPr>
  </w:style>
  <w:style w:type="paragraph" w:customStyle="1" w:styleId="81ACAA5F8DBD4085981A4B0A85B565905">
    <w:name w:val="81ACAA5F8DBD4085981A4B0A85B565905"/>
    <w:rsid w:val="006010E0"/>
    <w:pPr>
      <w:widowControl w:val="0"/>
      <w:jc w:val="both"/>
    </w:pPr>
  </w:style>
  <w:style w:type="paragraph" w:customStyle="1" w:styleId="25BF14A87D6648A1839E706B1FD2C90F3">
    <w:name w:val="25BF14A87D6648A1839E706B1FD2C90F3"/>
    <w:rsid w:val="006010E0"/>
    <w:pPr>
      <w:widowControl w:val="0"/>
      <w:jc w:val="both"/>
    </w:pPr>
  </w:style>
  <w:style w:type="paragraph" w:customStyle="1" w:styleId="EDEEF3D58E4C40C6BDEDBF7DBDB46CBE2">
    <w:name w:val="EDEEF3D58E4C40C6BDEDBF7DBDB46CBE2"/>
    <w:rsid w:val="006010E0"/>
    <w:pPr>
      <w:widowControl w:val="0"/>
      <w:jc w:val="both"/>
    </w:pPr>
  </w:style>
  <w:style w:type="paragraph" w:customStyle="1" w:styleId="DCC90D4B1EDD4FBF9298B01AC7FC49CB2">
    <w:name w:val="DCC90D4B1EDD4FBF9298B01AC7FC49CB2"/>
    <w:rsid w:val="006010E0"/>
    <w:pPr>
      <w:widowControl w:val="0"/>
      <w:jc w:val="both"/>
    </w:pPr>
  </w:style>
  <w:style w:type="paragraph" w:customStyle="1" w:styleId="E76183B0A699452AB8E4A44C918AF0A88">
    <w:name w:val="E76183B0A699452AB8E4A44C918AF0A88"/>
    <w:rsid w:val="006010E0"/>
    <w:pPr>
      <w:widowControl w:val="0"/>
      <w:jc w:val="both"/>
    </w:pPr>
  </w:style>
  <w:style w:type="paragraph" w:customStyle="1" w:styleId="DE9964FF64D64774A3E777218E5AA71B8">
    <w:name w:val="DE9964FF64D64774A3E777218E5AA71B8"/>
    <w:rsid w:val="006010E0"/>
    <w:pPr>
      <w:widowControl w:val="0"/>
      <w:jc w:val="both"/>
    </w:pPr>
  </w:style>
  <w:style w:type="paragraph" w:customStyle="1" w:styleId="7DED6E5188A241A6BB92C422AC2628B08">
    <w:name w:val="7DED6E5188A241A6BB92C422AC2628B08"/>
    <w:rsid w:val="006010E0"/>
    <w:pPr>
      <w:widowControl w:val="0"/>
      <w:jc w:val="both"/>
    </w:pPr>
  </w:style>
  <w:style w:type="paragraph" w:customStyle="1" w:styleId="5591337736804AC7B7CA1E2211CE32C08">
    <w:name w:val="5591337736804AC7B7CA1E2211CE32C08"/>
    <w:rsid w:val="006010E0"/>
    <w:pPr>
      <w:widowControl w:val="0"/>
      <w:jc w:val="both"/>
    </w:pPr>
  </w:style>
  <w:style w:type="paragraph" w:customStyle="1" w:styleId="2C62709BE7264DCB9ADE4FCFD16A52E38">
    <w:name w:val="2C62709BE7264DCB9ADE4FCFD16A52E38"/>
    <w:rsid w:val="006010E0"/>
    <w:pPr>
      <w:widowControl w:val="0"/>
      <w:jc w:val="both"/>
    </w:pPr>
  </w:style>
  <w:style w:type="paragraph" w:customStyle="1" w:styleId="1AE52A4CF1D043FD91F06765D43604FF8">
    <w:name w:val="1AE52A4CF1D043FD91F06765D43604FF8"/>
    <w:rsid w:val="006010E0"/>
    <w:pPr>
      <w:widowControl w:val="0"/>
      <w:jc w:val="both"/>
    </w:pPr>
  </w:style>
  <w:style w:type="paragraph" w:customStyle="1" w:styleId="81ACAA5F8DBD4085981A4B0A85B565906">
    <w:name w:val="81ACAA5F8DBD4085981A4B0A85B565906"/>
    <w:rsid w:val="006010E0"/>
    <w:pPr>
      <w:widowControl w:val="0"/>
      <w:jc w:val="both"/>
    </w:pPr>
  </w:style>
  <w:style w:type="paragraph" w:customStyle="1" w:styleId="25BF14A87D6648A1839E706B1FD2C90F4">
    <w:name w:val="25BF14A87D6648A1839E706B1FD2C90F4"/>
    <w:rsid w:val="006010E0"/>
    <w:pPr>
      <w:widowControl w:val="0"/>
      <w:jc w:val="both"/>
    </w:pPr>
  </w:style>
  <w:style w:type="paragraph" w:customStyle="1" w:styleId="EDEEF3D58E4C40C6BDEDBF7DBDB46CBE3">
    <w:name w:val="EDEEF3D58E4C40C6BDEDBF7DBDB46CBE3"/>
    <w:rsid w:val="006010E0"/>
    <w:pPr>
      <w:widowControl w:val="0"/>
      <w:jc w:val="both"/>
    </w:pPr>
  </w:style>
  <w:style w:type="paragraph" w:customStyle="1" w:styleId="DCC90D4B1EDD4FBF9298B01AC7FC49CB3">
    <w:name w:val="DCC90D4B1EDD4FBF9298B01AC7FC49CB3"/>
    <w:rsid w:val="006010E0"/>
    <w:pPr>
      <w:widowControl w:val="0"/>
      <w:jc w:val="both"/>
    </w:pPr>
  </w:style>
  <w:style w:type="paragraph" w:customStyle="1" w:styleId="E76183B0A699452AB8E4A44C918AF0A89">
    <w:name w:val="E76183B0A699452AB8E4A44C918AF0A89"/>
    <w:rsid w:val="006010E0"/>
    <w:pPr>
      <w:widowControl w:val="0"/>
      <w:jc w:val="both"/>
    </w:pPr>
  </w:style>
  <w:style w:type="paragraph" w:customStyle="1" w:styleId="DE9964FF64D64774A3E777218E5AA71B9">
    <w:name w:val="DE9964FF64D64774A3E777218E5AA71B9"/>
    <w:rsid w:val="006010E0"/>
    <w:pPr>
      <w:widowControl w:val="0"/>
      <w:jc w:val="both"/>
    </w:pPr>
  </w:style>
  <w:style w:type="paragraph" w:customStyle="1" w:styleId="7DED6E5188A241A6BB92C422AC2628B09">
    <w:name w:val="7DED6E5188A241A6BB92C422AC2628B09"/>
    <w:rsid w:val="006010E0"/>
    <w:pPr>
      <w:widowControl w:val="0"/>
      <w:jc w:val="both"/>
    </w:pPr>
  </w:style>
  <w:style w:type="paragraph" w:customStyle="1" w:styleId="5591337736804AC7B7CA1E2211CE32C09">
    <w:name w:val="5591337736804AC7B7CA1E2211CE32C09"/>
    <w:rsid w:val="006010E0"/>
    <w:pPr>
      <w:widowControl w:val="0"/>
      <w:jc w:val="both"/>
    </w:pPr>
  </w:style>
  <w:style w:type="paragraph" w:customStyle="1" w:styleId="2C62709BE7264DCB9ADE4FCFD16A52E39">
    <w:name w:val="2C62709BE7264DCB9ADE4FCFD16A52E39"/>
    <w:rsid w:val="006010E0"/>
    <w:pPr>
      <w:widowControl w:val="0"/>
      <w:jc w:val="both"/>
    </w:pPr>
  </w:style>
  <w:style w:type="paragraph" w:customStyle="1" w:styleId="1AE52A4CF1D043FD91F06765D43604FF9">
    <w:name w:val="1AE52A4CF1D043FD91F06765D43604FF9"/>
    <w:rsid w:val="006010E0"/>
    <w:pPr>
      <w:widowControl w:val="0"/>
      <w:jc w:val="both"/>
    </w:pPr>
  </w:style>
  <w:style w:type="paragraph" w:customStyle="1" w:styleId="81ACAA5F8DBD4085981A4B0A85B565907">
    <w:name w:val="81ACAA5F8DBD4085981A4B0A85B565907"/>
    <w:rsid w:val="006010E0"/>
    <w:pPr>
      <w:widowControl w:val="0"/>
      <w:jc w:val="both"/>
    </w:pPr>
  </w:style>
  <w:style w:type="paragraph" w:customStyle="1" w:styleId="25BF14A87D6648A1839E706B1FD2C90F5">
    <w:name w:val="25BF14A87D6648A1839E706B1FD2C90F5"/>
    <w:rsid w:val="006010E0"/>
    <w:pPr>
      <w:widowControl w:val="0"/>
      <w:jc w:val="both"/>
    </w:pPr>
  </w:style>
  <w:style w:type="paragraph" w:customStyle="1" w:styleId="EDEEF3D58E4C40C6BDEDBF7DBDB46CBE4">
    <w:name w:val="EDEEF3D58E4C40C6BDEDBF7DBDB46CBE4"/>
    <w:rsid w:val="006010E0"/>
    <w:pPr>
      <w:widowControl w:val="0"/>
      <w:jc w:val="both"/>
    </w:pPr>
  </w:style>
  <w:style w:type="paragraph" w:customStyle="1" w:styleId="E25DF5E59D34475EBFCD133D4858A9C9">
    <w:name w:val="E25DF5E59D34475EBFCD133D4858A9C9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0">
    <w:name w:val="E76183B0A699452AB8E4A44C918AF0A810"/>
    <w:rsid w:val="006010E0"/>
    <w:pPr>
      <w:widowControl w:val="0"/>
      <w:jc w:val="both"/>
    </w:pPr>
  </w:style>
  <w:style w:type="paragraph" w:customStyle="1" w:styleId="DE9964FF64D64774A3E777218E5AA71B10">
    <w:name w:val="DE9964FF64D64774A3E777218E5AA71B10"/>
    <w:rsid w:val="006010E0"/>
    <w:pPr>
      <w:widowControl w:val="0"/>
      <w:jc w:val="both"/>
    </w:pPr>
  </w:style>
  <w:style w:type="paragraph" w:customStyle="1" w:styleId="7DED6E5188A241A6BB92C422AC2628B010">
    <w:name w:val="7DED6E5188A241A6BB92C422AC2628B010"/>
    <w:rsid w:val="006010E0"/>
    <w:pPr>
      <w:widowControl w:val="0"/>
      <w:jc w:val="both"/>
    </w:pPr>
  </w:style>
  <w:style w:type="paragraph" w:customStyle="1" w:styleId="5591337736804AC7B7CA1E2211CE32C010">
    <w:name w:val="5591337736804AC7B7CA1E2211CE32C010"/>
    <w:rsid w:val="006010E0"/>
    <w:pPr>
      <w:widowControl w:val="0"/>
      <w:jc w:val="both"/>
    </w:pPr>
  </w:style>
  <w:style w:type="paragraph" w:customStyle="1" w:styleId="2C62709BE7264DCB9ADE4FCFD16A52E310">
    <w:name w:val="2C62709BE7264DCB9ADE4FCFD16A52E310"/>
    <w:rsid w:val="006010E0"/>
    <w:pPr>
      <w:widowControl w:val="0"/>
      <w:jc w:val="both"/>
    </w:pPr>
  </w:style>
  <w:style w:type="paragraph" w:customStyle="1" w:styleId="1AE52A4CF1D043FD91F06765D43604FF10">
    <w:name w:val="1AE52A4CF1D043FD91F06765D43604FF10"/>
    <w:rsid w:val="006010E0"/>
    <w:pPr>
      <w:widowControl w:val="0"/>
      <w:jc w:val="both"/>
    </w:pPr>
  </w:style>
  <w:style w:type="paragraph" w:customStyle="1" w:styleId="81ACAA5F8DBD4085981A4B0A85B565908">
    <w:name w:val="81ACAA5F8DBD4085981A4B0A85B565908"/>
    <w:rsid w:val="006010E0"/>
    <w:pPr>
      <w:widowControl w:val="0"/>
      <w:jc w:val="both"/>
    </w:pPr>
  </w:style>
  <w:style w:type="paragraph" w:customStyle="1" w:styleId="25BF14A87D6648A1839E706B1FD2C90F6">
    <w:name w:val="25BF14A87D6648A1839E706B1FD2C90F6"/>
    <w:rsid w:val="006010E0"/>
    <w:pPr>
      <w:widowControl w:val="0"/>
      <w:jc w:val="both"/>
    </w:pPr>
  </w:style>
  <w:style w:type="paragraph" w:customStyle="1" w:styleId="E25DF5E59D34475EBFCD133D4858A9C91">
    <w:name w:val="E25DF5E59D34475EBFCD133D4858A9C91"/>
    <w:rsid w:val="006010E0"/>
    <w:pPr>
      <w:widowControl w:val="0"/>
      <w:jc w:val="both"/>
    </w:pPr>
  </w:style>
  <w:style w:type="paragraph" w:customStyle="1" w:styleId="E76183B0A699452AB8E4A44C918AF0A811">
    <w:name w:val="E76183B0A699452AB8E4A44C918AF0A811"/>
    <w:rsid w:val="006010E0"/>
    <w:pPr>
      <w:widowControl w:val="0"/>
      <w:jc w:val="both"/>
    </w:pPr>
  </w:style>
  <w:style w:type="paragraph" w:customStyle="1" w:styleId="DE9964FF64D64774A3E777218E5AA71B11">
    <w:name w:val="DE9964FF64D64774A3E777218E5AA71B11"/>
    <w:rsid w:val="006010E0"/>
    <w:pPr>
      <w:widowControl w:val="0"/>
      <w:jc w:val="both"/>
    </w:pPr>
  </w:style>
  <w:style w:type="paragraph" w:customStyle="1" w:styleId="7DED6E5188A241A6BB92C422AC2628B011">
    <w:name w:val="7DED6E5188A241A6BB92C422AC2628B011"/>
    <w:rsid w:val="006010E0"/>
    <w:pPr>
      <w:widowControl w:val="0"/>
      <w:jc w:val="both"/>
    </w:pPr>
  </w:style>
  <w:style w:type="paragraph" w:customStyle="1" w:styleId="5591337736804AC7B7CA1E2211CE32C011">
    <w:name w:val="5591337736804AC7B7CA1E2211CE32C011"/>
    <w:rsid w:val="006010E0"/>
    <w:pPr>
      <w:widowControl w:val="0"/>
      <w:jc w:val="both"/>
    </w:pPr>
  </w:style>
  <w:style w:type="paragraph" w:customStyle="1" w:styleId="2C62709BE7264DCB9ADE4FCFD16A52E311">
    <w:name w:val="2C62709BE7264DCB9ADE4FCFD16A52E311"/>
    <w:rsid w:val="006010E0"/>
    <w:pPr>
      <w:widowControl w:val="0"/>
      <w:jc w:val="both"/>
    </w:pPr>
  </w:style>
  <w:style w:type="paragraph" w:customStyle="1" w:styleId="1AE52A4CF1D043FD91F06765D43604FF11">
    <w:name w:val="1AE52A4CF1D043FD91F06765D43604FF11"/>
    <w:rsid w:val="006010E0"/>
    <w:pPr>
      <w:widowControl w:val="0"/>
      <w:jc w:val="both"/>
    </w:pPr>
  </w:style>
  <w:style w:type="paragraph" w:customStyle="1" w:styleId="81ACAA5F8DBD4085981A4B0A85B565909">
    <w:name w:val="81ACAA5F8DBD4085981A4B0A85B565909"/>
    <w:rsid w:val="006010E0"/>
    <w:pPr>
      <w:widowControl w:val="0"/>
      <w:jc w:val="both"/>
    </w:pPr>
  </w:style>
  <w:style w:type="paragraph" w:customStyle="1" w:styleId="25BF14A87D6648A1839E706B1FD2C90F7">
    <w:name w:val="25BF14A87D6648A1839E706B1FD2C90F7"/>
    <w:rsid w:val="006010E0"/>
    <w:pPr>
      <w:widowControl w:val="0"/>
      <w:jc w:val="both"/>
    </w:pPr>
  </w:style>
  <w:style w:type="paragraph" w:customStyle="1" w:styleId="E25DF5E59D34475EBFCD133D4858A9C92">
    <w:name w:val="E25DF5E59D34475EBFCD133D4858A9C92"/>
    <w:rsid w:val="006010E0"/>
    <w:pPr>
      <w:widowControl w:val="0"/>
      <w:jc w:val="both"/>
    </w:pPr>
  </w:style>
  <w:style w:type="paragraph" w:customStyle="1" w:styleId="E76183B0A699452AB8E4A44C918AF0A812">
    <w:name w:val="E76183B0A699452AB8E4A44C918AF0A812"/>
    <w:rsid w:val="006010E0"/>
    <w:pPr>
      <w:widowControl w:val="0"/>
      <w:jc w:val="both"/>
    </w:pPr>
  </w:style>
  <w:style w:type="paragraph" w:customStyle="1" w:styleId="DE9964FF64D64774A3E777218E5AA71B12">
    <w:name w:val="DE9964FF64D64774A3E777218E5AA71B12"/>
    <w:rsid w:val="006010E0"/>
    <w:pPr>
      <w:widowControl w:val="0"/>
      <w:jc w:val="both"/>
    </w:pPr>
  </w:style>
  <w:style w:type="paragraph" w:customStyle="1" w:styleId="7DED6E5188A241A6BB92C422AC2628B012">
    <w:name w:val="7DED6E5188A241A6BB92C422AC2628B012"/>
    <w:rsid w:val="006010E0"/>
    <w:pPr>
      <w:widowControl w:val="0"/>
      <w:jc w:val="both"/>
    </w:pPr>
  </w:style>
  <w:style w:type="paragraph" w:customStyle="1" w:styleId="5591337736804AC7B7CA1E2211CE32C012">
    <w:name w:val="5591337736804AC7B7CA1E2211CE32C012"/>
    <w:rsid w:val="006010E0"/>
    <w:pPr>
      <w:widowControl w:val="0"/>
      <w:jc w:val="both"/>
    </w:pPr>
  </w:style>
  <w:style w:type="paragraph" w:customStyle="1" w:styleId="2C62709BE7264DCB9ADE4FCFD16A52E312">
    <w:name w:val="2C62709BE7264DCB9ADE4FCFD16A52E312"/>
    <w:rsid w:val="006010E0"/>
    <w:pPr>
      <w:widowControl w:val="0"/>
      <w:jc w:val="both"/>
    </w:pPr>
  </w:style>
  <w:style w:type="paragraph" w:customStyle="1" w:styleId="1AE52A4CF1D043FD91F06765D43604FF12">
    <w:name w:val="1AE52A4CF1D043FD91F06765D43604FF12"/>
    <w:rsid w:val="006010E0"/>
    <w:pPr>
      <w:widowControl w:val="0"/>
      <w:jc w:val="both"/>
    </w:pPr>
  </w:style>
  <w:style w:type="paragraph" w:customStyle="1" w:styleId="81ACAA5F8DBD4085981A4B0A85B5659010">
    <w:name w:val="81ACAA5F8DBD4085981A4B0A85B5659010"/>
    <w:rsid w:val="006010E0"/>
    <w:pPr>
      <w:widowControl w:val="0"/>
      <w:jc w:val="both"/>
    </w:pPr>
  </w:style>
  <w:style w:type="paragraph" w:customStyle="1" w:styleId="25BF14A87D6648A1839E706B1FD2C90F8">
    <w:name w:val="25BF14A87D6648A1839E706B1FD2C90F8"/>
    <w:rsid w:val="006010E0"/>
    <w:pPr>
      <w:widowControl w:val="0"/>
      <w:jc w:val="both"/>
    </w:pPr>
  </w:style>
  <w:style w:type="paragraph" w:customStyle="1" w:styleId="E25DF5E59D34475EBFCD133D4858A9C93">
    <w:name w:val="E25DF5E59D34475EBFCD133D4858A9C93"/>
    <w:rsid w:val="006010E0"/>
    <w:pPr>
      <w:widowControl w:val="0"/>
      <w:jc w:val="both"/>
    </w:pPr>
  </w:style>
  <w:style w:type="paragraph" w:customStyle="1" w:styleId="E76183B0A699452AB8E4A44C918AF0A813">
    <w:name w:val="E76183B0A699452AB8E4A44C918AF0A813"/>
    <w:rsid w:val="006010E0"/>
    <w:pPr>
      <w:widowControl w:val="0"/>
      <w:jc w:val="both"/>
    </w:pPr>
  </w:style>
  <w:style w:type="paragraph" w:customStyle="1" w:styleId="DE9964FF64D64774A3E777218E5AA71B13">
    <w:name w:val="DE9964FF64D64774A3E777218E5AA71B13"/>
    <w:rsid w:val="006010E0"/>
    <w:pPr>
      <w:widowControl w:val="0"/>
      <w:jc w:val="both"/>
    </w:pPr>
  </w:style>
  <w:style w:type="paragraph" w:customStyle="1" w:styleId="7DED6E5188A241A6BB92C422AC2628B013">
    <w:name w:val="7DED6E5188A241A6BB92C422AC2628B013"/>
    <w:rsid w:val="006010E0"/>
    <w:pPr>
      <w:widowControl w:val="0"/>
      <w:jc w:val="both"/>
    </w:pPr>
  </w:style>
  <w:style w:type="paragraph" w:customStyle="1" w:styleId="5591337736804AC7B7CA1E2211CE32C013">
    <w:name w:val="5591337736804AC7B7CA1E2211CE32C013"/>
    <w:rsid w:val="006010E0"/>
    <w:pPr>
      <w:widowControl w:val="0"/>
      <w:jc w:val="both"/>
    </w:pPr>
  </w:style>
  <w:style w:type="paragraph" w:customStyle="1" w:styleId="2C62709BE7264DCB9ADE4FCFD16A52E313">
    <w:name w:val="2C62709BE7264DCB9ADE4FCFD16A52E313"/>
    <w:rsid w:val="006010E0"/>
    <w:pPr>
      <w:widowControl w:val="0"/>
      <w:jc w:val="both"/>
    </w:pPr>
  </w:style>
  <w:style w:type="paragraph" w:customStyle="1" w:styleId="1AE52A4CF1D043FD91F06765D43604FF13">
    <w:name w:val="1AE52A4CF1D043FD91F06765D43604FF13"/>
    <w:rsid w:val="006010E0"/>
    <w:pPr>
      <w:widowControl w:val="0"/>
      <w:jc w:val="both"/>
    </w:pPr>
  </w:style>
  <w:style w:type="paragraph" w:customStyle="1" w:styleId="81ACAA5F8DBD4085981A4B0A85B5659011">
    <w:name w:val="81ACAA5F8DBD4085981A4B0A85B5659011"/>
    <w:rsid w:val="006010E0"/>
    <w:pPr>
      <w:widowControl w:val="0"/>
      <w:jc w:val="both"/>
    </w:pPr>
  </w:style>
  <w:style w:type="paragraph" w:customStyle="1" w:styleId="25BF14A87D6648A1839E706B1FD2C90F9">
    <w:name w:val="25BF14A87D6648A1839E706B1FD2C90F9"/>
    <w:rsid w:val="006010E0"/>
    <w:pPr>
      <w:widowControl w:val="0"/>
      <w:jc w:val="both"/>
    </w:pPr>
  </w:style>
  <w:style w:type="paragraph" w:customStyle="1" w:styleId="E25DF5E59D34475EBFCD133D4858A9C94">
    <w:name w:val="E25DF5E59D34475EBFCD133D4858A9C94"/>
    <w:rsid w:val="006010E0"/>
    <w:pPr>
      <w:widowControl w:val="0"/>
      <w:jc w:val="both"/>
    </w:pPr>
  </w:style>
  <w:style w:type="paragraph" w:customStyle="1" w:styleId="151B51C7483B42929C06C4F43EC17745">
    <w:name w:val="151B51C7483B42929C06C4F43EC17745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4">
    <w:name w:val="E76183B0A699452AB8E4A44C918AF0A814"/>
    <w:rsid w:val="006010E0"/>
    <w:pPr>
      <w:widowControl w:val="0"/>
      <w:jc w:val="both"/>
    </w:pPr>
  </w:style>
  <w:style w:type="paragraph" w:customStyle="1" w:styleId="DE9964FF64D64774A3E777218E5AA71B14">
    <w:name w:val="DE9964FF64D64774A3E777218E5AA71B14"/>
    <w:rsid w:val="006010E0"/>
    <w:pPr>
      <w:widowControl w:val="0"/>
      <w:jc w:val="both"/>
    </w:pPr>
  </w:style>
  <w:style w:type="paragraph" w:customStyle="1" w:styleId="7DED6E5188A241A6BB92C422AC2628B014">
    <w:name w:val="7DED6E5188A241A6BB92C422AC2628B014"/>
    <w:rsid w:val="006010E0"/>
    <w:pPr>
      <w:widowControl w:val="0"/>
      <w:jc w:val="both"/>
    </w:pPr>
  </w:style>
  <w:style w:type="paragraph" w:customStyle="1" w:styleId="5591337736804AC7B7CA1E2211CE32C014">
    <w:name w:val="5591337736804AC7B7CA1E2211CE32C014"/>
    <w:rsid w:val="006010E0"/>
    <w:pPr>
      <w:widowControl w:val="0"/>
      <w:jc w:val="both"/>
    </w:pPr>
  </w:style>
  <w:style w:type="paragraph" w:customStyle="1" w:styleId="2C62709BE7264DCB9ADE4FCFD16A52E314">
    <w:name w:val="2C62709BE7264DCB9ADE4FCFD16A52E314"/>
    <w:rsid w:val="006010E0"/>
    <w:pPr>
      <w:widowControl w:val="0"/>
      <w:jc w:val="both"/>
    </w:pPr>
  </w:style>
  <w:style w:type="paragraph" w:customStyle="1" w:styleId="1AE52A4CF1D043FD91F06765D43604FF14">
    <w:name w:val="1AE52A4CF1D043FD91F06765D43604FF14"/>
    <w:rsid w:val="006010E0"/>
    <w:pPr>
      <w:widowControl w:val="0"/>
      <w:jc w:val="both"/>
    </w:pPr>
  </w:style>
  <w:style w:type="paragraph" w:customStyle="1" w:styleId="81ACAA5F8DBD4085981A4B0A85B5659012">
    <w:name w:val="81ACAA5F8DBD4085981A4B0A85B5659012"/>
    <w:rsid w:val="006010E0"/>
    <w:pPr>
      <w:widowControl w:val="0"/>
      <w:jc w:val="both"/>
    </w:pPr>
  </w:style>
  <w:style w:type="paragraph" w:customStyle="1" w:styleId="25BF14A87D6648A1839E706B1FD2C90F10">
    <w:name w:val="25BF14A87D6648A1839E706B1FD2C90F10"/>
    <w:rsid w:val="006010E0"/>
    <w:pPr>
      <w:widowControl w:val="0"/>
      <w:jc w:val="both"/>
    </w:pPr>
  </w:style>
  <w:style w:type="paragraph" w:customStyle="1" w:styleId="E25DF5E59D34475EBFCD133D4858A9C95">
    <w:name w:val="E25DF5E59D34475EBFCD133D4858A9C95"/>
    <w:rsid w:val="006010E0"/>
    <w:pPr>
      <w:widowControl w:val="0"/>
      <w:jc w:val="both"/>
    </w:pPr>
  </w:style>
  <w:style w:type="paragraph" w:customStyle="1" w:styleId="F3126B86B1C74BFBB82C0994B3EFDD2D">
    <w:name w:val="F3126B86B1C74BFBB82C0994B3EFDD2D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5">
    <w:name w:val="E76183B0A699452AB8E4A44C918AF0A815"/>
    <w:rsid w:val="006010E0"/>
    <w:pPr>
      <w:widowControl w:val="0"/>
      <w:jc w:val="both"/>
    </w:pPr>
  </w:style>
  <w:style w:type="paragraph" w:customStyle="1" w:styleId="DE9964FF64D64774A3E777218E5AA71B15">
    <w:name w:val="DE9964FF64D64774A3E777218E5AA71B15"/>
    <w:rsid w:val="006010E0"/>
    <w:pPr>
      <w:widowControl w:val="0"/>
      <w:jc w:val="both"/>
    </w:pPr>
  </w:style>
  <w:style w:type="paragraph" w:customStyle="1" w:styleId="7DED6E5188A241A6BB92C422AC2628B015">
    <w:name w:val="7DED6E5188A241A6BB92C422AC2628B015"/>
    <w:rsid w:val="006010E0"/>
    <w:pPr>
      <w:widowControl w:val="0"/>
      <w:jc w:val="both"/>
    </w:pPr>
  </w:style>
  <w:style w:type="paragraph" w:customStyle="1" w:styleId="5591337736804AC7B7CA1E2211CE32C015">
    <w:name w:val="5591337736804AC7B7CA1E2211CE32C015"/>
    <w:rsid w:val="006010E0"/>
    <w:pPr>
      <w:widowControl w:val="0"/>
      <w:jc w:val="both"/>
    </w:pPr>
  </w:style>
  <w:style w:type="paragraph" w:customStyle="1" w:styleId="2C62709BE7264DCB9ADE4FCFD16A52E315">
    <w:name w:val="2C62709BE7264DCB9ADE4FCFD16A52E315"/>
    <w:rsid w:val="006010E0"/>
    <w:pPr>
      <w:widowControl w:val="0"/>
      <w:jc w:val="both"/>
    </w:pPr>
  </w:style>
  <w:style w:type="paragraph" w:customStyle="1" w:styleId="1AE52A4CF1D043FD91F06765D43604FF15">
    <w:name w:val="1AE52A4CF1D043FD91F06765D43604FF15"/>
    <w:rsid w:val="006010E0"/>
    <w:pPr>
      <w:widowControl w:val="0"/>
      <w:jc w:val="both"/>
    </w:pPr>
  </w:style>
  <w:style w:type="paragraph" w:customStyle="1" w:styleId="81ACAA5F8DBD4085981A4B0A85B5659013">
    <w:name w:val="81ACAA5F8DBD4085981A4B0A85B5659013"/>
    <w:rsid w:val="006010E0"/>
    <w:pPr>
      <w:widowControl w:val="0"/>
      <w:jc w:val="both"/>
    </w:pPr>
  </w:style>
  <w:style w:type="paragraph" w:customStyle="1" w:styleId="25BF14A87D6648A1839E706B1FD2C90F11">
    <w:name w:val="25BF14A87D6648A1839E706B1FD2C90F11"/>
    <w:rsid w:val="006010E0"/>
    <w:pPr>
      <w:widowControl w:val="0"/>
      <w:jc w:val="both"/>
    </w:pPr>
  </w:style>
  <w:style w:type="paragraph" w:customStyle="1" w:styleId="E25DF5E59D34475EBFCD133D4858A9C96">
    <w:name w:val="E25DF5E59D34475EBFCD133D4858A9C96"/>
    <w:rsid w:val="006010E0"/>
    <w:pPr>
      <w:widowControl w:val="0"/>
      <w:jc w:val="both"/>
    </w:pPr>
  </w:style>
  <w:style w:type="paragraph" w:customStyle="1" w:styleId="E76183B0A699452AB8E4A44C918AF0A816">
    <w:name w:val="E76183B0A699452AB8E4A44C918AF0A816"/>
    <w:rsid w:val="006010E0"/>
    <w:pPr>
      <w:widowControl w:val="0"/>
      <w:jc w:val="both"/>
    </w:pPr>
  </w:style>
  <w:style w:type="paragraph" w:customStyle="1" w:styleId="DE9964FF64D64774A3E777218E5AA71B16">
    <w:name w:val="DE9964FF64D64774A3E777218E5AA71B16"/>
    <w:rsid w:val="006010E0"/>
    <w:pPr>
      <w:widowControl w:val="0"/>
      <w:jc w:val="both"/>
    </w:pPr>
  </w:style>
  <w:style w:type="paragraph" w:customStyle="1" w:styleId="7DED6E5188A241A6BB92C422AC2628B016">
    <w:name w:val="7DED6E5188A241A6BB92C422AC2628B016"/>
    <w:rsid w:val="006010E0"/>
    <w:pPr>
      <w:widowControl w:val="0"/>
      <w:jc w:val="both"/>
    </w:pPr>
  </w:style>
  <w:style w:type="paragraph" w:customStyle="1" w:styleId="5591337736804AC7B7CA1E2211CE32C016">
    <w:name w:val="5591337736804AC7B7CA1E2211CE32C016"/>
    <w:rsid w:val="006010E0"/>
    <w:pPr>
      <w:widowControl w:val="0"/>
      <w:jc w:val="both"/>
    </w:pPr>
  </w:style>
  <w:style w:type="paragraph" w:customStyle="1" w:styleId="2C62709BE7264DCB9ADE4FCFD16A52E316">
    <w:name w:val="2C62709BE7264DCB9ADE4FCFD16A52E316"/>
    <w:rsid w:val="006010E0"/>
    <w:pPr>
      <w:widowControl w:val="0"/>
      <w:jc w:val="both"/>
    </w:pPr>
  </w:style>
  <w:style w:type="paragraph" w:customStyle="1" w:styleId="1AE52A4CF1D043FD91F06765D43604FF16">
    <w:name w:val="1AE52A4CF1D043FD91F06765D43604FF16"/>
    <w:rsid w:val="006010E0"/>
    <w:pPr>
      <w:widowControl w:val="0"/>
      <w:jc w:val="both"/>
    </w:pPr>
  </w:style>
  <w:style w:type="paragraph" w:customStyle="1" w:styleId="81ACAA5F8DBD4085981A4B0A85B5659014">
    <w:name w:val="81ACAA5F8DBD4085981A4B0A85B5659014"/>
    <w:rsid w:val="006010E0"/>
    <w:pPr>
      <w:widowControl w:val="0"/>
      <w:jc w:val="both"/>
    </w:pPr>
  </w:style>
  <w:style w:type="paragraph" w:customStyle="1" w:styleId="25BF14A87D6648A1839E706B1FD2C90F12">
    <w:name w:val="25BF14A87D6648A1839E706B1FD2C90F12"/>
    <w:rsid w:val="006010E0"/>
    <w:pPr>
      <w:widowControl w:val="0"/>
      <w:jc w:val="both"/>
    </w:pPr>
  </w:style>
  <w:style w:type="paragraph" w:customStyle="1" w:styleId="E25DF5E59D34475EBFCD133D4858A9C97">
    <w:name w:val="E25DF5E59D34475EBFCD133D4858A9C97"/>
    <w:rsid w:val="006010E0"/>
    <w:pPr>
      <w:widowControl w:val="0"/>
      <w:jc w:val="both"/>
    </w:pPr>
  </w:style>
  <w:style w:type="paragraph" w:customStyle="1" w:styleId="E76183B0A699452AB8E4A44C918AF0A817">
    <w:name w:val="E76183B0A699452AB8E4A44C918AF0A817"/>
    <w:rsid w:val="006010E0"/>
    <w:pPr>
      <w:widowControl w:val="0"/>
      <w:jc w:val="both"/>
    </w:pPr>
  </w:style>
  <w:style w:type="paragraph" w:customStyle="1" w:styleId="DE9964FF64D64774A3E777218E5AA71B17">
    <w:name w:val="DE9964FF64D64774A3E777218E5AA71B17"/>
    <w:rsid w:val="006010E0"/>
    <w:pPr>
      <w:widowControl w:val="0"/>
      <w:jc w:val="both"/>
    </w:pPr>
  </w:style>
  <w:style w:type="paragraph" w:customStyle="1" w:styleId="7DED6E5188A241A6BB92C422AC2628B017">
    <w:name w:val="7DED6E5188A241A6BB92C422AC2628B017"/>
    <w:rsid w:val="006010E0"/>
    <w:pPr>
      <w:widowControl w:val="0"/>
      <w:jc w:val="both"/>
    </w:pPr>
  </w:style>
  <w:style w:type="paragraph" w:customStyle="1" w:styleId="5591337736804AC7B7CA1E2211CE32C017">
    <w:name w:val="5591337736804AC7B7CA1E2211CE32C017"/>
    <w:rsid w:val="006010E0"/>
    <w:pPr>
      <w:widowControl w:val="0"/>
      <w:jc w:val="both"/>
    </w:pPr>
  </w:style>
  <w:style w:type="paragraph" w:customStyle="1" w:styleId="2C62709BE7264DCB9ADE4FCFD16A52E317">
    <w:name w:val="2C62709BE7264DCB9ADE4FCFD16A52E317"/>
    <w:rsid w:val="006010E0"/>
    <w:pPr>
      <w:widowControl w:val="0"/>
      <w:jc w:val="both"/>
    </w:pPr>
  </w:style>
  <w:style w:type="paragraph" w:customStyle="1" w:styleId="1AE52A4CF1D043FD91F06765D43604FF17">
    <w:name w:val="1AE52A4CF1D043FD91F06765D43604FF17"/>
    <w:rsid w:val="006010E0"/>
    <w:pPr>
      <w:widowControl w:val="0"/>
      <w:jc w:val="both"/>
    </w:pPr>
  </w:style>
  <w:style w:type="paragraph" w:customStyle="1" w:styleId="81ACAA5F8DBD4085981A4B0A85B5659015">
    <w:name w:val="81ACAA5F8DBD4085981A4B0A85B5659015"/>
    <w:rsid w:val="006010E0"/>
    <w:pPr>
      <w:widowControl w:val="0"/>
      <w:jc w:val="both"/>
    </w:pPr>
  </w:style>
  <w:style w:type="paragraph" w:customStyle="1" w:styleId="25BF14A87D6648A1839E706B1FD2C90F13">
    <w:name w:val="25BF14A87D6648A1839E706B1FD2C90F13"/>
    <w:rsid w:val="006010E0"/>
    <w:pPr>
      <w:widowControl w:val="0"/>
      <w:jc w:val="both"/>
    </w:pPr>
  </w:style>
  <w:style w:type="paragraph" w:customStyle="1" w:styleId="E25DF5E59D34475EBFCD133D4858A9C98">
    <w:name w:val="E25DF5E59D34475EBFCD133D4858A9C98"/>
    <w:rsid w:val="006010E0"/>
    <w:pPr>
      <w:widowControl w:val="0"/>
      <w:jc w:val="both"/>
    </w:pPr>
  </w:style>
  <w:style w:type="paragraph" w:customStyle="1" w:styleId="F3126B86B1C74BFBB82C0994B3EFDD2D1">
    <w:name w:val="F3126B86B1C74BFBB82C0994B3EFDD2D1"/>
    <w:rsid w:val="006010E0"/>
    <w:pPr>
      <w:widowControl w:val="0"/>
      <w:jc w:val="both"/>
    </w:pPr>
  </w:style>
  <w:style w:type="paragraph" w:customStyle="1" w:styleId="E76183B0A699452AB8E4A44C918AF0A818">
    <w:name w:val="E76183B0A699452AB8E4A44C918AF0A818"/>
    <w:rsid w:val="006010E0"/>
    <w:pPr>
      <w:widowControl w:val="0"/>
      <w:jc w:val="both"/>
    </w:pPr>
  </w:style>
  <w:style w:type="paragraph" w:customStyle="1" w:styleId="DE9964FF64D64774A3E777218E5AA71B18">
    <w:name w:val="DE9964FF64D64774A3E777218E5AA71B18"/>
    <w:rsid w:val="006010E0"/>
    <w:pPr>
      <w:widowControl w:val="0"/>
      <w:jc w:val="both"/>
    </w:pPr>
  </w:style>
  <w:style w:type="paragraph" w:customStyle="1" w:styleId="7DED6E5188A241A6BB92C422AC2628B018">
    <w:name w:val="7DED6E5188A241A6BB92C422AC2628B018"/>
    <w:rsid w:val="006010E0"/>
    <w:pPr>
      <w:widowControl w:val="0"/>
      <w:jc w:val="both"/>
    </w:pPr>
  </w:style>
  <w:style w:type="paragraph" w:customStyle="1" w:styleId="5591337736804AC7B7CA1E2211CE32C018">
    <w:name w:val="5591337736804AC7B7CA1E2211CE32C018"/>
    <w:rsid w:val="006010E0"/>
    <w:pPr>
      <w:widowControl w:val="0"/>
      <w:jc w:val="both"/>
    </w:pPr>
  </w:style>
  <w:style w:type="paragraph" w:customStyle="1" w:styleId="2C62709BE7264DCB9ADE4FCFD16A52E318">
    <w:name w:val="2C62709BE7264DCB9ADE4FCFD16A52E318"/>
    <w:rsid w:val="006010E0"/>
    <w:pPr>
      <w:widowControl w:val="0"/>
      <w:jc w:val="both"/>
    </w:pPr>
  </w:style>
  <w:style w:type="paragraph" w:customStyle="1" w:styleId="1AE52A4CF1D043FD91F06765D43604FF18">
    <w:name w:val="1AE52A4CF1D043FD91F06765D43604FF18"/>
    <w:rsid w:val="006010E0"/>
    <w:pPr>
      <w:widowControl w:val="0"/>
      <w:jc w:val="both"/>
    </w:pPr>
  </w:style>
  <w:style w:type="paragraph" w:customStyle="1" w:styleId="81ACAA5F8DBD4085981A4B0A85B5659016">
    <w:name w:val="81ACAA5F8DBD4085981A4B0A85B5659016"/>
    <w:rsid w:val="006010E0"/>
    <w:pPr>
      <w:widowControl w:val="0"/>
      <w:jc w:val="both"/>
    </w:pPr>
  </w:style>
  <w:style w:type="paragraph" w:customStyle="1" w:styleId="25BF14A87D6648A1839E706B1FD2C90F14">
    <w:name w:val="25BF14A87D6648A1839E706B1FD2C90F14"/>
    <w:rsid w:val="006010E0"/>
    <w:pPr>
      <w:widowControl w:val="0"/>
      <w:jc w:val="both"/>
    </w:pPr>
  </w:style>
  <w:style w:type="paragraph" w:customStyle="1" w:styleId="E25DF5E59D34475EBFCD133D4858A9C99">
    <w:name w:val="E25DF5E59D34475EBFCD133D4858A9C99"/>
    <w:rsid w:val="006010E0"/>
    <w:pPr>
      <w:widowControl w:val="0"/>
      <w:jc w:val="both"/>
    </w:pPr>
  </w:style>
  <w:style w:type="paragraph" w:customStyle="1" w:styleId="151B51C7483B42929C06C4F43EC177451">
    <w:name w:val="151B51C7483B42929C06C4F43EC177451"/>
    <w:rsid w:val="006010E0"/>
    <w:pPr>
      <w:widowControl w:val="0"/>
      <w:jc w:val="both"/>
    </w:pPr>
  </w:style>
  <w:style w:type="paragraph" w:customStyle="1" w:styleId="F3126B86B1C74BFBB82C0994B3EFDD2D2">
    <w:name w:val="F3126B86B1C74BFBB82C0994B3EFDD2D2"/>
    <w:rsid w:val="006010E0"/>
    <w:pPr>
      <w:widowControl w:val="0"/>
      <w:jc w:val="both"/>
    </w:pPr>
  </w:style>
  <w:style w:type="paragraph" w:customStyle="1" w:styleId="E76183B0A699452AB8E4A44C918AF0A819">
    <w:name w:val="E76183B0A699452AB8E4A44C918AF0A819"/>
    <w:rsid w:val="006010E0"/>
    <w:pPr>
      <w:widowControl w:val="0"/>
      <w:jc w:val="both"/>
    </w:pPr>
  </w:style>
  <w:style w:type="paragraph" w:customStyle="1" w:styleId="DE9964FF64D64774A3E777218E5AA71B19">
    <w:name w:val="DE9964FF64D64774A3E777218E5AA71B19"/>
    <w:rsid w:val="006010E0"/>
    <w:pPr>
      <w:widowControl w:val="0"/>
      <w:jc w:val="both"/>
    </w:pPr>
  </w:style>
  <w:style w:type="paragraph" w:customStyle="1" w:styleId="7DED6E5188A241A6BB92C422AC2628B019">
    <w:name w:val="7DED6E5188A241A6BB92C422AC2628B019"/>
    <w:rsid w:val="006010E0"/>
    <w:pPr>
      <w:widowControl w:val="0"/>
      <w:jc w:val="both"/>
    </w:pPr>
  </w:style>
  <w:style w:type="paragraph" w:customStyle="1" w:styleId="5591337736804AC7B7CA1E2211CE32C019">
    <w:name w:val="5591337736804AC7B7CA1E2211CE32C019"/>
    <w:rsid w:val="006010E0"/>
    <w:pPr>
      <w:widowControl w:val="0"/>
      <w:jc w:val="both"/>
    </w:pPr>
  </w:style>
  <w:style w:type="paragraph" w:customStyle="1" w:styleId="2C62709BE7264DCB9ADE4FCFD16A52E319">
    <w:name w:val="2C62709BE7264DCB9ADE4FCFD16A52E319"/>
    <w:rsid w:val="006010E0"/>
    <w:pPr>
      <w:widowControl w:val="0"/>
      <w:jc w:val="both"/>
    </w:pPr>
  </w:style>
  <w:style w:type="paragraph" w:customStyle="1" w:styleId="1AE52A4CF1D043FD91F06765D43604FF19">
    <w:name w:val="1AE52A4CF1D043FD91F06765D43604FF19"/>
    <w:rsid w:val="006010E0"/>
    <w:pPr>
      <w:widowControl w:val="0"/>
      <w:jc w:val="both"/>
    </w:pPr>
  </w:style>
  <w:style w:type="paragraph" w:customStyle="1" w:styleId="81ACAA5F8DBD4085981A4B0A85B5659017">
    <w:name w:val="81ACAA5F8DBD4085981A4B0A85B5659017"/>
    <w:rsid w:val="006010E0"/>
    <w:pPr>
      <w:widowControl w:val="0"/>
      <w:jc w:val="both"/>
    </w:pPr>
  </w:style>
  <w:style w:type="paragraph" w:customStyle="1" w:styleId="25BF14A87D6648A1839E706B1FD2C90F15">
    <w:name w:val="25BF14A87D6648A1839E706B1FD2C90F15"/>
    <w:rsid w:val="006010E0"/>
    <w:pPr>
      <w:widowControl w:val="0"/>
      <w:jc w:val="both"/>
    </w:pPr>
  </w:style>
  <w:style w:type="paragraph" w:customStyle="1" w:styleId="E25DF5E59D34475EBFCD133D4858A9C910">
    <w:name w:val="E25DF5E59D34475EBFCD133D4858A9C910"/>
    <w:rsid w:val="006010E0"/>
    <w:pPr>
      <w:widowControl w:val="0"/>
      <w:jc w:val="both"/>
    </w:pPr>
  </w:style>
  <w:style w:type="paragraph" w:customStyle="1" w:styleId="151B51C7483B42929C06C4F43EC177452">
    <w:name w:val="151B51C7483B42929C06C4F43EC177452"/>
    <w:rsid w:val="006010E0"/>
    <w:pPr>
      <w:widowControl w:val="0"/>
      <w:jc w:val="both"/>
    </w:pPr>
  </w:style>
  <w:style w:type="paragraph" w:customStyle="1" w:styleId="F3126B86B1C74BFBB82C0994B3EFDD2D3">
    <w:name w:val="F3126B86B1C74BFBB82C0994B3EFDD2D3"/>
    <w:rsid w:val="006010E0"/>
    <w:pPr>
      <w:widowControl w:val="0"/>
      <w:jc w:val="both"/>
    </w:pPr>
  </w:style>
  <w:style w:type="paragraph" w:customStyle="1" w:styleId="E76183B0A699452AB8E4A44C918AF0A820">
    <w:name w:val="E76183B0A699452AB8E4A44C918AF0A820"/>
    <w:rsid w:val="006010E0"/>
    <w:pPr>
      <w:widowControl w:val="0"/>
      <w:jc w:val="both"/>
    </w:pPr>
  </w:style>
  <w:style w:type="paragraph" w:customStyle="1" w:styleId="DE9964FF64D64774A3E777218E5AA71B20">
    <w:name w:val="DE9964FF64D64774A3E777218E5AA71B20"/>
    <w:rsid w:val="006010E0"/>
    <w:pPr>
      <w:widowControl w:val="0"/>
      <w:jc w:val="both"/>
    </w:pPr>
  </w:style>
  <w:style w:type="paragraph" w:customStyle="1" w:styleId="7DED6E5188A241A6BB92C422AC2628B020">
    <w:name w:val="7DED6E5188A241A6BB92C422AC2628B020"/>
    <w:rsid w:val="006010E0"/>
    <w:pPr>
      <w:widowControl w:val="0"/>
      <w:jc w:val="both"/>
    </w:pPr>
  </w:style>
  <w:style w:type="paragraph" w:customStyle="1" w:styleId="5591337736804AC7B7CA1E2211CE32C020">
    <w:name w:val="5591337736804AC7B7CA1E2211CE32C020"/>
    <w:rsid w:val="006010E0"/>
    <w:pPr>
      <w:widowControl w:val="0"/>
      <w:jc w:val="both"/>
    </w:pPr>
  </w:style>
  <w:style w:type="paragraph" w:customStyle="1" w:styleId="2C62709BE7264DCB9ADE4FCFD16A52E320">
    <w:name w:val="2C62709BE7264DCB9ADE4FCFD16A52E320"/>
    <w:rsid w:val="006010E0"/>
    <w:pPr>
      <w:widowControl w:val="0"/>
      <w:jc w:val="both"/>
    </w:pPr>
  </w:style>
  <w:style w:type="paragraph" w:customStyle="1" w:styleId="1AE52A4CF1D043FD91F06765D43604FF20">
    <w:name w:val="1AE52A4CF1D043FD91F06765D43604FF20"/>
    <w:rsid w:val="006010E0"/>
    <w:pPr>
      <w:widowControl w:val="0"/>
      <w:jc w:val="both"/>
    </w:pPr>
  </w:style>
  <w:style w:type="paragraph" w:customStyle="1" w:styleId="81ACAA5F8DBD4085981A4B0A85B5659018">
    <w:name w:val="81ACAA5F8DBD4085981A4B0A85B5659018"/>
    <w:rsid w:val="006010E0"/>
    <w:pPr>
      <w:widowControl w:val="0"/>
      <w:jc w:val="both"/>
    </w:pPr>
  </w:style>
  <w:style w:type="paragraph" w:customStyle="1" w:styleId="25BF14A87D6648A1839E706B1FD2C90F16">
    <w:name w:val="25BF14A87D6648A1839E706B1FD2C90F16"/>
    <w:rsid w:val="006010E0"/>
    <w:pPr>
      <w:widowControl w:val="0"/>
      <w:jc w:val="both"/>
    </w:pPr>
  </w:style>
  <w:style w:type="paragraph" w:customStyle="1" w:styleId="E25DF5E59D34475EBFCD133D4858A9C911">
    <w:name w:val="E25DF5E59D34475EBFCD133D4858A9C911"/>
    <w:rsid w:val="006010E0"/>
    <w:pPr>
      <w:widowControl w:val="0"/>
      <w:jc w:val="both"/>
    </w:pPr>
  </w:style>
  <w:style w:type="paragraph" w:customStyle="1" w:styleId="151B51C7483B42929C06C4F43EC177453">
    <w:name w:val="151B51C7483B42929C06C4F43EC177453"/>
    <w:rsid w:val="006010E0"/>
    <w:pPr>
      <w:widowControl w:val="0"/>
      <w:jc w:val="both"/>
    </w:pPr>
  </w:style>
  <w:style w:type="paragraph" w:customStyle="1" w:styleId="F3126B86B1C74BFBB82C0994B3EFDD2D4">
    <w:name w:val="F3126B86B1C74BFBB82C0994B3EFDD2D4"/>
    <w:rsid w:val="006010E0"/>
    <w:pPr>
      <w:widowControl w:val="0"/>
      <w:jc w:val="both"/>
    </w:pPr>
  </w:style>
  <w:style w:type="paragraph" w:customStyle="1" w:styleId="2B7C4EB90AD64A53A547C133F8DCDB3F">
    <w:name w:val="2B7C4EB90AD64A53A547C133F8DCDB3F"/>
    <w:rsid w:val="006010E0"/>
    <w:pPr>
      <w:spacing w:after="160" w:line="259" w:lineRule="auto"/>
    </w:pPr>
    <w:rPr>
      <w:kern w:val="0"/>
      <w:sz w:val="22"/>
    </w:rPr>
  </w:style>
  <w:style w:type="paragraph" w:customStyle="1" w:styleId="13A8881527C4456A93FD3DFC7B946105">
    <w:name w:val="13A8881527C4456A93FD3DFC7B946105"/>
    <w:rsid w:val="006010E0"/>
    <w:pPr>
      <w:spacing w:after="160" w:line="259" w:lineRule="auto"/>
    </w:pPr>
    <w:rPr>
      <w:kern w:val="0"/>
      <w:sz w:val="22"/>
    </w:rPr>
  </w:style>
  <w:style w:type="paragraph" w:customStyle="1" w:styleId="82D2D090A2CF4E2384F883D15AAEB97A">
    <w:name w:val="82D2D090A2CF4E2384F883D15AAEB97A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21">
    <w:name w:val="E76183B0A699452AB8E4A44C918AF0A821"/>
    <w:rsid w:val="006010E0"/>
    <w:pPr>
      <w:widowControl w:val="0"/>
      <w:jc w:val="both"/>
    </w:pPr>
  </w:style>
  <w:style w:type="paragraph" w:customStyle="1" w:styleId="DE9964FF64D64774A3E777218E5AA71B21">
    <w:name w:val="DE9964FF64D64774A3E777218E5AA71B21"/>
    <w:rsid w:val="006010E0"/>
    <w:pPr>
      <w:widowControl w:val="0"/>
      <w:jc w:val="both"/>
    </w:pPr>
  </w:style>
  <w:style w:type="paragraph" w:customStyle="1" w:styleId="7DED6E5188A241A6BB92C422AC2628B021">
    <w:name w:val="7DED6E5188A241A6BB92C422AC2628B021"/>
    <w:rsid w:val="006010E0"/>
    <w:pPr>
      <w:widowControl w:val="0"/>
      <w:jc w:val="both"/>
    </w:pPr>
  </w:style>
  <w:style w:type="paragraph" w:customStyle="1" w:styleId="5591337736804AC7B7CA1E2211CE32C021">
    <w:name w:val="5591337736804AC7B7CA1E2211CE32C021"/>
    <w:rsid w:val="006010E0"/>
    <w:pPr>
      <w:widowControl w:val="0"/>
      <w:jc w:val="both"/>
    </w:pPr>
  </w:style>
  <w:style w:type="paragraph" w:customStyle="1" w:styleId="2C62709BE7264DCB9ADE4FCFD16A52E321">
    <w:name w:val="2C62709BE7264DCB9ADE4FCFD16A52E321"/>
    <w:rsid w:val="006010E0"/>
    <w:pPr>
      <w:widowControl w:val="0"/>
      <w:jc w:val="both"/>
    </w:pPr>
  </w:style>
  <w:style w:type="paragraph" w:customStyle="1" w:styleId="1AE52A4CF1D043FD91F06765D43604FF21">
    <w:name w:val="1AE52A4CF1D043FD91F06765D43604FF21"/>
    <w:rsid w:val="006010E0"/>
    <w:pPr>
      <w:widowControl w:val="0"/>
      <w:jc w:val="both"/>
    </w:pPr>
  </w:style>
  <w:style w:type="paragraph" w:customStyle="1" w:styleId="81ACAA5F8DBD4085981A4B0A85B5659019">
    <w:name w:val="81ACAA5F8DBD4085981A4B0A85B5659019"/>
    <w:rsid w:val="006010E0"/>
    <w:pPr>
      <w:widowControl w:val="0"/>
      <w:jc w:val="both"/>
    </w:pPr>
  </w:style>
  <w:style w:type="paragraph" w:customStyle="1" w:styleId="25BF14A87D6648A1839E706B1FD2C90F17">
    <w:name w:val="25BF14A87D6648A1839E706B1FD2C90F17"/>
    <w:rsid w:val="006010E0"/>
    <w:pPr>
      <w:widowControl w:val="0"/>
      <w:jc w:val="both"/>
    </w:pPr>
  </w:style>
  <w:style w:type="paragraph" w:customStyle="1" w:styleId="E25DF5E59D34475EBFCD133D4858A9C912">
    <w:name w:val="E25DF5E59D34475EBFCD133D4858A9C912"/>
    <w:rsid w:val="006010E0"/>
    <w:pPr>
      <w:widowControl w:val="0"/>
      <w:jc w:val="both"/>
    </w:pPr>
  </w:style>
  <w:style w:type="paragraph" w:customStyle="1" w:styleId="151B51C7483B42929C06C4F43EC177454">
    <w:name w:val="151B51C7483B42929C06C4F43EC177454"/>
    <w:rsid w:val="006010E0"/>
    <w:pPr>
      <w:widowControl w:val="0"/>
      <w:jc w:val="both"/>
    </w:pPr>
  </w:style>
  <w:style w:type="paragraph" w:customStyle="1" w:styleId="F3126B86B1C74BFBB82C0994B3EFDD2D5">
    <w:name w:val="F3126B86B1C74BFBB82C0994B3EFDD2D5"/>
    <w:rsid w:val="006010E0"/>
    <w:pPr>
      <w:widowControl w:val="0"/>
      <w:jc w:val="both"/>
    </w:pPr>
  </w:style>
  <w:style w:type="paragraph" w:customStyle="1" w:styleId="2B7C4EB90AD64A53A547C133F8DCDB3F1">
    <w:name w:val="2B7C4EB90AD64A53A547C133F8DCDB3F1"/>
    <w:rsid w:val="006010E0"/>
    <w:pPr>
      <w:widowControl w:val="0"/>
      <w:jc w:val="both"/>
    </w:pPr>
  </w:style>
  <w:style w:type="paragraph" w:customStyle="1" w:styleId="13A8881527C4456A93FD3DFC7B9461051">
    <w:name w:val="13A8881527C4456A93FD3DFC7B9461051"/>
    <w:rsid w:val="006010E0"/>
    <w:pPr>
      <w:widowControl w:val="0"/>
      <w:jc w:val="both"/>
    </w:pPr>
  </w:style>
  <w:style w:type="paragraph" w:customStyle="1" w:styleId="82D2D090A2CF4E2384F883D15AAEB97A1">
    <w:name w:val="82D2D090A2CF4E2384F883D15AAEB97A1"/>
    <w:rsid w:val="006010E0"/>
    <w:pPr>
      <w:widowControl w:val="0"/>
      <w:jc w:val="both"/>
    </w:pPr>
  </w:style>
  <w:style w:type="paragraph" w:customStyle="1" w:styleId="E76183B0A699452AB8E4A44C918AF0A822">
    <w:name w:val="E76183B0A699452AB8E4A44C918AF0A822"/>
    <w:rsid w:val="006010E0"/>
    <w:pPr>
      <w:widowControl w:val="0"/>
      <w:jc w:val="both"/>
    </w:pPr>
  </w:style>
  <w:style w:type="paragraph" w:customStyle="1" w:styleId="DE9964FF64D64774A3E777218E5AA71B22">
    <w:name w:val="DE9964FF64D64774A3E777218E5AA71B22"/>
    <w:rsid w:val="006010E0"/>
    <w:pPr>
      <w:widowControl w:val="0"/>
      <w:jc w:val="both"/>
    </w:pPr>
  </w:style>
  <w:style w:type="paragraph" w:customStyle="1" w:styleId="7DED6E5188A241A6BB92C422AC2628B022">
    <w:name w:val="7DED6E5188A241A6BB92C422AC2628B022"/>
    <w:rsid w:val="006010E0"/>
    <w:pPr>
      <w:widowControl w:val="0"/>
      <w:jc w:val="both"/>
    </w:pPr>
  </w:style>
  <w:style w:type="paragraph" w:customStyle="1" w:styleId="5591337736804AC7B7CA1E2211CE32C022">
    <w:name w:val="5591337736804AC7B7CA1E2211CE32C022"/>
    <w:rsid w:val="006010E0"/>
    <w:pPr>
      <w:widowControl w:val="0"/>
      <w:jc w:val="both"/>
    </w:pPr>
  </w:style>
  <w:style w:type="paragraph" w:customStyle="1" w:styleId="2C62709BE7264DCB9ADE4FCFD16A52E322">
    <w:name w:val="2C62709BE7264DCB9ADE4FCFD16A52E322"/>
    <w:rsid w:val="006010E0"/>
    <w:pPr>
      <w:widowControl w:val="0"/>
      <w:jc w:val="both"/>
    </w:pPr>
  </w:style>
  <w:style w:type="paragraph" w:customStyle="1" w:styleId="1AE52A4CF1D043FD91F06765D43604FF22">
    <w:name w:val="1AE52A4CF1D043FD91F06765D43604FF22"/>
    <w:rsid w:val="006010E0"/>
    <w:pPr>
      <w:widowControl w:val="0"/>
      <w:jc w:val="both"/>
    </w:pPr>
  </w:style>
  <w:style w:type="paragraph" w:customStyle="1" w:styleId="81ACAA5F8DBD4085981A4B0A85B5659020">
    <w:name w:val="81ACAA5F8DBD4085981A4B0A85B5659020"/>
    <w:rsid w:val="006010E0"/>
    <w:pPr>
      <w:widowControl w:val="0"/>
      <w:jc w:val="both"/>
    </w:pPr>
  </w:style>
  <w:style w:type="paragraph" w:customStyle="1" w:styleId="25BF14A87D6648A1839E706B1FD2C90F18">
    <w:name w:val="25BF14A87D6648A1839E706B1FD2C90F18"/>
    <w:rsid w:val="006010E0"/>
    <w:pPr>
      <w:widowControl w:val="0"/>
      <w:jc w:val="both"/>
    </w:pPr>
  </w:style>
  <w:style w:type="paragraph" w:customStyle="1" w:styleId="E25DF5E59D34475EBFCD133D4858A9C913">
    <w:name w:val="E25DF5E59D34475EBFCD133D4858A9C913"/>
    <w:rsid w:val="006010E0"/>
    <w:pPr>
      <w:widowControl w:val="0"/>
      <w:jc w:val="both"/>
    </w:pPr>
  </w:style>
  <w:style w:type="paragraph" w:customStyle="1" w:styleId="151B51C7483B42929C06C4F43EC177455">
    <w:name w:val="151B51C7483B42929C06C4F43EC177455"/>
    <w:rsid w:val="006010E0"/>
    <w:pPr>
      <w:widowControl w:val="0"/>
      <w:jc w:val="both"/>
    </w:pPr>
  </w:style>
  <w:style w:type="paragraph" w:customStyle="1" w:styleId="F3126B86B1C74BFBB82C0994B3EFDD2D6">
    <w:name w:val="F3126B86B1C74BFBB82C0994B3EFDD2D6"/>
    <w:rsid w:val="006010E0"/>
    <w:pPr>
      <w:widowControl w:val="0"/>
      <w:jc w:val="both"/>
    </w:pPr>
  </w:style>
  <w:style w:type="paragraph" w:customStyle="1" w:styleId="2B7C4EB90AD64A53A547C133F8DCDB3F2">
    <w:name w:val="2B7C4EB90AD64A53A547C133F8DCDB3F2"/>
    <w:rsid w:val="006010E0"/>
    <w:pPr>
      <w:widowControl w:val="0"/>
      <w:jc w:val="both"/>
    </w:pPr>
  </w:style>
  <w:style w:type="paragraph" w:customStyle="1" w:styleId="13A8881527C4456A93FD3DFC7B9461052">
    <w:name w:val="13A8881527C4456A93FD3DFC7B9461052"/>
    <w:rsid w:val="006010E0"/>
    <w:pPr>
      <w:widowControl w:val="0"/>
      <w:jc w:val="both"/>
    </w:pPr>
  </w:style>
  <w:style w:type="paragraph" w:customStyle="1" w:styleId="82D2D090A2CF4E2384F883D15AAEB97A2">
    <w:name w:val="82D2D090A2CF4E2384F883D15AAEB97A2"/>
    <w:rsid w:val="006010E0"/>
    <w:pPr>
      <w:widowControl w:val="0"/>
      <w:jc w:val="both"/>
    </w:pPr>
  </w:style>
  <w:style w:type="paragraph" w:customStyle="1" w:styleId="E76183B0A699452AB8E4A44C918AF0A823">
    <w:name w:val="E76183B0A699452AB8E4A44C918AF0A823"/>
    <w:rsid w:val="006010E0"/>
    <w:pPr>
      <w:widowControl w:val="0"/>
      <w:jc w:val="both"/>
    </w:pPr>
  </w:style>
  <w:style w:type="paragraph" w:customStyle="1" w:styleId="DE9964FF64D64774A3E777218E5AA71B23">
    <w:name w:val="DE9964FF64D64774A3E777218E5AA71B23"/>
    <w:rsid w:val="006010E0"/>
    <w:pPr>
      <w:widowControl w:val="0"/>
      <w:jc w:val="both"/>
    </w:pPr>
  </w:style>
  <w:style w:type="paragraph" w:customStyle="1" w:styleId="7DED6E5188A241A6BB92C422AC2628B023">
    <w:name w:val="7DED6E5188A241A6BB92C422AC2628B023"/>
    <w:rsid w:val="006010E0"/>
    <w:pPr>
      <w:widowControl w:val="0"/>
      <w:jc w:val="both"/>
    </w:pPr>
  </w:style>
  <w:style w:type="paragraph" w:customStyle="1" w:styleId="5591337736804AC7B7CA1E2211CE32C023">
    <w:name w:val="5591337736804AC7B7CA1E2211CE32C023"/>
    <w:rsid w:val="006010E0"/>
    <w:pPr>
      <w:widowControl w:val="0"/>
      <w:jc w:val="both"/>
    </w:pPr>
  </w:style>
  <w:style w:type="paragraph" w:customStyle="1" w:styleId="2C62709BE7264DCB9ADE4FCFD16A52E323">
    <w:name w:val="2C62709BE7264DCB9ADE4FCFD16A52E323"/>
    <w:rsid w:val="006010E0"/>
    <w:pPr>
      <w:widowControl w:val="0"/>
      <w:jc w:val="both"/>
    </w:pPr>
  </w:style>
  <w:style w:type="paragraph" w:customStyle="1" w:styleId="1AE52A4CF1D043FD91F06765D43604FF23">
    <w:name w:val="1AE52A4CF1D043FD91F06765D43604FF23"/>
    <w:rsid w:val="006010E0"/>
    <w:pPr>
      <w:widowControl w:val="0"/>
      <w:jc w:val="both"/>
    </w:pPr>
  </w:style>
  <w:style w:type="paragraph" w:customStyle="1" w:styleId="81ACAA5F8DBD4085981A4B0A85B5659021">
    <w:name w:val="81ACAA5F8DBD4085981A4B0A85B5659021"/>
    <w:rsid w:val="006010E0"/>
    <w:pPr>
      <w:widowControl w:val="0"/>
      <w:jc w:val="both"/>
    </w:pPr>
  </w:style>
  <w:style w:type="paragraph" w:customStyle="1" w:styleId="25BF14A87D6648A1839E706B1FD2C90F19">
    <w:name w:val="25BF14A87D6648A1839E706B1FD2C90F19"/>
    <w:rsid w:val="006010E0"/>
    <w:pPr>
      <w:widowControl w:val="0"/>
      <w:jc w:val="both"/>
    </w:pPr>
  </w:style>
  <w:style w:type="paragraph" w:customStyle="1" w:styleId="E25DF5E59D34475EBFCD133D4858A9C914">
    <w:name w:val="E25DF5E59D34475EBFCD133D4858A9C914"/>
    <w:rsid w:val="006010E0"/>
    <w:pPr>
      <w:widowControl w:val="0"/>
      <w:jc w:val="both"/>
    </w:pPr>
  </w:style>
  <w:style w:type="paragraph" w:customStyle="1" w:styleId="151B51C7483B42929C06C4F43EC177456">
    <w:name w:val="151B51C7483B42929C06C4F43EC177456"/>
    <w:rsid w:val="006010E0"/>
    <w:pPr>
      <w:widowControl w:val="0"/>
      <w:jc w:val="both"/>
    </w:pPr>
  </w:style>
  <w:style w:type="paragraph" w:customStyle="1" w:styleId="F3126B86B1C74BFBB82C0994B3EFDD2D7">
    <w:name w:val="F3126B86B1C74BFBB82C0994B3EFDD2D7"/>
    <w:rsid w:val="006010E0"/>
    <w:pPr>
      <w:widowControl w:val="0"/>
      <w:jc w:val="both"/>
    </w:pPr>
  </w:style>
  <w:style w:type="paragraph" w:customStyle="1" w:styleId="2B7C4EB90AD64A53A547C133F8DCDB3F3">
    <w:name w:val="2B7C4EB90AD64A53A547C133F8DCDB3F3"/>
    <w:rsid w:val="006010E0"/>
    <w:pPr>
      <w:widowControl w:val="0"/>
      <w:jc w:val="both"/>
    </w:pPr>
  </w:style>
  <w:style w:type="paragraph" w:customStyle="1" w:styleId="13A8881527C4456A93FD3DFC7B9461053">
    <w:name w:val="13A8881527C4456A93FD3DFC7B9461053"/>
    <w:rsid w:val="006010E0"/>
    <w:pPr>
      <w:widowControl w:val="0"/>
      <w:jc w:val="both"/>
    </w:pPr>
  </w:style>
  <w:style w:type="paragraph" w:customStyle="1" w:styleId="82D2D090A2CF4E2384F883D15AAEB97A3">
    <w:name w:val="82D2D090A2CF4E2384F883D15AAEB97A3"/>
    <w:rsid w:val="006010E0"/>
    <w:pPr>
      <w:widowControl w:val="0"/>
      <w:jc w:val="both"/>
    </w:pPr>
  </w:style>
  <w:style w:type="paragraph" w:customStyle="1" w:styleId="F6AC9D1FAFBB410A9EDAEDD11553ACE0">
    <w:name w:val="F6AC9D1FAFBB410A9EDAEDD11553ACE0"/>
    <w:rsid w:val="00EC511B"/>
    <w:pPr>
      <w:spacing w:after="160" w:line="259" w:lineRule="auto"/>
    </w:pPr>
    <w:rPr>
      <w:kern w:val="0"/>
      <w:sz w:val="22"/>
    </w:rPr>
  </w:style>
  <w:style w:type="paragraph" w:customStyle="1" w:styleId="5B8888D7BF4B4B6AB6CA9A5C86DB1084">
    <w:name w:val="5B8888D7BF4B4B6AB6CA9A5C86DB1084"/>
    <w:rsid w:val="00EC511B"/>
    <w:pPr>
      <w:spacing w:after="160" w:line="259" w:lineRule="auto"/>
    </w:pPr>
    <w:rPr>
      <w:kern w:val="0"/>
      <w:sz w:val="22"/>
    </w:rPr>
  </w:style>
  <w:style w:type="paragraph" w:customStyle="1" w:styleId="24761E0155984BC78D898BDA7E4D632E">
    <w:name w:val="24761E0155984BC78D898BDA7E4D632E"/>
    <w:rsid w:val="00EC511B"/>
    <w:pPr>
      <w:spacing w:after="160" w:line="259" w:lineRule="auto"/>
    </w:pPr>
    <w:rPr>
      <w:kern w:val="0"/>
      <w:sz w:val="22"/>
    </w:rPr>
  </w:style>
  <w:style w:type="paragraph" w:customStyle="1" w:styleId="C7E6C083F715463097DDB47233B7B821">
    <w:name w:val="C7E6C083F715463097DDB47233B7B821"/>
    <w:rsid w:val="00EC511B"/>
    <w:pPr>
      <w:spacing w:after="160" w:line="259" w:lineRule="auto"/>
    </w:pPr>
    <w:rPr>
      <w:kern w:val="0"/>
      <w:sz w:val="22"/>
    </w:rPr>
  </w:style>
  <w:style w:type="paragraph" w:customStyle="1" w:styleId="FDF11FEA306640B8A1D31E5EA450614F">
    <w:name w:val="FDF11FEA306640B8A1D31E5EA450614F"/>
    <w:rsid w:val="00EC511B"/>
    <w:pPr>
      <w:spacing w:after="160" w:line="259" w:lineRule="auto"/>
    </w:pPr>
    <w:rPr>
      <w:kern w:val="0"/>
      <w:sz w:val="22"/>
    </w:rPr>
  </w:style>
  <w:style w:type="paragraph" w:customStyle="1" w:styleId="E9A609C55CBF49AC94B653C3E9741E62">
    <w:name w:val="E9A609C55CBF49AC94B653C3E9741E62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4">
    <w:name w:val="E76183B0A699452AB8E4A44C918AF0A824"/>
    <w:rsid w:val="00EC511B"/>
    <w:pPr>
      <w:widowControl w:val="0"/>
      <w:jc w:val="both"/>
    </w:pPr>
  </w:style>
  <w:style w:type="paragraph" w:customStyle="1" w:styleId="DE9964FF64D64774A3E777218E5AA71B24">
    <w:name w:val="DE9964FF64D64774A3E777218E5AA71B24"/>
    <w:rsid w:val="00EC511B"/>
    <w:pPr>
      <w:widowControl w:val="0"/>
      <w:jc w:val="both"/>
    </w:pPr>
  </w:style>
  <w:style w:type="paragraph" w:customStyle="1" w:styleId="7DED6E5188A241A6BB92C422AC2628B024">
    <w:name w:val="7DED6E5188A241A6BB92C422AC2628B024"/>
    <w:rsid w:val="00EC511B"/>
    <w:pPr>
      <w:widowControl w:val="0"/>
      <w:jc w:val="both"/>
    </w:pPr>
  </w:style>
  <w:style w:type="paragraph" w:customStyle="1" w:styleId="5591337736804AC7B7CA1E2211CE32C024">
    <w:name w:val="5591337736804AC7B7CA1E2211CE32C024"/>
    <w:rsid w:val="00EC511B"/>
    <w:pPr>
      <w:widowControl w:val="0"/>
      <w:jc w:val="both"/>
    </w:pPr>
  </w:style>
  <w:style w:type="paragraph" w:customStyle="1" w:styleId="2C62709BE7264DCB9ADE4FCFD16A52E324">
    <w:name w:val="2C62709BE7264DCB9ADE4FCFD16A52E324"/>
    <w:rsid w:val="00EC511B"/>
    <w:pPr>
      <w:widowControl w:val="0"/>
      <w:jc w:val="both"/>
    </w:pPr>
  </w:style>
  <w:style w:type="paragraph" w:customStyle="1" w:styleId="1AE52A4CF1D043FD91F06765D43604FF24">
    <w:name w:val="1AE52A4CF1D043FD91F06765D43604FF24"/>
    <w:rsid w:val="00EC511B"/>
    <w:pPr>
      <w:widowControl w:val="0"/>
      <w:jc w:val="both"/>
    </w:pPr>
  </w:style>
  <w:style w:type="paragraph" w:customStyle="1" w:styleId="81ACAA5F8DBD4085981A4B0A85B5659022">
    <w:name w:val="81ACAA5F8DBD4085981A4B0A85B5659022"/>
    <w:rsid w:val="00EC511B"/>
    <w:pPr>
      <w:widowControl w:val="0"/>
      <w:jc w:val="both"/>
    </w:pPr>
  </w:style>
  <w:style w:type="paragraph" w:customStyle="1" w:styleId="25BF14A87D6648A1839E706B1FD2C90F20">
    <w:name w:val="25BF14A87D6648A1839E706B1FD2C90F20"/>
    <w:rsid w:val="00EC511B"/>
    <w:pPr>
      <w:widowControl w:val="0"/>
      <w:jc w:val="both"/>
    </w:pPr>
  </w:style>
  <w:style w:type="paragraph" w:customStyle="1" w:styleId="E25DF5E59D34475EBFCD133D4858A9C915">
    <w:name w:val="E25DF5E59D34475EBFCD133D4858A9C915"/>
    <w:rsid w:val="00EC511B"/>
    <w:pPr>
      <w:widowControl w:val="0"/>
      <w:jc w:val="both"/>
    </w:pPr>
  </w:style>
  <w:style w:type="paragraph" w:customStyle="1" w:styleId="E9A609C55CBF49AC94B653C3E9741E621">
    <w:name w:val="E9A609C55CBF49AC94B653C3E9741E621"/>
    <w:rsid w:val="00EC511B"/>
    <w:pPr>
      <w:widowControl w:val="0"/>
      <w:jc w:val="both"/>
    </w:pPr>
  </w:style>
  <w:style w:type="paragraph" w:customStyle="1" w:styleId="F6AC9D1FAFBB410A9EDAEDD11553ACE01">
    <w:name w:val="F6AC9D1FAFBB410A9EDAEDD11553ACE01"/>
    <w:rsid w:val="00EC511B"/>
    <w:pPr>
      <w:widowControl w:val="0"/>
      <w:jc w:val="both"/>
    </w:pPr>
  </w:style>
  <w:style w:type="paragraph" w:customStyle="1" w:styleId="5B8888D7BF4B4B6AB6CA9A5C86DB10841">
    <w:name w:val="5B8888D7BF4B4B6AB6CA9A5C86DB10841"/>
    <w:rsid w:val="00EC511B"/>
    <w:pPr>
      <w:widowControl w:val="0"/>
      <w:jc w:val="both"/>
    </w:pPr>
  </w:style>
  <w:style w:type="paragraph" w:customStyle="1" w:styleId="24761E0155984BC78D898BDA7E4D632E1">
    <w:name w:val="24761E0155984BC78D898BDA7E4D632E1"/>
    <w:rsid w:val="00EC511B"/>
    <w:pPr>
      <w:widowControl w:val="0"/>
      <w:jc w:val="both"/>
    </w:pPr>
  </w:style>
  <w:style w:type="paragraph" w:customStyle="1" w:styleId="C7E6C083F715463097DDB47233B7B8211">
    <w:name w:val="C7E6C083F715463097DDB47233B7B8211"/>
    <w:rsid w:val="00EC511B"/>
    <w:pPr>
      <w:widowControl w:val="0"/>
      <w:jc w:val="both"/>
    </w:pPr>
  </w:style>
  <w:style w:type="paragraph" w:customStyle="1" w:styleId="FDF11FEA306640B8A1D31E5EA450614F1">
    <w:name w:val="FDF11FEA306640B8A1D31E5EA450614F1"/>
    <w:rsid w:val="00EC511B"/>
    <w:pPr>
      <w:widowControl w:val="0"/>
      <w:jc w:val="both"/>
    </w:pPr>
  </w:style>
  <w:style w:type="paragraph" w:customStyle="1" w:styleId="ED1D3CA1C696437E9279F2E1F88F8694">
    <w:name w:val="ED1D3CA1C696437E9279F2E1F88F8694"/>
    <w:rsid w:val="00EC511B"/>
    <w:pPr>
      <w:spacing w:after="160" w:line="259" w:lineRule="auto"/>
    </w:pPr>
    <w:rPr>
      <w:kern w:val="0"/>
      <w:sz w:val="22"/>
    </w:rPr>
  </w:style>
  <w:style w:type="paragraph" w:customStyle="1" w:styleId="2F4E2F81A0654D67B255EBFE91D33580">
    <w:name w:val="2F4E2F81A0654D67B255EBFE91D33580"/>
    <w:rsid w:val="00EC511B"/>
    <w:pPr>
      <w:spacing w:after="160" w:line="259" w:lineRule="auto"/>
    </w:pPr>
    <w:rPr>
      <w:kern w:val="0"/>
      <w:sz w:val="22"/>
    </w:rPr>
  </w:style>
  <w:style w:type="paragraph" w:customStyle="1" w:styleId="2E188497285341FE8BB78BDD6DD9EC2E">
    <w:name w:val="2E188497285341FE8BB78BDD6DD9EC2E"/>
    <w:rsid w:val="00EC511B"/>
    <w:pPr>
      <w:spacing w:after="160" w:line="259" w:lineRule="auto"/>
    </w:pPr>
    <w:rPr>
      <w:kern w:val="0"/>
      <w:sz w:val="22"/>
    </w:rPr>
  </w:style>
  <w:style w:type="paragraph" w:customStyle="1" w:styleId="FA253919B8E245799091B2D17AFA34F9">
    <w:name w:val="FA253919B8E245799091B2D17AFA34F9"/>
    <w:rsid w:val="00EC511B"/>
    <w:pPr>
      <w:spacing w:after="160" w:line="259" w:lineRule="auto"/>
    </w:pPr>
    <w:rPr>
      <w:kern w:val="0"/>
      <w:sz w:val="22"/>
    </w:rPr>
  </w:style>
  <w:style w:type="paragraph" w:customStyle="1" w:styleId="8A4DFED5E28A474F91CD10A0137780B3">
    <w:name w:val="8A4DFED5E28A474F91CD10A0137780B3"/>
    <w:rsid w:val="00EC511B"/>
    <w:pPr>
      <w:spacing w:after="160" w:line="259" w:lineRule="auto"/>
    </w:pPr>
    <w:rPr>
      <w:kern w:val="0"/>
      <w:sz w:val="22"/>
    </w:rPr>
  </w:style>
  <w:style w:type="paragraph" w:customStyle="1" w:styleId="0BC675A6C6394C49BA024F9DD9C52DD4">
    <w:name w:val="0BC675A6C6394C49BA024F9DD9C52DD4"/>
    <w:rsid w:val="00EC511B"/>
    <w:pPr>
      <w:spacing w:after="160" w:line="259" w:lineRule="auto"/>
    </w:pPr>
    <w:rPr>
      <w:kern w:val="0"/>
      <w:sz w:val="22"/>
    </w:rPr>
  </w:style>
  <w:style w:type="paragraph" w:customStyle="1" w:styleId="3A09FC858E7C4BF99984BE575155BC5A">
    <w:name w:val="3A09FC858E7C4BF99984BE575155BC5A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5">
    <w:name w:val="E76183B0A699452AB8E4A44C918AF0A825"/>
    <w:rsid w:val="00EC511B"/>
    <w:pPr>
      <w:widowControl w:val="0"/>
      <w:jc w:val="both"/>
    </w:pPr>
  </w:style>
  <w:style w:type="paragraph" w:customStyle="1" w:styleId="DE9964FF64D64774A3E777218E5AA71B25">
    <w:name w:val="DE9964FF64D64774A3E777218E5AA71B25"/>
    <w:rsid w:val="00EC511B"/>
    <w:pPr>
      <w:widowControl w:val="0"/>
      <w:jc w:val="both"/>
    </w:pPr>
  </w:style>
  <w:style w:type="paragraph" w:customStyle="1" w:styleId="7DED6E5188A241A6BB92C422AC2628B025">
    <w:name w:val="7DED6E5188A241A6BB92C422AC2628B025"/>
    <w:rsid w:val="00EC511B"/>
    <w:pPr>
      <w:widowControl w:val="0"/>
      <w:jc w:val="both"/>
    </w:pPr>
  </w:style>
  <w:style w:type="paragraph" w:customStyle="1" w:styleId="5591337736804AC7B7CA1E2211CE32C025">
    <w:name w:val="5591337736804AC7B7CA1E2211CE32C025"/>
    <w:rsid w:val="00EC511B"/>
    <w:pPr>
      <w:widowControl w:val="0"/>
      <w:jc w:val="both"/>
    </w:pPr>
  </w:style>
  <w:style w:type="paragraph" w:customStyle="1" w:styleId="2C62709BE7264DCB9ADE4FCFD16A52E325">
    <w:name w:val="2C62709BE7264DCB9ADE4FCFD16A52E325"/>
    <w:rsid w:val="00EC511B"/>
    <w:pPr>
      <w:widowControl w:val="0"/>
      <w:jc w:val="both"/>
    </w:pPr>
  </w:style>
  <w:style w:type="paragraph" w:customStyle="1" w:styleId="1AE52A4CF1D043FD91F06765D43604FF25">
    <w:name w:val="1AE52A4CF1D043FD91F06765D43604FF25"/>
    <w:rsid w:val="00EC511B"/>
    <w:pPr>
      <w:widowControl w:val="0"/>
      <w:jc w:val="both"/>
    </w:pPr>
  </w:style>
  <w:style w:type="paragraph" w:customStyle="1" w:styleId="81ACAA5F8DBD4085981A4B0A85B5659023">
    <w:name w:val="81ACAA5F8DBD4085981A4B0A85B5659023"/>
    <w:rsid w:val="00EC511B"/>
    <w:pPr>
      <w:widowControl w:val="0"/>
      <w:jc w:val="both"/>
    </w:pPr>
  </w:style>
  <w:style w:type="paragraph" w:customStyle="1" w:styleId="25BF14A87D6648A1839E706B1FD2C90F21">
    <w:name w:val="25BF14A87D6648A1839E706B1FD2C90F21"/>
    <w:rsid w:val="00EC511B"/>
    <w:pPr>
      <w:widowControl w:val="0"/>
      <w:jc w:val="both"/>
    </w:pPr>
  </w:style>
  <w:style w:type="paragraph" w:customStyle="1" w:styleId="E25DF5E59D34475EBFCD133D4858A9C916">
    <w:name w:val="E25DF5E59D34475EBFCD133D4858A9C916"/>
    <w:rsid w:val="00EC511B"/>
    <w:pPr>
      <w:widowControl w:val="0"/>
      <w:jc w:val="both"/>
    </w:pPr>
  </w:style>
  <w:style w:type="paragraph" w:customStyle="1" w:styleId="E9A609C55CBF49AC94B653C3E9741E622">
    <w:name w:val="E9A609C55CBF49AC94B653C3E9741E622"/>
    <w:rsid w:val="00EC511B"/>
    <w:pPr>
      <w:widowControl w:val="0"/>
      <w:jc w:val="both"/>
    </w:pPr>
  </w:style>
  <w:style w:type="paragraph" w:customStyle="1" w:styleId="8A4DFED5E28A474F91CD10A0137780B31">
    <w:name w:val="8A4DFED5E28A474F91CD10A0137780B31"/>
    <w:rsid w:val="00EC511B"/>
    <w:pPr>
      <w:widowControl w:val="0"/>
      <w:jc w:val="both"/>
    </w:pPr>
  </w:style>
  <w:style w:type="paragraph" w:customStyle="1" w:styleId="0BC675A6C6394C49BA024F9DD9C52DD41">
    <w:name w:val="0BC675A6C6394C49BA024F9DD9C52DD41"/>
    <w:rsid w:val="00EC511B"/>
    <w:pPr>
      <w:widowControl w:val="0"/>
      <w:jc w:val="both"/>
    </w:pPr>
  </w:style>
  <w:style w:type="paragraph" w:customStyle="1" w:styleId="24761E0155984BC78D898BDA7E4D632E2">
    <w:name w:val="24761E0155984BC78D898BDA7E4D632E2"/>
    <w:rsid w:val="00EC511B"/>
    <w:pPr>
      <w:widowControl w:val="0"/>
      <w:jc w:val="both"/>
    </w:pPr>
  </w:style>
  <w:style w:type="paragraph" w:customStyle="1" w:styleId="C7E6C083F715463097DDB47233B7B8212">
    <w:name w:val="C7E6C083F715463097DDB47233B7B8212"/>
    <w:rsid w:val="00EC511B"/>
    <w:pPr>
      <w:widowControl w:val="0"/>
      <w:jc w:val="both"/>
    </w:pPr>
  </w:style>
  <w:style w:type="paragraph" w:customStyle="1" w:styleId="63939AA6977A4534AA19D59E11954FB1">
    <w:name w:val="63939AA6977A4534AA19D59E11954FB1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6">
    <w:name w:val="E76183B0A699452AB8E4A44C918AF0A826"/>
    <w:rsid w:val="00EC511B"/>
    <w:pPr>
      <w:widowControl w:val="0"/>
      <w:jc w:val="both"/>
    </w:pPr>
  </w:style>
  <w:style w:type="paragraph" w:customStyle="1" w:styleId="DE9964FF64D64774A3E777218E5AA71B26">
    <w:name w:val="DE9964FF64D64774A3E777218E5AA71B26"/>
    <w:rsid w:val="00EC511B"/>
    <w:pPr>
      <w:widowControl w:val="0"/>
      <w:jc w:val="both"/>
    </w:pPr>
  </w:style>
  <w:style w:type="paragraph" w:customStyle="1" w:styleId="7DED6E5188A241A6BB92C422AC2628B026">
    <w:name w:val="7DED6E5188A241A6BB92C422AC2628B026"/>
    <w:rsid w:val="00EC511B"/>
    <w:pPr>
      <w:widowControl w:val="0"/>
      <w:jc w:val="both"/>
    </w:pPr>
  </w:style>
  <w:style w:type="paragraph" w:customStyle="1" w:styleId="5591337736804AC7B7CA1E2211CE32C026">
    <w:name w:val="5591337736804AC7B7CA1E2211CE32C026"/>
    <w:rsid w:val="00EC511B"/>
    <w:pPr>
      <w:widowControl w:val="0"/>
      <w:jc w:val="both"/>
    </w:pPr>
  </w:style>
  <w:style w:type="paragraph" w:customStyle="1" w:styleId="2C62709BE7264DCB9ADE4FCFD16A52E326">
    <w:name w:val="2C62709BE7264DCB9ADE4FCFD16A52E326"/>
    <w:rsid w:val="00EC511B"/>
    <w:pPr>
      <w:widowControl w:val="0"/>
      <w:jc w:val="both"/>
    </w:pPr>
  </w:style>
  <w:style w:type="paragraph" w:customStyle="1" w:styleId="1AE52A4CF1D043FD91F06765D43604FF26">
    <w:name w:val="1AE52A4CF1D043FD91F06765D43604FF26"/>
    <w:rsid w:val="00EC511B"/>
    <w:pPr>
      <w:widowControl w:val="0"/>
      <w:jc w:val="both"/>
    </w:pPr>
  </w:style>
  <w:style w:type="paragraph" w:customStyle="1" w:styleId="81ACAA5F8DBD4085981A4B0A85B5659024">
    <w:name w:val="81ACAA5F8DBD4085981A4B0A85B5659024"/>
    <w:rsid w:val="00EC511B"/>
    <w:pPr>
      <w:widowControl w:val="0"/>
      <w:jc w:val="both"/>
    </w:pPr>
  </w:style>
  <w:style w:type="paragraph" w:customStyle="1" w:styleId="25BF14A87D6648A1839E706B1FD2C90F22">
    <w:name w:val="25BF14A87D6648A1839E706B1FD2C90F22"/>
    <w:rsid w:val="00EC511B"/>
    <w:pPr>
      <w:widowControl w:val="0"/>
      <w:jc w:val="both"/>
    </w:pPr>
  </w:style>
  <w:style w:type="paragraph" w:customStyle="1" w:styleId="E25DF5E59D34475EBFCD133D4858A9C917">
    <w:name w:val="E25DF5E59D34475EBFCD133D4858A9C917"/>
    <w:rsid w:val="00EC511B"/>
    <w:pPr>
      <w:widowControl w:val="0"/>
      <w:jc w:val="both"/>
    </w:pPr>
  </w:style>
  <w:style w:type="paragraph" w:customStyle="1" w:styleId="E9A609C55CBF49AC94B653C3E9741E623">
    <w:name w:val="E9A609C55CBF49AC94B653C3E9741E623"/>
    <w:rsid w:val="00EC511B"/>
    <w:pPr>
      <w:widowControl w:val="0"/>
      <w:jc w:val="both"/>
    </w:pPr>
  </w:style>
  <w:style w:type="paragraph" w:customStyle="1" w:styleId="8A4DFED5E28A474F91CD10A0137780B32">
    <w:name w:val="8A4DFED5E28A474F91CD10A0137780B32"/>
    <w:rsid w:val="00EC511B"/>
    <w:pPr>
      <w:widowControl w:val="0"/>
      <w:jc w:val="both"/>
    </w:pPr>
  </w:style>
  <w:style w:type="paragraph" w:customStyle="1" w:styleId="0BC675A6C6394C49BA024F9DD9C52DD42">
    <w:name w:val="0BC675A6C6394C49BA024F9DD9C52DD42"/>
    <w:rsid w:val="00EC511B"/>
    <w:pPr>
      <w:widowControl w:val="0"/>
      <w:jc w:val="both"/>
    </w:pPr>
  </w:style>
  <w:style w:type="paragraph" w:customStyle="1" w:styleId="63939AA6977A4534AA19D59E11954FB11">
    <w:name w:val="63939AA6977A4534AA19D59E11954FB11"/>
    <w:rsid w:val="00EC511B"/>
    <w:pPr>
      <w:widowControl w:val="0"/>
      <w:jc w:val="both"/>
    </w:pPr>
  </w:style>
  <w:style w:type="paragraph" w:customStyle="1" w:styleId="24761E0155984BC78D898BDA7E4D632E3">
    <w:name w:val="24761E0155984BC78D898BDA7E4D632E3"/>
    <w:rsid w:val="00EC511B"/>
    <w:pPr>
      <w:widowControl w:val="0"/>
      <w:jc w:val="both"/>
    </w:pPr>
  </w:style>
  <w:style w:type="paragraph" w:customStyle="1" w:styleId="C7E6C083F715463097DDB47233B7B8213">
    <w:name w:val="C7E6C083F715463097DDB47233B7B8213"/>
    <w:rsid w:val="00EC511B"/>
    <w:pPr>
      <w:widowControl w:val="0"/>
      <w:jc w:val="both"/>
    </w:pPr>
  </w:style>
  <w:style w:type="paragraph" w:customStyle="1" w:styleId="E76183B0A699452AB8E4A44C918AF0A827">
    <w:name w:val="E76183B0A699452AB8E4A44C918AF0A827"/>
    <w:rsid w:val="00EC511B"/>
    <w:pPr>
      <w:widowControl w:val="0"/>
      <w:jc w:val="both"/>
    </w:pPr>
  </w:style>
  <w:style w:type="paragraph" w:customStyle="1" w:styleId="DE9964FF64D64774A3E777218E5AA71B27">
    <w:name w:val="DE9964FF64D64774A3E777218E5AA71B27"/>
    <w:rsid w:val="00EC511B"/>
    <w:pPr>
      <w:widowControl w:val="0"/>
      <w:jc w:val="both"/>
    </w:pPr>
  </w:style>
  <w:style w:type="paragraph" w:customStyle="1" w:styleId="7DED6E5188A241A6BB92C422AC2628B027">
    <w:name w:val="7DED6E5188A241A6BB92C422AC2628B027"/>
    <w:rsid w:val="00EC511B"/>
    <w:pPr>
      <w:widowControl w:val="0"/>
      <w:jc w:val="both"/>
    </w:pPr>
  </w:style>
  <w:style w:type="paragraph" w:customStyle="1" w:styleId="5591337736804AC7B7CA1E2211CE32C027">
    <w:name w:val="5591337736804AC7B7CA1E2211CE32C027"/>
    <w:rsid w:val="00EC511B"/>
    <w:pPr>
      <w:widowControl w:val="0"/>
      <w:jc w:val="both"/>
    </w:pPr>
  </w:style>
  <w:style w:type="paragraph" w:customStyle="1" w:styleId="2C62709BE7264DCB9ADE4FCFD16A52E327">
    <w:name w:val="2C62709BE7264DCB9ADE4FCFD16A52E327"/>
    <w:rsid w:val="00EC511B"/>
    <w:pPr>
      <w:widowControl w:val="0"/>
      <w:jc w:val="both"/>
    </w:pPr>
  </w:style>
  <w:style w:type="paragraph" w:customStyle="1" w:styleId="1AE52A4CF1D043FD91F06765D43604FF27">
    <w:name w:val="1AE52A4CF1D043FD91F06765D43604FF27"/>
    <w:rsid w:val="00EC511B"/>
    <w:pPr>
      <w:widowControl w:val="0"/>
      <w:jc w:val="both"/>
    </w:pPr>
  </w:style>
  <w:style w:type="paragraph" w:customStyle="1" w:styleId="81ACAA5F8DBD4085981A4B0A85B5659025">
    <w:name w:val="81ACAA5F8DBD4085981A4B0A85B5659025"/>
    <w:rsid w:val="00EC511B"/>
    <w:pPr>
      <w:widowControl w:val="0"/>
      <w:jc w:val="both"/>
    </w:pPr>
  </w:style>
  <w:style w:type="paragraph" w:customStyle="1" w:styleId="25BF14A87D6648A1839E706B1FD2C90F23">
    <w:name w:val="25BF14A87D6648A1839E706B1FD2C90F23"/>
    <w:rsid w:val="00EC511B"/>
    <w:pPr>
      <w:widowControl w:val="0"/>
      <w:jc w:val="both"/>
    </w:pPr>
  </w:style>
  <w:style w:type="paragraph" w:customStyle="1" w:styleId="E25DF5E59D34475EBFCD133D4858A9C918">
    <w:name w:val="E25DF5E59D34475EBFCD133D4858A9C918"/>
    <w:rsid w:val="00EC511B"/>
    <w:pPr>
      <w:widowControl w:val="0"/>
      <w:jc w:val="both"/>
    </w:pPr>
  </w:style>
  <w:style w:type="paragraph" w:customStyle="1" w:styleId="E9A609C55CBF49AC94B653C3E9741E624">
    <w:name w:val="E9A609C55CBF49AC94B653C3E9741E624"/>
    <w:rsid w:val="00EC511B"/>
    <w:pPr>
      <w:widowControl w:val="0"/>
      <w:jc w:val="both"/>
    </w:pPr>
  </w:style>
  <w:style w:type="paragraph" w:customStyle="1" w:styleId="8A4DFED5E28A474F91CD10A0137780B33">
    <w:name w:val="8A4DFED5E28A474F91CD10A0137780B33"/>
    <w:rsid w:val="00EC511B"/>
    <w:pPr>
      <w:widowControl w:val="0"/>
      <w:jc w:val="both"/>
    </w:pPr>
  </w:style>
  <w:style w:type="paragraph" w:customStyle="1" w:styleId="0BC675A6C6394C49BA024F9DD9C52DD43">
    <w:name w:val="0BC675A6C6394C49BA024F9DD9C52DD43"/>
    <w:rsid w:val="00EC511B"/>
    <w:pPr>
      <w:widowControl w:val="0"/>
      <w:jc w:val="both"/>
    </w:pPr>
  </w:style>
  <w:style w:type="paragraph" w:customStyle="1" w:styleId="63939AA6977A4534AA19D59E11954FB12">
    <w:name w:val="63939AA6977A4534AA19D59E11954FB12"/>
    <w:rsid w:val="00EC511B"/>
    <w:pPr>
      <w:widowControl w:val="0"/>
      <w:jc w:val="both"/>
    </w:pPr>
  </w:style>
  <w:style w:type="paragraph" w:customStyle="1" w:styleId="24761E0155984BC78D898BDA7E4D632E4">
    <w:name w:val="24761E0155984BC78D898BDA7E4D632E4"/>
    <w:rsid w:val="00EC511B"/>
    <w:pPr>
      <w:widowControl w:val="0"/>
      <w:jc w:val="both"/>
    </w:pPr>
  </w:style>
  <w:style w:type="paragraph" w:customStyle="1" w:styleId="C7E6C083F715463097DDB47233B7B8214">
    <w:name w:val="C7E6C083F715463097DDB47233B7B8214"/>
    <w:rsid w:val="00EC511B"/>
    <w:pPr>
      <w:widowControl w:val="0"/>
      <w:jc w:val="both"/>
    </w:pPr>
  </w:style>
  <w:style w:type="paragraph" w:customStyle="1" w:styleId="8EAEEC60A0FD4BB79FD4084A7EF9CF75">
    <w:name w:val="8EAEEC60A0FD4BB79FD4084A7EF9CF75"/>
    <w:rsid w:val="00EC511B"/>
    <w:pPr>
      <w:spacing w:after="160" w:line="259" w:lineRule="auto"/>
    </w:pPr>
    <w:rPr>
      <w:kern w:val="0"/>
      <w:sz w:val="22"/>
    </w:rPr>
  </w:style>
  <w:style w:type="paragraph" w:customStyle="1" w:styleId="8599C4A4D5024FEF8FA2E1AE5D0A50E6">
    <w:name w:val="8599C4A4D5024FEF8FA2E1AE5D0A50E6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8">
    <w:name w:val="E76183B0A699452AB8E4A44C918AF0A828"/>
    <w:rsid w:val="003A6E76"/>
    <w:pPr>
      <w:widowControl w:val="0"/>
      <w:jc w:val="both"/>
    </w:pPr>
  </w:style>
  <w:style w:type="paragraph" w:customStyle="1" w:styleId="DE9964FF64D64774A3E777218E5AA71B28">
    <w:name w:val="DE9964FF64D64774A3E777218E5AA71B28"/>
    <w:rsid w:val="003A6E76"/>
    <w:pPr>
      <w:widowControl w:val="0"/>
      <w:jc w:val="both"/>
    </w:pPr>
  </w:style>
  <w:style w:type="paragraph" w:customStyle="1" w:styleId="7DED6E5188A241A6BB92C422AC2628B028">
    <w:name w:val="7DED6E5188A241A6BB92C422AC2628B028"/>
    <w:rsid w:val="003A6E76"/>
    <w:pPr>
      <w:widowControl w:val="0"/>
      <w:jc w:val="both"/>
    </w:pPr>
  </w:style>
  <w:style w:type="paragraph" w:customStyle="1" w:styleId="5591337736804AC7B7CA1E2211CE32C028">
    <w:name w:val="5591337736804AC7B7CA1E2211CE32C028"/>
    <w:rsid w:val="003A6E76"/>
    <w:pPr>
      <w:widowControl w:val="0"/>
      <w:jc w:val="both"/>
    </w:pPr>
  </w:style>
  <w:style w:type="paragraph" w:customStyle="1" w:styleId="2C62709BE7264DCB9ADE4FCFD16A52E328">
    <w:name w:val="2C62709BE7264DCB9ADE4FCFD16A52E328"/>
    <w:rsid w:val="003A6E76"/>
    <w:pPr>
      <w:widowControl w:val="0"/>
      <w:jc w:val="both"/>
    </w:pPr>
  </w:style>
  <w:style w:type="paragraph" w:customStyle="1" w:styleId="1AE52A4CF1D043FD91F06765D43604FF28">
    <w:name w:val="1AE52A4CF1D043FD91F06765D43604FF28"/>
    <w:rsid w:val="003A6E76"/>
    <w:pPr>
      <w:widowControl w:val="0"/>
      <w:jc w:val="both"/>
    </w:pPr>
  </w:style>
  <w:style w:type="paragraph" w:customStyle="1" w:styleId="81ACAA5F8DBD4085981A4B0A85B5659026">
    <w:name w:val="81ACAA5F8DBD4085981A4B0A85B5659026"/>
    <w:rsid w:val="003A6E76"/>
    <w:pPr>
      <w:widowControl w:val="0"/>
      <w:jc w:val="both"/>
    </w:pPr>
  </w:style>
  <w:style w:type="paragraph" w:customStyle="1" w:styleId="25BF14A87D6648A1839E706B1FD2C90F24">
    <w:name w:val="25BF14A87D6648A1839E706B1FD2C90F24"/>
    <w:rsid w:val="003A6E76"/>
    <w:pPr>
      <w:widowControl w:val="0"/>
      <w:jc w:val="both"/>
    </w:pPr>
  </w:style>
  <w:style w:type="paragraph" w:customStyle="1" w:styleId="E25DF5E59D34475EBFCD133D4858A9C919">
    <w:name w:val="E25DF5E59D34475EBFCD133D4858A9C919"/>
    <w:rsid w:val="003A6E76"/>
    <w:pPr>
      <w:widowControl w:val="0"/>
      <w:jc w:val="both"/>
    </w:pPr>
  </w:style>
  <w:style w:type="paragraph" w:customStyle="1" w:styleId="E9A609C55CBF49AC94B653C3E9741E625">
    <w:name w:val="E9A609C55CBF49AC94B653C3E9741E625"/>
    <w:rsid w:val="003A6E76"/>
    <w:pPr>
      <w:widowControl w:val="0"/>
      <w:jc w:val="both"/>
    </w:pPr>
  </w:style>
  <w:style w:type="paragraph" w:customStyle="1" w:styleId="8A4DFED5E28A474F91CD10A0137780B34">
    <w:name w:val="8A4DFED5E28A474F91CD10A0137780B34"/>
    <w:rsid w:val="003A6E76"/>
    <w:pPr>
      <w:widowControl w:val="0"/>
      <w:jc w:val="both"/>
    </w:pPr>
  </w:style>
  <w:style w:type="paragraph" w:customStyle="1" w:styleId="0BC675A6C6394C49BA024F9DD9C52DD44">
    <w:name w:val="0BC675A6C6394C49BA024F9DD9C52DD44"/>
    <w:rsid w:val="003A6E76"/>
    <w:pPr>
      <w:widowControl w:val="0"/>
      <w:jc w:val="both"/>
    </w:pPr>
  </w:style>
  <w:style w:type="paragraph" w:customStyle="1" w:styleId="63939AA6977A4534AA19D59E11954FB13">
    <w:name w:val="63939AA6977A4534AA19D59E11954FB13"/>
    <w:rsid w:val="003A6E76"/>
    <w:pPr>
      <w:widowControl w:val="0"/>
      <w:jc w:val="both"/>
    </w:pPr>
  </w:style>
  <w:style w:type="paragraph" w:customStyle="1" w:styleId="8EAEEC60A0FD4BB79FD4084A7EF9CF751">
    <w:name w:val="8EAEEC60A0FD4BB79FD4084A7EF9CF751"/>
    <w:rsid w:val="003A6E76"/>
    <w:pPr>
      <w:widowControl w:val="0"/>
      <w:jc w:val="both"/>
    </w:pPr>
  </w:style>
  <w:style w:type="paragraph" w:customStyle="1" w:styleId="8599C4A4D5024FEF8FA2E1AE5D0A50E61">
    <w:name w:val="8599C4A4D5024FEF8FA2E1AE5D0A50E61"/>
    <w:rsid w:val="003A6E76"/>
    <w:pPr>
      <w:widowControl w:val="0"/>
      <w:jc w:val="both"/>
    </w:pPr>
  </w:style>
  <w:style w:type="paragraph" w:customStyle="1" w:styleId="C7E6C083F715463097DDB47233B7B8215">
    <w:name w:val="C7E6C083F715463097DDB47233B7B8215"/>
    <w:rsid w:val="003A6E76"/>
    <w:pPr>
      <w:widowControl w:val="0"/>
      <w:jc w:val="both"/>
    </w:pPr>
  </w:style>
  <w:style w:type="paragraph" w:customStyle="1" w:styleId="FDF11FEA306640B8A1D31E5EA450614F2">
    <w:name w:val="FDF11FEA306640B8A1D31E5EA450614F2"/>
    <w:rsid w:val="003A6E76"/>
    <w:pPr>
      <w:widowControl w:val="0"/>
      <w:jc w:val="both"/>
    </w:pPr>
  </w:style>
  <w:style w:type="paragraph" w:customStyle="1" w:styleId="D806E4FDDA704A88B16127CC7D8A600D">
    <w:name w:val="D806E4FDDA704A88B16127CC7D8A600D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9">
    <w:name w:val="E76183B0A699452AB8E4A44C918AF0A829"/>
    <w:rsid w:val="003A6E76"/>
    <w:pPr>
      <w:widowControl w:val="0"/>
      <w:jc w:val="both"/>
    </w:pPr>
  </w:style>
  <w:style w:type="paragraph" w:customStyle="1" w:styleId="DE9964FF64D64774A3E777218E5AA71B29">
    <w:name w:val="DE9964FF64D64774A3E777218E5AA71B29"/>
    <w:rsid w:val="003A6E76"/>
    <w:pPr>
      <w:widowControl w:val="0"/>
      <w:jc w:val="both"/>
    </w:pPr>
  </w:style>
  <w:style w:type="paragraph" w:customStyle="1" w:styleId="7DED6E5188A241A6BB92C422AC2628B029">
    <w:name w:val="7DED6E5188A241A6BB92C422AC2628B029"/>
    <w:rsid w:val="003A6E76"/>
    <w:pPr>
      <w:widowControl w:val="0"/>
      <w:jc w:val="both"/>
    </w:pPr>
  </w:style>
  <w:style w:type="paragraph" w:customStyle="1" w:styleId="5591337736804AC7B7CA1E2211CE32C029">
    <w:name w:val="5591337736804AC7B7CA1E2211CE32C029"/>
    <w:rsid w:val="003A6E76"/>
    <w:pPr>
      <w:widowControl w:val="0"/>
      <w:jc w:val="both"/>
    </w:pPr>
  </w:style>
  <w:style w:type="paragraph" w:customStyle="1" w:styleId="2C62709BE7264DCB9ADE4FCFD16A52E329">
    <w:name w:val="2C62709BE7264DCB9ADE4FCFD16A52E329"/>
    <w:rsid w:val="003A6E76"/>
    <w:pPr>
      <w:widowControl w:val="0"/>
      <w:jc w:val="both"/>
    </w:pPr>
  </w:style>
  <w:style w:type="paragraph" w:customStyle="1" w:styleId="1AE52A4CF1D043FD91F06765D43604FF29">
    <w:name w:val="1AE52A4CF1D043FD91F06765D43604FF29"/>
    <w:rsid w:val="003A6E76"/>
    <w:pPr>
      <w:widowControl w:val="0"/>
      <w:jc w:val="both"/>
    </w:pPr>
  </w:style>
  <w:style w:type="paragraph" w:customStyle="1" w:styleId="81ACAA5F8DBD4085981A4B0A85B5659027">
    <w:name w:val="81ACAA5F8DBD4085981A4B0A85B5659027"/>
    <w:rsid w:val="003A6E76"/>
    <w:pPr>
      <w:widowControl w:val="0"/>
      <w:jc w:val="both"/>
    </w:pPr>
  </w:style>
  <w:style w:type="paragraph" w:customStyle="1" w:styleId="25BF14A87D6648A1839E706B1FD2C90F25">
    <w:name w:val="25BF14A87D6648A1839E706B1FD2C90F25"/>
    <w:rsid w:val="003A6E76"/>
    <w:pPr>
      <w:widowControl w:val="0"/>
      <w:jc w:val="both"/>
    </w:pPr>
  </w:style>
  <w:style w:type="paragraph" w:customStyle="1" w:styleId="E25DF5E59D34475EBFCD133D4858A9C920">
    <w:name w:val="E25DF5E59D34475EBFCD133D4858A9C920"/>
    <w:rsid w:val="003A6E76"/>
    <w:pPr>
      <w:widowControl w:val="0"/>
      <w:jc w:val="both"/>
    </w:pPr>
  </w:style>
  <w:style w:type="paragraph" w:customStyle="1" w:styleId="E9A609C55CBF49AC94B653C3E9741E626">
    <w:name w:val="E9A609C55CBF49AC94B653C3E9741E626"/>
    <w:rsid w:val="003A6E76"/>
    <w:pPr>
      <w:widowControl w:val="0"/>
      <w:jc w:val="both"/>
    </w:pPr>
  </w:style>
  <w:style w:type="paragraph" w:customStyle="1" w:styleId="8A4DFED5E28A474F91CD10A0137780B35">
    <w:name w:val="8A4DFED5E28A474F91CD10A0137780B35"/>
    <w:rsid w:val="003A6E76"/>
    <w:pPr>
      <w:widowControl w:val="0"/>
      <w:jc w:val="both"/>
    </w:pPr>
  </w:style>
  <w:style w:type="paragraph" w:customStyle="1" w:styleId="0BC675A6C6394C49BA024F9DD9C52DD45">
    <w:name w:val="0BC675A6C6394C49BA024F9DD9C52DD45"/>
    <w:rsid w:val="003A6E76"/>
    <w:pPr>
      <w:widowControl w:val="0"/>
      <w:jc w:val="both"/>
    </w:pPr>
  </w:style>
  <w:style w:type="paragraph" w:customStyle="1" w:styleId="63939AA6977A4534AA19D59E11954FB14">
    <w:name w:val="63939AA6977A4534AA19D59E11954FB14"/>
    <w:rsid w:val="003A6E76"/>
    <w:pPr>
      <w:widowControl w:val="0"/>
      <w:jc w:val="both"/>
    </w:pPr>
  </w:style>
  <w:style w:type="paragraph" w:customStyle="1" w:styleId="8EAEEC60A0FD4BB79FD4084A7EF9CF752">
    <w:name w:val="8EAEEC60A0FD4BB79FD4084A7EF9CF752"/>
    <w:rsid w:val="003A6E76"/>
    <w:pPr>
      <w:widowControl w:val="0"/>
      <w:jc w:val="both"/>
    </w:pPr>
  </w:style>
  <w:style w:type="paragraph" w:customStyle="1" w:styleId="8599C4A4D5024FEF8FA2E1AE5D0A50E62">
    <w:name w:val="8599C4A4D5024FEF8FA2E1AE5D0A50E62"/>
    <w:rsid w:val="003A6E76"/>
    <w:pPr>
      <w:widowControl w:val="0"/>
      <w:jc w:val="both"/>
    </w:pPr>
  </w:style>
  <w:style w:type="paragraph" w:customStyle="1" w:styleId="D806E4FDDA704A88B16127CC7D8A600D1">
    <w:name w:val="D806E4FDDA704A88B16127CC7D8A600D1"/>
    <w:rsid w:val="003A6E76"/>
    <w:pPr>
      <w:widowControl w:val="0"/>
      <w:jc w:val="both"/>
    </w:pPr>
  </w:style>
  <w:style w:type="paragraph" w:customStyle="1" w:styleId="FDF11FEA306640B8A1D31E5EA450614F3">
    <w:name w:val="FDF11FEA306640B8A1D31E5EA450614F3"/>
    <w:rsid w:val="003A6E76"/>
    <w:pPr>
      <w:widowControl w:val="0"/>
      <w:jc w:val="both"/>
    </w:pPr>
  </w:style>
  <w:style w:type="paragraph" w:customStyle="1" w:styleId="E76183B0A699452AB8E4A44C918AF0A830">
    <w:name w:val="E76183B0A699452AB8E4A44C918AF0A830"/>
    <w:rsid w:val="003A6E76"/>
    <w:pPr>
      <w:widowControl w:val="0"/>
      <w:jc w:val="both"/>
    </w:pPr>
  </w:style>
  <w:style w:type="paragraph" w:customStyle="1" w:styleId="DE9964FF64D64774A3E777218E5AA71B30">
    <w:name w:val="DE9964FF64D64774A3E777218E5AA71B30"/>
    <w:rsid w:val="003A6E76"/>
    <w:pPr>
      <w:widowControl w:val="0"/>
      <w:jc w:val="both"/>
    </w:pPr>
  </w:style>
  <w:style w:type="paragraph" w:customStyle="1" w:styleId="7DED6E5188A241A6BB92C422AC2628B030">
    <w:name w:val="7DED6E5188A241A6BB92C422AC2628B030"/>
    <w:rsid w:val="003A6E76"/>
    <w:pPr>
      <w:widowControl w:val="0"/>
      <w:jc w:val="both"/>
    </w:pPr>
  </w:style>
  <w:style w:type="paragraph" w:customStyle="1" w:styleId="5591337736804AC7B7CA1E2211CE32C030">
    <w:name w:val="5591337736804AC7B7CA1E2211CE32C030"/>
    <w:rsid w:val="003A6E76"/>
    <w:pPr>
      <w:widowControl w:val="0"/>
      <w:jc w:val="both"/>
    </w:pPr>
  </w:style>
  <w:style w:type="paragraph" w:customStyle="1" w:styleId="2C62709BE7264DCB9ADE4FCFD16A52E330">
    <w:name w:val="2C62709BE7264DCB9ADE4FCFD16A52E330"/>
    <w:rsid w:val="003A6E76"/>
    <w:pPr>
      <w:widowControl w:val="0"/>
      <w:jc w:val="both"/>
    </w:pPr>
  </w:style>
  <w:style w:type="paragraph" w:customStyle="1" w:styleId="1AE52A4CF1D043FD91F06765D43604FF30">
    <w:name w:val="1AE52A4CF1D043FD91F06765D43604FF30"/>
    <w:rsid w:val="003A6E76"/>
    <w:pPr>
      <w:widowControl w:val="0"/>
      <w:jc w:val="both"/>
    </w:pPr>
  </w:style>
  <w:style w:type="paragraph" w:customStyle="1" w:styleId="81ACAA5F8DBD4085981A4B0A85B5659028">
    <w:name w:val="81ACAA5F8DBD4085981A4B0A85B5659028"/>
    <w:rsid w:val="003A6E76"/>
    <w:pPr>
      <w:widowControl w:val="0"/>
      <w:jc w:val="both"/>
    </w:pPr>
  </w:style>
  <w:style w:type="paragraph" w:customStyle="1" w:styleId="25BF14A87D6648A1839E706B1FD2C90F26">
    <w:name w:val="25BF14A87D6648A1839E706B1FD2C90F26"/>
    <w:rsid w:val="003A6E76"/>
    <w:pPr>
      <w:widowControl w:val="0"/>
      <w:jc w:val="both"/>
    </w:pPr>
  </w:style>
  <w:style w:type="paragraph" w:customStyle="1" w:styleId="E25DF5E59D34475EBFCD133D4858A9C921">
    <w:name w:val="E25DF5E59D34475EBFCD133D4858A9C921"/>
    <w:rsid w:val="003A6E76"/>
    <w:pPr>
      <w:widowControl w:val="0"/>
      <w:jc w:val="both"/>
    </w:pPr>
  </w:style>
  <w:style w:type="paragraph" w:customStyle="1" w:styleId="E9A609C55CBF49AC94B653C3E9741E627">
    <w:name w:val="E9A609C55CBF49AC94B653C3E9741E627"/>
    <w:rsid w:val="003A6E76"/>
    <w:pPr>
      <w:widowControl w:val="0"/>
      <w:jc w:val="both"/>
    </w:pPr>
  </w:style>
  <w:style w:type="paragraph" w:customStyle="1" w:styleId="8A4DFED5E28A474F91CD10A0137780B36">
    <w:name w:val="8A4DFED5E28A474F91CD10A0137780B36"/>
    <w:rsid w:val="003A6E76"/>
    <w:pPr>
      <w:widowControl w:val="0"/>
      <w:jc w:val="both"/>
    </w:pPr>
  </w:style>
  <w:style w:type="paragraph" w:customStyle="1" w:styleId="0BC675A6C6394C49BA024F9DD9C52DD46">
    <w:name w:val="0BC675A6C6394C49BA024F9DD9C52DD46"/>
    <w:rsid w:val="003A6E76"/>
    <w:pPr>
      <w:widowControl w:val="0"/>
      <w:jc w:val="both"/>
    </w:pPr>
  </w:style>
  <w:style w:type="paragraph" w:customStyle="1" w:styleId="63939AA6977A4534AA19D59E11954FB15">
    <w:name w:val="63939AA6977A4534AA19D59E11954FB15"/>
    <w:rsid w:val="003A6E76"/>
    <w:pPr>
      <w:widowControl w:val="0"/>
      <w:jc w:val="both"/>
    </w:pPr>
  </w:style>
  <w:style w:type="paragraph" w:customStyle="1" w:styleId="8EAEEC60A0FD4BB79FD4084A7EF9CF753">
    <w:name w:val="8EAEEC60A0FD4BB79FD4084A7EF9CF753"/>
    <w:rsid w:val="003A6E76"/>
    <w:pPr>
      <w:widowControl w:val="0"/>
      <w:jc w:val="both"/>
    </w:pPr>
  </w:style>
  <w:style w:type="paragraph" w:customStyle="1" w:styleId="8599C4A4D5024FEF8FA2E1AE5D0A50E63">
    <w:name w:val="8599C4A4D5024FEF8FA2E1AE5D0A50E63"/>
    <w:rsid w:val="003A6E76"/>
    <w:pPr>
      <w:widowControl w:val="0"/>
      <w:jc w:val="both"/>
    </w:pPr>
  </w:style>
  <w:style w:type="paragraph" w:customStyle="1" w:styleId="D806E4FDDA704A88B16127CC7D8A600D2">
    <w:name w:val="D806E4FDDA704A88B16127CC7D8A600D2"/>
    <w:rsid w:val="003A6E76"/>
    <w:pPr>
      <w:widowControl w:val="0"/>
      <w:jc w:val="both"/>
    </w:pPr>
  </w:style>
  <w:style w:type="paragraph" w:customStyle="1" w:styleId="FDF11FEA306640B8A1D31E5EA450614F4">
    <w:name w:val="FDF11FEA306640B8A1D31E5EA450614F4"/>
    <w:rsid w:val="003A6E76"/>
    <w:pPr>
      <w:widowControl w:val="0"/>
      <w:jc w:val="both"/>
    </w:pPr>
  </w:style>
  <w:style w:type="paragraph" w:customStyle="1" w:styleId="E76183B0A699452AB8E4A44C918AF0A831">
    <w:name w:val="E76183B0A699452AB8E4A44C918AF0A831"/>
    <w:rsid w:val="00E717C6"/>
    <w:pPr>
      <w:widowControl w:val="0"/>
      <w:jc w:val="both"/>
    </w:pPr>
  </w:style>
  <w:style w:type="paragraph" w:customStyle="1" w:styleId="DE9964FF64D64774A3E777218E5AA71B31">
    <w:name w:val="DE9964FF64D64774A3E777218E5AA71B31"/>
    <w:rsid w:val="00E717C6"/>
    <w:pPr>
      <w:widowControl w:val="0"/>
      <w:jc w:val="both"/>
    </w:pPr>
  </w:style>
  <w:style w:type="paragraph" w:customStyle="1" w:styleId="7DED6E5188A241A6BB92C422AC2628B031">
    <w:name w:val="7DED6E5188A241A6BB92C422AC2628B031"/>
    <w:rsid w:val="00E717C6"/>
    <w:pPr>
      <w:widowControl w:val="0"/>
      <w:jc w:val="both"/>
    </w:pPr>
  </w:style>
  <w:style w:type="paragraph" w:customStyle="1" w:styleId="5591337736804AC7B7CA1E2211CE32C031">
    <w:name w:val="5591337736804AC7B7CA1E2211CE32C031"/>
    <w:rsid w:val="00E717C6"/>
    <w:pPr>
      <w:widowControl w:val="0"/>
      <w:jc w:val="both"/>
    </w:pPr>
  </w:style>
  <w:style w:type="paragraph" w:customStyle="1" w:styleId="2C62709BE7264DCB9ADE4FCFD16A52E331">
    <w:name w:val="2C62709BE7264DCB9ADE4FCFD16A52E331"/>
    <w:rsid w:val="00E717C6"/>
    <w:pPr>
      <w:widowControl w:val="0"/>
      <w:jc w:val="both"/>
    </w:pPr>
  </w:style>
  <w:style w:type="paragraph" w:customStyle="1" w:styleId="1AE52A4CF1D043FD91F06765D43604FF31">
    <w:name w:val="1AE52A4CF1D043FD91F06765D43604FF31"/>
    <w:rsid w:val="00E717C6"/>
    <w:pPr>
      <w:widowControl w:val="0"/>
      <w:jc w:val="both"/>
    </w:pPr>
  </w:style>
  <w:style w:type="paragraph" w:customStyle="1" w:styleId="81ACAA5F8DBD4085981A4B0A85B5659029">
    <w:name w:val="81ACAA5F8DBD4085981A4B0A85B5659029"/>
    <w:rsid w:val="00E717C6"/>
    <w:pPr>
      <w:widowControl w:val="0"/>
      <w:jc w:val="both"/>
    </w:pPr>
  </w:style>
  <w:style w:type="paragraph" w:customStyle="1" w:styleId="25BF14A87D6648A1839E706B1FD2C90F27">
    <w:name w:val="25BF14A87D6648A1839E706B1FD2C90F27"/>
    <w:rsid w:val="00E717C6"/>
    <w:pPr>
      <w:widowControl w:val="0"/>
      <w:jc w:val="both"/>
    </w:pPr>
  </w:style>
  <w:style w:type="paragraph" w:customStyle="1" w:styleId="E25DF5E59D34475EBFCD133D4858A9C922">
    <w:name w:val="E25DF5E59D34475EBFCD133D4858A9C922"/>
    <w:rsid w:val="00E717C6"/>
    <w:pPr>
      <w:widowControl w:val="0"/>
      <w:jc w:val="both"/>
    </w:pPr>
  </w:style>
  <w:style w:type="paragraph" w:customStyle="1" w:styleId="E9A609C55CBF49AC94B653C3E9741E628">
    <w:name w:val="E9A609C55CBF49AC94B653C3E9741E628"/>
    <w:rsid w:val="00E717C6"/>
    <w:pPr>
      <w:widowControl w:val="0"/>
      <w:jc w:val="both"/>
    </w:pPr>
  </w:style>
  <w:style w:type="paragraph" w:customStyle="1" w:styleId="8A4DFED5E28A474F91CD10A0137780B37">
    <w:name w:val="8A4DFED5E28A474F91CD10A0137780B37"/>
    <w:rsid w:val="00E717C6"/>
    <w:pPr>
      <w:widowControl w:val="0"/>
      <w:jc w:val="both"/>
    </w:pPr>
  </w:style>
  <w:style w:type="paragraph" w:customStyle="1" w:styleId="0BC675A6C6394C49BA024F9DD9C52DD47">
    <w:name w:val="0BC675A6C6394C49BA024F9DD9C52DD47"/>
    <w:rsid w:val="00E717C6"/>
    <w:pPr>
      <w:widowControl w:val="0"/>
      <w:jc w:val="both"/>
    </w:pPr>
  </w:style>
  <w:style w:type="paragraph" w:customStyle="1" w:styleId="63939AA6977A4534AA19D59E11954FB16">
    <w:name w:val="63939AA6977A4534AA19D59E11954FB16"/>
    <w:rsid w:val="00E717C6"/>
    <w:pPr>
      <w:widowControl w:val="0"/>
      <w:jc w:val="both"/>
    </w:pPr>
  </w:style>
  <w:style w:type="paragraph" w:customStyle="1" w:styleId="8EAEEC60A0FD4BB79FD4084A7EF9CF754">
    <w:name w:val="8EAEEC60A0FD4BB79FD4084A7EF9CF754"/>
    <w:rsid w:val="00E717C6"/>
    <w:pPr>
      <w:widowControl w:val="0"/>
      <w:jc w:val="both"/>
    </w:pPr>
  </w:style>
  <w:style w:type="paragraph" w:customStyle="1" w:styleId="8599C4A4D5024FEF8FA2E1AE5D0A50E64">
    <w:name w:val="8599C4A4D5024FEF8FA2E1AE5D0A50E64"/>
    <w:rsid w:val="00E717C6"/>
    <w:pPr>
      <w:widowControl w:val="0"/>
      <w:jc w:val="both"/>
    </w:pPr>
  </w:style>
  <w:style w:type="paragraph" w:customStyle="1" w:styleId="D806E4FDDA704A88B16127CC7D8A600D3">
    <w:name w:val="D806E4FDDA704A88B16127CC7D8A600D3"/>
    <w:rsid w:val="00E717C6"/>
    <w:pPr>
      <w:widowControl w:val="0"/>
      <w:jc w:val="both"/>
    </w:pPr>
  </w:style>
  <w:style w:type="paragraph" w:customStyle="1" w:styleId="FDF11FEA306640B8A1D31E5EA450614F5">
    <w:name w:val="FDF11FEA306640B8A1D31E5EA450614F5"/>
    <w:rsid w:val="00E717C6"/>
    <w:pPr>
      <w:widowControl w:val="0"/>
      <w:jc w:val="both"/>
    </w:pPr>
  </w:style>
  <w:style w:type="paragraph" w:customStyle="1" w:styleId="E76183B0A699452AB8E4A44C918AF0A832">
    <w:name w:val="E76183B0A699452AB8E4A44C918AF0A832"/>
    <w:rsid w:val="00E717C6"/>
    <w:pPr>
      <w:widowControl w:val="0"/>
      <w:jc w:val="both"/>
    </w:pPr>
  </w:style>
  <w:style w:type="paragraph" w:customStyle="1" w:styleId="DE9964FF64D64774A3E777218E5AA71B32">
    <w:name w:val="DE9964FF64D64774A3E777218E5AA71B32"/>
    <w:rsid w:val="00E717C6"/>
    <w:pPr>
      <w:widowControl w:val="0"/>
      <w:jc w:val="both"/>
    </w:pPr>
  </w:style>
  <w:style w:type="paragraph" w:customStyle="1" w:styleId="7DED6E5188A241A6BB92C422AC2628B032">
    <w:name w:val="7DED6E5188A241A6BB92C422AC2628B032"/>
    <w:rsid w:val="00E717C6"/>
    <w:pPr>
      <w:widowControl w:val="0"/>
      <w:jc w:val="both"/>
    </w:pPr>
  </w:style>
  <w:style w:type="paragraph" w:customStyle="1" w:styleId="5591337736804AC7B7CA1E2211CE32C032">
    <w:name w:val="5591337736804AC7B7CA1E2211CE32C032"/>
    <w:rsid w:val="00E717C6"/>
    <w:pPr>
      <w:widowControl w:val="0"/>
      <w:jc w:val="both"/>
    </w:pPr>
  </w:style>
  <w:style w:type="paragraph" w:customStyle="1" w:styleId="2C62709BE7264DCB9ADE4FCFD16A52E332">
    <w:name w:val="2C62709BE7264DCB9ADE4FCFD16A52E332"/>
    <w:rsid w:val="00E717C6"/>
    <w:pPr>
      <w:widowControl w:val="0"/>
      <w:jc w:val="both"/>
    </w:pPr>
  </w:style>
  <w:style w:type="paragraph" w:customStyle="1" w:styleId="1AE52A4CF1D043FD91F06765D43604FF32">
    <w:name w:val="1AE52A4CF1D043FD91F06765D43604FF32"/>
    <w:rsid w:val="00E717C6"/>
    <w:pPr>
      <w:widowControl w:val="0"/>
      <w:jc w:val="both"/>
    </w:pPr>
  </w:style>
  <w:style w:type="paragraph" w:customStyle="1" w:styleId="81ACAA5F8DBD4085981A4B0A85B5659030">
    <w:name w:val="81ACAA5F8DBD4085981A4B0A85B5659030"/>
    <w:rsid w:val="00E717C6"/>
    <w:pPr>
      <w:widowControl w:val="0"/>
      <w:jc w:val="both"/>
    </w:pPr>
  </w:style>
  <w:style w:type="paragraph" w:customStyle="1" w:styleId="25BF14A87D6648A1839E706B1FD2C90F28">
    <w:name w:val="25BF14A87D6648A1839E706B1FD2C90F28"/>
    <w:rsid w:val="00E717C6"/>
    <w:pPr>
      <w:widowControl w:val="0"/>
      <w:jc w:val="both"/>
    </w:pPr>
  </w:style>
  <w:style w:type="paragraph" w:customStyle="1" w:styleId="E25DF5E59D34475EBFCD133D4858A9C923">
    <w:name w:val="E25DF5E59D34475EBFCD133D4858A9C923"/>
    <w:rsid w:val="00E717C6"/>
    <w:pPr>
      <w:widowControl w:val="0"/>
      <w:jc w:val="both"/>
    </w:pPr>
  </w:style>
  <w:style w:type="paragraph" w:customStyle="1" w:styleId="E9A609C55CBF49AC94B653C3E9741E629">
    <w:name w:val="E9A609C55CBF49AC94B653C3E9741E629"/>
    <w:rsid w:val="00E717C6"/>
    <w:pPr>
      <w:widowControl w:val="0"/>
      <w:jc w:val="both"/>
    </w:pPr>
  </w:style>
  <w:style w:type="paragraph" w:customStyle="1" w:styleId="8A4DFED5E28A474F91CD10A0137780B38">
    <w:name w:val="8A4DFED5E28A474F91CD10A0137780B38"/>
    <w:rsid w:val="00E717C6"/>
    <w:pPr>
      <w:widowControl w:val="0"/>
      <w:jc w:val="both"/>
    </w:pPr>
  </w:style>
  <w:style w:type="paragraph" w:customStyle="1" w:styleId="0BC675A6C6394C49BA024F9DD9C52DD48">
    <w:name w:val="0BC675A6C6394C49BA024F9DD9C52DD48"/>
    <w:rsid w:val="00E717C6"/>
    <w:pPr>
      <w:widowControl w:val="0"/>
      <w:jc w:val="both"/>
    </w:pPr>
  </w:style>
  <w:style w:type="paragraph" w:customStyle="1" w:styleId="63939AA6977A4534AA19D59E11954FB17">
    <w:name w:val="63939AA6977A4534AA19D59E11954FB17"/>
    <w:rsid w:val="00E717C6"/>
    <w:pPr>
      <w:widowControl w:val="0"/>
      <w:jc w:val="both"/>
    </w:pPr>
  </w:style>
  <w:style w:type="paragraph" w:customStyle="1" w:styleId="8EAEEC60A0FD4BB79FD4084A7EF9CF755">
    <w:name w:val="8EAEEC60A0FD4BB79FD4084A7EF9CF755"/>
    <w:rsid w:val="00E717C6"/>
    <w:pPr>
      <w:widowControl w:val="0"/>
      <w:jc w:val="both"/>
    </w:pPr>
  </w:style>
  <w:style w:type="paragraph" w:customStyle="1" w:styleId="8599C4A4D5024FEF8FA2E1AE5D0A50E65">
    <w:name w:val="8599C4A4D5024FEF8FA2E1AE5D0A50E65"/>
    <w:rsid w:val="00E717C6"/>
    <w:pPr>
      <w:widowControl w:val="0"/>
      <w:jc w:val="both"/>
    </w:pPr>
  </w:style>
  <w:style w:type="paragraph" w:customStyle="1" w:styleId="D806E4FDDA704A88B16127CC7D8A600D4">
    <w:name w:val="D806E4FDDA704A88B16127CC7D8A600D4"/>
    <w:rsid w:val="00E717C6"/>
    <w:pPr>
      <w:widowControl w:val="0"/>
      <w:jc w:val="both"/>
    </w:pPr>
  </w:style>
  <w:style w:type="paragraph" w:customStyle="1" w:styleId="FDF11FEA306640B8A1D31E5EA450614F6">
    <w:name w:val="FDF11FEA306640B8A1D31E5EA450614F6"/>
    <w:rsid w:val="00E717C6"/>
    <w:pPr>
      <w:widowControl w:val="0"/>
      <w:jc w:val="both"/>
    </w:pPr>
  </w:style>
  <w:style w:type="paragraph" w:customStyle="1" w:styleId="E76183B0A699452AB8E4A44C918AF0A833">
    <w:name w:val="E76183B0A699452AB8E4A44C918AF0A833"/>
    <w:rsid w:val="00E717C6"/>
    <w:pPr>
      <w:widowControl w:val="0"/>
      <w:jc w:val="both"/>
    </w:pPr>
  </w:style>
  <w:style w:type="paragraph" w:customStyle="1" w:styleId="DE9964FF64D64774A3E777218E5AA71B33">
    <w:name w:val="DE9964FF64D64774A3E777218E5AA71B33"/>
    <w:rsid w:val="00E717C6"/>
    <w:pPr>
      <w:widowControl w:val="0"/>
      <w:jc w:val="both"/>
    </w:pPr>
  </w:style>
  <w:style w:type="paragraph" w:customStyle="1" w:styleId="7DED6E5188A241A6BB92C422AC2628B033">
    <w:name w:val="7DED6E5188A241A6BB92C422AC2628B033"/>
    <w:rsid w:val="00E717C6"/>
    <w:pPr>
      <w:widowControl w:val="0"/>
      <w:jc w:val="both"/>
    </w:pPr>
  </w:style>
  <w:style w:type="paragraph" w:customStyle="1" w:styleId="5591337736804AC7B7CA1E2211CE32C033">
    <w:name w:val="5591337736804AC7B7CA1E2211CE32C033"/>
    <w:rsid w:val="00E717C6"/>
    <w:pPr>
      <w:widowControl w:val="0"/>
      <w:jc w:val="both"/>
    </w:pPr>
  </w:style>
  <w:style w:type="paragraph" w:customStyle="1" w:styleId="2C62709BE7264DCB9ADE4FCFD16A52E333">
    <w:name w:val="2C62709BE7264DCB9ADE4FCFD16A52E333"/>
    <w:rsid w:val="00E717C6"/>
    <w:pPr>
      <w:widowControl w:val="0"/>
      <w:jc w:val="both"/>
    </w:pPr>
  </w:style>
  <w:style w:type="paragraph" w:customStyle="1" w:styleId="1AE52A4CF1D043FD91F06765D43604FF33">
    <w:name w:val="1AE52A4CF1D043FD91F06765D43604FF33"/>
    <w:rsid w:val="00E717C6"/>
    <w:pPr>
      <w:widowControl w:val="0"/>
      <w:jc w:val="both"/>
    </w:pPr>
  </w:style>
  <w:style w:type="paragraph" w:customStyle="1" w:styleId="81ACAA5F8DBD4085981A4B0A85B5659031">
    <w:name w:val="81ACAA5F8DBD4085981A4B0A85B5659031"/>
    <w:rsid w:val="00E717C6"/>
    <w:pPr>
      <w:widowControl w:val="0"/>
      <w:jc w:val="both"/>
    </w:pPr>
  </w:style>
  <w:style w:type="paragraph" w:customStyle="1" w:styleId="25BF14A87D6648A1839E706B1FD2C90F29">
    <w:name w:val="25BF14A87D6648A1839E706B1FD2C90F29"/>
    <w:rsid w:val="00E717C6"/>
    <w:pPr>
      <w:widowControl w:val="0"/>
      <w:jc w:val="both"/>
    </w:pPr>
  </w:style>
  <w:style w:type="paragraph" w:customStyle="1" w:styleId="E25DF5E59D34475EBFCD133D4858A9C924">
    <w:name w:val="E25DF5E59D34475EBFCD133D4858A9C924"/>
    <w:rsid w:val="00E717C6"/>
    <w:pPr>
      <w:widowControl w:val="0"/>
      <w:jc w:val="both"/>
    </w:pPr>
  </w:style>
  <w:style w:type="paragraph" w:customStyle="1" w:styleId="E9A609C55CBF49AC94B653C3E9741E6210">
    <w:name w:val="E9A609C55CBF49AC94B653C3E9741E6210"/>
    <w:rsid w:val="00E717C6"/>
    <w:pPr>
      <w:widowControl w:val="0"/>
      <w:jc w:val="both"/>
    </w:pPr>
  </w:style>
  <w:style w:type="paragraph" w:customStyle="1" w:styleId="8A4DFED5E28A474F91CD10A0137780B39">
    <w:name w:val="8A4DFED5E28A474F91CD10A0137780B39"/>
    <w:rsid w:val="00E717C6"/>
    <w:pPr>
      <w:widowControl w:val="0"/>
      <w:jc w:val="both"/>
    </w:pPr>
  </w:style>
  <w:style w:type="paragraph" w:customStyle="1" w:styleId="0BC675A6C6394C49BA024F9DD9C52DD49">
    <w:name w:val="0BC675A6C6394C49BA024F9DD9C52DD49"/>
    <w:rsid w:val="00E717C6"/>
    <w:pPr>
      <w:widowControl w:val="0"/>
      <w:jc w:val="both"/>
    </w:pPr>
  </w:style>
  <w:style w:type="paragraph" w:customStyle="1" w:styleId="63939AA6977A4534AA19D59E11954FB18">
    <w:name w:val="63939AA6977A4534AA19D59E11954FB18"/>
    <w:rsid w:val="00E717C6"/>
    <w:pPr>
      <w:widowControl w:val="0"/>
      <w:jc w:val="both"/>
    </w:pPr>
  </w:style>
  <w:style w:type="paragraph" w:customStyle="1" w:styleId="8EAEEC60A0FD4BB79FD4084A7EF9CF756">
    <w:name w:val="8EAEEC60A0FD4BB79FD4084A7EF9CF756"/>
    <w:rsid w:val="00E717C6"/>
    <w:pPr>
      <w:widowControl w:val="0"/>
      <w:jc w:val="both"/>
    </w:pPr>
  </w:style>
  <w:style w:type="paragraph" w:customStyle="1" w:styleId="8599C4A4D5024FEF8FA2E1AE5D0A50E66">
    <w:name w:val="8599C4A4D5024FEF8FA2E1AE5D0A50E66"/>
    <w:rsid w:val="00E717C6"/>
    <w:pPr>
      <w:widowControl w:val="0"/>
      <w:jc w:val="both"/>
    </w:pPr>
  </w:style>
  <w:style w:type="paragraph" w:customStyle="1" w:styleId="D806E4FDDA704A88B16127CC7D8A600D5">
    <w:name w:val="D806E4FDDA704A88B16127CC7D8A600D5"/>
    <w:rsid w:val="00E717C6"/>
    <w:pPr>
      <w:widowControl w:val="0"/>
      <w:jc w:val="both"/>
    </w:pPr>
  </w:style>
  <w:style w:type="paragraph" w:customStyle="1" w:styleId="FDF11FEA306640B8A1D31E5EA450614F7">
    <w:name w:val="FDF11FEA306640B8A1D31E5EA450614F7"/>
    <w:rsid w:val="00E717C6"/>
    <w:pPr>
      <w:widowControl w:val="0"/>
      <w:jc w:val="both"/>
    </w:pPr>
  </w:style>
  <w:style w:type="paragraph" w:customStyle="1" w:styleId="E76183B0A699452AB8E4A44C918AF0A834">
    <w:name w:val="E76183B0A699452AB8E4A44C918AF0A834"/>
    <w:rsid w:val="00E717C6"/>
    <w:pPr>
      <w:widowControl w:val="0"/>
      <w:jc w:val="both"/>
    </w:pPr>
  </w:style>
  <w:style w:type="paragraph" w:customStyle="1" w:styleId="DE9964FF64D64774A3E777218E5AA71B34">
    <w:name w:val="DE9964FF64D64774A3E777218E5AA71B34"/>
    <w:rsid w:val="00E717C6"/>
    <w:pPr>
      <w:widowControl w:val="0"/>
      <w:jc w:val="both"/>
    </w:pPr>
  </w:style>
  <w:style w:type="paragraph" w:customStyle="1" w:styleId="7DED6E5188A241A6BB92C422AC2628B034">
    <w:name w:val="7DED6E5188A241A6BB92C422AC2628B034"/>
    <w:rsid w:val="00E717C6"/>
    <w:pPr>
      <w:widowControl w:val="0"/>
      <w:jc w:val="both"/>
    </w:pPr>
  </w:style>
  <w:style w:type="paragraph" w:customStyle="1" w:styleId="5591337736804AC7B7CA1E2211CE32C034">
    <w:name w:val="5591337736804AC7B7CA1E2211CE32C034"/>
    <w:rsid w:val="00E717C6"/>
    <w:pPr>
      <w:widowControl w:val="0"/>
      <w:jc w:val="both"/>
    </w:pPr>
  </w:style>
  <w:style w:type="paragraph" w:customStyle="1" w:styleId="2C62709BE7264DCB9ADE4FCFD16A52E334">
    <w:name w:val="2C62709BE7264DCB9ADE4FCFD16A52E334"/>
    <w:rsid w:val="00E717C6"/>
    <w:pPr>
      <w:widowControl w:val="0"/>
      <w:jc w:val="both"/>
    </w:pPr>
  </w:style>
  <w:style w:type="paragraph" w:customStyle="1" w:styleId="1AE52A4CF1D043FD91F06765D43604FF34">
    <w:name w:val="1AE52A4CF1D043FD91F06765D43604FF34"/>
    <w:rsid w:val="00E717C6"/>
    <w:pPr>
      <w:widowControl w:val="0"/>
      <w:jc w:val="both"/>
    </w:pPr>
  </w:style>
  <w:style w:type="paragraph" w:customStyle="1" w:styleId="81ACAA5F8DBD4085981A4B0A85B5659032">
    <w:name w:val="81ACAA5F8DBD4085981A4B0A85B5659032"/>
    <w:rsid w:val="00E717C6"/>
    <w:pPr>
      <w:widowControl w:val="0"/>
      <w:jc w:val="both"/>
    </w:pPr>
  </w:style>
  <w:style w:type="paragraph" w:customStyle="1" w:styleId="25BF14A87D6648A1839E706B1FD2C90F30">
    <w:name w:val="25BF14A87D6648A1839E706B1FD2C90F30"/>
    <w:rsid w:val="00E717C6"/>
    <w:pPr>
      <w:widowControl w:val="0"/>
      <w:jc w:val="both"/>
    </w:pPr>
  </w:style>
  <w:style w:type="paragraph" w:customStyle="1" w:styleId="E25DF5E59D34475EBFCD133D4858A9C925">
    <w:name w:val="E25DF5E59D34475EBFCD133D4858A9C925"/>
    <w:rsid w:val="00E717C6"/>
    <w:pPr>
      <w:widowControl w:val="0"/>
      <w:jc w:val="both"/>
    </w:pPr>
  </w:style>
  <w:style w:type="paragraph" w:customStyle="1" w:styleId="E9A609C55CBF49AC94B653C3E9741E6211">
    <w:name w:val="E9A609C55CBF49AC94B653C3E9741E6211"/>
    <w:rsid w:val="00E717C6"/>
    <w:pPr>
      <w:widowControl w:val="0"/>
      <w:jc w:val="both"/>
    </w:pPr>
  </w:style>
  <w:style w:type="paragraph" w:customStyle="1" w:styleId="8A4DFED5E28A474F91CD10A0137780B310">
    <w:name w:val="8A4DFED5E28A474F91CD10A0137780B310"/>
    <w:rsid w:val="00E717C6"/>
    <w:pPr>
      <w:widowControl w:val="0"/>
      <w:jc w:val="both"/>
    </w:pPr>
  </w:style>
  <w:style w:type="paragraph" w:customStyle="1" w:styleId="0BC675A6C6394C49BA024F9DD9C52DD410">
    <w:name w:val="0BC675A6C6394C49BA024F9DD9C52DD410"/>
    <w:rsid w:val="00E717C6"/>
    <w:pPr>
      <w:widowControl w:val="0"/>
      <w:jc w:val="both"/>
    </w:pPr>
  </w:style>
  <w:style w:type="paragraph" w:customStyle="1" w:styleId="63939AA6977A4534AA19D59E11954FB19">
    <w:name w:val="63939AA6977A4534AA19D59E11954FB19"/>
    <w:rsid w:val="00E717C6"/>
    <w:pPr>
      <w:widowControl w:val="0"/>
      <w:jc w:val="both"/>
    </w:pPr>
  </w:style>
  <w:style w:type="paragraph" w:customStyle="1" w:styleId="8EAEEC60A0FD4BB79FD4084A7EF9CF757">
    <w:name w:val="8EAEEC60A0FD4BB79FD4084A7EF9CF757"/>
    <w:rsid w:val="00E717C6"/>
    <w:pPr>
      <w:widowControl w:val="0"/>
      <w:jc w:val="both"/>
    </w:pPr>
  </w:style>
  <w:style w:type="paragraph" w:customStyle="1" w:styleId="8599C4A4D5024FEF8FA2E1AE5D0A50E67">
    <w:name w:val="8599C4A4D5024FEF8FA2E1AE5D0A50E67"/>
    <w:rsid w:val="00E717C6"/>
    <w:pPr>
      <w:widowControl w:val="0"/>
      <w:jc w:val="both"/>
    </w:pPr>
  </w:style>
  <w:style w:type="paragraph" w:customStyle="1" w:styleId="D806E4FDDA704A88B16127CC7D8A600D6">
    <w:name w:val="D806E4FDDA704A88B16127CC7D8A600D6"/>
    <w:rsid w:val="00E717C6"/>
    <w:pPr>
      <w:widowControl w:val="0"/>
      <w:jc w:val="both"/>
    </w:pPr>
  </w:style>
  <w:style w:type="paragraph" w:customStyle="1" w:styleId="FDF11FEA306640B8A1D31E5EA450614F8">
    <w:name w:val="FDF11FEA306640B8A1D31E5EA450614F8"/>
    <w:rsid w:val="00E717C6"/>
    <w:pPr>
      <w:widowControl w:val="0"/>
      <w:jc w:val="both"/>
    </w:pPr>
  </w:style>
  <w:style w:type="paragraph" w:customStyle="1" w:styleId="E76183B0A699452AB8E4A44C918AF0A835">
    <w:name w:val="E76183B0A699452AB8E4A44C918AF0A835"/>
    <w:rsid w:val="00133293"/>
    <w:pPr>
      <w:widowControl w:val="0"/>
      <w:jc w:val="both"/>
    </w:pPr>
  </w:style>
  <w:style w:type="paragraph" w:customStyle="1" w:styleId="DE9964FF64D64774A3E777218E5AA71B35">
    <w:name w:val="DE9964FF64D64774A3E777218E5AA71B35"/>
    <w:rsid w:val="00133293"/>
    <w:pPr>
      <w:widowControl w:val="0"/>
      <w:jc w:val="both"/>
    </w:pPr>
  </w:style>
  <w:style w:type="paragraph" w:customStyle="1" w:styleId="7DED6E5188A241A6BB92C422AC2628B035">
    <w:name w:val="7DED6E5188A241A6BB92C422AC2628B035"/>
    <w:rsid w:val="00133293"/>
    <w:pPr>
      <w:widowControl w:val="0"/>
      <w:jc w:val="both"/>
    </w:pPr>
  </w:style>
  <w:style w:type="paragraph" w:customStyle="1" w:styleId="5591337736804AC7B7CA1E2211CE32C035">
    <w:name w:val="5591337736804AC7B7CA1E2211CE32C035"/>
    <w:rsid w:val="00133293"/>
    <w:pPr>
      <w:widowControl w:val="0"/>
      <w:jc w:val="both"/>
    </w:pPr>
  </w:style>
  <w:style w:type="paragraph" w:customStyle="1" w:styleId="2C62709BE7264DCB9ADE4FCFD16A52E335">
    <w:name w:val="2C62709BE7264DCB9ADE4FCFD16A52E335"/>
    <w:rsid w:val="00133293"/>
    <w:pPr>
      <w:widowControl w:val="0"/>
      <w:jc w:val="both"/>
    </w:pPr>
  </w:style>
  <w:style w:type="paragraph" w:customStyle="1" w:styleId="1AE52A4CF1D043FD91F06765D43604FF35">
    <w:name w:val="1AE52A4CF1D043FD91F06765D43604FF35"/>
    <w:rsid w:val="00133293"/>
    <w:pPr>
      <w:widowControl w:val="0"/>
      <w:jc w:val="both"/>
    </w:pPr>
  </w:style>
  <w:style w:type="paragraph" w:customStyle="1" w:styleId="81ACAA5F8DBD4085981A4B0A85B5659033">
    <w:name w:val="81ACAA5F8DBD4085981A4B0A85B5659033"/>
    <w:rsid w:val="00133293"/>
    <w:pPr>
      <w:widowControl w:val="0"/>
      <w:jc w:val="both"/>
    </w:pPr>
  </w:style>
  <w:style w:type="paragraph" w:customStyle="1" w:styleId="25BF14A87D6648A1839E706B1FD2C90F31">
    <w:name w:val="25BF14A87D6648A1839E706B1FD2C90F31"/>
    <w:rsid w:val="00133293"/>
    <w:pPr>
      <w:widowControl w:val="0"/>
      <w:jc w:val="both"/>
    </w:pPr>
  </w:style>
  <w:style w:type="paragraph" w:customStyle="1" w:styleId="E25DF5E59D34475EBFCD133D4858A9C926">
    <w:name w:val="E25DF5E59D34475EBFCD133D4858A9C926"/>
    <w:rsid w:val="00133293"/>
    <w:pPr>
      <w:widowControl w:val="0"/>
      <w:jc w:val="both"/>
    </w:pPr>
  </w:style>
  <w:style w:type="paragraph" w:customStyle="1" w:styleId="E9A609C55CBF49AC94B653C3E9741E6212">
    <w:name w:val="E9A609C55CBF49AC94B653C3E9741E6212"/>
    <w:rsid w:val="00133293"/>
    <w:pPr>
      <w:widowControl w:val="0"/>
      <w:jc w:val="both"/>
    </w:pPr>
  </w:style>
  <w:style w:type="paragraph" w:customStyle="1" w:styleId="8A4DFED5E28A474F91CD10A0137780B311">
    <w:name w:val="8A4DFED5E28A474F91CD10A0137780B311"/>
    <w:rsid w:val="00133293"/>
    <w:pPr>
      <w:widowControl w:val="0"/>
      <w:jc w:val="both"/>
    </w:pPr>
  </w:style>
  <w:style w:type="paragraph" w:customStyle="1" w:styleId="0BC675A6C6394C49BA024F9DD9C52DD411">
    <w:name w:val="0BC675A6C6394C49BA024F9DD9C52DD411"/>
    <w:rsid w:val="00133293"/>
    <w:pPr>
      <w:widowControl w:val="0"/>
      <w:jc w:val="both"/>
    </w:pPr>
  </w:style>
  <w:style w:type="paragraph" w:customStyle="1" w:styleId="63939AA6977A4534AA19D59E11954FB110">
    <w:name w:val="63939AA6977A4534AA19D59E11954FB110"/>
    <w:rsid w:val="00133293"/>
    <w:pPr>
      <w:widowControl w:val="0"/>
      <w:jc w:val="both"/>
    </w:pPr>
  </w:style>
  <w:style w:type="paragraph" w:customStyle="1" w:styleId="8EAEEC60A0FD4BB79FD4084A7EF9CF758">
    <w:name w:val="8EAEEC60A0FD4BB79FD4084A7EF9CF758"/>
    <w:rsid w:val="00133293"/>
    <w:pPr>
      <w:widowControl w:val="0"/>
      <w:jc w:val="both"/>
    </w:pPr>
  </w:style>
  <w:style w:type="paragraph" w:customStyle="1" w:styleId="8599C4A4D5024FEF8FA2E1AE5D0A50E68">
    <w:name w:val="8599C4A4D5024FEF8FA2E1AE5D0A50E68"/>
    <w:rsid w:val="00133293"/>
    <w:pPr>
      <w:widowControl w:val="0"/>
      <w:jc w:val="both"/>
    </w:pPr>
  </w:style>
  <w:style w:type="paragraph" w:customStyle="1" w:styleId="D806E4FDDA704A88B16127CC7D8A600D7">
    <w:name w:val="D806E4FDDA704A88B16127CC7D8A600D7"/>
    <w:rsid w:val="00133293"/>
    <w:pPr>
      <w:widowControl w:val="0"/>
      <w:jc w:val="both"/>
    </w:pPr>
  </w:style>
  <w:style w:type="paragraph" w:customStyle="1" w:styleId="FDF11FEA306640B8A1D31E5EA450614F9">
    <w:name w:val="FDF11FEA306640B8A1D31E5EA450614F9"/>
    <w:rsid w:val="00133293"/>
    <w:pPr>
      <w:widowControl w:val="0"/>
      <w:jc w:val="both"/>
    </w:pPr>
  </w:style>
  <w:style w:type="paragraph" w:customStyle="1" w:styleId="A3F8941936DC4C2BAFA46CAD55786B7F">
    <w:name w:val="A3F8941936DC4C2BAFA46CAD55786B7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DE077F911364728A96EF3624144B664">
    <w:name w:val="9DE077F911364728A96EF3624144B6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3A0CACC49451F9CE3F37AFBBA58CE">
    <w:name w:val="64E3A0CACC49451F9CE3F37AFBBA58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BE72CB0E08499EAAAB2186DCFAFBBA">
    <w:name w:val="79BE72CB0E08499EAAAB2186DCFAFBB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03DAD0467043C0ABE736CC5128D0C2">
    <w:name w:val="8803DAD0467043C0ABE736CC5128D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B1F1ED5AF24728A29AE87B7F53C787">
    <w:name w:val="E2B1F1ED5AF24728A29AE87B7F53C78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60EA1802E6E4DBDAC6E2D93A7B53C9D">
    <w:name w:val="B60EA1802E6E4DBDAC6E2D93A7B53C9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0A62E1890145DA99FB6023F1738990">
    <w:name w:val="F90A62E1890145DA99FB6023F17389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C3F2E7721E4CA9B60F129295E366A0">
    <w:name w:val="2AC3F2E7721E4CA9B60F129295E366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C25D4F9B0743FDA7EBFB9FCBC8BC0B">
    <w:name w:val="0FC25D4F9B0743FDA7EBFB9FCBC8BC0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26364568824696A18824171E083EDB">
    <w:name w:val="3826364568824696A18824171E083E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B5FAC5E4C34953B480BE0218C0BF84">
    <w:name w:val="BEB5FAC5E4C34953B480BE0218C0BF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2E913AF9AF41B480ACA23D46E15F54">
    <w:name w:val="702E913AF9AF41B480ACA23D46E1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777695DBCC24FC796A7641D2F5C9420">
    <w:name w:val="4777695DBCC24FC796A7641D2F5C942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F4E3698693A4A8EAFBC613136A74045">
    <w:name w:val="CF4E3698693A4A8EAFBC613136A740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A49C4B759A43D29001004B2FA6A590">
    <w:name w:val="FBA49C4B759A43D29001004B2FA6A5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666C92CDFD417785FE0A7DC8AE5327">
    <w:name w:val="78666C92CDFD417785FE0A7DC8AE532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84ADEABB464DCDAF5AC18F8D27A0C2">
    <w:name w:val="1884ADEABB464DCDAF5AC18F8D27A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CDDBD3AEDD4E5CB10C27CB9631738B">
    <w:name w:val="88CDDBD3AEDD4E5CB10C27CB9631738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D8AD6C9874456881C0F98A95AA95AA">
    <w:name w:val="76D8AD6C9874456881C0F98A95AA95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">
    <w:name w:val="5E0CEB2746E843419892482E53AD07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">
    <w:name w:val="6BB49C1518EC4C1AB05E1E6FCF64C07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6AEC3A163642479F8F1A24309506BC">
    <w:name w:val="106AEC3A163642479F8F1A24309506B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AA865D9C0B46ABA42FC5C3F2F9E584">
    <w:name w:val="97AA865D9C0B46ABA42FC5C3F2F9E5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E2F8DABF9E4D6BA3A3C54E74203CB5">
    <w:name w:val="55E2F8DABF9E4D6BA3A3C54E74203C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D1149562E464429B7D345BF3D12210E">
    <w:name w:val="AD1149562E464429B7D345BF3D12210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A020C2BBAA43928B126F02DCBFE205">
    <w:name w:val="B5A020C2BBAA43928B126F02DCBFE2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35C1D55D9BD4D95A11B743569A39D39">
    <w:name w:val="335C1D55D9BD4D95A11B743569A39D3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C29CECD51845B3AB0D5D07B9A5CA65">
    <w:name w:val="FBC29CECD51845B3AB0D5D07B9A5CA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6169C2A8E64A4695E7ACFD3F515918">
    <w:name w:val="396169C2A8E64A4695E7ACFD3F5159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EF63627974400AAAC29EF8E25D91A4">
    <w:name w:val="EDEF63627974400AAAC29EF8E25D91A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A2291C3AB542A6BDF18A2DC0A3B8F5">
    <w:name w:val="BCA2291C3AB542A6BDF18A2DC0A3B8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73088268F5D45D995FD497C12205E5F">
    <w:name w:val="873088268F5D45D995FD497C12205E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4C83CA536746129D45DD835FC2B41D">
    <w:name w:val="E14C83CA536746129D45DD835FC2B4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0C171D007043DF89638C18BDB4AEE7">
    <w:name w:val="2F0C171D007043DF89638C18BDB4AEE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3BE998DF74006B4102F0276612963">
    <w:name w:val="BFD3BE998DF74006B4102F027661296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77F0CEC10444229D6A96497CF1F736">
    <w:name w:val="BC77F0CEC10444229D6A96497CF1F73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933C140FA6C40A8B07111CF54691EEB">
    <w:name w:val="1933C140FA6C40A8B07111CF54691E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5F557794F4381AFE5E63F86BD5ADB">
    <w:name w:val="3645F557794F4381AFE5E63F86BD5A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D7972BE423648B19824D4BBDB066523">
    <w:name w:val="6D7972BE423648B19824D4BBDB06652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833BA88B2248FC97B3E8C841EF14A8">
    <w:name w:val="EB833BA88B2248FC97B3E8C841EF14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62340E8A8D46A2805485FCC053F2E5">
    <w:name w:val="DE62340E8A8D46A2805485FCC053F2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C1BA67798D44CA0B454EC9BA49E01AB">
    <w:name w:val="5C1BA67798D44CA0B454EC9BA49E01A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E3675AAA74950B7023B19018C3770">
    <w:name w:val="15FE3675AAA74950B7023B19018C377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2EB8C9D1248A6824FF9A29AA740AD">
    <w:name w:val="BE72EB8C9D1248A6824FF9A29AA740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9542C2146547ABA83CAA93D4E522FF">
    <w:name w:val="B89542C2146547ABA83CAA93D4E522F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58DAAA342144D39836C218ECB4E509">
    <w:name w:val="4158DAAA342144D39836C218ECB4E5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F43224BD3E414883E06D305A208903">
    <w:name w:val="E6F43224BD3E414883E06D305A20890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3CACABA305042BD8A42EECEBA96583C">
    <w:name w:val="93CACABA305042BD8A42EECEBA96583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6C5699476BD4344A7D390FFB639DE12">
    <w:name w:val="06C5699476BD4344A7D390FFB639DE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CEBEE2B994A0F89B9160733BB14E3">
    <w:name w:val="555CEBEE2B994A0F89B9160733BB14E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B66D0CD1794EF3A5ABCBE733BB8C67">
    <w:name w:val="ABB66D0CD1794EF3A5ABCBE733BB8C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5F0769EFAA4890950F12605021DAAF">
    <w:name w:val="765F0769EFAA4890950F12605021DAA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731968E27743118C78EDECE4A26904">
    <w:name w:val="BF731968E27743118C78EDECE4A269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5FE705257249879A7D26B86BC76AD3">
    <w:name w:val="AB5FE705257249879A7D26B86BC76A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D0756AAFF444F3858B29327D53A30D">
    <w:name w:val="91D0756AAFF444F3858B29327D53A3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25568656584470F8CBE7090AA0EF33B">
    <w:name w:val="025568656584470F8CBE7090AA0EF33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">
    <w:name w:val="5E0CEB2746E843419892482E53AD07561"/>
    <w:rsid w:val="00D36BC7"/>
    <w:pPr>
      <w:widowControl w:val="0"/>
      <w:jc w:val="both"/>
    </w:pPr>
  </w:style>
  <w:style w:type="paragraph" w:customStyle="1" w:styleId="106AEC3A163642479F8F1A24309506BC1">
    <w:name w:val="106AEC3A163642479F8F1A24309506BC1"/>
    <w:rsid w:val="00D36BC7"/>
    <w:pPr>
      <w:widowControl w:val="0"/>
      <w:jc w:val="both"/>
    </w:pPr>
  </w:style>
  <w:style w:type="paragraph" w:customStyle="1" w:styleId="97AA865D9C0B46ABA42FC5C3F2F9E5841">
    <w:name w:val="97AA865D9C0B46ABA42FC5C3F2F9E5841"/>
    <w:rsid w:val="00D36BC7"/>
    <w:pPr>
      <w:widowControl w:val="0"/>
      <w:jc w:val="both"/>
    </w:pPr>
  </w:style>
  <w:style w:type="paragraph" w:customStyle="1" w:styleId="025568656584470F8CBE7090AA0EF33B1">
    <w:name w:val="025568656584470F8CBE7090AA0EF33B1"/>
    <w:rsid w:val="00D36BC7"/>
    <w:pPr>
      <w:widowControl w:val="0"/>
      <w:jc w:val="both"/>
    </w:pPr>
  </w:style>
  <w:style w:type="paragraph" w:customStyle="1" w:styleId="3826364568824696A18824171E083EDB1">
    <w:name w:val="3826364568824696A18824171E083EDB1"/>
    <w:rsid w:val="00D36BC7"/>
    <w:pPr>
      <w:widowControl w:val="0"/>
      <w:jc w:val="both"/>
    </w:pPr>
  </w:style>
  <w:style w:type="paragraph" w:customStyle="1" w:styleId="BEB5FAC5E4C34953B480BE0218C0BF841">
    <w:name w:val="BEB5FAC5E4C34953B480BE0218C0BF841"/>
    <w:rsid w:val="00D36BC7"/>
    <w:pPr>
      <w:widowControl w:val="0"/>
      <w:jc w:val="both"/>
    </w:pPr>
  </w:style>
  <w:style w:type="paragraph" w:customStyle="1" w:styleId="702E913AF9AF41B480ACA23D46E15F541">
    <w:name w:val="702E913AF9AF41B480ACA23D46E15F541"/>
    <w:rsid w:val="00D36BC7"/>
    <w:pPr>
      <w:widowControl w:val="0"/>
      <w:jc w:val="both"/>
    </w:pPr>
  </w:style>
  <w:style w:type="paragraph" w:customStyle="1" w:styleId="4777695DBCC24FC796A7641D2F5C94201">
    <w:name w:val="4777695DBCC24FC796A7641D2F5C94201"/>
    <w:rsid w:val="00D36BC7"/>
    <w:pPr>
      <w:widowControl w:val="0"/>
      <w:jc w:val="both"/>
    </w:pPr>
  </w:style>
  <w:style w:type="paragraph" w:customStyle="1" w:styleId="CF4E3698693A4A8EAFBC613136A740451">
    <w:name w:val="CF4E3698693A4A8EAFBC613136A740451"/>
    <w:rsid w:val="00D36BC7"/>
    <w:pPr>
      <w:widowControl w:val="0"/>
      <w:jc w:val="both"/>
    </w:pPr>
  </w:style>
  <w:style w:type="paragraph" w:customStyle="1" w:styleId="FBA49C4B759A43D29001004B2FA6A5901">
    <w:name w:val="FBA49C4B759A43D29001004B2FA6A5901"/>
    <w:rsid w:val="00D36BC7"/>
    <w:pPr>
      <w:widowControl w:val="0"/>
      <w:jc w:val="both"/>
    </w:pPr>
  </w:style>
  <w:style w:type="paragraph" w:customStyle="1" w:styleId="78666C92CDFD417785FE0A7DC8AE53271">
    <w:name w:val="78666C92CDFD417785FE0A7DC8AE53271"/>
    <w:rsid w:val="00D36BC7"/>
    <w:pPr>
      <w:widowControl w:val="0"/>
      <w:jc w:val="both"/>
    </w:pPr>
  </w:style>
  <w:style w:type="paragraph" w:customStyle="1" w:styleId="1884ADEABB464DCDAF5AC18F8D27A0C21">
    <w:name w:val="1884ADEABB464DCDAF5AC18F8D27A0C21"/>
    <w:rsid w:val="00D36BC7"/>
    <w:pPr>
      <w:widowControl w:val="0"/>
      <w:jc w:val="both"/>
    </w:pPr>
  </w:style>
  <w:style w:type="paragraph" w:customStyle="1" w:styleId="88CDDBD3AEDD4E5CB10C27CB9631738B1">
    <w:name w:val="88CDDBD3AEDD4E5CB10C27CB9631738B1"/>
    <w:rsid w:val="00D36BC7"/>
    <w:pPr>
      <w:widowControl w:val="0"/>
      <w:jc w:val="both"/>
    </w:pPr>
  </w:style>
  <w:style w:type="paragraph" w:customStyle="1" w:styleId="76D8AD6C9874456881C0F98A95AA95AA1">
    <w:name w:val="76D8AD6C9874456881C0F98A95AA95AA1"/>
    <w:rsid w:val="00D36BC7"/>
    <w:pPr>
      <w:widowControl w:val="0"/>
      <w:jc w:val="both"/>
    </w:pPr>
  </w:style>
  <w:style w:type="paragraph" w:customStyle="1" w:styleId="1783FBA8C3804E549D4C24B68D9B0905">
    <w:name w:val="1783FBA8C3804E549D4C24B68D9B09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8AF574391141F9A381BB9AF6D4A065">
    <w:name w:val="408AF574391141F9A381BB9AF6D4A0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A3CA9C4227483184B9C79320E33280">
    <w:name w:val="4CA3CA9C4227483184B9C79320E3328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2">
    <w:name w:val="5E0CEB2746E843419892482E53AD07562"/>
    <w:rsid w:val="00D36BC7"/>
    <w:pPr>
      <w:widowControl w:val="0"/>
      <w:jc w:val="both"/>
    </w:pPr>
  </w:style>
  <w:style w:type="paragraph" w:customStyle="1" w:styleId="106AEC3A163642479F8F1A24309506BC2">
    <w:name w:val="106AEC3A163642479F8F1A24309506BC2"/>
    <w:rsid w:val="00D36BC7"/>
    <w:pPr>
      <w:widowControl w:val="0"/>
      <w:jc w:val="both"/>
    </w:pPr>
  </w:style>
  <w:style w:type="paragraph" w:customStyle="1" w:styleId="97AA865D9C0B46ABA42FC5C3F2F9E5842">
    <w:name w:val="97AA865D9C0B46ABA42FC5C3F2F9E5842"/>
    <w:rsid w:val="00D36BC7"/>
    <w:pPr>
      <w:widowControl w:val="0"/>
      <w:jc w:val="both"/>
    </w:pPr>
  </w:style>
  <w:style w:type="paragraph" w:customStyle="1" w:styleId="4CA3CA9C4227483184B9C79320E332801">
    <w:name w:val="4CA3CA9C4227483184B9C79320E332801"/>
    <w:rsid w:val="00D36BC7"/>
    <w:pPr>
      <w:widowControl w:val="0"/>
      <w:jc w:val="both"/>
    </w:pPr>
  </w:style>
  <w:style w:type="paragraph" w:customStyle="1" w:styleId="3826364568824696A18824171E083EDB2">
    <w:name w:val="3826364568824696A18824171E083EDB2"/>
    <w:rsid w:val="00D36BC7"/>
    <w:pPr>
      <w:widowControl w:val="0"/>
      <w:jc w:val="both"/>
    </w:pPr>
  </w:style>
  <w:style w:type="paragraph" w:customStyle="1" w:styleId="BEB5FAC5E4C34953B480BE0218C0BF842">
    <w:name w:val="BEB5FAC5E4C34953B480BE0218C0BF842"/>
    <w:rsid w:val="00D36BC7"/>
    <w:pPr>
      <w:widowControl w:val="0"/>
      <w:jc w:val="both"/>
    </w:pPr>
  </w:style>
  <w:style w:type="paragraph" w:customStyle="1" w:styleId="702E913AF9AF41B480ACA23D46E15F542">
    <w:name w:val="702E913AF9AF41B480ACA23D46E15F542"/>
    <w:rsid w:val="00D36BC7"/>
    <w:pPr>
      <w:widowControl w:val="0"/>
      <w:jc w:val="both"/>
    </w:pPr>
  </w:style>
  <w:style w:type="paragraph" w:customStyle="1" w:styleId="4777695DBCC24FC796A7641D2F5C94202">
    <w:name w:val="4777695DBCC24FC796A7641D2F5C94202"/>
    <w:rsid w:val="00D36BC7"/>
    <w:pPr>
      <w:widowControl w:val="0"/>
      <w:jc w:val="both"/>
    </w:pPr>
  </w:style>
  <w:style w:type="paragraph" w:customStyle="1" w:styleId="CF4E3698693A4A8EAFBC613136A740452">
    <w:name w:val="CF4E3698693A4A8EAFBC613136A740452"/>
    <w:rsid w:val="00D36BC7"/>
    <w:pPr>
      <w:widowControl w:val="0"/>
      <w:jc w:val="both"/>
    </w:pPr>
  </w:style>
  <w:style w:type="paragraph" w:customStyle="1" w:styleId="FBA49C4B759A43D29001004B2FA6A5902">
    <w:name w:val="FBA49C4B759A43D29001004B2FA6A5902"/>
    <w:rsid w:val="00D36BC7"/>
    <w:pPr>
      <w:widowControl w:val="0"/>
      <w:jc w:val="both"/>
    </w:pPr>
  </w:style>
  <w:style w:type="paragraph" w:customStyle="1" w:styleId="78666C92CDFD417785FE0A7DC8AE53272">
    <w:name w:val="78666C92CDFD417785FE0A7DC8AE53272"/>
    <w:rsid w:val="00D36BC7"/>
    <w:pPr>
      <w:widowControl w:val="0"/>
      <w:jc w:val="both"/>
    </w:pPr>
  </w:style>
  <w:style w:type="paragraph" w:customStyle="1" w:styleId="1884ADEABB464DCDAF5AC18F8D27A0C22">
    <w:name w:val="1884ADEABB464DCDAF5AC18F8D27A0C22"/>
    <w:rsid w:val="00D36BC7"/>
    <w:pPr>
      <w:widowControl w:val="0"/>
      <w:jc w:val="both"/>
    </w:pPr>
  </w:style>
  <w:style w:type="paragraph" w:customStyle="1" w:styleId="88CDDBD3AEDD4E5CB10C27CB9631738B2">
    <w:name w:val="88CDDBD3AEDD4E5CB10C27CB9631738B2"/>
    <w:rsid w:val="00D36BC7"/>
    <w:pPr>
      <w:widowControl w:val="0"/>
      <w:jc w:val="both"/>
    </w:pPr>
  </w:style>
  <w:style w:type="paragraph" w:customStyle="1" w:styleId="76D8AD6C9874456881C0F98A95AA95AA2">
    <w:name w:val="76D8AD6C9874456881C0F98A95AA95AA2"/>
    <w:rsid w:val="00D36BC7"/>
    <w:pPr>
      <w:widowControl w:val="0"/>
      <w:jc w:val="both"/>
    </w:pPr>
  </w:style>
  <w:style w:type="paragraph" w:customStyle="1" w:styleId="F6ED40AA918347DD801102FA7D217FCE">
    <w:name w:val="F6ED40AA918347DD801102FA7D217F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3">
    <w:name w:val="5E0CEB2746E843419892482E53AD07563"/>
    <w:rsid w:val="00D36BC7"/>
    <w:pPr>
      <w:widowControl w:val="0"/>
      <w:jc w:val="both"/>
    </w:pPr>
  </w:style>
  <w:style w:type="paragraph" w:customStyle="1" w:styleId="106AEC3A163642479F8F1A24309506BC3">
    <w:name w:val="106AEC3A163642479F8F1A24309506BC3"/>
    <w:rsid w:val="00D36BC7"/>
    <w:pPr>
      <w:widowControl w:val="0"/>
      <w:jc w:val="both"/>
    </w:pPr>
  </w:style>
  <w:style w:type="paragraph" w:customStyle="1" w:styleId="97AA865D9C0B46ABA42FC5C3F2F9E5843">
    <w:name w:val="97AA865D9C0B46ABA42FC5C3F2F9E5843"/>
    <w:rsid w:val="00D36BC7"/>
    <w:pPr>
      <w:widowControl w:val="0"/>
      <w:jc w:val="both"/>
    </w:pPr>
  </w:style>
  <w:style w:type="paragraph" w:customStyle="1" w:styleId="4CA3CA9C4227483184B9C79320E332802">
    <w:name w:val="4CA3CA9C4227483184B9C79320E332802"/>
    <w:rsid w:val="00D36BC7"/>
    <w:pPr>
      <w:widowControl w:val="0"/>
      <w:jc w:val="both"/>
    </w:pPr>
  </w:style>
  <w:style w:type="paragraph" w:customStyle="1" w:styleId="F6ED40AA918347DD801102FA7D217FCE1">
    <w:name w:val="F6ED40AA918347DD801102FA7D217FCE1"/>
    <w:rsid w:val="00D36BC7"/>
    <w:pPr>
      <w:widowControl w:val="0"/>
      <w:jc w:val="both"/>
    </w:pPr>
  </w:style>
  <w:style w:type="paragraph" w:customStyle="1" w:styleId="4777695DBCC24FC796A7641D2F5C94203">
    <w:name w:val="4777695DBCC24FC796A7641D2F5C94203"/>
    <w:rsid w:val="00D36BC7"/>
    <w:pPr>
      <w:widowControl w:val="0"/>
      <w:jc w:val="both"/>
    </w:pPr>
  </w:style>
  <w:style w:type="paragraph" w:customStyle="1" w:styleId="CF4E3698693A4A8EAFBC613136A740453">
    <w:name w:val="CF4E3698693A4A8EAFBC613136A740453"/>
    <w:rsid w:val="00D36BC7"/>
    <w:pPr>
      <w:widowControl w:val="0"/>
      <w:jc w:val="both"/>
    </w:pPr>
  </w:style>
  <w:style w:type="paragraph" w:customStyle="1" w:styleId="FBA49C4B759A43D29001004B2FA6A5903">
    <w:name w:val="FBA49C4B759A43D29001004B2FA6A5903"/>
    <w:rsid w:val="00D36BC7"/>
    <w:pPr>
      <w:widowControl w:val="0"/>
      <w:jc w:val="both"/>
    </w:pPr>
  </w:style>
  <w:style w:type="paragraph" w:customStyle="1" w:styleId="78666C92CDFD417785FE0A7DC8AE53273">
    <w:name w:val="78666C92CDFD417785FE0A7DC8AE53273"/>
    <w:rsid w:val="00D36BC7"/>
    <w:pPr>
      <w:widowControl w:val="0"/>
      <w:jc w:val="both"/>
    </w:pPr>
  </w:style>
  <w:style w:type="paragraph" w:customStyle="1" w:styleId="1884ADEABB464DCDAF5AC18F8D27A0C23">
    <w:name w:val="1884ADEABB464DCDAF5AC18F8D27A0C23"/>
    <w:rsid w:val="00D36BC7"/>
    <w:pPr>
      <w:widowControl w:val="0"/>
      <w:jc w:val="both"/>
    </w:pPr>
  </w:style>
  <w:style w:type="paragraph" w:customStyle="1" w:styleId="88CDDBD3AEDD4E5CB10C27CB9631738B3">
    <w:name w:val="88CDDBD3AEDD4E5CB10C27CB9631738B3"/>
    <w:rsid w:val="00D36BC7"/>
    <w:pPr>
      <w:widowControl w:val="0"/>
      <w:jc w:val="both"/>
    </w:pPr>
  </w:style>
  <w:style w:type="paragraph" w:customStyle="1" w:styleId="76D8AD6C9874456881C0F98A95AA95AA3">
    <w:name w:val="76D8AD6C9874456881C0F98A95AA95AA3"/>
    <w:rsid w:val="00D36BC7"/>
    <w:pPr>
      <w:widowControl w:val="0"/>
      <w:jc w:val="both"/>
    </w:pPr>
  </w:style>
  <w:style w:type="paragraph" w:customStyle="1" w:styleId="8B983FA9A04E47DB89D04A32BC596A82">
    <w:name w:val="8B983FA9A04E47DB89D04A32BC596A8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FCB6A549F94FDE91FD8F06D3B312F7">
    <w:name w:val="D6FCB6A549F94FDE91FD8F06D3B312F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8802BB889674C7199220FB68A8482D9">
    <w:name w:val="68802BB889674C7199220FB68A8482D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28E5C45477400B9FCBF287A31CAE0F">
    <w:name w:val="B828E5C45477400B9FCBF287A31CAE0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1DD8AD57F3422CA18A0B831F4196EB">
    <w:name w:val="821DD8AD57F3422CA18A0B831F4196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FDADAF709E4CB3879EBB0827CC8B30">
    <w:name w:val="B8FDADAF709E4CB3879EBB0827CC8B3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E0FE62FE3A419F92E675CEE602B08F">
    <w:name w:val="F7E0FE62FE3A419F92E675CEE602B08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2D7AF8AC854127B744DF65D2A64546">
    <w:name w:val="CD2D7AF8AC854127B744DF65D2A6454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CB65761E74B4C6BB14DC91786617C91">
    <w:name w:val="3CB65761E74B4C6BB14DC91786617C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FC8AEB9E04F4C4980A81921D6761FC3">
    <w:name w:val="AFC8AEB9E04F4C4980A81921D6761F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4">
    <w:name w:val="5E0CEB2746E843419892482E53AD07564"/>
    <w:rsid w:val="00D36BC7"/>
    <w:pPr>
      <w:widowControl w:val="0"/>
      <w:jc w:val="both"/>
    </w:pPr>
  </w:style>
  <w:style w:type="paragraph" w:customStyle="1" w:styleId="106AEC3A163642479F8F1A24309506BC4">
    <w:name w:val="106AEC3A163642479F8F1A24309506BC4"/>
    <w:rsid w:val="00D36BC7"/>
    <w:pPr>
      <w:widowControl w:val="0"/>
      <w:jc w:val="both"/>
    </w:pPr>
  </w:style>
  <w:style w:type="paragraph" w:customStyle="1" w:styleId="97AA865D9C0B46ABA42FC5C3F2F9E5844">
    <w:name w:val="97AA865D9C0B46ABA42FC5C3F2F9E5844"/>
    <w:rsid w:val="00D36BC7"/>
    <w:pPr>
      <w:widowControl w:val="0"/>
      <w:jc w:val="both"/>
    </w:pPr>
  </w:style>
  <w:style w:type="paragraph" w:customStyle="1" w:styleId="8B983FA9A04E47DB89D04A32BC596A821">
    <w:name w:val="8B983FA9A04E47DB89D04A32BC596A821"/>
    <w:rsid w:val="00D36BC7"/>
    <w:pPr>
      <w:widowControl w:val="0"/>
      <w:jc w:val="both"/>
    </w:pPr>
  </w:style>
  <w:style w:type="paragraph" w:customStyle="1" w:styleId="D6FCB6A549F94FDE91FD8F06D3B312F71">
    <w:name w:val="D6FCB6A549F94FDE91FD8F06D3B312F71"/>
    <w:rsid w:val="00D36BC7"/>
    <w:pPr>
      <w:widowControl w:val="0"/>
      <w:jc w:val="both"/>
    </w:pPr>
  </w:style>
  <w:style w:type="paragraph" w:customStyle="1" w:styleId="AFC8AEB9E04F4C4980A81921D6761FC31">
    <w:name w:val="AFC8AEB9E04F4C4980A81921D6761FC31"/>
    <w:rsid w:val="00D36BC7"/>
    <w:pPr>
      <w:widowControl w:val="0"/>
      <w:jc w:val="both"/>
    </w:pPr>
  </w:style>
  <w:style w:type="paragraph" w:customStyle="1" w:styleId="68802BB889674C7199220FB68A8482D91">
    <w:name w:val="68802BB889674C7199220FB68A8482D91"/>
    <w:rsid w:val="00D36BC7"/>
    <w:pPr>
      <w:widowControl w:val="0"/>
      <w:jc w:val="both"/>
    </w:pPr>
  </w:style>
  <w:style w:type="paragraph" w:customStyle="1" w:styleId="B828E5C45477400B9FCBF287A31CAE0F1">
    <w:name w:val="B828E5C45477400B9FCBF287A31CAE0F1"/>
    <w:rsid w:val="00D36BC7"/>
    <w:pPr>
      <w:widowControl w:val="0"/>
      <w:jc w:val="both"/>
    </w:pPr>
  </w:style>
  <w:style w:type="paragraph" w:customStyle="1" w:styleId="821DD8AD57F3422CA18A0B831F4196EB1">
    <w:name w:val="821DD8AD57F3422CA18A0B831F4196EB1"/>
    <w:rsid w:val="00D36BC7"/>
    <w:pPr>
      <w:widowControl w:val="0"/>
      <w:jc w:val="both"/>
    </w:pPr>
  </w:style>
  <w:style w:type="paragraph" w:customStyle="1" w:styleId="B8FDADAF709E4CB3879EBB0827CC8B301">
    <w:name w:val="B8FDADAF709E4CB3879EBB0827CC8B301"/>
    <w:rsid w:val="00D36BC7"/>
    <w:pPr>
      <w:widowControl w:val="0"/>
      <w:jc w:val="both"/>
    </w:pPr>
  </w:style>
  <w:style w:type="paragraph" w:customStyle="1" w:styleId="F7E0FE62FE3A419F92E675CEE602B08F1">
    <w:name w:val="F7E0FE62FE3A419F92E675CEE602B08F1"/>
    <w:rsid w:val="00D36BC7"/>
    <w:pPr>
      <w:widowControl w:val="0"/>
      <w:jc w:val="both"/>
    </w:pPr>
  </w:style>
  <w:style w:type="paragraph" w:customStyle="1" w:styleId="CD2D7AF8AC854127B744DF65D2A645461">
    <w:name w:val="CD2D7AF8AC854127B744DF65D2A645461"/>
    <w:rsid w:val="00D36BC7"/>
    <w:pPr>
      <w:widowControl w:val="0"/>
      <w:jc w:val="both"/>
    </w:pPr>
  </w:style>
  <w:style w:type="paragraph" w:customStyle="1" w:styleId="3CB65761E74B4C6BB14DC91786617C911">
    <w:name w:val="3CB65761E74B4C6BB14DC91786617C911"/>
    <w:rsid w:val="00D36BC7"/>
    <w:pPr>
      <w:widowControl w:val="0"/>
      <w:jc w:val="both"/>
    </w:pPr>
  </w:style>
  <w:style w:type="paragraph" w:customStyle="1" w:styleId="665A7B254A724497B1950F20779DC61D">
    <w:name w:val="665A7B254A724497B1950F20779DC6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1CAB1DEA154F678246BB6C1535D82C">
    <w:name w:val="911CAB1DEA154F678246BB6C1535D82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D45A6396534FF190816D30FEDDEE7C">
    <w:name w:val="B7D45A6396534FF190816D30FEDDEE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067D817154B4CF7B965A52D846584C7">
    <w:name w:val="5067D817154B4CF7B965A52D846584C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8A7AADFD174D2B854914D213EB573F">
    <w:name w:val="668A7AADFD174D2B854914D213EB5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15D0AF53B04FEEA30B283557854A0C">
    <w:name w:val="5515D0AF53B04FEEA30B283557854A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533BD518BE4EB1BAB7551D6EBB61DE">
    <w:name w:val="30533BD518BE4EB1BAB7551D6EBB61D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5">
    <w:name w:val="5E0CEB2746E843419892482E53AD07565"/>
    <w:rsid w:val="00D36BC7"/>
    <w:pPr>
      <w:widowControl w:val="0"/>
      <w:jc w:val="both"/>
    </w:pPr>
  </w:style>
  <w:style w:type="paragraph" w:customStyle="1" w:styleId="106AEC3A163642479F8F1A24309506BC5">
    <w:name w:val="106AEC3A163642479F8F1A24309506BC5"/>
    <w:rsid w:val="00D36BC7"/>
    <w:pPr>
      <w:widowControl w:val="0"/>
      <w:jc w:val="both"/>
    </w:pPr>
  </w:style>
  <w:style w:type="paragraph" w:customStyle="1" w:styleId="97AA865D9C0B46ABA42FC5C3F2F9E5845">
    <w:name w:val="97AA865D9C0B46ABA42FC5C3F2F9E5845"/>
    <w:rsid w:val="00D36BC7"/>
    <w:pPr>
      <w:widowControl w:val="0"/>
      <w:jc w:val="both"/>
    </w:pPr>
  </w:style>
  <w:style w:type="paragraph" w:customStyle="1" w:styleId="8B983FA9A04E47DB89D04A32BC596A822">
    <w:name w:val="8B983FA9A04E47DB89D04A32BC596A822"/>
    <w:rsid w:val="00D36BC7"/>
    <w:pPr>
      <w:widowControl w:val="0"/>
      <w:jc w:val="both"/>
    </w:pPr>
  </w:style>
  <w:style w:type="character" w:customStyle="1" w:styleId="10-Arial-">
    <w:name w:val="10-Arial-宋体"/>
    <w:basedOn w:val="a0"/>
    <w:uiPriority w:val="1"/>
    <w:rsid w:val="00190172"/>
    <w:rPr>
      <w:rFonts w:ascii="Arial" w:eastAsia="宋体" w:hAnsi="Arial"/>
      <w:color w:val="000000" w:themeColor="text1"/>
      <w:sz w:val="20"/>
    </w:rPr>
  </w:style>
  <w:style w:type="paragraph" w:customStyle="1" w:styleId="30533BD518BE4EB1BAB7551D6EBB61DE1">
    <w:name w:val="30533BD518BE4EB1BAB7551D6EBB61DE1"/>
    <w:rsid w:val="00D36BC7"/>
    <w:pPr>
      <w:widowControl w:val="0"/>
      <w:jc w:val="both"/>
    </w:pPr>
  </w:style>
  <w:style w:type="paragraph" w:customStyle="1" w:styleId="B7D45A6396534FF190816D30FEDDEE7C1">
    <w:name w:val="B7D45A6396534FF190816D30FEDDEE7C1"/>
    <w:rsid w:val="00D36BC7"/>
    <w:pPr>
      <w:widowControl w:val="0"/>
      <w:jc w:val="both"/>
    </w:pPr>
  </w:style>
  <w:style w:type="paragraph" w:customStyle="1" w:styleId="5067D817154B4CF7B965A52D846584C71">
    <w:name w:val="5067D817154B4CF7B965A52D846584C71"/>
    <w:rsid w:val="00D36BC7"/>
    <w:pPr>
      <w:widowControl w:val="0"/>
      <w:jc w:val="both"/>
    </w:pPr>
  </w:style>
  <w:style w:type="paragraph" w:customStyle="1" w:styleId="68802BB889674C7199220FB68A8482D92">
    <w:name w:val="68802BB889674C7199220FB68A8482D92"/>
    <w:rsid w:val="00D36BC7"/>
    <w:pPr>
      <w:widowControl w:val="0"/>
      <w:jc w:val="both"/>
    </w:pPr>
  </w:style>
  <w:style w:type="paragraph" w:customStyle="1" w:styleId="B828E5C45477400B9FCBF287A31CAE0F2">
    <w:name w:val="B828E5C45477400B9FCBF287A31CAE0F2"/>
    <w:rsid w:val="00D36BC7"/>
    <w:pPr>
      <w:widowControl w:val="0"/>
      <w:jc w:val="both"/>
    </w:pPr>
  </w:style>
  <w:style w:type="paragraph" w:customStyle="1" w:styleId="821DD8AD57F3422CA18A0B831F4196EB2">
    <w:name w:val="821DD8AD57F3422CA18A0B831F4196EB2"/>
    <w:rsid w:val="00D36BC7"/>
    <w:pPr>
      <w:widowControl w:val="0"/>
      <w:jc w:val="both"/>
    </w:pPr>
  </w:style>
  <w:style w:type="paragraph" w:customStyle="1" w:styleId="B8FDADAF709E4CB3879EBB0827CC8B302">
    <w:name w:val="B8FDADAF709E4CB3879EBB0827CC8B302"/>
    <w:rsid w:val="00D36BC7"/>
    <w:pPr>
      <w:widowControl w:val="0"/>
      <w:jc w:val="both"/>
    </w:pPr>
  </w:style>
  <w:style w:type="paragraph" w:customStyle="1" w:styleId="F7E0FE62FE3A419F92E675CEE602B08F2">
    <w:name w:val="F7E0FE62FE3A419F92E675CEE602B08F2"/>
    <w:rsid w:val="00D36BC7"/>
    <w:pPr>
      <w:widowControl w:val="0"/>
      <w:jc w:val="both"/>
    </w:pPr>
  </w:style>
  <w:style w:type="paragraph" w:customStyle="1" w:styleId="CD2D7AF8AC854127B744DF65D2A645462">
    <w:name w:val="CD2D7AF8AC854127B744DF65D2A645462"/>
    <w:rsid w:val="00D36BC7"/>
    <w:pPr>
      <w:widowControl w:val="0"/>
      <w:jc w:val="both"/>
    </w:pPr>
  </w:style>
  <w:style w:type="paragraph" w:customStyle="1" w:styleId="3CB65761E74B4C6BB14DC91786617C912">
    <w:name w:val="3CB65761E74B4C6BB14DC91786617C912"/>
    <w:rsid w:val="00D36BC7"/>
    <w:pPr>
      <w:widowControl w:val="0"/>
      <w:jc w:val="both"/>
    </w:pPr>
  </w:style>
  <w:style w:type="paragraph" w:customStyle="1" w:styleId="5E0CEB2746E843419892482E53AD07566">
    <w:name w:val="5E0CEB2746E843419892482E53AD07566"/>
    <w:rsid w:val="00D36BC7"/>
    <w:pPr>
      <w:widowControl w:val="0"/>
      <w:jc w:val="both"/>
    </w:pPr>
  </w:style>
  <w:style w:type="paragraph" w:customStyle="1" w:styleId="106AEC3A163642479F8F1A24309506BC6">
    <w:name w:val="106AEC3A163642479F8F1A24309506BC6"/>
    <w:rsid w:val="00D36BC7"/>
    <w:pPr>
      <w:widowControl w:val="0"/>
      <w:jc w:val="both"/>
    </w:pPr>
  </w:style>
  <w:style w:type="paragraph" w:customStyle="1" w:styleId="97AA865D9C0B46ABA42FC5C3F2F9E5846">
    <w:name w:val="97AA865D9C0B46ABA42FC5C3F2F9E5846"/>
    <w:rsid w:val="00D36BC7"/>
    <w:pPr>
      <w:widowControl w:val="0"/>
      <w:jc w:val="both"/>
    </w:pPr>
  </w:style>
  <w:style w:type="paragraph" w:customStyle="1" w:styleId="8B983FA9A04E47DB89D04A32BC596A823">
    <w:name w:val="8B983FA9A04E47DB89D04A32BC596A823"/>
    <w:rsid w:val="00D36BC7"/>
    <w:pPr>
      <w:widowControl w:val="0"/>
      <w:jc w:val="both"/>
    </w:pPr>
  </w:style>
  <w:style w:type="paragraph" w:customStyle="1" w:styleId="30533BD518BE4EB1BAB7551D6EBB61DE2">
    <w:name w:val="30533BD518BE4EB1BAB7551D6EBB61DE2"/>
    <w:rsid w:val="00D36BC7"/>
    <w:pPr>
      <w:widowControl w:val="0"/>
      <w:jc w:val="both"/>
    </w:pPr>
  </w:style>
  <w:style w:type="paragraph" w:customStyle="1" w:styleId="B7D45A6396534FF190816D30FEDDEE7C2">
    <w:name w:val="B7D45A6396534FF190816D30FEDDEE7C2"/>
    <w:rsid w:val="00D36BC7"/>
    <w:pPr>
      <w:widowControl w:val="0"/>
      <w:jc w:val="both"/>
    </w:pPr>
  </w:style>
  <w:style w:type="paragraph" w:customStyle="1" w:styleId="5067D817154B4CF7B965A52D846584C72">
    <w:name w:val="5067D817154B4CF7B965A52D846584C72"/>
    <w:rsid w:val="00D36BC7"/>
    <w:pPr>
      <w:widowControl w:val="0"/>
      <w:jc w:val="both"/>
    </w:pPr>
  </w:style>
  <w:style w:type="paragraph" w:customStyle="1" w:styleId="68802BB889674C7199220FB68A8482D93">
    <w:name w:val="68802BB889674C7199220FB68A8482D93"/>
    <w:rsid w:val="00D36BC7"/>
    <w:pPr>
      <w:widowControl w:val="0"/>
      <w:jc w:val="both"/>
    </w:pPr>
  </w:style>
  <w:style w:type="paragraph" w:customStyle="1" w:styleId="B828E5C45477400B9FCBF287A31CAE0F3">
    <w:name w:val="B828E5C45477400B9FCBF287A31CAE0F3"/>
    <w:rsid w:val="00D36BC7"/>
    <w:pPr>
      <w:widowControl w:val="0"/>
      <w:jc w:val="both"/>
    </w:pPr>
  </w:style>
  <w:style w:type="paragraph" w:customStyle="1" w:styleId="821DD8AD57F3422CA18A0B831F4196EB3">
    <w:name w:val="821DD8AD57F3422CA18A0B831F4196EB3"/>
    <w:rsid w:val="00D36BC7"/>
    <w:pPr>
      <w:widowControl w:val="0"/>
      <w:jc w:val="both"/>
    </w:pPr>
  </w:style>
  <w:style w:type="paragraph" w:customStyle="1" w:styleId="B8FDADAF709E4CB3879EBB0827CC8B303">
    <w:name w:val="B8FDADAF709E4CB3879EBB0827CC8B303"/>
    <w:rsid w:val="00D36BC7"/>
    <w:pPr>
      <w:widowControl w:val="0"/>
      <w:jc w:val="both"/>
    </w:pPr>
  </w:style>
  <w:style w:type="paragraph" w:customStyle="1" w:styleId="F7E0FE62FE3A419F92E675CEE602B08F3">
    <w:name w:val="F7E0FE62FE3A419F92E675CEE602B08F3"/>
    <w:rsid w:val="00D36BC7"/>
    <w:pPr>
      <w:widowControl w:val="0"/>
      <w:jc w:val="both"/>
    </w:pPr>
  </w:style>
  <w:style w:type="paragraph" w:customStyle="1" w:styleId="CD2D7AF8AC854127B744DF65D2A645463">
    <w:name w:val="CD2D7AF8AC854127B744DF65D2A645463"/>
    <w:rsid w:val="00D36BC7"/>
    <w:pPr>
      <w:widowControl w:val="0"/>
      <w:jc w:val="both"/>
    </w:pPr>
  </w:style>
  <w:style w:type="paragraph" w:customStyle="1" w:styleId="3CB65761E74B4C6BB14DC91786617C913">
    <w:name w:val="3CB65761E74B4C6BB14DC91786617C913"/>
    <w:rsid w:val="00D36BC7"/>
    <w:pPr>
      <w:widowControl w:val="0"/>
      <w:jc w:val="both"/>
    </w:pPr>
  </w:style>
  <w:style w:type="paragraph" w:customStyle="1" w:styleId="8C51D90BC6B84CA596F1927C39A64E3E">
    <w:name w:val="8C51D90BC6B84CA596F1927C39A64E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A057DD5D6246F899E897985773FCBE">
    <w:name w:val="4DA057DD5D6246F899E897985773FC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66C57AB88449A79A0B3FEEECF9BC1D">
    <w:name w:val="C466C57AB88449A79A0B3FEEECF9BC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EAF9EDF8B54C9295F632788426912F">
    <w:name w:val="E1EAF9EDF8B54C9295F632788426912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7">
    <w:name w:val="5E0CEB2746E843419892482E53AD07567"/>
    <w:rsid w:val="00D36BC7"/>
    <w:pPr>
      <w:widowControl w:val="0"/>
      <w:jc w:val="both"/>
    </w:pPr>
  </w:style>
  <w:style w:type="paragraph" w:customStyle="1" w:styleId="106AEC3A163642479F8F1A24309506BC7">
    <w:name w:val="106AEC3A163642479F8F1A24309506BC7"/>
    <w:rsid w:val="00D36BC7"/>
    <w:pPr>
      <w:widowControl w:val="0"/>
      <w:jc w:val="both"/>
    </w:pPr>
  </w:style>
  <w:style w:type="paragraph" w:customStyle="1" w:styleId="97AA865D9C0B46ABA42FC5C3F2F9E5847">
    <w:name w:val="97AA865D9C0B46ABA42FC5C3F2F9E5847"/>
    <w:rsid w:val="00D36BC7"/>
    <w:pPr>
      <w:widowControl w:val="0"/>
      <w:jc w:val="both"/>
    </w:pPr>
  </w:style>
  <w:style w:type="paragraph" w:customStyle="1" w:styleId="4DA057DD5D6246F899E897985773FCBE1">
    <w:name w:val="4DA057DD5D6246F899E897985773FCBE1"/>
    <w:rsid w:val="00D36BC7"/>
    <w:pPr>
      <w:widowControl w:val="0"/>
      <w:jc w:val="both"/>
    </w:pPr>
  </w:style>
  <w:style w:type="paragraph" w:customStyle="1" w:styleId="E1EAF9EDF8B54C9295F632788426912F1">
    <w:name w:val="E1EAF9EDF8B54C9295F632788426912F1"/>
    <w:rsid w:val="00D36BC7"/>
    <w:pPr>
      <w:widowControl w:val="0"/>
      <w:jc w:val="both"/>
    </w:pPr>
  </w:style>
  <w:style w:type="paragraph" w:customStyle="1" w:styleId="C466C57AB88449A79A0B3FEEECF9BC1D1">
    <w:name w:val="C466C57AB88449A79A0B3FEEECF9BC1D1"/>
    <w:rsid w:val="00D36BC7"/>
    <w:pPr>
      <w:widowControl w:val="0"/>
      <w:jc w:val="both"/>
    </w:pPr>
  </w:style>
  <w:style w:type="paragraph" w:customStyle="1" w:styleId="5067D817154B4CF7B965A52D846584C73">
    <w:name w:val="5067D817154B4CF7B965A52D846584C73"/>
    <w:rsid w:val="00D36BC7"/>
    <w:pPr>
      <w:widowControl w:val="0"/>
      <w:jc w:val="both"/>
    </w:pPr>
  </w:style>
  <w:style w:type="paragraph" w:customStyle="1" w:styleId="8C51D90BC6B84CA596F1927C39A64E3E1">
    <w:name w:val="8C51D90BC6B84CA596F1927C39A64E3E1"/>
    <w:rsid w:val="00D36BC7"/>
    <w:pPr>
      <w:widowControl w:val="0"/>
      <w:jc w:val="both"/>
    </w:pPr>
  </w:style>
  <w:style w:type="paragraph" w:customStyle="1" w:styleId="68802BB889674C7199220FB68A8482D94">
    <w:name w:val="68802BB889674C7199220FB68A8482D94"/>
    <w:rsid w:val="00D36BC7"/>
    <w:pPr>
      <w:widowControl w:val="0"/>
      <w:jc w:val="both"/>
    </w:pPr>
  </w:style>
  <w:style w:type="paragraph" w:customStyle="1" w:styleId="B828E5C45477400B9FCBF287A31CAE0F4">
    <w:name w:val="B828E5C45477400B9FCBF287A31CAE0F4"/>
    <w:rsid w:val="00D36BC7"/>
    <w:pPr>
      <w:widowControl w:val="0"/>
      <w:jc w:val="both"/>
    </w:pPr>
  </w:style>
  <w:style w:type="paragraph" w:customStyle="1" w:styleId="821DD8AD57F3422CA18A0B831F4196EB4">
    <w:name w:val="821DD8AD57F3422CA18A0B831F4196EB4"/>
    <w:rsid w:val="00D36BC7"/>
    <w:pPr>
      <w:widowControl w:val="0"/>
      <w:jc w:val="both"/>
    </w:pPr>
  </w:style>
  <w:style w:type="paragraph" w:customStyle="1" w:styleId="B8FDADAF709E4CB3879EBB0827CC8B304">
    <w:name w:val="B8FDADAF709E4CB3879EBB0827CC8B304"/>
    <w:rsid w:val="00D36BC7"/>
    <w:pPr>
      <w:widowControl w:val="0"/>
      <w:jc w:val="both"/>
    </w:pPr>
  </w:style>
  <w:style w:type="paragraph" w:customStyle="1" w:styleId="F7E0FE62FE3A419F92E675CEE602B08F4">
    <w:name w:val="F7E0FE62FE3A419F92E675CEE602B08F4"/>
    <w:rsid w:val="00D36BC7"/>
    <w:pPr>
      <w:widowControl w:val="0"/>
      <w:jc w:val="both"/>
    </w:pPr>
  </w:style>
  <w:style w:type="paragraph" w:customStyle="1" w:styleId="CD2D7AF8AC854127B744DF65D2A645464">
    <w:name w:val="CD2D7AF8AC854127B744DF65D2A645464"/>
    <w:rsid w:val="00D36BC7"/>
    <w:pPr>
      <w:widowControl w:val="0"/>
      <w:jc w:val="both"/>
    </w:pPr>
  </w:style>
  <w:style w:type="paragraph" w:customStyle="1" w:styleId="3CB65761E74B4C6BB14DC91786617C914">
    <w:name w:val="3CB65761E74B4C6BB14DC91786617C914"/>
    <w:rsid w:val="00D36BC7"/>
    <w:pPr>
      <w:widowControl w:val="0"/>
      <w:jc w:val="both"/>
    </w:pPr>
  </w:style>
  <w:style w:type="paragraph" w:customStyle="1" w:styleId="2BDE10A95EB04B1CAF0DCE0FB60B8A90">
    <w:name w:val="2BDE10A95EB04B1CAF0DCE0FB60B8A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26DBDB290F24F92AA31C8621CB5ABBF">
    <w:name w:val="626DBDB290F24F92AA31C8621CB5ABB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8379A017FDE46DE8697EF5F44E90F75">
    <w:name w:val="E8379A017FDE46DE8697EF5F44E90F7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9F27E915114BA79739BE6B8B3012FB">
    <w:name w:val="D19F27E915114BA79739BE6B8B3012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B4EB8958D234DA6BAFA77A99EF5E6EE">
    <w:name w:val="1B4EB8958D234DA6BAFA77A99EF5E6E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78A263D00B4BA9B505378AB11BD70D">
    <w:name w:val="4278A263D00B4BA9B505378AB11BD7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8443D8EDC54CD28C23C6E019ABFE1A">
    <w:name w:val="948443D8EDC54CD28C23C6E019ABFE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5D554FCC6A4558A8D2E1241B5D4F26">
    <w:name w:val="3D5D554FCC6A4558A8D2E1241B5D4F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56AA218234A5094F611BAB506312A">
    <w:name w:val="69456AA218234A5094F611BAB506312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F0D2CBC6404C9C9F63F254E6C7B81A">
    <w:name w:val="63F0D2CBC6404C9C9F63F254E6C7B8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F8D94B2F8D046E2963B19E59C474452">
    <w:name w:val="DF8D94B2F8D046E2963B19E59C47445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C102A8695F4B508A0FBF73BFD04A68">
    <w:name w:val="D8C102A8695F4B508A0FBF73BFD04A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F2A0A20C5F84EA8BC5E1336FE6880E4">
    <w:name w:val="3F2A0A20C5F84EA8BC5E1336FE6880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2C025149C542FFBDCB8995FBE1E5A2">
    <w:name w:val="F12C025149C542FFBDCB8995FBE1E5A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5D3FC1B57F424A99538EC5CD1CC5A7">
    <w:name w:val="965D3FC1B57F424A99538EC5CD1CC5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60C5985E484D1C8330BE98CBD6226C">
    <w:name w:val="8960C5985E484D1C8330BE98CBD622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F9E4AD21E741639231A8B55BDAC114">
    <w:name w:val="4FF9E4AD21E741639231A8B55BDAC1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4C7125189F44F092C3AA8E61A53868">
    <w:name w:val="ED4C7125189F44F092C3AA8E61A538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CFFF5EA1794E41841A9720B0FF91DC">
    <w:name w:val="E9CFFF5EA1794E41841A9720B0FF91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75B93320974F4D9DB280B27DC23DE5">
    <w:name w:val="8375B93320974F4D9DB280B27DC23D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A4DB6E080D9481FA9E83B91068C70DD">
    <w:name w:val="3A4DB6E080D9481FA9E83B91068C70D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261A76EDA947C99E44F7E4F1B5A937">
    <w:name w:val="6B261A76EDA947C99E44F7E4F1B5A93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2F0FEDB02B4B72B938BE3415E3B514">
    <w:name w:val="A72F0FEDB02B4B72B938BE3415E3B5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6FAC28CFA104E90852288964B6BE735">
    <w:name w:val="F6FAC28CFA104E90852288964B6BE73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47C46C28654BACA9090AA2230B874D">
    <w:name w:val="EF47C46C28654BACA9090AA2230B87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15DECD67534D6DA64371D6C14663FB">
    <w:name w:val="5615DECD67534D6DA64371D6C14663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5BD2A2C483241A3811D6E8F4C85C8C5">
    <w:name w:val="C5BD2A2C483241A3811D6E8F4C85C8C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D81A19A470428D8E7AB21C644510EA">
    <w:name w:val="4FD81A19A470428D8E7AB21C644510E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11F4C67A7249E9A38E670575D5093D">
    <w:name w:val="5A11F4C67A7249E9A38E670575D509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5587616E4E46539773C8471657B6B4">
    <w:name w:val="9F5587616E4E46539773C8471657B6B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99F0D71F8714CD6A43497233632B7C3">
    <w:name w:val="499F0D71F8714CD6A43497233632B7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3B813C89A884DBCBE27BEC104598243">
    <w:name w:val="73B813C89A884DBCBE27BEC1045982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2378E364B74D0EACDD4665B2110C38">
    <w:name w:val="B02378E364B74D0EACDD4665B2110C3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CA14BD4A3D4F1AB47132C18E686271">
    <w:name w:val="E5CA14BD4A3D4F1AB47132C18E68627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95ABFE712C493D9F9E0CED77D100F4">
    <w:name w:val="FB95ABFE712C493D9F9E0CED77D100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280695DAE7E400EA8F5142A5ACE3502">
    <w:name w:val="9280695DAE7E400EA8F5142A5ACE350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A4FF4BFF884B9CBBE19EF2B911D8CB">
    <w:name w:val="C4A4FF4BFF884B9CBBE19EF2B911D8C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E38C2551A747D39B59BE80EFEC13C6">
    <w:name w:val="43E38C2551A747D39B59BE80EFEC13C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B59A587E7840C087695912190B8A04">
    <w:name w:val="11B59A587E7840C087695912190B8A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611C2CE2C14FB08AE37B3960B745A8">
    <w:name w:val="40611C2CE2C14FB08AE37B3960B745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91850C0B4B4327AD0EA7712CF58B6E">
    <w:name w:val="4391850C0B4B4327AD0EA7712CF58B6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0F6B0F7E18429893D3812769ADC96F">
    <w:name w:val="110F6B0F7E18429893D3812769ADC96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5323F8FBE24C50ABBBCEF9D76895F5">
    <w:name w:val="F15323F8FBE24C50ABBBCEF9D76895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15FCA9BE30F4AA3BCBCDF196574B0D3">
    <w:name w:val="615FCA9BE30F4AA3BCBCDF196574B0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687CD1FFFE4D48A87190F37FF09B4C">
    <w:name w:val="41687CD1FFFE4D48A87190F37FF09B4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DD3E3B0D6E42729353A62EDEEF4CA1">
    <w:name w:val="78DD3E3B0D6E42729353A62EDEEF4CA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80B9C443E074CDD9F9D157881E8A1A5">
    <w:name w:val="280B9C443E074CDD9F9D157881E8A1A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7DE3FA265443BCA27DBA1D71344B79">
    <w:name w:val="1F7DE3FA265443BCA27DBA1D71344B7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CAD8E2366C47F79A514EC4E849D5F9">
    <w:name w:val="D3CAD8E2366C47F79A514EC4E849D5F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B9EDF9E489432DBE7EB12A8AE068AE">
    <w:name w:val="63B9EDF9E489432DBE7EB12A8AE068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C540E77EB6C42EEA72405216F879B96">
    <w:name w:val="7C540E77EB6C42EEA72405216F879B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A69C45EF294C5D9E20D546DB546443">
    <w:name w:val="D3A69C45EF294C5D9E20D546DB5464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311B1DB2054DBFB3EBF4FD1C6D22A9">
    <w:name w:val="66311B1DB2054DBFB3EBF4FD1C6D2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7293708781A43C79FD78F277C6191FE">
    <w:name w:val="27293708781A43C79FD78F277C6191F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6274E812424A3794C752FA3E8D19E4">
    <w:name w:val="836274E812424A3794C752FA3E8D19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C82D671A0C4216B0853F983F9DF1BB">
    <w:name w:val="9EC82D671A0C4216B0853F983F9DF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C8FD478B54C28BE441552FEA630C8">
    <w:name w:val="64EC8FD478B54C28BE441552FEA630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A79A43BC9142A18A47833C04AF876A">
    <w:name w:val="B8A79A43BC9142A18A47833C04AF87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42F82B49BA431AA8960A3BD12B118C">
    <w:name w:val="F942F82B49BA431AA8960A3BD12B118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0128CDDF8A4F4582415B82335964D0">
    <w:name w:val="F50128CDDF8A4F4582415B82335964D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D84E89B1C34FF59B73C9E4759C8994">
    <w:name w:val="DED84E89B1C34FF59B73C9E4759C899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9DDB29B12A46A79AF753C29C1CF41E">
    <w:name w:val="5D9DDB29B12A46A79AF753C29C1CF41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34CA1BC4B642AF9F956FD1E95F9A6C">
    <w:name w:val="5634CA1BC4B642AF9F956FD1E95F9A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3079FB622F4C088EB53BBB4C81F20C">
    <w:name w:val="BF3079FB622F4C088EB53BBB4C81F2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6B8C862C414FDB8653DF7838F52513">
    <w:name w:val="F26B8C862C414FDB8653DF7838F5251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18A0E341154750AEA9892F8D742411">
    <w:name w:val="0A18A0E341154750AEA9892F8D74241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E361412DAF41E59FD85AA6E6ADF04D">
    <w:name w:val="76E361412DAF41E59FD85AA6E6ADF0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5509C563D044AB9CB26A3F038327F4">
    <w:name w:val="385509C563D044AB9CB26A3F038327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EC9D18BE5843F5BF0AB485A9B3A2CF">
    <w:name w:val="D5EC9D18BE5843F5BF0AB485A9B3A2C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32BE012C8E462F9A5579D85002A6A3">
    <w:name w:val="8332BE012C8E462F9A5579D85002A6A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07FEE45F344D8EBF97B7162D68583D">
    <w:name w:val="6307FEE45F344D8EBF97B7162D6858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1D34D750FB149788802EE1EFBC9C626">
    <w:name w:val="C1D34D750FB149788802EE1EFBC9C6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00E9E7FB443AABE4C73526C5B42CD">
    <w:name w:val="99C00E9E7FB443AABE4C73526C5B42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4E8C610D9A4D37950DEDF71E1160CD">
    <w:name w:val="F84E8C610D9A4D37950DEDF71E1160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B616D72DA4345BFE2299CC37DF15F">
    <w:name w:val="99CB616D72DA4345BFE2299CC37DF1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95EBAF541C0437196DCCBC3599EC1BE">
    <w:name w:val="595EBAF541C0437196DCCBC3599EC1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062EA7BA36427A9F6A5D462384B6DC">
    <w:name w:val="F2062EA7BA36427A9F6A5D462384B6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3E2A469A8F4DE8BAF7F88804FF5B7C">
    <w:name w:val="DB3E2A469A8F4DE8BAF7F88804FF5B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70E4685C31424199043C076CF301C8">
    <w:name w:val="8F70E4685C31424199043C076CF301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8">
    <w:name w:val="5E0CEB2746E843419892482E53AD07568"/>
    <w:rsid w:val="00D36BC7"/>
    <w:pPr>
      <w:widowControl w:val="0"/>
      <w:jc w:val="both"/>
    </w:pPr>
  </w:style>
  <w:style w:type="paragraph" w:customStyle="1" w:styleId="106AEC3A163642479F8F1A24309506BC8">
    <w:name w:val="106AEC3A163642479F8F1A24309506BC8"/>
    <w:rsid w:val="00D36BC7"/>
    <w:pPr>
      <w:widowControl w:val="0"/>
      <w:jc w:val="both"/>
    </w:pPr>
  </w:style>
  <w:style w:type="paragraph" w:customStyle="1" w:styleId="97AA865D9C0B46ABA42FC5C3F2F9E5848">
    <w:name w:val="97AA865D9C0B46ABA42FC5C3F2F9E5848"/>
    <w:rsid w:val="00D36BC7"/>
    <w:pPr>
      <w:widowControl w:val="0"/>
      <w:jc w:val="both"/>
    </w:pPr>
  </w:style>
  <w:style w:type="paragraph" w:customStyle="1" w:styleId="E5CA14BD4A3D4F1AB47132C18E6862711">
    <w:name w:val="E5CA14BD4A3D4F1AB47132C18E6862711"/>
    <w:rsid w:val="00D36BC7"/>
    <w:pPr>
      <w:widowControl w:val="0"/>
      <w:jc w:val="both"/>
    </w:pPr>
  </w:style>
  <w:style w:type="paragraph" w:customStyle="1" w:styleId="FB95ABFE712C493D9F9E0CED77D100F41">
    <w:name w:val="FB95ABFE712C493D9F9E0CED77D100F41"/>
    <w:rsid w:val="00D36BC7"/>
    <w:pPr>
      <w:widowControl w:val="0"/>
      <w:jc w:val="both"/>
    </w:pPr>
  </w:style>
  <w:style w:type="paragraph" w:customStyle="1" w:styleId="9280695DAE7E400EA8F5142A5ACE35021">
    <w:name w:val="9280695DAE7E400EA8F5142A5ACE35021"/>
    <w:rsid w:val="00D36BC7"/>
    <w:pPr>
      <w:widowControl w:val="0"/>
      <w:jc w:val="both"/>
    </w:pPr>
  </w:style>
  <w:style w:type="paragraph" w:customStyle="1" w:styleId="C4A4FF4BFF884B9CBBE19EF2B911D8CB1">
    <w:name w:val="C4A4FF4BFF884B9CBBE19EF2B911D8CB1"/>
    <w:rsid w:val="00D36BC7"/>
    <w:pPr>
      <w:widowControl w:val="0"/>
      <w:jc w:val="both"/>
    </w:pPr>
  </w:style>
  <w:style w:type="paragraph" w:customStyle="1" w:styleId="43E38C2551A747D39B59BE80EFEC13C61">
    <w:name w:val="43E38C2551A747D39B59BE80EFEC13C61"/>
    <w:rsid w:val="00D36BC7"/>
    <w:pPr>
      <w:widowControl w:val="0"/>
      <w:jc w:val="both"/>
    </w:pPr>
  </w:style>
  <w:style w:type="paragraph" w:customStyle="1" w:styleId="11B59A587E7840C087695912190B8A041">
    <w:name w:val="11B59A587E7840C087695912190B8A041"/>
    <w:rsid w:val="00D36BC7"/>
    <w:pPr>
      <w:widowControl w:val="0"/>
      <w:jc w:val="both"/>
    </w:pPr>
  </w:style>
  <w:style w:type="paragraph" w:customStyle="1" w:styleId="40611C2CE2C14FB08AE37B3960B745A81">
    <w:name w:val="40611C2CE2C14FB08AE37B3960B745A81"/>
    <w:rsid w:val="00D36BC7"/>
    <w:pPr>
      <w:widowControl w:val="0"/>
      <w:jc w:val="both"/>
    </w:pPr>
  </w:style>
  <w:style w:type="paragraph" w:customStyle="1" w:styleId="4391850C0B4B4327AD0EA7712CF58B6E1">
    <w:name w:val="4391850C0B4B4327AD0EA7712CF58B6E1"/>
    <w:rsid w:val="00D36BC7"/>
    <w:pPr>
      <w:widowControl w:val="0"/>
      <w:jc w:val="both"/>
    </w:pPr>
  </w:style>
  <w:style w:type="paragraph" w:customStyle="1" w:styleId="110F6B0F7E18429893D3812769ADC96F1">
    <w:name w:val="110F6B0F7E18429893D3812769ADC96F1"/>
    <w:rsid w:val="00D36BC7"/>
    <w:pPr>
      <w:widowControl w:val="0"/>
      <w:jc w:val="both"/>
    </w:pPr>
  </w:style>
  <w:style w:type="paragraph" w:customStyle="1" w:styleId="F15323F8FBE24C50ABBBCEF9D76895F51">
    <w:name w:val="F15323F8FBE24C50ABBBCEF9D76895F51"/>
    <w:rsid w:val="00D36BC7"/>
    <w:pPr>
      <w:widowControl w:val="0"/>
      <w:jc w:val="both"/>
    </w:pPr>
  </w:style>
  <w:style w:type="paragraph" w:customStyle="1" w:styleId="615FCA9BE30F4AA3BCBCDF196574B0D31">
    <w:name w:val="615FCA9BE30F4AA3BCBCDF196574B0D31"/>
    <w:rsid w:val="00D36BC7"/>
    <w:pPr>
      <w:widowControl w:val="0"/>
      <w:jc w:val="both"/>
    </w:pPr>
  </w:style>
  <w:style w:type="paragraph" w:customStyle="1" w:styleId="41687CD1FFFE4D48A87190F37FF09B4C1">
    <w:name w:val="41687CD1FFFE4D48A87190F37FF09B4C1"/>
    <w:rsid w:val="00D36BC7"/>
    <w:pPr>
      <w:widowControl w:val="0"/>
      <w:jc w:val="both"/>
    </w:pPr>
  </w:style>
  <w:style w:type="paragraph" w:customStyle="1" w:styleId="78DD3E3B0D6E42729353A62EDEEF4CA11">
    <w:name w:val="78DD3E3B0D6E42729353A62EDEEF4CA11"/>
    <w:rsid w:val="00D36BC7"/>
    <w:pPr>
      <w:widowControl w:val="0"/>
      <w:jc w:val="both"/>
    </w:pPr>
  </w:style>
  <w:style w:type="paragraph" w:customStyle="1" w:styleId="280B9C443E074CDD9F9D157881E8A1A51">
    <w:name w:val="280B9C443E074CDD9F9D157881E8A1A51"/>
    <w:rsid w:val="00D36BC7"/>
    <w:pPr>
      <w:widowControl w:val="0"/>
      <w:jc w:val="both"/>
    </w:pPr>
  </w:style>
  <w:style w:type="paragraph" w:customStyle="1" w:styleId="1F7DE3FA265443BCA27DBA1D71344B791">
    <w:name w:val="1F7DE3FA265443BCA27DBA1D71344B791"/>
    <w:rsid w:val="00D36BC7"/>
    <w:pPr>
      <w:widowControl w:val="0"/>
      <w:jc w:val="both"/>
    </w:pPr>
  </w:style>
  <w:style w:type="paragraph" w:customStyle="1" w:styleId="D3CAD8E2366C47F79A514EC4E849D5F91">
    <w:name w:val="D3CAD8E2366C47F79A514EC4E849D5F91"/>
    <w:rsid w:val="00D36BC7"/>
    <w:pPr>
      <w:widowControl w:val="0"/>
      <w:jc w:val="both"/>
    </w:pPr>
  </w:style>
  <w:style w:type="paragraph" w:customStyle="1" w:styleId="63B9EDF9E489432DBE7EB12A8AE068AE1">
    <w:name w:val="63B9EDF9E489432DBE7EB12A8AE068AE1"/>
    <w:rsid w:val="00D36BC7"/>
    <w:pPr>
      <w:widowControl w:val="0"/>
      <w:jc w:val="both"/>
    </w:pPr>
  </w:style>
  <w:style w:type="paragraph" w:customStyle="1" w:styleId="7C540E77EB6C42EEA72405216F879B961">
    <w:name w:val="7C540E77EB6C42EEA72405216F879B961"/>
    <w:rsid w:val="00D36BC7"/>
    <w:pPr>
      <w:widowControl w:val="0"/>
      <w:jc w:val="both"/>
    </w:pPr>
  </w:style>
  <w:style w:type="paragraph" w:customStyle="1" w:styleId="D3A69C45EF294C5D9E20D546DB5464431">
    <w:name w:val="D3A69C45EF294C5D9E20D546DB5464431"/>
    <w:rsid w:val="00D36BC7"/>
    <w:pPr>
      <w:widowControl w:val="0"/>
      <w:jc w:val="both"/>
    </w:pPr>
  </w:style>
  <w:style w:type="paragraph" w:customStyle="1" w:styleId="66311B1DB2054DBFB3EBF4FD1C6D22A91">
    <w:name w:val="66311B1DB2054DBFB3EBF4FD1C6D22A91"/>
    <w:rsid w:val="00D36BC7"/>
    <w:pPr>
      <w:widowControl w:val="0"/>
      <w:jc w:val="both"/>
    </w:pPr>
  </w:style>
  <w:style w:type="paragraph" w:customStyle="1" w:styleId="595EBAF541C0437196DCCBC3599EC1BE1">
    <w:name w:val="595EBAF541C0437196DCCBC3599EC1BE1"/>
    <w:rsid w:val="00D36BC7"/>
    <w:pPr>
      <w:widowControl w:val="0"/>
      <w:jc w:val="both"/>
    </w:pPr>
  </w:style>
  <w:style w:type="paragraph" w:customStyle="1" w:styleId="F2062EA7BA36427A9F6A5D462384B6DC1">
    <w:name w:val="F2062EA7BA36427A9F6A5D462384B6DC1"/>
    <w:rsid w:val="00D36BC7"/>
    <w:pPr>
      <w:widowControl w:val="0"/>
      <w:jc w:val="both"/>
    </w:pPr>
  </w:style>
  <w:style w:type="paragraph" w:customStyle="1" w:styleId="8332BE012C8E462F9A5579D85002A6A31">
    <w:name w:val="8332BE012C8E462F9A5579D85002A6A31"/>
    <w:rsid w:val="00D36BC7"/>
    <w:pPr>
      <w:widowControl w:val="0"/>
      <w:jc w:val="both"/>
    </w:pPr>
  </w:style>
  <w:style w:type="paragraph" w:customStyle="1" w:styleId="6307FEE45F344D8EBF97B7162D68583D1">
    <w:name w:val="6307FEE45F344D8EBF97B7162D68583D1"/>
    <w:rsid w:val="00D36BC7"/>
    <w:pPr>
      <w:widowControl w:val="0"/>
      <w:jc w:val="both"/>
    </w:pPr>
  </w:style>
  <w:style w:type="paragraph" w:customStyle="1" w:styleId="9B1897F467D64912BD39301C833F4141">
    <w:name w:val="9B1897F467D64912BD39301C833F414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9">
    <w:name w:val="5E0CEB2746E843419892482E53AD07569"/>
    <w:rsid w:val="00D36BC7"/>
    <w:pPr>
      <w:widowControl w:val="0"/>
      <w:jc w:val="both"/>
    </w:pPr>
  </w:style>
  <w:style w:type="paragraph" w:customStyle="1" w:styleId="106AEC3A163642479F8F1A24309506BC9">
    <w:name w:val="106AEC3A163642479F8F1A24309506BC9"/>
    <w:rsid w:val="00D36BC7"/>
    <w:pPr>
      <w:widowControl w:val="0"/>
      <w:jc w:val="both"/>
    </w:pPr>
  </w:style>
  <w:style w:type="paragraph" w:customStyle="1" w:styleId="97AA865D9C0B46ABA42FC5C3F2F9E5849">
    <w:name w:val="97AA865D9C0B46ABA42FC5C3F2F9E5849"/>
    <w:rsid w:val="00D36BC7"/>
    <w:pPr>
      <w:widowControl w:val="0"/>
      <w:jc w:val="both"/>
    </w:pPr>
  </w:style>
  <w:style w:type="paragraph" w:customStyle="1" w:styleId="E5CA14BD4A3D4F1AB47132C18E6862712">
    <w:name w:val="E5CA14BD4A3D4F1AB47132C18E6862712"/>
    <w:rsid w:val="00D36BC7"/>
    <w:pPr>
      <w:widowControl w:val="0"/>
      <w:jc w:val="both"/>
    </w:pPr>
  </w:style>
  <w:style w:type="paragraph" w:customStyle="1" w:styleId="FB95ABFE712C493D9F9E0CED77D100F42">
    <w:name w:val="FB95ABFE712C493D9F9E0CED77D100F42"/>
    <w:rsid w:val="00D36BC7"/>
    <w:pPr>
      <w:widowControl w:val="0"/>
      <w:jc w:val="both"/>
    </w:pPr>
  </w:style>
  <w:style w:type="paragraph" w:customStyle="1" w:styleId="9280695DAE7E400EA8F5142A5ACE35022">
    <w:name w:val="9280695DAE7E400EA8F5142A5ACE35022"/>
    <w:rsid w:val="00D36BC7"/>
    <w:pPr>
      <w:widowControl w:val="0"/>
      <w:jc w:val="both"/>
    </w:pPr>
  </w:style>
  <w:style w:type="paragraph" w:customStyle="1" w:styleId="C4A4FF4BFF884B9CBBE19EF2B911D8CB2">
    <w:name w:val="C4A4FF4BFF884B9CBBE19EF2B911D8CB2"/>
    <w:rsid w:val="00D36BC7"/>
    <w:pPr>
      <w:widowControl w:val="0"/>
      <w:jc w:val="both"/>
    </w:pPr>
  </w:style>
  <w:style w:type="paragraph" w:customStyle="1" w:styleId="43E38C2551A747D39B59BE80EFEC13C62">
    <w:name w:val="43E38C2551A747D39B59BE80EFEC13C62"/>
    <w:rsid w:val="00D36BC7"/>
    <w:pPr>
      <w:widowControl w:val="0"/>
      <w:jc w:val="both"/>
    </w:pPr>
  </w:style>
  <w:style w:type="paragraph" w:customStyle="1" w:styleId="11B59A587E7840C087695912190B8A042">
    <w:name w:val="11B59A587E7840C087695912190B8A042"/>
    <w:rsid w:val="00D36BC7"/>
    <w:pPr>
      <w:widowControl w:val="0"/>
      <w:jc w:val="both"/>
    </w:pPr>
  </w:style>
  <w:style w:type="paragraph" w:customStyle="1" w:styleId="40611C2CE2C14FB08AE37B3960B745A82">
    <w:name w:val="40611C2CE2C14FB08AE37B3960B745A82"/>
    <w:rsid w:val="00D36BC7"/>
    <w:pPr>
      <w:widowControl w:val="0"/>
      <w:jc w:val="both"/>
    </w:pPr>
  </w:style>
  <w:style w:type="paragraph" w:customStyle="1" w:styleId="4391850C0B4B4327AD0EA7712CF58B6E2">
    <w:name w:val="4391850C0B4B4327AD0EA7712CF58B6E2"/>
    <w:rsid w:val="00D36BC7"/>
    <w:pPr>
      <w:widowControl w:val="0"/>
      <w:jc w:val="both"/>
    </w:pPr>
  </w:style>
  <w:style w:type="paragraph" w:customStyle="1" w:styleId="110F6B0F7E18429893D3812769ADC96F2">
    <w:name w:val="110F6B0F7E18429893D3812769ADC96F2"/>
    <w:rsid w:val="00D36BC7"/>
    <w:pPr>
      <w:widowControl w:val="0"/>
      <w:jc w:val="both"/>
    </w:pPr>
  </w:style>
  <w:style w:type="paragraph" w:customStyle="1" w:styleId="F15323F8FBE24C50ABBBCEF9D76895F52">
    <w:name w:val="F15323F8FBE24C50ABBBCEF9D76895F52"/>
    <w:rsid w:val="00D36BC7"/>
    <w:pPr>
      <w:widowControl w:val="0"/>
      <w:jc w:val="both"/>
    </w:pPr>
  </w:style>
  <w:style w:type="paragraph" w:customStyle="1" w:styleId="615FCA9BE30F4AA3BCBCDF196574B0D32">
    <w:name w:val="615FCA9BE30F4AA3BCBCDF196574B0D32"/>
    <w:rsid w:val="00D36BC7"/>
    <w:pPr>
      <w:widowControl w:val="0"/>
      <w:jc w:val="both"/>
    </w:pPr>
  </w:style>
  <w:style w:type="paragraph" w:customStyle="1" w:styleId="41687CD1FFFE4D48A87190F37FF09B4C2">
    <w:name w:val="41687CD1FFFE4D48A87190F37FF09B4C2"/>
    <w:rsid w:val="00D36BC7"/>
    <w:pPr>
      <w:widowControl w:val="0"/>
      <w:jc w:val="both"/>
    </w:pPr>
  </w:style>
  <w:style w:type="paragraph" w:customStyle="1" w:styleId="78DD3E3B0D6E42729353A62EDEEF4CA12">
    <w:name w:val="78DD3E3B0D6E42729353A62EDEEF4CA12"/>
    <w:rsid w:val="00D36BC7"/>
    <w:pPr>
      <w:widowControl w:val="0"/>
      <w:jc w:val="both"/>
    </w:pPr>
  </w:style>
  <w:style w:type="paragraph" w:customStyle="1" w:styleId="280B9C443E074CDD9F9D157881E8A1A52">
    <w:name w:val="280B9C443E074CDD9F9D157881E8A1A52"/>
    <w:rsid w:val="00D36BC7"/>
    <w:pPr>
      <w:widowControl w:val="0"/>
      <w:jc w:val="both"/>
    </w:pPr>
  </w:style>
  <w:style w:type="paragraph" w:customStyle="1" w:styleId="1F7DE3FA265443BCA27DBA1D71344B792">
    <w:name w:val="1F7DE3FA265443BCA27DBA1D71344B792"/>
    <w:rsid w:val="00D36BC7"/>
    <w:pPr>
      <w:widowControl w:val="0"/>
      <w:jc w:val="both"/>
    </w:pPr>
  </w:style>
  <w:style w:type="paragraph" w:customStyle="1" w:styleId="D3CAD8E2366C47F79A514EC4E849D5F92">
    <w:name w:val="D3CAD8E2366C47F79A514EC4E849D5F92"/>
    <w:rsid w:val="00D36BC7"/>
    <w:pPr>
      <w:widowControl w:val="0"/>
      <w:jc w:val="both"/>
    </w:pPr>
  </w:style>
  <w:style w:type="paragraph" w:customStyle="1" w:styleId="63B9EDF9E489432DBE7EB12A8AE068AE2">
    <w:name w:val="63B9EDF9E489432DBE7EB12A8AE068AE2"/>
    <w:rsid w:val="00D36BC7"/>
    <w:pPr>
      <w:widowControl w:val="0"/>
      <w:jc w:val="both"/>
    </w:pPr>
  </w:style>
  <w:style w:type="paragraph" w:customStyle="1" w:styleId="7C540E77EB6C42EEA72405216F879B962">
    <w:name w:val="7C540E77EB6C42EEA72405216F879B962"/>
    <w:rsid w:val="00D36BC7"/>
    <w:pPr>
      <w:widowControl w:val="0"/>
      <w:jc w:val="both"/>
    </w:pPr>
  </w:style>
  <w:style w:type="paragraph" w:customStyle="1" w:styleId="D3A69C45EF294C5D9E20D546DB5464432">
    <w:name w:val="D3A69C45EF294C5D9E20D546DB5464432"/>
    <w:rsid w:val="00D36BC7"/>
    <w:pPr>
      <w:widowControl w:val="0"/>
      <w:jc w:val="both"/>
    </w:pPr>
  </w:style>
  <w:style w:type="paragraph" w:customStyle="1" w:styleId="66311B1DB2054DBFB3EBF4FD1C6D22A92">
    <w:name w:val="66311B1DB2054DBFB3EBF4FD1C6D22A92"/>
    <w:rsid w:val="00D36BC7"/>
    <w:pPr>
      <w:widowControl w:val="0"/>
      <w:jc w:val="both"/>
    </w:pPr>
  </w:style>
  <w:style w:type="paragraph" w:customStyle="1" w:styleId="9B1897F467D64912BD39301C833F41411">
    <w:name w:val="9B1897F467D64912BD39301C833F41411"/>
    <w:rsid w:val="00D36BC7"/>
    <w:pPr>
      <w:widowControl w:val="0"/>
      <w:jc w:val="both"/>
    </w:pPr>
  </w:style>
  <w:style w:type="paragraph" w:customStyle="1" w:styleId="595EBAF541C0437196DCCBC3599EC1BE2">
    <w:name w:val="595EBAF541C0437196DCCBC3599EC1BE2"/>
    <w:rsid w:val="00D36BC7"/>
    <w:pPr>
      <w:widowControl w:val="0"/>
      <w:jc w:val="both"/>
    </w:pPr>
  </w:style>
  <w:style w:type="paragraph" w:customStyle="1" w:styleId="F2062EA7BA36427A9F6A5D462384B6DC2">
    <w:name w:val="F2062EA7BA36427A9F6A5D462384B6DC2"/>
    <w:rsid w:val="00D36BC7"/>
    <w:pPr>
      <w:widowControl w:val="0"/>
      <w:jc w:val="both"/>
    </w:pPr>
  </w:style>
  <w:style w:type="paragraph" w:customStyle="1" w:styleId="8332BE012C8E462F9A5579D85002A6A32">
    <w:name w:val="8332BE012C8E462F9A5579D85002A6A32"/>
    <w:rsid w:val="00D36BC7"/>
    <w:pPr>
      <w:widowControl w:val="0"/>
      <w:jc w:val="both"/>
    </w:pPr>
  </w:style>
  <w:style w:type="paragraph" w:customStyle="1" w:styleId="6307FEE45F344D8EBF97B7162D68583D2">
    <w:name w:val="6307FEE45F344D8EBF97B7162D68583D2"/>
    <w:rsid w:val="00D36BC7"/>
    <w:pPr>
      <w:widowControl w:val="0"/>
      <w:jc w:val="both"/>
    </w:pPr>
  </w:style>
  <w:style w:type="paragraph" w:customStyle="1" w:styleId="5E0CEB2746E843419892482E53AD075610">
    <w:name w:val="5E0CEB2746E843419892482E53AD075610"/>
    <w:rsid w:val="00D36BC7"/>
    <w:pPr>
      <w:widowControl w:val="0"/>
      <w:jc w:val="both"/>
    </w:pPr>
  </w:style>
  <w:style w:type="paragraph" w:customStyle="1" w:styleId="106AEC3A163642479F8F1A24309506BC10">
    <w:name w:val="106AEC3A163642479F8F1A24309506BC10"/>
    <w:rsid w:val="00D36BC7"/>
    <w:pPr>
      <w:widowControl w:val="0"/>
      <w:jc w:val="both"/>
    </w:pPr>
  </w:style>
  <w:style w:type="paragraph" w:customStyle="1" w:styleId="97AA865D9C0B46ABA42FC5C3F2F9E58410">
    <w:name w:val="97AA865D9C0B46ABA42FC5C3F2F9E58410"/>
    <w:rsid w:val="00D36BC7"/>
    <w:pPr>
      <w:widowControl w:val="0"/>
      <w:jc w:val="both"/>
    </w:pPr>
  </w:style>
  <w:style w:type="paragraph" w:customStyle="1" w:styleId="E5CA14BD4A3D4F1AB47132C18E6862713">
    <w:name w:val="E5CA14BD4A3D4F1AB47132C18E6862713"/>
    <w:rsid w:val="00D36BC7"/>
    <w:pPr>
      <w:widowControl w:val="0"/>
      <w:jc w:val="both"/>
    </w:pPr>
  </w:style>
  <w:style w:type="paragraph" w:customStyle="1" w:styleId="FB95ABFE712C493D9F9E0CED77D100F43">
    <w:name w:val="FB95ABFE712C493D9F9E0CED77D100F43"/>
    <w:rsid w:val="00D36BC7"/>
    <w:pPr>
      <w:widowControl w:val="0"/>
      <w:jc w:val="both"/>
    </w:pPr>
  </w:style>
  <w:style w:type="paragraph" w:customStyle="1" w:styleId="9280695DAE7E400EA8F5142A5ACE35023">
    <w:name w:val="9280695DAE7E400EA8F5142A5ACE35023"/>
    <w:rsid w:val="00D36BC7"/>
    <w:pPr>
      <w:widowControl w:val="0"/>
      <w:jc w:val="both"/>
    </w:pPr>
  </w:style>
  <w:style w:type="paragraph" w:customStyle="1" w:styleId="C4A4FF4BFF884B9CBBE19EF2B911D8CB3">
    <w:name w:val="C4A4FF4BFF884B9CBBE19EF2B911D8CB3"/>
    <w:rsid w:val="00D36BC7"/>
    <w:pPr>
      <w:widowControl w:val="0"/>
      <w:jc w:val="both"/>
    </w:pPr>
  </w:style>
  <w:style w:type="paragraph" w:customStyle="1" w:styleId="43E38C2551A747D39B59BE80EFEC13C63">
    <w:name w:val="43E38C2551A747D39B59BE80EFEC13C63"/>
    <w:rsid w:val="00D36BC7"/>
    <w:pPr>
      <w:widowControl w:val="0"/>
      <w:jc w:val="both"/>
    </w:pPr>
  </w:style>
  <w:style w:type="paragraph" w:customStyle="1" w:styleId="11B59A587E7840C087695912190B8A043">
    <w:name w:val="11B59A587E7840C087695912190B8A043"/>
    <w:rsid w:val="00D36BC7"/>
    <w:pPr>
      <w:widowControl w:val="0"/>
      <w:jc w:val="both"/>
    </w:pPr>
  </w:style>
  <w:style w:type="paragraph" w:customStyle="1" w:styleId="40611C2CE2C14FB08AE37B3960B745A83">
    <w:name w:val="40611C2CE2C14FB08AE37B3960B745A83"/>
    <w:rsid w:val="00D36BC7"/>
    <w:pPr>
      <w:widowControl w:val="0"/>
      <w:jc w:val="both"/>
    </w:pPr>
  </w:style>
  <w:style w:type="paragraph" w:customStyle="1" w:styleId="4391850C0B4B4327AD0EA7712CF58B6E3">
    <w:name w:val="4391850C0B4B4327AD0EA7712CF58B6E3"/>
    <w:rsid w:val="00D36BC7"/>
    <w:pPr>
      <w:widowControl w:val="0"/>
      <w:jc w:val="both"/>
    </w:pPr>
  </w:style>
  <w:style w:type="paragraph" w:customStyle="1" w:styleId="110F6B0F7E18429893D3812769ADC96F3">
    <w:name w:val="110F6B0F7E18429893D3812769ADC96F3"/>
    <w:rsid w:val="00D36BC7"/>
    <w:pPr>
      <w:widowControl w:val="0"/>
      <w:jc w:val="both"/>
    </w:pPr>
  </w:style>
  <w:style w:type="paragraph" w:customStyle="1" w:styleId="F15323F8FBE24C50ABBBCEF9D76895F53">
    <w:name w:val="F15323F8FBE24C50ABBBCEF9D76895F53"/>
    <w:rsid w:val="00D36BC7"/>
    <w:pPr>
      <w:widowControl w:val="0"/>
      <w:jc w:val="both"/>
    </w:pPr>
  </w:style>
  <w:style w:type="paragraph" w:customStyle="1" w:styleId="615FCA9BE30F4AA3BCBCDF196574B0D33">
    <w:name w:val="615FCA9BE30F4AA3BCBCDF196574B0D33"/>
    <w:rsid w:val="00D36BC7"/>
    <w:pPr>
      <w:widowControl w:val="0"/>
      <w:jc w:val="both"/>
    </w:pPr>
  </w:style>
  <w:style w:type="paragraph" w:customStyle="1" w:styleId="41687CD1FFFE4D48A87190F37FF09B4C3">
    <w:name w:val="41687CD1FFFE4D48A87190F37FF09B4C3"/>
    <w:rsid w:val="00D36BC7"/>
    <w:pPr>
      <w:widowControl w:val="0"/>
      <w:jc w:val="both"/>
    </w:pPr>
  </w:style>
  <w:style w:type="paragraph" w:customStyle="1" w:styleId="78DD3E3B0D6E42729353A62EDEEF4CA13">
    <w:name w:val="78DD3E3B0D6E42729353A62EDEEF4CA13"/>
    <w:rsid w:val="00D36BC7"/>
    <w:pPr>
      <w:widowControl w:val="0"/>
      <w:jc w:val="both"/>
    </w:pPr>
  </w:style>
  <w:style w:type="paragraph" w:customStyle="1" w:styleId="280B9C443E074CDD9F9D157881E8A1A53">
    <w:name w:val="280B9C443E074CDD9F9D157881E8A1A53"/>
    <w:rsid w:val="00D36BC7"/>
    <w:pPr>
      <w:widowControl w:val="0"/>
      <w:jc w:val="both"/>
    </w:pPr>
  </w:style>
  <w:style w:type="paragraph" w:customStyle="1" w:styleId="1F7DE3FA265443BCA27DBA1D71344B793">
    <w:name w:val="1F7DE3FA265443BCA27DBA1D71344B793"/>
    <w:rsid w:val="00D36BC7"/>
    <w:pPr>
      <w:widowControl w:val="0"/>
      <w:jc w:val="both"/>
    </w:pPr>
  </w:style>
  <w:style w:type="paragraph" w:customStyle="1" w:styleId="D3CAD8E2366C47F79A514EC4E849D5F93">
    <w:name w:val="D3CAD8E2366C47F79A514EC4E849D5F93"/>
    <w:rsid w:val="00D36BC7"/>
    <w:pPr>
      <w:widowControl w:val="0"/>
      <w:jc w:val="both"/>
    </w:pPr>
  </w:style>
  <w:style w:type="paragraph" w:customStyle="1" w:styleId="63B9EDF9E489432DBE7EB12A8AE068AE3">
    <w:name w:val="63B9EDF9E489432DBE7EB12A8AE068AE3"/>
    <w:rsid w:val="00D36BC7"/>
    <w:pPr>
      <w:widowControl w:val="0"/>
      <w:jc w:val="both"/>
    </w:pPr>
  </w:style>
  <w:style w:type="paragraph" w:customStyle="1" w:styleId="7C540E77EB6C42EEA72405216F879B963">
    <w:name w:val="7C540E77EB6C42EEA72405216F879B963"/>
    <w:rsid w:val="00D36BC7"/>
    <w:pPr>
      <w:widowControl w:val="0"/>
      <w:jc w:val="both"/>
    </w:pPr>
  </w:style>
  <w:style w:type="paragraph" w:customStyle="1" w:styleId="D3A69C45EF294C5D9E20D546DB5464433">
    <w:name w:val="D3A69C45EF294C5D9E20D546DB5464433"/>
    <w:rsid w:val="00D36BC7"/>
    <w:pPr>
      <w:widowControl w:val="0"/>
      <w:jc w:val="both"/>
    </w:pPr>
  </w:style>
  <w:style w:type="paragraph" w:customStyle="1" w:styleId="66311B1DB2054DBFB3EBF4FD1C6D22A93">
    <w:name w:val="66311B1DB2054DBFB3EBF4FD1C6D22A93"/>
    <w:rsid w:val="00D36BC7"/>
    <w:pPr>
      <w:widowControl w:val="0"/>
      <w:jc w:val="both"/>
    </w:pPr>
  </w:style>
  <w:style w:type="paragraph" w:customStyle="1" w:styleId="9B1897F467D64912BD39301C833F41412">
    <w:name w:val="9B1897F467D64912BD39301C833F41412"/>
    <w:rsid w:val="00D36BC7"/>
    <w:pPr>
      <w:widowControl w:val="0"/>
      <w:jc w:val="both"/>
    </w:pPr>
  </w:style>
  <w:style w:type="paragraph" w:customStyle="1" w:styleId="595EBAF541C0437196DCCBC3599EC1BE3">
    <w:name w:val="595EBAF541C0437196DCCBC3599EC1BE3"/>
    <w:rsid w:val="00D36BC7"/>
    <w:pPr>
      <w:widowControl w:val="0"/>
      <w:jc w:val="both"/>
    </w:pPr>
  </w:style>
  <w:style w:type="paragraph" w:customStyle="1" w:styleId="F2062EA7BA36427A9F6A5D462384B6DC3">
    <w:name w:val="F2062EA7BA36427A9F6A5D462384B6DC3"/>
    <w:rsid w:val="00D36BC7"/>
    <w:pPr>
      <w:widowControl w:val="0"/>
      <w:jc w:val="both"/>
    </w:pPr>
  </w:style>
  <w:style w:type="paragraph" w:customStyle="1" w:styleId="8332BE012C8E462F9A5579D85002A6A33">
    <w:name w:val="8332BE012C8E462F9A5579D85002A6A33"/>
    <w:rsid w:val="00D36BC7"/>
    <w:pPr>
      <w:widowControl w:val="0"/>
      <w:jc w:val="both"/>
    </w:pPr>
  </w:style>
  <w:style w:type="paragraph" w:customStyle="1" w:styleId="6307FEE45F344D8EBF97B7162D68583D3">
    <w:name w:val="6307FEE45F344D8EBF97B7162D68583D3"/>
    <w:rsid w:val="00D36BC7"/>
    <w:pPr>
      <w:widowControl w:val="0"/>
      <w:jc w:val="both"/>
    </w:pPr>
  </w:style>
  <w:style w:type="paragraph" w:customStyle="1" w:styleId="5E0CEB2746E843419892482E53AD075611">
    <w:name w:val="5E0CEB2746E843419892482E53AD075611"/>
    <w:rsid w:val="00D36BC7"/>
    <w:pPr>
      <w:widowControl w:val="0"/>
      <w:jc w:val="both"/>
    </w:pPr>
  </w:style>
  <w:style w:type="paragraph" w:customStyle="1" w:styleId="106AEC3A163642479F8F1A24309506BC11">
    <w:name w:val="106AEC3A163642479F8F1A24309506BC11"/>
    <w:rsid w:val="00D36BC7"/>
    <w:pPr>
      <w:widowControl w:val="0"/>
      <w:jc w:val="both"/>
    </w:pPr>
  </w:style>
  <w:style w:type="paragraph" w:customStyle="1" w:styleId="97AA865D9C0B46ABA42FC5C3F2F9E58411">
    <w:name w:val="97AA865D9C0B46ABA42FC5C3F2F9E58411"/>
    <w:rsid w:val="00D36BC7"/>
    <w:pPr>
      <w:widowControl w:val="0"/>
      <w:jc w:val="both"/>
    </w:pPr>
  </w:style>
  <w:style w:type="paragraph" w:customStyle="1" w:styleId="E5CA14BD4A3D4F1AB47132C18E6862714">
    <w:name w:val="E5CA14BD4A3D4F1AB47132C18E6862714"/>
    <w:rsid w:val="00D36BC7"/>
    <w:pPr>
      <w:widowControl w:val="0"/>
      <w:jc w:val="both"/>
    </w:pPr>
  </w:style>
  <w:style w:type="paragraph" w:customStyle="1" w:styleId="FB95ABFE712C493D9F9E0CED77D100F44">
    <w:name w:val="FB95ABFE712C493D9F9E0CED77D100F44"/>
    <w:rsid w:val="00D36BC7"/>
    <w:pPr>
      <w:widowControl w:val="0"/>
      <w:jc w:val="both"/>
    </w:pPr>
  </w:style>
  <w:style w:type="paragraph" w:customStyle="1" w:styleId="9280695DAE7E400EA8F5142A5ACE35024">
    <w:name w:val="9280695DAE7E400EA8F5142A5ACE35024"/>
    <w:rsid w:val="00D36BC7"/>
    <w:pPr>
      <w:widowControl w:val="0"/>
      <w:jc w:val="both"/>
    </w:pPr>
  </w:style>
  <w:style w:type="paragraph" w:customStyle="1" w:styleId="C4A4FF4BFF884B9CBBE19EF2B911D8CB4">
    <w:name w:val="C4A4FF4BFF884B9CBBE19EF2B911D8CB4"/>
    <w:rsid w:val="00D36BC7"/>
    <w:pPr>
      <w:widowControl w:val="0"/>
      <w:jc w:val="both"/>
    </w:pPr>
  </w:style>
  <w:style w:type="paragraph" w:customStyle="1" w:styleId="43E38C2551A747D39B59BE80EFEC13C64">
    <w:name w:val="43E38C2551A747D39B59BE80EFEC13C64"/>
    <w:rsid w:val="00D36BC7"/>
    <w:pPr>
      <w:widowControl w:val="0"/>
      <w:jc w:val="both"/>
    </w:pPr>
  </w:style>
  <w:style w:type="paragraph" w:customStyle="1" w:styleId="11B59A587E7840C087695912190B8A044">
    <w:name w:val="11B59A587E7840C087695912190B8A044"/>
    <w:rsid w:val="00D36BC7"/>
    <w:pPr>
      <w:widowControl w:val="0"/>
      <w:jc w:val="both"/>
    </w:pPr>
  </w:style>
  <w:style w:type="paragraph" w:customStyle="1" w:styleId="40611C2CE2C14FB08AE37B3960B745A84">
    <w:name w:val="40611C2CE2C14FB08AE37B3960B745A84"/>
    <w:rsid w:val="00D36BC7"/>
    <w:pPr>
      <w:widowControl w:val="0"/>
      <w:jc w:val="both"/>
    </w:pPr>
  </w:style>
  <w:style w:type="paragraph" w:customStyle="1" w:styleId="4391850C0B4B4327AD0EA7712CF58B6E4">
    <w:name w:val="4391850C0B4B4327AD0EA7712CF58B6E4"/>
    <w:rsid w:val="00D36BC7"/>
    <w:pPr>
      <w:widowControl w:val="0"/>
      <w:jc w:val="both"/>
    </w:pPr>
  </w:style>
  <w:style w:type="paragraph" w:customStyle="1" w:styleId="110F6B0F7E18429893D3812769ADC96F4">
    <w:name w:val="110F6B0F7E18429893D3812769ADC96F4"/>
    <w:rsid w:val="00D36BC7"/>
    <w:pPr>
      <w:widowControl w:val="0"/>
      <w:jc w:val="both"/>
    </w:pPr>
  </w:style>
  <w:style w:type="paragraph" w:customStyle="1" w:styleId="F15323F8FBE24C50ABBBCEF9D76895F54">
    <w:name w:val="F15323F8FBE24C50ABBBCEF9D76895F54"/>
    <w:rsid w:val="00D36BC7"/>
    <w:pPr>
      <w:widowControl w:val="0"/>
      <w:jc w:val="both"/>
    </w:pPr>
  </w:style>
  <w:style w:type="paragraph" w:customStyle="1" w:styleId="615FCA9BE30F4AA3BCBCDF196574B0D34">
    <w:name w:val="615FCA9BE30F4AA3BCBCDF196574B0D34"/>
    <w:rsid w:val="00D36BC7"/>
    <w:pPr>
      <w:widowControl w:val="0"/>
      <w:jc w:val="both"/>
    </w:pPr>
  </w:style>
  <w:style w:type="paragraph" w:customStyle="1" w:styleId="41687CD1FFFE4D48A87190F37FF09B4C4">
    <w:name w:val="41687CD1FFFE4D48A87190F37FF09B4C4"/>
    <w:rsid w:val="00D36BC7"/>
    <w:pPr>
      <w:widowControl w:val="0"/>
      <w:jc w:val="both"/>
    </w:pPr>
  </w:style>
  <w:style w:type="paragraph" w:customStyle="1" w:styleId="78DD3E3B0D6E42729353A62EDEEF4CA14">
    <w:name w:val="78DD3E3B0D6E42729353A62EDEEF4CA14"/>
    <w:rsid w:val="00D36BC7"/>
    <w:pPr>
      <w:widowControl w:val="0"/>
      <w:jc w:val="both"/>
    </w:pPr>
  </w:style>
  <w:style w:type="paragraph" w:customStyle="1" w:styleId="280B9C443E074CDD9F9D157881E8A1A54">
    <w:name w:val="280B9C443E074CDD9F9D157881E8A1A54"/>
    <w:rsid w:val="00D36BC7"/>
    <w:pPr>
      <w:widowControl w:val="0"/>
      <w:jc w:val="both"/>
    </w:pPr>
  </w:style>
  <w:style w:type="paragraph" w:customStyle="1" w:styleId="1F7DE3FA265443BCA27DBA1D71344B794">
    <w:name w:val="1F7DE3FA265443BCA27DBA1D71344B794"/>
    <w:rsid w:val="00D36BC7"/>
    <w:pPr>
      <w:widowControl w:val="0"/>
      <w:jc w:val="both"/>
    </w:pPr>
  </w:style>
  <w:style w:type="paragraph" w:customStyle="1" w:styleId="D3CAD8E2366C47F79A514EC4E849D5F94">
    <w:name w:val="D3CAD8E2366C47F79A514EC4E849D5F94"/>
    <w:rsid w:val="00D36BC7"/>
    <w:pPr>
      <w:widowControl w:val="0"/>
      <w:jc w:val="both"/>
    </w:pPr>
  </w:style>
  <w:style w:type="paragraph" w:customStyle="1" w:styleId="63B9EDF9E489432DBE7EB12A8AE068AE4">
    <w:name w:val="63B9EDF9E489432DBE7EB12A8AE068AE4"/>
    <w:rsid w:val="00D36BC7"/>
    <w:pPr>
      <w:widowControl w:val="0"/>
      <w:jc w:val="both"/>
    </w:pPr>
  </w:style>
  <w:style w:type="paragraph" w:customStyle="1" w:styleId="7C540E77EB6C42EEA72405216F879B964">
    <w:name w:val="7C540E77EB6C42EEA72405216F879B964"/>
    <w:rsid w:val="00D36BC7"/>
    <w:pPr>
      <w:widowControl w:val="0"/>
      <w:jc w:val="both"/>
    </w:pPr>
  </w:style>
  <w:style w:type="paragraph" w:customStyle="1" w:styleId="D3A69C45EF294C5D9E20D546DB5464434">
    <w:name w:val="D3A69C45EF294C5D9E20D546DB5464434"/>
    <w:rsid w:val="00D36BC7"/>
    <w:pPr>
      <w:widowControl w:val="0"/>
      <w:jc w:val="both"/>
    </w:pPr>
  </w:style>
  <w:style w:type="paragraph" w:customStyle="1" w:styleId="66311B1DB2054DBFB3EBF4FD1C6D22A94">
    <w:name w:val="66311B1DB2054DBFB3EBF4FD1C6D22A94"/>
    <w:rsid w:val="00D36BC7"/>
    <w:pPr>
      <w:widowControl w:val="0"/>
      <w:jc w:val="both"/>
    </w:pPr>
  </w:style>
  <w:style w:type="paragraph" w:customStyle="1" w:styleId="9B1897F467D64912BD39301C833F41413">
    <w:name w:val="9B1897F467D64912BD39301C833F41413"/>
    <w:rsid w:val="00D36BC7"/>
    <w:pPr>
      <w:widowControl w:val="0"/>
      <w:jc w:val="both"/>
    </w:pPr>
  </w:style>
  <w:style w:type="paragraph" w:customStyle="1" w:styleId="595EBAF541C0437196DCCBC3599EC1BE4">
    <w:name w:val="595EBAF541C0437196DCCBC3599EC1BE4"/>
    <w:rsid w:val="00D36BC7"/>
    <w:pPr>
      <w:widowControl w:val="0"/>
      <w:jc w:val="both"/>
    </w:pPr>
  </w:style>
  <w:style w:type="paragraph" w:customStyle="1" w:styleId="F2062EA7BA36427A9F6A5D462384B6DC4">
    <w:name w:val="F2062EA7BA36427A9F6A5D462384B6DC4"/>
    <w:rsid w:val="00D36BC7"/>
    <w:pPr>
      <w:widowControl w:val="0"/>
      <w:jc w:val="both"/>
    </w:pPr>
  </w:style>
  <w:style w:type="paragraph" w:customStyle="1" w:styleId="8332BE012C8E462F9A5579D85002A6A34">
    <w:name w:val="8332BE012C8E462F9A5579D85002A6A34"/>
    <w:rsid w:val="00D36BC7"/>
    <w:pPr>
      <w:widowControl w:val="0"/>
      <w:jc w:val="both"/>
    </w:pPr>
  </w:style>
  <w:style w:type="paragraph" w:customStyle="1" w:styleId="6307FEE45F344D8EBF97B7162D68583D4">
    <w:name w:val="6307FEE45F344D8EBF97B7162D68583D4"/>
    <w:rsid w:val="00D36BC7"/>
    <w:pPr>
      <w:widowControl w:val="0"/>
      <w:jc w:val="both"/>
    </w:pPr>
  </w:style>
  <w:style w:type="paragraph" w:customStyle="1" w:styleId="5E0CEB2746E843419892482E53AD075612">
    <w:name w:val="5E0CEB2746E843419892482E53AD075612"/>
    <w:rsid w:val="00D36BC7"/>
    <w:pPr>
      <w:widowControl w:val="0"/>
      <w:jc w:val="both"/>
    </w:pPr>
  </w:style>
  <w:style w:type="paragraph" w:customStyle="1" w:styleId="106AEC3A163642479F8F1A24309506BC12">
    <w:name w:val="106AEC3A163642479F8F1A24309506BC12"/>
    <w:rsid w:val="00D36BC7"/>
    <w:pPr>
      <w:widowControl w:val="0"/>
      <w:jc w:val="both"/>
    </w:pPr>
  </w:style>
  <w:style w:type="paragraph" w:customStyle="1" w:styleId="97AA865D9C0B46ABA42FC5C3F2F9E58412">
    <w:name w:val="97AA865D9C0B46ABA42FC5C3F2F9E58412"/>
    <w:rsid w:val="00D36BC7"/>
    <w:pPr>
      <w:widowControl w:val="0"/>
      <w:jc w:val="both"/>
    </w:pPr>
  </w:style>
  <w:style w:type="paragraph" w:customStyle="1" w:styleId="E5CA14BD4A3D4F1AB47132C18E6862715">
    <w:name w:val="E5CA14BD4A3D4F1AB47132C18E6862715"/>
    <w:rsid w:val="00D36BC7"/>
    <w:pPr>
      <w:widowControl w:val="0"/>
      <w:jc w:val="both"/>
    </w:pPr>
  </w:style>
  <w:style w:type="paragraph" w:customStyle="1" w:styleId="FB95ABFE712C493D9F9E0CED77D100F45">
    <w:name w:val="FB95ABFE712C493D9F9E0CED77D100F45"/>
    <w:rsid w:val="00D36BC7"/>
    <w:pPr>
      <w:widowControl w:val="0"/>
      <w:jc w:val="both"/>
    </w:pPr>
  </w:style>
  <w:style w:type="paragraph" w:customStyle="1" w:styleId="9280695DAE7E400EA8F5142A5ACE35025">
    <w:name w:val="9280695DAE7E400EA8F5142A5ACE35025"/>
    <w:rsid w:val="00D36BC7"/>
    <w:pPr>
      <w:widowControl w:val="0"/>
      <w:jc w:val="both"/>
    </w:pPr>
  </w:style>
  <w:style w:type="paragraph" w:customStyle="1" w:styleId="C4A4FF4BFF884B9CBBE19EF2B911D8CB5">
    <w:name w:val="C4A4FF4BFF884B9CBBE19EF2B911D8CB5"/>
    <w:rsid w:val="00D36BC7"/>
    <w:pPr>
      <w:widowControl w:val="0"/>
      <w:jc w:val="both"/>
    </w:pPr>
  </w:style>
  <w:style w:type="paragraph" w:customStyle="1" w:styleId="43E38C2551A747D39B59BE80EFEC13C65">
    <w:name w:val="43E38C2551A747D39B59BE80EFEC13C65"/>
    <w:rsid w:val="00D36BC7"/>
    <w:pPr>
      <w:widowControl w:val="0"/>
      <w:jc w:val="both"/>
    </w:pPr>
  </w:style>
  <w:style w:type="paragraph" w:customStyle="1" w:styleId="11B59A587E7840C087695912190B8A045">
    <w:name w:val="11B59A587E7840C087695912190B8A045"/>
    <w:rsid w:val="00D36BC7"/>
    <w:pPr>
      <w:widowControl w:val="0"/>
      <w:jc w:val="both"/>
    </w:pPr>
  </w:style>
  <w:style w:type="paragraph" w:customStyle="1" w:styleId="40611C2CE2C14FB08AE37B3960B745A85">
    <w:name w:val="40611C2CE2C14FB08AE37B3960B745A85"/>
    <w:rsid w:val="00D36BC7"/>
    <w:pPr>
      <w:widowControl w:val="0"/>
      <w:jc w:val="both"/>
    </w:pPr>
  </w:style>
  <w:style w:type="paragraph" w:customStyle="1" w:styleId="4391850C0B4B4327AD0EA7712CF58B6E5">
    <w:name w:val="4391850C0B4B4327AD0EA7712CF58B6E5"/>
    <w:rsid w:val="00D36BC7"/>
    <w:pPr>
      <w:widowControl w:val="0"/>
      <w:jc w:val="both"/>
    </w:pPr>
  </w:style>
  <w:style w:type="paragraph" w:customStyle="1" w:styleId="110F6B0F7E18429893D3812769ADC96F5">
    <w:name w:val="110F6B0F7E18429893D3812769ADC96F5"/>
    <w:rsid w:val="00D36BC7"/>
    <w:pPr>
      <w:widowControl w:val="0"/>
      <w:jc w:val="both"/>
    </w:pPr>
  </w:style>
  <w:style w:type="paragraph" w:customStyle="1" w:styleId="F15323F8FBE24C50ABBBCEF9D76895F55">
    <w:name w:val="F15323F8FBE24C50ABBBCEF9D76895F55"/>
    <w:rsid w:val="00D36BC7"/>
    <w:pPr>
      <w:widowControl w:val="0"/>
      <w:jc w:val="both"/>
    </w:pPr>
  </w:style>
  <w:style w:type="paragraph" w:customStyle="1" w:styleId="615FCA9BE30F4AA3BCBCDF196574B0D35">
    <w:name w:val="615FCA9BE30F4AA3BCBCDF196574B0D35"/>
    <w:rsid w:val="00D36BC7"/>
    <w:pPr>
      <w:widowControl w:val="0"/>
      <w:jc w:val="both"/>
    </w:pPr>
  </w:style>
  <w:style w:type="paragraph" w:customStyle="1" w:styleId="41687CD1FFFE4D48A87190F37FF09B4C5">
    <w:name w:val="41687CD1FFFE4D48A87190F37FF09B4C5"/>
    <w:rsid w:val="00D36BC7"/>
    <w:pPr>
      <w:widowControl w:val="0"/>
      <w:jc w:val="both"/>
    </w:pPr>
  </w:style>
  <w:style w:type="paragraph" w:customStyle="1" w:styleId="78DD3E3B0D6E42729353A62EDEEF4CA15">
    <w:name w:val="78DD3E3B0D6E42729353A62EDEEF4CA15"/>
    <w:rsid w:val="00D36BC7"/>
    <w:pPr>
      <w:widowControl w:val="0"/>
      <w:jc w:val="both"/>
    </w:pPr>
  </w:style>
  <w:style w:type="paragraph" w:customStyle="1" w:styleId="280B9C443E074CDD9F9D157881E8A1A55">
    <w:name w:val="280B9C443E074CDD9F9D157881E8A1A55"/>
    <w:rsid w:val="00D36BC7"/>
    <w:pPr>
      <w:widowControl w:val="0"/>
      <w:jc w:val="both"/>
    </w:pPr>
  </w:style>
  <w:style w:type="paragraph" w:customStyle="1" w:styleId="1F7DE3FA265443BCA27DBA1D71344B795">
    <w:name w:val="1F7DE3FA265443BCA27DBA1D71344B795"/>
    <w:rsid w:val="00D36BC7"/>
    <w:pPr>
      <w:widowControl w:val="0"/>
      <w:jc w:val="both"/>
    </w:pPr>
  </w:style>
  <w:style w:type="paragraph" w:customStyle="1" w:styleId="D3CAD8E2366C47F79A514EC4E849D5F95">
    <w:name w:val="D3CAD8E2366C47F79A514EC4E849D5F95"/>
    <w:rsid w:val="00D36BC7"/>
    <w:pPr>
      <w:widowControl w:val="0"/>
      <w:jc w:val="both"/>
    </w:pPr>
  </w:style>
  <w:style w:type="paragraph" w:customStyle="1" w:styleId="63B9EDF9E489432DBE7EB12A8AE068AE5">
    <w:name w:val="63B9EDF9E489432DBE7EB12A8AE068AE5"/>
    <w:rsid w:val="00D36BC7"/>
    <w:pPr>
      <w:widowControl w:val="0"/>
      <w:jc w:val="both"/>
    </w:pPr>
  </w:style>
  <w:style w:type="paragraph" w:customStyle="1" w:styleId="7C540E77EB6C42EEA72405216F879B965">
    <w:name w:val="7C540E77EB6C42EEA72405216F879B965"/>
    <w:rsid w:val="00D36BC7"/>
    <w:pPr>
      <w:widowControl w:val="0"/>
      <w:jc w:val="both"/>
    </w:pPr>
  </w:style>
  <w:style w:type="paragraph" w:customStyle="1" w:styleId="D3A69C45EF294C5D9E20D546DB5464435">
    <w:name w:val="D3A69C45EF294C5D9E20D546DB5464435"/>
    <w:rsid w:val="00D36BC7"/>
    <w:pPr>
      <w:widowControl w:val="0"/>
      <w:jc w:val="both"/>
    </w:pPr>
  </w:style>
  <w:style w:type="paragraph" w:customStyle="1" w:styleId="66311B1DB2054DBFB3EBF4FD1C6D22A95">
    <w:name w:val="66311B1DB2054DBFB3EBF4FD1C6D22A95"/>
    <w:rsid w:val="00D36BC7"/>
    <w:pPr>
      <w:widowControl w:val="0"/>
      <w:jc w:val="both"/>
    </w:pPr>
  </w:style>
  <w:style w:type="paragraph" w:customStyle="1" w:styleId="9B1897F467D64912BD39301C833F41414">
    <w:name w:val="9B1897F467D64912BD39301C833F41414"/>
    <w:rsid w:val="00D36BC7"/>
    <w:pPr>
      <w:widowControl w:val="0"/>
      <w:jc w:val="both"/>
    </w:pPr>
  </w:style>
  <w:style w:type="paragraph" w:customStyle="1" w:styleId="595EBAF541C0437196DCCBC3599EC1BE5">
    <w:name w:val="595EBAF541C0437196DCCBC3599EC1BE5"/>
    <w:rsid w:val="00D36BC7"/>
    <w:pPr>
      <w:widowControl w:val="0"/>
      <w:jc w:val="both"/>
    </w:pPr>
  </w:style>
  <w:style w:type="paragraph" w:customStyle="1" w:styleId="F2062EA7BA36427A9F6A5D462384B6DC5">
    <w:name w:val="F2062EA7BA36427A9F6A5D462384B6DC5"/>
    <w:rsid w:val="00D36BC7"/>
    <w:pPr>
      <w:widowControl w:val="0"/>
      <w:jc w:val="both"/>
    </w:pPr>
  </w:style>
  <w:style w:type="paragraph" w:customStyle="1" w:styleId="8332BE012C8E462F9A5579D85002A6A35">
    <w:name w:val="8332BE012C8E462F9A5579D85002A6A35"/>
    <w:rsid w:val="00D36BC7"/>
    <w:pPr>
      <w:widowControl w:val="0"/>
      <w:jc w:val="both"/>
    </w:pPr>
  </w:style>
  <w:style w:type="paragraph" w:customStyle="1" w:styleId="6307FEE45F344D8EBF97B7162D68583D5">
    <w:name w:val="6307FEE45F344D8EBF97B7162D68583D5"/>
    <w:rsid w:val="00D36BC7"/>
    <w:pPr>
      <w:widowControl w:val="0"/>
      <w:jc w:val="both"/>
    </w:pPr>
  </w:style>
  <w:style w:type="paragraph" w:customStyle="1" w:styleId="3481F16592CD4FCAA5A0154DB650E1C4">
    <w:name w:val="3481F16592CD4FCAA5A0154DB650E1C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3">
    <w:name w:val="5E0CEB2746E843419892482E53AD075613"/>
    <w:rsid w:val="00D36BC7"/>
    <w:pPr>
      <w:widowControl w:val="0"/>
      <w:jc w:val="both"/>
    </w:pPr>
  </w:style>
  <w:style w:type="paragraph" w:customStyle="1" w:styleId="106AEC3A163642479F8F1A24309506BC13">
    <w:name w:val="106AEC3A163642479F8F1A24309506BC13"/>
    <w:rsid w:val="00D36BC7"/>
    <w:pPr>
      <w:widowControl w:val="0"/>
      <w:jc w:val="both"/>
    </w:pPr>
  </w:style>
  <w:style w:type="paragraph" w:customStyle="1" w:styleId="97AA865D9C0B46ABA42FC5C3F2F9E58413">
    <w:name w:val="97AA865D9C0B46ABA42FC5C3F2F9E58413"/>
    <w:rsid w:val="00D36BC7"/>
    <w:pPr>
      <w:widowControl w:val="0"/>
      <w:jc w:val="both"/>
    </w:pPr>
  </w:style>
  <w:style w:type="paragraph" w:customStyle="1" w:styleId="E5CA14BD4A3D4F1AB47132C18E6862716">
    <w:name w:val="E5CA14BD4A3D4F1AB47132C18E6862716"/>
    <w:rsid w:val="00D36BC7"/>
    <w:pPr>
      <w:widowControl w:val="0"/>
      <w:jc w:val="both"/>
    </w:pPr>
  </w:style>
  <w:style w:type="paragraph" w:customStyle="1" w:styleId="FB95ABFE712C493D9F9E0CED77D100F46">
    <w:name w:val="FB95ABFE712C493D9F9E0CED77D100F46"/>
    <w:rsid w:val="00D36BC7"/>
    <w:pPr>
      <w:widowControl w:val="0"/>
      <w:jc w:val="both"/>
    </w:pPr>
  </w:style>
  <w:style w:type="paragraph" w:customStyle="1" w:styleId="9280695DAE7E400EA8F5142A5ACE35026">
    <w:name w:val="9280695DAE7E400EA8F5142A5ACE35026"/>
    <w:rsid w:val="00D36BC7"/>
    <w:pPr>
      <w:widowControl w:val="0"/>
      <w:jc w:val="both"/>
    </w:pPr>
  </w:style>
  <w:style w:type="paragraph" w:customStyle="1" w:styleId="C4A4FF4BFF884B9CBBE19EF2B911D8CB6">
    <w:name w:val="C4A4FF4BFF884B9CBBE19EF2B911D8CB6"/>
    <w:rsid w:val="00D36BC7"/>
    <w:pPr>
      <w:widowControl w:val="0"/>
      <w:jc w:val="both"/>
    </w:pPr>
  </w:style>
  <w:style w:type="paragraph" w:customStyle="1" w:styleId="43E38C2551A747D39B59BE80EFEC13C66">
    <w:name w:val="43E38C2551A747D39B59BE80EFEC13C66"/>
    <w:rsid w:val="00D36BC7"/>
    <w:pPr>
      <w:widowControl w:val="0"/>
      <w:jc w:val="both"/>
    </w:pPr>
  </w:style>
  <w:style w:type="paragraph" w:customStyle="1" w:styleId="11B59A587E7840C087695912190B8A046">
    <w:name w:val="11B59A587E7840C087695912190B8A046"/>
    <w:rsid w:val="00D36BC7"/>
    <w:pPr>
      <w:widowControl w:val="0"/>
      <w:jc w:val="both"/>
    </w:pPr>
  </w:style>
  <w:style w:type="paragraph" w:customStyle="1" w:styleId="40611C2CE2C14FB08AE37B3960B745A86">
    <w:name w:val="40611C2CE2C14FB08AE37B3960B745A86"/>
    <w:rsid w:val="00D36BC7"/>
    <w:pPr>
      <w:widowControl w:val="0"/>
      <w:jc w:val="both"/>
    </w:pPr>
  </w:style>
  <w:style w:type="paragraph" w:customStyle="1" w:styleId="4391850C0B4B4327AD0EA7712CF58B6E6">
    <w:name w:val="4391850C0B4B4327AD0EA7712CF58B6E6"/>
    <w:rsid w:val="00D36BC7"/>
    <w:pPr>
      <w:widowControl w:val="0"/>
      <w:jc w:val="both"/>
    </w:pPr>
  </w:style>
  <w:style w:type="paragraph" w:customStyle="1" w:styleId="110F6B0F7E18429893D3812769ADC96F6">
    <w:name w:val="110F6B0F7E18429893D3812769ADC96F6"/>
    <w:rsid w:val="00D36BC7"/>
    <w:pPr>
      <w:widowControl w:val="0"/>
      <w:jc w:val="both"/>
    </w:pPr>
  </w:style>
  <w:style w:type="paragraph" w:customStyle="1" w:styleId="F15323F8FBE24C50ABBBCEF9D76895F56">
    <w:name w:val="F15323F8FBE24C50ABBBCEF9D76895F56"/>
    <w:rsid w:val="00D36BC7"/>
    <w:pPr>
      <w:widowControl w:val="0"/>
      <w:jc w:val="both"/>
    </w:pPr>
  </w:style>
  <w:style w:type="paragraph" w:customStyle="1" w:styleId="615FCA9BE30F4AA3BCBCDF196574B0D36">
    <w:name w:val="615FCA9BE30F4AA3BCBCDF196574B0D36"/>
    <w:rsid w:val="00D36BC7"/>
    <w:pPr>
      <w:widowControl w:val="0"/>
      <w:jc w:val="both"/>
    </w:pPr>
  </w:style>
  <w:style w:type="paragraph" w:customStyle="1" w:styleId="41687CD1FFFE4D48A87190F37FF09B4C6">
    <w:name w:val="41687CD1FFFE4D48A87190F37FF09B4C6"/>
    <w:rsid w:val="00D36BC7"/>
    <w:pPr>
      <w:widowControl w:val="0"/>
      <w:jc w:val="both"/>
    </w:pPr>
  </w:style>
  <w:style w:type="paragraph" w:customStyle="1" w:styleId="78DD3E3B0D6E42729353A62EDEEF4CA16">
    <w:name w:val="78DD3E3B0D6E42729353A62EDEEF4CA16"/>
    <w:rsid w:val="00D36BC7"/>
    <w:pPr>
      <w:widowControl w:val="0"/>
      <w:jc w:val="both"/>
    </w:pPr>
  </w:style>
  <w:style w:type="paragraph" w:customStyle="1" w:styleId="280B9C443E074CDD9F9D157881E8A1A56">
    <w:name w:val="280B9C443E074CDD9F9D157881E8A1A56"/>
    <w:rsid w:val="00D36BC7"/>
    <w:pPr>
      <w:widowControl w:val="0"/>
      <w:jc w:val="both"/>
    </w:pPr>
  </w:style>
  <w:style w:type="paragraph" w:customStyle="1" w:styleId="1F7DE3FA265443BCA27DBA1D71344B796">
    <w:name w:val="1F7DE3FA265443BCA27DBA1D71344B796"/>
    <w:rsid w:val="00D36BC7"/>
    <w:pPr>
      <w:widowControl w:val="0"/>
      <w:jc w:val="both"/>
    </w:pPr>
  </w:style>
  <w:style w:type="paragraph" w:customStyle="1" w:styleId="D3CAD8E2366C47F79A514EC4E849D5F96">
    <w:name w:val="D3CAD8E2366C47F79A514EC4E849D5F96"/>
    <w:rsid w:val="00D36BC7"/>
    <w:pPr>
      <w:widowControl w:val="0"/>
      <w:jc w:val="both"/>
    </w:pPr>
  </w:style>
  <w:style w:type="paragraph" w:customStyle="1" w:styleId="63B9EDF9E489432DBE7EB12A8AE068AE6">
    <w:name w:val="63B9EDF9E489432DBE7EB12A8AE068AE6"/>
    <w:rsid w:val="00D36BC7"/>
    <w:pPr>
      <w:widowControl w:val="0"/>
      <w:jc w:val="both"/>
    </w:pPr>
  </w:style>
  <w:style w:type="paragraph" w:customStyle="1" w:styleId="7C540E77EB6C42EEA72405216F879B966">
    <w:name w:val="7C540E77EB6C42EEA72405216F879B966"/>
    <w:rsid w:val="00D36BC7"/>
    <w:pPr>
      <w:widowControl w:val="0"/>
      <w:jc w:val="both"/>
    </w:pPr>
  </w:style>
  <w:style w:type="paragraph" w:customStyle="1" w:styleId="D3A69C45EF294C5D9E20D546DB5464436">
    <w:name w:val="D3A69C45EF294C5D9E20D546DB5464436"/>
    <w:rsid w:val="00D36BC7"/>
    <w:pPr>
      <w:widowControl w:val="0"/>
      <w:jc w:val="both"/>
    </w:pPr>
  </w:style>
  <w:style w:type="paragraph" w:customStyle="1" w:styleId="66311B1DB2054DBFB3EBF4FD1C6D22A96">
    <w:name w:val="66311B1DB2054DBFB3EBF4FD1C6D22A96"/>
    <w:rsid w:val="00D36BC7"/>
    <w:pPr>
      <w:widowControl w:val="0"/>
      <w:jc w:val="both"/>
    </w:pPr>
  </w:style>
  <w:style w:type="paragraph" w:customStyle="1" w:styleId="9B1897F467D64912BD39301C833F41415">
    <w:name w:val="9B1897F467D64912BD39301C833F41415"/>
    <w:rsid w:val="00D36BC7"/>
    <w:pPr>
      <w:widowControl w:val="0"/>
      <w:jc w:val="both"/>
    </w:pPr>
  </w:style>
  <w:style w:type="paragraph" w:customStyle="1" w:styleId="595EBAF541C0437196DCCBC3599EC1BE6">
    <w:name w:val="595EBAF541C0437196DCCBC3599EC1BE6"/>
    <w:rsid w:val="00D36BC7"/>
    <w:pPr>
      <w:widowControl w:val="0"/>
      <w:jc w:val="both"/>
    </w:pPr>
  </w:style>
  <w:style w:type="paragraph" w:customStyle="1" w:styleId="F2062EA7BA36427A9F6A5D462384B6DC6">
    <w:name w:val="F2062EA7BA36427A9F6A5D462384B6DC6"/>
    <w:rsid w:val="00D36BC7"/>
    <w:pPr>
      <w:widowControl w:val="0"/>
      <w:jc w:val="both"/>
    </w:pPr>
  </w:style>
  <w:style w:type="paragraph" w:customStyle="1" w:styleId="3481F16592CD4FCAA5A0154DB650E1C41">
    <w:name w:val="3481F16592CD4FCAA5A0154DB650E1C41"/>
    <w:rsid w:val="00D36BC7"/>
    <w:pPr>
      <w:widowControl w:val="0"/>
      <w:jc w:val="both"/>
    </w:pPr>
  </w:style>
  <w:style w:type="paragraph" w:customStyle="1" w:styleId="8332BE012C8E462F9A5579D85002A6A36">
    <w:name w:val="8332BE012C8E462F9A5579D85002A6A36"/>
    <w:rsid w:val="00D36BC7"/>
    <w:pPr>
      <w:widowControl w:val="0"/>
      <w:jc w:val="both"/>
    </w:pPr>
  </w:style>
  <w:style w:type="paragraph" w:customStyle="1" w:styleId="6307FEE45F344D8EBF97B7162D68583D6">
    <w:name w:val="6307FEE45F344D8EBF97B7162D68583D6"/>
    <w:rsid w:val="00D36BC7"/>
    <w:pPr>
      <w:widowControl w:val="0"/>
      <w:jc w:val="both"/>
    </w:pPr>
  </w:style>
  <w:style w:type="paragraph" w:customStyle="1" w:styleId="5E0CEB2746E843419892482E53AD075614">
    <w:name w:val="5E0CEB2746E843419892482E53AD075614"/>
    <w:rsid w:val="00D36BC7"/>
    <w:pPr>
      <w:widowControl w:val="0"/>
      <w:jc w:val="both"/>
    </w:pPr>
  </w:style>
  <w:style w:type="paragraph" w:customStyle="1" w:styleId="106AEC3A163642479F8F1A24309506BC14">
    <w:name w:val="106AEC3A163642479F8F1A24309506BC14"/>
    <w:rsid w:val="00D36BC7"/>
    <w:pPr>
      <w:widowControl w:val="0"/>
      <w:jc w:val="both"/>
    </w:pPr>
  </w:style>
  <w:style w:type="paragraph" w:customStyle="1" w:styleId="97AA865D9C0B46ABA42FC5C3F2F9E58414">
    <w:name w:val="97AA865D9C0B46ABA42FC5C3F2F9E58414"/>
    <w:rsid w:val="00D36BC7"/>
    <w:pPr>
      <w:widowControl w:val="0"/>
      <w:jc w:val="both"/>
    </w:pPr>
  </w:style>
  <w:style w:type="paragraph" w:customStyle="1" w:styleId="E5CA14BD4A3D4F1AB47132C18E6862717">
    <w:name w:val="E5CA14BD4A3D4F1AB47132C18E6862717"/>
    <w:rsid w:val="00D36BC7"/>
    <w:pPr>
      <w:widowControl w:val="0"/>
      <w:jc w:val="both"/>
    </w:pPr>
  </w:style>
  <w:style w:type="paragraph" w:customStyle="1" w:styleId="FB95ABFE712C493D9F9E0CED77D100F47">
    <w:name w:val="FB95ABFE712C493D9F9E0CED77D100F47"/>
    <w:rsid w:val="00D36BC7"/>
    <w:pPr>
      <w:widowControl w:val="0"/>
      <w:jc w:val="both"/>
    </w:pPr>
  </w:style>
  <w:style w:type="paragraph" w:customStyle="1" w:styleId="9280695DAE7E400EA8F5142A5ACE35027">
    <w:name w:val="9280695DAE7E400EA8F5142A5ACE35027"/>
    <w:rsid w:val="00D36BC7"/>
    <w:pPr>
      <w:widowControl w:val="0"/>
      <w:jc w:val="both"/>
    </w:pPr>
  </w:style>
  <w:style w:type="paragraph" w:customStyle="1" w:styleId="C4A4FF4BFF884B9CBBE19EF2B911D8CB7">
    <w:name w:val="C4A4FF4BFF884B9CBBE19EF2B911D8CB7"/>
    <w:rsid w:val="00D36BC7"/>
    <w:pPr>
      <w:widowControl w:val="0"/>
      <w:jc w:val="both"/>
    </w:pPr>
  </w:style>
  <w:style w:type="paragraph" w:customStyle="1" w:styleId="43E38C2551A747D39B59BE80EFEC13C67">
    <w:name w:val="43E38C2551A747D39B59BE80EFEC13C67"/>
    <w:rsid w:val="00D36BC7"/>
    <w:pPr>
      <w:widowControl w:val="0"/>
      <w:jc w:val="both"/>
    </w:pPr>
  </w:style>
  <w:style w:type="paragraph" w:customStyle="1" w:styleId="11B59A587E7840C087695912190B8A047">
    <w:name w:val="11B59A587E7840C087695912190B8A047"/>
    <w:rsid w:val="00D36BC7"/>
    <w:pPr>
      <w:widowControl w:val="0"/>
      <w:jc w:val="both"/>
    </w:pPr>
  </w:style>
  <w:style w:type="paragraph" w:customStyle="1" w:styleId="40611C2CE2C14FB08AE37B3960B745A87">
    <w:name w:val="40611C2CE2C14FB08AE37B3960B745A87"/>
    <w:rsid w:val="00D36BC7"/>
    <w:pPr>
      <w:widowControl w:val="0"/>
      <w:jc w:val="both"/>
    </w:pPr>
  </w:style>
  <w:style w:type="paragraph" w:customStyle="1" w:styleId="4391850C0B4B4327AD0EA7712CF58B6E7">
    <w:name w:val="4391850C0B4B4327AD0EA7712CF58B6E7"/>
    <w:rsid w:val="00D36BC7"/>
    <w:pPr>
      <w:widowControl w:val="0"/>
      <w:jc w:val="both"/>
    </w:pPr>
  </w:style>
  <w:style w:type="paragraph" w:customStyle="1" w:styleId="110F6B0F7E18429893D3812769ADC96F7">
    <w:name w:val="110F6B0F7E18429893D3812769ADC96F7"/>
    <w:rsid w:val="00D36BC7"/>
    <w:pPr>
      <w:widowControl w:val="0"/>
      <w:jc w:val="both"/>
    </w:pPr>
  </w:style>
  <w:style w:type="paragraph" w:customStyle="1" w:styleId="F15323F8FBE24C50ABBBCEF9D76895F57">
    <w:name w:val="F15323F8FBE24C50ABBBCEF9D76895F57"/>
    <w:rsid w:val="00D36BC7"/>
    <w:pPr>
      <w:widowControl w:val="0"/>
      <w:jc w:val="both"/>
    </w:pPr>
  </w:style>
  <w:style w:type="paragraph" w:customStyle="1" w:styleId="615FCA9BE30F4AA3BCBCDF196574B0D37">
    <w:name w:val="615FCA9BE30F4AA3BCBCDF196574B0D37"/>
    <w:rsid w:val="00D36BC7"/>
    <w:pPr>
      <w:widowControl w:val="0"/>
      <w:jc w:val="both"/>
    </w:pPr>
  </w:style>
  <w:style w:type="paragraph" w:customStyle="1" w:styleId="41687CD1FFFE4D48A87190F37FF09B4C7">
    <w:name w:val="41687CD1FFFE4D48A87190F37FF09B4C7"/>
    <w:rsid w:val="00D36BC7"/>
    <w:pPr>
      <w:widowControl w:val="0"/>
      <w:jc w:val="both"/>
    </w:pPr>
  </w:style>
  <w:style w:type="paragraph" w:customStyle="1" w:styleId="78DD3E3B0D6E42729353A62EDEEF4CA17">
    <w:name w:val="78DD3E3B0D6E42729353A62EDEEF4CA17"/>
    <w:rsid w:val="00D36BC7"/>
    <w:pPr>
      <w:widowControl w:val="0"/>
      <w:jc w:val="both"/>
    </w:pPr>
  </w:style>
  <w:style w:type="paragraph" w:customStyle="1" w:styleId="280B9C443E074CDD9F9D157881E8A1A57">
    <w:name w:val="280B9C443E074CDD9F9D157881E8A1A57"/>
    <w:rsid w:val="00D36BC7"/>
    <w:pPr>
      <w:widowControl w:val="0"/>
      <w:jc w:val="both"/>
    </w:pPr>
  </w:style>
  <w:style w:type="paragraph" w:customStyle="1" w:styleId="1F7DE3FA265443BCA27DBA1D71344B797">
    <w:name w:val="1F7DE3FA265443BCA27DBA1D71344B797"/>
    <w:rsid w:val="00D36BC7"/>
    <w:pPr>
      <w:widowControl w:val="0"/>
      <w:jc w:val="both"/>
    </w:pPr>
  </w:style>
  <w:style w:type="paragraph" w:customStyle="1" w:styleId="D3CAD8E2366C47F79A514EC4E849D5F97">
    <w:name w:val="D3CAD8E2366C47F79A514EC4E849D5F97"/>
    <w:rsid w:val="00D36BC7"/>
    <w:pPr>
      <w:widowControl w:val="0"/>
      <w:jc w:val="both"/>
    </w:pPr>
  </w:style>
  <w:style w:type="paragraph" w:customStyle="1" w:styleId="63B9EDF9E489432DBE7EB12A8AE068AE7">
    <w:name w:val="63B9EDF9E489432DBE7EB12A8AE068AE7"/>
    <w:rsid w:val="00D36BC7"/>
    <w:pPr>
      <w:widowControl w:val="0"/>
      <w:jc w:val="both"/>
    </w:pPr>
  </w:style>
  <w:style w:type="paragraph" w:customStyle="1" w:styleId="7C540E77EB6C42EEA72405216F879B967">
    <w:name w:val="7C540E77EB6C42EEA72405216F879B967"/>
    <w:rsid w:val="00D36BC7"/>
    <w:pPr>
      <w:widowControl w:val="0"/>
      <w:jc w:val="both"/>
    </w:pPr>
  </w:style>
  <w:style w:type="paragraph" w:customStyle="1" w:styleId="D3A69C45EF294C5D9E20D546DB5464437">
    <w:name w:val="D3A69C45EF294C5D9E20D546DB5464437"/>
    <w:rsid w:val="00D36BC7"/>
    <w:pPr>
      <w:widowControl w:val="0"/>
      <w:jc w:val="both"/>
    </w:pPr>
  </w:style>
  <w:style w:type="paragraph" w:customStyle="1" w:styleId="66311B1DB2054DBFB3EBF4FD1C6D22A97">
    <w:name w:val="66311B1DB2054DBFB3EBF4FD1C6D22A97"/>
    <w:rsid w:val="00D36BC7"/>
    <w:pPr>
      <w:widowControl w:val="0"/>
      <w:jc w:val="both"/>
    </w:pPr>
  </w:style>
  <w:style w:type="paragraph" w:customStyle="1" w:styleId="9B1897F467D64912BD39301C833F41416">
    <w:name w:val="9B1897F467D64912BD39301C833F41416"/>
    <w:rsid w:val="00D36BC7"/>
    <w:pPr>
      <w:widowControl w:val="0"/>
      <w:jc w:val="both"/>
    </w:pPr>
  </w:style>
  <w:style w:type="paragraph" w:customStyle="1" w:styleId="595EBAF541C0437196DCCBC3599EC1BE7">
    <w:name w:val="595EBAF541C0437196DCCBC3599EC1BE7"/>
    <w:rsid w:val="00D36BC7"/>
    <w:pPr>
      <w:widowControl w:val="0"/>
      <w:jc w:val="both"/>
    </w:pPr>
  </w:style>
  <w:style w:type="paragraph" w:customStyle="1" w:styleId="F2062EA7BA36427A9F6A5D462384B6DC7">
    <w:name w:val="F2062EA7BA36427A9F6A5D462384B6DC7"/>
    <w:rsid w:val="00D36BC7"/>
    <w:pPr>
      <w:widowControl w:val="0"/>
      <w:jc w:val="both"/>
    </w:pPr>
  </w:style>
  <w:style w:type="paragraph" w:customStyle="1" w:styleId="3481F16592CD4FCAA5A0154DB650E1C42">
    <w:name w:val="3481F16592CD4FCAA5A0154DB650E1C42"/>
    <w:rsid w:val="00D36BC7"/>
    <w:pPr>
      <w:widowControl w:val="0"/>
      <w:jc w:val="both"/>
    </w:pPr>
  </w:style>
  <w:style w:type="paragraph" w:customStyle="1" w:styleId="8332BE012C8E462F9A5579D85002A6A37">
    <w:name w:val="8332BE012C8E462F9A5579D85002A6A37"/>
    <w:rsid w:val="00D36BC7"/>
    <w:pPr>
      <w:widowControl w:val="0"/>
      <w:jc w:val="both"/>
    </w:pPr>
  </w:style>
  <w:style w:type="paragraph" w:customStyle="1" w:styleId="6307FEE45F344D8EBF97B7162D68583D7">
    <w:name w:val="6307FEE45F344D8EBF97B7162D68583D7"/>
    <w:rsid w:val="00D36BC7"/>
    <w:pPr>
      <w:widowControl w:val="0"/>
      <w:jc w:val="both"/>
    </w:pPr>
  </w:style>
  <w:style w:type="paragraph" w:customStyle="1" w:styleId="5E0CEB2746E843419892482E53AD075615">
    <w:name w:val="5E0CEB2746E843419892482E53AD075615"/>
    <w:rsid w:val="00D36BC7"/>
    <w:pPr>
      <w:widowControl w:val="0"/>
      <w:jc w:val="both"/>
    </w:pPr>
  </w:style>
  <w:style w:type="paragraph" w:customStyle="1" w:styleId="106AEC3A163642479F8F1A24309506BC15">
    <w:name w:val="106AEC3A163642479F8F1A24309506BC15"/>
    <w:rsid w:val="00D36BC7"/>
    <w:pPr>
      <w:widowControl w:val="0"/>
      <w:jc w:val="both"/>
    </w:pPr>
  </w:style>
  <w:style w:type="paragraph" w:customStyle="1" w:styleId="97AA865D9C0B46ABA42FC5C3F2F9E58415">
    <w:name w:val="97AA865D9C0B46ABA42FC5C3F2F9E58415"/>
    <w:rsid w:val="00D36BC7"/>
    <w:pPr>
      <w:widowControl w:val="0"/>
      <w:jc w:val="both"/>
    </w:pPr>
  </w:style>
  <w:style w:type="paragraph" w:customStyle="1" w:styleId="E5CA14BD4A3D4F1AB47132C18E6862718">
    <w:name w:val="E5CA14BD4A3D4F1AB47132C18E6862718"/>
    <w:rsid w:val="00D36BC7"/>
    <w:pPr>
      <w:widowControl w:val="0"/>
      <w:jc w:val="both"/>
    </w:pPr>
  </w:style>
  <w:style w:type="paragraph" w:customStyle="1" w:styleId="FB95ABFE712C493D9F9E0CED77D100F48">
    <w:name w:val="FB95ABFE712C493D9F9E0CED77D100F48"/>
    <w:rsid w:val="00D36BC7"/>
    <w:pPr>
      <w:widowControl w:val="0"/>
      <w:jc w:val="both"/>
    </w:pPr>
  </w:style>
  <w:style w:type="paragraph" w:customStyle="1" w:styleId="9280695DAE7E400EA8F5142A5ACE35028">
    <w:name w:val="9280695DAE7E400EA8F5142A5ACE35028"/>
    <w:rsid w:val="00D36BC7"/>
    <w:pPr>
      <w:widowControl w:val="0"/>
      <w:jc w:val="both"/>
    </w:pPr>
  </w:style>
  <w:style w:type="paragraph" w:customStyle="1" w:styleId="C4A4FF4BFF884B9CBBE19EF2B911D8CB8">
    <w:name w:val="C4A4FF4BFF884B9CBBE19EF2B911D8CB8"/>
    <w:rsid w:val="00D36BC7"/>
    <w:pPr>
      <w:widowControl w:val="0"/>
      <w:jc w:val="both"/>
    </w:pPr>
  </w:style>
  <w:style w:type="paragraph" w:customStyle="1" w:styleId="43E38C2551A747D39B59BE80EFEC13C68">
    <w:name w:val="43E38C2551A747D39B59BE80EFEC13C68"/>
    <w:rsid w:val="00D36BC7"/>
    <w:pPr>
      <w:widowControl w:val="0"/>
      <w:jc w:val="both"/>
    </w:pPr>
  </w:style>
  <w:style w:type="paragraph" w:customStyle="1" w:styleId="11B59A587E7840C087695912190B8A048">
    <w:name w:val="11B59A587E7840C087695912190B8A048"/>
    <w:rsid w:val="00D36BC7"/>
    <w:pPr>
      <w:widowControl w:val="0"/>
      <w:jc w:val="both"/>
    </w:pPr>
  </w:style>
  <w:style w:type="paragraph" w:customStyle="1" w:styleId="40611C2CE2C14FB08AE37B3960B745A88">
    <w:name w:val="40611C2CE2C14FB08AE37B3960B745A88"/>
    <w:rsid w:val="00D36BC7"/>
    <w:pPr>
      <w:widowControl w:val="0"/>
      <w:jc w:val="both"/>
    </w:pPr>
  </w:style>
  <w:style w:type="paragraph" w:customStyle="1" w:styleId="4391850C0B4B4327AD0EA7712CF58B6E8">
    <w:name w:val="4391850C0B4B4327AD0EA7712CF58B6E8"/>
    <w:rsid w:val="00D36BC7"/>
    <w:pPr>
      <w:widowControl w:val="0"/>
      <w:jc w:val="both"/>
    </w:pPr>
  </w:style>
  <w:style w:type="paragraph" w:customStyle="1" w:styleId="110F6B0F7E18429893D3812769ADC96F8">
    <w:name w:val="110F6B0F7E18429893D3812769ADC96F8"/>
    <w:rsid w:val="00D36BC7"/>
    <w:pPr>
      <w:widowControl w:val="0"/>
      <w:jc w:val="both"/>
    </w:pPr>
  </w:style>
  <w:style w:type="paragraph" w:customStyle="1" w:styleId="F15323F8FBE24C50ABBBCEF9D76895F58">
    <w:name w:val="F15323F8FBE24C50ABBBCEF9D76895F58"/>
    <w:rsid w:val="00D36BC7"/>
    <w:pPr>
      <w:widowControl w:val="0"/>
      <w:jc w:val="both"/>
    </w:pPr>
  </w:style>
  <w:style w:type="paragraph" w:customStyle="1" w:styleId="615FCA9BE30F4AA3BCBCDF196574B0D38">
    <w:name w:val="615FCA9BE30F4AA3BCBCDF196574B0D38"/>
    <w:rsid w:val="00D36BC7"/>
    <w:pPr>
      <w:widowControl w:val="0"/>
      <w:jc w:val="both"/>
    </w:pPr>
  </w:style>
  <w:style w:type="paragraph" w:customStyle="1" w:styleId="41687CD1FFFE4D48A87190F37FF09B4C8">
    <w:name w:val="41687CD1FFFE4D48A87190F37FF09B4C8"/>
    <w:rsid w:val="00D36BC7"/>
    <w:pPr>
      <w:widowControl w:val="0"/>
      <w:jc w:val="both"/>
    </w:pPr>
  </w:style>
  <w:style w:type="paragraph" w:customStyle="1" w:styleId="78DD3E3B0D6E42729353A62EDEEF4CA18">
    <w:name w:val="78DD3E3B0D6E42729353A62EDEEF4CA18"/>
    <w:rsid w:val="00D36BC7"/>
    <w:pPr>
      <w:widowControl w:val="0"/>
      <w:jc w:val="both"/>
    </w:pPr>
  </w:style>
  <w:style w:type="paragraph" w:customStyle="1" w:styleId="280B9C443E074CDD9F9D157881E8A1A58">
    <w:name w:val="280B9C443E074CDD9F9D157881E8A1A58"/>
    <w:rsid w:val="00D36BC7"/>
    <w:pPr>
      <w:widowControl w:val="0"/>
      <w:jc w:val="both"/>
    </w:pPr>
  </w:style>
  <w:style w:type="paragraph" w:customStyle="1" w:styleId="1F7DE3FA265443BCA27DBA1D71344B798">
    <w:name w:val="1F7DE3FA265443BCA27DBA1D71344B798"/>
    <w:rsid w:val="00D36BC7"/>
    <w:pPr>
      <w:widowControl w:val="0"/>
      <w:jc w:val="both"/>
    </w:pPr>
  </w:style>
  <w:style w:type="paragraph" w:customStyle="1" w:styleId="D3CAD8E2366C47F79A514EC4E849D5F98">
    <w:name w:val="D3CAD8E2366C47F79A514EC4E849D5F98"/>
    <w:rsid w:val="00D36BC7"/>
    <w:pPr>
      <w:widowControl w:val="0"/>
      <w:jc w:val="both"/>
    </w:pPr>
  </w:style>
  <w:style w:type="paragraph" w:customStyle="1" w:styleId="63B9EDF9E489432DBE7EB12A8AE068AE8">
    <w:name w:val="63B9EDF9E489432DBE7EB12A8AE068AE8"/>
    <w:rsid w:val="00D36BC7"/>
    <w:pPr>
      <w:widowControl w:val="0"/>
      <w:jc w:val="both"/>
    </w:pPr>
  </w:style>
  <w:style w:type="paragraph" w:customStyle="1" w:styleId="7C540E77EB6C42EEA72405216F879B968">
    <w:name w:val="7C540E77EB6C42EEA72405216F879B968"/>
    <w:rsid w:val="00D36BC7"/>
    <w:pPr>
      <w:widowControl w:val="0"/>
      <w:jc w:val="both"/>
    </w:pPr>
  </w:style>
  <w:style w:type="paragraph" w:customStyle="1" w:styleId="D3A69C45EF294C5D9E20D546DB5464438">
    <w:name w:val="D3A69C45EF294C5D9E20D546DB5464438"/>
    <w:rsid w:val="00D36BC7"/>
    <w:pPr>
      <w:widowControl w:val="0"/>
      <w:jc w:val="both"/>
    </w:pPr>
  </w:style>
  <w:style w:type="paragraph" w:customStyle="1" w:styleId="66311B1DB2054DBFB3EBF4FD1C6D22A98">
    <w:name w:val="66311B1DB2054DBFB3EBF4FD1C6D22A98"/>
    <w:rsid w:val="00D36BC7"/>
    <w:pPr>
      <w:widowControl w:val="0"/>
      <w:jc w:val="both"/>
    </w:pPr>
  </w:style>
  <w:style w:type="paragraph" w:customStyle="1" w:styleId="9B1897F467D64912BD39301C833F41417">
    <w:name w:val="9B1897F467D64912BD39301C833F41417"/>
    <w:rsid w:val="00D36BC7"/>
    <w:pPr>
      <w:widowControl w:val="0"/>
      <w:jc w:val="both"/>
    </w:pPr>
  </w:style>
  <w:style w:type="paragraph" w:customStyle="1" w:styleId="595EBAF541C0437196DCCBC3599EC1BE8">
    <w:name w:val="595EBAF541C0437196DCCBC3599EC1BE8"/>
    <w:rsid w:val="00D36BC7"/>
    <w:pPr>
      <w:widowControl w:val="0"/>
      <w:jc w:val="both"/>
    </w:pPr>
  </w:style>
  <w:style w:type="paragraph" w:customStyle="1" w:styleId="F2062EA7BA36427A9F6A5D462384B6DC8">
    <w:name w:val="F2062EA7BA36427A9F6A5D462384B6DC8"/>
    <w:rsid w:val="00D36BC7"/>
    <w:pPr>
      <w:widowControl w:val="0"/>
      <w:jc w:val="both"/>
    </w:pPr>
  </w:style>
  <w:style w:type="paragraph" w:customStyle="1" w:styleId="3481F16592CD4FCAA5A0154DB650E1C43">
    <w:name w:val="3481F16592CD4FCAA5A0154DB650E1C43"/>
    <w:rsid w:val="00D36BC7"/>
    <w:pPr>
      <w:widowControl w:val="0"/>
      <w:jc w:val="both"/>
    </w:pPr>
  </w:style>
  <w:style w:type="paragraph" w:customStyle="1" w:styleId="8332BE012C8E462F9A5579D85002A6A38">
    <w:name w:val="8332BE012C8E462F9A5579D85002A6A38"/>
    <w:rsid w:val="00D36BC7"/>
    <w:pPr>
      <w:widowControl w:val="0"/>
      <w:jc w:val="both"/>
    </w:pPr>
  </w:style>
  <w:style w:type="paragraph" w:customStyle="1" w:styleId="6307FEE45F344D8EBF97B7162D68583D8">
    <w:name w:val="6307FEE45F344D8EBF97B7162D68583D8"/>
    <w:rsid w:val="00D36BC7"/>
    <w:pPr>
      <w:widowControl w:val="0"/>
      <w:jc w:val="both"/>
    </w:pPr>
  </w:style>
  <w:style w:type="paragraph" w:customStyle="1" w:styleId="2D334A62BABA45929930A7C7D6258C93">
    <w:name w:val="2D334A62BABA45929930A7C7D6258C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CC1842DDE43BDBA2BBDEADA5E8E6B">
    <w:name w:val="55ACC1842DDE43BDBA2BBDEADA5E8E6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6DC40404C74C9883FB8524C28EC274">
    <w:name w:val="5D6DC40404C74C9883FB8524C28EC27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6">
    <w:name w:val="5E0CEB2746E843419892482E53AD075616"/>
    <w:rsid w:val="00D36BC7"/>
    <w:pPr>
      <w:widowControl w:val="0"/>
      <w:jc w:val="both"/>
    </w:pPr>
  </w:style>
  <w:style w:type="paragraph" w:customStyle="1" w:styleId="106AEC3A163642479F8F1A24309506BC16">
    <w:name w:val="106AEC3A163642479F8F1A24309506BC16"/>
    <w:rsid w:val="00D36BC7"/>
    <w:pPr>
      <w:widowControl w:val="0"/>
      <w:jc w:val="both"/>
    </w:pPr>
  </w:style>
  <w:style w:type="paragraph" w:customStyle="1" w:styleId="97AA865D9C0B46ABA42FC5C3F2F9E58416">
    <w:name w:val="97AA865D9C0B46ABA42FC5C3F2F9E58416"/>
    <w:rsid w:val="00D36BC7"/>
    <w:pPr>
      <w:widowControl w:val="0"/>
      <w:jc w:val="both"/>
    </w:pPr>
  </w:style>
  <w:style w:type="paragraph" w:customStyle="1" w:styleId="E5CA14BD4A3D4F1AB47132C18E6862719">
    <w:name w:val="E5CA14BD4A3D4F1AB47132C18E6862719"/>
    <w:rsid w:val="00D36BC7"/>
    <w:pPr>
      <w:widowControl w:val="0"/>
      <w:jc w:val="both"/>
    </w:pPr>
  </w:style>
  <w:style w:type="paragraph" w:customStyle="1" w:styleId="FB95ABFE712C493D9F9E0CED77D100F49">
    <w:name w:val="FB95ABFE712C493D9F9E0CED77D100F49"/>
    <w:rsid w:val="00D36BC7"/>
    <w:pPr>
      <w:widowControl w:val="0"/>
      <w:jc w:val="both"/>
    </w:pPr>
  </w:style>
  <w:style w:type="paragraph" w:customStyle="1" w:styleId="9280695DAE7E400EA8F5142A5ACE35029">
    <w:name w:val="9280695DAE7E400EA8F5142A5ACE35029"/>
    <w:rsid w:val="00D36BC7"/>
    <w:pPr>
      <w:widowControl w:val="0"/>
      <w:jc w:val="both"/>
    </w:pPr>
  </w:style>
  <w:style w:type="paragraph" w:customStyle="1" w:styleId="C4A4FF4BFF884B9CBBE19EF2B911D8CB9">
    <w:name w:val="C4A4FF4BFF884B9CBBE19EF2B911D8CB9"/>
    <w:rsid w:val="00D36BC7"/>
    <w:pPr>
      <w:widowControl w:val="0"/>
      <w:jc w:val="both"/>
    </w:pPr>
  </w:style>
  <w:style w:type="paragraph" w:customStyle="1" w:styleId="43E38C2551A747D39B59BE80EFEC13C69">
    <w:name w:val="43E38C2551A747D39B59BE80EFEC13C69"/>
    <w:rsid w:val="00D36BC7"/>
    <w:pPr>
      <w:widowControl w:val="0"/>
      <w:jc w:val="both"/>
    </w:pPr>
  </w:style>
  <w:style w:type="paragraph" w:customStyle="1" w:styleId="11B59A587E7840C087695912190B8A049">
    <w:name w:val="11B59A587E7840C087695912190B8A049"/>
    <w:rsid w:val="00D36BC7"/>
    <w:pPr>
      <w:widowControl w:val="0"/>
      <w:jc w:val="both"/>
    </w:pPr>
  </w:style>
  <w:style w:type="paragraph" w:customStyle="1" w:styleId="40611C2CE2C14FB08AE37B3960B745A89">
    <w:name w:val="40611C2CE2C14FB08AE37B3960B745A89"/>
    <w:rsid w:val="00D36BC7"/>
    <w:pPr>
      <w:widowControl w:val="0"/>
      <w:jc w:val="both"/>
    </w:pPr>
  </w:style>
  <w:style w:type="paragraph" w:customStyle="1" w:styleId="4391850C0B4B4327AD0EA7712CF58B6E9">
    <w:name w:val="4391850C0B4B4327AD0EA7712CF58B6E9"/>
    <w:rsid w:val="00D36BC7"/>
    <w:pPr>
      <w:widowControl w:val="0"/>
      <w:jc w:val="both"/>
    </w:pPr>
  </w:style>
  <w:style w:type="paragraph" w:customStyle="1" w:styleId="110F6B0F7E18429893D3812769ADC96F9">
    <w:name w:val="110F6B0F7E18429893D3812769ADC96F9"/>
    <w:rsid w:val="00D36BC7"/>
    <w:pPr>
      <w:widowControl w:val="0"/>
      <w:jc w:val="both"/>
    </w:pPr>
  </w:style>
  <w:style w:type="paragraph" w:customStyle="1" w:styleId="F15323F8FBE24C50ABBBCEF9D76895F59">
    <w:name w:val="F15323F8FBE24C50ABBBCEF9D76895F59"/>
    <w:rsid w:val="00D36BC7"/>
    <w:pPr>
      <w:widowControl w:val="0"/>
      <w:jc w:val="both"/>
    </w:pPr>
  </w:style>
  <w:style w:type="paragraph" w:customStyle="1" w:styleId="615FCA9BE30F4AA3BCBCDF196574B0D39">
    <w:name w:val="615FCA9BE30F4AA3BCBCDF196574B0D39"/>
    <w:rsid w:val="00D36BC7"/>
    <w:pPr>
      <w:widowControl w:val="0"/>
      <w:jc w:val="both"/>
    </w:pPr>
  </w:style>
  <w:style w:type="paragraph" w:customStyle="1" w:styleId="41687CD1FFFE4D48A87190F37FF09B4C9">
    <w:name w:val="41687CD1FFFE4D48A87190F37FF09B4C9"/>
    <w:rsid w:val="00D36BC7"/>
    <w:pPr>
      <w:widowControl w:val="0"/>
      <w:jc w:val="both"/>
    </w:pPr>
  </w:style>
  <w:style w:type="paragraph" w:customStyle="1" w:styleId="78DD3E3B0D6E42729353A62EDEEF4CA19">
    <w:name w:val="78DD3E3B0D6E42729353A62EDEEF4CA19"/>
    <w:rsid w:val="00D36BC7"/>
    <w:pPr>
      <w:widowControl w:val="0"/>
      <w:jc w:val="both"/>
    </w:pPr>
  </w:style>
  <w:style w:type="paragraph" w:customStyle="1" w:styleId="280B9C443E074CDD9F9D157881E8A1A59">
    <w:name w:val="280B9C443E074CDD9F9D157881E8A1A59"/>
    <w:rsid w:val="00D36BC7"/>
    <w:pPr>
      <w:widowControl w:val="0"/>
      <w:jc w:val="both"/>
    </w:pPr>
  </w:style>
  <w:style w:type="paragraph" w:customStyle="1" w:styleId="1F7DE3FA265443BCA27DBA1D71344B799">
    <w:name w:val="1F7DE3FA265443BCA27DBA1D71344B799"/>
    <w:rsid w:val="00D36BC7"/>
    <w:pPr>
      <w:widowControl w:val="0"/>
      <w:jc w:val="both"/>
    </w:pPr>
  </w:style>
  <w:style w:type="paragraph" w:customStyle="1" w:styleId="D3CAD8E2366C47F79A514EC4E849D5F99">
    <w:name w:val="D3CAD8E2366C47F79A514EC4E849D5F99"/>
    <w:rsid w:val="00D36BC7"/>
    <w:pPr>
      <w:widowControl w:val="0"/>
      <w:jc w:val="both"/>
    </w:pPr>
  </w:style>
  <w:style w:type="paragraph" w:customStyle="1" w:styleId="63B9EDF9E489432DBE7EB12A8AE068AE9">
    <w:name w:val="63B9EDF9E489432DBE7EB12A8AE068AE9"/>
    <w:rsid w:val="00D36BC7"/>
    <w:pPr>
      <w:widowControl w:val="0"/>
      <w:jc w:val="both"/>
    </w:pPr>
  </w:style>
  <w:style w:type="paragraph" w:customStyle="1" w:styleId="7C540E77EB6C42EEA72405216F879B969">
    <w:name w:val="7C540E77EB6C42EEA72405216F879B969"/>
    <w:rsid w:val="00D36BC7"/>
    <w:pPr>
      <w:widowControl w:val="0"/>
      <w:jc w:val="both"/>
    </w:pPr>
  </w:style>
  <w:style w:type="paragraph" w:customStyle="1" w:styleId="D3A69C45EF294C5D9E20D546DB5464439">
    <w:name w:val="D3A69C45EF294C5D9E20D546DB5464439"/>
    <w:rsid w:val="00D36BC7"/>
    <w:pPr>
      <w:widowControl w:val="0"/>
      <w:jc w:val="both"/>
    </w:pPr>
  </w:style>
  <w:style w:type="paragraph" w:customStyle="1" w:styleId="66311B1DB2054DBFB3EBF4FD1C6D22A99">
    <w:name w:val="66311B1DB2054DBFB3EBF4FD1C6D22A99"/>
    <w:rsid w:val="00D36BC7"/>
    <w:pPr>
      <w:widowControl w:val="0"/>
      <w:jc w:val="both"/>
    </w:pPr>
  </w:style>
  <w:style w:type="paragraph" w:customStyle="1" w:styleId="2D334A62BABA45929930A7C7D6258C931">
    <w:name w:val="2D334A62BABA45929930A7C7D6258C931"/>
    <w:rsid w:val="00D36BC7"/>
    <w:pPr>
      <w:widowControl w:val="0"/>
      <w:jc w:val="both"/>
    </w:pPr>
  </w:style>
  <w:style w:type="paragraph" w:customStyle="1" w:styleId="55ACC1842DDE43BDBA2BBDEADA5E8E6B1">
    <w:name w:val="55ACC1842DDE43BDBA2BBDEADA5E8E6B1"/>
    <w:rsid w:val="00D36BC7"/>
    <w:pPr>
      <w:widowControl w:val="0"/>
      <w:jc w:val="both"/>
    </w:pPr>
  </w:style>
  <w:style w:type="paragraph" w:customStyle="1" w:styleId="5D6DC40404C74C9883FB8524C28EC2741">
    <w:name w:val="5D6DC40404C74C9883FB8524C28EC2741"/>
    <w:rsid w:val="00D36BC7"/>
    <w:pPr>
      <w:widowControl w:val="0"/>
      <w:jc w:val="both"/>
    </w:pPr>
  </w:style>
  <w:style w:type="paragraph" w:customStyle="1" w:styleId="8332BE012C8E462F9A5579D85002A6A39">
    <w:name w:val="8332BE012C8E462F9A5579D85002A6A39"/>
    <w:rsid w:val="00D36BC7"/>
    <w:pPr>
      <w:widowControl w:val="0"/>
      <w:jc w:val="both"/>
    </w:pPr>
  </w:style>
  <w:style w:type="paragraph" w:customStyle="1" w:styleId="6307FEE45F344D8EBF97B7162D68583D9">
    <w:name w:val="6307FEE45F344D8EBF97B7162D68583D9"/>
    <w:rsid w:val="00D36BC7"/>
    <w:pPr>
      <w:widowControl w:val="0"/>
      <w:jc w:val="both"/>
    </w:pPr>
  </w:style>
  <w:style w:type="paragraph" w:customStyle="1" w:styleId="5E0CEB2746E843419892482E53AD075617">
    <w:name w:val="5E0CEB2746E843419892482E53AD075617"/>
    <w:rsid w:val="00D36BC7"/>
    <w:pPr>
      <w:widowControl w:val="0"/>
      <w:jc w:val="both"/>
    </w:pPr>
  </w:style>
  <w:style w:type="paragraph" w:customStyle="1" w:styleId="106AEC3A163642479F8F1A24309506BC17">
    <w:name w:val="106AEC3A163642479F8F1A24309506BC17"/>
    <w:rsid w:val="00D36BC7"/>
    <w:pPr>
      <w:widowControl w:val="0"/>
      <w:jc w:val="both"/>
    </w:pPr>
  </w:style>
  <w:style w:type="paragraph" w:customStyle="1" w:styleId="97AA865D9C0B46ABA42FC5C3F2F9E58417">
    <w:name w:val="97AA865D9C0B46ABA42FC5C3F2F9E58417"/>
    <w:rsid w:val="00D36BC7"/>
    <w:pPr>
      <w:widowControl w:val="0"/>
      <w:jc w:val="both"/>
    </w:pPr>
  </w:style>
  <w:style w:type="paragraph" w:customStyle="1" w:styleId="E5CA14BD4A3D4F1AB47132C18E68627110">
    <w:name w:val="E5CA14BD4A3D4F1AB47132C18E68627110"/>
    <w:rsid w:val="00D36BC7"/>
    <w:pPr>
      <w:widowControl w:val="0"/>
      <w:jc w:val="both"/>
    </w:pPr>
  </w:style>
  <w:style w:type="paragraph" w:customStyle="1" w:styleId="FB95ABFE712C493D9F9E0CED77D100F410">
    <w:name w:val="FB95ABFE712C493D9F9E0CED77D100F410"/>
    <w:rsid w:val="00D36BC7"/>
    <w:pPr>
      <w:widowControl w:val="0"/>
      <w:jc w:val="both"/>
    </w:pPr>
  </w:style>
  <w:style w:type="paragraph" w:customStyle="1" w:styleId="9280695DAE7E400EA8F5142A5ACE350210">
    <w:name w:val="9280695DAE7E400EA8F5142A5ACE350210"/>
    <w:rsid w:val="00D36BC7"/>
    <w:pPr>
      <w:widowControl w:val="0"/>
      <w:jc w:val="both"/>
    </w:pPr>
  </w:style>
  <w:style w:type="paragraph" w:customStyle="1" w:styleId="C4A4FF4BFF884B9CBBE19EF2B911D8CB10">
    <w:name w:val="C4A4FF4BFF884B9CBBE19EF2B911D8CB10"/>
    <w:rsid w:val="00D36BC7"/>
    <w:pPr>
      <w:widowControl w:val="0"/>
      <w:jc w:val="both"/>
    </w:pPr>
  </w:style>
  <w:style w:type="paragraph" w:customStyle="1" w:styleId="43E38C2551A747D39B59BE80EFEC13C610">
    <w:name w:val="43E38C2551A747D39B59BE80EFEC13C610"/>
    <w:rsid w:val="00D36BC7"/>
    <w:pPr>
      <w:widowControl w:val="0"/>
      <w:jc w:val="both"/>
    </w:pPr>
  </w:style>
  <w:style w:type="paragraph" w:customStyle="1" w:styleId="11B59A587E7840C087695912190B8A0410">
    <w:name w:val="11B59A587E7840C087695912190B8A0410"/>
    <w:rsid w:val="00D36BC7"/>
    <w:pPr>
      <w:widowControl w:val="0"/>
      <w:jc w:val="both"/>
    </w:pPr>
  </w:style>
  <w:style w:type="paragraph" w:customStyle="1" w:styleId="40611C2CE2C14FB08AE37B3960B745A810">
    <w:name w:val="40611C2CE2C14FB08AE37B3960B745A810"/>
    <w:rsid w:val="00D36BC7"/>
    <w:pPr>
      <w:widowControl w:val="0"/>
      <w:jc w:val="both"/>
    </w:pPr>
  </w:style>
  <w:style w:type="paragraph" w:customStyle="1" w:styleId="4391850C0B4B4327AD0EA7712CF58B6E10">
    <w:name w:val="4391850C0B4B4327AD0EA7712CF58B6E10"/>
    <w:rsid w:val="00D36BC7"/>
    <w:pPr>
      <w:widowControl w:val="0"/>
      <w:jc w:val="both"/>
    </w:pPr>
  </w:style>
  <w:style w:type="paragraph" w:customStyle="1" w:styleId="110F6B0F7E18429893D3812769ADC96F10">
    <w:name w:val="110F6B0F7E18429893D3812769ADC96F10"/>
    <w:rsid w:val="00D36BC7"/>
    <w:pPr>
      <w:widowControl w:val="0"/>
      <w:jc w:val="both"/>
    </w:pPr>
  </w:style>
  <w:style w:type="paragraph" w:customStyle="1" w:styleId="F15323F8FBE24C50ABBBCEF9D76895F510">
    <w:name w:val="F15323F8FBE24C50ABBBCEF9D76895F510"/>
    <w:rsid w:val="00D36BC7"/>
    <w:pPr>
      <w:widowControl w:val="0"/>
      <w:jc w:val="both"/>
    </w:pPr>
  </w:style>
  <w:style w:type="paragraph" w:customStyle="1" w:styleId="615FCA9BE30F4AA3BCBCDF196574B0D310">
    <w:name w:val="615FCA9BE30F4AA3BCBCDF196574B0D310"/>
    <w:rsid w:val="00D36BC7"/>
    <w:pPr>
      <w:widowControl w:val="0"/>
      <w:jc w:val="both"/>
    </w:pPr>
  </w:style>
  <w:style w:type="paragraph" w:customStyle="1" w:styleId="41687CD1FFFE4D48A87190F37FF09B4C10">
    <w:name w:val="41687CD1FFFE4D48A87190F37FF09B4C10"/>
    <w:rsid w:val="00D36BC7"/>
    <w:pPr>
      <w:widowControl w:val="0"/>
      <w:jc w:val="both"/>
    </w:pPr>
  </w:style>
  <w:style w:type="paragraph" w:customStyle="1" w:styleId="78DD3E3B0D6E42729353A62EDEEF4CA110">
    <w:name w:val="78DD3E3B0D6E42729353A62EDEEF4CA110"/>
    <w:rsid w:val="00D36BC7"/>
    <w:pPr>
      <w:widowControl w:val="0"/>
      <w:jc w:val="both"/>
    </w:pPr>
  </w:style>
  <w:style w:type="paragraph" w:customStyle="1" w:styleId="280B9C443E074CDD9F9D157881E8A1A510">
    <w:name w:val="280B9C443E074CDD9F9D157881E8A1A510"/>
    <w:rsid w:val="00D36BC7"/>
    <w:pPr>
      <w:widowControl w:val="0"/>
      <w:jc w:val="both"/>
    </w:pPr>
  </w:style>
  <w:style w:type="paragraph" w:customStyle="1" w:styleId="1F7DE3FA265443BCA27DBA1D71344B7910">
    <w:name w:val="1F7DE3FA265443BCA27DBA1D71344B7910"/>
    <w:rsid w:val="00D36BC7"/>
    <w:pPr>
      <w:widowControl w:val="0"/>
      <w:jc w:val="both"/>
    </w:pPr>
  </w:style>
  <w:style w:type="paragraph" w:customStyle="1" w:styleId="D3CAD8E2366C47F79A514EC4E849D5F910">
    <w:name w:val="D3CAD8E2366C47F79A514EC4E849D5F910"/>
    <w:rsid w:val="00D36BC7"/>
    <w:pPr>
      <w:widowControl w:val="0"/>
      <w:jc w:val="both"/>
    </w:pPr>
  </w:style>
  <w:style w:type="paragraph" w:customStyle="1" w:styleId="63B9EDF9E489432DBE7EB12A8AE068AE10">
    <w:name w:val="63B9EDF9E489432DBE7EB12A8AE068AE10"/>
    <w:rsid w:val="00D36BC7"/>
    <w:pPr>
      <w:widowControl w:val="0"/>
      <w:jc w:val="both"/>
    </w:pPr>
  </w:style>
  <w:style w:type="paragraph" w:customStyle="1" w:styleId="7C540E77EB6C42EEA72405216F879B9610">
    <w:name w:val="7C540E77EB6C42EEA72405216F879B9610"/>
    <w:rsid w:val="00D36BC7"/>
    <w:pPr>
      <w:widowControl w:val="0"/>
      <w:jc w:val="both"/>
    </w:pPr>
  </w:style>
  <w:style w:type="paragraph" w:customStyle="1" w:styleId="D3A69C45EF294C5D9E20D546DB54644310">
    <w:name w:val="D3A69C45EF294C5D9E20D546DB54644310"/>
    <w:rsid w:val="00D36BC7"/>
    <w:pPr>
      <w:widowControl w:val="0"/>
      <w:jc w:val="both"/>
    </w:pPr>
  </w:style>
  <w:style w:type="paragraph" w:customStyle="1" w:styleId="66311B1DB2054DBFB3EBF4FD1C6D22A910">
    <w:name w:val="66311B1DB2054DBFB3EBF4FD1C6D22A910"/>
    <w:rsid w:val="00D36BC7"/>
    <w:pPr>
      <w:widowControl w:val="0"/>
      <w:jc w:val="both"/>
    </w:pPr>
  </w:style>
  <w:style w:type="paragraph" w:customStyle="1" w:styleId="2D334A62BABA45929930A7C7D6258C932">
    <w:name w:val="2D334A62BABA45929930A7C7D6258C932"/>
    <w:rsid w:val="00D36BC7"/>
    <w:pPr>
      <w:widowControl w:val="0"/>
      <w:jc w:val="both"/>
    </w:pPr>
  </w:style>
  <w:style w:type="paragraph" w:customStyle="1" w:styleId="55ACC1842DDE43BDBA2BBDEADA5E8E6B2">
    <w:name w:val="55ACC1842DDE43BDBA2BBDEADA5E8E6B2"/>
    <w:rsid w:val="00D36BC7"/>
    <w:pPr>
      <w:widowControl w:val="0"/>
      <w:jc w:val="both"/>
    </w:pPr>
  </w:style>
  <w:style w:type="paragraph" w:customStyle="1" w:styleId="5D6DC40404C74C9883FB8524C28EC2742">
    <w:name w:val="5D6DC40404C74C9883FB8524C28EC2742"/>
    <w:rsid w:val="00D36BC7"/>
    <w:pPr>
      <w:widowControl w:val="0"/>
      <w:jc w:val="both"/>
    </w:pPr>
  </w:style>
  <w:style w:type="paragraph" w:customStyle="1" w:styleId="8332BE012C8E462F9A5579D85002A6A310">
    <w:name w:val="8332BE012C8E462F9A5579D85002A6A310"/>
    <w:rsid w:val="00D36BC7"/>
    <w:pPr>
      <w:widowControl w:val="0"/>
      <w:jc w:val="both"/>
    </w:pPr>
  </w:style>
  <w:style w:type="paragraph" w:customStyle="1" w:styleId="6307FEE45F344D8EBF97B7162D68583D10">
    <w:name w:val="6307FEE45F344D8EBF97B7162D68583D10"/>
    <w:rsid w:val="00D36BC7"/>
    <w:pPr>
      <w:widowControl w:val="0"/>
      <w:jc w:val="both"/>
    </w:pPr>
  </w:style>
  <w:style w:type="paragraph" w:customStyle="1" w:styleId="5E0CEB2746E843419892482E53AD075618">
    <w:name w:val="5E0CEB2746E843419892482E53AD075618"/>
    <w:rsid w:val="00D36BC7"/>
    <w:pPr>
      <w:widowControl w:val="0"/>
      <w:jc w:val="both"/>
    </w:pPr>
  </w:style>
  <w:style w:type="paragraph" w:customStyle="1" w:styleId="106AEC3A163642479F8F1A24309506BC18">
    <w:name w:val="106AEC3A163642479F8F1A24309506BC18"/>
    <w:rsid w:val="00D36BC7"/>
    <w:pPr>
      <w:widowControl w:val="0"/>
      <w:jc w:val="both"/>
    </w:pPr>
  </w:style>
  <w:style w:type="paragraph" w:customStyle="1" w:styleId="97AA865D9C0B46ABA42FC5C3F2F9E58418">
    <w:name w:val="97AA865D9C0B46ABA42FC5C3F2F9E58418"/>
    <w:rsid w:val="00D36BC7"/>
    <w:pPr>
      <w:widowControl w:val="0"/>
      <w:jc w:val="both"/>
    </w:pPr>
  </w:style>
  <w:style w:type="paragraph" w:customStyle="1" w:styleId="E5CA14BD4A3D4F1AB47132C18E68627111">
    <w:name w:val="E5CA14BD4A3D4F1AB47132C18E68627111"/>
    <w:rsid w:val="00D36BC7"/>
    <w:pPr>
      <w:widowControl w:val="0"/>
      <w:jc w:val="both"/>
    </w:pPr>
  </w:style>
  <w:style w:type="paragraph" w:customStyle="1" w:styleId="FB95ABFE712C493D9F9E0CED77D100F411">
    <w:name w:val="FB95ABFE712C493D9F9E0CED77D100F411"/>
    <w:rsid w:val="00D36BC7"/>
    <w:pPr>
      <w:widowControl w:val="0"/>
      <w:jc w:val="both"/>
    </w:pPr>
  </w:style>
  <w:style w:type="paragraph" w:customStyle="1" w:styleId="9280695DAE7E400EA8F5142A5ACE350211">
    <w:name w:val="9280695DAE7E400EA8F5142A5ACE350211"/>
    <w:rsid w:val="00D36BC7"/>
    <w:pPr>
      <w:widowControl w:val="0"/>
      <w:jc w:val="both"/>
    </w:pPr>
  </w:style>
  <w:style w:type="paragraph" w:customStyle="1" w:styleId="C4A4FF4BFF884B9CBBE19EF2B911D8CB11">
    <w:name w:val="C4A4FF4BFF884B9CBBE19EF2B911D8CB11"/>
    <w:rsid w:val="00D36BC7"/>
    <w:pPr>
      <w:widowControl w:val="0"/>
      <w:jc w:val="both"/>
    </w:pPr>
  </w:style>
  <w:style w:type="paragraph" w:customStyle="1" w:styleId="43E38C2551A747D39B59BE80EFEC13C611">
    <w:name w:val="43E38C2551A747D39B59BE80EFEC13C611"/>
    <w:rsid w:val="00D36BC7"/>
    <w:pPr>
      <w:widowControl w:val="0"/>
      <w:jc w:val="both"/>
    </w:pPr>
  </w:style>
  <w:style w:type="paragraph" w:customStyle="1" w:styleId="11B59A587E7840C087695912190B8A0411">
    <w:name w:val="11B59A587E7840C087695912190B8A0411"/>
    <w:rsid w:val="00D36BC7"/>
    <w:pPr>
      <w:widowControl w:val="0"/>
      <w:jc w:val="both"/>
    </w:pPr>
  </w:style>
  <w:style w:type="paragraph" w:customStyle="1" w:styleId="40611C2CE2C14FB08AE37B3960B745A811">
    <w:name w:val="40611C2CE2C14FB08AE37B3960B745A811"/>
    <w:rsid w:val="00D36BC7"/>
    <w:pPr>
      <w:widowControl w:val="0"/>
      <w:jc w:val="both"/>
    </w:pPr>
  </w:style>
  <w:style w:type="paragraph" w:customStyle="1" w:styleId="4391850C0B4B4327AD0EA7712CF58B6E11">
    <w:name w:val="4391850C0B4B4327AD0EA7712CF58B6E11"/>
    <w:rsid w:val="00D36BC7"/>
    <w:pPr>
      <w:widowControl w:val="0"/>
      <w:jc w:val="both"/>
    </w:pPr>
  </w:style>
  <w:style w:type="paragraph" w:customStyle="1" w:styleId="110F6B0F7E18429893D3812769ADC96F11">
    <w:name w:val="110F6B0F7E18429893D3812769ADC96F11"/>
    <w:rsid w:val="00D36BC7"/>
    <w:pPr>
      <w:widowControl w:val="0"/>
      <w:jc w:val="both"/>
    </w:pPr>
  </w:style>
  <w:style w:type="paragraph" w:customStyle="1" w:styleId="F15323F8FBE24C50ABBBCEF9D76895F511">
    <w:name w:val="F15323F8FBE24C50ABBBCEF9D76895F511"/>
    <w:rsid w:val="00D36BC7"/>
    <w:pPr>
      <w:widowControl w:val="0"/>
      <w:jc w:val="both"/>
    </w:pPr>
  </w:style>
  <w:style w:type="paragraph" w:customStyle="1" w:styleId="615FCA9BE30F4AA3BCBCDF196574B0D311">
    <w:name w:val="615FCA9BE30F4AA3BCBCDF196574B0D311"/>
    <w:rsid w:val="00D36BC7"/>
    <w:pPr>
      <w:widowControl w:val="0"/>
      <w:jc w:val="both"/>
    </w:pPr>
  </w:style>
  <w:style w:type="paragraph" w:customStyle="1" w:styleId="41687CD1FFFE4D48A87190F37FF09B4C11">
    <w:name w:val="41687CD1FFFE4D48A87190F37FF09B4C11"/>
    <w:rsid w:val="00D36BC7"/>
    <w:pPr>
      <w:widowControl w:val="0"/>
      <w:jc w:val="both"/>
    </w:pPr>
  </w:style>
  <w:style w:type="paragraph" w:customStyle="1" w:styleId="78DD3E3B0D6E42729353A62EDEEF4CA111">
    <w:name w:val="78DD3E3B0D6E42729353A62EDEEF4CA111"/>
    <w:rsid w:val="00D36BC7"/>
    <w:pPr>
      <w:widowControl w:val="0"/>
      <w:jc w:val="both"/>
    </w:pPr>
  </w:style>
  <w:style w:type="paragraph" w:customStyle="1" w:styleId="280B9C443E074CDD9F9D157881E8A1A511">
    <w:name w:val="280B9C443E074CDD9F9D157881E8A1A511"/>
    <w:rsid w:val="00D36BC7"/>
    <w:pPr>
      <w:widowControl w:val="0"/>
      <w:jc w:val="both"/>
    </w:pPr>
  </w:style>
  <w:style w:type="paragraph" w:customStyle="1" w:styleId="1F7DE3FA265443BCA27DBA1D71344B7911">
    <w:name w:val="1F7DE3FA265443BCA27DBA1D71344B7911"/>
    <w:rsid w:val="00D36BC7"/>
    <w:pPr>
      <w:widowControl w:val="0"/>
      <w:jc w:val="both"/>
    </w:pPr>
  </w:style>
  <w:style w:type="paragraph" w:customStyle="1" w:styleId="D3CAD8E2366C47F79A514EC4E849D5F911">
    <w:name w:val="D3CAD8E2366C47F79A514EC4E849D5F911"/>
    <w:rsid w:val="00D36BC7"/>
    <w:pPr>
      <w:widowControl w:val="0"/>
      <w:jc w:val="both"/>
    </w:pPr>
  </w:style>
  <w:style w:type="paragraph" w:customStyle="1" w:styleId="63B9EDF9E489432DBE7EB12A8AE068AE11">
    <w:name w:val="63B9EDF9E489432DBE7EB12A8AE068AE11"/>
    <w:rsid w:val="00D36BC7"/>
    <w:pPr>
      <w:widowControl w:val="0"/>
      <w:jc w:val="both"/>
    </w:pPr>
  </w:style>
  <w:style w:type="paragraph" w:customStyle="1" w:styleId="7C540E77EB6C42EEA72405216F879B9611">
    <w:name w:val="7C540E77EB6C42EEA72405216F879B9611"/>
    <w:rsid w:val="00D36BC7"/>
    <w:pPr>
      <w:widowControl w:val="0"/>
      <w:jc w:val="both"/>
    </w:pPr>
  </w:style>
  <w:style w:type="paragraph" w:customStyle="1" w:styleId="D3A69C45EF294C5D9E20D546DB54644311">
    <w:name w:val="D3A69C45EF294C5D9E20D546DB54644311"/>
    <w:rsid w:val="00D36BC7"/>
    <w:pPr>
      <w:widowControl w:val="0"/>
      <w:jc w:val="both"/>
    </w:pPr>
  </w:style>
  <w:style w:type="paragraph" w:customStyle="1" w:styleId="66311B1DB2054DBFB3EBF4FD1C6D22A911">
    <w:name w:val="66311B1DB2054DBFB3EBF4FD1C6D22A911"/>
    <w:rsid w:val="00D36BC7"/>
    <w:pPr>
      <w:widowControl w:val="0"/>
      <w:jc w:val="both"/>
    </w:pPr>
  </w:style>
  <w:style w:type="paragraph" w:customStyle="1" w:styleId="2D334A62BABA45929930A7C7D6258C933">
    <w:name w:val="2D334A62BABA45929930A7C7D6258C933"/>
    <w:rsid w:val="00D36BC7"/>
    <w:pPr>
      <w:widowControl w:val="0"/>
      <w:jc w:val="both"/>
    </w:pPr>
  </w:style>
  <w:style w:type="paragraph" w:customStyle="1" w:styleId="55ACC1842DDE43BDBA2BBDEADA5E8E6B3">
    <w:name w:val="55ACC1842DDE43BDBA2BBDEADA5E8E6B3"/>
    <w:rsid w:val="00D36BC7"/>
    <w:pPr>
      <w:widowControl w:val="0"/>
      <w:jc w:val="both"/>
    </w:pPr>
  </w:style>
  <w:style w:type="paragraph" w:customStyle="1" w:styleId="5D6DC40404C74C9883FB8524C28EC2743">
    <w:name w:val="5D6DC40404C74C9883FB8524C28EC2743"/>
    <w:rsid w:val="00D36BC7"/>
    <w:pPr>
      <w:widowControl w:val="0"/>
      <w:jc w:val="both"/>
    </w:pPr>
  </w:style>
  <w:style w:type="paragraph" w:customStyle="1" w:styleId="8332BE012C8E462F9A5579D85002A6A311">
    <w:name w:val="8332BE012C8E462F9A5579D85002A6A311"/>
    <w:rsid w:val="00D36BC7"/>
    <w:pPr>
      <w:widowControl w:val="0"/>
      <w:jc w:val="both"/>
    </w:pPr>
  </w:style>
  <w:style w:type="paragraph" w:customStyle="1" w:styleId="6307FEE45F344D8EBF97B7162D68583D11">
    <w:name w:val="6307FEE45F344D8EBF97B7162D68583D11"/>
    <w:rsid w:val="00D36BC7"/>
    <w:pPr>
      <w:widowControl w:val="0"/>
      <w:jc w:val="both"/>
    </w:pPr>
  </w:style>
  <w:style w:type="paragraph" w:customStyle="1" w:styleId="5E0CEB2746E843419892482E53AD075619">
    <w:name w:val="5E0CEB2746E843419892482E53AD075619"/>
    <w:rsid w:val="00D36BC7"/>
    <w:pPr>
      <w:widowControl w:val="0"/>
      <w:jc w:val="both"/>
    </w:pPr>
  </w:style>
  <w:style w:type="paragraph" w:customStyle="1" w:styleId="106AEC3A163642479F8F1A24309506BC19">
    <w:name w:val="106AEC3A163642479F8F1A24309506BC19"/>
    <w:rsid w:val="00D36BC7"/>
    <w:pPr>
      <w:widowControl w:val="0"/>
      <w:jc w:val="both"/>
    </w:pPr>
  </w:style>
  <w:style w:type="paragraph" w:customStyle="1" w:styleId="97AA865D9C0B46ABA42FC5C3F2F9E58419">
    <w:name w:val="97AA865D9C0B46ABA42FC5C3F2F9E58419"/>
    <w:rsid w:val="00D36BC7"/>
    <w:pPr>
      <w:widowControl w:val="0"/>
      <w:jc w:val="both"/>
    </w:pPr>
  </w:style>
  <w:style w:type="paragraph" w:customStyle="1" w:styleId="E5CA14BD4A3D4F1AB47132C18E68627112">
    <w:name w:val="E5CA14BD4A3D4F1AB47132C18E68627112"/>
    <w:rsid w:val="00D36BC7"/>
    <w:pPr>
      <w:widowControl w:val="0"/>
      <w:jc w:val="both"/>
    </w:pPr>
  </w:style>
  <w:style w:type="paragraph" w:customStyle="1" w:styleId="FB95ABFE712C493D9F9E0CED77D100F412">
    <w:name w:val="FB95ABFE712C493D9F9E0CED77D100F412"/>
    <w:rsid w:val="00D36BC7"/>
    <w:pPr>
      <w:widowControl w:val="0"/>
      <w:jc w:val="both"/>
    </w:pPr>
  </w:style>
  <w:style w:type="paragraph" w:customStyle="1" w:styleId="9280695DAE7E400EA8F5142A5ACE350212">
    <w:name w:val="9280695DAE7E400EA8F5142A5ACE350212"/>
    <w:rsid w:val="00D36BC7"/>
    <w:pPr>
      <w:widowControl w:val="0"/>
      <w:jc w:val="both"/>
    </w:pPr>
  </w:style>
  <w:style w:type="paragraph" w:customStyle="1" w:styleId="C4A4FF4BFF884B9CBBE19EF2B911D8CB12">
    <w:name w:val="C4A4FF4BFF884B9CBBE19EF2B911D8CB12"/>
    <w:rsid w:val="00D36BC7"/>
    <w:pPr>
      <w:widowControl w:val="0"/>
      <w:jc w:val="both"/>
    </w:pPr>
  </w:style>
  <w:style w:type="paragraph" w:customStyle="1" w:styleId="43E38C2551A747D39B59BE80EFEC13C612">
    <w:name w:val="43E38C2551A747D39B59BE80EFEC13C612"/>
    <w:rsid w:val="00D36BC7"/>
    <w:pPr>
      <w:widowControl w:val="0"/>
      <w:jc w:val="both"/>
    </w:pPr>
  </w:style>
  <w:style w:type="paragraph" w:customStyle="1" w:styleId="11B59A587E7840C087695912190B8A0412">
    <w:name w:val="11B59A587E7840C087695912190B8A0412"/>
    <w:rsid w:val="00D36BC7"/>
    <w:pPr>
      <w:widowControl w:val="0"/>
      <w:jc w:val="both"/>
    </w:pPr>
  </w:style>
  <w:style w:type="paragraph" w:customStyle="1" w:styleId="40611C2CE2C14FB08AE37B3960B745A812">
    <w:name w:val="40611C2CE2C14FB08AE37B3960B745A812"/>
    <w:rsid w:val="00D36BC7"/>
    <w:pPr>
      <w:widowControl w:val="0"/>
      <w:jc w:val="both"/>
    </w:pPr>
  </w:style>
  <w:style w:type="paragraph" w:customStyle="1" w:styleId="4391850C0B4B4327AD0EA7712CF58B6E12">
    <w:name w:val="4391850C0B4B4327AD0EA7712CF58B6E12"/>
    <w:rsid w:val="00D36BC7"/>
    <w:pPr>
      <w:widowControl w:val="0"/>
      <w:jc w:val="both"/>
    </w:pPr>
  </w:style>
  <w:style w:type="paragraph" w:customStyle="1" w:styleId="110F6B0F7E18429893D3812769ADC96F12">
    <w:name w:val="110F6B0F7E18429893D3812769ADC96F12"/>
    <w:rsid w:val="00D36BC7"/>
    <w:pPr>
      <w:widowControl w:val="0"/>
      <w:jc w:val="both"/>
    </w:pPr>
  </w:style>
  <w:style w:type="paragraph" w:customStyle="1" w:styleId="F15323F8FBE24C50ABBBCEF9D76895F512">
    <w:name w:val="F15323F8FBE24C50ABBBCEF9D76895F512"/>
    <w:rsid w:val="00D36BC7"/>
    <w:pPr>
      <w:widowControl w:val="0"/>
      <w:jc w:val="both"/>
    </w:pPr>
  </w:style>
  <w:style w:type="paragraph" w:customStyle="1" w:styleId="615FCA9BE30F4AA3BCBCDF196574B0D312">
    <w:name w:val="615FCA9BE30F4AA3BCBCDF196574B0D312"/>
    <w:rsid w:val="00D36BC7"/>
    <w:pPr>
      <w:widowControl w:val="0"/>
      <w:jc w:val="both"/>
    </w:pPr>
  </w:style>
  <w:style w:type="paragraph" w:customStyle="1" w:styleId="41687CD1FFFE4D48A87190F37FF09B4C12">
    <w:name w:val="41687CD1FFFE4D48A87190F37FF09B4C12"/>
    <w:rsid w:val="00D36BC7"/>
    <w:pPr>
      <w:widowControl w:val="0"/>
      <w:jc w:val="both"/>
    </w:pPr>
  </w:style>
  <w:style w:type="paragraph" w:customStyle="1" w:styleId="78DD3E3B0D6E42729353A62EDEEF4CA112">
    <w:name w:val="78DD3E3B0D6E42729353A62EDEEF4CA112"/>
    <w:rsid w:val="00D36BC7"/>
    <w:pPr>
      <w:widowControl w:val="0"/>
      <w:jc w:val="both"/>
    </w:pPr>
  </w:style>
  <w:style w:type="paragraph" w:customStyle="1" w:styleId="280B9C443E074CDD9F9D157881E8A1A512">
    <w:name w:val="280B9C443E074CDD9F9D157881E8A1A512"/>
    <w:rsid w:val="00D36BC7"/>
    <w:pPr>
      <w:widowControl w:val="0"/>
      <w:jc w:val="both"/>
    </w:pPr>
  </w:style>
  <w:style w:type="paragraph" w:customStyle="1" w:styleId="1F7DE3FA265443BCA27DBA1D71344B7912">
    <w:name w:val="1F7DE3FA265443BCA27DBA1D71344B7912"/>
    <w:rsid w:val="00D36BC7"/>
    <w:pPr>
      <w:widowControl w:val="0"/>
      <w:jc w:val="both"/>
    </w:pPr>
  </w:style>
  <w:style w:type="paragraph" w:customStyle="1" w:styleId="D3CAD8E2366C47F79A514EC4E849D5F912">
    <w:name w:val="D3CAD8E2366C47F79A514EC4E849D5F912"/>
    <w:rsid w:val="00D36BC7"/>
    <w:pPr>
      <w:widowControl w:val="0"/>
      <w:jc w:val="both"/>
    </w:pPr>
  </w:style>
  <w:style w:type="paragraph" w:customStyle="1" w:styleId="63B9EDF9E489432DBE7EB12A8AE068AE12">
    <w:name w:val="63B9EDF9E489432DBE7EB12A8AE068AE12"/>
    <w:rsid w:val="00D36BC7"/>
    <w:pPr>
      <w:widowControl w:val="0"/>
      <w:jc w:val="both"/>
    </w:pPr>
  </w:style>
  <w:style w:type="paragraph" w:customStyle="1" w:styleId="7C540E77EB6C42EEA72405216F879B9612">
    <w:name w:val="7C540E77EB6C42EEA72405216F879B9612"/>
    <w:rsid w:val="00D36BC7"/>
    <w:pPr>
      <w:widowControl w:val="0"/>
      <w:jc w:val="both"/>
    </w:pPr>
  </w:style>
  <w:style w:type="paragraph" w:customStyle="1" w:styleId="D3A69C45EF294C5D9E20D546DB54644312">
    <w:name w:val="D3A69C45EF294C5D9E20D546DB54644312"/>
    <w:rsid w:val="00D36BC7"/>
    <w:pPr>
      <w:widowControl w:val="0"/>
      <w:jc w:val="both"/>
    </w:pPr>
  </w:style>
  <w:style w:type="paragraph" w:customStyle="1" w:styleId="66311B1DB2054DBFB3EBF4FD1C6D22A912">
    <w:name w:val="66311B1DB2054DBFB3EBF4FD1C6D22A912"/>
    <w:rsid w:val="00D36BC7"/>
    <w:pPr>
      <w:widowControl w:val="0"/>
      <w:jc w:val="both"/>
    </w:pPr>
  </w:style>
  <w:style w:type="paragraph" w:customStyle="1" w:styleId="2D334A62BABA45929930A7C7D6258C934">
    <w:name w:val="2D334A62BABA45929930A7C7D6258C934"/>
    <w:rsid w:val="00D36BC7"/>
    <w:pPr>
      <w:widowControl w:val="0"/>
      <w:jc w:val="both"/>
    </w:pPr>
  </w:style>
  <w:style w:type="paragraph" w:customStyle="1" w:styleId="55ACC1842DDE43BDBA2BBDEADA5E8E6B4">
    <w:name w:val="55ACC1842DDE43BDBA2BBDEADA5E8E6B4"/>
    <w:rsid w:val="00D36BC7"/>
    <w:pPr>
      <w:widowControl w:val="0"/>
      <w:jc w:val="both"/>
    </w:pPr>
  </w:style>
  <w:style w:type="paragraph" w:customStyle="1" w:styleId="5D6DC40404C74C9883FB8524C28EC2744">
    <w:name w:val="5D6DC40404C74C9883FB8524C28EC2744"/>
    <w:rsid w:val="00D36BC7"/>
    <w:pPr>
      <w:widowControl w:val="0"/>
      <w:jc w:val="both"/>
    </w:pPr>
  </w:style>
  <w:style w:type="paragraph" w:customStyle="1" w:styleId="8332BE012C8E462F9A5579D85002A6A312">
    <w:name w:val="8332BE012C8E462F9A5579D85002A6A312"/>
    <w:rsid w:val="00D36BC7"/>
    <w:pPr>
      <w:widowControl w:val="0"/>
      <w:jc w:val="both"/>
    </w:pPr>
  </w:style>
  <w:style w:type="paragraph" w:customStyle="1" w:styleId="6307FEE45F344D8EBF97B7162D68583D12">
    <w:name w:val="6307FEE45F344D8EBF97B7162D68583D12"/>
    <w:rsid w:val="00D36BC7"/>
    <w:pPr>
      <w:widowControl w:val="0"/>
      <w:jc w:val="both"/>
    </w:pPr>
  </w:style>
  <w:style w:type="paragraph" w:customStyle="1" w:styleId="AB60558653ED4BD5B4440606A5051519">
    <w:name w:val="AB60558653ED4BD5B4440606A50515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3B5D2EE6A043C09E8FA36ADCA6C2F5">
    <w:name w:val="E63B5D2EE6A043C09E8FA36ADCA6C2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93A7200BC24000A0FA81014370E6D5">
    <w:name w:val="2F93A7200BC24000A0FA81014370E6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20ED1EEF4274EA196CE398FB74D1508">
    <w:name w:val="520ED1EEF4274EA196CE398FB74D15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7D37383ABEC4C9DAF4331C4FEA64C99">
    <w:name w:val="C7D37383ABEC4C9DAF4331C4FEA64C9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93BC8FCA8A541B4996C3133C3CE5F54">
    <w:name w:val="D93BC8FCA8A541B4996C3133C3CE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A2A8672890B43C091FA688D73256DD4">
    <w:name w:val="EA2A8672890B43C091FA688D73256DD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FA3C03F3434816AFC6BF6EB21B6542">
    <w:name w:val="20FA3C03F3434816AFC6BF6EB21B654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35794BFFEC471BAC630632FA7E46A7">
    <w:name w:val="CD35794BFFEC471BAC630632FA7E46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20B9AE8CBE44FAA97CBF63205D2E83">
    <w:name w:val="8B20B9AE8CBE44FAA97CBF63205D2E8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24F455AFAD4684B37DC9B375D26CA8">
    <w:name w:val="4C24F455AFAD4684B37DC9B375D26C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1AE4E32BBD47428A99716EC2CDECCC">
    <w:name w:val="0F1AE4E32BBD47428A99716EC2CDECC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9E203438E74619860E6D8BA8E1B072">
    <w:name w:val="7D9E203438E74619860E6D8BA8E1B07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12C138EFC341A684E69F52A9A35308">
    <w:name w:val="D612C138EFC341A684E69F52A9A353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98D4F6CD34E0A9B16065E8399CE5A">
    <w:name w:val="6CF98D4F6CD34E0A9B16065E8399CE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4F076586E2248F2B5A30BDF1BED414E">
    <w:name w:val="74F076586E2248F2B5A30BDF1BED414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35B67EF12C841D0AF0A7BAFD5359E73">
    <w:name w:val="535B67EF12C841D0AF0A7BAFD5359E7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27368352284416A726EA01CA6D6BAE">
    <w:name w:val="2427368352284416A726EA01CA6D6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D22889283EC428BB8D47E9941D347A0">
    <w:name w:val="8D22889283EC428BB8D47E9941D347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C59C725F6D445798E3E0DC21806409">
    <w:name w:val="82C59C725F6D445798E3E0DC218064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7DCBC0AAAF41BA809F780DAC56D42B">
    <w:name w:val="5A7DCBC0AAAF41BA809F780DAC56D42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27F545C61F448C908C9C1FD50A1712">
    <w:name w:val="9A27F545C61F448C908C9C1FD50A17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D929CF7ED1146EEB68113C0FB1DCB5A">
    <w:name w:val="1D929CF7ED1146EEB68113C0FB1DCB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05F548550E4D51AB9086F93E856EAD">
    <w:name w:val="4205F548550E4D51AB9086F93E856E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F52FEAE97E94B188052E7EE9A3CCBD7">
    <w:name w:val="FF52FEAE97E94B188052E7EE9A3CCBD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75F5A805E14FB5AB8F5395AFF9BE5C">
    <w:name w:val="1075F5A805E14FB5AB8F5395AFF9BE5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91F58AB39F408085366FBE3EC26EB5">
    <w:name w:val="FA91F58AB39F408085366FBE3EC26E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71133DE87547E6ABA05B7C303A3800">
    <w:name w:val="F771133DE87547E6ABA05B7C303A380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852486C048A79FD3BBB2B93F9196">
    <w:name w:val="2AB1852486C048A79FD3BBB2B93F91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58B67B126874EC98A2951A94DE76548">
    <w:name w:val="258B67B126874EC98A2951A94DE7654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1F178EF8C84260BC773A4BC044A162">
    <w:name w:val="EF1F178EF8C84260BC773A4BC044A16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A954C506343808AE14CDE74DE9D1D">
    <w:name w:val="944A954C506343808AE14CDE74DE9D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159F091C5E415A8B88CD8493047993">
    <w:name w:val="40159F091C5E415A8B88CD84930479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412FB7FB4047748458608E62873E18">
    <w:name w:val="D7412FB7FB4047748458608E62873E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0D0749AE8747ED9B7B3DAD41245F56">
    <w:name w:val="D10D0749AE8747ED9B7B3DAD41245F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0FDEA4E34A549D6B08719DACA0BC453">
    <w:name w:val="90FDEA4E34A549D6B08719DACA0BC4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68922E27D84BBE8CFBD5209E724B4F">
    <w:name w:val="D168922E27D84BBE8CFBD5209E724B4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46CFE3EE2A5463E8C388D34A71EE0DB">
    <w:name w:val="546CFE3EE2A5463E8C388D34A71EE0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43156D57794E5DB4B1844336C2D9F3">
    <w:name w:val="7043156D57794E5DB4B1844336C2D9F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35A947E776443A977CAF037288C890">
    <w:name w:val="9635A947E776443A977CAF037288C8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CC49376CF043988EF54CFBEA829EC9">
    <w:name w:val="18CC49376CF043988EF54CFBEA829EC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FC4E1A5F30421D88A188DB42E17E19">
    <w:name w:val="97FC4E1A5F30421D88A188DB42E17E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FEF5A9E70548069BD817643D64E2A9">
    <w:name w:val="6BFEF5A9E70548069BD817643D64E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C360D93CD8B4171A1AF55456218B66A">
    <w:name w:val="AC360D93CD8B4171A1AF55456218B6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EC6802776F44B3A51FF39858356A10">
    <w:name w:val="0AEC6802776F44B3A51FF39858356A1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2705449DAD409EAF36256875CE4DD5">
    <w:name w:val="452705449DAD409EAF36256875CE4D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FAB26B200E4706A50D0598B9349BAE">
    <w:name w:val="7DFAB26B200E4706A50D0598B9349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43A699C50949EB842DC8B9C2CE05A6">
    <w:name w:val="6A43A699C50949EB842DC8B9C2CE05A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8D05A5AF31459FA15C6933B282A864">
    <w:name w:val="568D05A5AF31459FA15C6933B282A8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B93C0B1CE2D4DA5998A73366CE8F3AA">
    <w:name w:val="BB93C0B1CE2D4DA5998A73366CE8F3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D198FEBCB34D10A92BBFFE09897167">
    <w:name w:val="E2D198FEBCB34D10A92BBFFE098971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B21A898E3545D68D77AB83CC11BD95">
    <w:name w:val="20B21A898E3545D68D77AB83CC11BD9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DEE2E6B87A4EEABA1A40972BC3A75E">
    <w:name w:val="D4DEE2E6B87A4EEABA1A40972BC3A75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78D7C75B55245CFB2B0199317697AA9">
    <w:name w:val="678D7C75B55245CFB2B0199317697A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E42D6C25E314F51AE29B11A0EEDC1BB">
    <w:name w:val="EE42D6C25E314F51AE29B11A0EEDC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25B0B760DE436D82F8155DC777D305">
    <w:name w:val="FD25B0B760DE436D82F8155DC777D3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5D735C0915B49E4909C4E22C88C6A45">
    <w:name w:val="35D735C0915B49E4909C4E22C88C6A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93229522204768A459713E0514DDAD">
    <w:name w:val="7993229522204768A459713E0514DD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5DA672A68A94F9A84647DAD96BA0B04">
    <w:name w:val="85DA672A68A94F9A84647DAD96BA0B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308FA27371435CA2AF43826F87C73F">
    <w:name w:val="FD308FA27371435CA2AF43826F87C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3AFFF1EEA4219B71E7DF8BC98E73A">
    <w:name w:val="A793AFFF1EEA4219B71E7DF8BC98E73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8BEC1663416441B965789AA383541B0">
    <w:name w:val="C8BEC1663416441B965789AA383541B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2C89D4A323E4FE7808D9B8A65011C53">
    <w:name w:val="A2C89D4A323E4FE7808D9B8A65011C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FD980364945BB8216DA7EF42F1E04">
    <w:name w:val="6CFFD980364945BB8216DA7EF42F1E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BF754077CB407EB2215231C37E2C16">
    <w:name w:val="1FBF754077CB407EB2215231C37E2C1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73D4ECA6974B22AA9989F29F3C5B3E">
    <w:name w:val="DB73D4ECA6974B22AA9989F29F3C5B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55F9441C734EC98C52517EEB39556C">
    <w:name w:val="E655F9441C734EC98C52517EEB3955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E42307187F40BDA613185E66B46E91">
    <w:name w:val="F2E42307187F40BDA613185E66B46E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950AA919B32448A869C5A45CA44517C">
    <w:name w:val="0950AA919B32448A869C5A45CA4451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01336904B946AD8A2CE65C4ACB4A53">
    <w:name w:val="2401336904B946AD8A2CE65C4ACB4A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1">
    <w:name w:val="6BB49C1518EC4C1AB05E1E6FCF64C0771"/>
    <w:rsid w:val="00D36BC7"/>
    <w:pPr>
      <w:widowControl w:val="0"/>
      <w:jc w:val="both"/>
    </w:pPr>
  </w:style>
  <w:style w:type="paragraph" w:customStyle="1" w:styleId="106AEC3A163642479F8F1A24309506BC20">
    <w:name w:val="106AEC3A163642479F8F1A24309506BC20"/>
    <w:rsid w:val="00D36BC7"/>
    <w:pPr>
      <w:widowControl w:val="0"/>
      <w:jc w:val="both"/>
    </w:pPr>
  </w:style>
  <w:style w:type="paragraph" w:customStyle="1" w:styleId="97AA865D9C0B46ABA42FC5C3F2F9E58420">
    <w:name w:val="97AA865D9C0B46ABA42FC5C3F2F9E58420"/>
    <w:rsid w:val="00D36BC7"/>
    <w:pPr>
      <w:widowControl w:val="0"/>
      <w:jc w:val="both"/>
    </w:pPr>
  </w:style>
  <w:style w:type="paragraph" w:customStyle="1" w:styleId="55E2F8DABF9E4D6BA3A3C54E74203CB51">
    <w:name w:val="55E2F8DABF9E4D6BA3A3C54E74203CB51"/>
    <w:rsid w:val="00D36BC7"/>
    <w:pPr>
      <w:widowControl w:val="0"/>
      <w:jc w:val="both"/>
    </w:pPr>
  </w:style>
  <w:style w:type="paragraph" w:customStyle="1" w:styleId="AD1149562E464429B7D345BF3D12210E1">
    <w:name w:val="AD1149562E464429B7D345BF3D12210E1"/>
    <w:rsid w:val="00D36BC7"/>
    <w:pPr>
      <w:widowControl w:val="0"/>
      <w:jc w:val="both"/>
    </w:pPr>
  </w:style>
  <w:style w:type="paragraph" w:customStyle="1" w:styleId="E5CA14BD4A3D4F1AB47132C18E68627113">
    <w:name w:val="E5CA14BD4A3D4F1AB47132C18E68627113"/>
    <w:rsid w:val="00D36BC7"/>
    <w:pPr>
      <w:widowControl w:val="0"/>
      <w:jc w:val="both"/>
    </w:pPr>
  </w:style>
  <w:style w:type="paragraph" w:customStyle="1" w:styleId="FB95ABFE712C493D9F9E0CED77D100F413">
    <w:name w:val="FB95ABFE712C493D9F9E0CED77D100F413"/>
    <w:rsid w:val="00D36BC7"/>
    <w:pPr>
      <w:widowControl w:val="0"/>
      <w:jc w:val="both"/>
    </w:pPr>
  </w:style>
  <w:style w:type="paragraph" w:customStyle="1" w:styleId="9280695DAE7E400EA8F5142A5ACE350213">
    <w:name w:val="9280695DAE7E400EA8F5142A5ACE350213"/>
    <w:rsid w:val="00D36BC7"/>
    <w:pPr>
      <w:widowControl w:val="0"/>
      <w:jc w:val="both"/>
    </w:pPr>
  </w:style>
  <w:style w:type="paragraph" w:customStyle="1" w:styleId="C4A4FF4BFF884B9CBBE19EF2B911D8CB13">
    <w:name w:val="C4A4FF4BFF884B9CBBE19EF2B911D8CB13"/>
    <w:rsid w:val="00D36BC7"/>
    <w:pPr>
      <w:widowControl w:val="0"/>
      <w:jc w:val="both"/>
    </w:pPr>
  </w:style>
  <w:style w:type="paragraph" w:customStyle="1" w:styleId="43E38C2551A747D39B59BE80EFEC13C613">
    <w:name w:val="43E38C2551A747D39B59BE80EFEC13C613"/>
    <w:rsid w:val="00D36BC7"/>
    <w:pPr>
      <w:widowControl w:val="0"/>
      <w:jc w:val="both"/>
    </w:pPr>
  </w:style>
  <w:style w:type="paragraph" w:customStyle="1" w:styleId="11B59A587E7840C087695912190B8A0413">
    <w:name w:val="11B59A587E7840C087695912190B8A0413"/>
    <w:rsid w:val="00D36BC7"/>
    <w:pPr>
      <w:widowControl w:val="0"/>
      <w:jc w:val="both"/>
    </w:pPr>
  </w:style>
  <w:style w:type="paragraph" w:customStyle="1" w:styleId="40611C2CE2C14FB08AE37B3960B745A813">
    <w:name w:val="40611C2CE2C14FB08AE37B3960B745A813"/>
    <w:rsid w:val="00D36BC7"/>
    <w:pPr>
      <w:widowControl w:val="0"/>
      <w:jc w:val="both"/>
    </w:pPr>
  </w:style>
  <w:style w:type="paragraph" w:customStyle="1" w:styleId="4391850C0B4B4327AD0EA7712CF58B6E13">
    <w:name w:val="4391850C0B4B4327AD0EA7712CF58B6E13"/>
    <w:rsid w:val="00D36BC7"/>
    <w:pPr>
      <w:widowControl w:val="0"/>
      <w:jc w:val="both"/>
    </w:pPr>
  </w:style>
  <w:style w:type="paragraph" w:customStyle="1" w:styleId="110F6B0F7E18429893D3812769ADC96F13">
    <w:name w:val="110F6B0F7E18429893D3812769ADC96F13"/>
    <w:rsid w:val="00D36BC7"/>
    <w:pPr>
      <w:widowControl w:val="0"/>
      <w:jc w:val="both"/>
    </w:pPr>
  </w:style>
  <w:style w:type="paragraph" w:customStyle="1" w:styleId="F15323F8FBE24C50ABBBCEF9D76895F513">
    <w:name w:val="F15323F8FBE24C50ABBBCEF9D76895F513"/>
    <w:rsid w:val="00D36BC7"/>
    <w:pPr>
      <w:widowControl w:val="0"/>
      <w:jc w:val="both"/>
    </w:pPr>
  </w:style>
  <w:style w:type="paragraph" w:customStyle="1" w:styleId="615FCA9BE30F4AA3BCBCDF196574B0D313">
    <w:name w:val="615FCA9BE30F4AA3BCBCDF196574B0D313"/>
    <w:rsid w:val="00D36BC7"/>
    <w:pPr>
      <w:widowControl w:val="0"/>
      <w:jc w:val="both"/>
    </w:pPr>
  </w:style>
  <w:style w:type="paragraph" w:customStyle="1" w:styleId="41687CD1FFFE4D48A87190F37FF09B4C13">
    <w:name w:val="41687CD1FFFE4D48A87190F37FF09B4C13"/>
    <w:rsid w:val="00D36BC7"/>
    <w:pPr>
      <w:widowControl w:val="0"/>
      <w:jc w:val="both"/>
    </w:pPr>
  </w:style>
  <w:style w:type="paragraph" w:customStyle="1" w:styleId="78DD3E3B0D6E42729353A62EDEEF4CA113">
    <w:name w:val="78DD3E3B0D6E42729353A62EDEEF4CA113"/>
    <w:rsid w:val="00D36BC7"/>
    <w:pPr>
      <w:widowControl w:val="0"/>
      <w:jc w:val="both"/>
    </w:pPr>
  </w:style>
  <w:style w:type="paragraph" w:customStyle="1" w:styleId="280B9C443E074CDD9F9D157881E8A1A513">
    <w:name w:val="280B9C443E074CDD9F9D157881E8A1A513"/>
    <w:rsid w:val="00D36BC7"/>
    <w:pPr>
      <w:widowControl w:val="0"/>
      <w:jc w:val="both"/>
    </w:pPr>
  </w:style>
  <w:style w:type="paragraph" w:customStyle="1" w:styleId="1F7DE3FA265443BCA27DBA1D71344B7913">
    <w:name w:val="1F7DE3FA265443BCA27DBA1D71344B7913"/>
    <w:rsid w:val="00D36BC7"/>
    <w:pPr>
      <w:widowControl w:val="0"/>
      <w:jc w:val="both"/>
    </w:pPr>
  </w:style>
  <w:style w:type="paragraph" w:customStyle="1" w:styleId="D3CAD8E2366C47F79A514EC4E849D5F913">
    <w:name w:val="D3CAD8E2366C47F79A514EC4E849D5F913"/>
    <w:rsid w:val="00D36BC7"/>
    <w:pPr>
      <w:widowControl w:val="0"/>
      <w:jc w:val="both"/>
    </w:pPr>
  </w:style>
  <w:style w:type="paragraph" w:customStyle="1" w:styleId="63B9EDF9E489432DBE7EB12A8AE068AE13">
    <w:name w:val="63B9EDF9E489432DBE7EB12A8AE068AE13"/>
    <w:rsid w:val="00D36BC7"/>
    <w:pPr>
      <w:widowControl w:val="0"/>
      <w:jc w:val="both"/>
    </w:pPr>
  </w:style>
  <w:style w:type="paragraph" w:customStyle="1" w:styleId="7C540E77EB6C42EEA72405216F879B9613">
    <w:name w:val="7C540E77EB6C42EEA72405216F879B9613"/>
    <w:rsid w:val="00D36BC7"/>
    <w:pPr>
      <w:widowControl w:val="0"/>
      <w:jc w:val="both"/>
    </w:pPr>
  </w:style>
  <w:style w:type="paragraph" w:customStyle="1" w:styleId="D3A69C45EF294C5D9E20D546DB54644313">
    <w:name w:val="D3A69C45EF294C5D9E20D546DB54644313"/>
    <w:rsid w:val="00D36BC7"/>
    <w:pPr>
      <w:widowControl w:val="0"/>
      <w:jc w:val="both"/>
    </w:pPr>
  </w:style>
  <w:style w:type="paragraph" w:customStyle="1" w:styleId="66311B1DB2054DBFB3EBF4FD1C6D22A913">
    <w:name w:val="66311B1DB2054DBFB3EBF4FD1C6D22A913"/>
    <w:rsid w:val="00D36BC7"/>
    <w:pPr>
      <w:widowControl w:val="0"/>
      <w:jc w:val="both"/>
    </w:pPr>
  </w:style>
  <w:style w:type="paragraph" w:customStyle="1" w:styleId="2D334A62BABA45929930A7C7D6258C935">
    <w:name w:val="2D334A62BABA45929930A7C7D6258C935"/>
    <w:rsid w:val="00D36BC7"/>
    <w:pPr>
      <w:widowControl w:val="0"/>
      <w:jc w:val="both"/>
    </w:pPr>
  </w:style>
  <w:style w:type="paragraph" w:customStyle="1" w:styleId="55ACC1842DDE43BDBA2BBDEADA5E8E6B5">
    <w:name w:val="55ACC1842DDE43BDBA2BBDEADA5E8E6B5"/>
    <w:rsid w:val="00D36BC7"/>
    <w:pPr>
      <w:widowControl w:val="0"/>
      <w:jc w:val="both"/>
    </w:pPr>
  </w:style>
  <w:style w:type="paragraph" w:customStyle="1" w:styleId="5D6DC40404C74C9883FB8524C28EC2745">
    <w:name w:val="5D6DC40404C74C9883FB8524C28EC2745"/>
    <w:rsid w:val="00D36BC7"/>
    <w:pPr>
      <w:widowControl w:val="0"/>
      <w:jc w:val="both"/>
    </w:pPr>
  </w:style>
  <w:style w:type="paragraph" w:customStyle="1" w:styleId="8332BE012C8E462F9A5579D85002A6A313">
    <w:name w:val="8332BE012C8E462F9A5579D85002A6A313"/>
    <w:rsid w:val="00D36BC7"/>
    <w:pPr>
      <w:widowControl w:val="0"/>
      <w:jc w:val="both"/>
    </w:pPr>
  </w:style>
  <w:style w:type="paragraph" w:customStyle="1" w:styleId="6307FEE45F344D8EBF97B7162D68583D13">
    <w:name w:val="6307FEE45F344D8EBF97B7162D68583D13"/>
    <w:rsid w:val="00D36BC7"/>
    <w:pPr>
      <w:widowControl w:val="0"/>
      <w:jc w:val="both"/>
    </w:pPr>
  </w:style>
  <w:style w:type="paragraph" w:customStyle="1" w:styleId="C8BEC1663416441B965789AA383541B01">
    <w:name w:val="C8BEC1663416441B965789AA383541B01"/>
    <w:rsid w:val="00D36BC7"/>
    <w:pPr>
      <w:widowControl w:val="0"/>
      <w:jc w:val="both"/>
    </w:pPr>
  </w:style>
  <w:style w:type="paragraph" w:customStyle="1" w:styleId="5A7DCBC0AAAF41BA809F780DAC56D42B1">
    <w:name w:val="5A7DCBC0AAAF41BA809F780DAC56D42B1"/>
    <w:rsid w:val="00D36BC7"/>
    <w:pPr>
      <w:widowControl w:val="0"/>
      <w:jc w:val="both"/>
    </w:pPr>
  </w:style>
  <w:style w:type="paragraph" w:customStyle="1" w:styleId="9A27F545C61F448C908C9C1FD50A17121">
    <w:name w:val="9A27F545C61F448C908C9C1FD50A17121"/>
    <w:rsid w:val="00D36BC7"/>
    <w:pPr>
      <w:widowControl w:val="0"/>
      <w:jc w:val="both"/>
    </w:pPr>
  </w:style>
  <w:style w:type="paragraph" w:customStyle="1" w:styleId="1D929CF7ED1146EEB68113C0FB1DCB5A1">
    <w:name w:val="1D929CF7ED1146EEB68113C0FB1DCB5A1"/>
    <w:rsid w:val="00D36BC7"/>
    <w:pPr>
      <w:widowControl w:val="0"/>
      <w:jc w:val="both"/>
    </w:pPr>
  </w:style>
  <w:style w:type="paragraph" w:customStyle="1" w:styleId="4205F548550E4D51AB9086F93E856EAD1">
    <w:name w:val="4205F548550E4D51AB9086F93E856EAD1"/>
    <w:rsid w:val="00D36BC7"/>
    <w:pPr>
      <w:widowControl w:val="0"/>
      <w:jc w:val="both"/>
    </w:pPr>
  </w:style>
  <w:style w:type="paragraph" w:customStyle="1" w:styleId="FF52FEAE97E94B188052E7EE9A3CCBD71">
    <w:name w:val="FF52FEAE97E94B188052E7EE9A3CCBD71"/>
    <w:rsid w:val="00D36BC7"/>
    <w:pPr>
      <w:widowControl w:val="0"/>
      <w:jc w:val="both"/>
    </w:pPr>
  </w:style>
  <w:style w:type="paragraph" w:customStyle="1" w:styleId="1075F5A805E14FB5AB8F5395AFF9BE5C1">
    <w:name w:val="1075F5A805E14FB5AB8F5395AFF9BE5C1"/>
    <w:rsid w:val="00D36BC7"/>
    <w:pPr>
      <w:widowControl w:val="0"/>
      <w:jc w:val="both"/>
    </w:pPr>
  </w:style>
  <w:style w:type="paragraph" w:customStyle="1" w:styleId="FA91F58AB39F408085366FBE3EC26EB51">
    <w:name w:val="FA91F58AB39F408085366FBE3EC26EB51"/>
    <w:rsid w:val="00D36BC7"/>
    <w:pPr>
      <w:widowControl w:val="0"/>
      <w:jc w:val="both"/>
    </w:pPr>
  </w:style>
  <w:style w:type="paragraph" w:customStyle="1" w:styleId="F771133DE87547E6ABA05B7C303A38001">
    <w:name w:val="F771133DE87547E6ABA05B7C303A38001"/>
    <w:rsid w:val="00D36BC7"/>
    <w:pPr>
      <w:widowControl w:val="0"/>
      <w:jc w:val="both"/>
    </w:pPr>
  </w:style>
  <w:style w:type="paragraph" w:customStyle="1" w:styleId="2AB1852486C048A79FD3BBB2B93F91961">
    <w:name w:val="2AB1852486C048A79FD3BBB2B93F91961"/>
    <w:rsid w:val="00D36BC7"/>
    <w:pPr>
      <w:widowControl w:val="0"/>
      <w:jc w:val="both"/>
    </w:pPr>
  </w:style>
  <w:style w:type="paragraph" w:customStyle="1" w:styleId="258B67B126874EC98A2951A94DE765481">
    <w:name w:val="258B67B126874EC98A2951A94DE765481"/>
    <w:rsid w:val="00D36BC7"/>
    <w:pPr>
      <w:widowControl w:val="0"/>
      <w:jc w:val="both"/>
    </w:pPr>
  </w:style>
  <w:style w:type="paragraph" w:customStyle="1" w:styleId="EF1F178EF8C84260BC773A4BC044A1621">
    <w:name w:val="EF1F178EF8C84260BC773A4BC044A1621"/>
    <w:rsid w:val="00D36BC7"/>
    <w:pPr>
      <w:widowControl w:val="0"/>
      <w:jc w:val="both"/>
    </w:pPr>
  </w:style>
  <w:style w:type="paragraph" w:customStyle="1" w:styleId="944A954C506343808AE14CDE74DE9D1D1">
    <w:name w:val="944A954C506343808AE14CDE74DE9D1D1"/>
    <w:rsid w:val="00D36BC7"/>
    <w:pPr>
      <w:widowControl w:val="0"/>
      <w:jc w:val="both"/>
    </w:pPr>
  </w:style>
  <w:style w:type="paragraph" w:customStyle="1" w:styleId="40159F091C5E415A8B88CD84930479931">
    <w:name w:val="40159F091C5E415A8B88CD84930479931"/>
    <w:rsid w:val="00D36BC7"/>
    <w:pPr>
      <w:widowControl w:val="0"/>
      <w:jc w:val="both"/>
    </w:pPr>
  </w:style>
  <w:style w:type="paragraph" w:customStyle="1" w:styleId="D7412FB7FB4047748458608E62873E181">
    <w:name w:val="D7412FB7FB4047748458608E62873E181"/>
    <w:rsid w:val="00D36BC7"/>
    <w:pPr>
      <w:widowControl w:val="0"/>
      <w:jc w:val="both"/>
    </w:pPr>
  </w:style>
  <w:style w:type="paragraph" w:customStyle="1" w:styleId="D10D0749AE8747ED9B7B3DAD41245F561">
    <w:name w:val="D10D0749AE8747ED9B7B3DAD41245F561"/>
    <w:rsid w:val="00D36BC7"/>
    <w:pPr>
      <w:widowControl w:val="0"/>
      <w:jc w:val="both"/>
    </w:pPr>
  </w:style>
  <w:style w:type="paragraph" w:customStyle="1" w:styleId="18CC49376CF043988EF54CFBEA829EC91">
    <w:name w:val="18CC49376CF043988EF54CFBEA829EC91"/>
    <w:rsid w:val="00D36BC7"/>
    <w:pPr>
      <w:widowControl w:val="0"/>
      <w:jc w:val="both"/>
    </w:pPr>
  </w:style>
  <w:style w:type="paragraph" w:customStyle="1" w:styleId="97FC4E1A5F30421D88A188DB42E17E191">
    <w:name w:val="97FC4E1A5F30421D88A188DB42E17E191"/>
    <w:rsid w:val="00D36BC7"/>
    <w:pPr>
      <w:widowControl w:val="0"/>
      <w:jc w:val="both"/>
    </w:pPr>
  </w:style>
  <w:style w:type="paragraph" w:customStyle="1" w:styleId="6BFEF5A9E70548069BD817643D64E2A91">
    <w:name w:val="6BFEF5A9E70548069BD817643D64E2A91"/>
    <w:rsid w:val="00D36BC7"/>
    <w:pPr>
      <w:widowControl w:val="0"/>
      <w:jc w:val="both"/>
    </w:pPr>
  </w:style>
  <w:style w:type="paragraph" w:customStyle="1" w:styleId="AC360D93CD8B4171A1AF55456218B66A1">
    <w:name w:val="AC360D93CD8B4171A1AF55456218B66A1"/>
    <w:rsid w:val="00D36BC7"/>
    <w:pPr>
      <w:widowControl w:val="0"/>
      <w:jc w:val="both"/>
    </w:pPr>
  </w:style>
  <w:style w:type="paragraph" w:customStyle="1" w:styleId="0AEC6802776F44B3A51FF39858356A101">
    <w:name w:val="0AEC6802776F44B3A51FF39858356A101"/>
    <w:rsid w:val="00D36BC7"/>
    <w:pPr>
      <w:widowControl w:val="0"/>
      <w:jc w:val="both"/>
    </w:pPr>
  </w:style>
  <w:style w:type="paragraph" w:customStyle="1" w:styleId="A2C89D4A323E4FE7808D9B8A65011C531">
    <w:name w:val="A2C89D4A323E4FE7808D9B8A65011C531"/>
    <w:rsid w:val="00D36BC7"/>
    <w:pPr>
      <w:widowControl w:val="0"/>
      <w:jc w:val="both"/>
    </w:pPr>
  </w:style>
  <w:style w:type="paragraph" w:customStyle="1" w:styleId="6CFFD980364945BB8216DA7EF42F1E041">
    <w:name w:val="6CFFD980364945BB8216DA7EF42F1E041"/>
    <w:rsid w:val="00D36BC7"/>
    <w:pPr>
      <w:widowControl w:val="0"/>
      <w:jc w:val="both"/>
    </w:pPr>
  </w:style>
  <w:style w:type="paragraph" w:customStyle="1" w:styleId="1FBF754077CB407EB2215231C37E2C161">
    <w:name w:val="1FBF754077CB407EB2215231C37E2C161"/>
    <w:rsid w:val="00D36BC7"/>
    <w:pPr>
      <w:widowControl w:val="0"/>
      <w:jc w:val="both"/>
    </w:pPr>
  </w:style>
  <w:style w:type="paragraph" w:customStyle="1" w:styleId="DB73D4ECA6974B22AA9989F29F3C5B3E1">
    <w:name w:val="DB73D4ECA6974B22AA9989F29F3C5B3E1"/>
    <w:rsid w:val="00D36BC7"/>
    <w:pPr>
      <w:widowControl w:val="0"/>
      <w:jc w:val="both"/>
    </w:pPr>
  </w:style>
  <w:style w:type="paragraph" w:customStyle="1" w:styleId="E655F9441C734EC98C52517EEB39556C1">
    <w:name w:val="E655F9441C734EC98C52517EEB39556C1"/>
    <w:rsid w:val="00D36BC7"/>
    <w:pPr>
      <w:widowControl w:val="0"/>
      <w:jc w:val="both"/>
    </w:pPr>
  </w:style>
  <w:style w:type="paragraph" w:customStyle="1" w:styleId="452705449DAD409EAF36256875CE4DD51">
    <w:name w:val="452705449DAD409EAF36256875CE4DD51"/>
    <w:rsid w:val="00D36BC7"/>
    <w:pPr>
      <w:widowControl w:val="0"/>
      <w:jc w:val="both"/>
    </w:pPr>
  </w:style>
  <w:style w:type="paragraph" w:customStyle="1" w:styleId="7DFAB26B200E4706A50D0598B9349BAE1">
    <w:name w:val="7DFAB26B200E4706A50D0598B9349BAE1"/>
    <w:rsid w:val="00D36BC7"/>
    <w:pPr>
      <w:widowControl w:val="0"/>
      <w:jc w:val="both"/>
    </w:pPr>
  </w:style>
  <w:style w:type="paragraph" w:customStyle="1" w:styleId="6A43A699C50949EB842DC8B9C2CE05A61">
    <w:name w:val="6A43A699C50949EB842DC8B9C2CE05A61"/>
    <w:rsid w:val="00D36BC7"/>
    <w:pPr>
      <w:widowControl w:val="0"/>
      <w:jc w:val="both"/>
    </w:pPr>
  </w:style>
  <w:style w:type="paragraph" w:customStyle="1" w:styleId="568D05A5AF31459FA15C6933B282A8641">
    <w:name w:val="568D05A5AF31459FA15C6933B282A8641"/>
    <w:rsid w:val="00D36BC7"/>
    <w:pPr>
      <w:widowControl w:val="0"/>
      <w:jc w:val="both"/>
    </w:pPr>
  </w:style>
  <w:style w:type="paragraph" w:customStyle="1" w:styleId="BB93C0B1CE2D4DA5998A73366CE8F3AA1">
    <w:name w:val="BB93C0B1CE2D4DA5998A73366CE8F3AA1"/>
    <w:rsid w:val="00D36BC7"/>
    <w:pPr>
      <w:widowControl w:val="0"/>
      <w:jc w:val="both"/>
    </w:pPr>
  </w:style>
  <w:style w:type="paragraph" w:customStyle="1" w:styleId="E2D198FEBCB34D10A92BBFFE098971671">
    <w:name w:val="E2D198FEBCB34D10A92BBFFE098971671"/>
    <w:rsid w:val="00D36BC7"/>
    <w:pPr>
      <w:widowControl w:val="0"/>
      <w:jc w:val="both"/>
    </w:pPr>
  </w:style>
  <w:style w:type="paragraph" w:customStyle="1" w:styleId="20B21A898E3545D68D77AB83CC11BD951">
    <w:name w:val="20B21A898E3545D68D77AB83CC11BD951"/>
    <w:rsid w:val="00D36BC7"/>
    <w:pPr>
      <w:widowControl w:val="0"/>
      <w:jc w:val="both"/>
    </w:pPr>
  </w:style>
  <w:style w:type="paragraph" w:customStyle="1" w:styleId="D4DEE2E6B87A4EEABA1A40972BC3A75E1">
    <w:name w:val="D4DEE2E6B87A4EEABA1A40972BC3A75E1"/>
    <w:rsid w:val="00D36BC7"/>
    <w:pPr>
      <w:widowControl w:val="0"/>
      <w:jc w:val="both"/>
    </w:pPr>
  </w:style>
  <w:style w:type="paragraph" w:customStyle="1" w:styleId="678D7C75B55245CFB2B0199317697AA91">
    <w:name w:val="678D7C75B55245CFB2B0199317697AA91"/>
    <w:rsid w:val="00D36BC7"/>
    <w:pPr>
      <w:widowControl w:val="0"/>
      <w:jc w:val="both"/>
    </w:pPr>
  </w:style>
  <w:style w:type="paragraph" w:customStyle="1" w:styleId="EE42D6C25E314F51AE29B11A0EEDC1BB1">
    <w:name w:val="EE42D6C25E314F51AE29B11A0EEDC1BB1"/>
    <w:rsid w:val="00D36BC7"/>
    <w:pPr>
      <w:widowControl w:val="0"/>
      <w:jc w:val="both"/>
    </w:pPr>
  </w:style>
  <w:style w:type="paragraph" w:customStyle="1" w:styleId="6BB49C1518EC4C1AB05E1E6FCF64C0772">
    <w:name w:val="6BB49C1518EC4C1AB05E1E6FCF64C0772"/>
    <w:rsid w:val="00D36BC7"/>
    <w:pPr>
      <w:widowControl w:val="0"/>
      <w:jc w:val="both"/>
    </w:pPr>
  </w:style>
  <w:style w:type="paragraph" w:customStyle="1" w:styleId="106AEC3A163642479F8F1A24309506BC21">
    <w:name w:val="106AEC3A163642479F8F1A24309506BC21"/>
    <w:rsid w:val="00D36BC7"/>
    <w:pPr>
      <w:widowControl w:val="0"/>
      <w:jc w:val="both"/>
    </w:pPr>
  </w:style>
  <w:style w:type="paragraph" w:customStyle="1" w:styleId="97AA865D9C0B46ABA42FC5C3F2F9E58421">
    <w:name w:val="97AA865D9C0B46ABA42FC5C3F2F9E58421"/>
    <w:rsid w:val="00D36BC7"/>
    <w:pPr>
      <w:widowControl w:val="0"/>
      <w:jc w:val="both"/>
    </w:pPr>
  </w:style>
  <w:style w:type="paragraph" w:customStyle="1" w:styleId="55E2F8DABF9E4D6BA3A3C54E74203CB52">
    <w:name w:val="55E2F8DABF9E4D6BA3A3C54E74203CB52"/>
    <w:rsid w:val="00D36BC7"/>
    <w:pPr>
      <w:widowControl w:val="0"/>
      <w:jc w:val="both"/>
    </w:pPr>
  </w:style>
  <w:style w:type="paragraph" w:customStyle="1" w:styleId="AD1149562E464429B7D345BF3D12210E2">
    <w:name w:val="AD1149562E464429B7D345BF3D12210E2"/>
    <w:rsid w:val="00D36BC7"/>
    <w:pPr>
      <w:widowControl w:val="0"/>
      <w:jc w:val="both"/>
    </w:pPr>
  </w:style>
  <w:style w:type="paragraph" w:customStyle="1" w:styleId="E5CA14BD4A3D4F1AB47132C18E68627114">
    <w:name w:val="E5CA14BD4A3D4F1AB47132C18E68627114"/>
    <w:rsid w:val="00D36BC7"/>
    <w:pPr>
      <w:widowControl w:val="0"/>
      <w:jc w:val="both"/>
    </w:pPr>
  </w:style>
  <w:style w:type="paragraph" w:customStyle="1" w:styleId="FB95ABFE712C493D9F9E0CED77D100F414">
    <w:name w:val="FB95ABFE712C493D9F9E0CED77D100F414"/>
    <w:rsid w:val="00D36BC7"/>
    <w:pPr>
      <w:widowControl w:val="0"/>
      <w:jc w:val="both"/>
    </w:pPr>
  </w:style>
  <w:style w:type="paragraph" w:customStyle="1" w:styleId="9280695DAE7E400EA8F5142A5ACE350214">
    <w:name w:val="9280695DAE7E400EA8F5142A5ACE350214"/>
    <w:rsid w:val="00D36BC7"/>
    <w:pPr>
      <w:widowControl w:val="0"/>
      <w:jc w:val="both"/>
    </w:pPr>
  </w:style>
  <w:style w:type="paragraph" w:customStyle="1" w:styleId="C4A4FF4BFF884B9CBBE19EF2B911D8CB14">
    <w:name w:val="C4A4FF4BFF884B9CBBE19EF2B911D8CB14"/>
    <w:rsid w:val="00D36BC7"/>
    <w:pPr>
      <w:widowControl w:val="0"/>
      <w:jc w:val="both"/>
    </w:pPr>
  </w:style>
  <w:style w:type="paragraph" w:customStyle="1" w:styleId="43E38C2551A747D39B59BE80EFEC13C614">
    <w:name w:val="43E38C2551A747D39B59BE80EFEC13C614"/>
    <w:rsid w:val="00D36BC7"/>
    <w:pPr>
      <w:widowControl w:val="0"/>
      <w:jc w:val="both"/>
    </w:pPr>
  </w:style>
  <w:style w:type="paragraph" w:customStyle="1" w:styleId="11B59A587E7840C087695912190B8A0414">
    <w:name w:val="11B59A587E7840C087695912190B8A0414"/>
    <w:rsid w:val="00D36BC7"/>
    <w:pPr>
      <w:widowControl w:val="0"/>
      <w:jc w:val="both"/>
    </w:pPr>
  </w:style>
  <w:style w:type="paragraph" w:customStyle="1" w:styleId="40611C2CE2C14FB08AE37B3960B745A814">
    <w:name w:val="40611C2CE2C14FB08AE37B3960B745A814"/>
    <w:rsid w:val="00D36BC7"/>
    <w:pPr>
      <w:widowControl w:val="0"/>
      <w:jc w:val="both"/>
    </w:pPr>
  </w:style>
  <w:style w:type="paragraph" w:customStyle="1" w:styleId="4391850C0B4B4327AD0EA7712CF58B6E14">
    <w:name w:val="4391850C0B4B4327AD0EA7712CF58B6E14"/>
    <w:rsid w:val="00D36BC7"/>
    <w:pPr>
      <w:widowControl w:val="0"/>
      <w:jc w:val="both"/>
    </w:pPr>
  </w:style>
  <w:style w:type="paragraph" w:customStyle="1" w:styleId="110F6B0F7E18429893D3812769ADC96F14">
    <w:name w:val="110F6B0F7E18429893D3812769ADC96F14"/>
    <w:rsid w:val="00D36BC7"/>
    <w:pPr>
      <w:widowControl w:val="0"/>
      <w:jc w:val="both"/>
    </w:pPr>
  </w:style>
  <w:style w:type="paragraph" w:customStyle="1" w:styleId="F15323F8FBE24C50ABBBCEF9D76895F514">
    <w:name w:val="F15323F8FBE24C50ABBBCEF9D76895F514"/>
    <w:rsid w:val="00D36BC7"/>
    <w:pPr>
      <w:widowControl w:val="0"/>
      <w:jc w:val="both"/>
    </w:pPr>
  </w:style>
  <w:style w:type="paragraph" w:customStyle="1" w:styleId="615FCA9BE30F4AA3BCBCDF196574B0D314">
    <w:name w:val="615FCA9BE30F4AA3BCBCDF196574B0D314"/>
    <w:rsid w:val="00D36BC7"/>
    <w:pPr>
      <w:widowControl w:val="0"/>
      <w:jc w:val="both"/>
    </w:pPr>
  </w:style>
  <w:style w:type="paragraph" w:customStyle="1" w:styleId="41687CD1FFFE4D48A87190F37FF09B4C14">
    <w:name w:val="41687CD1FFFE4D48A87190F37FF09B4C14"/>
    <w:rsid w:val="00D36BC7"/>
    <w:pPr>
      <w:widowControl w:val="0"/>
      <w:jc w:val="both"/>
    </w:pPr>
  </w:style>
  <w:style w:type="paragraph" w:customStyle="1" w:styleId="78DD3E3B0D6E42729353A62EDEEF4CA114">
    <w:name w:val="78DD3E3B0D6E42729353A62EDEEF4CA114"/>
    <w:rsid w:val="00D36BC7"/>
    <w:pPr>
      <w:widowControl w:val="0"/>
      <w:jc w:val="both"/>
    </w:pPr>
  </w:style>
  <w:style w:type="paragraph" w:customStyle="1" w:styleId="280B9C443E074CDD9F9D157881E8A1A514">
    <w:name w:val="280B9C443E074CDD9F9D157881E8A1A514"/>
    <w:rsid w:val="00D36BC7"/>
    <w:pPr>
      <w:widowControl w:val="0"/>
      <w:jc w:val="both"/>
    </w:pPr>
  </w:style>
  <w:style w:type="paragraph" w:customStyle="1" w:styleId="1F7DE3FA265443BCA27DBA1D71344B7914">
    <w:name w:val="1F7DE3FA265443BCA27DBA1D71344B7914"/>
    <w:rsid w:val="00D36BC7"/>
    <w:pPr>
      <w:widowControl w:val="0"/>
      <w:jc w:val="both"/>
    </w:pPr>
  </w:style>
  <w:style w:type="paragraph" w:customStyle="1" w:styleId="D3CAD8E2366C47F79A514EC4E849D5F914">
    <w:name w:val="D3CAD8E2366C47F79A514EC4E849D5F914"/>
    <w:rsid w:val="00D36BC7"/>
    <w:pPr>
      <w:widowControl w:val="0"/>
      <w:jc w:val="both"/>
    </w:pPr>
  </w:style>
  <w:style w:type="paragraph" w:customStyle="1" w:styleId="63B9EDF9E489432DBE7EB12A8AE068AE14">
    <w:name w:val="63B9EDF9E489432DBE7EB12A8AE068AE14"/>
    <w:rsid w:val="00D36BC7"/>
    <w:pPr>
      <w:widowControl w:val="0"/>
      <w:jc w:val="both"/>
    </w:pPr>
  </w:style>
  <w:style w:type="paragraph" w:customStyle="1" w:styleId="7C540E77EB6C42EEA72405216F879B9614">
    <w:name w:val="7C540E77EB6C42EEA72405216F879B9614"/>
    <w:rsid w:val="00D36BC7"/>
    <w:pPr>
      <w:widowControl w:val="0"/>
      <w:jc w:val="both"/>
    </w:pPr>
  </w:style>
  <w:style w:type="paragraph" w:customStyle="1" w:styleId="D3A69C45EF294C5D9E20D546DB54644314">
    <w:name w:val="D3A69C45EF294C5D9E20D546DB54644314"/>
    <w:rsid w:val="00D36BC7"/>
    <w:pPr>
      <w:widowControl w:val="0"/>
      <w:jc w:val="both"/>
    </w:pPr>
  </w:style>
  <w:style w:type="paragraph" w:customStyle="1" w:styleId="66311B1DB2054DBFB3EBF4FD1C6D22A914">
    <w:name w:val="66311B1DB2054DBFB3EBF4FD1C6D22A914"/>
    <w:rsid w:val="00D36BC7"/>
    <w:pPr>
      <w:widowControl w:val="0"/>
      <w:jc w:val="both"/>
    </w:pPr>
  </w:style>
  <w:style w:type="paragraph" w:customStyle="1" w:styleId="2D334A62BABA45929930A7C7D6258C936">
    <w:name w:val="2D334A62BABA45929930A7C7D6258C936"/>
    <w:rsid w:val="00D36BC7"/>
    <w:pPr>
      <w:widowControl w:val="0"/>
      <w:jc w:val="both"/>
    </w:pPr>
  </w:style>
  <w:style w:type="paragraph" w:customStyle="1" w:styleId="55ACC1842DDE43BDBA2BBDEADA5E8E6B6">
    <w:name w:val="55ACC1842DDE43BDBA2BBDEADA5E8E6B6"/>
    <w:rsid w:val="00D36BC7"/>
    <w:pPr>
      <w:widowControl w:val="0"/>
      <w:jc w:val="both"/>
    </w:pPr>
  </w:style>
  <w:style w:type="paragraph" w:customStyle="1" w:styleId="5D6DC40404C74C9883FB8524C28EC2746">
    <w:name w:val="5D6DC40404C74C9883FB8524C28EC2746"/>
    <w:rsid w:val="00D36BC7"/>
    <w:pPr>
      <w:widowControl w:val="0"/>
      <w:jc w:val="both"/>
    </w:pPr>
  </w:style>
  <w:style w:type="paragraph" w:customStyle="1" w:styleId="8332BE012C8E462F9A5579D85002A6A314">
    <w:name w:val="8332BE012C8E462F9A5579D85002A6A314"/>
    <w:rsid w:val="00D36BC7"/>
    <w:pPr>
      <w:widowControl w:val="0"/>
      <w:jc w:val="both"/>
    </w:pPr>
  </w:style>
  <w:style w:type="paragraph" w:customStyle="1" w:styleId="6307FEE45F344D8EBF97B7162D68583D14">
    <w:name w:val="6307FEE45F344D8EBF97B7162D68583D14"/>
    <w:rsid w:val="00D36BC7"/>
    <w:pPr>
      <w:widowControl w:val="0"/>
      <w:jc w:val="both"/>
    </w:pPr>
  </w:style>
  <w:style w:type="paragraph" w:customStyle="1" w:styleId="C8BEC1663416441B965789AA383541B02">
    <w:name w:val="C8BEC1663416441B965789AA383541B02"/>
    <w:rsid w:val="00D36BC7"/>
    <w:pPr>
      <w:widowControl w:val="0"/>
      <w:jc w:val="both"/>
    </w:pPr>
  </w:style>
  <w:style w:type="paragraph" w:customStyle="1" w:styleId="5A7DCBC0AAAF41BA809F780DAC56D42B2">
    <w:name w:val="5A7DCBC0AAAF41BA809F780DAC56D42B2"/>
    <w:rsid w:val="00D36BC7"/>
    <w:pPr>
      <w:widowControl w:val="0"/>
      <w:jc w:val="both"/>
    </w:pPr>
  </w:style>
  <w:style w:type="paragraph" w:customStyle="1" w:styleId="9A27F545C61F448C908C9C1FD50A17122">
    <w:name w:val="9A27F545C61F448C908C9C1FD50A17122"/>
    <w:rsid w:val="00D36BC7"/>
    <w:pPr>
      <w:widowControl w:val="0"/>
      <w:jc w:val="both"/>
    </w:pPr>
  </w:style>
  <w:style w:type="paragraph" w:customStyle="1" w:styleId="1D929CF7ED1146EEB68113C0FB1DCB5A2">
    <w:name w:val="1D929CF7ED1146EEB68113C0FB1DCB5A2"/>
    <w:rsid w:val="00D36BC7"/>
    <w:pPr>
      <w:widowControl w:val="0"/>
      <w:jc w:val="both"/>
    </w:pPr>
  </w:style>
  <w:style w:type="paragraph" w:customStyle="1" w:styleId="4205F548550E4D51AB9086F93E856EAD2">
    <w:name w:val="4205F548550E4D51AB9086F93E856EAD2"/>
    <w:rsid w:val="00D36BC7"/>
    <w:pPr>
      <w:widowControl w:val="0"/>
      <w:jc w:val="both"/>
    </w:pPr>
  </w:style>
  <w:style w:type="paragraph" w:customStyle="1" w:styleId="FF52FEAE97E94B188052E7EE9A3CCBD72">
    <w:name w:val="FF52FEAE97E94B188052E7EE9A3CCBD72"/>
    <w:rsid w:val="00D36BC7"/>
    <w:pPr>
      <w:widowControl w:val="0"/>
      <w:jc w:val="both"/>
    </w:pPr>
  </w:style>
  <w:style w:type="paragraph" w:customStyle="1" w:styleId="1075F5A805E14FB5AB8F5395AFF9BE5C2">
    <w:name w:val="1075F5A805E14FB5AB8F5395AFF9BE5C2"/>
    <w:rsid w:val="00D36BC7"/>
    <w:pPr>
      <w:widowControl w:val="0"/>
      <w:jc w:val="both"/>
    </w:pPr>
  </w:style>
  <w:style w:type="paragraph" w:customStyle="1" w:styleId="FA91F58AB39F408085366FBE3EC26EB52">
    <w:name w:val="FA91F58AB39F408085366FBE3EC26EB52"/>
    <w:rsid w:val="00D36BC7"/>
    <w:pPr>
      <w:widowControl w:val="0"/>
      <w:jc w:val="both"/>
    </w:pPr>
  </w:style>
  <w:style w:type="paragraph" w:customStyle="1" w:styleId="F771133DE87547E6ABA05B7C303A38002">
    <w:name w:val="F771133DE87547E6ABA05B7C303A38002"/>
    <w:rsid w:val="00D36BC7"/>
    <w:pPr>
      <w:widowControl w:val="0"/>
      <w:jc w:val="both"/>
    </w:pPr>
  </w:style>
  <w:style w:type="paragraph" w:customStyle="1" w:styleId="2AB1852486C048A79FD3BBB2B93F91962">
    <w:name w:val="2AB1852486C048A79FD3BBB2B93F91962"/>
    <w:rsid w:val="00D36BC7"/>
    <w:pPr>
      <w:widowControl w:val="0"/>
      <w:jc w:val="both"/>
    </w:pPr>
  </w:style>
  <w:style w:type="paragraph" w:customStyle="1" w:styleId="258B67B126874EC98A2951A94DE765482">
    <w:name w:val="258B67B126874EC98A2951A94DE765482"/>
    <w:rsid w:val="00D36BC7"/>
    <w:pPr>
      <w:widowControl w:val="0"/>
      <w:jc w:val="both"/>
    </w:pPr>
  </w:style>
  <w:style w:type="paragraph" w:customStyle="1" w:styleId="EF1F178EF8C84260BC773A4BC044A1622">
    <w:name w:val="EF1F178EF8C84260BC773A4BC044A1622"/>
    <w:rsid w:val="00D36BC7"/>
    <w:pPr>
      <w:widowControl w:val="0"/>
      <w:jc w:val="both"/>
    </w:pPr>
  </w:style>
  <w:style w:type="paragraph" w:customStyle="1" w:styleId="944A954C506343808AE14CDE74DE9D1D2">
    <w:name w:val="944A954C506343808AE14CDE74DE9D1D2"/>
    <w:rsid w:val="00D36BC7"/>
    <w:pPr>
      <w:widowControl w:val="0"/>
      <w:jc w:val="both"/>
    </w:pPr>
  </w:style>
  <w:style w:type="paragraph" w:customStyle="1" w:styleId="40159F091C5E415A8B88CD84930479932">
    <w:name w:val="40159F091C5E415A8B88CD84930479932"/>
    <w:rsid w:val="00D36BC7"/>
    <w:pPr>
      <w:widowControl w:val="0"/>
      <w:jc w:val="both"/>
    </w:pPr>
  </w:style>
  <w:style w:type="paragraph" w:customStyle="1" w:styleId="D7412FB7FB4047748458608E62873E182">
    <w:name w:val="D7412FB7FB4047748458608E62873E182"/>
    <w:rsid w:val="00D36BC7"/>
    <w:pPr>
      <w:widowControl w:val="0"/>
      <w:jc w:val="both"/>
    </w:pPr>
  </w:style>
  <w:style w:type="paragraph" w:customStyle="1" w:styleId="D10D0749AE8747ED9B7B3DAD41245F562">
    <w:name w:val="D10D0749AE8747ED9B7B3DAD41245F562"/>
    <w:rsid w:val="00D36BC7"/>
    <w:pPr>
      <w:widowControl w:val="0"/>
      <w:jc w:val="both"/>
    </w:pPr>
  </w:style>
  <w:style w:type="paragraph" w:customStyle="1" w:styleId="18CC49376CF043988EF54CFBEA829EC92">
    <w:name w:val="18CC49376CF043988EF54CFBEA829EC92"/>
    <w:rsid w:val="00D36BC7"/>
    <w:pPr>
      <w:widowControl w:val="0"/>
      <w:jc w:val="both"/>
    </w:pPr>
  </w:style>
  <w:style w:type="paragraph" w:customStyle="1" w:styleId="97FC4E1A5F30421D88A188DB42E17E192">
    <w:name w:val="97FC4E1A5F30421D88A188DB42E17E192"/>
    <w:rsid w:val="00D36BC7"/>
    <w:pPr>
      <w:widowControl w:val="0"/>
      <w:jc w:val="both"/>
    </w:pPr>
  </w:style>
  <w:style w:type="paragraph" w:customStyle="1" w:styleId="6BFEF5A9E70548069BD817643D64E2A92">
    <w:name w:val="6BFEF5A9E70548069BD817643D64E2A92"/>
    <w:rsid w:val="00D36BC7"/>
    <w:pPr>
      <w:widowControl w:val="0"/>
      <w:jc w:val="both"/>
    </w:pPr>
  </w:style>
  <w:style w:type="paragraph" w:customStyle="1" w:styleId="AC360D93CD8B4171A1AF55456218B66A2">
    <w:name w:val="AC360D93CD8B4171A1AF55456218B66A2"/>
    <w:rsid w:val="00D36BC7"/>
    <w:pPr>
      <w:widowControl w:val="0"/>
      <w:jc w:val="both"/>
    </w:pPr>
  </w:style>
  <w:style w:type="paragraph" w:customStyle="1" w:styleId="0AEC6802776F44B3A51FF39858356A102">
    <w:name w:val="0AEC6802776F44B3A51FF39858356A102"/>
    <w:rsid w:val="00D36BC7"/>
    <w:pPr>
      <w:widowControl w:val="0"/>
      <w:jc w:val="both"/>
    </w:pPr>
  </w:style>
  <w:style w:type="paragraph" w:customStyle="1" w:styleId="A2C89D4A323E4FE7808D9B8A65011C532">
    <w:name w:val="A2C89D4A323E4FE7808D9B8A65011C532"/>
    <w:rsid w:val="00D36BC7"/>
    <w:pPr>
      <w:widowControl w:val="0"/>
      <w:jc w:val="both"/>
    </w:pPr>
  </w:style>
  <w:style w:type="paragraph" w:customStyle="1" w:styleId="6CFFD980364945BB8216DA7EF42F1E042">
    <w:name w:val="6CFFD980364945BB8216DA7EF42F1E042"/>
    <w:rsid w:val="00D36BC7"/>
    <w:pPr>
      <w:widowControl w:val="0"/>
      <w:jc w:val="both"/>
    </w:pPr>
  </w:style>
  <w:style w:type="paragraph" w:customStyle="1" w:styleId="1FBF754077CB407EB2215231C37E2C162">
    <w:name w:val="1FBF754077CB407EB2215231C37E2C162"/>
    <w:rsid w:val="00D36BC7"/>
    <w:pPr>
      <w:widowControl w:val="0"/>
      <w:jc w:val="both"/>
    </w:pPr>
  </w:style>
  <w:style w:type="paragraph" w:customStyle="1" w:styleId="DB73D4ECA6974B22AA9989F29F3C5B3E2">
    <w:name w:val="DB73D4ECA6974B22AA9989F29F3C5B3E2"/>
    <w:rsid w:val="00D36BC7"/>
    <w:pPr>
      <w:widowControl w:val="0"/>
      <w:jc w:val="both"/>
    </w:pPr>
  </w:style>
  <w:style w:type="paragraph" w:customStyle="1" w:styleId="E655F9441C734EC98C52517EEB39556C2">
    <w:name w:val="E655F9441C734EC98C52517EEB39556C2"/>
    <w:rsid w:val="00D36BC7"/>
    <w:pPr>
      <w:widowControl w:val="0"/>
      <w:jc w:val="both"/>
    </w:pPr>
  </w:style>
  <w:style w:type="paragraph" w:customStyle="1" w:styleId="452705449DAD409EAF36256875CE4DD52">
    <w:name w:val="452705449DAD409EAF36256875CE4DD52"/>
    <w:rsid w:val="00D36BC7"/>
    <w:pPr>
      <w:widowControl w:val="0"/>
      <w:jc w:val="both"/>
    </w:pPr>
  </w:style>
  <w:style w:type="paragraph" w:customStyle="1" w:styleId="7DFAB26B200E4706A50D0598B9349BAE2">
    <w:name w:val="7DFAB26B200E4706A50D0598B9349BAE2"/>
    <w:rsid w:val="00D36BC7"/>
    <w:pPr>
      <w:widowControl w:val="0"/>
      <w:jc w:val="both"/>
    </w:pPr>
  </w:style>
  <w:style w:type="paragraph" w:customStyle="1" w:styleId="6A43A699C50949EB842DC8B9C2CE05A62">
    <w:name w:val="6A43A699C50949EB842DC8B9C2CE05A62"/>
    <w:rsid w:val="00D36BC7"/>
    <w:pPr>
      <w:widowControl w:val="0"/>
      <w:jc w:val="both"/>
    </w:pPr>
  </w:style>
  <w:style w:type="paragraph" w:customStyle="1" w:styleId="568D05A5AF31459FA15C6933B282A8642">
    <w:name w:val="568D05A5AF31459FA15C6933B282A8642"/>
    <w:rsid w:val="00D36BC7"/>
    <w:pPr>
      <w:widowControl w:val="0"/>
      <w:jc w:val="both"/>
    </w:pPr>
  </w:style>
  <w:style w:type="paragraph" w:customStyle="1" w:styleId="BB93C0B1CE2D4DA5998A73366CE8F3AA2">
    <w:name w:val="BB93C0B1CE2D4DA5998A73366CE8F3AA2"/>
    <w:rsid w:val="00D36BC7"/>
    <w:pPr>
      <w:widowControl w:val="0"/>
      <w:jc w:val="both"/>
    </w:pPr>
  </w:style>
  <w:style w:type="paragraph" w:customStyle="1" w:styleId="E2D198FEBCB34D10A92BBFFE098971672">
    <w:name w:val="E2D198FEBCB34D10A92BBFFE098971672"/>
    <w:rsid w:val="00D36BC7"/>
    <w:pPr>
      <w:widowControl w:val="0"/>
      <w:jc w:val="both"/>
    </w:pPr>
  </w:style>
  <w:style w:type="paragraph" w:customStyle="1" w:styleId="20B21A898E3545D68D77AB83CC11BD952">
    <w:name w:val="20B21A898E3545D68D77AB83CC11BD952"/>
    <w:rsid w:val="00D36BC7"/>
    <w:pPr>
      <w:widowControl w:val="0"/>
      <w:jc w:val="both"/>
    </w:pPr>
  </w:style>
  <w:style w:type="paragraph" w:customStyle="1" w:styleId="D4DEE2E6B87A4EEABA1A40972BC3A75E2">
    <w:name w:val="D4DEE2E6B87A4EEABA1A40972BC3A75E2"/>
    <w:rsid w:val="00D36BC7"/>
    <w:pPr>
      <w:widowControl w:val="0"/>
      <w:jc w:val="both"/>
    </w:pPr>
  </w:style>
  <w:style w:type="paragraph" w:customStyle="1" w:styleId="678D7C75B55245CFB2B0199317697AA92">
    <w:name w:val="678D7C75B55245CFB2B0199317697AA92"/>
    <w:rsid w:val="00D36BC7"/>
    <w:pPr>
      <w:widowControl w:val="0"/>
      <w:jc w:val="both"/>
    </w:pPr>
  </w:style>
  <w:style w:type="paragraph" w:customStyle="1" w:styleId="EE42D6C25E314F51AE29B11A0EEDC1BB2">
    <w:name w:val="EE42D6C25E314F51AE29B11A0EEDC1BB2"/>
    <w:rsid w:val="00D36BC7"/>
    <w:pPr>
      <w:widowControl w:val="0"/>
      <w:jc w:val="both"/>
    </w:pPr>
  </w:style>
  <w:style w:type="paragraph" w:customStyle="1" w:styleId="5FD84759F9854A509388B45485AD98BD">
    <w:name w:val="5FD84759F9854A509388B45485AD98B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3">
    <w:name w:val="6BB49C1518EC4C1AB05E1E6FCF64C0773"/>
    <w:rsid w:val="00D36BC7"/>
    <w:pPr>
      <w:widowControl w:val="0"/>
      <w:jc w:val="both"/>
    </w:pPr>
  </w:style>
  <w:style w:type="paragraph" w:customStyle="1" w:styleId="106AEC3A163642479F8F1A24309506BC22">
    <w:name w:val="106AEC3A163642479F8F1A24309506BC22"/>
    <w:rsid w:val="00D36BC7"/>
    <w:pPr>
      <w:widowControl w:val="0"/>
      <w:jc w:val="both"/>
    </w:pPr>
  </w:style>
  <w:style w:type="paragraph" w:customStyle="1" w:styleId="97AA865D9C0B46ABA42FC5C3F2F9E58422">
    <w:name w:val="97AA865D9C0B46ABA42FC5C3F2F9E58422"/>
    <w:rsid w:val="00D36BC7"/>
    <w:pPr>
      <w:widowControl w:val="0"/>
      <w:jc w:val="both"/>
    </w:pPr>
  </w:style>
  <w:style w:type="paragraph" w:customStyle="1" w:styleId="55E2F8DABF9E4D6BA3A3C54E74203CB53">
    <w:name w:val="55E2F8DABF9E4D6BA3A3C54E74203CB53"/>
    <w:rsid w:val="00D36BC7"/>
    <w:pPr>
      <w:widowControl w:val="0"/>
      <w:jc w:val="both"/>
    </w:pPr>
  </w:style>
  <w:style w:type="paragraph" w:customStyle="1" w:styleId="AD1149562E464429B7D345BF3D12210E3">
    <w:name w:val="AD1149562E464429B7D345BF3D12210E3"/>
    <w:rsid w:val="00D36BC7"/>
    <w:pPr>
      <w:widowControl w:val="0"/>
      <w:jc w:val="both"/>
    </w:pPr>
  </w:style>
  <w:style w:type="paragraph" w:customStyle="1" w:styleId="E5CA14BD4A3D4F1AB47132C18E68627115">
    <w:name w:val="E5CA14BD4A3D4F1AB47132C18E68627115"/>
    <w:rsid w:val="00D36BC7"/>
    <w:pPr>
      <w:widowControl w:val="0"/>
      <w:jc w:val="both"/>
    </w:pPr>
  </w:style>
  <w:style w:type="paragraph" w:customStyle="1" w:styleId="FB95ABFE712C493D9F9E0CED77D100F415">
    <w:name w:val="FB95ABFE712C493D9F9E0CED77D100F415"/>
    <w:rsid w:val="00D36BC7"/>
    <w:pPr>
      <w:widowControl w:val="0"/>
      <w:jc w:val="both"/>
    </w:pPr>
  </w:style>
  <w:style w:type="paragraph" w:customStyle="1" w:styleId="9280695DAE7E400EA8F5142A5ACE350215">
    <w:name w:val="9280695DAE7E400EA8F5142A5ACE350215"/>
    <w:rsid w:val="00D36BC7"/>
    <w:pPr>
      <w:widowControl w:val="0"/>
      <w:jc w:val="both"/>
    </w:pPr>
  </w:style>
  <w:style w:type="paragraph" w:customStyle="1" w:styleId="C4A4FF4BFF884B9CBBE19EF2B911D8CB15">
    <w:name w:val="C4A4FF4BFF884B9CBBE19EF2B911D8CB15"/>
    <w:rsid w:val="00D36BC7"/>
    <w:pPr>
      <w:widowControl w:val="0"/>
      <w:jc w:val="both"/>
    </w:pPr>
  </w:style>
  <w:style w:type="paragraph" w:customStyle="1" w:styleId="43E38C2551A747D39B59BE80EFEC13C615">
    <w:name w:val="43E38C2551A747D39B59BE80EFEC13C615"/>
    <w:rsid w:val="00D36BC7"/>
    <w:pPr>
      <w:widowControl w:val="0"/>
      <w:jc w:val="both"/>
    </w:pPr>
  </w:style>
  <w:style w:type="paragraph" w:customStyle="1" w:styleId="11B59A587E7840C087695912190B8A0415">
    <w:name w:val="11B59A587E7840C087695912190B8A0415"/>
    <w:rsid w:val="00D36BC7"/>
    <w:pPr>
      <w:widowControl w:val="0"/>
      <w:jc w:val="both"/>
    </w:pPr>
  </w:style>
  <w:style w:type="paragraph" w:customStyle="1" w:styleId="40611C2CE2C14FB08AE37B3960B745A815">
    <w:name w:val="40611C2CE2C14FB08AE37B3960B745A815"/>
    <w:rsid w:val="00D36BC7"/>
    <w:pPr>
      <w:widowControl w:val="0"/>
      <w:jc w:val="both"/>
    </w:pPr>
  </w:style>
  <w:style w:type="paragraph" w:customStyle="1" w:styleId="4391850C0B4B4327AD0EA7712CF58B6E15">
    <w:name w:val="4391850C0B4B4327AD0EA7712CF58B6E15"/>
    <w:rsid w:val="00D36BC7"/>
    <w:pPr>
      <w:widowControl w:val="0"/>
      <w:jc w:val="both"/>
    </w:pPr>
  </w:style>
  <w:style w:type="paragraph" w:customStyle="1" w:styleId="110F6B0F7E18429893D3812769ADC96F15">
    <w:name w:val="110F6B0F7E18429893D3812769ADC96F15"/>
    <w:rsid w:val="00D36BC7"/>
    <w:pPr>
      <w:widowControl w:val="0"/>
      <w:jc w:val="both"/>
    </w:pPr>
  </w:style>
  <w:style w:type="paragraph" w:customStyle="1" w:styleId="F15323F8FBE24C50ABBBCEF9D76895F515">
    <w:name w:val="F15323F8FBE24C50ABBBCEF9D76895F515"/>
    <w:rsid w:val="00D36BC7"/>
    <w:pPr>
      <w:widowControl w:val="0"/>
      <w:jc w:val="both"/>
    </w:pPr>
  </w:style>
  <w:style w:type="paragraph" w:customStyle="1" w:styleId="615FCA9BE30F4AA3BCBCDF196574B0D315">
    <w:name w:val="615FCA9BE30F4AA3BCBCDF196574B0D315"/>
    <w:rsid w:val="00D36BC7"/>
    <w:pPr>
      <w:widowControl w:val="0"/>
      <w:jc w:val="both"/>
    </w:pPr>
  </w:style>
  <w:style w:type="paragraph" w:customStyle="1" w:styleId="41687CD1FFFE4D48A87190F37FF09B4C15">
    <w:name w:val="41687CD1FFFE4D48A87190F37FF09B4C15"/>
    <w:rsid w:val="00D36BC7"/>
    <w:pPr>
      <w:widowControl w:val="0"/>
      <w:jc w:val="both"/>
    </w:pPr>
  </w:style>
  <w:style w:type="paragraph" w:customStyle="1" w:styleId="78DD3E3B0D6E42729353A62EDEEF4CA115">
    <w:name w:val="78DD3E3B0D6E42729353A62EDEEF4CA115"/>
    <w:rsid w:val="00D36BC7"/>
    <w:pPr>
      <w:widowControl w:val="0"/>
      <w:jc w:val="both"/>
    </w:pPr>
  </w:style>
  <w:style w:type="paragraph" w:customStyle="1" w:styleId="280B9C443E074CDD9F9D157881E8A1A515">
    <w:name w:val="280B9C443E074CDD9F9D157881E8A1A515"/>
    <w:rsid w:val="00D36BC7"/>
    <w:pPr>
      <w:widowControl w:val="0"/>
      <w:jc w:val="both"/>
    </w:pPr>
  </w:style>
  <w:style w:type="paragraph" w:customStyle="1" w:styleId="1F7DE3FA265443BCA27DBA1D71344B7915">
    <w:name w:val="1F7DE3FA265443BCA27DBA1D71344B7915"/>
    <w:rsid w:val="00D36BC7"/>
    <w:pPr>
      <w:widowControl w:val="0"/>
      <w:jc w:val="both"/>
    </w:pPr>
  </w:style>
  <w:style w:type="paragraph" w:customStyle="1" w:styleId="D3CAD8E2366C47F79A514EC4E849D5F915">
    <w:name w:val="D3CAD8E2366C47F79A514EC4E849D5F915"/>
    <w:rsid w:val="00D36BC7"/>
    <w:pPr>
      <w:widowControl w:val="0"/>
      <w:jc w:val="both"/>
    </w:pPr>
  </w:style>
  <w:style w:type="paragraph" w:customStyle="1" w:styleId="63B9EDF9E489432DBE7EB12A8AE068AE15">
    <w:name w:val="63B9EDF9E489432DBE7EB12A8AE068AE15"/>
    <w:rsid w:val="00D36BC7"/>
    <w:pPr>
      <w:widowControl w:val="0"/>
      <w:jc w:val="both"/>
    </w:pPr>
  </w:style>
  <w:style w:type="paragraph" w:customStyle="1" w:styleId="7C540E77EB6C42EEA72405216F879B9615">
    <w:name w:val="7C540E77EB6C42EEA72405216F879B9615"/>
    <w:rsid w:val="00D36BC7"/>
    <w:pPr>
      <w:widowControl w:val="0"/>
      <w:jc w:val="both"/>
    </w:pPr>
  </w:style>
  <w:style w:type="paragraph" w:customStyle="1" w:styleId="D3A69C45EF294C5D9E20D546DB54644315">
    <w:name w:val="D3A69C45EF294C5D9E20D546DB54644315"/>
    <w:rsid w:val="00D36BC7"/>
    <w:pPr>
      <w:widowControl w:val="0"/>
      <w:jc w:val="both"/>
    </w:pPr>
  </w:style>
  <w:style w:type="paragraph" w:customStyle="1" w:styleId="66311B1DB2054DBFB3EBF4FD1C6D22A915">
    <w:name w:val="66311B1DB2054DBFB3EBF4FD1C6D22A915"/>
    <w:rsid w:val="00D36BC7"/>
    <w:pPr>
      <w:widowControl w:val="0"/>
      <w:jc w:val="both"/>
    </w:pPr>
  </w:style>
  <w:style w:type="paragraph" w:customStyle="1" w:styleId="2D334A62BABA45929930A7C7D6258C937">
    <w:name w:val="2D334A62BABA45929930A7C7D6258C937"/>
    <w:rsid w:val="00D36BC7"/>
    <w:pPr>
      <w:widowControl w:val="0"/>
      <w:jc w:val="both"/>
    </w:pPr>
  </w:style>
  <w:style w:type="paragraph" w:customStyle="1" w:styleId="55ACC1842DDE43BDBA2BBDEADA5E8E6B7">
    <w:name w:val="55ACC1842DDE43BDBA2BBDEADA5E8E6B7"/>
    <w:rsid w:val="00D36BC7"/>
    <w:pPr>
      <w:widowControl w:val="0"/>
      <w:jc w:val="both"/>
    </w:pPr>
  </w:style>
  <w:style w:type="paragraph" w:customStyle="1" w:styleId="5D6DC40404C74C9883FB8524C28EC2747">
    <w:name w:val="5D6DC40404C74C9883FB8524C28EC2747"/>
    <w:rsid w:val="00D36BC7"/>
    <w:pPr>
      <w:widowControl w:val="0"/>
      <w:jc w:val="both"/>
    </w:pPr>
  </w:style>
  <w:style w:type="paragraph" w:customStyle="1" w:styleId="8332BE012C8E462F9A5579D85002A6A315">
    <w:name w:val="8332BE012C8E462F9A5579D85002A6A315"/>
    <w:rsid w:val="00D36BC7"/>
    <w:pPr>
      <w:widowControl w:val="0"/>
      <w:jc w:val="both"/>
    </w:pPr>
  </w:style>
  <w:style w:type="paragraph" w:customStyle="1" w:styleId="6307FEE45F344D8EBF97B7162D68583D15">
    <w:name w:val="6307FEE45F344D8EBF97B7162D68583D15"/>
    <w:rsid w:val="00D36BC7"/>
    <w:pPr>
      <w:widowControl w:val="0"/>
      <w:jc w:val="both"/>
    </w:pPr>
  </w:style>
  <w:style w:type="paragraph" w:customStyle="1" w:styleId="C8BEC1663416441B965789AA383541B03">
    <w:name w:val="C8BEC1663416441B965789AA383541B03"/>
    <w:rsid w:val="00D36BC7"/>
    <w:pPr>
      <w:widowControl w:val="0"/>
      <w:jc w:val="both"/>
    </w:pPr>
  </w:style>
  <w:style w:type="paragraph" w:customStyle="1" w:styleId="5A7DCBC0AAAF41BA809F780DAC56D42B3">
    <w:name w:val="5A7DCBC0AAAF41BA809F780DAC56D42B3"/>
    <w:rsid w:val="00D36BC7"/>
    <w:pPr>
      <w:widowControl w:val="0"/>
      <w:jc w:val="both"/>
    </w:pPr>
  </w:style>
  <w:style w:type="paragraph" w:customStyle="1" w:styleId="9A27F545C61F448C908C9C1FD50A17123">
    <w:name w:val="9A27F545C61F448C908C9C1FD50A17123"/>
    <w:rsid w:val="00D36BC7"/>
    <w:pPr>
      <w:widowControl w:val="0"/>
      <w:jc w:val="both"/>
    </w:pPr>
  </w:style>
  <w:style w:type="paragraph" w:customStyle="1" w:styleId="1D929CF7ED1146EEB68113C0FB1DCB5A3">
    <w:name w:val="1D929CF7ED1146EEB68113C0FB1DCB5A3"/>
    <w:rsid w:val="00D36BC7"/>
    <w:pPr>
      <w:widowControl w:val="0"/>
      <w:jc w:val="both"/>
    </w:pPr>
  </w:style>
  <w:style w:type="paragraph" w:customStyle="1" w:styleId="4205F548550E4D51AB9086F93E856EAD3">
    <w:name w:val="4205F548550E4D51AB9086F93E856EAD3"/>
    <w:rsid w:val="00D36BC7"/>
    <w:pPr>
      <w:widowControl w:val="0"/>
      <w:jc w:val="both"/>
    </w:pPr>
  </w:style>
  <w:style w:type="paragraph" w:customStyle="1" w:styleId="FF52FEAE97E94B188052E7EE9A3CCBD73">
    <w:name w:val="FF52FEAE97E94B188052E7EE9A3CCBD73"/>
    <w:rsid w:val="00D36BC7"/>
    <w:pPr>
      <w:widowControl w:val="0"/>
      <w:jc w:val="both"/>
    </w:pPr>
  </w:style>
  <w:style w:type="paragraph" w:customStyle="1" w:styleId="1075F5A805E14FB5AB8F5395AFF9BE5C3">
    <w:name w:val="1075F5A805E14FB5AB8F5395AFF9BE5C3"/>
    <w:rsid w:val="00D36BC7"/>
    <w:pPr>
      <w:widowControl w:val="0"/>
      <w:jc w:val="both"/>
    </w:pPr>
  </w:style>
  <w:style w:type="paragraph" w:customStyle="1" w:styleId="FA91F58AB39F408085366FBE3EC26EB53">
    <w:name w:val="FA91F58AB39F408085366FBE3EC26EB53"/>
    <w:rsid w:val="00D36BC7"/>
    <w:pPr>
      <w:widowControl w:val="0"/>
      <w:jc w:val="both"/>
    </w:pPr>
  </w:style>
  <w:style w:type="paragraph" w:customStyle="1" w:styleId="F771133DE87547E6ABA05B7C303A38003">
    <w:name w:val="F771133DE87547E6ABA05B7C303A38003"/>
    <w:rsid w:val="00D36BC7"/>
    <w:pPr>
      <w:widowControl w:val="0"/>
      <w:jc w:val="both"/>
    </w:pPr>
  </w:style>
  <w:style w:type="paragraph" w:customStyle="1" w:styleId="2AB1852486C048A79FD3BBB2B93F91963">
    <w:name w:val="2AB1852486C048A79FD3BBB2B93F91963"/>
    <w:rsid w:val="00D36BC7"/>
    <w:pPr>
      <w:widowControl w:val="0"/>
      <w:jc w:val="both"/>
    </w:pPr>
  </w:style>
  <w:style w:type="paragraph" w:customStyle="1" w:styleId="258B67B126874EC98A2951A94DE765483">
    <w:name w:val="258B67B126874EC98A2951A94DE765483"/>
    <w:rsid w:val="00D36BC7"/>
    <w:pPr>
      <w:widowControl w:val="0"/>
      <w:jc w:val="both"/>
    </w:pPr>
  </w:style>
  <w:style w:type="paragraph" w:customStyle="1" w:styleId="EF1F178EF8C84260BC773A4BC044A1623">
    <w:name w:val="EF1F178EF8C84260BC773A4BC044A1623"/>
    <w:rsid w:val="00D36BC7"/>
    <w:pPr>
      <w:widowControl w:val="0"/>
      <w:jc w:val="both"/>
    </w:pPr>
  </w:style>
  <w:style w:type="paragraph" w:customStyle="1" w:styleId="944A954C506343808AE14CDE74DE9D1D3">
    <w:name w:val="944A954C506343808AE14CDE74DE9D1D3"/>
    <w:rsid w:val="00D36BC7"/>
    <w:pPr>
      <w:widowControl w:val="0"/>
      <w:jc w:val="both"/>
    </w:pPr>
  </w:style>
  <w:style w:type="paragraph" w:customStyle="1" w:styleId="40159F091C5E415A8B88CD84930479933">
    <w:name w:val="40159F091C5E415A8B88CD84930479933"/>
    <w:rsid w:val="00D36BC7"/>
    <w:pPr>
      <w:widowControl w:val="0"/>
      <w:jc w:val="both"/>
    </w:pPr>
  </w:style>
  <w:style w:type="paragraph" w:customStyle="1" w:styleId="D7412FB7FB4047748458608E62873E183">
    <w:name w:val="D7412FB7FB4047748458608E62873E183"/>
    <w:rsid w:val="00D36BC7"/>
    <w:pPr>
      <w:widowControl w:val="0"/>
      <w:jc w:val="both"/>
    </w:pPr>
  </w:style>
  <w:style w:type="paragraph" w:customStyle="1" w:styleId="D10D0749AE8747ED9B7B3DAD41245F563">
    <w:name w:val="D10D0749AE8747ED9B7B3DAD41245F563"/>
    <w:rsid w:val="00D36BC7"/>
    <w:pPr>
      <w:widowControl w:val="0"/>
      <w:jc w:val="both"/>
    </w:pPr>
  </w:style>
  <w:style w:type="paragraph" w:customStyle="1" w:styleId="18CC49376CF043988EF54CFBEA829EC93">
    <w:name w:val="18CC49376CF043988EF54CFBEA829EC93"/>
    <w:rsid w:val="00D36BC7"/>
    <w:pPr>
      <w:widowControl w:val="0"/>
      <w:jc w:val="both"/>
    </w:pPr>
  </w:style>
  <w:style w:type="paragraph" w:customStyle="1" w:styleId="97FC4E1A5F30421D88A188DB42E17E193">
    <w:name w:val="97FC4E1A5F30421D88A188DB42E17E193"/>
    <w:rsid w:val="00D36BC7"/>
    <w:pPr>
      <w:widowControl w:val="0"/>
      <w:jc w:val="both"/>
    </w:pPr>
  </w:style>
  <w:style w:type="paragraph" w:customStyle="1" w:styleId="6BFEF5A9E70548069BD817643D64E2A93">
    <w:name w:val="6BFEF5A9E70548069BD817643D64E2A93"/>
    <w:rsid w:val="00D36BC7"/>
    <w:pPr>
      <w:widowControl w:val="0"/>
      <w:jc w:val="both"/>
    </w:pPr>
  </w:style>
  <w:style w:type="paragraph" w:customStyle="1" w:styleId="AC360D93CD8B4171A1AF55456218B66A3">
    <w:name w:val="AC360D93CD8B4171A1AF55456218B66A3"/>
    <w:rsid w:val="00D36BC7"/>
    <w:pPr>
      <w:widowControl w:val="0"/>
      <w:jc w:val="both"/>
    </w:pPr>
  </w:style>
  <w:style w:type="paragraph" w:customStyle="1" w:styleId="0AEC6802776F44B3A51FF39858356A103">
    <w:name w:val="0AEC6802776F44B3A51FF39858356A103"/>
    <w:rsid w:val="00D36BC7"/>
    <w:pPr>
      <w:widowControl w:val="0"/>
      <w:jc w:val="both"/>
    </w:pPr>
  </w:style>
  <w:style w:type="paragraph" w:customStyle="1" w:styleId="A2C89D4A323E4FE7808D9B8A65011C533">
    <w:name w:val="A2C89D4A323E4FE7808D9B8A65011C533"/>
    <w:rsid w:val="00D36BC7"/>
    <w:pPr>
      <w:widowControl w:val="0"/>
      <w:jc w:val="both"/>
    </w:pPr>
  </w:style>
  <w:style w:type="paragraph" w:customStyle="1" w:styleId="6CFFD980364945BB8216DA7EF42F1E043">
    <w:name w:val="6CFFD980364945BB8216DA7EF42F1E043"/>
    <w:rsid w:val="00D36BC7"/>
    <w:pPr>
      <w:widowControl w:val="0"/>
      <w:jc w:val="both"/>
    </w:pPr>
  </w:style>
  <w:style w:type="paragraph" w:customStyle="1" w:styleId="1FBF754077CB407EB2215231C37E2C163">
    <w:name w:val="1FBF754077CB407EB2215231C37E2C163"/>
    <w:rsid w:val="00D36BC7"/>
    <w:pPr>
      <w:widowControl w:val="0"/>
      <w:jc w:val="both"/>
    </w:pPr>
  </w:style>
  <w:style w:type="paragraph" w:customStyle="1" w:styleId="DB73D4ECA6974B22AA9989F29F3C5B3E3">
    <w:name w:val="DB73D4ECA6974B22AA9989F29F3C5B3E3"/>
    <w:rsid w:val="00D36BC7"/>
    <w:pPr>
      <w:widowControl w:val="0"/>
      <w:jc w:val="both"/>
    </w:pPr>
  </w:style>
  <w:style w:type="paragraph" w:customStyle="1" w:styleId="E655F9441C734EC98C52517EEB39556C3">
    <w:name w:val="E655F9441C734EC98C52517EEB39556C3"/>
    <w:rsid w:val="00D36BC7"/>
    <w:pPr>
      <w:widowControl w:val="0"/>
      <w:jc w:val="both"/>
    </w:pPr>
  </w:style>
  <w:style w:type="paragraph" w:customStyle="1" w:styleId="452705449DAD409EAF36256875CE4DD53">
    <w:name w:val="452705449DAD409EAF36256875CE4DD53"/>
    <w:rsid w:val="00D36BC7"/>
    <w:pPr>
      <w:widowControl w:val="0"/>
      <w:jc w:val="both"/>
    </w:pPr>
  </w:style>
  <w:style w:type="paragraph" w:customStyle="1" w:styleId="7DFAB26B200E4706A50D0598B9349BAE3">
    <w:name w:val="7DFAB26B200E4706A50D0598B9349BAE3"/>
    <w:rsid w:val="00D36BC7"/>
    <w:pPr>
      <w:widowControl w:val="0"/>
      <w:jc w:val="both"/>
    </w:pPr>
  </w:style>
  <w:style w:type="paragraph" w:customStyle="1" w:styleId="6A43A699C50949EB842DC8B9C2CE05A63">
    <w:name w:val="6A43A699C50949EB842DC8B9C2CE05A63"/>
    <w:rsid w:val="00D36BC7"/>
    <w:pPr>
      <w:widowControl w:val="0"/>
      <w:jc w:val="both"/>
    </w:pPr>
  </w:style>
  <w:style w:type="paragraph" w:customStyle="1" w:styleId="568D05A5AF31459FA15C6933B282A8643">
    <w:name w:val="568D05A5AF31459FA15C6933B282A8643"/>
    <w:rsid w:val="00D36BC7"/>
    <w:pPr>
      <w:widowControl w:val="0"/>
      <w:jc w:val="both"/>
    </w:pPr>
  </w:style>
  <w:style w:type="paragraph" w:customStyle="1" w:styleId="BB93C0B1CE2D4DA5998A73366CE8F3AA3">
    <w:name w:val="BB93C0B1CE2D4DA5998A73366CE8F3AA3"/>
    <w:rsid w:val="00D36BC7"/>
    <w:pPr>
      <w:widowControl w:val="0"/>
      <w:jc w:val="both"/>
    </w:pPr>
  </w:style>
  <w:style w:type="paragraph" w:customStyle="1" w:styleId="E2D198FEBCB34D10A92BBFFE098971673">
    <w:name w:val="E2D198FEBCB34D10A92BBFFE098971673"/>
    <w:rsid w:val="00D36BC7"/>
    <w:pPr>
      <w:widowControl w:val="0"/>
      <w:jc w:val="both"/>
    </w:pPr>
  </w:style>
  <w:style w:type="paragraph" w:customStyle="1" w:styleId="20B21A898E3545D68D77AB83CC11BD953">
    <w:name w:val="20B21A898E3545D68D77AB83CC11BD953"/>
    <w:rsid w:val="00D36BC7"/>
    <w:pPr>
      <w:widowControl w:val="0"/>
      <w:jc w:val="both"/>
    </w:pPr>
  </w:style>
  <w:style w:type="paragraph" w:customStyle="1" w:styleId="D4DEE2E6B87A4EEABA1A40972BC3A75E3">
    <w:name w:val="D4DEE2E6B87A4EEABA1A40972BC3A75E3"/>
    <w:rsid w:val="00D36BC7"/>
    <w:pPr>
      <w:widowControl w:val="0"/>
      <w:jc w:val="both"/>
    </w:pPr>
  </w:style>
  <w:style w:type="paragraph" w:customStyle="1" w:styleId="678D7C75B55245CFB2B0199317697AA93">
    <w:name w:val="678D7C75B55245CFB2B0199317697AA93"/>
    <w:rsid w:val="00D36BC7"/>
    <w:pPr>
      <w:widowControl w:val="0"/>
      <w:jc w:val="both"/>
    </w:pPr>
  </w:style>
  <w:style w:type="paragraph" w:customStyle="1" w:styleId="EE42D6C25E314F51AE29B11A0EEDC1BB3">
    <w:name w:val="EE42D6C25E314F51AE29B11A0EEDC1BB3"/>
    <w:rsid w:val="00D36BC7"/>
    <w:pPr>
      <w:widowControl w:val="0"/>
      <w:jc w:val="both"/>
    </w:pPr>
  </w:style>
  <w:style w:type="paragraph" w:customStyle="1" w:styleId="5E0CEB2746E843419892482E53AD075620">
    <w:name w:val="5E0CEB2746E843419892482E53AD075620"/>
    <w:rsid w:val="00D36BC7"/>
    <w:pPr>
      <w:widowControl w:val="0"/>
      <w:jc w:val="both"/>
    </w:pPr>
  </w:style>
  <w:style w:type="paragraph" w:customStyle="1" w:styleId="6BB49C1518EC4C1AB05E1E6FCF64C0774">
    <w:name w:val="6BB49C1518EC4C1AB05E1E6FCF64C0774"/>
    <w:rsid w:val="00D36BC7"/>
    <w:pPr>
      <w:widowControl w:val="0"/>
      <w:jc w:val="both"/>
    </w:pPr>
  </w:style>
  <w:style w:type="paragraph" w:customStyle="1" w:styleId="106AEC3A163642479F8F1A24309506BC23">
    <w:name w:val="106AEC3A163642479F8F1A24309506BC23"/>
    <w:rsid w:val="00D36BC7"/>
    <w:pPr>
      <w:widowControl w:val="0"/>
      <w:jc w:val="both"/>
    </w:pPr>
  </w:style>
  <w:style w:type="paragraph" w:customStyle="1" w:styleId="97AA865D9C0B46ABA42FC5C3F2F9E58423">
    <w:name w:val="97AA865D9C0B46ABA42FC5C3F2F9E58423"/>
    <w:rsid w:val="00D36BC7"/>
    <w:pPr>
      <w:widowControl w:val="0"/>
      <w:jc w:val="both"/>
    </w:pPr>
  </w:style>
  <w:style w:type="paragraph" w:customStyle="1" w:styleId="55E2F8DABF9E4D6BA3A3C54E74203CB54">
    <w:name w:val="55E2F8DABF9E4D6BA3A3C54E74203CB54"/>
    <w:rsid w:val="00D36BC7"/>
    <w:pPr>
      <w:widowControl w:val="0"/>
      <w:jc w:val="both"/>
    </w:pPr>
  </w:style>
  <w:style w:type="paragraph" w:customStyle="1" w:styleId="AD1149562E464429B7D345BF3D12210E4">
    <w:name w:val="AD1149562E464429B7D345BF3D12210E4"/>
    <w:rsid w:val="00D36BC7"/>
    <w:pPr>
      <w:widowControl w:val="0"/>
      <w:jc w:val="both"/>
    </w:pPr>
  </w:style>
  <w:style w:type="paragraph" w:customStyle="1" w:styleId="E5CA14BD4A3D4F1AB47132C18E68627116">
    <w:name w:val="E5CA14BD4A3D4F1AB47132C18E68627116"/>
    <w:rsid w:val="00D36BC7"/>
    <w:pPr>
      <w:widowControl w:val="0"/>
      <w:jc w:val="both"/>
    </w:pPr>
  </w:style>
  <w:style w:type="paragraph" w:customStyle="1" w:styleId="FB95ABFE712C493D9F9E0CED77D100F416">
    <w:name w:val="FB95ABFE712C493D9F9E0CED77D100F416"/>
    <w:rsid w:val="00D36BC7"/>
    <w:pPr>
      <w:widowControl w:val="0"/>
      <w:jc w:val="both"/>
    </w:pPr>
  </w:style>
  <w:style w:type="paragraph" w:customStyle="1" w:styleId="9280695DAE7E400EA8F5142A5ACE350216">
    <w:name w:val="9280695DAE7E400EA8F5142A5ACE350216"/>
    <w:rsid w:val="00D36BC7"/>
    <w:pPr>
      <w:widowControl w:val="0"/>
      <w:jc w:val="both"/>
    </w:pPr>
  </w:style>
  <w:style w:type="paragraph" w:customStyle="1" w:styleId="C4A4FF4BFF884B9CBBE19EF2B911D8CB16">
    <w:name w:val="C4A4FF4BFF884B9CBBE19EF2B911D8CB16"/>
    <w:rsid w:val="00D36BC7"/>
    <w:pPr>
      <w:widowControl w:val="0"/>
      <w:jc w:val="both"/>
    </w:pPr>
  </w:style>
  <w:style w:type="paragraph" w:customStyle="1" w:styleId="43E38C2551A747D39B59BE80EFEC13C616">
    <w:name w:val="43E38C2551A747D39B59BE80EFEC13C616"/>
    <w:rsid w:val="00D36BC7"/>
    <w:pPr>
      <w:widowControl w:val="0"/>
      <w:jc w:val="both"/>
    </w:pPr>
  </w:style>
  <w:style w:type="paragraph" w:customStyle="1" w:styleId="11B59A587E7840C087695912190B8A0416">
    <w:name w:val="11B59A587E7840C087695912190B8A0416"/>
    <w:rsid w:val="00D36BC7"/>
    <w:pPr>
      <w:widowControl w:val="0"/>
      <w:jc w:val="both"/>
    </w:pPr>
  </w:style>
  <w:style w:type="paragraph" w:customStyle="1" w:styleId="40611C2CE2C14FB08AE37B3960B745A816">
    <w:name w:val="40611C2CE2C14FB08AE37B3960B745A816"/>
    <w:rsid w:val="00D36BC7"/>
    <w:pPr>
      <w:widowControl w:val="0"/>
      <w:jc w:val="both"/>
    </w:pPr>
  </w:style>
  <w:style w:type="paragraph" w:customStyle="1" w:styleId="4391850C0B4B4327AD0EA7712CF58B6E16">
    <w:name w:val="4391850C0B4B4327AD0EA7712CF58B6E16"/>
    <w:rsid w:val="00D36BC7"/>
    <w:pPr>
      <w:widowControl w:val="0"/>
      <w:jc w:val="both"/>
    </w:pPr>
  </w:style>
  <w:style w:type="paragraph" w:customStyle="1" w:styleId="110F6B0F7E18429893D3812769ADC96F16">
    <w:name w:val="110F6B0F7E18429893D3812769ADC96F16"/>
    <w:rsid w:val="00D36BC7"/>
    <w:pPr>
      <w:widowControl w:val="0"/>
      <w:jc w:val="both"/>
    </w:pPr>
  </w:style>
  <w:style w:type="paragraph" w:customStyle="1" w:styleId="F15323F8FBE24C50ABBBCEF9D76895F516">
    <w:name w:val="F15323F8FBE24C50ABBBCEF9D76895F516"/>
    <w:rsid w:val="00D36BC7"/>
    <w:pPr>
      <w:widowControl w:val="0"/>
      <w:jc w:val="both"/>
    </w:pPr>
  </w:style>
  <w:style w:type="paragraph" w:customStyle="1" w:styleId="615FCA9BE30F4AA3BCBCDF196574B0D316">
    <w:name w:val="615FCA9BE30F4AA3BCBCDF196574B0D316"/>
    <w:rsid w:val="00D36BC7"/>
    <w:pPr>
      <w:widowControl w:val="0"/>
      <w:jc w:val="both"/>
    </w:pPr>
  </w:style>
  <w:style w:type="paragraph" w:customStyle="1" w:styleId="41687CD1FFFE4D48A87190F37FF09B4C16">
    <w:name w:val="41687CD1FFFE4D48A87190F37FF09B4C16"/>
    <w:rsid w:val="00D36BC7"/>
    <w:pPr>
      <w:widowControl w:val="0"/>
      <w:jc w:val="both"/>
    </w:pPr>
  </w:style>
  <w:style w:type="paragraph" w:customStyle="1" w:styleId="78DD3E3B0D6E42729353A62EDEEF4CA116">
    <w:name w:val="78DD3E3B0D6E42729353A62EDEEF4CA116"/>
    <w:rsid w:val="00D36BC7"/>
    <w:pPr>
      <w:widowControl w:val="0"/>
      <w:jc w:val="both"/>
    </w:pPr>
  </w:style>
  <w:style w:type="paragraph" w:customStyle="1" w:styleId="280B9C443E074CDD9F9D157881E8A1A516">
    <w:name w:val="280B9C443E074CDD9F9D157881E8A1A516"/>
    <w:rsid w:val="00D36BC7"/>
    <w:pPr>
      <w:widowControl w:val="0"/>
      <w:jc w:val="both"/>
    </w:pPr>
  </w:style>
  <w:style w:type="paragraph" w:customStyle="1" w:styleId="1F7DE3FA265443BCA27DBA1D71344B7916">
    <w:name w:val="1F7DE3FA265443BCA27DBA1D71344B7916"/>
    <w:rsid w:val="00D36BC7"/>
    <w:pPr>
      <w:widowControl w:val="0"/>
      <w:jc w:val="both"/>
    </w:pPr>
  </w:style>
  <w:style w:type="paragraph" w:customStyle="1" w:styleId="D3CAD8E2366C47F79A514EC4E849D5F916">
    <w:name w:val="D3CAD8E2366C47F79A514EC4E849D5F916"/>
    <w:rsid w:val="00D36BC7"/>
    <w:pPr>
      <w:widowControl w:val="0"/>
      <w:jc w:val="both"/>
    </w:pPr>
  </w:style>
  <w:style w:type="paragraph" w:customStyle="1" w:styleId="63B9EDF9E489432DBE7EB12A8AE068AE16">
    <w:name w:val="63B9EDF9E489432DBE7EB12A8AE068AE16"/>
    <w:rsid w:val="00D36BC7"/>
    <w:pPr>
      <w:widowControl w:val="0"/>
      <w:jc w:val="both"/>
    </w:pPr>
  </w:style>
  <w:style w:type="paragraph" w:customStyle="1" w:styleId="7C540E77EB6C42EEA72405216F879B9616">
    <w:name w:val="7C540E77EB6C42EEA72405216F879B9616"/>
    <w:rsid w:val="00D36BC7"/>
    <w:pPr>
      <w:widowControl w:val="0"/>
      <w:jc w:val="both"/>
    </w:pPr>
  </w:style>
  <w:style w:type="paragraph" w:customStyle="1" w:styleId="D3A69C45EF294C5D9E20D546DB54644316">
    <w:name w:val="D3A69C45EF294C5D9E20D546DB54644316"/>
    <w:rsid w:val="00D36BC7"/>
    <w:pPr>
      <w:widowControl w:val="0"/>
      <w:jc w:val="both"/>
    </w:pPr>
  </w:style>
  <w:style w:type="paragraph" w:customStyle="1" w:styleId="66311B1DB2054DBFB3EBF4FD1C6D22A916">
    <w:name w:val="66311B1DB2054DBFB3EBF4FD1C6D22A916"/>
    <w:rsid w:val="00D36BC7"/>
    <w:pPr>
      <w:widowControl w:val="0"/>
      <w:jc w:val="both"/>
    </w:pPr>
  </w:style>
  <w:style w:type="paragraph" w:customStyle="1" w:styleId="2D334A62BABA45929930A7C7D6258C938">
    <w:name w:val="2D334A62BABA45929930A7C7D6258C938"/>
    <w:rsid w:val="00D36BC7"/>
    <w:pPr>
      <w:widowControl w:val="0"/>
      <w:jc w:val="both"/>
    </w:pPr>
  </w:style>
  <w:style w:type="paragraph" w:customStyle="1" w:styleId="55ACC1842DDE43BDBA2BBDEADA5E8E6B8">
    <w:name w:val="55ACC1842DDE43BDBA2BBDEADA5E8E6B8"/>
    <w:rsid w:val="00D36BC7"/>
    <w:pPr>
      <w:widowControl w:val="0"/>
      <w:jc w:val="both"/>
    </w:pPr>
  </w:style>
  <w:style w:type="paragraph" w:customStyle="1" w:styleId="5D6DC40404C74C9883FB8524C28EC2748">
    <w:name w:val="5D6DC40404C74C9883FB8524C28EC2748"/>
    <w:rsid w:val="00D36BC7"/>
    <w:pPr>
      <w:widowControl w:val="0"/>
      <w:jc w:val="both"/>
    </w:pPr>
  </w:style>
  <w:style w:type="paragraph" w:customStyle="1" w:styleId="8332BE012C8E462F9A5579D85002A6A316">
    <w:name w:val="8332BE012C8E462F9A5579D85002A6A316"/>
    <w:rsid w:val="00D36BC7"/>
    <w:pPr>
      <w:widowControl w:val="0"/>
      <w:jc w:val="both"/>
    </w:pPr>
  </w:style>
  <w:style w:type="paragraph" w:customStyle="1" w:styleId="6307FEE45F344D8EBF97B7162D68583D16">
    <w:name w:val="6307FEE45F344D8EBF97B7162D68583D16"/>
    <w:rsid w:val="00D36BC7"/>
    <w:pPr>
      <w:widowControl w:val="0"/>
      <w:jc w:val="both"/>
    </w:pPr>
  </w:style>
  <w:style w:type="paragraph" w:customStyle="1" w:styleId="C8BEC1663416441B965789AA383541B04">
    <w:name w:val="C8BEC1663416441B965789AA383541B04"/>
    <w:rsid w:val="00D36BC7"/>
    <w:pPr>
      <w:widowControl w:val="0"/>
      <w:jc w:val="both"/>
    </w:pPr>
  </w:style>
  <w:style w:type="paragraph" w:customStyle="1" w:styleId="5A7DCBC0AAAF41BA809F780DAC56D42B4">
    <w:name w:val="5A7DCBC0AAAF41BA809F780DAC56D42B4"/>
    <w:rsid w:val="00D36BC7"/>
    <w:pPr>
      <w:widowControl w:val="0"/>
      <w:jc w:val="both"/>
    </w:pPr>
  </w:style>
  <w:style w:type="paragraph" w:customStyle="1" w:styleId="9A27F545C61F448C908C9C1FD50A17124">
    <w:name w:val="9A27F545C61F448C908C9C1FD50A17124"/>
    <w:rsid w:val="00D36BC7"/>
    <w:pPr>
      <w:widowControl w:val="0"/>
      <w:jc w:val="both"/>
    </w:pPr>
  </w:style>
  <w:style w:type="paragraph" w:customStyle="1" w:styleId="1D929CF7ED1146EEB68113C0FB1DCB5A4">
    <w:name w:val="1D929CF7ED1146EEB68113C0FB1DCB5A4"/>
    <w:rsid w:val="00D36BC7"/>
    <w:pPr>
      <w:widowControl w:val="0"/>
      <w:jc w:val="both"/>
    </w:pPr>
  </w:style>
  <w:style w:type="paragraph" w:customStyle="1" w:styleId="4205F548550E4D51AB9086F93E856EAD4">
    <w:name w:val="4205F548550E4D51AB9086F93E856EAD4"/>
    <w:rsid w:val="00D36BC7"/>
    <w:pPr>
      <w:widowControl w:val="0"/>
      <w:jc w:val="both"/>
    </w:pPr>
  </w:style>
  <w:style w:type="paragraph" w:customStyle="1" w:styleId="FF52FEAE97E94B188052E7EE9A3CCBD74">
    <w:name w:val="FF52FEAE97E94B188052E7EE9A3CCBD74"/>
    <w:rsid w:val="00D36BC7"/>
    <w:pPr>
      <w:widowControl w:val="0"/>
      <w:jc w:val="both"/>
    </w:pPr>
  </w:style>
  <w:style w:type="paragraph" w:customStyle="1" w:styleId="1075F5A805E14FB5AB8F5395AFF9BE5C4">
    <w:name w:val="1075F5A805E14FB5AB8F5395AFF9BE5C4"/>
    <w:rsid w:val="00D36BC7"/>
    <w:pPr>
      <w:widowControl w:val="0"/>
      <w:jc w:val="both"/>
    </w:pPr>
  </w:style>
  <w:style w:type="paragraph" w:customStyle="1" w:styleId="FA91F58AB39F408085366FBE3EC26EB54">
    <w:name w:val="FA91F58AB39F408085366FBE3EC26EB54"/>
    <w:rsid w:val="00D36BC7"/>
    <w:pPr>
      <w:widowControl w:val="0"/>
      <w:jc w:val="both"/>
    </w:pPr>
  </w:style>
  <w:style w:type="paragraph" w:customStyle="1" w:styleId="F771133DE87547E6ABA05B7C303A38004">
    <w:name w:val="F771133DE87547E6ABA05B7C303A38004"/>
    <w:rsid w:val="00D36BC7"/>
    <w:pPr>
      <w:widowControl w:val="0"/>
      <w:jc w:val="both"/>
    </w:pPr>
  </w:style>
  <w:style w:type="paragraph" w:customStyle="1" w:styleId="2AB1852486C048A79FD3BBB2B93F91964">
    <w:name w:val="2AB1852486C048A79FD3BBB2B93F91964"/>
    <w:rsid w:val="00D36BC7"/>
    <w:pPr>
      <w:widowControl w:val="0"/>
      <w:jc w:val="both"/>
    </w:pPr>
  </w:style>
  <w:style w:type="paragraph" w:customStyle="1" w:styleId="258B67B126874EC98A2951A94DE765484">
    <w:name w:val="258B67B126874EC98A2951A94DE765484"/>
    <w:rsid w:val="00D36BC7"/>
    <w:pPr>
      <w:widowControl w:val="0"/>
      <w:jc w:val="both"/>
    </w:pPr>
  </w:style>
  <w:style w:type="paragraph" w:customStyle="1" w:styleId="EF1F178EF8C84260BC773A4BC044A1624">
    <w:name w:val="EF1F178EF8C84260BC773A4BC044A1624"/>
    <w:rsid w:val="00D36BC7"/>
    <w:pPr>
      <w:widowControl w:val="0"/>
      <w:jc w:val="both"/>
    </w:pPr>
  </w:style>
  <w:style w:type="paragraph" w:customStyle="1" w:styleId="944A954C506343808AE14CDE74DE9D1D4">
    <w:name w:val="944A954C506343808AE14CDE74DE9D1D4"/>
    <w:rsid w:val="00D36BC7"/>
    <w:pPr>
      <w:widowControl w:val="0"/>
      <w:jc w:val="both"/>
    </w:pPr>
  </w:style>
  <w:style w:type="paragraph" w:customStyle="1" w:styleId="40159F091C5E415A8B88CD84930479934">
    <w:name w:val="40159F091C5E415A8B88CD84930479934"/>
    <w:rsid w:val="00D36BC7"/>
    <w:pPr>
      <w:widowControl w:val="0"/>
      <w:jc w:val="both"/>
    </w:pPr>
  </w:style>
  <w:style w:type="paragraph" w:customStyle="1" w:styleId="D7412FB7FB4047748458608E62873E184">
    <w:name w:val="D7412FB7FB4047748458608E62873E184"/>
    <w:rsid w:val="00D36BC7"/>
    <w:pPr>
      <w:widowControl w:val="0"/>
      <w:jc w:val="both"/>
    </w:pPr>
  </w:style>
  <w:style w:type="paragraph" w:customStyle="1" w:styleId="D10D0749AE8747ED9B7B3DAD41245F564">
    <w:name w:val="D10D0749AE8747ED9B7B3DAD41245F564"/>
    <w:rsid w:val="00D36BC7"/>
    <w:pPr>
      <w:widowControl w:val="0"/>
      <w:jc w:val="both"/>
    </w:pPr>
  </w:style>
  <w:style w:type="paragraph" w:customStyle="1" w:styleId="18CC49376CF043988EF54CFBEA829EC94">
    <w:name w:val="18CC49376CF043988EF54CFBEA829EC94"/>
    <w:rsid w:val="00D36BC7"/>
    <w:pPr>
      <w:widowControl w:val="0"/>
      <w:jc w:val="both"/>
    </w:pPr>
  </w:style>
  <w:style w:type="paragraph" w:customStyle="1" w:styleId="97FC4E1A5F30421D88A188DB42E17E194">
    <w:name w:val="97FC4E1A5F30421D88A188DB42E17E194"/>
    <w:rsid w:val="00D36BC7"/>
    <w:pPr>
      <w:widowControl w:val="0"/>
      <w:jc w:val="both"/>
    </w:pPr>
  </w:style>
  <w:style w:type="paragraph" w:customStyle="1" w:styleId="6BFEF5A9E70548069BD817643D64E2A94">
    <w:name w:val="6BFEF5A9E70548069BD817643D64E2A94"/>
    <w:rsid w:val="00D36BC7"/>
    <w:pPr>
      <w:widowControl w:val="0"/>
      <w:jc w:val="both"/>
    </w:pPr>
  </w:style>
  <w:style w:type="paragraph" w:customStyle="1" w:styleId="AC360D93CD8B4171A1AF55456218B66A4">
    <w:name w:val="AC360D93CD8B4171A1AF55456218B66A4"/>
    <w:rsid w:val="00D36BC7"/>
    <w:pPr>
      <w:widowControl w:val="0"/>
      <w:jc w:val="both"/>
    </w:pPr>
  </w:style>
  <w:style w:type="paragraph" w:customStyle="1" w:styleId="0AEC6802776F44B3A51FF39858356A104">
    <w:name w:val="0AEC6802776F44B3A51FF39858356A104"/>
    <w:rsid w:val="00D36BC7"/>
    <w:pPr>
      <w:widowControl w:val="0"/>
      <w:jc w:val="both"/>
    </w:pPr>
  </w:style>
  <w:style w:type="paragraph" w:customStyle="1" w:styleId="A2C89D4A323E4FE7808D9B8A65011C534">
    <w:name w:val="A2C89D4A323E4FE7808D9B8A65011C534"/>
    <w:rsid w:val="00D36BC7"/>
    <w:pPr>
      <w:widowControl w:val="0"/>
      <w:jc w:val="both"/>
    </w:pPr>
  </w:style>
  <w:style w:type="paragraph" w:customStyle="1" w:styleId="6CFFD980364945BB8216DA7EF42F1E044">
    <w:name w:val="6CFFD980364945BB8216DA7EF42F1E044"/>
    <w:rsid w:val="00D36BC7"/>
    <w:pPr>
      <w:widowControl w:val="0"/>
      <w:jc w:val="both"/>
    </w:pPr>
  </w:style>
  <w:style w:type="paragraph" w:customStyle="1" w:styleId="1FBF754077CB407EB2215231C37E2C164">
    <w:name w:val="1FBF754077CB407EB2215231C37E2C164"/>
    <w:rsid w:val="00D36BC7"/>
    <w:pPr>
      <w:widowControl w:val="0"/>
      <w:jc w:val="both"/>
    </w:pPr>
  </w:style>
  <w:style w:type="paragraph" w:customStyle="1" w:styleId="DB73D4ECA6974B22AA9989F29F3C5B3E4">
    <w:name w:val="DB73D4ECA6974B22AA9989F29F3C5B3E4"/>
    <w:rsid w:val="00D36BC7"/>
    <w:pPr>
      <w:widowControl w:val="0"/>
      <w:jc w:val="both"/>
    </w:pPr>
  </w:style>
  <w:style w:type="paragraph" w:customStyle="1" w:styleId="E655F9441C734EC98C52517EEB39556C4">
    <w:name w:val="E655F9441C734EC98C52517EEB39556C4"/>
    <w:rsid w:val="00D36BC7"/>
    <w:pPr>
      <w:widowControl w:val="0"/>
      <w:jc w:val="both"/>
    </w:pPr>
  </w:style>
  <w:style w:type="paragraph" w:customStyle="1" w:styleId="452705449DAD409EAF36256875CE4DD54">
    <w:name w:val="452705449DAD409EAF36256875CE4DD54"/>
    <w:rsid w:val="00D36BC7"/>
    <w:pPr>
      <w:widowControl w:val="0"/>
      <w:jc w:val="both"/>
    </w:pPr>
  </w:style>
  <w:style w:type="paragraph" w:customStyle="1" w:styleId="7DFAB26B200E4706A50D0598B9349BAE4">
    <w:name w:val="7DFAB26B200E4706A50D0598B9349BAE4"/>
    <w:rsid w:val="00D36BC7"/>
    <w:pPr>
      <w:widowControl w:val="0"/>
      <w:jc w:val="both"/>
    </w:pPr>
  </w:style>
  <w:style w:type="paragraph" w:customStyle="1" w:styleId="6A43A699C50949EB842DC8B9C2CE05A64">
    <w:name w:val="6A43A699C50949EB842DC8B9C2CE05A64"/>
    <w:rsid w:val="00D36BC7"/>
    <w:pPr>
      <w:widowControl w:val="0"/>
      <w:jc w:val="both"/>
    </w:pPr>
  </w:style>
  <w:style w:type="paragraph" w:customStyle="1" w:styleId="568D05A5AF31459FA15C6933B282A8644">
    <w:name w:val="568D05A5AF31459FA15C6933B282A8644"/>
    <w:rsid w:val="00D36BC7"/>
    <w:pPr>
      <w:widowControl w:val="0"/>
      <w:jc w:val="both"/>
    </w:pPr>
  </w:style>
  <w:style w:type="paragraph" w:customStyle="1" w:styleId="BB93C0B1CE2D4DA5998A73366CE8F3AA4">
    <w:name w:val="BB93C0B1CE2D4DA5998A73366CE8F3AA4"/>
    <w:rsid w:val="00D36BC7"/>
    <w:pPr>
      <w:widowControl w:val="0"/>
      <w:jc w:val="both"/>
    </w:pPr>
  </w:style>
  <w:style w:type="paragraph" w:customStyle="1" w:styleId="E2D198FEBCB34D10A92BBFFE098971674">
    <w:name w:val="E2D198FEBCB34D10A92BBFFE098971674"/>
    <w:rsid w:val="00D36BC7"/>
    <w:pPr>
      <w:widowControl w:val="0"/>
      <w:jc w:val="both"/>
    </w:pPr>
  </w:style>
  <w:style w:type="paragraph" w:customStyle="1" w:styleId="20B21A898E3545D68D77AB83CC11BD954">
    <w:name w:val="20B21A898E3545D68D77AB83CC11BD954"/>
    <w:rsid w:val="00D36BC7"/>
    <w:pPr>
      <w:widowControl w:val="0"/>
      <w:jc w:val="both"/>
    </w:pPr>
  </w:style>
  <w:style w:type="paragraph" w:customStyle="1" w:styleId="D4DEE2E6B87A4EEABA1A40972BC3A75E4">
    <w:name w:val="D4DEE2E6B87A4EEABA1A40972BC3A75E4"/>
    <w:rsid w:val="00D36BC7"/>
    <w:pPr>
      <w:widowControl w:val="0"/>
      <w:jc w:val="both"/>
    </w:pPr>
  </w:style>
  <w:style w:type="paragraph" w:customStyle="1" w:styleId="678D7C75B55245CFB2B0199317697AA94">
    <w:name w:val="678D7C75B55245CFB2B0199317697AA94"/>
    <w:rsid w:val="00D36BC7"/>
    <w:pPr>
      <w:widowControl w:val="0"/>
      <w:jc w:val="both"/>
    </w:pPr>
  </w:style>
  <w:style w:type="paragraph" w:customStyle="1" w:styleId="EE42D6C25E314F51AE29B11A0EEDC1BB4">
    <w:name w:val="EE42D6C25E314F51AE29B11A0EEDC1BB4"/>
    <w:rsid w:val="00D36BC7"/>
    <w:pPr>
      <w:widowControl w:val="0"/>
      <w:jc w:val="both"/>
    </w:p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  <w:style w:type="paragraph" w:customStyle="1" w:styleId="E5CA14BD4A3D4F1AB47132C18E68627117">
    <w:name w:val="E5CA14BD4A3D4F1AB47132C18E68627117"/>
    <w:rsid w:val="00D36BC7"/>
    <w:pPr>
      <w:widowControl w:val="0"/>
      <w:jc w:val="both"/>
    </w:pPr>
  </w:style>
  <w:style w:type="paragraph" w:customStyle="1" w:styleId="FB95ABFE712C493D9F9E0CED77D100F417">
    <w:name w:val="FB95ABFE712C493D9F9E0CED77D100F417"/>
    <w:rsid w:val="00D36BC7"/>
    <w:pPr>
      <w:widowControl w:val="0"/>
      <w:jc w:val="both"/>
    </w:pPr>
  </w:style>
  <w:style w:type="paragraph" w:customStyle="1" w:styleId="9280695DAE7E400EA8F5142A5ACE350217">
    <w:name w:val="9280695DAE7E400EA8F5142A5ACE350217"/>
    <w:rsid w:val="00D36BC7"/>
    <w:pPr>
      <w:widowControl w:val="0"/>
      <w:jc w:val="both"/>
    </w:pPr>
  </w:style>
  <w:style w:type="paragraph" w:customStyle="1" w:styleId="C4A4FF4BFF884B9CBBE19EF2B911D8CB17">
    <w:name w:val="C4A4FF4BFF884B9CBBE19EF2B911D8CB17"/>
    <w:rsid w:val="00D36BC7"/>
    <w:pPr>
      <w:widowControl w:val="0"/>
      <w:jc w:val="both"/>
    </w:pPr>
  </w:style>
  <w:style w:type="paragraph" w:customStyle="1" w:styleId="43E38C2551A747D39B59BE80EFEC13C617">
    <w:name w:val="43E38C2551A747D39B59BE80EFEC13C617"/>
    <w:rsid w:val="00D36BC7"/>
    <w:pPr>
      <w:widowControl w:val="0"/>
      <w:jc w:val="both"/>
    </w:pPr>
  </w:style>
  <w:style w:type="paragraph" w:customStyle="1" w:styleId="11B59A587E7840C087695912190B8A0417">
    <w:name w:val="11B59A587E7840C087695912190B8A0417"/>
    <w:rsid w:val="00D36BC7"/>
    <w:pPr>
      <w:widowControl w:val="0"/>
      <w:jc w:val="both"/>
    </w:pPr>
  </w:style>
  <w:style w:type="paragraph" w:customStyle="1" w:styleId="40611C2CE2C14FB08AE37B3960B745A817">
    <w:name w:val="40611C2CE2C14FB08AE37B3960B745A817"/>
    <w:rsid w:val="00D36BC7"/>
    <w:pPr>
      <w:widowControl w:val="0"/>
      <w:jc w:val="both"/>
    </w:pPr>
  </w:style>
  <w:style w:type="paragraph" w:customStyle="1" w:styleId="4391850C0B4B4327AD0EA7712CF58B6E17">
    <w:name w:val="4391850C0B4B4327AD0EA7712CF58B6E17"/>
    <w:rsid w:val="00D36BC7"/>
    <w:pPr>
      <w:widowControl w:val="0"/>
      <w:jc w:val="both"/>
    </w:pPr>
  </w:style>
  <w:style w:type="paragraph" w:customStyle="1" w:styleId="110F6B0F7E18429893D3812769ADC96F17">
    <w:name w:val="110F6B0F7E18429893D3812769ADC96F17"/>
    <w:rsid w:val="00D36BC7"/>
    <w:pPr>
      <w:widowControl w:val="0"/>
      <w:jc w:val="both"/>
    </w:pPr>
  </w:style>
  <w:style w:type="paragraph" w:customStyle="1" w:styleId="F15323F8FBE24C50ABBBCEF9D76895F517">
    <w:name w:val="F15323F8FBE24C50ABBBCEF9D76895F517"/>
    <w:rsid w:val="00D36BC7"/>
    <w:pPr>
      <w:widowControl w:val="0"/>
      <w:jc w:val="both"/>
    </w:pPr>
  </w:style>
  <w:style w:type="paragraph" w:customStyle="1" w:styleId="615FCA9BE30F4AA3BCBCDF196574B0D317">
    <w:name w:val="615FCA9BE30F4AA3BCBCDF196574B0D317"/>
    <w:rsid w:val="00D36BC7"/>
    <w:pPr>
      <w:widowControl w:val="0"/>
      <w:jc w:val="both"/>
    </w:pPr>
  </w:style>
  <w:style w:type="paragraph" w:customStyle="1" w:styleId="41687CD1FFFE4D48A87190F37FF09B4C17">
    <w:name w:val="41687CD1FFFE4D48A87190F37FF09B4C17"/>
    <w:rsid w:val="00D36BC7"/>
    <w:pPr>
      <w:widowControl w:val="0"/>
      <w:jc w:val="both"/>
    </w:pPr>
  </w:style>
  <w:style w:type="paragraph" w:customStyle="1" w:styleId="78DD3E3B0D6E42729353A62EDEEF4CA117">
    <w:name w:val="78DD3E3B0D6E42729353A62EDEEF4CA117"/>
    <w:rsid w:val="00D36BC7"/>
    <w:pPr>
      <w:widowControl w:val="0"/>
      <w:jc w:val="both"/>
    </w:pPr>
  </w:style>
  <w:style w:type="paragraph" w:customStyle="1" w:styleId="280B9C443E074CDD9F9D157881E8A1A517">
    <w:name w:val="280B9C443E074CDD9F9D157881E8A1A517"/>
    <w:rsid w:val="00D36BC7"/>
    <w:pPr>
      <w:widowControl w:val="0"/>
      <w:jc w:val="both"/>
    </w:pPr>
  </w:style>
  <w:style w:type="paragraph" w:customStyle="1" w:styleId="1F7DE3FA265443BCA27DBA1D71344B7917">
    <w:name w:val="1F7DE3FA265443BCA27DBA1D71344B7917"/>
    <w:rsid w:val="00D36BC7"/>
    <w:pPr>
      <w:widowControl w:val="0"/>
      <w:jc w:val="both"/>
    </w:pPr>
  </w:style>
  <w:style w:type="paragraph" w:customStyle="1" w:styleId="D3CAD8E2366C47F79A514EC4E849D5F917">
    <w:name w:val="D3CAD8E2366C47F79A514EC4E849D5F917"/>
    <w:rsid w:val="00D36BC7"/>
    <w:pPr>
      <w:widowControl w:val="0"/>
      <w:jc w:val="both"/>
    </w:pPr>
  </w:style>
  <w:style w:type="paragraph" w:customStyle="1" w:styleId="63B9EDF9E489432DBE7EB12A8AE068AE17">
    <w:name w:val="63B9EDF9E489432DBE7EB12A8AE068AE17"/>
    <w:rsid w:val="00D36BC7"/>
    <w:pPr>
      <w:widowControl w:val="0"/>
      <w:jc w:val="both"/>
    </w:pPr>
  </w:style>
  <w:style w:type="paragraph" w:customStyle="1" w:styleId="7C540E77EB6C42EEA72405216F879B9617">
    <w:name w:val="7C540E77EB6C42EEA72405216F879B9617"/>
    <w:rsid w:val="00D36BC7"/>
    <w:pPr>
      <w:widowControl w:val="0"/>
      <w:jc w:val="both"/>
    </w:pPr>
  </w:style>
  <w:style w:type="paragraph" w:customStyle="1" w:styleId="D3A69C45EF294C5D9E20D546DB54644317">
    <w:name w:val="D3A69C45EF294C5D9E20D546DB54644317"/>
    <w:rsid w:val="00D36BC7"/>
    <w:pPr>
      <w:widowControl w:val="0"/>
      <w:jc w:val="both"/>
    </w:pPr>
  </w:style>
  <w:style w:type="paragraph" w:customStyle="1" w:styleId="66311B1DB2054DBFB3EBF4FD1C6D22A917">
    <w:name w:val="66311B1DB2054DBFB3EBF4FD1C6D22A917"/>
    <w:rsid w:val="00D36BC7"/>
    <w:pPr>
      <w:widowControl w:val="0"/>
      <w:jc w:val="both"/>
    </w:pPr>
  </w:style>
  <w:style w:type="paragraph" w:customStyle="1" w:styleId="2D334A62BABA45929930A7C7D6258C939">
    <w:name w:val="2D334A62BABA45929930A7C7D6258C939"/>
    <w:rsid w:val="00D36BC7"/>
    <w:pPr>
      <w:widowControl w:val="0"/>
      <w:jc w:val="both"/>
    </w:pPr>
  </w:style>
  <w:style w:type="paragraph" w:customStyle="1" w:styleId="55ACC1842DDE43BDBA2BBDEADA5E8E6B9">
    <w:name w:val="55ACC1842DDE43BDBA2BBDEADA5E8E6B9"/>
    <w:rsid w:val="00D36BC7"/>
    <w:pPr>
      <w:widowControl w:val="0"/>
      <w:jc w:val="both"/>
    </w:pPr>
  </w:style>
  <w:style w:type="paragraph" w:customStyle="1" w:styleId="5D6DC40404C74C9883FB8524C28EC2749">
    <w:name w:val="5D6DC40404C74C9883FB8524C28EC2749"/>
    <w:rsid w:val="00D36BC7"/>
    <w:pPr>
      <w:widowControl w:val="0"/>
      <w:jc w:val="both"/>
    </w:pPr>
  </w:style>
  <w:style w:type="paragraph" w:customStyle="1" w:styleId="8332BE012C8E462F9A5579D85002A6A317">
    <w:name w:val="8332BE012C8E462F9A5579D85002A6A317"/>
    <w:rsid w:val="00D36BC7"/>
    <w:pPr>
      <w:widowControl w:val="0"/>
      <w:jc w:val="both"/>
    </w:pPr>
  </w:style>
  <w:style w:type="paragraph" w:customStyle="1" w:styleId="6307FEE45F344D8EBF97B7162D68583D17">
    <w:name w:val="6307FEE45F344D8EBF97B7162D68583D17"/>
    <w:rsid w:val="00D36BC7"/>
    <w:pPr>
      <w:widowControl w:val="0"/>
      <w:jc w:val="both"/>
    </w:pPr>
  </w:style>
  <w:style w:type="paragraph" w:customStyle="1" w:styleId="C8BEC1663416441B965789AA383541B05">
    <w:name w:val="C8BEC1663416441B965789AA383541B05"/>
    <w:rsid w:val="00D36BC7"/>
    <w:pPr>
      <w:widowControl w:val="0"/>
      <w:jc w:val="both"/>
    </w:pPr>
  </w:style>
  <w:style w:type="paragraph" w:customStyle="1" w:styleId="5A7DCBC0AAAF41BA809F780DAC56D42B5">
    <w:name w:val="5A7DCBC0AAAF41BA809F780DAC56D42B5"/>
    <w:rsid w:val="00D36BC7"/>
    <w:pPr>
      <w:widowControl w:val="0"/>
      <w:jc w:val="both"/>
    </w:pPr>
  </w:style>
  <w:style w:type="paragraph" w:customStyle="1" w:styleId="9A27F545C61F448C908C9C1FD50A17125">
    <w:name w:val="9A27F545C61F448C908C9C1FD50A17125"/>
    <w:rsid w:val="00D36BC7"/>
    <w:pPr>
      <w:widowControl w:val="0"/>
      <w:jc w:val="both"/>
    </w:pPr>
  </w:style>
  <w:style w:type="paragraph" w:customStyle="1" w:styleId="1D929CF7ED1146EEB68113C0FB1DCB5A5">
    <w:name w:val="1D929CF7ED1146EEB68113C0FB1DCB5A5"/>
    <w:rsid w:val="00D36BC7"/>
    <w:pPr>
      <w:widowControl w:val="0"/>
      <w:jc w:val="both"/>
    </w:pPr>
  </w:style>
  <w:style w:type="paragraph" w:customStyle="1" w:styleId="4205F548550E4D51AB9086F93E856EAD5">
    <w:name w:val="4205F548550E4D51AB9086F93E856EAD5"/>
    <w:rsid w:val="00D36BC7"/>
    <w:pPr>
      <w:widowControl w:val="0"/>
      <w:jc w:val="both"/>
    </w:pPr>
  </w:style>
  <w:style w:type="paragraph" w:customStyle="1" w:styleId="FF52FEAE97E94B188052E7EE9A3CCBD75">
    <w:name w:val="FF52FEAE97E94B188052E7EE9A3CCBD75"/>
    <w:rsid w:val="00D36BC7"/>
    <w:pPr>
      <w:widowControl w:val="0"/>
      <w:jc w:val="both"/>
    </w:pPr>
  </w:style>
  <w:style w:type="paragraph" w:customStyle="1" w:styleId="1075F5A805E14FB5AB8F5395AFF9BE5C5">
    <w:name w:val="1075F5A805E14FB5AB8F5395AFF9BE5C5"/>
    <w:rsid w:val="00D36BC7"/>
    <w:pPr>
      <w:widowControl w:val="0"/>
      <w:jc w:val="both"/>
    </w:pPr>
  </w:style>
  <w:style w:type="paragraph" w:customStyle="1" w:styleId="FA91F58AB39F408085366FBE3EC26EB55">
    <w:name w:val="FA91F58AB39F408085366FBE3EC26EB55"/>
    <w:rsid w:val="00D36BC7"/>
    <w:pPr>
      <w:widowControl w:val="0"/>
      <w:jc w:val="both"/>
    </w:pPr>
  </w:style>
  <w:style w:type="paragraph" w:customStyle="1" w:styleId="F771133DE87547E6ABA05B7C303A38005">
    <w:name w:val="F771133DE87547E6ABA05B7C303A38005"/>
    <w:rsid w:val="00D36BC7"/>
    <w:pPr>
      <w:widowControl w:val="0"/>
      <w:jc w:val="both"/>
    </w:pPr>
  </w:style>
  <w:style w:type="paragraph" w:customStyle="1" w:styleId="2AB1852486C048A79FD3BBB2B93F91965">
    <w:name w:val="2AB1852486C048A79FD3BBB2B93F91965"/>
    <w:rsid w:val="00D36BC7"/>
    <w:pPr>
      <w:widowControl w:val="0"/>
      <w:jc w:val="both"/>
    </w:pPr>
  </w:style>
  <w:style w:type="paragraph" w:customStyle="1" w:styleId="258B67B126874EC98A2951A94DE765485">
    <w:name w:val="258B67B126874EC98A2951A94DE765485"/>
    <w:rsid w:val="00D36BC7"/>
    <w:pPr>
      <w:widowControl w:val="0"/>
      <w:jc w:val="both"/>
    </w:pPr>
  </w:style>
  <w:style w:type="paragraph" w:customStyle="1" w:styleId="EF1F178EF8C84260BC773A4BC044A1625">
    <w:name w:val="EF1F178EF8C84260BC773A4BC044A1625"/>
    <w:rsid w:val="00D36BC7"/>
    <w:pPr>
      <w:widowControl w:val="0"/>
      <w:jc w:val="both"/>
    </w:pPr>
  </w:style>
  <w:style w:type="paragraph" w:customStyle="1" w:styleId="944A954C506343808AE14CDE74DE9D1D5">
    <w:name w:val="944A954C506343808AE14CDE74DE9D1D5"/>
    <w:rsid w:val="00D36BC7"/>
    <w:pPr>
      <w:widowControl w:val="0"/>
      <w:jc w:val="both"/>
    </w:pPr>
  </w:style>
  <w:style w:type="paragraph" w:customStyle="1" w:styleId="40159F091C5E415A8B88CD84930479935">
    <w:name w:val="40159F091C5E415A8B88CD84930479935"/>
    <w:rsid w:val="00D36BC7"/>
    <w:pPr>
      <w:widowControl w:val="0"/>
      <w:jc w:val="both"/>
    </w:pPr>
  </w:style>
  <w:style w:type="paragraph" w:customStyle="1" w:styleId="D7412FB7FB4047748458608E62873E185">
    <w:name w:val="D7412FB7FB4047748458608E62873E185"/>
    <w:rsid w:val="00D36BC7"/>
    <w:pPr>
      <w:widowControl w:val="0"/>
      <w:jc w:val="both"/>
    </w:pPr>
  </w:style>
  <w:style w:type="paragraph" w:customStyle="1" w:styleId="D10D0749AE8747ED9B7B3DAD41245F565">
    <w:name w:val="D10D0749AE8747ED9B7B3DAD41245F565"/>
    <w:rsid w:val="00D36BC7"/>
    <w:pPr>
      <w:widowControl w:val="0"/>
      <w:jc w:val="both"/>
    </w:pPr>
  </w:style>
  <w:style w:type="paragraph" w:customStyle="1" w:styleId="18CC49376CF043988EF54CFBEA829EC95">
    <w:name w:val="18CC49376CF043988EF54CFBEA829EC95"/>
    <w:rsid w:val="00D36BC7"/>
    <w:pPr>
      <w:widowControl w:val="0"/>
      <w:jc w:val="both"/>
    </w:pPr>
  </w:style>
  <w:style w:type="paragraph" w:customStyle="1" w:styleId="97FC4E1A5F30421D88A188DB42E17E195">
    <w:name w:val="97FC4E1A5F30421D88A188DB42E17E195"/>
    <w:rsid w:val="00D36BC7"/>
    <w:pPr>
      <w:widowControl w:val="0"/>
      <w:jc w:val="both"/>
    </w:pPr>
  </w:style>
  <w:style w:type="paragraph" w:customStyle="1" w:styleId="6BFEF5A9E70548069BD817643D64E2A95">
    <w:name w:val="6BFEF5A9E70548069BD817643D64E2A95"/>
    <w:rsid w:val="00D36BC7"/>
    <w:pPr>
      <w:widowControl w:val="0"/>
      <w:jc w:val="both"/>
    </w:pPr>
  </w:style>
  <w:style w:type="paragraph" w:customStyle="1" w:styleId="AC360D93CD8B4171A1AF55456218B66A5">
    <w:name w:val="AC360D93CD8B4171A1AF55456218B66A5"/>
    <w:rsid w:val="00D36BC7"/>
    <w:pPr>
      <w:widowControl w:val="0"/>
      <w:jc w:val="both"/>
    </w:pPr>
  </w:style>
  <w:style w:type="paragraph" w:customStyle="1" w:styleId="0AEC6802776F44B3A51FF39858356A105">
    <w:name w:val="0AEC6802776F44B3A51FF39858356A105"/>
    <w:rsid w:val="00D36BC7"/>
    <w:pPr>
      <w:widowControl w:val="0"/>
      <w:jc w:val="both"/>
    </w:pPr>
  </w:style>
  <w:style w:type="paragraph" w:customStyle="1" w:styleId="A2C89D4A323E4FE7808D9B8A65011C535">
    <w:name w:val="A2C89D4A323E4FE7808D9B8A65011C535"/>
    <w:rsid w:val="00D36BC7"/>
    <w:pPr>
      <w:widowControl w:val="0"/>
      <w:jc w:val="both"/>
    </w:pPr>
  </w:style>
  <w:style w:type="paragraph" w:customStyle="1" w:styleId="6CFFD980364945BB8216DA7EF42F1E045">
    <w:name w:val="6CFFD980364945BB8216DA7EF42F1E045"/>
    <w:rsid w:val="00D36BC7"/>
    <w:pPr>
      <w:widowControl w:val="0"/>
      <w:jc w:val="both"/>
    </w:pPr>
  </w:style>
  <w:style w:type="paragraph" w:customStyle="1" w:styleId="1FBF754077CB407EB2215231C37E2C165">
    <w:name w:val="1FBF754077CB407EB2215231C37E2C165"/>
    <w:rsid w:val="00D36BC7"/>
    <w:pPr>
      <w:widowControl w:val="0"/>
      <w:jc w:val="both"/>
    </w:pPr>
  </w:style>
  <w:style w:type="paragraph" w:customStyle="1" w:styleId="DB73D4ECA6974B22AA9989F29F3C5B3E5">
    <w:name w:val="DB73D4ECA6974B22AA9989F29F3C5B3E5"/>
    <w:rsid w:val="00D36BC7"/>
    <w:pPr>
      <w:widowControl w:val="0"/>
      <w:jc w:val="both"/>
    </w:pPr>
  </w:style>
  <w:style w:type="paragraph" w:customStyle="1" w:styleId="E655F9441C734EC98C52517EEB39556C5">
    <w:name w:val="E655F9441C734EC98C52517EEB39556C5"/>
    <w:rsid w:val="00D36BC7"/>
    <w:pPr>
      <w:widowControl w:val="0"/>
      <w:jc w:val="both"/>
    </w:pPr>
  </w:style>
  <w:style w:type="paragraph" w:customStyle="1" w:styleId="452705449DAD409EAF36256875CE4DD55">
    <w:name w:val="452705449DAD409EAF36256875CE4DD55"/>
    <w:rsid w:val="00D36BC7"/>
    <w:pPr>
      <w:widowControl w:val="0"/>
      <w:jc w:val="both"/>
    </w:pPr>
  </w:style>
  <w:style w:type="paragraph" w:customStyle="1" w:styleId="7DFAB26B200E4706A50D0598B9349BAE5">
    <w:name w:val="7DFAB26B200E4706A50D0598B9349BAE5"/>
    <w:rsid w:val="00D36BC7"/>
    <w:pPr>
      <w:widowControl w:val="0"/>
      <w:jc w:val="both"/>
    </w:pPr>
  </w:style>
  <w:style w:type="paragraph" w:customStyle="1" w:styleId="6A43A699C50949EB842DC8B9C2CE05A65">
    <w:name w:val="6A43A699C50949EB842DC8B9C2CE05A65"/>
    <w:rsid w:val="00D36BC7"/>
    <w:pPr>
      <w:widowControl w:val="0"/>
      <w:jc w:val="both"/>
    </w:pPr>
  </w:style>
  <w:style w:type="paragraph" w:customStyle="1" w:styleId="568D05A5AF31459FA15C6933B282A8645">
    <w:name w:val="568D05A5AF31459FA15C6933B282A8645"/>
    <w:rsid w:val="00D36BC7"/>
    <w:pPr>
      <w:widowControl w:val="0"/>
      <w:jc w:val="both"/>
    </w:pPr>
  </w:style>
  <w:style w:type="paragraph" w:customStyle="1" w:styleId="BB93C0B1CE2D4DA5998A73366CE8F3AA5">
    <w:name w:val="BB93C0B1CE2D4DA5998A73366CE8F3AA5"/>
    <w:rsid w:val="00D36BC7"/>
    <w:pPr>
      <w:widowControl w:val="0"/>
      <w:jc w:val="both"/>
    </w:pPr>
  </w:style>
  <w:style w:type="paragraph" w:customStyle="1" w:styleId="E2D198FEBCB34D10A92BBFFE098971675">
    <w:name w:val="E2D198FEBCB34D10A92BBFFE098971675"/>
    <w:rsid w:val="00D36BC7"/>
    <w:pPr>
      <w:widowControl w:val="0"/>
      <w:jc w:val="both"/>
    </w:pPr>
  </w:style>
  <w:style w:type="paragraph" w:customStyle="1" w:styleId="20B21A898E3545D68D77AB83CC11BD955">
    <w:name w:val="20B21A898E3545D68D77AB83CC11BD955"/>
    <w:rsid w:val="00D36BC7"/>
    <w:pPr>
      <w:widowControl w:val="0"/>
      <w:jc w:val="both"/>
    </w:pPr>
  </w:style>
  <w:style w:type="paragraph" w:customStyle="1" w:styleId="D4DEE2E6B87A4EEABA1A40972BC3A75E5">
    <w:name w:val="D4DEE2E6B87A4EEABA1A40972BC3A75E5"/>
    <w:rsid w:val="00D36BC7"/>
    <w:pPr>
      <w:widowControl w:val="0"/>
      <w:jc w:val="both"/>
    </w:pPr>
  </w:style>
  <w:style w:type="paragraph" w:customStyle="1" w:styleId="678D7C75B55245CFB2B0199317697AA95">
    <w:name w:val="678D7C75B55245CFB2B0199317697AA95"/>
    <w:rsid w:val="00D36BC7"/>
    <w:pPr>
      <w:widowControl w:val="0"/>
      <w:jc w:val="both"/>
    </w:pPr>
  </w:style>
  <w:style w:type="paragraph" w:customStyle="1" w:styleId="EE42D6C25E314F51AE29B11A0EEDC1BB5">
    <w:name w:val="EE42D6C25E314F51AE29B11A0EEDC1BB5"/>
    <w:rsid w:val="00D36BC7"/>
    <w:pPr>
      <w:widowControl w:val="0"/>
      <w:jc w:val="both"/>
    </w:pPr>
  </w:style>
  <w:style w:type="paragraph" w:customStyle="1" w:styleId="FD57A6A092A8495A96A77F0F5893F0D3">
    <w:name w:val="FD57A6A092A8495A96A77F0F5893F0D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C6EB82EBCA4839A27DDD612B9F2BA8">
    <w:name w:val="9FC6EB82EBCA4839A27DDD612B9F2BA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5233255F4C27AA61355B75D252B9">
    <w:name w:val="2AB15233255F4C27AA61355B75D252B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DEAB06BB62465B96BA59886E5955F9">
    <w:name w:val="3DDEAB06BB62465B96BA59886E5955F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284E801EF094308A9349E4D666001DB">
    <w:name w:val="7284E801EF094308A9349E4D666001D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DAC93A14A74C2598ABE20638F9A1DD">
    <w:name w:val="D6DAC93A14A74C2598ABE20638F9A1D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9C742559A4EBCB18C5E84871263F3">
    <w:name w:val="15F9C742559A4EBCB18C5E84871263F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6D9C44B980548F4ABE97825341F34D2">
    <w:name w:val="46D9C44B980548F4ABE97825341F34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4303049298240C399D7C5B49232E5C7">
    <w:name w:val="34303049298240C399D7C5B49232E5C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07FA065B9D04414AE87644E611B4537">
    <w:name w:val="807FA065B9D04414AE87644E611B453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ACADF3D8DF144C689E065EB1CFDF649">
    <w:name w:val="BACADF3D8DF144C689E065EB1CFDF64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B7E0C8598944D7A5A56E02E48F2D08">
    <w:name w:val="D4B7E0C8598944D7A5A56E02E48F2D0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B977B56442484EBFD4FEAAFD4CAE25">
    <w:name w:val="2DB977B56442484EBFD4FEAAFD4CA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F13FAD44484072B8E76A31C009A6ED">
    <w:name w:val="BFF13FAD44484072B8E76A31C009A6E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C7697ADAB7A4565A127FD09BE459680">
    <w:name w:val="2C7697ADAB7A4565A127FD09BE45968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7723C286960400D8BC63E5EF4BEE2A7">
    <w:name w:val="37723C286960400D8BC63E5EF4BEE2A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E13E045B0814616855FF77E0F780338">
    <w:name w:val="CE13E045B0814616855FF77E0F78033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17CD5B9577C479F96A9F23688BDAAB3">
    <w:name w:val="317CD5B9577C479F96A9F23688BDAAB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4740F7C4ED42C48C72A666CD319675">
    <w:name w:val="FA4740F7C4ED42C48C72A666CD31967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EEF3576BFB44B09F7B1ABF5D25B206">
    <w:name w:val="11EEF3576BFB44B09F7B1ABF5D25B206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DCE6A4537F4D9B915554E88BE7CCB7">
    <w:name w:val="B0DCE6A4537F4D9B915554E88BE7CCB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31FDFB1BA245A69D15F303AB0A45D2">
    <w:name w:val="EF31FDFB1BA245A69D15F303AB0A45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4EF83EAF0F4F3B9A03D02BE8A4D3D4">
    <w:name w:val="394EF83EAF0F4F3B9A03D02BE8A4D3D4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AD21E4FE674A0B886C27222A1EFB90">
    <w:name w:val="82AD21E4FE674A0B886C27222A1EFB9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E71468C22974C97A4D6565F981B5348">
    <w:name w:val="2E71468C22974C97A4D6565F981B534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B567A4F46E43CD84B80342D8BE162A">
    <w:name w:val="B7B567A4F46E43CD84B80342D8BE162A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B6AEAFBA2847EF9DB64F6C31088A60">
    <w:name w:val="F8B6AEAFBA2847EF9DB64F6C31088A6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662F4F5B244FA984CF07A84A2EE25">
    <w:name w:val="364662F4F5B244FA984CF07A84A2E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B7AE1035AC4987B06894F59858B8B1">
    <w:name w:val="04B7AE1035AC4987B06894F59858B8B1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918E293FD9D4550A14A58FF6042E209">
    <w:name w:val="B918E293FD9D4550A14A58FF6042E20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B6CD4B70AEC4233B04775ACEA0CF0A9">
    <w:name w:val="2B6CD4B70AEC4233B04775ACEA0CF0A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3A279C0E1D1455D906BAD7A9A38D78E">
    <w:name w:val="23A279C0E1D1455D906BAD7A9A38D78E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42A75F4ECEB4CCBBC1B82DE6E0E697B">
    <w:name w:val="E42A75F4ECEB4CCBBC1B82DE6E0E697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D3F945F6D243078F5D2E251BB226E8">
    <w:name w:val="18D3F945F6D243078F5D2E251BB226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C6491D45B44EB98FEAAD738F2BC013">
    <w:name w:val="B5C6491D45B44EB98FEAAD738F2BC0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BFB98F96414EE8BAB83A2B5A1B8D21">
    <w:name w:val="41BFB98F96414EE8BAB83A2B5A1B8D2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F58FF151CB48EE818348531558C0C3">
    <w:name w:val="F7F58FF151CB48EE818348531558C0C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B20690BD84100B4A3BE6681F73D9F">
    <w:name w:val="AACB20690BD84100B4A3BE6681F73D9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05CC5D65624E67B153231978361F88">
    <w:name w:val="8F05CC5D65624E67B153231978361F8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AC98E4F984ABAB47F06A87B510961">
    <w:name w:val="0E5AC98E4F984ABAB47F06A87B5109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9FCD5F0C674433AD99028962255C68">
    <w:name w:val="DE9FCD5F0C674433AD99028962255C6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B910E0CC6E4C3CA1FA130263C92B13">
    <w:name w:val="1EB910E0CC6E4C3CA1FA130263C92B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03CE062AEC04E2DB09FE886954CB7D6">
    <w:name w:val="003CE062AEC04E2DB09FE886954CB7D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0FF5ADB9944BEEBA8A8E8BE01F0785">
    <w:name w:val="7E0FF5ADB9944BEEBA8A8E8BE01F078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7BDE77FBB4B1299133130821B4835">
    <w:name w:val="55A7BDE77FBB4B1299133130821B483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59B6F8805640D9ACDD0FED8AF78B94">
    <w:name w:val="EB59B6F8805640D9ACDD0FED8AF78B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E7EF2402D14F02B0B312853FA62ACF">
    <w:name w:val="0EE7EF2402D14F02B0B312853FA62AC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9B3F24FB6E467D977A3E1AF3B678D3">
    <w:name w:val="D69B3F24FB6E467D977A3E1AF3B678D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E0199BF2B74E77A566120F986611A0">
    <w:name w:val="2FE0199BF2B74E77A566120F986611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66C8ED7949467E82939230B84E5CFA">
    <w:name w:val="4D66C8ED7949467E82939230B84E5CF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0911DBF0DB74961871085047C45AEA0">
    <w:name w:val="F0911DBF0DB74961871085047C45AE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98C90741764D3BB2CA80CDB0E54320">
    <w:name w:val="9998C90741764D3BB2CA80CDB0E543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EE680020A904C01B58B9935F962EA91">
    <w:name w:val="AEE680020A904C01B58B9935F962EA9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C2377FEF9F047C19444C4307C1995C4">
    <w:name w:val="0C2377FEF9F047C19444C4307C1995C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3AD3D0EFCA7447F97CC3EA47546A827">
    <w:name w:val="C3AD3D0EFCA7447F97CC3EA47546A82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C91EB99E85448DA09D997EB09194C0">
    <w:name w:val="55C91EB99E85448DA09D997EB09194C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04232E3F748FABC0D784C755C3F83">
    <w:name w:val="A7904232E3F748FABC0D784C755C3F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36530E57A44C0E8991A465A9864BB8">
    <w:name w:val="B736530E57A44C0E8991A465A9864B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8DD7711F90F404B93FF67B0217027AB">
    <w:name w:val="58DD7711F90F404B93FF67B0217027A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0D37853F984A9EAD70A18156A88D38">
    <w:name w:val="ED0D37853F984A9EAD70A18156A88D3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4BD3F91BE4419598191C6751D8B0F4">
    <w:name w:val="454BD3F91BE4419598191C6751D8B0F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A755CCCCFF413185E4CFE2F29E1480">
    <w:name w:val="96A755CCCCFF413185E4CFE2F29E1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8DD79285224A71BA7B976089425E7C">
    <w:name w:val="718DD79285224A71BA7B976089425E7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5C504FC771E41B2A5D8E2C83E218C4A">
    <w:name w:val="75C504FC771E41B2A5D8E2C83E218C4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6BB58E5759440CAA337A40512FD9E0F">
    <w:name w:val="16BB58E5759440CAA337A40512FD9E0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F7F8F5F9A6A4D78B7BBA817C8730CA6">
    <w:name w:val="6F7F8F5F9A6A4D78B7BBA817C8730CA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172A29F074188BA119C6C81A36C3A">
    <w:name w:val="BE7172A29F074188BA119C6C81A36C3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87EE24063204669B4ABF5A213746165">
    <w:name w:val="087EE24063204669B4ABF5A2137461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80A8B16EF9463FADBD45EE41261301">
    <w:name w:val="7D80A8B16EF9463FADBD45EE4126130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13D57F33748CEAE84DA8BA35B38B4">
    <w:name w:val="69413D57F33748CEAE84DA8BA35B38B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E6E3A3950442E28A51590D3A1C27FB">
    <w:name w:val="94E6E3A3950442E28A51590D3A1C27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49C4CC0BDB4AACB312389DF5745340">
    <w:name w:val="4C49C4CC0BDB4AACB312389DF574534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466DB0217714264A9A62CAC6B6B335B">
    <w:name w:val="4466DB0217714264A9A62CAC6B6B335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5844D9115E4343B4DC92B9985B9F25">
    <w:name w:val="665844D9115E4343B4DC92B9985B9F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4E54C8AF134CEE89F4684280F78317">
    <w:name w:val="0E4E54C8AF134CEE89F4684280F7831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AE1777BDA440219FBEC1E5071E7C1C">
    <w:name w:val="E5AE1777BDA440219FBEC1E5071E7C1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C71558FC4944D99D1A47A1B56919CA">
    <w:name w:val="D7C71558FC4944D99D1A47A1B56919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73248E84C14D9EAC7FFBA57D1B3728">
    <w:name w:val="9A73248E84C14D9EAC7FFBA57D1B372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11C27249244490B05BD44BC27258B8">
    <w:name w:val="F111C27249244490B05BD44BC27258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F06C1C20D4D219FF9ABC302C021CA">
    <w:name w:val="944F06C1C20D4D219FF9ABC302C021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F89F38A18F4F939CC131CC6729144C">
    <w:name w:val="FCF89F38A18F4F939CC131CC6729144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2538E3A57401F8EBB0C2FABF6F19E">
    <w:name w:val="0E52538E3A57401F8EBB0C2FABF6F19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8AD459AD92455390BD41A64B037A5E">
    <w:name w:val="A88AD459AD92455390BD41A64B037A5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6DCB7CB7BA48B98A14C75D96C229B6">
    <w:name w:val="656DCB7CB7BA48B98A14C75D96C229B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F77DE5AB9A45E2A0475109B0730611">
    <w:name w:val="8FF77DE5AB9A45E2A0475109B073061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51A41A49D44927897C26DCAA60A641">
    <w:name w:val="D351A41A49D44927897C26DCAA60A64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4B0377C7F74346ACF2ACF9D29DAE7E">
    <w:name w:val="834B0377C7F74346ACF2ACF9D29DAE7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D48761DB1CC4EBAA8E89645BECB00CD">
    <w:name w:val="0D48761DB1CC4EBAA8E89645BECB00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C4037D8DC14CD3BFE2E3C0A7156465">
    <w:name w:val="DEC4037D8DC14CD3BFE2E3C0A71564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6CBA739F174731B54AD61B2C2AB480">
    <w:name w:val="1F6CBA739F174731B54AD61B2C2AB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800CC1EDCE43F5952292860B6DD9F6">
    <w:name w:val="41800CC1EDCE43F5952292860B6DD9F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3A7FA28C214B0D98047522D2EE61E5">
    <w:name w:val="653A7FA28C214B0D98047522D2EE61E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BD78123C0C2400DAB495A656341C415">
    <w:name w:val="0BD78123C0C2400DAB495A656341C41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6B7C9D0DE043219962B9FC0A07ED2E">
    <w:name w:val="A86B7C9D0DE043219962B9FC0A07ED2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E6737CAA2431FACD045B114BD8C83">
    <w:name w:val="AACE6737CAA2431FACD045B114BD8C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EDED06B0A54D05BF146F5D9E831E25">
    <w:name w:val="E9EDED06B0A54D05BF146F5D9E831E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29F86A3C7F4321A1A0496A0DB0966D">
    <w:name w:val="4029F86A3C7F4321A1A0496A0DB0966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BCC91ED424442758B1E0875D0EC596E">
    <w:name w:val="5BCC91ED424442758B1E0875D0EC596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A671EFC0AD9438D9D0EA69D2E363824">
    <w:name w:val="8A671EFC0AD9438D9D0EA69D2E36382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6A3ADCD7074A9FB05E4D94F7DC85A3">
    <w:name w:val="716A3ADCD7074A9FB05E4D94F7DC85A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369287763A404CB4B31BE382B33D7F">
    <w:name w:val="30369287763A404CB4B31BE382B33D7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1C7ABF8C10E41589558EDC06F5AEE62">
    <w:name w:val="B1C7ABF8C10E41589558EDC06F5AEE6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0CF7CCF09048619B8D7BC8D08A14ED">
    <w:name w:val="E20CF7CCF09048619B8D7BC8D08A14E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8C993C02E248DEB377E6A79585D1F2">
    <w:name w:val="D58C993C02E248DEB377E6A79585D1F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DD03E7BC2A4DCA83598EA781BBCD80">
    <w:name w:val="04DD03E7BC2A4DCA83598EA781BBCD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207F099084DFBB2D7103797DA31BD">
    <w:name w:val="BFD207F099084DFBB2D7103797DA31B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ECE29D34FA4F0DA0AE33623AD6DC94">
    <w:name w:val="D7ECE29D34FA4F0DA0AE33623AD6DC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C2D8B912C904A989ECB00A45C5B1AE3">
    <w:name w:val="8C2D8B912C904A989ECB00A45C5B1AE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D3EC4E008444F0BE83E7F0539CF861">
    <w:name w:val="45D3EC4E008444F0BE83E7F0539CF8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CB62E0C22BE462C99DF1B46CFA3B313">
    <w:name w:val="9CB62E0C22BE462C99DF1B46CFA3B3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5917BD402F4B76953A46C1E3F04F6A">
    <w:name w:val="895917BD402F4B76953A46C1E3F04F6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8C4D1B040A4FB984E512DF5E6982FB">
    <w:name w:val="0F8C4D1B040A4FB984E512DF5E6982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24E71CC1CB54274A38A264FB625253E">
    <w:name w:val="D24E71CC1CB54274A38A264FB625253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C6140D510C4F9FA5126318469A66D7">
    <w:name w:val="41C6140D510C4F9FA5126318469A66D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5AB7DCB2AB4C08A89BDA86A3A5A85D">
    <w:name w:val="8B5AB7DCB2AB4C08A89BDA86A3A5A85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5C90FD4DAB414D84C0DCCF616401BE">
    <w:name w:val="115C90FD4DAB414D84C0DCCF616401B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84721582C040519003409D6A6F95E8">
    <w:name w:val="1E84721582C040519003409D6A6F95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F29BC96AF24872B4408E689454EA61">
    <w:name w:val="D8F29BC96AF24872B4408E689454EA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A82A103661491784A76832A865A826">
    <w:name w:val="6AA82A103661491784A76832A865A82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1527C8A77B4306B6DAA78FB5FBC5CD">
    <w:name w:val="7E1527C8A77B4306B6DAA78FB5FBC5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3A46A08F7439381FA3EF1B4CCFEB7">
    <w:name w:val="5553A46A08F7439381FA3EF1B4CCFEB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02D1DBE310454E9B1C9616D0DEC92F">
    <w:name w:val="B502D1DBE310454E9B1C9616D0DEC92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3C90082A444F7183F9169AA671D690">
    <w:name w:val="9E3C90082A444F7183F9169AA671D69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74CDFC594E4AEA97CD7A4A48B8F804">
    <w:name w:val="9974CDFC594E4AEA97CD7A4A48B8F80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1D6BFBB6364B53B6F7CC1CEE123694">
    <w:name w:val="2D1D6BFBB6364B53B6F7CC1CEE1236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747DC92FB4A4F019E955D3B272C17B2">
    <w:name w:val="7747DC92FB4A4F019E955D3B272C17B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2CF885FC61A4635AF1836A205F43289">
    <w:name w:val="22CF885FC61A4635AF1836A205F4328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7BF4DF3845240D7B5D9F7562EBC6620">
    <w:name w:val="17BF4DF3845240D7B5D9F7562EBC66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E873476044485A8CE11592258A2209">
    <w:name w:val="B0E873476044485A8CE11592258A220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D413A8838E46AC8D5768540D4A4C1B">
    <w:name w:val="F5D413A8838E46AC8D5768540D4A4C1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829FB5857D4087A6F7DF297B9A14B8">
    <w:name w:val="FC829FB5857D4087A6F7DF297B9A14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3E54AC039748BD9A183238416CE4E7">
    <w:name w:val="3D3E54AC039748BD9A183238416CE4E7"/>
    <w:rsid w:val="00F92787"/>
    <w:pPr>
      <w:spacing w:after="160" w:line="259" w:lineRule="auto"/>
    </w:pPr>
    <w:rPr>
      <w:rFonts w:eastAsia="宋体"/>
      <w:kern w:val="0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4995E-B280-4E3B-BCA8-652AB1F24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92</cp:revision>
  <cp:lastPrinted>2019-09-18T01:49:00Z</cp:lastPrinted>
  <dcterms:created xsi:type="dcterms:W3CDTF">2019-12-12T09:26:00Z</dcterms:created>
  <dcterms:modified xsi:type="dcterms:W3CDTF">2019-12-31T09:19:00Z</dcterms:modified>
</cp:coreProperties>
</file>